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CB011A" w:rsidRPr="00F0742F" w:rsidRDefault="00CB011A" w:rsidP="7E37B4F1">
      <w:pPr>
        <w:jc w:val="center"/>
        <w:rPr>
          <w:rFonts w:ascii="Georgia" w:eastAsia="Calisto MT" w:hAnsi="Georgia" w:cs="Georgia"/>
          <w:b/>
          <w:bCs/>
          <w:sz w:val="32"/>
          <w:szCs w:val="32"/>
        </w:rPr>
      </w:pPr>
    </w:p>
    <w:p w14:paraId="20EDAA6E" w14:textId="7D261FEC" w:rsidR="00CB011A" w:rsidRPr="00193AC8" w:rsidRDefault="672864E5" w:rsidP="672864E5">
      <w:pPr>
        <w:jc w:val="center"/>
        <w:rPr>
          <w:rFonts w:ascii="Georgia" w:eastAsia="Bauer Bodoni D" w:hAnsi="Georgia" w:cs="Georgia"/>
          <w:sz w:val="24"/>
          <w:szCs w:val="24"/>
        </w:rPr>
      </w:pPr>
      <w:r w:rsidRPr="00193AC8">
        <w:rPr>
          <w:rFonts w:ascii="Georgia" w:eastAsia="Bauer Bodoni D" w:hAnsi="Georgia" w:cs="Georgia"/>
          <w:sz w:val="24"/>
          <w:szCs w:val="24"/>
        </w:rPr>
        <w:t>Minutes of the Twenty-</w:t>
      </w:r>
      <w:r w:rsidR="0089552D" w:rsidRPr="00193AC8">
        <w:rPr>
          <w:rFonts w:ascii="Georgia" w:eastAsia="Bauer Bodoni D" w:hAnsi="Georgia" w:cs="Georgia"/>
          <w:sz w:val="24"/>
          <w:szCs w:val="24"/>
        </w:rPr>
        <w:t>Sixth</w:t>
      </w:r>
      <w:r w:rsidRPr="00193AC8">
        <w:rPr>
          <w:rFonts w:ascii="Georgia" w:eastAsia="Bauer Bodoni D" w:hAnsi="Georgia" w:cs="Georgia"/>
          <w:sz w:val="24"/>
          <w:szCs w:val="24"/>
        </w:rPr>
        <w:t xml:space="preserve"> Annual Session</w:t>
      </w:r>
    </w:p>
    <w:p w14:paraId="28838214" w14:textId="77777777" w:rsidR="00CB011A" w:rsidRPr="00193AC8" w:rsidRDefault="672864E5" w:rsidP="672864E5">
      <w:pPr>
        <w:jc w:val="center"/>
        <w:rPr>
          <w:rFonts w:ascii="Bauer Bodoni D" w:eastAsia="Bauer Bodoni D" w:hAnsi="Georgia" w:cs="Bauer Bodoni D"/>
          <w:sz w:val="24"/>
          <w:szCs w:val="24"/>
        </w:rPr>
      </w:pPr>
      <w:r w:rsidRPr="00193AC8">
        <w:rPr>
          <w:rFonts w:ascii="Georgia" w:eastAsia="Bauer Bodoni D" w:hAnsi="Georgia" w:cs="Georgia"/>
          <w:sz w:val="24"/>
          <w:szCs w:val="24"/>
        </w:rPr>
        <w:t>of the</w:t>
      </w:r>
    </w:p>
    <w:p w14:paraId="0A37501D" w14:textId="77777777" w:rsidR="00CB011A" w:rsidRPr="00193AC8" w:rsidRDefault="00CB011A" w:rsidP="672864E5">
      <w:pPr>
        <w:jc w:val="center"/>
        <w:rPr>
          <w:rFonts w:ascii="Bauer Bodoni D" w:eastAsia="Bauer Bodoni D" w:cs="Bauer Bodoni D"/>
          <w:sz w:val="28"/>
          <w:szCs w:val="28"/>
        </w:rPr>
      </w:pPr>
    </w:p>
    <w:p w14:paraId="643F261A" w14:textId="77777777" w:rsidR="00CB011A" w:rsidRPr="00193AC8" w:rsidRDefault="672864E5" w:rsidP="672864E5">
      <w:pPr>
        <w:keepNext/>
        <w:jc w:val="center"/>
        <w:rPr>
          <w:rFonts w:ascii="Georgia" w:eastAsia="Calisto MT" w:hAnsi="Georgia" w:cs="Georgia"/>
          <w:b/>
          <w:bCs/>
          <w:i/>
          <w:iCs/>
          <w:sz w:val="36"/>
          <w:szCs w:val="36"/>
        </w:rPr>
      </w:pPr>
      <w:r w:rsidRPr="00193AC8">
        <w:rPr>
          <w:rFonts w:ascii="Georgia" w:eastAsia="Calisto MT" w:hAnsi="Georgia" w:cs="Georgia"/>
          <w:b/>
          <w:bCs/>
          <w:i/>
          <w:iCs/>
          <w:sz w:val="36"/>
          <w:szCs w:val="36"/>
        </w:rPr>
        <w:t>Solid Rock Association</w:t>
      </w:r>
    </w:p>
    <w:p w14:paraId="2F169DA9" w14:textId="77777777" w:rsidR="00CB011A" w:rsidRPr="00193AC8" w:rsidRDefault="672864E5" w:rsidP="672864E5">
      <w:pPr>
        <w:jc w:val="center"/>
        <w:rPr>
          <w:rFonts w:ascii="Georgia" w:eastAsia="Calisto MT" w:hAnsi="Georgia" w:cs="Georgia"/>
          <w:b/>
          <w:bCs/>
          <w:i/>
          <w:iCs/>
          <w:sz w:val="36"/>
          <w:szCs w:val="36"/>
        </w:rPr>
      </w:pPr>
      <w:r w:rsidRPr="00193AC8">
        <w:rPr>
          <w:rFonts w:ascii="Georgia" w:eastAsia="Calisto MT" w:hAnsi="Georgia" w:cs="Georgia"/>
          <w:b/>
          <w:bCs/>
          <w:i/>
          <w:iCs/>
          <w:sz w:val="36"/>
          <w:szCs w:val="36"/>
        </w:rPr>
        <w:t xml:space="preserve">of </w:t>
      </w:r>
    </w:p>
    <w:p w14:paraId="6CAD2B15" w14:textId="77777777" w:rsidR="00CB011A" w:rsidRPr="00193AC8" w:rsidRDefault="672864E5" w:rsidP="672864E5">
      <w:pPr>
        <w:jc w:val="center"/>
        <w:rPr>
          <w:rFonts w:ascii="Georgia" w:eastAsia="Calisto MT" w:hAnsi="Georgia" w:cs="Georgia"/>
          <w:b/>
          <w:bCs/>
          <w:i/>
          <w:iCs/>
          <w:sz w:val="36"/>
          <w:szCs w:val="36"/>
        </w:rPr>
      </w:pPr>
      <w:r w:rsidRPr="00193AC8">
        <w:rPr>
          <w:rFonts w:ascii="Georgia" w:eastAsia="Calisto MT" w:hAnsi="Georgia" w:cs="Georgia"/>
          <w:b/>
          <w:bCs/>
          <w:i/>
          <w:iCs/>
          <w:sz w:val="36"/>
          <w:szCs w:val="36"/>
        </w:rPr>
        <w:t>Old Time Baptists</w:t>
      </w:r>
    </w:p>
    <w:p w14:paraId="12110335" w14:textId="77777777" w:rsidR="00CB011A" w:rsidRPr="00193AC8" w:rsidRDefault="672864E5" w:rsidP="672864E5">
      <w:pPr>
        <w:jc w:val="center"/>
        <w:rPr>
          <w:rFonts w:ascii="Georgia" w:eastAsia="Calisto MT" w:hAnsi="Georgia" w:cs="Georgia"/>
          <w:b/>
          <w:bCs/>
          <w:i/>
          <w:iCs/>
          <w:sz w:val="36"/>
          <w:szCs w:val="36"/>
        </w:rPr>
      </w:pPr>
      <w:r w:rsidRPr="00193AC8">
        <w:rPr>
          <w:rFonts w:ascii="Georgia" w:eastAsia="Calisto MT" w:hAnsi="Georgia" w:cs="Georgia"/>
          <w:b/>
          <w:bCs/>
          <w:i/>
          <w:iCs/>
          <w:sz w:val="36"/>
          <w:szCs w:val="36"/>
        </w:rPr>
        <w:t xml:space="preserve">of </w:t>
      </w:r>
    </w:p>
    <w:p w14:paraId="4A4FC643" w14:textId="77777777" w:rsidR="00CB011A" w:rsidRPr="00193AC8" w:rsidRDefault="672864E5" w:rsidP="672864E5">
      <w:pPr>
        <w:jc w:val="center"/>
        <w:rPr>
          <w:rFonts w:ascii="Georgia" w:eastAsia="Calisto MT" w:hAnsi="Georgia" w:cs="Georgia"/>
          <w:b/>
          <w:bCs/>
          <w:i/>
          <w:iCs/>
          <w:sz w:val="36"/>
          <w:szCs w:val="36"/>
        </w:rPr>
      </w:pPr>
      <w:r w:rsidRPr="00193AC8">
        <w:rPr>
          <w:rFonts w:ascii="Georgia" w:eastAsia="Calisto MT" w:hAnsi="Georgia" w:cs="Georgia"/>
          <w:b/>
          <w:bCs/>
          <w:i/>
          <w:iCs/>
          <w:sz w:val="36"/>
          <w:szCs w:val="36"/>
        </w:rPr>
        <w:t>Jesus Christ</w:t>
      </w:r>
    </w:p>
    <w:p w14:paraId="5DAB6C7B" w14:textId="77777777" w:rsidR="00CB011A" w:rsidRPr="00193AC8" w:rsidRDefault="003877A2" w:rsidP="672864E5">
      <w:pPr>
        <w:jc w:val="center"/>
        <w:rPr>
          <w:rFonts w:ascii="Georgia" w:eastAsia="Calisto MT" w:hAnsi="Georgia" w:cs="Georgia"/>
          <w:b/>
          <w:bCs/>
          <w:i/>
          <w:iCs/>
          <w:sz w:val="36"/>
          <w:szCs w:val="36"/>
        </w:rPr>
      </w:pPr>
      <w:r w:rsidRPr="00193AC8">
        <w:rPr>
          <w:noProof/>
        </w:rPr>
        <w:drawing>
          <wp:inline distT="0" distB="0" distL="0" distR="0" wp14:anchorId="3C210ADA" wp14:editId="6ECD2332">
            <wp:extent cx="2147515" cy="11768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2147515" cy="1176886"/>
                    </a:xfrm>
                    <a:prstGeom prst="rect">
                      <a:avLst/>
                    </a:prstGeom>
                  </pic:spPr>
                </pic:pic>
              </a:graphicData>
            </a:graphic>
          </wp:inline>
        </w:drawing>
      </w:r>
    </w:p>
    <w:p w14:paraId="02EB378F" w14:textId="77777777" w:rsidR="00CB011A" w:rsidRPr="00193AC8" w:rsidRDefault="00CB011A" w:rsidP="672864E5">
      <w:pPr>
        <w:jc w:val="center"/>
        <w:rPr>
          <w:rFonts w:ascii="CAC Camelot" w:hAnsi="CAC Camelot" w:cs="CAC Camelot"/>
          <w:sz w:val="24"/>
          <w:szCs w:val="24"/>
        </w:rPr>
      </w:pPr>
    </w:p>
    <w:p w14:paraId="5E51C7F1" w14:textId="77777777" w:rsidR="00CB011A" w:rsidRPr="00193AC8" w:rsidRDefault="672864E5" w:rsidP="672864E5">
      <w:pPr>
        <w:jc w:val="center"/>
        <w:rPr>
          <w:rFonts w:ascii="Georgia" w:eastAsia="Calisto MT" w:hAnsi="Georgia" w:cs="Georgia"/>
        </w:rPr>
      </w:pPr>
      <w:r w:rsidRPr="00193AC8">
        <w:rPr>
          <w:rFonts w:ascii="Georgia" w:eastAsia="Calisto MT" w:hAnsi="Georgia" w:cs="Georgia"/>
        </w:rPr>
        <w:t>Held at the</w:t>
      </w:r>
    </w:p>
    <w:p w14:paraId="61D51E9A" w14:textId="77777777" w:rsidR="00CB011A" w:rsidRPr="00193AC8" w:rsidRDefault="672864E5" w:rsidP="672864E5">
      <w:pPr>
        <w:jc w:val="center"/>
        <w:rPr>
          <w:rFonts w:ascii="Georgia" w:eastAsia="Calisto MT" w:hAnsi="Georgia" w:cs="Georgia"/>
        </w:rPr>
      </w:pPr>
      <w:r w:rsidRPr="00193AC8">
        <w:rPr>
          <w:rFonts w:ascii="Georgia" w:eastAsia="Calisto MT" w:hAnsi="Georgia" w:cs="Georgia"/>
        </w:rPr>
        <w:t>Pilgrims Prayer</w:t>
      </w:r>
    </w:p>
    <w:p w14:paraId="1CAB5D36" w14:textId="77777777" w:rsidR="00CB011A" w:rsidRPr="00193AC8" w:rsidRDefault="672864E5" w:rsidP="672864E5">
      <w:pPr>
        <w:jc w:val="center"/>
        <w:rPr>
          <w:rFonts w:ascii="Georgia" w:eastAsia="Calisto MT" w:hAnsi="Georgia" w:cs="Georgia"/>
        </w:rPr>
      </w:pPr>
      <w:r w:rsidRPr="00193AC8">
        <w:rPr>
          <w:rFonts w:ascii="Georgia" w:eastAsia="Calisto MT" w:hAnsi="Georgia" w:cs="Georgia"/>
        </w:rPr>
        <w:t>Old Regular Baptist Church</w:t>
      </w:r>
    </w:p>
    <w:p w14:paraId="31881DCB" w14:textId="77777777" w:rsidR="00CB011A" w:rsidRPr="00193AC8" w:rsidRDefault="672864E5" w:rsidP="672864E5">
      <w:pPr>
        <w:jc w:val="center"/>
        <w:rPr>
          <w:rFonts w:ascii="Georgia" w:eastAsia="Calisto MT" w:hAnsi="Georgia" w:cs="Georgia"/>
        </w:rPr>
      </w:pPr>
      <w:r w:rsidRPr="00193AC8">
        <w:rPr>
          <w:rFonts w:ascii="Georgia" w:eastAsia="Calisto MT" w:hAnsi="Georgia" w:cs="Georgia"/>
        </w:rPr>
        <w:t>Dorton, Kentucky</w:t>
      </w:r>
    </w:p>
    <w:p w14:paraId="4A947B7B" w14:textId="176D624E" w:rsidR="00CB011A" w:rsidRPr="00193AC8" w:rsidRDefault="672864E5" w:rsidP="672864E5">
      <w:pPr>
        <w:jc w:val="center"/>
        <w:rPr>
          <w:rFonts w:ascii="Bauer Bodoni D" w:eastAsia="Bauer Bodoni D" w:hAnsi="Georgia" w:cs="Bauer Bodoni D"/>
        </w:rPr>
      </w:pPr>
      <w:r w:rsidRPr="00193AC8">
        <w:rPr>
          <w:rFonts w:ascii="Georgia" w:eastAsia="Calisto MT" w:hAnsi="Georgia" w:cs="Georgia"/>
        </w:rPr>
        <w:t xml:space="preserve">September </w:t>
      </w:r>
      <w:r w:rsidR="0089552D" w:rsidRPr="00193AC8">
        <w:rPr>
          <w:rFonts w:ascii="Georgia" w:eastAsia="Calisto MT" w:hAnsi="Georgia" w:cs="Georgia"/>
        </w:rPr>
        <w:t>12</w:t>
      </w:r>
      <w:r w:rsidRPr="00193AC8">
        <w:rPr>
          <w:rFonts w:ascii="Georgia" w:eastAsia="Calisto MT" w:hAnsi="Georgia" w:cs="Georgia"/>
        </w:rPr>
        <w:t>, 1</w:t>
      </w:r>
      <w:r w:rsidR="0089552D" w:rsidRPr="00193AC8">
        <w:rPr>
          <w:rFonts w:ascii="Georgia" w:eastAsia="Calisto MT" w:hAnsi="Georgia" w:cs="Georgia"/>
        </w:rPr>
        <w:t>3</w:t>
      </w:r>
      <w:r w:rsidRPr="00193AC8">
        <w:rPr>
          <w:rFonts w:ascii="Georgia" w:eastAsia="Calisto MT" w:hAnsi="Georgia" w:cs="Georgia"/>
        </w:rPr>
        <w:t>, &amp; 1</w:t>
      </w:r>
      <w:r w:rsidR="0089552D" w:rsidRPr="00193AC8">
        <w:rPr>
          <w:rFonts w:ascii="Georgia" w:eastAsia="Calisto MT" w:hAnsi="Georgia" w:cs="Georgia"/>
        </w:rPr>
        <w:t>4</w:t>
      </w:r>
      <w:r w:rsidRPr="00193AC8">
        <w:rPr>
          <w:rFonts w:ascii="Georgia" w:eastAsia="Calisto MT" w:hAnsi="Georgia" w:cs="Georgia"/>
        </w:rPr>
        <w:t>, 202</w:t>
      </w:r>
      <w:r w:rsidR="0089552D" w:rsidRPr="00193AC8">
        <w:rPr>
          <w:rFonts w:ascii="Georgia" w:eastAsia="Calisto MT" w:hAnsi="Georgia" w:cs="Georgia"/>
        </w:rPr>
        <w:t>5</w:t>
      </w:r>
    </w:p>
    <w:p w14:paraId="6A05A809" w14:textId="77777777" w:rsidR="00CB011A" w:rsidRPr="00193AC8" w:rsidRDefault="00CB011A" w:rsidP="672864E5">
      <w:pPr>
        <w:jc w:val="center"/>
        <w:rPr>
          <w:rFonts w:ascii="Bauer Bodoni D" w:eastAsia="Bauer Bodoni D" w:cs="Bauer Bodoni D"/>
          <w:sz w:val="28"/>
          <w:szCs w:val="28"/>
        </w:rPr>
      </w:pPr>
    </w:p>
    <w:p w14:paraId="6F74E631" w14:textId="01955884" w:rsidR="00CB011A" w:rsidRPr="00193AC8" w:rsidRDefault="672864E5" w:rsidP="672864E5">
      <w:pPr>
        <w:jc w:val="center"/>
        <w:rPr>
          <w:rFonts w:ascii="Georgia" w:eastAsia="Calisto MT" w:hAnsi="Georgia" w:cs="Georgia"/>
          <w:sz w:val="22"/>
          <w:szCs w:val="22"/>
        </w:rPr>
      </w:pPr>
      <w:r w:rsidRPr="00193AC8">
        <w:rPr>
          <w:rFonts w:ascii="Georgia" w:eastAsia="Calisto MT" w:hAnsi="Georgia" w:cs="Georgia"/>
          <w:sz w:val="22"/>
          <w:szCs w:val="22"/>
        </w:rPr>
        <w:t>Elder Daryl G. Newsom, Moderator: (606) 424-3831</w:t>
      </w:r>
    </w:p>
    <w:p w14:paraId="5A39BBE3" w14:textId="77777777" w:rsidR="00CB011A" w:rsidRPr="00193AC8" w:rsidRDefault="00CB011A" w:rsidP="672864E5">
      <w:pPr>
        <w:jc w:val="center"/>
        <w:rPr>
          <w:rFonts w:ascii="Georgia" w:eastAsia="Calisto MT" w:hAnsi="Georgia" w:cs="Georgia"/>
          <w:sz w:val="22"/>
          <w:szCs w:val="22"/>
        </w:rPr>
      </w:pPr>
    </w:p>
    <w:p w14:paraId="7B1A5A63" w14:textId="3DB0AE09" w:rsidR="00CB011A" w:rsidRPr="00193AC8" w:rsidRDefault="672864E5" w:rsidP="672864E5">
      <w:pPr>
        <w:jc w:val="center"/>
        <w:rPr>
          <w:rFonts w:ascii="Georgia" w:eastAsia="Calisto MT" w:hAnsi="Georgia" w:cs="Georgia"/>
          <w:sz w:val="22"/>
          <w:szCs w:val="22"/>
        </w:rPr>
      </w:pPr>
      <w:r w:rsidRPr="00193AC8">
        <w:rPr>
          <w:rFonts w:ascii="Georgia" w:eastAsia="Calisto MT" w:hAnsi="Georgia" w:cs="Georgia"/>
          <w:sz w:val="22"/>
          <w:szCs w:val="22"/>
        </w:rPr>
        <w:t>Elder David Nichols, Assistant Moderator: (606) 371-2840</w:t>
      </w:r>
    </w:p>
    <w:p w14:paraId="41C8F396" w14:textId="77777777" w:rsidR="00CB011A" w:rsidRPr="00193AC8" w:rsidRDefault="00CB011A" w:rsidP="672864E5">
      <w:pPr>
        <w:jc w:val="center"/>
        <w:rPr>
          <w:rFonts w:ascii="Georgia" w:eastAsia="Calisto MT" w:hAnsi="Georgia" w:cs="Georgia"/>
          <w:sz w:val="22"/>
          <w:szCs w:val="22"/>
        </w:rPr>
      </w:pPr>
    </w:p>
    <w:p w14:paraId="6DCC4346" w14:textId="01CEC981" w:rsidR="00CB011A" w:rsidRPr="00193AC8" w:rsidRDefault="672864E5" w:rsidP="672864E5">
      <w:pPr>
        <w:jc w:val="center"/>
        <w:rPr>
          <w:rFonts w:ascii="Georgia" w:eastAsia="Calisto MT" w:hAnsi="Georgia" w:cs="Georgia"/>
          <w:sz w:val="22"/>
          <w:szCs w:val="22"/>
        </w:rPr>
      </w:pPr>
      <w:r w:rsidRPr="00193AC8">
        <w:rPr>
          <w:rFonts w:ascii="Georgia" w:eastAsia="Calisto MT" w:hAnsi="Georgia" w:cs="Georgia"/>
          <w:sz w:val="22"/>
          <w:szCs w:val="22"/>
        </w:rPr>
        <w:t>Deacon Thomas Pinion, Clerk/Treasurer: (606) 213-4151</w:t>
      </w:r>
    </w:p>
    <w:p w14:paraId="3F43EFFD" w14:textId="77777777" w:rsidR="00CB011A" w:rsidRPr="00193AC8" w:rsidRDefault="672864E5" w:rsidP="672864E5">
      <w:pPr>
        <w:jc w:val="center"/>
        <w:rPr>
          <w:rFonts w:ascii="Georgia" w:eastAsia="Calisto MT" w:hAnsi="Georgia" w:cs="Georgia"/>
          <w:sz w:val="22"/>
          <w:szCs w:val="22"/>
        </w:rPr>
      </w:pPr>
      <w:r w:rsidRPr="00193AC8">
        <w:rPr>
          <w:rFonts w:ascii="Georgia" w:eastAsia="Calisto MT" w:hAnsi="Georgia" w:cs="Georgia"/>
          <w:sz w:val="22"/>
          <w:szCs w:val="22"/>
        </w:rPr>
        <w:t>thomas.pinion@yahoo.com</w:t>
      </w:r>
    </w:p>
    <w:p w14:paraId="72A3D3EC" w14:textId="77777777" w:rsidR="00C96B0F" w:rsidRPr="00193AC8" w:rsidRDefault="00C96B0F" w:rsidP="672864E5">
      <w:pPr>
        <w:jc w:val="center"/>
        <w:rPr>
          <w:rFonts w:ascii="Georgia" w:eastAsia="Calisto MT" w:hAnsi="Georgia" w:cs="Georgia"/>
          <w:sz w:val="22"/>
          <w:szCs w:val="22"/>
        </w:rPr>
      </w:pPr>
    </w:p>
    <w:p w14:paraId="6BA2E145" w14:textId="77777777" w:rsidR="00CB011A" w:rsidRPr="00193AC8" w:rsidRDefault="672864E5" w:rsidP="672864E5">
      <w:pPr>
        <w:jc w:val="center"/>
        <w:rPr>
          <w:rFonts w:ascii="Georgia" w:eastAsia="Calisto MT" w:hAnsi="Georgia" w:cs="Georgia"/>
          <w:sz w:val="22"/>
          <w:szCs w:val="22"/>
        </w:rPr>
      </w:pPr>
      <w:r w:rsidRPr="00193AC8">
        <w:rPr>
          <w:rFonts w:ascii="Georgia" w:eastAsia="Calisto MT" w:hAnsi="Georgia" w:cs="Georgia"/>
          <w:sz w:val="22"/>
          <w:szCs w:val="22"/>
        </w:rPr>
        <w:t>Elder Brandon Newsom, Assistant Clerk: (336) 970-9073</w:t>
      </w:r>
    </w:p>
    <w:p w14:paraId="557B9889" w14:textId="77777777" w:rsidR="00100999" w:rsidRPr="00193AC8" w:rsidRDefault="672864E5" w:rsidP="672864E5">
      <w:pPr>
        <w:jc w:val="center"/>
        <w:rPr>
          <w:rFonts w:ascii="Georgia" w:eastAsia="Calisto MT" w:hAnsi="Georgia" w:cs="Georgia"/>
          <w:sz w:val="22"/>
          <w:szCs w:val="22"/>
        </w:rPr>
      </w:pPr>
      <w:r w:rsidRPr="00193AC8">
        <w:rPr>
          <w:rFonts w:ascii="Georgia" w:eastAsia="Calisto MT" w:hAnsi="Georgia" w:cs="Georgia"/>
          <w:sz w:val="22"/>
          <w:szCs w:val="22"/>
        </w:rPr>
        <w:t>bnewsom3@yahoo.com</w:t>
      </w:r>
    </w:p>
    <w:p w14:paraId="0D0B940D" w14:textId="77777777" w:rsidR="00BC6705" w:rsidRPr="00193AC8" w:rsidRDefault="00BC6705" w:rsidP="672864E5">
      <w:pPr>
        <w:jc w:val="center"/>
        <w:rPr>
          <w:rFonts w:ascii="Georgia" w:eastAsia="Calisto MT" w:hAnsi="Georgia" w:cs="Georgia"/>
          <w:sz w:val="22"/>
          <w:szCs w:val="22"/>
        </w:rPr>
      </w:pPr>
    </w:p>
    <w:p w14:paraId="3F964FCA" w14:textId="7A0641DF" w:rsidR="00474A07" w:rsidRPr="00193AC8" w:rsidRDefault="672864E5" w:rsidP="672864E5">
      <w:pPr>
        <w:jc w:val="center"/>
      </w:pPr>
      <w:hyperlink r:id="rId9">
        <w:r w:rsidRPr="00193AC8">
          <w:rPr>
            <w:rStyle w:val="Hyperlink"/>
            <w:rFonts w:ascii="Georgia" w:eastAsia="Calisto MT" w:hAnsi="Georgia" w:cs="Georgia"/>
            <w:b/>
            <w:bCs/>
            <w:sz w:val="28"/>
            <w:szCs w:val="28"/>
          </w:rPr>
          <w:t>www.solidrockassociation.com</w:t>
        </w:r>
      </w:hyperlink>
    </w:p>
    <w:p w14:paraId="5C307B9F" w14:textId="16DF016A" w:rsidR="00CB011A" w:rsidRPr="00193AC8" w:rsidRDefault="672864E5" w:rsidP="672864E5">
      <w:pPr>
        <w:jc w:val="center"/>
        <w:rPr>
          <w:rFonts w:ascii="Georgia" w:eastAsia="Calisto MT" w:hAnsi="Georgia" w:cs="Georgia"/>
          <w:b/>
          <w:bCs/>
          <w:i/>
          <w:iCs/>
          <w:sz w:val="36"/>
          <w:szCs w:val="36"/>
        </w:rPr>
      </w:pPr>
      <w:r w:rsidRPr="00193AC8">
        <w:rPr>
          <w:rFonts w:ascii="Georgia" w:eastAsia="Calisto MT" w:hAnsi="Georgia" w:cs="Georgia"/>
          <w:b/>
          <w:bCs/>
          <w:i/>
          <w:iCs/>
          <w:sz w:val="36"/>
          <w:szCs w:val="36"/>
        </w:rPr>
        <w:lastRenderedPageBreak/>
        <w:t>Charter</w:t>
      </w:r>
    </w:p>
    <w:p w14:paraId="44EAFD9C" w14:textId="77777777" w:rsidR="00CB011A" w:rsidRPr="00193AC8" w:rsidRDefault="00CB011A" w:rsidP="672864E5">
      <w:pPr>
        <w:jc w:val="center"/>
        <w:rPr>
          <w:rFonts w:ascii="Calisto MT" w:eastAsia="Calisto MT" w:cs="Calisto MT"/>
          <w:b/>
          <w:bCs/>
          <w:sz w:val="32"/>
          <w:szCs w:val="32"/>
        </w:rPr>
      </w:pPr>
    </w:p>
    <w:p w14:paraId="4B94D5A5" w14:textId="77777777" w:rsidR="00CB011A" w:rsidRPr="00193AC8" w:rsidRDefault="00CB011A" w:rsidP="672864E5">
      <w:pPr>
        <w:jc w:val="center"/>
        <w:rPr>
          <w:rFonts w:ascii="Calisto MT" w:eastAsia="Calisto MT" w:cs="Calisto MT"/>
          <w:b/>
          <w:bCs/>
          <w:sz w:val="32"/>
          <w:szCs w:val="32"/>
        </w:rPr>
      </w:pPr>
    </w:p>
    <w:p w14:paraId="4FBA1632" w14:textId="77777777" w:rsidR="00CB011A" w:rsidRPr="00193AC8" w:rsidRDefault="672864E5" w:rsidP="672864E5">
      <w:pPr>
        <w:jc w:val="both"/>
        <w:rPr>
          <w:rFonts w:ascii="Georgia" w:hAnsi="Georgia" w:cs="Georgia"/>
          <w:sz w:val="24"/>
          <w:szCs w:val="24"/>
        </w:rPr>
      </w:pPr>
      <w:r w:rsidRPr="00193AC8">
        <w:rPr>
          <w:rFonts w:ascii="Georgia" w:hAnsi="Georgia" w:cs="Georgia"/>
          <w:sz w:val="24"/>
          <w:szCs w:val="24"/>
        </w:rPr>
        <w:t>We, the Crossroads Community Baptist Church, Garrett Regular Baptist Church, House of David Church of Old Regular Baptist, and Pilgrims Prayer Church of Old Regular Baptist, come together with the following Resolution:</w:t>
      </w:r>
    </w:p>
    <w:p w14:paraId="3DEEC669" w14:textId="77777777" w:rsidR="00CB011A" w:rsidRPr="00193AC8" w:rsidRDefault="00CB011A" w:rsidP="672864E5">
      <w:pPr>
        <w:jc w:val="both"/>
        <w:rPr>
          <w:rFonts w:ascii="Georgia" w:hAnsi="Georgia" w:cs="Georgia"/>
          <w:sz w:val="24"/>
          <w:szCs w:val="24"/>
        </w:rPr>
      </w:pPr>
    </w:p>
    <w:p w14:paraId="3D1BBA15" w14:textId="77777777" w:rsidR="00CB011A" w:rsidRPr="00193AC8" w:rsidRDefault="672864E5" w:rsidP="672864E5">
      <w:pPr>
        <w:jc w:val="both"/>
        <w:rPr>
          <w:rFonts w:ascii="Georgia" w:hAnsi="Georgia" w:cs="Georgia"/>
          <w:sz w:val="24"/>
          <w:szCs w:val="24"/>
        </w:rPr>
      </w:pPr>
      <w:r w:rsidRPr="00193AC8">
        <w:rPr>
          <w:rFonts w:ascii="Georgia" w:hAnsi="Georgia" w:cs="Georgia"/>
          <w:sz w:val="24"/>
          <w:szCs w:val="24"/>
        </w:rPr>
        <w:t>We resolve to form this Association for the purpose of strengthening our correspondence.  We agree to work toward welcoming Christian fellowship for ourselves, and everyone seeking to worship God in Spirit and in Truth, free from the prejudice of denominations.  We will sustain the worship, ordinance, discipline and doctrine of the Association; not forsaking the assembling of ourselves together. We covenant, as members of Christ, to walk in brotherly love in order to be a light to sinners, and a shining example to our children.  Our hope is to be a home for all of God’s children who have been trampled underfoot, or those who have been treated unjustly by men.</w:t>
      </w:r>
    </w:p>
    <w:p w14:paraId="3656B9AB" w14:textId="77777777" w:rsidR="00CB011A" w:rsidRPr="00193AC8" w:rsidRDefault="00CB011A" w:rsidP="672864E5">
      <w:pPr>
        <w:jc w:val="both"/>
        <w:rPr>
          <w:rFonts w:ascii="Georgia" w:hAnsi="Georgia" w:cs="Georgia"/>
          <w:sz w:val="24"/>
          <w:szCs w:val="24"/>
        </w:rPr>
      </w:pPr>
    </w:p>
    <w:p w14:paraId="5CC77D3A" w14:textId="77777777" w:rsidR="00CB011A" w:rsidRPr="00193AC8" w:rsidRDefault="672864E5" w:rsidP="672864E5">
      <w:pPr>
        <w:jc w:val="both"/>
        <w:rPr>
          <w:rFonts w:ascii="Georgia" w:hAnsi="Georgia" w:cs="Georgia"/>
          <w:sz w:val="24"/>
          <w:szCs w:val="24"/>
        </w:rPr>
        <w:sectPr w:rsidR="00CB011A" w:rsidRPr="00193AC8" w:rsidSect="0090349B">
          <w:headerReference w:type="default" r:id="rId10"/>
          <w:footerReference w:type="default" r:id="rId11"/>
          <w:pgSz w:w="7920" w:h="12240" w:code="6"/>
          <w:pgMar w:top="1152" w:right="1008" w:bottom="1152" w:left="1008" w:header="576" w:footer="950" w:gutter="0"/>
          <w:pgBorders w:offsetFrom="page">
            <w:top w:val="single" w:sz="24" w:space="24" w:color="auto"/>
            <w:left w:val="single" w:sz="24" w:space="24" w:color="auto"/>
            <w:bottom w:val="single" w:sz="24" w:space="24" w:color="auto"/>
            <w:right w:val="single" w:sz="24" w:space="24" w:color="auto"/>
          </w:pgBorders>
          <w:pgNumType w:start="0"/>
          <w:cols w:space="720"/>
          <w:noEndnote/>
          <w:titlePg/>
          <w:docGrid w:linePitch="272"/>
        </w:sectPr>
      </w:pPr>
      <w:r w:rsidRPr="00193AC8">
        <w:rPr>
          <w:rFonts w:ascii="Georgia" w:hAnsi="Georgia" w:cs="Georgia"/>
          <w:sz w:val="24"/>
          <w:szCs w:val="24"/>
        </w:rPr>
        <w:t>We pray that God will bless us with this endeavor until the final trump sounds and Christ presents us to the Father as his undefiled bride.</w:t>
      </w:r>
    </w:p>
    <w:p w14:paraId="445C5CA5" w14:textId="5421E52D" w:rsidR="1D112F32" w:rsidRPr="00193AC8" w:rsidRDefault="1D112F32" w:rsidP="1D112F32">
      <w:pPr>
        <w:spacing w:before="240" w:after="240"/>
        <w:jc w:val="center"/>
        <w:rPr>
          <w:rFonts w:ascii="Georgia" w:eastAsia="Calisto MT" w:hAnsi="Georgia" w:cs="Georgia"/>
          <w:b/>
          <w:bCs/>
          <w:sz w:val="32"/>
          <w:szCs w:val="32"/>
        </w:rPr>
      </w:pPr>
    </w:p>
    <w:p w14:paraId="55790F9F" w14:textId="73D18179" w:rsidR="1D112F32" w:rsidRPr="00193AC8" w:rsidRDefault="1D112F32" w:rsidP="1D112F32">
      <w:pPr>
        <w:spacing w:before="240" w:after="240"/>
        <w:jc w:val="center"/>
        <w:rPr>
          <w:rFonts w:ascii="Georgia" w:eastAsia="Calisto MT" w:hAnsi="Georgia" w:cs="Georgia"/>
          <w:b/>
          <w:bCs/>
          <w:sz w:val="32"/>
          <w:szCs w:val="32"/>
        </w:rPr>
      </w:pPr>
    </w:p>
    <w:p w14:paraId="246870C9" w14:textId="77777777" w:rsidR="00A90CE7" w:rsidRPr="00193AC8" w:rsidRDefault="00A90CE7" w:rsidP="672864E5">
      <w:pPr>
        <w:jc w:val="center"/>
        <w:rPr>
          <w:rFonts w:ascii="Georgia" w:eastAsia="Calisto MT" w:hAnsi="Georgia" w:cs="Georgia"/>
          <w:b/>
          <w:bCs/>
          <w:sz w:val="32"/>
          <w:szCs w:val="32"/>
        </w:rPr>
      </w:pPr>
    </w:p>
    <w:p w14:paraId="58315545" w14:textId="77777777" w:rsidR="00D434AB" w:rsidRPr="00193AC8" w:rsidRDefault="00D434AB" w:rsidP="672864E5">
      <w:pPr>
        <w:jc w:val="center"/>
        <w:rPr>
          <w:rFonts w:ascii="Georgia" w:eastAsia="Calisto MT" w:hAnsi="Georgia" w:cs="Georgia"/>
          <w:b/>
          <w:bCs/>
          <w:sz w:val="32"/>
          <w:szCs w:val="32"/>
        </w:rPr>
      </w:pPr>
    </w:p>
    <w:p w14:paraId="319929E6" w14:textId="57C914D7" w:rsidR="005565D2" w:rsidRPr="00193AC8" w:rsidRDefault="672864E5" w:rsidP="672864E5">
      <w:pPr>
        <w:jc w:val="center"/>
        <w:rPr>
          <w:rFonts w:ascii="Georgia" w:eastAsia="Calisto MT" w:hAnsi="Georgia" w:cs="Georgia"/>
          <w:b/>
          <w:bCs/>
          <w:sz w:val="32"/>
          <w:szCs w:val="32"/>
        </w:rPr>
      </w:pPr>
      <w:r w:rsidRPr="00193AC8">
        <w:rPr>
          <w:rFonts w:ascii="Georgia" w:eastAsia="Calisto MT" w:hAnsi="Georgia" w:cs="Georgia"/>
          <w:b/>
          <w:bCs/>
          <w:sz w:val="32"/>
          <w:szCs w:val="32"/>
        </w:rPr>
        <w:lastRenderedPageBreak/>
        <w:t>Proceedings of the</w:t>
      </w:r>
    </w:p>
    <w:p w14:paraId="0FD9E296" w14:textId="16CC8E17" w:rsidR="005565D2" w:rsidRPr="00193AC8" w:rsidRDefault="672864E5" w:rsidP="672864E5">
      <w:pPr>
        <w:jc w:val="center"/>
        <w:rPr>
          <w:rFonts w:ascii="Georgia" w:eastAsia="Calisto MT" w:hAnsi="Georgia" w:cs="Georgia"/>
          <w:b/>
          <w:bCs/>
          <w:sz w:val="32"/>
          <w:szCs w:val="32"/>
        </w:rPr>
      </w:pPr>
      <w:r w:rsidRPr="00193AC8">
        <w:rPr>
          <w:rFonts w:ascii="Georgia" w:eastAsia="Calisto MT" w:hAnsi="Georgia" w:cs="Georgia"/>
          <w:b/>
          <w:bCs/>
          <w:sz w:val="32"/>
          <w:szCs w:val="32"/>
        </w:rPr>
        <w:t>Twenty-</w:t>
      </w:r>
      <w:r w:rsidR="0089552D" w:rsidRPr="00193AC8">
        <w:rPr>
          <w:rFonts w:ascii="Georgia" w:eastAsia="Calisto MT" w:hAnsi="Georgia" w:cs="Georgia"/>
          <w:b/>
          <w:bCs/>
          <w:sz w:val="32"/>
          <w:szCs w:val="32"/>
        </w:rPr>
        <w:t>Sixth</w:t>
      </w:r>
      <w:r w:rsidRPr="00193AC8">
        <w:rPr>
          <w:rFonts w:ascii="Georgia" w:eastAsia="Calisto MT" w:hAnsi="Georgia" w:cs="Georgia"/>
          <w:b/>
          <w:bCs/>
          <w:sz w:val="32"/>
          <w:szCs w:val="32"/>
        </w:rPr>
        <w:t xml:space="preserve"> Annual Session of the</w:t>
      </w:r>
    </w:p>
    <w:p w14:paraId="336E944B" w14:textId="77777777" w:rsidR="005565D2" w:rsidRPr="00193AC8" w:rsidRDefault="672864E5" w:rsidP="672864E5">
      <w:pPr>
        <w:jc w:val="center"/>
        <w:rPr>
          <w:rFonts w:ascii="Georgia" w:eastAsia="Calisto MT" w:hAnsi="Georgia" w:cs="Georgia"/>
          <w:b/>
          <w:bCs/>
          <w:sz w:val="32"/>
          <w:szCs w:val="32"/>
        </w:rPr>
      </w:pPr>
      <w:r w:rsidRPr="00193AC8">
        <w:rPr>
          <w:rFonts w:ascii="Georgia" w:eastAsia="Calisto MT" w:hAnsi="Georgia" w:cs="Georgia"/>
          <w:b/>
          <w:bCs/>
          <w:sz w:val="32"/>
          <w:szCs w:val="32"/>
        </w:rPr>
        <w:t>Solid Rock Association of</w:t>
      </w:r>
    </w:p>
    <w:p w14:paraId="21B4F9C9" w14:textId="77777777" w:rsidR="005565D2" w:rsidRPr="00193AC8" w:rsidRDefault="672864E5" w:rsidP="672864E5">
      <w:pPr>
        <w:jc w:val="center"/>
        <w:rPr>
          <w:rFonts w:ascii="Georgia" w:eastAsia="Calisto MT" w:hAnsi="Georgia" w:cs="Georgia"/>
          <w:b/>
          <w:bCs/>
          <w:sz w:val="32"/>
          <w:szCs w:val="32"/>
        </w:rPr>
      </w:pPr>
      <w:r w:rsidRPr="00193AC8">
        <w:rPr>
          <w:rFonts w:ascii="Georgia" w:eastAsia="Calisto MT" w:hAnsi="Georgia" w:cs="Georgia"/>
          <w:b/>
          <w:bCs/>
          <w:sz w:val="32"/>
          <w:szCs w:val="32"/>
        </w:rPr>
        <w:t>Old Time Baptists of</w:t>
      </w:r>
    </w:p>
    <w:p w14:paraId="4B37F735" w14:textId="77777777" w:rsidR="005565D2" w:rsidRPr="00193AC8" w:rsidRDefault="672864E5" w:rsidP="672864E5">
      <w:pPr>
        <w:jc w:val="center"/>
        <w:rPr>
          <w:rFonts w:ascii="Georgia" w:eastAsia="Calisto MT" w:hAnsi="Georgia" w:cs="Georgia"/>
          <w:b/>
          <w:bCs/>
          <w:sz w:val="32"/>
          <w:szCs w:val="32"/>
        </w:rPr>
      </w:pPr>
      <w:r w:rsidRPr="00193AC8">
        <w:rPr>
          <w:rFonts w:ascii="Georgia" w:eastAsia="Calisto MT" w:hAnsi="Georgia" w:cs="Georgia"/>
          <w:b/>
          <w:bCs/>
          <w:sz w:val="32"/>
          <w:szCs w:val="32"/>
        </w:rPr>
        <w:t>Jesus Christ</w:t>
      </w:r>
    </w:p>
    <w:p w14:paraId="6E34FFF9" w14:textId="3E9A0FC8" w:rsidR="58A38FAF" w:rsidRPr="00193AC8" w:rsidRDefault="672864E5" w:rsidP="672864E5">
      <w:pPr>
        <w:jc w:val="center"/>
        <w:rPr>
          <w:rFonts w:ascii="Georgia" w:eastAsia="Calisto MT" w:hAnsi="Georgia" w:cs="Georgia"/>
          <w:b/>
          <w:bCs/>
          <w:sz w:val="32"/>
          <w:szCs w:val="32"/>
        </w:rPr>
      </w:pPr>
      <w:r w:rsidRPr="00193AC8">
        <w:rPr>
          <w:rFonts w:ascii="Georgia" w:eastAsia="Calisto MT" w:hAnsi="Georgia" w:cs="Georgia"/>
          <w:b/>
          <w:bCs/>
          <w:sz w:val="32"/>
          <w:szCs w:val="32"/>
        </w:rPr>
        <w:t>Friday Morning Service</w:t>
      </w:r>
    </w:p>
    <w:p w14:paraId="4B99056E" w14:textId="0BBB2A52" w:rsidR="005565D2" w:rsidRPr="00193AC8" w:rsidRDefault="672864E5" w:rsidP="672864E5">
      <w:pPr>
        <w:jc w:val="center"/>
        <w:rPr>
          <w:rFonts w:ascii="Georgia" w:eastAsia="BeachWide" w:hAnsi="Georgia" w:cs="Georgia"/>
          <w:sz w:val="32"/>
          <w:szCs w:val="32"/>
        </w:rPr>
      </w:pPr>
      <w:r w:rsidRPr="00193AC8">
        <w:rPr>
          <w:rFonts w:ascii="Georgia" w:eastAsia="Calisto MT" w:hAnsi="Georgia" w:cs="Georgia"/>
          <w:b/>
          <w:bCs/>
          <w:sz w:val="32"/>
          <w:szCs w:val="32"/>
        </w:rPr>
        <w:t>September 1</w:t>
      </w:r>
      <w:r w:rsidR="0089552D" w:rsidRPr="00193AC8">
        <w:rPr>
          <w:rFonts w:ascii="Georgia" w:eastAsia="Calisto MT" w:hAnsi="Georgia" w:cs="Georgia"/>
          <w:b/>
          <w:bCs/>
          <w:sz w:val="32"/>
          <w:szCs w:val="32"/>
        </w:rPr>
        <w:t>2</w:t>
      </w:r>
      <w:r w:rsidRPr="00193AC8">
        <w:rPr>
          <w:rFonts w:ascii="Georgia" w:eastAsia="Calisto MT" w:hAnsi="Georgia" w:cs="Georgia"/>
          <w:b/>
          <w:bCs/>
          <w:sz w:val="32"/>
          <w:szCs w:val="32"/>
        </w:rPr>
        <w:t>, 202</w:t>
      </w:r>
      <w:r w:rsidR="0089552D" w:rsidRPr="00193AC8">
        <w:rPr>
          <w:rFonts w:ascii="Georgia" w:eastAsia="Calisto MT" w:hAnsi="Georgia" w:cs="Georgia"/>
          <w:b/>
          <w:bCs/>
          <w:sz w:val="32"/>
          <w:szCs w:val="32"/>
        </w:rPr>
        <w:t>5</w:t>
      </w:r>
    </w:p>
    <w:p w14:paraId="4F8DFB53" w14:textId="0F4D3F14" w:rsidR="00E55F2E" w:rsidRPr="00193AC8" w:rsidRDefault="29063AD4" w:rsidP="29063AD4">
      <w:pPr>
        <w:keepLines/>
        <w:spacing w:before="240" w:after="240" w:line="120" w:lineRule="atLeast"/>
        <w:jc w:val="both"/>
        <w:rPr>
          <w:rFonts w:ascii="Georgia" w:hAnsi="Georgia" w:cs="Georgia"/>
          <w:sz w:val="22"/>
          <w:szCs w:val="22"/>
        </w:rPr>
      </w:pPr>
      <w:r w:rsidRPr="00193AC8">
        <w:rPr>
          <w:rFonts w:ascii="Georgia" w:hAnsi="Georgia" w:cs="Georgia"/>
          <w:sz w:val="22"/>
          <w:szCs w:val="22"/>
        </w:rPr>
        <w:t>Many brothers and sisters traveled from across the country to gather together at the Pilgrims Prayer Church in Dorton, Kentucky for the Twenty-</w:t>
      </w:r>
      <w:r w:rsidR="00E61BF5" w:rsidRPr="00193AC8">
        <w:rPr>
          <w:rFonts w:ascii="Georgia" w:hAnsi="Georgia" w:cs="Georgia"/>
          <w:sz w:val="22"/>
          <w:szCs w:val="22"/>
        </w:rPr>
        <w:t>Sixth</w:t>
      </w:r>
      <w:r w:rsidRPr="00193AC8">
        <w:rPr>
          <w:rFonts w:ascii="Georgia" w:hAnsi="Georgia" w:cs="Georgia"/>
          <w:sz w:val="22"/>
          <w:szCs w:val="22"/>
        </w:rPr>
        <w:t xml:space="preserve"> Annual Session of the Solid Rock Association of Old Time Baptists of Jesus Christ. After singing a few well-loved songs of Zion, our </w:t>
      </w:r>
      <w:r w:rsidR="00CB5C04" w:rsidRPr="00193AC8">
        <w:rPr>
          <w:rFonts w:ascii="Georgia" w:hAnsi="Georgia" w:cs="Georgia"/>
          <w:sz w:val="22"/>
          <w:szCs w:val="22"/>
        </w:rPr>
        <w:t xml:space="preserve">assistant </w:t>
      </w:r>
      <w:r w:rsidRPr="00193AC8">
        <w:rPr>
          <w:rFonts w:ascii="Georgia" w:hAnsi="Georgia" w:cs="Georgia"/>
          <w:sz w:val="22"/>
          <w:szCs w:val="22"/>
        </w:rPr>
        <w:t xml:space="preserve">moderator, Elder </w:t>
      </w:r>
      <w:r w:rsidR="00E61BF5" w:rsidRPr="00193AC8">
        <w:rPr>
          <w:rFonts w:ascii="Georgia" w:hAnsi="Georgia" w:cs="Georgia"/>
          <w:sz w:val="22"/>
          <w:szCs w:val="22"/>
        </w:rPr>
        <w:t>Daryl Newsom</w:t>
      </w:r>
      <w:r w:rsidRPr="00193AC8">
        <w:rPr>
          <w:rFonts w:ascii="Georgia" w:hAnsi="Georgia" w:cs="Georgia"/>
          <w:sz w:val="22"/>
          <w:szCs w:val="22"/>
        </w:rPr>
        <w:t>, stood and welcomed everyone who had met out. Elder D</w:t>
      </w:r>
      <w:r w:rsidR="00E61BF5" w:rsidRPr="00193AC8">
        <w:rPr>
          <w:rFonts w:ascii="Georgia" w:hAnsi="Georgia" w:cs="Georgia"/>
          <w:sz w:val="22"/>
          <w:szCs w:val="22"/>
        </w:rPr>
        <w:t>aryl Newsom</w:t>
      </w:r>
      <w:r w:rsidRPr="00193AC8">
        <w:rPr>
          <w:rFonts w:ascii="Georgia" w:hAnsi="Georgia" w:cs="Georgia"/>
          <w:sz w:val="22"/>
          <w:szCs w:val="22"/>
        </w:rPr>
        <w:t xml:space="preserve"> asked Elder </w:t>
      </w:r>
      <w:r w:rsidR="00E61BF5" w:rsidRPr="00193AC8">
        <w:rPr>
          <w:rFonts w:ascii="Georgia" w:hAnsi="Georgia" w:cs="Georgia"/>
          <w:sz w:val="22"/>
          <w:szCs w:val="22"/>
        </w:rPr>
        <w:t>Chad Reinthaler</w:t>
      </w:r>
      <w:r w:rsidRPr="00193AC8">
        <w:rPr>
          <w:rFonts w:ascii="Georgia" w:hAnsi="Georgia" w:cs="Georgia"/>
          <w:sz w:val="22"/>
          <w:szCs w:val="22"/>
        </w:rPr>
        <w:t xml:space="preserve"> to open the services.</w:t>
      </w:r>
    </w:p>
    <w:p w14:paraId="13B2741E" w14:textId="2B56CB08" w:rsidR="00CE708C" w:rsidRPr="00193AC8" w:rsidRDefault="29063AD4" w:rsidP="002C77E3">
      <w:pPr>
        <w:keepLines/>
        <w:spacing w:after="240" w:line="120" w:lineRule="atLeast"/>
        <w:jc w:val="both"/>
        <w:rPr>
          <w:rFonts w:ascii="Georgia" w:hAnsi="Georgia" w:cs="Georgia"/>
          <w:sz w:val="22"/>
          <w:szCs w:val="22"/>
        </w:rPr>
      </w:pPr>
      <w:r w:rsidRPr="00193AC8">
        <w:rPr>
          <w:rFonts w:ascii="Georgia" w:hAnsi="Georgia" w:cs="Georgia"/>
          <w:sz w:val="22"/>
          <w:szCs w:val="22"/>
        </w:rPr>
        <w:t xml:space="preserve">Elder </w:t>
      </w:r>
      <w:r w:rsidR="004A2066" w:rsidRPr="00193AC8">
        <w:rPr>
          <w:rFonts w:ascii="Georgia" w:hAnsi="Georgia" w:cs="Georgia"/>
          <w:sz w:val="22"/>
          <w:szCs w:val="22"/>
        </w:rPr>
        <w:t>Chad Reinthaler</w:t>
      </w:r>
      <w:r w:rsidRPr="00193AC8">
        <w:rPr>
          <w:rFonts w:ascii="Georgia" w:hAnsi="Georgia" w:cs="Georgia"/>
          <w:sz w:val="22"/>
          <w:szCs w:val="22"/>
        </w:rPr>
        <w:t xml:space="preserve"> </w:t>
      </w:r>
      <w:r w:rsidR="004A2066" w:rsidRPr="00193AC8">
        <w:rPr>
          <w:rFonts w:ascii="Georgia" w:hAnsi="Georgia" w:cs="Georgia"/>
          <w:sz w:val="22"/>
          <w:szCs w:val="22"/>
        </w:rPr>
        <w:t xml:space="preserve">preached on Proverbs and about iron sharpening iron. He </w:t>
      </w:r>
      <w:r w:rsidR="00CB5C04" w:rsidRPr="00193AC8">
        <w:rPr>
          <w:rFonts w:ascii="Georgia" w:hAnsi="Georgia" w:cs="Georgia"/>
          <w:sz w:val="22"/>
          <w:szCs w:val="22"/>
        </w:rPr>
        <w:t>s</w:t>
      </w:r>
      <w:r w:rsidRPr="00193AC8">
        <w:rPr>
          <w:rFonts w:ascii="Georgia" w:hAnsi="Georgia" w:cs="Georgia"/>
          <w:sz w:val="22"/>
          <w:szCs w:val="22"/>
        </w:rPr>
        <w:t>a</w:t>
      </w:r>
      <w:r w:rsidR="00CB5C04" w:rsidRPr="00193AC8">
        <w:rPr>
          <w:rFonts w:ascii="Georgia" w:hAnsi="Georgia" w:cs="Georgia"/>
          <w:sz w:val="22"/>
          <w:szCs w:val="22"/>
        </w:rPr>
        <w:t>id</w:t>
      </w:r>
      <w:r w:rsidRPr="00193AC8">
        <w:rPr>
          <w:rFonts w:ascii="Georgia" w:hAnsi="Georgia" w:cs="Georgia"/>
          <w:sz w:val="22"/>
          <w:szCs w:val="22"/>
        </w:rPr>
        <w:t>, “</w:t>
      </w:r>
      <w:r w:rsidR="00923AF6" w:rsidRPr="00193AC8">
        <w:rPr>
          <w:rFonts w:ascii="Georgia" w:hAnsi="Georgia" w:cs="Georgia"/>
          <w:sz w:val="22"/>
          <w:szCs w:val="22"/>
        </w:rPr>
        <w:t>It’s</w:t>
      </w:r>
      <w:r w:rsidR="004A2066" w:rsidRPr="00193AC8">
        <w:rPr>
          <w:rFonts w:ascii="Georgia" w:hAnsi="Georgia" w:cs="Georgia"/>
          <w:sz w:val="22"/>
          <w:szCs w:val="22"/>
        </w:rPr>
        <w:t xml:space="preserve"> important today to stand on the word of God. No matter what.</w:t>
      </w:r>
      <w:r w:rsidR="00CB5C04" w:rsidRPr="00193AC8">
        <w:rPr>
          <w:rFonts w:ascii="Georgia" w:hAnsi="Georgia" w:cs="Georgia"/>
          <w:sz w:val="22"/>
          <w:szCs w:val="22"/>
        </w:rPr>
        <w:t>”</w:t>
      </w:r>
      <w:r w:rsidRPr="00193AC8">
        <w:rPr>
          <w:rFonts w:ascii="Georgia" w:hAnsi="Georgia" w:cs="Georgia"/>
          <w:sz w:val="22"/>
          <w:szCs w:val="22"/>
        </w:rPr>
        <w:t xml:space="preserve"> </w:t>
      </w:r>
    </w:p>
    <w:p w14:paraId="2E21A376" w14:textId="1F6BFD01" w:rsidR="00616C07" w:rsidRPr="00193AC8" w:rsidRDefault="29063AD4" w:rsidP="002C77E3">
      <w:pPr>
        <w:keepLines/>
        <w:spacing w:after="240" w:line="120" w:lineRule="atLeast"/>
        <w:jc w:val="both"/>
        <w:rPr>
          <w:rFonts w:ascii="Georgia" w:hAnsi="Georgia" w:cs="Georgia"/>
          <w:sz w:val="22"/>
          <w:szCs w:val="22"/>
        </w:rPr>
      </w:pPr>
      <w:r w:rsidRPr="00193AC8">
        <w:rPr>
          <w:rFonts w:ascii="Georgia" w:hAnsi="Georgia" w:cs="Georgia"/>
          <w:sz w:val="22"/>
          <w:szCs w:val="22"/>
        </w:rPr>
        <w:t>Elder</w:t>
      </w:r>
      <w:r w:rsidR="00574ED6" w:rsidRPr="00193AC8">
        <w:rPr>
          <w:rFonts w:ascii="Georgia" w:hAnsi="Georgia" w:cs="Georgia"/>
          <w:sz w:val="22"/>
          <w:szCs w:val="22"/>
        </w:rPr>
        <w:t xml:space="preserve"> Josh Newsom</w:t>
      </w:r>
      <w:r w:rsidRPr="00193AC8">
        <w:rPr>
          <w:rFonts w:ascii="Georgia" w:hAnsi="Georgia" w:cs="Georgia"/>
          <w:sz w:val="22"/>
          <w:szCs w:val="22"/>
        </w:rPr>
        <w:t xml:space="preserve"> lined, “</w:t>
      </w:r>
      <w:r w:rsidR="00574ED6" w:rsidRPr="00193AC8">
        <w:rPr>
          <w:rFonts w:ascii="Georgia" w:hAnsi="Georgia" w:cs="Georgia"/>
          <w:sz w:val="22"/>
          <w:szCs w:val="22"/>
        </w:rPr>
        <w:t>The Day is Past and Gone</w:t>
      </w:r>
      <w:r w:rsidRPr="00193AC8">
        <w:rPr>
          <w:rFonts w:ascii="Georgia" w:hAnsi="Georgia" w:cs="Georgia"/>
          <w:sz w:val="22"/>
          <w:szCs w:val="22"/>
        </w:rPr>
        <w:t xml:space="preserve">,” and </w:t>
      </w:r>
      <w:r w:rsidR="00574ED6" w:rsidRPr="00193AC8">
        <w:rPr>
          <w:rFonts w:ascii="Georgia" w:hAnsi="Georgia" w:cs="Georgia"/>
          <w:sz w:val="22"/>
          <w:szCs w:val="22"/>
        </w:rPr>
        <w:t>Elder Chris Newsom</w:t>
      </w:r>
      <w:r w:rsidRPr="00193AC8">
        <w:rPr>
          <w:rFonts w:ascii="Georgia" w:hAnsi="Georgia" w:cs="Georgia"/>
          <w:sz w:val="22"/>
          <w:szCs w:val="22"/>
        </w:rPr>
        <w:t xml:space="preserve"> led us in prayer. He asked </w:t>
      </w:r>
      <w:r w:rsidR="00574ED6" w:rsidRPr="00193AC8">
        <w:rPr>
          <w:rFonts w:ascii="Georgia" w:hAnsi="Georgia" w:cs="Georgia"/>
          <w:sz w:val="22"/>
          <w:szCs w:val="22"/>
        </w:rPr>
        <w:t>God to bless this association as we try to serve Him</w:t>
      </w:r>
      <w:r w:rsidR="004155DB" w:rsidRPr="00193AC8">
        <w:rPr>
          <w:rFonts w:ascii="Georgia" w:hAnsi="Georgia" w:cs="Georgia"/>
          <w:sz w:val="22"/>
          <w:szCs w:val="22"/>
        </w:rPr>
        <w:t>.</w:t>
      </w:r>
    </w:p>
    <w:p w14:paraId="491DD382" w14:textId="65DB364F" w:rsidR="00616C07" w:rsidRPr="00193AC8" w:rsidRDefault="004155DB" w:rsidP="002C77E3">
      <w:pPr>
        <w:keepLines/>
        <w:spacing w:after="240" w:line="120" w:lineRule="atLeast"/>
        <w:jc w:val="both"/>
        <w:rPr>
          <w:rFonts w:ascii="Georgia" w:hAnsi="Georgia" w:cs="Georgia"/>
          <w:sz w:val="22"/>
          <w:szCs w:val="22"/>
        </w:rPr>
      </w:pPr>
      <w:r w:rsidRPr="00193AC8">
        <w:rPr>
          <w:rFonts w:ascii="Georgia" w:hAnsi="Georgia" w:cs="Georgia"/>
          <w:sz w:val="22"/>
          <w:szCs w:val="22"/>
        </w:rPr>
        <w:t xml:space="preserve">Elder </w:t>
      </w:r>
      <w:r w:rsidR="00054F61" w:rsidRPr="00193AC8">
        <w:rPr>
          <w:rFonts w:ascii="Georgia" w:hAnsi="Georgia" w:cs="Georgia"/>
          <w:sz w:val="22"/>
          <w:szCs w:val="22"/>
        </w:rPr>
        <w:t>William Adair, Jr.</w:t>
      </w:r>
      <w:r w:rsidR="749C5783" w:rsidRPr="00193AC8">
        <w:rPr>
          <w:rFonts w:ascii="Georgia" w:hAnsi="Georgia" w:cs="Georgia"/>
          <w:sz w:val="22"/>
          <w:szCs w:val="22"/>
        </w:rPr>
        <w:t xml:space="preserve"> began to preach the Introductory Sermon. He s</w:t>
      </w:r>
      <w:r w:rsidR="00095537" w:rsidRPr="00193AC8">
        <w:rPr>
          <w:rFonts w:ascii="Georgia" w:hAnsi="Georgia" w:cs="Georgia"/>
          <w:sz w:val="22"/>
          <w:szCs w:val="22"/>
        </w:rPr>
        <w:t>poke about being unworthy and the only thing he has learned to preach is Jesus. He asked, “If God be for you, then who could be against you?”</w:t>
      </w:r>
    </w:p>
    <w:p w14:paraId="47DA2487" w14:textId="272C9CD1" w:rsidR="73362B9B" w:rsidRPr="00193AC8" w:rsidRDefault="009C379E" w:rsidP="009C379E">
      <w:pPr>
        <w:keepLines/>
        <w:spacing w:after="240" w:line="120" w:lineRule="atLeast"/>
        <w:jc w:val="both"/>
        <w:rPr>
          <w:rFonts w:ascii="Georgia" w:hAnsi="Georgia" w:cs="Georgia"/>
          <w:sz w:val="22"/>
          <w:szCs w:val="22"/>
        </w:rPr>
      </w:pPr>
      <w:r w:rsidRPr="00193AC8">
        <w:rPr>
          <w:rFonts w:ascii="Georgia" w:hAnsi="Georgia" w:cs="Georgia"/>
          <w:sz w:val="22"/>
          <w:szCs w:val="22"/>
        </w:rPr>
        <w:t>Brother Lucas Manns sang “I Just Want to Thank You Lord,” and o</w:t>
      </w:r>
      <w:r w:rsidR="7E37B4F1" w:rsidRPr="00193AC8">
        <w:rPr>
          <w:rFonts w:ascii="Georgia" w:hAnsi="Georgia" w:cs="Georgia"/>
          <w:sz w:val="22"/>
          <w:szCs w:val="22"/>
        </w:rPr>
        <w:t>ur</w:t>
      </w:r>
      <w:r w:rsidR="00D1069C" w:rsidRPr="00193AC8">
        <w:rPr>
          <w:rFonts w:ascii="Georgia" w:hAnsi="Georgia" w:cs="Georgia"/>
          <w:sz w:val="22"/>
          <w:szCs w:val="22"/>
        </w:rPr>
        <w:t xml:space="preserve"> </w:t>
      </w:r>
      <w:r w:rsidR="7E37B4F1" w:rsidRPr="00193AC8">
        <w:rPr>
          <w:rFonts w:ascii="Georgia" w:hAnsi="Georgia" w:cs="Georgia"/>
          <w:sz w:val="22"/>
          <w:szCs w:val="22"/>
        </w:rPr>
        <w:t>moderator, Elder Da</w:t>
      </w:r>
      <w:r w:rsidR="00095537" w:rsidRPr="00193AC8">
        <w:rPr>
          <w:rFonts w:ascii="Georgia" w:hAnsi="Georgia" w:cs="Georgia"/>
          <w:sz w:val="22"/>
          <w:szCs w:val="22"/>
        </w:rPr>
        <w:t>ryl Newsom</w:t>
      </w:r>
      <w:r w:rsidR="7E37B4F1" w:rsidRPr="00193AC8">
        <w:rPr>
          <w:rFonts w:ascii="Georgia" w:hAnsi="Georgia" w:cs="Georgia"/>
          <w:sz w:val="22"/>
          <w:szCs w:val="22"/>
        </w:rPr>
        <w:t xml:space="preserve"> stood to start the business portion of our meeting.</w:t>
      </w:r>
    </w:p>
    <w:p w14:paraId="2EBBCC93" w14:textId="77777777" w:rsidR="00C27548" w:rsidRPr="00193AC8" w:rsidRDefault="00C27548">
      <w:pPr>
        <w:widowControl/>
        <w:overflowPunct/>
        <w:autoSpaceDE/>
        <w:autoSpaceDN/>
        <w:adjustRightInd/>
        <w:rPr>
          <w:rFonts w:ascii="Georgia" w:hAnsi="Georgia" w:cs="Georgia"/>
          <w:sz w:val="24"/>
          <w:szCs w:val="24"/>
        </w:rPr>
      </w:pPr>
      <w:r w:rsidRPr="00193AC8">
        <w:rPr>
          <w:rFonts w:ascii="Georgia" w:hAnsi="Georgia" w:cs="Georgia"/>
          <w:sz w:val="24"/>
          <w:szCs w:val="24"/>
        </w:rPr>
        <w:br w:type="page"/>
      </w:r>
    </w:p>
    <w:p w14:paraId="2D72FA99" w14:textId="1FA2419C" w:rsidR="006D724D" w:rsidRPr="00193AC8" w:rsidRDefault="672864E5" w:rsidP="672864E5">
      <w:pPr>
        <w:keepLines/>
        <w:spacing w:line="120" w:lineRule="atLeast"/>
        <w:jc w:val="both"/>
        <w:rPr>
          <w:rFonts w:ascii="Georgia" w:hAnsi="Georgia" w:cs="Georgia"/>
          <w:b/>
          <w:bCs/>
          <w:sz w:val="22"/>
          <w:szCs w:val="22"/>
        </w:rPr>
      </w:pPr>
      <w:r w:rsidRPr="00193AC8">
        <w:rPr>
          <w:rFonts w:ascii="Georgia" w:hAnsi="Georgia" w:cs="Georgia"/>
          <w:b/>
          <w:bCs/>
          <w:sz w:val="24"/>
          <w:szCs w:val="24"/>
          <w:u w:val="single"/>
        </w:rPr>
        <w:lastRenderedPageBreak/>
        <w:t>Item-1</w:t>
      </w:r>
      <w:r w:rsidRPr="00193AC8">
        <w:rPr>
          <w:rFonts w:ascii="Georgia" w:hAnsi="Georgia" w:cs="Georgia"/>
          <w:b/>
          <w:bCs/>
          <w:sz w:val="22"/>
          <w:szCs w:val="22"/>
        </w:rPr>
        <w:t xml:space="preserve">                                                                                       </w:t>
      </w:r>
    </w:p>
    <w:p w14:paraId="184DA9E6" w14:textId="46AFEBC2" w:rsidR="4B479A4E" w:rsidRPr="00193AC8" w:rsidRDefault="672864E5" w:rsidP="672864E5">
      <w:pPr>
        <w:keepLines/>
        <w:spacing w:line="120" w:lineRule="atLeast"/>
        <w:jc w:val="both"/>
        <w:rPr>
          <w:rFonts w:ascii="Georgia" w:hAnsi="Georgia" w:cs="Georgia"/>
          <w:sz w:val="22"/>
          <w:szCs w:val="22"/>
        </w:rPr>
      </w:pPr>
      <w:r w:rsidRPr="00193AC8">
        <w:rPr>
          <w:rFonts w:ascii="Georgia" w:hAnsi="Georgia" w:cs="Georgia"/>
          <w:sz w:val="22"/>
          <w:szCs w:val="22"/>
        </w:rPr>
        <w:t>Elder Da</w:t>
      </w:r>
      <w:r w:rsidR="009C379E" w:rsidRPr="00193AC8">
        <w:rPr>
          <w:rFonts w:ascii="Georgia" w:hAnsi="Georgia" w:cs="Georgia"/>
          <w:sz w:val="22"/>
          <w:szCs w:val="22"/>
        </w:rPr>
        <w:t>ryl Newsom</w:t>
      </w:r>
      <w:r w:rsidRPr="00193AC8">
        <w:rPr>
          <w:rFonts w:ascii="Georgia" w:hAnsi="Georgia" w:cs="Georgia"/>
          <w:sz w:val="22"/>
          <w:szCs w:val="22"/>
        </w:rPr>
        <w:t xml:space="preserve"> called for the church letters to be handed in to the clerk, along with any contributions, obituaries, </w:t>
      </w:r>
      <w:r w:rsidR="00923AF6" w:rsidRPr="00193AC8">
        <w:rPr>
          <w:rFonts w:ascii="Georgia" w:hAnsi="Georgia" w:cs="Georgia"/>
          <w:sz w:val="22"/>
          <w:szCs w:val="22"/>
        </w:rPr>
        <w:t>queries,</w:t>
      </w:r>
      <w:r w:rsidRPr="00193AC8">
        <w:rPr>
          <w:rFonts w:ascii="Georgia" w:hAnsi="Georgia" w:cs="Georgia"/>
          <w:sz w:val="22"/>
          <w:szCs w:val="22"/>
        </w:rPr>
        <w:t xml:space="preserve"> and/or requests. The assistant clerk, Elder Brandon Newsom, then read the letter from the </w:t>
      </w:r>
      <w:r w:rsidR="00351B73" w:rsidRPr="00193AC8">
        <w:rPr>
          <w:rFonts w:ascii="Georgia" w:hAnsi="Georgia" w:cs="Georgia"/>
          <w:b/>
          <w:bCs/>
          <w:sz w:val="22"/>
          <w:szCs w:val="22"/>
        </w:rPr>
        <w:t>Southern Home</w:t>
      </w:r>
      <w:r w:rsidRPr="00193AC8">
        <w:rPr>
          <w:rFonts w:ascii="Georgia" w:hAnsi="Georgia" w:cs="Georgia"/>
          <w:b/>
          <w:bCs/>
          <w:sz w:val="22"/>
          <w:szCs w:val="22"/>
        </w:rPr>
        <w:t xml:space="preserve"> Church</w:t>
      </w:r>
      <w:r w:rsidRPr="00193AC8">
        <w:rPr>
          <w:rFonts w:ascii="Georgia" w:hAnsi="Georgia" w:cs="Georgia"/>
          <w:sz w:val="22"/>
          <w:szCs w:val="22"/>
        </w:rPr>
        <w:t xml:space="preserve">. A move by </w:t>
      </w:r>
      <w:r w:rsidR="00351B73" w:rsidRPr="00193AC8">
        <w:rPr>
          <w:rFonts w:ascii="Georgia" w:hAnsi="Georgia" w:cs="Georgia"/>
          <w:sz w:val="22"/>
          <w:szCs w:val="22"/>
        </w:rPr>
        <w:t>Deacon Joey Justice</w:t>
      </w:r>
      <w:r w:rsidRPr="00193AC8">
        <w:rPr>
          <w:rFonts w:ascii="Georgia" w:hAnsi="Georgia" w:cs="Georgia"/>
          <w:sz w:val="22"/>
          <w:szCs w:val="22"/>
        </w:rPr>
        <w:t xml:space="preserve"> and a second by </w:t>
      </w:r>
      <w:r w:rsidR="00351B73" w:rsidRPr="00193AC8">
        <w:rPr>
          <w:rFonts w:ascii="Georgia" w:hAnsi="Georgia" w:cs="Georgia"/>
          <w:sz w:val="22"/>
          <w:szCs w:val="22"/>
        </w:rPr>
        <w:t>Brother Bryan Tuttle</w:t>
      </w:r>
      <w:r w:rsidRPr="00193AC8">
        <w:rPr>
          <w:rFonts w:ascii="Georgia" w:hAnsi="Georgia" w:cs="Georgia"/>
          <w:sz w:val="22"/>
          <w:szCs w:val="22"/>
        </w:rPr>
        <w:t xml:space="preserve"> was made to receive the </w:t>
      </w:r>
      <w:r w:rsidR="00351B73" w:rsidRPr="00193AC8">
        <w:rPr>
          <w:rFonts w:ascii="Georgia" w:hAnsi="Georgia" w:cs="Georgia"/>
          <w:sz w:val="22"/>
          <w:szCs w:val="22"/>
        </w:rPr>
        <w:t>Southern Home</w:t>
      </w:r>
      <w:r w:rsidRPr="00193AC8">
        <w:rPr>
          <w:rFonts w:ascii="Georgia" w:hAnsi="Georgia" w:cs="Georgia"/>
          <w:sz w:val="22"/>
          <w:szCs w:val="22"/>
        </w:rPr>
        <w:t xml:space="preserve"> Church’s letter and all other letters that were submitted in regular form. </w:t>
      </w:r>
    </w:p>
    <w:p w14:paraId="326CB409" w14:textId="5095DA39" w:rsidR="4B479A4E" w:rsidRPr="00193AC8" w:rsidRDefault="672864E5" w:rsidP="672864E5">
      <w:pPr>
        <w:spacing w:before="240" w:line="120" w:lineRule="atLeast"/>
        <w:jc w:val="both"/>
        <w:rPr>
          <w:rFonts w:ascii="Georgia" w:hAnsi="Georgia" w:cs="Georgia"/>
          <w:b/>
          <w:bCs/>
          <w:sz w:val="24"/>
          <w:szCs w:val="24"/>
          <w:u w:val="single"/>
        </w:rPr>
      </w:pPr>
      <w:r w:rsidRPr="00193AC8">
        <w:rPr>
          <w:rFonts w:ascii="Georgia" w:hAnsi="Georgia" w:cs="Georgia"/>
          <w:b/>
          <w:bCs/>
          <w:sz w:val="24"/>
          <w:szCs w:val="24"/>
          <w:u w:val="single"/>
        </w:rPr>
        <w:t>Item-2</w:t>
      </w:r>
    </w:p>
    <w:p w14:paraId="67540035" w14:textId="4E939EDE" w:rsidR="00326379" w:rsidRPr="00193AC8" w:rsidRDefault="672864E5" w:rsidP="672864E5">
      <w:pPr>
        <w:keepLines/>
        <w:spacing w:line="120" w:lineRule="atLeast"/>
        <w:jc w:val="both"/>
        <w:rPr>
          <w:rFonts w:ascii="Georgia" w:hAnsi="Georgia" w:cs="Georgia"/>
          <w:sz w:val="22"/>
          <w:szCs w:val="22"/>
        </w:rPr>
      </w:pPr>
      <w:r w:rsidRPr="00193AC8">
        <w:rPr>
          <w:rFonts w:ascii="Georgia" w:hAnsi="Georgia" w:cs="Georgia"/>
          <w:sz w:val="22"/>
          <w:szCs w:val="22"/>
        </w:rPr>
        <w:t>The moderator appointed Deacon Thomas Pinion, Elder Brandon Newsom, and Deacon Joey Justice to go back and take the vote for officer elections.</w:t>
      </w:r>
    </w:p>
    <w:p w14:paraId="5C0927DE" w14:textId="2B0115B2" w:rsidR="0094054F" w:rsidRPr="00193AC8" w:rsidRDefault="672864E5" w:rsidP="672864E5">
      <w:pPr>
        <w:keepLines/>
        <w:spacing w:before="240" w:after="240"/>
        <w:rPr>
          <w:rFonts w:ascii="Georgia" w:hAnsi="Georgia" w:cs="Georgia"/>
          <w:sz w:val="22"/>
          <w:szCs w:val="22"/>
        </w:rPr>
      </w:pPr>
      <w:r w:rsidRPr="00193AC8">
        <w:rPr>
          <w:rFonts w:ascii="Georgia" w:hAnsi="Georgia" w:cs="Georgia"/>
          <w:sz w:val="22"/>
          <w:szCs w:val="22"/>
        </w:rPr>
        <w:t>The officers selected to serve the association for the year were:</w:t>
      </w:r>
    </w:p>
    <w:p w14:paraId="5311FE11" w14:textId="055D0157" w:rsidR="00821B71" w:rsidRPr="00193AC8" w:rsidRDefault="672864E5" w:rsidP="672864E5">
      <w:pPr>
        <w:keepLines/>
        <w:ind w:firstLine="720"/>
        <w:rPr>
          <w:rFonts w:ascii="Georgia" w:hAnsi="Georgia" w:cs="Georgia"/>
          <w:sz w:val="22"/>
          <w:szCs w:val="22"/>
        </w:rPr>
      </w:pPr>
      <w:r w:rsidRPr="00193AC8">
        <w:rPr>
          <w:rFonts w:ascii="Georgia" w:hAnsi="Georgia" w:cs="Georgia"/>
          <w:sz w:val="22"/>
          <w:szCs w:val="22"/>
        </w:rPr>
        <w:t xml:space="preserve">Moderator:                   </w:t>
      </w:r>
      <w:r w:rsidR="7E37B4F1" w:rsidRPr="00193AC8">
        <w:tab/>
      </w:r>
      <w:r w:rsidR="7E37B4F1" w:rsidRPr="00193AC8">
        <w:tab/>
      </w:r>
      <w:r w:rsidRPr="00193AC8">
        <w:rPr>
          <w:rFonts w:ascii="Georgia" w:hAnsi="Georgia" w:cs="Georgia"/>
          <w:sz w:val="22"/>
          <w:szCs w:val="22"/>
        </w:rPr>
        <w:t>Daryl G. Newsom</w:t>
      </w:r>
    </w:p>
    <w:p w14:paraId="0A74EA55" w14:textId="77777777" w:rsidR="00821B71" w:rsidRPr="00193AC8" w:rsidRDefault="672864E5" w:rsidP="672864E5">
      <w:pPr>
        <w:keepLines/>
        <w:ind w:firstLine="720"/>
        <w:rPr>
          <w:rFonts w:ascii="Georgia" w:hAnsi="Georgia" w:cs="Georgia"/>
          <w:sz w:val="22"/>
          <w:szCs w:val="22"/>
        </w:rPr>
      </w:pPr>
      <w:r w:rsidRPr="00193AC8">
        <w:rPr>
          <w:rFonts w:ascii="Georgia" w:hAnsi="Georgia" w:cs="Georgia"/>
          <w:sz w:val="22"/>
          <w:szCs w:val="22"/>
        </w:rPr>
        <w:t xml:space="preserve">Assistant Moderator: </w:t>
      </w:r>
      <w:r w:rsidR="7E37B4F1" w:rsidRPr="00193AC8">
        <w:tab/>
      </w:r>
      <w:r w:rsidR="7E37B4F1" w:rsidRPr="00193AC8">
        <w:tab/>
      </w:r>
      <w:r w:rsidRPr="00193AC8">
        <w:rPr>
          <w:rFonts w:ascii="Georgia" w:hAnsi="Georgia" w:cs="Georgia"/>
          <w:sz w:val="22"/>
          <w:szCs w:val="22"/>
        </w:rPr>
        <w:t xml:space="preserve">David Nichols                         </w:t>
      </w:r>
    </w:p>
    <w:p w14:paraId="1F26D57A" w14:textId="77777777" w:rsidR="00821B71" w:rsidRPr="00193AC8" w:rsidRDefault="672864E5" w:rsidP="672864E5">
      <w:pPr>
        <w:keepLines/>
        <w:ind w:firstLine="720"/>
        <w:rPr>
          <w:rFonts w:ascii="Georgia" w:hAnsi="Georgia" w:cs="Georgia"/>
          <w:sz w:val="22"/>
          <w:szCs w:val="22"/>
        </w:rPr>
      </w:pPr>
      <w:r w:rsidRPr="00193AC8">
        <w:rPr>
          <w:rFonts w:ascii="Georgia" w:hAnsi="Georgia" w:cs="Georgia"/>
          <w:sz w:val="22"/>
          <w:szCs w:val="22"/>
        </w:rPr>
        <w:t xml:space="preserve">Clerk/Treasurer:         </w:t>
      </w:r>
      <w:r w:rsidR="7E37B4F1" w:rsidRPr="00193AC8">
        <w:tab/>
      </w:r>
      <w:r w:rsidR="7E37B4F1" w:rsidRPr="00193AC8">
        <w:tab/>
      </w:r>
      <w:r w:rsidRPr="00193AC8">
        <w:rPr>
          <w:rFonts w:ascii="Georgia" w:hAnsi="Georgia" w:cs="Georgia"/>
          <w:sz w:val="22"/>
          <w:szCs w:val="22"/>
        </w:rPr>
        <w:t>Thomas Pinion</w:t>
      </w:r>
    </w:p>
    <w:p w14:paraId="0A46098D" w14:textId="77777777" w:rsidR="00821B71" w:rsidRPr="00193AC8" w:rsidRDefault="672864E5" w:rsidP="672864E5">
      <w:pPr>
        <w:keepLines/>
        <w:spacing w:after="240"/>
        <w:ind w:firstLine="720"/>
        <w:rPr>
          <w:rFonts w:ascii="Georgia" w:hAnsi="Georgia" w:cs="Georgia"/>
          <w:sz w:val="22"/>
          <w:szCs w:val="22"/>
        </w:rPr>
      </w:pPr>
      <w:r w:rsidRPr="00193AC8">
        <w:rPr>
          <w:rFonts w:ascii="Georgia" w:hAnsi="Georgia" w:cs="Georgia"/>
          <w:sz w:val="22"/>
          <w:szCs w:val="22"/>
        </w:rPr>
        <w:t xml:space="preserve">Assistant Clerk:           </w:t>
      </w:r>
      <w:r w:rsidR="7E37B4F1" w:rsidRPr="00193AC8">
        <w:tab/>
      </w:r>
      <w:r w:rsidR="7E37B4F1" w:rsidRPr="00193AC8">
        <w:tab/>
      </w:r>
      <w:r w:rsidRPr="00193AC8">
        <w:rPr>
          <w:rFonts w:ascii="Georgia" w:hAnsi="Georgia" w:cs="Georgia"/>
          <w:sz w:val="22"/>
          <w:szCs w:val="22"/>
        </w:rPr>
        <w:t>Brandon Newsom</w:t>
      </w:r>
    </w:p>
    <w:p w14:paraId="3AD49A5D" w14:textId="77777777" w:rsidR="00DF13A1" w:rsidRPr="00193AC8" w:rsidRDefault="672864E5" w:rsidP="672864E5">
      <w:pPr>
        <w:keepLines/>
        <w:spacing w:after="240"/>
        <w:rPr>
          <w:rFonts w:ascii="Georgia" w:hAnsi="Georgia" w:cs="Georgia"/>
          <w:sz w:val="22"/>
          <w:szCs w:val="22"/>
        </w:rPr>
      </w:pPr>
      <w:r w:rsidRPr="00193AC8">
        <w:rPr>
          <w:rFonts w:ascii="Georgia" w:hAnsi="Georgia" w:cs="Georgia"/>
          <w:sz w:val="22"/>
          <w:szCs w:val="22"/>
        </w:rPr>
        <w:t>The officers agreed to serve this association to the best of their ability.</w:t>
      </w:r>
    </w:p>
    <w:p w14:paraId="2ECEBEE1" w14:textId="223482AF" w:rsidR="006D724D" w:rsidRPr="00193AC8" w:rsidRDefault="672864E5" w:rsidP="672864E5">
      <w:pPr>
        <w:keepLines/>
        <w:rPr>
          <w:rFonts w:ascii="Georgia" w:hAnsi="Georgia" w:cs="Georgia"/>
          <w:b/>
          <w:bCs/>
          <w:sz w:val="24"/>
          <w:szCs w:val="24"/>
          <w:u w:val="single"/>
        </w:rPr>
      </w:pPr>
      <w:r w:rsidRPr="00193AC8">
        <w:rPr>
          <w:rFonts w:ascii="Georgia" w:hAnsi="Georgia" w:cs="Georgia"/>
          <w:b/>
          <w:bCs/>
          <w:sz w:val="24"/>
          <w:szCs w:val="24"/>
          <w:u w:val="single"/>
        </w:rPr>
        <w:t>Item-3</w:t>
      </w:r>
    </w:p>
    <w:p w14:paraId="41307B4B" w14:textId="0DBBC402" w:rsidR="00821B71" w:rsidRPr="00193AC8" w:rsidRDefault="672864E5" w:rsidP="672864E5">
      <w:pPr>
        <w:keepLines/>
        <w:spacing w:line="240" w:lineRule="atLeast"/>
        <w:jc w:val="both"/>
        <w:rPr>
          <w:rFonts w:ascii="Georgia" w:hAnsi="Georgia" w:cs="Georgia"/>
          <w:b/>
          <w:bCs/>
          <w:sz w:val="24"/>
          <w:szCs w:val="24"/>
          <w:u w:val="single"/>
        </w:rPr>
      </w:pPr>
      <w:r w:rsidRPr="00193AC8">
        <w:rPr>
          <w:rFonts w:ascii="Georgia" w:hAnsi="Georgia" w:cs="Georgia"/>
          <w:sz w:val="22"/>
          <w:szCs w:val="22"/>
        </w:rPr>
        <w:t xml:space="preserve">A move by Elder </w:t>
      </w:r>
      <w:r w:rsidR="00351B73" w:rsidRPr="00193AC8">
        <w:rPr>
          <w:rFonts w:ascii="Georgia" w:hAnsi="Georgia" w:cs="Georgia"/>
          <w:sz w:val="22"/>
          <w:szCs w:val="22"/>
        </w:rPr>
        <w:t>Josh Newsom</w:t>
      </w:r>
      <w:r w:rsidRPr="00193AC8">
        <w:rPr>
          <w:rFonts w:ascii="Georgia" w:hAnsi="Georgia" w:cs="Georgia"/>
          <w:sz w:val="22"/>
          <w:szCs w:val="22"/>
        </w:rPr>
        <w:t xml:space="preserve"> and a second by Elder </w:t>
      </w:r>
      <w:r w:rsidR="00351B73" w:rsidRPr="00193AC8">
        <w:rPr>
          <w:rFonts w:ascii="Georgia" w:hAnsi="Georgia" w:cs="Georgia"/>
          <w:sz w:val="22"/>
          <w:szCs w:val="22"/>
        </w:rPr>
        <w:t>Larry Hankins</w:t>
      </w:r>
      <w:r w:rsidRPr="00193AC8">
        <w:rPr>
          <w:rFonts w:ascii="Georgia" w:hAnsi="Georgia" w:cs="Georgia"/>
          <w:sz w:val="22"/>
          <w:szCs w:val="22"/>
        </w:rPr>
        <w:t xml:space="preserve"> was made for the moderator to make all temporary appointments.</w:t>
      </w:r>
    </w:p>
    <w:p w14:paraId="2EE5B67E" w14:textId="77777777" w:rsidR="00E7668B" w:rsidRPr="00193AC8" w:rsidRDefault="00E7668B" w:rsidP="672864E5">
      <w:pPr>
        <w:keepLines/>
        <w:spacing w:line="120" w:lineRule="atLeast"/>
        <w:jc w:val="both"/>
        <w:rPr>
          <w:rFonts w:ascii="Georgia" w:hAnsi="Georgia" w:cs="Georgia"/>
          <w:b/>
          <w:bCs/>
          <w:sz w:val="24"/>
          <w:szCs w:val="24"/>
          <w:u w:val="single"/>
        </w:rPr>
      </w:pPr>
    </w:p>
    <w:p w14:paraId="23FC31C5" w14:textId="76D0A62D" w:rsidR="00A90CE7" w:rsidRPr="00193AC8" w:rsidRDefault="672864E5" w:rsidP="672864E5">
      <w:pPr>
        <w:keepLines/>
        <w:spacing w:line="120" w:lineRule="atLeast"/>
        <w:jc w:val="both"/>
        <w:rPr>
          <w:rFonts w:ascii="Georgia" w:hAnsi="Georgia" w:cs="Georgia"/>
          <w:b/>
          <w:bCs/>
          <w:sz w:val="24"/>
          <w:szCs w:val="24"/>
          <w:u w:val="single"/>
        </w:rPr>
      </w:pPr>
      <w:r w:rsidRPr="00193AC8">
        <w:rPr>
          <w:rFonts w:ascii="Georgia" w:hAnsi="Georgia" w:cs="Georgia"/>
          <w:b/>
          <w:bCs/>
          <w:sz w:val="24"/>
          <w:szCs w:val="24"/>
          <w:u w:val="single"/>
        </w:rPr>
        <w:t>Item-4</w:t>
      </w:r>
    </w:p>
    <w:p w14:paraId="500E45B9" w14:textId="41E656F3" w:rsidR="00821B71" w:rsidRPr="00193AC8" w:rsidRDefault="672864E5" w:rsidP="672864E5">
      <w:pPr>
        <w:keepLines/>
        <w:spacing w:line="120" w:lineRule="atLeast"/>
        <w:jc w:val="both"/>
        <w:rPr>
          <w:rFonts w:ascii="Georgia" w:hAnsi="Georgia" w:cs="Georgia"/>
          <w:b/>
          <w:bCs/>
          <w:sz w:val="24"/>
          <w:szCs w:val="24"/>
          <w:u w:val="single"/>
        </w:rPr>
      </w:pPr>
      <w:r w:rsidRPr="00193AC8">
        <w:rPr>
          <w:rFonts w:ascii="Georgia" w:hAnsi="Georgia" w:cs="Georgia"/>
          <w:sz w:val="22"/>
          <w:szCs w:val="22"/>
        </w:rPr>
        <w:t>Elder D</w:t>
      </w:r>
      <w:r w:rsidR="00351B73" w:rsidRPr="00193AC8">
        <w:rPr>
          <w:rFonts w:ascii="Georgia" w:hAnsi="Georgia" w:cs="Georgia"/>
          <w:sz w:val="22"/>
          <w:szCs w:val="22"/>
        </w:rPr>
        <w:t>aryl</w:t>
      </w:r>
      <w:r w:rsidRPr="00193AC8">
        <w:rPr>
          <w:rFonts w:ascii="Georgia" w:hAnsi="Georgia" w:cs="Georgia"/>
          <w:sz w:val="22"/>
          <w:szCs w:val="22"/>
        </w:rPr>
        <w:t xml:space="preserve"> N</w:t>
      </w:r>
      <w:r w:rsidR="00351B73" w:rsidRPr="00193AC8">
        <w:rPr>
          <w:rFonts w:ascii="Georgia" w:hAnsi="Georgia" w:cs="Georgia"/>
          <w:sz w:val="22"/>
          <w:szCs w:val="22"/>
        </w:rPr>
        <w:t>ewsom</w:t>
      </w:r>
      <w:r w:rsidRPr="00193AC8">
        <w:rPr>
          <w:rFonts w:ascii="Georgia" w:hAnsi="Georgia" w:cs="Georgia"/>
          <w:sz w:val="22"/>
          <w:szCs w:val="22"/>
        </w:rPr>
        <w:t xml:space="preserve"> asked if the delegates would like the Charter, the Rules of Decorum, the Constitution and the Articles of Faith read or omitted from being read</w:t>
      </w:r>
      <w:r w:rsidR="00923AF6" w:rsidRPr="00193AC8">
        <w:rPr>
          <w:rFonts w:ascii="Georgia" w:hAnsi="Georgia" w:cs="Georgia"/>
          <w:sz w:val="22"/>
          <w:szCs w:val="22"/>
        </w:rPr>
        <w:t xml:space="preserve">. </w:t>
      </w:r>
      <w:r w:rsidRPr="00193AC8">
        <w:rPr>
          <w:rFonts w:ascii="Georgia" w:hAnsi="Georgia" w:cs="Georgia"/>
          <w:sz w:val="22"/>
          <w:szCs w:val="22"/>
        </w:rPr>
        <w:t xml:space="preserve">A move by </w:t>
      </w:r>
      <w:r w:rsidR="005B2EEE" w:rsidRPr="00193AC8">
        <w:rPr>
          <w:rFonts w:ascii="Georgia" w:hAnsi="Georgia" w:cs="Georgia"/>
          <w:sz w:val="22"/>
          <w:szCs w:val="22"/>
        </w:rPr>
        <w:t>Deacon Joey Justice</w:t>
      </w:r>
      <w:r w:rsidRPr="00193AC8">
        <w:rPr>
          <w:rFonts w:ascii="Georgia" w:hAnsi="Georgia" w:cs="Georgia"/>
          <w:sz w:val="22"/>
          <w:szCs w:val="22"/>
        </w:rPr>
        <w:t xml:space="preserve"> and a second by Elder </w:t>
      </w:r>
      <w:r w:rsidR="005B2EEE" w:rsidRPr="00193AC8">
        <w:rPr>
          <w:rFonts w:ascii="Georgia" w:hAnsi="Georgia" w:cs="Georgia"/>
          <w:sz w:val="22"/>
          <w:szCs w:val="22"/>
        </w:rPr>
        <w:t>Jeremy Newsom</w:t>
      </w:r>
      <w:r w:rsidRPr="00193AC8">
        <w:rPr>
          <w:rFonts w:ascii="Georgia" w:hAnsi="Georgia" w:cs="Georgia"/>
          <w:sz w:val="22"/>
          <w:szCs w:val="22"/>
        </w:rPr>
        <w:t xml:space="preserve"> was made to omit reading the Rules of Decorum, Constitution and Articles of Faith, but to read the Charter</w:t>
      </w:r>
      <w:r w:rsidR="00923AF6" w:rsidRPr="00193AC8">
        <w:rPr>
          <w:rFonts w:ascii="Georgia" w:hAnsi="Georgia" w:cs="Georgia"/>
          <w:sz w:val="22"/>
          <w:szCs w:val="22"/>
        </w:rPr>
        <w:t xml:space="preserve">. </w:t>
      </w:r>
    </w:p>
    <w:p w14:paraId="7ED7D737" w14:textId="61C052E8" w:rsidR="00821B71" w:rsidRPr="00193AC8" w:rsidRDefault="672864E5" w:rsidP="672864E5">
      <w:pPr>
        <w:keepLines/>
        <w:spacing w:before="240" w:after="240" w:line="240" w:lineRule="atLeast"/>
        <w:jc w:val="both"/>
        <w:rPr>
          <w:rFonts w:ascii="Georgia" w:hAnsi="Georgia" w:cs="Georgia"/>
          <w:sz w:val="22"/>
          <w:szCs w:val="22"/>
        </w:rPr>
      </w:pPr>
      <w:r w:rsidRPr="00193AC8">
        <w:rPr>
          <w:rFonts w:ascii="Georgia" w:hAnsi="Georgia" w:cs="Georgia"/>
          <w:sz w:val="22"/>
          <w:szCs w:val="22"/>
        </w:rPr>
        <w:lastRenderedPageBreak/>
        <w:t>After the assistant clerk, Elder Brandon Newsom, read the Charter, Elder Da</w:t>
      </w:r>
      <w:r w:rsidR="00510E99" w:rsidRPr="00193AC8">
        <w:rPr>
          <w:rFonts w:ascii="Georgia" w:hAnsi="Georgia" w:cs="Georgia"/>
          <w:sz w:val="22"/>
          <w:szCs w:val="22"/>
        </w:rPr>
        <w:t>ryl Newsom</w:t>
      </w:r>
      <w:r w:rsidRPr="00193AC8">
        <w:rPr>
          <w:rFonts w:ascii="Georgia" w:hAnsi="Georgia" w:cs="Georgia"/>
          <w:sz w:val="22"/>
          <w:szCs w:val="22"/>
        </w:rPr>
        <w:t xml:space="preserve"> admonished the brothers to obey the Rules of Decorum.</w:t>
      </w:r>
    </w:p>
    <w:p w14:paraId="232EE524" w14:textId="77777777" w:rsidR="009E6FC5" w:rsidRPr="00193AC8" w:rsidRDefault="672864E5" w:rsidP="672864E5">
      <w:pPr>
        <w:keepLines/>
        <w:spacing w:line="240" w:lineRule="atLeast"/>
        <w:jc w:val="both"/>
        <w:rPr>
          <w:rFonts w:ascii="Georgia" w:hAnsi="Georgia" w:cs="Georgia"/>
          <w:b/>
          <w:bCs/>
          <w:sz w:val="24"/>
          <w:szCs w:val="24"/>
          <w:u w:val="single"/>
        </w:rPr>
      </w:pPr>
      <w:r w:rsidRPr="00193AC8">
        <w:rPr>
          <w:rFonts w:ascii="Georgia" w:hAnsi="Georgia" w:cs="Georgia"/>
          <w:b/>
          <w:bCs/>
          <w:sz w:val="24"/>
          <w:szCs w:val="24"/>
          <w:u w:val="single"/>
        </w:rPr>
        <w:t>Item-5</w:t>
      </w:r>
    </w:p>
    <w:p w14:paraId="3729DC56" w14:textId="41A8478B" w:rsidR="009E6FC5" w:rsidRPr="00193AC8" w:rsidRDefault="672864E5" w:rsidP="672864E5">
      <w:pPr>
        <w:keepLines/>
        <w:spacing w:after="240" w:line="240" w:lineRule="atLeast"/>
        <w:jc w:val="both"/>
        <w:rPr>
          <w:rFonts w:ascii="Georgia" w:hAnsi="Georgia" w:cs="Georgia"/>
          <w:sz w:val="22"/>
          <w:szCs w:val="22"/>
        </w:rPr>
      </w:pPr>
      <w:r w:rsidRPr="00193AC8">
        <w:rPr>
          <w:rFonts w:ascii="Georgia" w:hAnsi="Georgia" w:cs="Georgia"/>
          <w:sz w:val="22"/>
          <w:szCs w:val="22"/>
        </w:rPr>
        <w:t xml:space="preserve">Elder David Nichols called for any existing fellowship churches that want to continue their relationship with the Solid Rock </w:t>
      </w:r>
      <w:r w:rsidR="00923AF6" w:rsidRPr="00193AC8">
        <w:rPr>
          <w:rFonts w:ascii="Georgia" w:hAnsi="Georgia" w:cs="Georgia"/>
          <w:sz w:val="22"/>
          <w:szCs w:val="22"/>
        </w:rPr>
        <w:t>Association,</w:t>
      </w:r>
      <w:r w:rsidRPr="00193AC8">
        <w:rPr>
          <w:rFonts w:ascii="Georgia" w:hAnsi="Georgia" w:cs="Georgia"/>
          <w:sz w:val="22"/>
          <w:szCs w:val="22"/>
        </w:rPr>
        <w:t xml:space="preserve"> and none responded.</w:t>
      </w:r>
    </w:p>
    <w:p w14:paraId="59196C9E" w14:textId="0E7D892A" w:rsidR="009E6FC5" w:rsidRPr="00193AC8" w:rsidRDefault="672864E5" w:rsidP="672864E5">
      <w:pPr>
        <w:keepLines/>
        <w:spacing w:line="240" w:lineRule="atLeast"/>
        <w:jc w:val="both"/>
        <w:rPr>
          <w:rFonts w:ascii="Georgia" w:hAnsi="Georgia" w:cs="Georgia"/>
          <w:b/>
          <w:bCs/>
          <w:sz w:val="24"/>
          <w:szCs w:val="24"/>
          <w:u w:val="single"/>
        </w:rPr>
      </w:pPr>
      <w:r w:rsidRPr="00193AC8">
        <w:rPr>
          <w:rFonts w:ascii="Georgia" w:hAnsi="Georgia" w:cs="Georgia"/>
          <w:b/>
          <w:bCs/>
          <w:sz w:val="24"/>
          <w:szCs w:val="24"/>
          <w:u w:val="single"/>
        </w:rPr>
        <w:t>Item-6</w:t>
      </w:r>
    </w:p>
    <w:p w14:paraId="2F5C9A3F" w14:textId="132C2F7A" w:rsidR="009E6FC5" w:rsidRPr="00193AC8" w:rsidRDefault="672864E5" w:rsidP="672864E5">
      <w:pPr>
        <w:keepLines/>
        <w:spacing w:after="240" w:line="240" w:lineRule="atLeast"/>
        <w:jc w:val="both"/>
        <w:rPr>
          <w:rFonts w:ascii="Georgia" w:hAnsi="Georgia" w:cs="Georgia"/>
          <w:sz w:val="22"/>
          <w:szCs w:val="22"/>
        </w:rPr>
      </w:pPr>
      <w:r w:rsidRPr="00193AC8">
        <w:rPr>
          <w:rFonts w:ascii="Georgia" w:hAnsi="Georgia" w:cs="Georgia"/>
          <w:sz w:val="22"/>
          <w:szCs w:val="22"/>
        </w:rPr>
        <w:t>Elder D</w:t>
      </w:r>
      <w:r w:rsidR="00174DB6" w:rsidRPr="00193AC8">
        <w:rPr>
          <w:rFonts w:ascii="Georgia" w:hAnsi="Georgia" w:cs="Georgia"/>
          <w:sz w:val="22"/>
          <w:szCs w:val="22"/>
        </w:rPr>
        <w:t>aryl Newsom</w:t>
      </w:r>
      <w:r w:rsidRPr="00193AC8">
        <w:rPr>
          <w:rFonts w:ascii="Georgia" w:hAnsi="Georgia" w:cs="Georgia"/>
          <w:sz w:val="22"/>
          <w:szCs w:val="22"/>
        </w:rPr>
        <w:t xml:space="preserve"> called for any newly organized or duly constituted churches that desire membership, fellowship, or a working relationship with the Solid Rock Association and none responded.</w:t>
      </w:r>
    </w:p>
    <w:p w14:paraId="21AB098D" w14:textId="7BE25C7D" w:rsidR="00873AC9" w:rsidRPr="00193AC8" w:rsidRDefault="672864E5" w:rsidP="672864E5">
      <w:pPr>
        <w:keepLines/>
        <w:spacing w:line="240" w:lineRule="atLeast"/>
        <w:jc w:val="both"/>
        <w:rPr>
          <w:rFonts w:ascii="Georgia" w:hAnsi="Georgia" w:cs="Georgia"/>
          <w:b/>
          <w:bCs/>
          <w:sz w:val="24"/>
          <w:szCs w:val="24"/>
          <w:u w:val="single"/>
        </w:rPr>
      </w:pPr>
      <w:r w:rsidRPr="00193AC8">
        <w:rPr>
          <w:rFonts w:ascii="Georgia" w:hAnsi="Georgia" w:cs="Georgia"/>
          <w:b/>
          <w:bCs/>
          <w:sz w:val="24"/>
          <w:szCs w:val="24"/>
          <w:u w:val="single"/>
        </w:rPr>
        <w:t>Item-7</w:t>
      </w:r>
    </w:p>
    <w:p w14:paraId="399A2E87" w14:textId="458CD443" w:rsidR="00873AC9" w:rsidRPr="00193AC8" w:rsidRDefault="672864E5" w:rsidP="672864E5">
      <w:pPr>
        <w:keepLines/>
        <w:spacing w:after="240" w:line="240" w:lineRule="atLeast"/>
        <w:jc w:val="both"/>
        <w:rPr>
          <w:rFonts w:ascii="Georgia" w:hAnsi="Georgia" w:cs="Georgia"/>
          <w:sz w:val="22"/>
          <w:szCs w:val="22"/>
        </w:rPr>
      </w:pPr>
      <w:r w:rsidRPr="00193AC8">
        <w:rPr>
          <w:rFonts w:ascii="Georgia" w:hAnsi="Georgia" w:cs="Georgia"/>
          <w:sz w:val="22"/>
          <w:szCs w:val="22"/>
        </w:rPr>
        <w:t>Elder Da</w:t>
      </w:r>
      <w:r w:rsidR="00174DB6" w:rsidRPr="00193AC8">
        <w:rPr>
          <w:rFonts w:ascii="Georgia" w:hAnsi="Georgia" w:cs="Georgia"/>
          <w:sz w:val="22"/>
          <w:szCs w:val="22"/>
        </w:rPr>
        <w:t>ryl Newsom</w:t>
      </w:r>
      <w:r w:rsidRPr="00193AC8">
        <w:rPr>
          <w:rFonts w:ascii="Georgia" w:hAnsi="Georgia" w:cs="Georgia"/>
          <w:sz w:val="22"/>
          <w:szCs w:val="22"/>
        </w:rPr>
        <w:t xml:space="preserve"> called for any association that wants correspondence with our association. Elder Ronnie Houser gave some minute books to request continued correspondence. A move was made by Elder </w:t>
      </w:r>
      <w:r w:rsidR="00174DB6" w:rsidRPr="00193AC8">
        <w:rPr>
          <w:rFonts w:ascii="Georgia" w:hAnsi="Georgia" w:cs="Georgia"/>
          <w:sz w:val="22"/>
          <w:szCs w:val="22"/>
        </w:rPr>
        <w:t>Larry Hankins</w:t>
      </w:r>
      <w:r w:rsidRPr="00193AC8">
        <w:rPr>
          <w:rFonts w:ascii="Georgia" w:hAnsi="Georgia" w:cs="Georgia"/>
          <w:sz w:val="22"/>
          <w:szCs w:val="22"/>
        </w:rPr>
        <w:t xml:space="preserve"> and a second by Elder </w:t>
      </w:r>
      <w:r w:rsidR="00174DB6" w:rsidRPr="00193AC8">
        <w:rPr>
          <w:rFonts w:ascii="Georgia" w:hAnsi="Georgia" w:cs="Georgia"/>
          <w:sz w:val="22"/>
          <w:szCs w:val="22"/>
        </w:rPr>
        <w:t>Elisha Justice</w:t>
      </w:r>
      <w:r w:rsidRPr="00193AC8">
        <w:rPr>
          <w:rFonts w:ascii="Georgia" w:hAnsi="Georgia" w:cs="Georgia"/>
          <w:sz w:val="22"/>
          <w:szCs w:val="22"/>
        </w:rPr>
        <w:t xml:space="preserve"> was made to receive their request and give them the right hand of fellowship.</w:t>
      </w:r>
    </w:p>
    <w:p w14:paraId="6E3899C7" w14:textId="2FA3BFEC" w:rsidR="006D724D" w:rsidRPr="00193AC8" w:rsidRDefault="672864E5" w:rsidP="672864E5">
      <w:pPr>
        <w:keepLines/>
        <w:spacing w:line="240" w:lineRule="atLeast"/>
        <w:jc w:val="both"/>
        <w:rPr>
          <w:rFonts w:ascii="Georgia" w:hAnsi="Georgia" w:cs="Georgia"/>
          <w:b/>
          <w:bCs/>
          <w:sz w:val="24"/>
          <w:szCs w:val="24"/>
          <w:u w:val="single"/>
        </w:rPr>
      </w:pPr>
      <w:r w:rsidRPr="00193AC8">
        <w:rPr>
          <w:rFonts w:ascii="Georgia" w:hAnsi="Georgia" w:cs="Georgia"/>
          <w:b/>
          <w:bCs/>
          <w:sz w:val="24"/>
          <w:szCs w:val="24"/>
          <w:u w:val="single"/>
        </w:rPr>
        <w:t>Item-8</w:t>
      </w:r>
    </w:p>
    <w:p w14:paraId="37AB1AE7" w14:textId="3A49F7AE" w:rsidR="00821B71" w:rsidRPr="00193AC8" w:rsidRDefault="672864E5" w:rsidP="672864E5">
      <w:pPr>
        <w:keepLines/>
        <w:spacing w:after="240" w:line="240" w:lineRule="atLeast"/>
        <w:jc w:val="both"/>
        <w:rPr>
          <w:rFonts w:ascii="Georgia" w:hAnsi="Georgia" w:cs="Georgia"/>
          <w:sz w:val="22"/>
          <w:szCs w:val="22"/>
        </w:rPr>
      </w:pPr>
      <w:r w:rsidRPr="00193AC8">
        <w:rPr>
          <w:rFonts w:ascii="Georgia" w:hAnsi="Georgia" w:cs="Georgia"/>
          <w:sz w:val="22"/>
          <w:szCs w:val="22"/>
        </w:rPr>
        <w:t xml:space="preserve">Elder </w:t>
      </w:r>
      <w:r w:rsidR="00174DB6" w:rsidRPr="00193AC8">
        <w:rPr>
          <w:rFonts w:ascii="Georgia" w:hAnsi="Georgia" w:cs="Georgia"/>
          <w:sz w:val="22"/>
          <w:szCs w:val="22"/>
        </w:rPr>
        <w:t>Daryl Newsom</w:t>
      </w:r>
      <w:r w:rsidRPr="00193AC8">
        <w:rPr>
          <w:rFonts w:ascii="Georgia" w:hAnsi="Georgia" w:cs="Georgia"/>
          <w:sz w:val="22"/>
          <w:szCs w:val="22"/>
        </w:rPr>
        <w:t xml:space="preserve"> called for transient ministers or members to sign in with the clerk at this time</w:t>
      </w:r>
      <w:r w:rsidR="00923AF6" w:rsidRPr="00193AC8">
        <w:rPr>
          <w:rFonts w:ascii="Georgia" w:hAnsi="Georgia" w:cs="Georgia"/>
          <w:sz w:val="22"/>
          <w:szCs w:val="22"/>
        </w:rPr>
        <w:t xml:space="preserve">. </w:t>
      </w:r>
      <w:r w:rsidRPr="00193AC8">
        <w:rPr>
          <w:rFonts w:ascii="Georgia" w:hAnsi="Georgia" w:cs="Georgia"/>
          <w:sz w:val="22"/>
          <w:szCs w:val="22"/>
        </w:rPr>
        <w:t>The following responded:</w:t>
      </w:r>
      <w:r w:rsidR="7E37B4F1" w:rsidRPr="00193AC8">
        <w:tab/>
      </w:r>
    </w:p>
    <w:p w14:paraId="7FBF83C0" w14:textId="05B320DB" w:rsidR="002403AE" w:rsidRPr="00193AC8" w:rsidRDefault="00174DB6" w:rsidP="672864E5">
      <w:pPr>
        <w:keepLines/>
        <w:spacing w:line="240" w:lineRule="atLeast"/>
        <w:ind w:left="720"/>
        <w:rPr>
          <w:rFonts w:ascii="Georgia" w:hAnsi="Georgia" w:cs="Georgia"/>
          <w:sz w:val="22"/>
          <w:szCs w:val="22"/>
        </w:rPr>
      </w:pPr>
      <w:r w:rsidRPr="00193AC8">
        <w:rPr>
          <w:rFonts w:ascii="Georgia" w:hAnsi="Georgia" w:cs="Georgia"/>
          <w:sz w:val="22"/>
          <w:szCs w:val="22"/>
        </w:rPr>
        <w:t>Bobby Cable</w:t>
      </w:r>
      <w:r w:rsidR="1F927734" w:rsidRPr="00193AC8">
        <w:tab/>
      </w:r>
      <w:r w:rsidR="1F927734" w:rsidRPr="00193AC8">
        <w:tab/>
      </w:r>
      <w:r w:rsidR="1F927734" w:rsidRPr="00193AC8">
        <w:tab/>
      </w:r>
      <w:r w:rsidRPr="00193AC8">
        <w:rPr>
          <w:rFonts w:ascii="Georgia" w:hAnsi="Georgia" w:cs="Georgia"/>
          <w:sz w:val="22"/>
          <w:szCs w:val="22"/>
        </w:rPr>
        <w:t>Johnny Cable</w:t>
      </w:r>
    </w:p>
    <w:p w14:paraId="71FCDD9D" w14:textId="77777777" w:rsidR="00700698" w:rsidRPr="00193AC8" w:rsidRDefault="00700698" w:rsidP="672864E5">
      <w:pPr>
        <w:keepLines/>
        <w:spacing w:line="259" w:lineRule="auto"/>
        <w:ind w:left="720"/>
        <w:rPr>
          <w:rFonts w:ascii="Georgia" w:hAnsi="Georgia" w:cs="Georgia"/>
          <w:sz w:val="22"/>
          <w:szCs w:val="22"/>
        </w:rPr>
      </w:pPr>
      <w:r w:rsidRPr="00193AC8">
        <w:rPr>
          <w:rFonts w:ascii="Georgia" w:hAnsi="Georgia" w:cs="Georgia"/>
          <w:sz w:val="22"/>
          <w:szCs w:val="22"/>
        </w:rPr>
        <w:t>Chris Newsom</w:t>
      </w:r>
      <w:r w:rsidRPr="00193AC8">
        <w:rPr>
          <w:rFonts w:ascii="Georgia" w:hAnsi="Georgia" w:cs="Georgia"/>
          <w:sz w:val="22"/>
          <w:szCs w:val="22"/>
        </w:rPr>
        <w:tab/>
      </w:r>
      <w:r w:rsidRPr="00193AC8">
        <w:rPr>
          <w:rFonts w:ascii="Georgia" w:hAnsi="Georgia" w:cs="Georgia"/>
          <w:sz w:val="22"/>
          <w:szCs w:val="22"/>
        </w:rPr>
        <w:tab/>
      </w:r>
      <w:r w:rsidRPr="00193AC8">
        <w:rPr>
          <w:rFonts w:ascii="Georgia" w:hAnsi="Georgia" w:cs="Georgia"/>
          <w:sz w:val="22"/>
          <w:szCs w:val="22"/>
        </w:rPr>
        <w:tab/>
        <w:t>Mike Newsom</w:t>
      </w:r>
      <w:r w:rsidRPr="00193AC8">
        <w:rPr>
          <w:rFonts w:ascii="Georgia" w:hAnsi="Georgia" w:cs="Georgia"/>
          <w:sz w:val="22"/>
          <w:szCs w:val="22"/>
        </w:rPr>
        <w:tab/>
      </w:r>
      <w:r w:rsidRPr="00193AC8">
        <w:rPr>
          <w:rFonts w:ascii="Georgia" w:hAnsi="Georgia" w:cs="Georgia"/>
          <w:sz w:val="22"/>
          <w:szCs w:val="22"/>
        </w:rPr>
        <w:tab/>
      </w:r>
    </w:p>
    <w:p w14:paraId="74B2EA5B" w14:textId="77777777" w:rsidR="00700698" w:rsidRPr="00193AC8" w:rsidRDefault="672864E5" w:rsidP="672864E5">
      <w:pPr>
        <w:keepLines/>
        <w:spacing w:line="259" w:lineRule="auto"/>
        <w:ind w:left="720"/>
        <w:rPr>
          <w:rFonts w:ascii="Georgia" w:hAnsi="Georgia" w:cs="Georgia"/>
          <w:sz w:val="22"/>
          <w:szCs w:val="22"/>
        </w:rPr>
      </w:pPr>
      <w:r w:rsidRPr="00193AC8">
        <w:rPr>
          <w:rFonts w:ascii="Georgia" w:hAnsi="Georgia" w:cs="Georgia"/>
          <w:sz w:val="22"/>
          <w:szCs w:val="22"/>
        </w:rPr>
        <w:t>James Newsome</w:t>
      </w:r>
      <w:r w:rsidR="1F927734" w:rsidRPr="00193AC8">
        <w:tab/>
      </w:r>
      <w:r w:rsidR="1F927734" w:rsidRPr="00193AC8">
        <w:tab/>
      </w:r>
      <w:r w:rsidR="00700698" w:rsidRPr="00193AC8">
        <w:rPr>
          <w:rFonts w:ascii="Georgia" w:hAnsi="Georgia" w:cs="Georgia"/>
          <w:sz w:val="22"/>
          <w:szCs w:val="22"/>
        </w:rPr>
        <w:t>Allan D. Osborne</w:t>
      </w:r>
    </w:p>
    <w:p w14:paraId="058594C3" w14:textId="3F048976" w:rsidR="00A34244" w:rsidRPr="00193AC8" w:rsidRDefault="00700698" w:rsidP="672864E5">
      <w:pPr>
        <w:keepLines/>
        <w:spacing w:line="259" w:lineRule="auto"/>
        <w:ind w:left="720"/>
      </w:pPr>
      <w:r w:rsidRPr="00193AC8">
        <w:rPr>
          <w:rFonts w:ascii="Georgia" w:hAnsi="Georgia" w:cs="Georgia"/>
          <w:sz w:val="22"/>
          <w:szCs w:val="22"/>
        </w:rPr>
        <w:t>Chad Reinthaler</w:t>
      </w:r>
      <w:r w:rsidRPr="00193AC8">
        <w:rPr>
          <w:rFonts w:ascii="Georgia" w:hAnsi="Georgia" w:cs="Georgia"/>
          <w:sz w:val="22"/>
          <w:szCs w:val="22"/>
        </w:rPr>
        <w:tab/>
      </w:r>
      <w:r w:rsidRPr="00193AC8">
        <w:rPr>
          <w:rFonts w:ascii="Georgia" w:hAnsi="Georgia" w:cs="Georgia"/>
          <w:sz w:val="22"/>
          <w:szCs w:val="22"/>
        </w:rPr>
        <w:tab/>
        <w:t>CD Roberts</w:t>
      </w:r>
      <w:r w:rsidR="1F927734" w:rsidRPr="00193AC8">
        <w:tab/>
      </w:r>
    </w:p>
    <w:p w14:paraId="42063C6B" w14:textId="77777777" w:rsidR="0094054F" w:rsidRPr="00193AC8" w:rsidRDefault="0094054F" w:rsidP="00DF13A1">
      <w:pPr>
        <w:keepLines/>
        <w:spacing w:line="240" w:lineRule="atLeast"/>
        <w:jc w:val="both"/>
        <w:rPr>
          <w:rFonts w:ascii="Georgia" w:hAnsi="Georgia" w:cs="Georgia"/>
          <w:b/>
          <w:bCs/>
          <w:sz w:val="24"/>
          <w:szCs w:val="24"/>
          <w:u w:val="single"/>
        </w:rPr>
      </w:pPr>
    </w:p>
    <w:p w14:paraId="62ED9AFD" w14:textId="6E738172" w:rsidR="002403AE" w:rsidRPr="00193AC8" w:rsidRDefault="672864E5" w:rsidP="672864E5">
      <w:pPr>
        <w:keepLines/>
        <w:spacing w:line="240" w:lineRule="atLeast"/>
        <w:jc w:val="both"/>
        <w:rPr>
          <w:rFonts w:ascii="Georgia" w:hAnsi="Georgia" w:cs="Georgia"/>
          <w:b/>
          <w:bCs/>
          <w:sz w:val="24"/>
          <w:szCs w:val="24"/>
          <w:u w:val="single"/>
        </w:rPr>
      </w:pPr>
      <w:r w:rsidRPr="00193AC8">
        <w:rPr>
          <w:rFonts w:ascii="Georgia" w:hAnsi="Georgia" w:cs="Georgia"/>
          <w:b/>
          <w:bCs/>
          <w:sz w:val="24"/>
          <w:szCs w:val="24"/>
          <w:u w:val="single"/>
        </w:rPr>
        <w:t>Item-9</w:t>
      </w:r>
    </w:p>
    <w:p w14:paraId="78B276D1" w14:textId="4EB49BAB" w:rsidR="002403AE" w:rsidRPr="00193AC8" w:rsidRDefault="672864E5" w:rsidP="672864E5">
      <w:pPr>
        <w:keepLines/>
        <w:spacing w:line="240" w:lineRule="atLeast"/>
        <w:rPr>
          <w:sz w:val="22"/>
          <w:szCs w:val="22"/>
        </w:rPr>
      </w:pPr>
      <w:r w:rsidRPr="00193AC8">
        <w:rPr>
          <w:rFonts w:ascii="Georgia" w:hAnsi="Georgia" w:cs="Georgia"/>
          <w:sz w:val="22"/>
          <w:szCs w:val="22"/>
        </w:rPr>
        <w:t>The moderator appointed a committee on finance consisting of the clerk, the assistant clerk, and Deacon Joey Justice. He reminded the churches that all donations should be turned in to the clerk at this time. The committee will be called upon Saturday morning to give a report.</w:t>
      </w:r>
    </w:p>
    <w:p w14:paraId="2C36A0EC" w14:textId="7584EED4" w:rsidR="006D724D" w:rsidRPr="00193AC8" w:rsidRDefault="672864E5" w:rsidP="672864E5">
      <w:pPr>
        <w:keepLines/>
        <w:spacing w:before="240" w:line="240" w:lineRule="atLeast"/>
        <w:jc w:val="both"/>
        <w:rPr>
          <w:rFonts w:ascii="Georgia" w:hAnsi="Georgia" w:cs="Georgia"/>
          <w:b/>
          <w:bCs/>
          <w:sz w:val="24"/>
          <w:szCs w:val="24"/>
          <w:u w:val="single"/>
        </w:rPr>
      </w:pPr>
      <w:r w:rsidRPr="00193AC8">
        <w:rPr>
          <w:rFonts w:ascii="Georgia" w:hAnsi="Georgia" w:cs="Georgia"/>
          <w:b/>
          <w:bCs/>
          <w:sz w:val="24"/>
          <w:szCs w:val="24"/>
          <w:u w:val="single"/>
        </w:rPr>
        <w:lastRenderedPageBreak/>
        <w:t>Item-10</w:t>
      </w:r>
    </w:p>
    <w:p w14:paraId="3B1D76CC" w14:textId="7BF01871" w:rsidR="004043CE" w:rsidRPr="00193AC8" w:rsidRDefault="672864E5" w:rsidP="672864E5">
      <w:pPr>
        <w:keepLines/>
        <w:spacing w:after="240" w:line="240" w:lineRule="atLeast"/>
        <w:jc w:val="both"/>
        <w:rPr>
          <w:rFonts w:ascii="Georgia" w:hAnsi="Georgia" w:cs="Georgia"/>
          <w:sz w:val="22"/>
          <w:szCs w:val="22"/>
        </w:rPr>
      </w:pPr>
      <w:r w:rsidRPr="00193AC8">
        <w:rPr>
          <w:rFonts w:ascii="Georgia" w:hAnsi="Georgia" w:cs="Georgia"/>
          <w:sz w:val="22"/>
          <w:szCs w:val="22"/>
        </w:rPr>
        <w:t>The moderator appointed a committee on ministry consisting of one delegate from each church, along with the entire delegation of the Pilgrim’s Prayer Church. The committee recommended the following:</w:t>
      </w:r>
    </w:p>
    <w:p w14:paraId="3286382B" w14:textId="5323A018" w:rsidR="004043CE" w:rsidRPr="00193AC8" w:rsidRDefault="672864E5" w:rsidP="672864E5">
      <w:pPr>
        <w:keepLines/>
        <w:spacing w:line="240" w:lineRule="atLeast"/>
        <w:jc w:val="both"/>
        <w:rPr>
          <w:rFonts w:ascii="Georgia" w:hAnsi="Georgia" w:cs="Georgia"/>
          <w:sz w:val="22"/>
          <w:szCs w:val="22"/>
        </w:rPr>
      </w:pPr>
      <w:r w:rsidRPr="00193AC8">
        <w:rPr>
          <w:rFonts w:ascii="Georgia" w:hAnsi="Georgia" w:cs="Georgia"/>
          <w:sz w:val="22"/>
          <w:szCs w:val="22"/>
        </w:rPr>
        <w:t>Friday afternoon:</w:t>
      </w:r>
    </w:p>
    <w:p w14:paraId="03BBF077" w14:textId="132A8C95" w:rsidR="004043CE" w:rsidRPr="00193AC8" w:rsidRDefault="672864E5" w:rsidP="672864E5">
      <w:pPr>
        <w:keepLines/>
        <w:spacing w:line="240" w:lineRule="atLeast"/>
        <w:ind w:firstLine="720"/>
        <w:rPr>
          <w:rFonts w:ascii="Georgia" w:hAnsi="Georgia" w:cs="Georgia"/>
          <w:sz w:val="22"/>
          <w:szCs w:val="22"/>
        </w:rPr>
      </w:pPr>
      <w:r w:rsidRPr="00193AC8">
        <w:rPr>
          <w:rFonts w:ascii="Georgia" w:hAnsi="Georgia" w:cs="Georgia"/>
          <w:sz w:val="22"/>
          <w:szCs w:val="22"/>
        </w:rPr>
        <w:t xml:space="preserve">Introduction: </w:t>
      </w:r>
      <w:r w:rsidR="7E37B4F1" w:rsidRPr="00193AC8">
        <w:tab/>
      </w:r>
      <w:r w:rsidR="7E37B4F1" w:rsidRPr="00193AC8">
        <w:tab/>
      </w:r>
      <w:r w:rsidRPr="00193AC8">
        <w:rPr>
          <w:rFonts w:ascii="Georgia" w:hAnsi="Georgia" w:cs="Georgia"/>
          <w:sz w:val="22"/>
          <w:szCs w:val="22"/>
        </w:rPr>
        <w:t xml:space="preserve">Elder </w:t>
      </w:r>
      <w:r w:rsidR="00700698" w:rsidRPr="00193AC8">
        <w:rPr>
          <w:rFonts w:ascii="Georgia" w:hAnsi="Georgia" w:cs="Georgia"/>
          <w:sz w:val="22"/>
          <w:szCs w:val="22"/>
        </w:rPr>
        <w:t>Josh Newsom</w:t>
      </w:r>
    </w:p>
    <w:p w14:paraId="251DAD5B" w14:textId="2E4DCA0D" w:rsidR="004043CE" w:rsidRPr="00193AC8" w:rsidRDefault="672864E5" w:rsidP="672864E5">
      <w:pPr>
        <w:keepLines/>
        <w:spacing w:line="240" w:lineRule="atLeast"/>
        <w:ind w:firstLine="720"/>
        <w:rPr>
          <w:rFonts w:ascii="Georgia" w:hAnsi="Georgia" w:cs="Georgia"/>
          <w:sz w:val="22"/>
          <w:szCs w:val="22"/>
        </w:rPr>
      </w:pPr>
      <w:r w:rsidRPr="00193AC8">
        <w:rPr>
          <w:rFonts w:ascii="Georgia" w:hAnsi="Georgia" w:cs="Georgia"/>
          <w:sz w:val="22"/>
          <w:szCs w:val="22"/>
        </w:rPr>
        <w:t xml:space="preserve">Prayer: </w:t>
      </w:r>
      <w:r w:rsidR="7E37B4F1" w:rsidRPr="00193AC8">
        <w:tab/>
      </w:r>
      <w:r w:rsidR="7E37B4F1" w:rsidRPr="00193AC8">
        <w:tab/>
      </w:r>
      <w:r w:rsidRPr="00193AC8">
        <w:rPr>
          <w:rFonts w:ascii="Georgia" w:hAnsi="Georgia" w:cs="Georgia"/>
          <w:sz w:val="22"/>
          <w:szCs w:val="22"/>
        </w:rPr>
        <w:t xml:space="preserve">Elder </w:t>
      </w:r>
      <w:r w:rsidR="00700698" w:rsidRPr="00193AC8">
        <w:rPr>
          <w:rFonts w:ascii="Georgia" w:hAnsi="Georgia" w:cs="Georgia"/>
          <w:sz w:val="22"/>
          <w:szCs w:val="22"/>
        </w:rPr>
        <w:t>Larry Hankins</w:t>
      </w:r>
    </w:p>
    <w:p w14:paraId="1967F3F4" w14:textId="185A13B9" w:rsidR="004043CE" w:rsidRPr="00193AC8" w:rsidRDefault="672864E5" w:rsidP="672864E5">
      <w:pPr>
        <w:keepLines/>
        <w:ind w:firstLine="720"/>
        <w:rPr>
          <w:rFonts w:ascii="Georgia" w:hAnsi="Georgia" w:cs="Georgia"/>
          <w:sz w:val="22"/>
          <w:szCs w:val="22"/>
        </w:rPr>
      </w:pPr>
      <w:r w:rsidRPr="00193AC8">
        <w:rPr>
          <w:rFonts w:ascii="Georgia" w:hAnsi="Georgia" w:cs="Georgia"/>
          <w:sz w:val="22"/>
          <w:szCs w:val="22"/>
        </w:rPr>
        <w:t xml:space="preserve">Second: </w:t>
      </w:r>
      <w:r w:rsidR="7E37B4F1" w:rsidRPr="00193AC8">
        <w:tab/>
      </w:r>
      <w:r w:rsidR="7E37B4F1" w:rsidRPr="00193AC8">
        <w:tab/>
      </w:r>
      <w:r w:rsidRPr="00193AC8">
        <w:rPr>
          <w:rFonts w:ascii="Georgia" w:hAnsi="Georgia" w:cs="Georgia"/>
          <w:sz w:val="22"/>
          <w:szCs w:val="22"/>
        </w:rPr>
        <w:t>Elder Rodney France</w:t>
      </w:r>
    </w:p>
    <w:p w14:paraId="6F407B9E" w14:textId="037904F0" w:rsidR="4B479A4E" w:rsidRPr="00193AC8" w:rsidRDefault="672864E5" w:rsidP="672864E5">
      <w:pPr>
        <w:keepLines/>
        <w:ind w:firstLine="720"/>
        <w:rPr>
          <w:rFonts w:ascii="Georgia" w:hAnsi="Georgia" w:cs="Georgia"/>
          <w:sz w:val="22"/>
          <w:szCs w:val="22"/>
        </w:rPr>
      </w:pPr>
      <w:r w:rsidRPr="00193AC8">
        <w:rPr>
          <w:rFonts w:ascii="Georgia" w:hAnsi="Georgia" w:cs="Georgia"/>
          <w:sz w:val="22"/>
          <w:szCs w:val="22"/>
        </w:rPr>
        <w:t xml:space="preserve">Close: </w:t>
      </w:r>
      <w:r w:rsidR="4B479A4E" w:rsidRPr="00193AC8">
        <w:tab/>
      </w:r>
      <w:r w:rsidR="4B479A4E" w:rsidRPr="00193AC8">
        <w:tab/>
      </w:r>
      <w:r w:rsidR="4B479A4E" w:rsidRPr="00193AC8">
        <w:tab/>
      </w:r>
      <w:r w:rsidRPr="00193AC8">
        <w:rPr>
          <w:rFonts w:ascii="Georgia" w:hAnsi="Georgia" w:cs="Georgia"/>
          <w:sz w:val="22"/>
          <w:szCs w:val="22"/>
        </w:rPr>
        <w:t xml:space="preserve">Elder </w:t>
      </w:r>
      <w:r w:rsidR="00700698" w:rsidRPr="00193AC8">
        <w:rPr>
          <w:rFonts w:ascii="Georgia" w:hAnsi="Georgia" w:cs="Georgia"/>
          <w:sz w:val="22"/>
          <w:szCs w:val="22"/>
        </w:rPr>
        <w:t>Mike Newsom</w:t>
      </w:r>
    </w:p>
    <w:p w14:paraId="2BC10F47" w14:textId="7D2D8B2F" w:rsidR="672864E5" w:rsidRPr="00193AC8" w:rsidRDefault="672864E5" w:rsidP="672864E5">
      <w:pPr>
        <w:keepLines/>
        <w:ind w:firstLine="720"/>
        <w:rPr>
          <w:rFonts w:ascii="Georgia" w:hAnsi="Georgia" w:cs="Georgia"/>
          <w:sz w:val="22"/>
          <w:szCs w:val="22"/>
        </w:rPr>
      </w:pPr>
    </w:p>
    <w:p w14:paraId="62B29003" w14:textId="7F073B06" w:rsidR="00273968" w:rsidRPr="00193AC8" w:rsidRDefault="672864E5" w:rsidP="672864E5">
      <w:pPr>
        <w:keepLines/>
        <w:jc w:val="both"/>
        <w:rPr>
          <w:rFonts w:ascii="Georgia" w:hAnsi="Georgia" w:cs="Georgia"/>
          <w:sz w:val="22"/>
          <w:szCs w:val="22"/>
        </w:rPr>
      </w:pPr>
      <w:r w:rsidRPr="00193AC8">
        <w:rPr>
          <w:rFonts w:ascii="Georgia" w:hAnsi="Georgia" w:cs="Georgia"/>
          <w:sz w:val="22"/>
          <w:szCs w:val="22"/>
        </w:rPr>
        <w:t xml:space="preserve">A move by Elder </w:t>
      </w:r>
      <w:r w:rsidR="00700698" w:rsidRPr="00193AC8">
        <w:rPr>
          <w:rFonts w:ascii="Georgia" w:hAnsi="Georgia" w:cs="Georgia"/>
          <w:sz w:val="22"/>
          <w:szCs w:val="22"/>
        </w:rPr>
        <w:t>David Nichols</w:t>
      </w:r>
      <w:r w:rsidRPr="00193AC8">
        <w:rPr>
          <w:rFonts w:ascii="Georgia" w:hAnsi="Georgia" w:cs="Georgia"/>
          <w:sz w:val="22"/>
          <w:szCs w:val="22"/>
        </w:rPr>
        <w:t xml:space="preserve"> and a second by Elder </w:t>
      </w:r>
      <w:r w:rsidR="00700698" w:rsidRPr="00193AC8">
        <w:rPr>
          <w:rFonts w:ascii="Georgia" w:hAnsi="Georgia" w:cs="Georgia"/>
          <w:sz w:val="22"/>
          <w:szCs w:val="22"/>
        </w:rPr>
        <w:t>Jeremy Newsom</w:t>
      </w:r>
      <w:r w:rsidRPr="00193AC8">
        <w:rPr>
          <w:rFonts w:ascii="Georgia" w:hAnsi="Georgia" w:cs="Georgia"/>
          <w:sz w:val="22"/>
          <w:szCs w:val="22"/>
        </w:rPr>
        <w:t xml:space="preserve"> was made to receive their report and retain the committee for tomorrow.</w:t>
      </w:r>
    </w:p>
    <w:p w14:paraId="1399DD52" w14:textId="17193CA4" w:rsidR="006D724D" w:rsidRPr="00193AC8" w:rsidRDefault="672864E5" w:rsidP="672864E5">
      <w:pPr>
        <w:keepLines/>
        <w:spacing w:before="240" w:line="240" w:lineRule="atLeast"/>
        <w:jc w:val="both"/>
        <w:rPr>
          <w:rFonts w:ascii="Georgia" w:hAnsi="Georgia" w:cs="Georgia"/>
          <w:b/>
          <w:bCs/>
          <w:sz w:val="24"/>
          <w:szCs w:val="24"/>
          <w:u w:val="single"/>
        </w:rPr>
      </w:pPr>
      <w:r w:rsidRPr="00193AC8">
        <w:rPr>
          <w:rFonts w:ascii="Georgia" w:hAnsi="Georgia" w:cs="Georgia"/>
          <w:b/>
          <w:bCs/>
          <w:sz w:val="24"/>
          <w:szCs w:val="24"/>
          <w:u w:val="single"/>
        </w:rPr>
        <w:t>Item-11</w:t>
      </w:r>
    </w:p>
    <w:p w14:paraId="540FBE4A" w14:textId="66E8D6BD" w:rsidR="00DF13A1" w:rsidRPr="00193AC8" w:rsidRDefault="672864E5" w:rsidP="7E37B4F1">
      <w:pPr>
        <w:jc w:val="both"/>
        <w:rPr>
          <w:rFonts w:ascii="Georgia" w:hAnsi="Georgia" w:cs="Georgia"/>
          <w:sz w:val="22"/>
          <w:szCs w:val="22"/>
        </w:rPr>
      </w:pPr>
      <w:r w:rsidRPr="00193AC8">
        <w:rPr>
          <w:rFonts w:ascii="Georgia" w:hAnsi="Georgia" w:cs="Georgia"/>
          <w:sz w:val="22"/>
          <w:szCs w:val="22"/>
        </w:rPr>
        <w:t>Elder Da</w:t>
      </w:r>
      <w:r w:rsidR="00700698" w:rsidRPr="00193AC8">
        <w:rPr>
          <w:rFonts w:ascii="Georgia" w:hAnsi="Georgia" w:cs="Georgia"/>
          <w:sz w:val="22"/>
          <w:szCs w:val="22"/>
        </w:rPr>
        <w:t>ryl Newsom</w:t>
      </w:r>
      <w:r w:rsidRPr="00193AC8">
        <w:rPr>
          <w:rFonts w:ascii="Georgia" w:hAnsi="Georgia" w:cs="Georgia"/>
          <w:sz w:val="22"/>
          <w:szCs w:val="22"/>
        </w:rPr>
        <w:t xml:space="preserve"> said he did not think we needed a Committee on Arrangements. Typically, the purpose of the Committee on Resolutions is to work with the Committee on Arrangements and write recommendations to come under consideration of the delegates for Saturday’s work</w:t>
      </w:r>
      <w:r w:rsidR="00923AF6" w:rsidRPr="00193AC8">
        <w:rPr>
          <w:rFonts w:ascii="Georgia" w:hAnsi="Georgia" w:cs="Georgia"/>
          <w:sz w:val="22"/>
          <w:szCs w:val="22"/>
        </w:rPr>
        <w:t xml:space="preserve">. </w:t>
      </w:r>
      <w:r w:rsidRPr="00193AC8">
        <w:rPr>
          <w:rFonts w:ascii="Georgia" w:hAnsi="Georgia" w:cs="Georgia"/>
          <w:sz w:val="22"/>
          <w:szCs w:val="22"/>
        </w:rPr>
        <w:t xml:space="preserve">This committee typically consists of association officers and one delegate from each member church. </w:t>
      </w:r>
    </w:p>
    <w:p w14:paraId="527F31BC" w14:textId="0A73386A" w:rsidR="4B479A4E" w:rsidRPr="00193AC8" w:rsidRDefault="672864E5" w:rsidP="672864E5">
      <w:pPr>
        <w:spacing w:before="240"/>
        <w:jc w:val="both"/>
        <w:rPr>
          <w:rFonts w:ascii="Georgia" w:hAnsi="Georgia" w:cs="Georgia"/>
          <w:b/>
          <w:bCs/>
          <w:sz w:val="24"/>
          <w:szCs w:val="24"/>
          <w:u w:val="single"/>
        </w:rPr>
      </w:pPr>
      <w:r w:rsidRPr="00193AC8">
        <w:rPr>
          <w:rFonts w:ascii="Georgia" w:hAnsi="Georgia" w:cs="Georgia"/>
          <w:b/>
          <w:bCs/>
          <w:sz w:val="24"/>
          <w:szCs w:val="24"/>
          <w:u w:val="single"/>
        </w:rPr>
        <w:t>Item-12</w:t>
      </w:r>
    </w:p>
    <w:p w14:paraId="7D9C0E5A" w14:textId="635CE731" w:rsidR="001435FB" w:rsidRPr="00193AC8" w:rsidRDefault="672864E5" w:rsidP="672864E5">
      <w:pPr>
        <w:jc w:val="both"/>
        <w:rPr>
          <w:rFonts w:ascii="Georgia" w:hAnsi="Georgia" w:cs="Georgia"/>
          <w:sz w:val="22"/>
          <w:szCs w:val="22"/>
        </w:rPr>
      </w:pPr>
      <w:r w:rsidRPr="00193AC8">
        <w:rPr>
          <w:rFonts w:ascii="Georgia" w:hAnsi="Georgia" w:cs="Georgia"/>
          <w:sz w:val="22"/>
          <w:szCs w:val="22"/>
        </w:rPr>
        <w:t xml:space="preserve">A move by </w:t>
      </w:r>
      <w:r w:rsidR="00700698" w:rsidRPr="00193AC8">
        <w:rPr>
          <w:rFonts w:ascii="Georgia" w:hAnsi="Georgia" w:cs="Georgia"/>
          <w:sz w:val="22"/>
          <w:szCs w:val="22"/>
        </w:rPr>
        <w:t>Brother</w:t>
      </w:r>
      <w:r w:rsidRPr="00193AC8">
        <w:rPr>
          <w:rFonts w:ascii="Georgia" w:hAnsi="Georgia" w:cs="Georgia"/>
          <w:sz w:val="22"/>
          <w:szCs w:val="22"/>
        </w:rPr>
        <w:t xml:space="preserve"> </w:t>
      </w:r>
      <w:r w:rsidR="00700698" w:rsidRPr="00193AC8">
        <w:rPr>
          <w:rFonts w:ascii="Georgia" w:hAnsi="Georgia" w:cs="Georgia"/>
          <w:sz w:val="22"/>
          <w:szCs w:val="22"/>
        </w:rPr>
        <w:t>Bryan Tuttle</w:t>
      </w:r>
      <w:r w:rsidRPr="00193AC8">
        <w:rPr>
          <w:rFonts w:ascii="Georgia" w:hAnsi="Georgia" w:cs="Georgia"/>
          <w:sz w:val="22"/>
          <w:szCs w:val="22"/>
        </w:rPr>
        <w:t xml:space="preserve"> and a second by Elder </w:t>
      </w:r>
      <w:r w:rsidR="00700698" w:rsidRPr="00193AC8">
        <w:rPr>
          <w:rFonts w:ascii="Georgia" w:hAnsi="Georgia" w:cs="Georgia"/>
          <w:sz w:val="22"/>
          <w:szCs w:val="22"/>
        </w:rPr>
        <w:t>Josh</w:t>
      </w:r>
      <w:r w:rsidRPr="00193AC8">
        <w:rPr>
          <w:rFonts w:ascii="Georgia" w:hAnsi="Georgia" w:cs="Georgia"/>
          <w:sz w:val="22"/>
          <w:szCs w:val="22"/>
        </w:rPr>
        <w:t xml:space="preserve"> Newsom was made to adjourn for the day. </w:t>
      </w:r>
      <w:r w:rsidR="00700698" w:rsidRPr="00193AC8">
        <w:rPr>
          <w:rFonts w:ascii="Georgia" w:hAnsi="Georgia" w:cs="Georgia"/>
          <w:sz w:val="22"/>
          <w:szCs w:val="22"/>
        </w:rPr>
        <w:t xml:space="preserve">Brother CD Roberts sand, “He’s My All and All,” and </w:t>
      </w:r>
      <w:r w:rsidRPr="00193AC8">
        <w:rPr>
          <w:rFonts w:ascii="Georgia" w:hAnsi="Georgia" w:cs="Georgia"/>
          <w:sz w:val="22"/>
          <w:szCs w:val="22"/>
        </w:rPr>
        <w:t xml:space="preserve">Elder </w:t>
      </w:r>
      <w:r w:rsidR="00700698" w:rsidRPr="00193AC8">
        <w:rPr>
          <w:rFonts w:ascii="Georgia" w:hAnsi="Georgia" w:cs="Georgia"/>
          <w:sz w:val="22"/>
          <w:szCs w:val="22"/>
        </w:rPr>
        <w:t>William Adair, Sr.</w:t>
      </w:r>
      <w:r w:rsidRPr="00193AC8">
        <w:rPr>
          <w:rFonts w:ascii="Georgia" w:hAnsi="Georgia" w:cs="Georgia"/>
          <w:sz w:val="22"/>
          <w:szCs w:val="22"/>
        </w:rPr>
        <w:t xml:space="preserve"> led us in prayer with asking a blessing over the food.</w:t>
      </w:r>
    </w:p>
    <w:p w14:paraId="6DEEBB04" w14:textId="77777777" w:rsidR="00E11128" w:rsidRPr="00193AC8" w:rsidRDefault="00E11128" w:rsidP="00DF13A1">
      <w:pPr>
        <w:jc w:val="both"/>
        <w:rPr>
          <w:b/>
          <w:bCs/>
          <w:sz w:val="24"/>
          <w:szCs w:val="24"/>
          <w:u w:val="single"/>
        </w:rPr>
      </w:pPr>
    </w:p>
    <w:p w14:paraId="6C43035C" w14:textId="77777777" w:rsidR="00E7668B" w:rsidRPr="00193AC8" w:rsidRDefault="00E7668B" w:rsidP="7E37B4F1">
      <w:pPr>
        <w:jc w:val="center"/>
        <w:rPr>
          <w:rFonts w:ascii="Georgia" w:eastAsia="Calisto MT" w:hAnsi="Georgia" w:cs="Georgia"/>
          <w:b/>
          <w:bCs/>
          <w:sz w:val="32"/>
          <w:szCs w:val="32"/>
        </w:rPr>
      </w:pPr>
    </w:p>
    <w:p w14:paraId="7CFA0A3B" w14:textId="77777777" w:rsidR="00C27548" w:rsidRPr="00193AC8" w:rsidRDefault="00C27548">
      <w:pPr>
        <w:widowControl/>
        <w:overflowPunct/>
        <w:autoSpaceDE/>
        <w:autoSpaceDN/>
        <w:adjustRightInd/>
        <w:rPr>
          <w:rFonts w:ascii="Georgia" w:eastAsia="Calisto MT" w:hAnsi="Georgia" w:cs="Georgia"/>
          <w:b/>
          <w:bCs/>
          <w:sz w:val="32"/>
          <w:szCs w:val="32"/>
        </w:rPr>
      </w:pPr>
      <w:r w:rsidRPr="00193AC8">
        <w:rPr>
          <w:rFonts w:ascii="Georgia" w:eastAsia="Calisto MT" w:hAnsi="Georgia" w:cs="Georgia"/>
          <w:b/>
          <w:bCs/>
          <w:sz w:val="32"/>
          <w:szCs w:val="32"/>
        </w:rPr>
        <w:br w:type="page"/>
      </w:r>
    </w:p>
    <w:p w14:paraId="15AB10F2" w14:textId="1B0A80C0" w:rsidR="4B479A4E" w:rsidRPr="00193AC8" w:rsidRDefault="672864E5" w:rsidP="672864E5">
      <w:pPr>
        <w:jc w:val="center"/>
        <w:rPr>
          <w:rFonts w:ascii="Georgia" w:eastAsia="Calisto MT" w:hAnsi="Georgia" w:cs="Georgia"/>
          <w:b/>
          <w:bCs/>
          <w:sz w:val="32"/>
          <w:szCs w:val="32"/>
        </w:rPr>
      </w:pPr>
      <w:r w:rsidRPr="00193AC8">
        <w:rPr>
          <w:rFonts w:ascii="Georgia" w:eastAsia="Calisto MT" w:hAnsi="Georgia" w:cs="Georgia"/>
          <w:b/>
          <w:bCs/>
          <w:sz w:val="32"/>
          <w:szCs w:val="32"/>
        </w:rPr>
        <w:lastRenderedPageBreak/>
        <w:t>Friday Afternoon Service</w:t>
      </w:r>
    </w:p>
    <w:p w14:paraId="20D0EB27" w14:textId="3E3DC6DF" w:rsidR="4B479A4E" w:rsidRPr="00193AC8" w:rsidRDefault="672864E5" w:rsidP="672864E5">
      <w:pPr>
        <w:jc w:val="center"/>
        <w:rPr>
          <w:rFonts w:ascii="Georgia" w:eastAsia="BeachWide" w:hAnsi="Georgia" w:cs="Georgia"/>
          <w:sz w:val="32"/>
          <w:szCs w:val="32"/>
        </w:rPr>
      </w:pPr>
      <w:r w:rsidRPr="00193AC8">
        <w:rPr>
          <w:rFonts w:ascii="Georgia" w:eastAsia="Calisto MT" w:hAnsi="Georgia" w:cs="Georgia"/>
          <w:b/>
          <w:bCs/>
          <w:sz w:val="32"/>
          <w:szCs w:val="32"/>
        </w:rPr>
        <w:t>September 1</w:t>
      </w:r>
      <w:r w:rsidR="00700698" w:rsidRPr="00193AC8">
        <w:rPr>
          <w:rFonts w:ascii="Georgia" w:eastAsia="Calisto MT" w:hAnsi="Georgia" w:cs="Georgia"/>
          <w:b/>
          <w:bCs/>
          <w:sz w:val="32"/>
          <w:szCs w:val="32"/>
        </w:rPr>
        <w:t>2</w:t>
      </w:r>
      <w:r w:rsidRPr="00193AC8">
        <w:rPr>
          <w:rFonts w:ascii="Georgia" w:eastAsia="Calisto MT" w:hAnsi="Georgia" w:cs="Georgia"/>
          <w:b/>
          <w:bCs/>
          <w:sz w:val="32"/>
          <w:szCs w:val="32"/>
        </w:rPr>
        <w:t>, 202</w:t>
      </w:r>
      <w:r w:rsidR="00700698" w:rsidRPr="00193AC8">
        <w:rPr>
          <w:rFonts w:ascii="Georgia" w:eastAsia="Calisto MT" w:hAnsi="Georgia" w:cs="Georgia"/>
          <w:b/>
          <w:bCs/>
          <w:sz w:val="32"/>
          <w:szCs w:val="32"/>
        </w:rPr>
        <w:t>5</w:t>
      </w:r>
    </w:p>
    <w:p w14:paraId="511A37AD" w14:textId="77777777" w:rsidR="006E3288" w:rsidRPr="00193AC8" w:rsidRDefault="5B51E215" w:rsidP="00700698">
      <w:pPr>
        <w:spacing w:before="240" w:line="120" w:lineRule="atLeast"/>
        <w:jc w:val="both"/>
        <w:rPr>
          <w:rFonts w:ascii="Georgia" w:hAnsi="Georgia" w:cs="Georgia"/>
          <w:sz w:val="22"/>
          <w:szCs w:val="22"/>
        </w:rPr>
      </w:pPr>
      <w:r w:rsidRPr="00193AC8">
        <w:rPr>
          <w:rFonts w:ascii="Georgia" w:hAnsi="Georgia" w:cs="Georgia"/>
          <w:sz w:val="22"/>
          <w:szCs w:val="22"/>
        </w:rPr>
        <w:t xml:space="preserve">After a few well-loved songs of Zion, </w:t>
      </w:r>
      <w:r w:rsidR="749C5783" w:rsidRPr="00193AC8">
        <w:rPr>
          <w:rFonts w:ascii="Georgia" w:hAnsi="Georgia" w:cs="Georgia"/>
          <w:sz w:val="22"/>
          <w:szCs w:val="22"/>
        </w:rPr>
        <w:t xml:space="preserve">Elder </w:t>
      </w:r>
      <w:r w:rsidR="00700698" w:rsidRPr="00193AC8">
        <w:rPr>
          <w:rFonts w:ascii="Georgia" w:hAnsi="Georgia" w:cs="Georgia"/>
          <w:sz w:val="22"/>
          <w:szCs w:val="22"/>
        </w:rPr>
        <w:t>Josh Newsom began to preach. He s</w:t>
      </w:r>
      <w:r w:rsidR="006E3288" w:rsidRPr="00193AC8">
        <w:rPr>
          <w:rFonts w:ascii="Georgia" w:hAnsi="Georgia" w:cs="Georgia"/>
          <w:sz w:val="22"/>
          <w:szCs w:val="22"/>
        </w:rPr>
        <w:t>aid, “We must follow the Lord with everything in us.” He spoke about us being the light of the world once Christ left.</w:t>
      </w:r>
    </w:p>
    <w:p w14:paraId="01E3CE45" w14:textId="24863E62" w:rsidR="006E3288" w:rsidRPr="00193AC8" w:rsidRDefault="006E3288" w:rsidP="749C5783">
      <w:pPr>
        <w:spacing w:before="240" w:line="120" w:lineRule="atLeast"/>
        <w:jc w:val="both"/>
        <w:rPr>
          <w:rFonts w:ascii="Georgia" w:hAnsi="Georgia" w:cs="Georgia"/>
          <w:sz w:val="22"/>
          <w:szCs w:val="22"/>
        </w:rPr>
      </w:pPr>
      <w:r w:rsidRPr="00193AC8">
        <w:rPr>
          <w:rFonts w:ascii="Georgia" w:hAnsi="Georgia" w:cs="Georgia"/>
          <w:sz w:val="22"/>
          <w:szCs w:val="22"/>
        </w:rPr>
        <w:t xml:space="preserve">Brother Dee Osbourne lined, “Tarry with Me Oh My Savior” and Elder Larry Hankins </w:t>
      </w:r>
      <w:r w:rsidR="00CD602E" w:rsidRPr="00193AC8">
        <w:rPr>
          <w:rFonts w:ascii="Georgia" w:hAnsi="Georgia" w:cs="Georgia"/>
          <w:sz w:val="22"/>
          <w:szCs w:val="22"/>
        </w:rPr>
        <w:t>led us in</w:t>
      </w:r>
      <w:r w:rsidRPr="00193AC8">
        <w:rPr>
          <w:rFonts w:ascii="Georgia" w:hAnsi="Georgia" w:cs="Georgia"/>
          <w:sz w:val="22"/>
          <w:szCs w:val="22"/>
        </w:rPr>
        <w:t xml:space="preserve"> prayer.</w:t>
      </w:r>
    </w:p>
    <w:p w14:paraId="46C875AC" w14:textId="74910572" w:rsidR="4B479A4E" w:rsidRPr="00193AC8" w:rsidRDefault="749C5783" w:rsidP="749C5783">
      <w:pPr>
        <w:spacing w:before="240" w:line="120" w:lineRule="atLeast"/>
        <w:jc w:val="both"/>
        <w:rPr>
          <w:rFonts w:ascii="Georgia" w:hAnsi="Georgia" w:cs="Georgia"/>
          <w:sz w:val="22"/>
          <w:szCs w:val="22"/>
        </w:rPr>
      </w:pPr>
      <w:r w:rsidRPr="00193AC8">
        <w:rPr>
          <w:rFonts w:ascii="Georgia" w:hAnsi="Georgia" w:cs="Georgia"/>
          <w:sz w:val="22"/>
          <w:szCs w:val="22"/>
        </w:rPr>
        <w:t xml:space="preserve">Elder Rodney France began to preach. </w:t>
      </w:r>
      <w:r w:rsidR="00792DD3" w:rsidRPr="00193AC8">
        <w:rPr>
          <w:rFonts w:ascii="Georgia" w:hAnsi="Georgia" w:cs="Georgia"/>
          <w:sz w:val="22"/>
          <w:szCs w:val="22"/>
        </w:rPr>
        <w:t>He said, “</w:t>
      </w:r>
      <w:r w:rsidR="00CD602E" w:rsidRPr="00193AC8">
        <w:rPr>
          <w:rFonts w:ascii="Georgia" w:hAnsi="Georgia" w:cs="Georgia"/>
          <w:sz w:val="22"/>
          <w:szCs w:val="22"/>
        </w:rPr>
        <w:t>Many are called, but few are chosen</w:t>
      </w:r>
      <w:r w:rsidR="00792DD3" w:rsidRPr="00193AC8">
        <w:rPr>
          <w:rFonts w:ascii="Georgia" w:hAnsi="Georgia" w:cs="Georgia"/>
          <w:sz w:val="22"/>
          <w:szCs w:val="22"/>
        </w:rPr>
        <w:t xml:space="preserve">.” </w:t>
      </w:r>
      <w:r w:rsidR="00C61ABD" w:rsidRPr="00193AC8">
        <w:rPr>
          <w:rFonts w:ascii="Georgia" w:hAnsi="Georgia" w:cs="Georgia"/>
          <w:sz w:val="22"/>
          <w:szCs w:val="22"/>
        </w:rPr>
        <w:t>He then said, “</w:t>
      </w:r>
      <w:r w:rsidR="00ED395A" w:rsidRPr="00193AC8">
        <w:rPr>
          <w:rFonts w:ascii="Georgia" w:hAnsi="Georgia" w:cs="Georgia"/>
          <w:sz w:val="22"/>
          <w:szCs w:val="22"/>
        </w:rPr>
        <w:t>He is going to come back. Will you be ready?”</w:t>
      </w:r>
      <w:r w:rsidR="00792DD3" w:rsidRPr="00193AC8">
        <w:rPr>
          <w:rFonts w:ascii="Georgia" w:hAnsi="Georgia" w:cs="Georgia"/>
          <w:sz w:val="22"/>
          <w:szCs w:val="22"/>
        </w:rPr>
        <w:t xml:space="preserve"> </w:t>
      </w:r>
    </w:p>
    <w:p w14:paraId="79409632" w14:textId="0E72993A" w:rsidR="00F72E76" w:rsidRPr="00193AC8" w:rsidRDefault="004B2FF5" w:rsidP="749C5783">
      <w:pPr>
        <w:spacing w:before="240" w:line="120" w:lineRule="atLeast"/>
        <w:jc w:val="both"/>
        <w:rPr>
          <w:rFonts w:ascii="Georgia" w:hAnsi="Georgia" w:cs="Georgia"/>
          <w:sz w:val="22"/>
          <w:szCs w:val="22"/>
        </w:rPr>
      </w:pPr>
      <w:r w:rsidRPr="00193AC8">
        <w:rPr>
          <w:rFonts w:ascii="Georgia" w:hAnsi="Georgia" w:cs="Georgia"/>
          <w:sz w:val="22"/>
          <w:szCs w:val="22"/>
        </w:rPr>
        <w:t xml:space="preserve">Elder </w:t>
      </w:r>
      <w:r w:rsidR="00ED395A" w:rsidRPr="00193AC8">
        <w:rPr>
          <w:rFonts w:ascii="Georgia" w:hAnsi="Georgia" w:cs="Georgia"/>
          <w:sz w:val="22"/>
          <w:szCs w:val="22"/>
        </w:rPr>
        <w:t>Ronnie</w:t>
      </w:r>
      <w:r w:rsidR="749C5783" w:rsidRPr="00193AC8">
        <w:rPr>
          <w:rFonts w:ascii="Georgia" w:hAnsi="Georgia" w:cs="Georgia"/>
          <w:sz w:val="22"/>
          <w:szCs w:val="22"/>
        </w:rPr>
        <w:t xml:space="preserve"> </w:t>
      </w:r>
      <w:r w:rsidR="00982B33" w:rsidRPr="00193AC8">
        <w:rPr>
          <w:rFonts w:ascii="Georgia" w:hAnsi="Georgia" w:cs="Georgia"/>
          <w:sz w:val="22"/>
          <w:szCs w:val="22"/>
        </w:rPr>
        <w:t xml:space="preserve">Houser </w:t>
      </w:r>
      <w:r w:rsidR="007C7B81" w:rsidRPr="00193AC8">
        <w:rPr>
          <w:rFonts w:ascii="Georgia" w:hAnsi="Georgia" w:cs="Georgia"/>
          <w:sz w:val="22"/>
          <w:szCs w:val="22"/>
        </w:rPr>
        <w:t>sang, “He Was There</w:t>
      </w:r>
      <w:r w:rsidR="006D1872" w:rsidRPr="00193AC8">
        <w:rPr>
          <w:rFonts w:ascii="Georgia" w:hAnsi="Georgia" w:cs="Georgia"/>
          <w:sz w:val="22"/>
          <w:szCs w:val="22"/>
        </w:rPr>
        <w:t xml:space="preserve">,” and Elder Mike Newsom </w:t>
      </w:r>
      <w:r w:rsidR="00F72E76" w:rsidRPr="00193AC8">
        <w:rPr>
          <w:rFonts w:ascii="Georgia" w:hAnsi="Georgia" w:cs="Georgia"/>
          <w:sz w:val="22"/>
          <w:szCs w:val="22"/>
        </w:rPr>
        <w:t>began to preach. He said, “There is no place I’d rather be then church.” He spoke about the difference between teach</w:t>
      </w:r>
      <w:r w:rsidR="000A6930" w:rsidRPr="00193AC8">
        <w:rPr>
          <w:rFonts w:ascii="Georgia" w:hAnsi="Georgia" w:cs="Georgia"/>
          <w:sz w:val="22"/>
          <w:szCs w:val="22"/>
        </w:rPr>
        <w:t>ing</w:t>
      </w:r>
      <w:r w:rsidR="00F72E76" w:rsidRPr="00193AC8">
        <w:rPr>
          <w:rFonts w:ascii="Georgia" w:hAnsi="Georgia" w:cs="Georgia"/>
          <w:sz w:val="22"/>
          <w:szCs w:val="22"/>
        </w:rPr>
        <w:t xml:space="preserve"> (</w:t>
      </w:r>
      <w:r w:rsidR="000A6930" w:rsidRPr="00193AC8">
        <w:rPr>
          <w:rFonts w:ascii="Georgia" w:hAnsi="Georgia" w:cs="Georgia"/>
          <w:sz w:val="22"/>
          <w:szCs w:val="22"/>
        </w:rPr>
        <w:t xml:space="preserve">to </w:t>
      </w:r>
      <w:r w:rsidR="00F72E76" w:rsidRPr="00193AC8">
        <w:rPr>
          <w:rFonts w:ascii="Georgia" w:hAnsi="Georgia" w:cs="Georgia"/>
          <w:sz w:val="22"/>
          <w:szCs w:val="22"/>
        </w:rPr>
        <w:t>inform) and preach</w:t>
      </w:r>
      <w:r w:rsidR="000A6930" w:rsidRPr="00193AC8">
        <w:rPr>
          <w:rFonts w:ascii="Georgia" w:hAnsi="Georgia" w:cs="Georgia"/>
          <w:sz w:val="22"/>
          <w:szCs w:val="22"/>
        </w:rPr>
        <w:t>ing</w:t>
      </w:r>
      <w:r w:rsidR="00F72E76" w:rsidRPr="00193AC8">
        <w:rPr>
          <w:rFonts w:ascii="Georgia" w:hAnsi="Georgia" w:cs="Georgia"/>
          <w:sz w:val="22"/>
          <w:szCs w:val="22"/>
        </w:rPr>
        <w:t xml:space="preserve"> (</w:t>
      </w:r>
      <w:r w:rsidR="000A6930" w:rsidRPr="00193AC8">
        <w:rPr>
          <w:rFonts w:ascii="Georgia" w:hAnsi="Georgia" w:cs="Georgia"/>
          <w:sz w:val="22"/>
          <w:szCs w:val="22"/>
        </w:rPr>
        <w:t xml:space="preserve">to </w:t>
      </w:r>
      <w:r w:rsidR="00F72E76" w:rsidRPr="00193AC8">
        <w:rPr>
          <w:rFonts w:ascii="Georgia" w:hAnsi="Georgia" w:cs="Georgia"/>
          <w:sz w:val="22"/>
          <w:szCs w:val="22"/>
        </w:rPr>
        <w:t>mov</w:t>
      </w:r>
      <w:r w:rsidR="000A6930" w:rsidRPr="00193AC8">
        <w:rPr>
          <w:rFonts w:ascii="Georgia" w:hAnsi="Georgia" w:cs="Georgia"/>
          <w:sz w:val="22"/>
          <w:szCs w:val="22"/>
        </w:rPr>
        <w:t>e</w:t>
      </w:r>
      <w:r w:rsidR="00F72E76" w:rsidRPr="00193AC8">
        <w:rPr>
          <w:rFonts w:ascii="Georgia" w:hAnsi="Georgia" w:cs="Georgia"/>
          <w:sz w:val="22"/>
          <w:szCs w:val="22"/>
        </w:rPr>
        <w:t>).</w:t>
      </w:r>
    </w:p>
    <w:p w14:paraId="281CDDD2" w14:textId="1E7361AA" w:rsidR="4B479A4E" w:rsidRPr="00193AC8" w:rsidRDefault="000A6930" w:rsidP="749C5783">
      <w:pPr>
        <w:spacing w:before="240"/>
        <w:jc w:val="both"/>
        <w:rPr>
          <w:rFonts w:ascii="Georgia" w:eastAsia="Calisto MT" w:hAnsi="Georgia" w:cs="Georgia"/>
          <w:sz w:val="22"/>
          <w:szCs w:val="22"/>
        </w:rPr>
      </w:pPr>
      <w:r w:rsidRPr="00193AC8">
        <w:rPr>
          <w:rFonts w:ascii="Georgia" w:eastAsia="Calisto MT" w:hAnsi="Georgia" w:cs="Georgia"/>
          <w:sz w:val="22"/>
          <w:szCs w:val="22"/>
        </w:rPr>
        <w:t>Deacon</w:t>
      </w:r>
      <w:r w:rsidR="749C5783" w:rsidRPr="00193AC8">
        <w:rPr>
          <w:rFonts w:ascii="Georgia" w:eastAsia="Calisto MT" w:hAnsi="Georgia" w:cs="Georgia"/>
          <w:sz w:val="22"/>
          <w:szCs w:val="22"/>
        </w:rPr>
        <w:t xml:space="preserve"> </w:t>
      </w:r>
      <w:r w:rsidR="00F72E76" w:rsidRPr="00193AC8">
        <w:rPr>
          <w:rFonts w:ascii="Georgia" w:eastAsia="Calisto MT" w:hAnsi="Georgia" w:cs="Georgia"/>
          <w:sz w:val="22"/>
          <w:szCs w:val="22"/>
        </w:rPr>
        <w:t>Joey Justice</w:t>
      </w:r>
      <w:r w:rsidR="749C5783" w:rsidRPr="00193AC8">
        <w:rPr>
          <w:rFonts w:ascii="Georgia" w:eastAsia="Calisto MT" w:hAnsi="Georgia" w:cs="Georgia"/>
          <w:sz w:val="22"/>
          <w:szCs w:val="22"/>
        </w:rPr>
        <w:t xml:space="preserve"> </w:t>
      </w:r>
      <w:r w:rsidR="00F72E76" w:rsidRPr="00193AC8">
        <w:rPr>
          <w:rFonts w:ascii="Georgia" w:eastAsia="Calisto MT" w:hAnsi="Georgia" w:cs="Georgia"/>
          <w:sz w:val="22"/>
          <w:szCs w:val="22"/>
        </w:rPr>
        <w:t>sang</w:t>
      </w:r>
      <w:r w:rsidR="749C5783" w:rsidRPr="00193AC8">
        <w:rPr>
          <w:rFonts w:ascii="Georgia" w:eastAsia="Calisto MT" w:hAnsi="Georgia" w:cs="Georgia"/>
          <w:sz w:val="22"/>
          <w:szCs w:val="22"/>
        </w:rPr>
        <w:t xml:space="preserve"> and </w:t>
      </w:r>
      <w:r w:rsidR="00F72E76" w:rsidRPr="00193AC8">
        <w:rPr>
          <w:rFonts w:ascii="Georgia" w:eastAsia="Calisto MT" w:hAnsi="Georgia" w:cs="Georgia"/>
          <w:sz w:val="22"/>
          <w:szCs w:val="22"/>
        </w:rPr>
        <w:t>Brother Dee Osborne</w:t>
      </w:r>
      <w:r w:rsidR="749C5783" w:rsidRPr="00193AC8">
        <w:rPr>
          <w:rFonts w:ascii="Georgia" w:eastAsia="Calisto MT" w:hAnsi="Georgia" w:cs="Georgia"/>
          <w:sz w:val="22"/>
          <w:szCs w:val="22"/>
        </w:rPr>
        <w:t xml:space="preserve"> led us in a prayer of dismission.</w:t>
      </w:r>
    </w:p>
    <w:p w14:paraId="5B47BDCD" w14:textId="4CE44E08" w:rsidR="00DF13A1" w:rsidRPr="00193AC8" w:rsidRDefault="00DF13A1" w:rsidP="749C5783">
      <w:pPr>
        <w:widowControl/>
        <w:overflowPunct/>
        <w:autoSpaceDE/>
        <w:autoSpaceDN/>
        <w:adjustRightInd/>
        <w:rPr>
          <w:rFonts w:ascii="Georgia" w:eastAsia="Calisto MT" w:hAnsi="Georgia" w:cs="Georgia"/>
          <w:b/>
          <w:bCs/>
          <w:sz w:val="32"/>
          <w:szCs w:val="32"/>
        </w:rPr>
      </w:pPr>
      <w:r w:rsidRPr="00193AC8">
        <w:rPr>
          <w:rFonts w:ascii="Georgia" w:eastAsia="Calisto MT" w:hAnsi="Georgia" w:cs="Georgia"/>
          <w:b/>
          <w:bCs/>
          <w:sz w:val="32"/>
          <w:szCs w:val="32"/>
        </w:rPr>
        <w:br w:type="page"/>
      </w:r>
    </w:p>
    <w:p w14:paraId="24D0E90A" w14:textId="0977FD94" w:rsidR="00DF13A1" w:rsidRPr="00193AC8" w:rsidRDefault="672864E5" w:rsidP="672864E5">
      <w:pPr>
        <w:keepLines/>
        <w:jc w:val="center"/>
        <w:rPr>
          <w:rFonts w:ascii="Georgia" w:eastAsia="Calisto MT" w:hAnsi="Georgia" w:cs="Georgia"/>
          <w:b/>
          <w:bCs/>
          <w:sz w:val="32"/>
          <w:szCs w:val="32"/>
        </w:rPr>
      </w:pPr>
      <w:r w:rsidRPr="00193AC8">
        <w:rPr>
          <w:rFonts w:ascii="Georgia" w:eastAsia="Calisto MT" w:hAnsi="Georgia" w:cs="Georgia"/>
          <w:b/>
          <w:bCs/>
          <w:sz w:val="32"/>
          <w:szCs w:val="32"/>
        </w:rPr>
        <w:lastRenderedPageBreak/>
        <w:t>Saturday Morning Proceedings</w:t>
      </w:r>
    </w:p>
    <w:p w14:paraId="46CB6162" w14:textId="1E2A7885" w:rsidR="4B479A4E" w:rsidRPr="00193AC8" w:rsidRDefault="672864E5" w:rsidP="672864E5">
      <w:pPr>
        <w:keepLines/>
        <w:jc w:val="center"/>
        <w:rPr>
          <w:rFonts w:ascii="Georgia" w:eastAsia="Calisto MT" w:hAnsi="Georgia" w:cs="Georgia"/>
          <w:b/>
          <w:bCs/>
          <w:sz w:val="32"/>
          <w:szCs w:val="32"/>
        </w:rPr>
      </w:pPr>
      <w:r w:rsidRPr="00193AC8">
        <w:rPr>
          <w:rFonts w:ascii="Georgia" w:eastAsia="Calisto MT" w:hAnsi="Georgia" w:cs="Georgia"/>
          <w:b/>
          <w:bCs/>
          <w:sz w:val="32"/>
          <w:szCs w:val="32"/>
        </w:rPr>
        <w:t>September 1</w:t>
      </w:r>
      <w:r w:rsidR="002C45C7" w:rsidRPr="00193AC8">
        <w:rPr>
          <w:rFonts w:ascii="Georgia" w:eastAsia="Calisto MT" w:hAnsi="Georgia" w:cs="Georgia"/>
          <w:b/>
          <w:bCs/>
          <w:sz w:val="32"/>
          <w:szCs w:val="32"/>
        </w:rPr>
        <w:t>3</w:t>
      </w:r>
      <w:r w:rsidRPr="00193AC8">
        <w:rPr>
          <w:rFonts w:ascii="Georgia" w:eastAsia="Calisto MT" w:hAnsi="Georgia" w:cs="Georgia"/>
          <w:b/>
          <w:bCs/>
          <w:sz w:val="32"/>
          <w:szCs w:val="32"/>
        </w:rPr>
        <w:t>, 202</w:t>
      </w:r>
      <w:r w:rsidR="002C45C7" w:rsidRPr="00193AC8">
        <w:rPr>
          <w:rFonts w:ascii="Georgia" w:eastAsia="Calisto MT" w:hAnsi="Georgia" w:cs="Georgia"/>
          <w:b/>
          <w:bCs/>
          <w:sz w:val="32"/>
          <w:szCs w:val="32"/>
        </w:rPr>
        <w:t>5</w:t>
      </w:r>
    </w:p>
    <w:p w14:paraId="74068324" w14:textId="77777777" w:rsidR="000A6930" w:rsidRPr="00193AC8" w:rsidRDefault="749C5783" w:rsidP="749C5783">
      <w:pPr>
        <w:keepLines/>
        <w:spacing w:before="240" w:after="240" w:line="240" w:lineRule="atLeast"/>
        <w:jc w:val="both"/>
        <w:rPr>
          <w:rFonts w:ascii="Georgia" w:hAnsi="Georgia" w:cs="Georgia"/>
          <w:sz w:val="22"/>
          <w:szCs w:val="22"/>
        </w:rPr>
      </w:pPr>
      <w:r w:rsidRPr="00193AC8">
        <w:rPr>
          <w:rFonts w:ascii="Georgia" w:hAnsi="Georgia" w:cs="Georgia"/>
          <w:sz w:val="22"/>
          <w:szCs w:val="22"/>
        </w:rPr>
        <w:t>After singing a few well-loved songs of Zion, Elder Da</w:t>
      </w:r>
      <w:r w:rsidR="0029668E" w:rsidRPr="00193AC8">
        <w:rPr>
          <w:rFonts w:ascii="Georgia" w:hAnsi="Georgia" w:cs="Georgia"/>
          <w:sz w:val="22"/>
          <w:szCs w:val="22"/>
        </w:rPr>
        <w:t>vid</w:t>
      </w:r>
      <w:r w:rsidRPr="00193AC8">
        <w:rPr>
          <w:rFonts w:ascii="Georgia" w:hAnsi="Georgia" w:cs="Georgia"/>
          <w:sz w:val="22"/>
          <w:szCs w:val="22"/>
        </w:rPr>
        <w:t xml:space="preserve"> N</w:t>
      </w:r>
      <w:r w:rsidR="0029668E" w:rsidRPr="00193AC8">
        <w:rPr>
          <w:rFonts w:ascii="Georgia" w:hAnsi="Georgia" w:cs="Georgia"/>
          <w:sz w:val="22"/>
          <w:szCs w:val="22"/>
        </w:rPr>
        <w:t>ichols</w:t>
      </w:r>
      <w:r w:rsidRPr="00193AC8">
        <w:rPr>
          <w:rFonts w:ascii="Georgia" w:hAnsi="Georgia" w:cs="Georgia"/>
          <w:sz w:val="22"/>
          <w:szCs w:val="22"/>
        </w:rPr>
        <w:t xml:space="preserve"> stood to welcome all who had met out. </w:t>
      </w:r>
    </w:p>
    <w:p w14:paraId="70719329" w14:textId="56C172FB" w:rsidR="000A6930" w:rsidRPr="00193AC8" w:rsidRDefault="749C5783" w:rsidP="000A6930">
      <w:pPr>
        <w:keepLines/>
        <w:spacing w:before="240" w:after="240" w:line="240" w:lineRule="atLeast"/>
        <w:jc w:val="both"/>
        <w:rPr>
          <w:rFonts w:ascii="Georgia" w:hAnsi="Georgia" w:cs="Georgia"/>
          <w:sz w:val="22"/>
          <w:szCs w:val="22"/>
        </w:rPr>
      </w:pPr>
      <w:r w:rsidRPr="00193AC8">
        <w:rPr>
          <w:rFonts w:ascii="Georgia" w:hAnsi="Georgia" w:cs="Georgia"/>
          <w:sz w:val="22"/>
          <w:szCs w:val="22"/>
        </w:rPr>
        <w:t xml:space="preserve">Then </w:t>
      </w:r>
      <w:r w:rsidR="00641476" w:rsidRPr="00193AC8">
        <w:rPr>
          <w:rFonts w:ascii="Georgia" w:hAnsi="Georgia" w:cs="Georgia"/>
          <w:sz w:val="22"/>
          <w:szCs w:val="22"/>
        </w:rPr>
        <w:t xml:space="preserve">Elder </w:t>
      </w:r>
      <w:r w:rsidR="00E627E1" w:rsidRPr="00193AC8">
        <w:rPr>
          <w:rFonts w:ascii="Georgia" w:hAnsi="Georgia" w:cs="Georgia"/>
          <w:sz w:val="22"/>
          <w:szCs w:val="22"/>
        </w:rPr>
        <w:t>Shadd Walters</w:t>
      </w:r>
      <w:r w:rsidR="005C0226" w:rsidRPr="00193AC8">
        <w:rPr>
          <w:rFonts w:ascii="Georgia" w:hAnsi="Georgia" w:cs="Georgia"/>
          <w:sz w:val="22"/>
          <w:szCs w:val="22"/>
        </w:rPr>
        <w:t xml:space="preserve"> </w:t>
      </w:r>
      <w:r w:rsidRPr="00193AC8">
        <w:rPr>
          <w:rFonts w:ascii="Georgia" w:hAnsi="Georgia" w:cs="Georgia"/>
          <w:sz w:val="22"/>
          <w:szCs w:val="22"/>
        </w:rPr>
        <w:t>began to introduce the services</w:t>
      </w:r>
      <w:r w:rsidR="000A6930" w:rsidRPr="00193AC8">
        <w:rPr>
          <w:rFonts w:ascii="Georgia" w:hAnsi="Georgia" w:cs="Georgia"/>
          <w:sz w:val="22"/>
          <w:szCs w:val="22"/>
        </w:rPr>
        <w:t>. He</w:t>
      </w:r>
      <w:r w:rsidR="00E627E1" w:rsidRPr="00193AC8">
        <w:rPr>
          <w:rFonts w:ascii="Georgia" w:hAnsi="Georgia" w:cs="Georgia"/>
          <w:sz w:val="22"/>
          <w:szCs w:val="22"/>
        </w:rPr>
        <w:t xml:space="preserve"> </w:t>
      </w:r>
      <w:r w:rsidR="00A107AB" w:rsidRPr="00193AC8">
        <w:rPr>
          <w:rFonts w:ascii="Georgia" w:hAnsi="Georgia" w:cs="Georgia"/>
          <w:sz w:val="22"/>
          <w:szCs w:val="22"/>
        </w:rPr>
        <w:t>sang, “</w:t>
      </w:r>
      <w:r w:rsidR="000A6930" w:rsidRPr="00193AC8">
        <w:rPr>
          <w:rFonts w:ascii="Georgia" w:hAnsi="Georgia" w:cs="Georgia"/>
          <w:sz w:val="22"/>
          <w:szCs w:val="22"/>
        </w:rPr>
        <w:t xml:space="preserve">Homesick for Heaven,” and began to preach. He preached about Joshua and the piling up of stones to remember what God has done. </w:t>
      </w:r>
    </w:p>
    <w:p w14:paraId="77B22B5E" w14:textId="036E1FC4" w:rsidR="006C6B58" w:rsidRPr="00193AC8" w:rsidRDefault="000A6930" w:rsidP="002C77E3">
      <w:pPr>
        <w:keepLines/>
        <w:spacing w:after="240" w:line="240" w:lineRule="atLeast"/>
        <w:jc w:val="both"/>
        <w:rPr>
          <w:rFonts w:ascii="Georgia" w:hAnsi="Georgia" w:cs="Georgia"/>
          <w:sz w:val="22"/>
          <w:szCs w:val="22"/>
        </w:rPr>
      </w:pPr>
      <w:r w:rsidRPr="00193AC8">
        <w:rPr>
          <w:rFonts w:ascii="Georgia" w:hAnsi="Georgia" w:cs="Georgia"/>
          <w:sz w:val="22"/>
          <w:szCs w:val="22"/>
        </w:rPr>
        <w:t xml:space="preserve">Elder Josh Newsom lined, “Savior’s Call,” and Elder Anthony Love led us in prayer. Afterwards, Elder Anthony Love began to preach. He said, “We just got to hold on,” and he thanked the Lord for allowing him to be with us one more time. </w:t>
      </w:r>
    </w:p>
    <w:p w14:paraId="314163F4" w14:textId="32F27536" w:rsidR="749C5783" w:rsidRPr="00193AC8" w:rsidRDefault="000A6930" w:rsidP="749C5783">
      <w:pPr>
        <w:keepLines/>
        <w:spacing w:after="240" w:line="240" w:lineRule="atLeast"/>
        <w:jc w:val="both"/>
        <w:rPr>
          <w:rFonts w:ascii="Georgia" w:hAnsi="Georgia" w:cs="Georgia"/>
          <w:sz w:val="22"/>
          <w:szCs w:val="22"/>
        </w:rPr>
      </w:pPr>
      <w:r w:rsidRPr="00193AC8">
        <w:rPr>
          <w:rFonts w:ascii="Georgia" w:hAnsi="Georgia" w:cs="Georgia"/>
          <w:sz w:val="22"/>
          <w:szCs w:val="22"/>
        </w:rPr>
        <w:t>Elder</w:t>
      </w:r>
      <w:r w:rsidR="749C5783" w:rsidRPr="00193AC8">
        <w:rPr>
          <w:rFonts w:ascii="Georgia" w:hAnsi="Georgia" w:cs="Georgia"/>
          <w:sz w:val="22"/>
          <w:szCs w:val="22"/>
        </w:rPr>
        <w:t xml:space="preserve"> </w:t>
      </w:r>
      <w:r w:rsidRPr="00193AC8">
        <w:rPr>
          <w:rFonts w:ascii="Georgia" w:hAnsi="Georgia" w:cs="Georgia"/>
          <w:sz w:val="22"/>
          <w:szCs w:val="22"/>
        </w:rPr>
        <w:t xml:space="preserve">Ronnie Houser </w:t>
      </w:r>
      <w:r w:rsidR="749C5783" w:rsidRPr="00193AC8">
        <w:rPr>
          <w:rFonts w:ascii="Georgia" w:hAnsi="Georgia" w:cs="Georgia"/>
          <w:sz w:val="22"/>
          <w:szCs w:val="22"/>
        </w:rPr>
        <w:t>sang, “</w:t>
      </w:r>
      <w:r w:rsidRPr="00193AC8">
        <w:rPr>
          <w:rFonts w:ascii="Georgia" w:hAnsi="Georgia" w:cs="Georgia"/>
          <w:sz w:val="22"/>
          <w:szCs w:val="22"/>
        </w:rPr>
        <w:t xml:space="preserve">Woke Up This Morning </w:t>
      </w:r>
      <w:r w:rsidR="000F3C22" w:rsidRPr="00193AC8">
        <w:rPr>
          <w:rFonts w:ascii="Georgia" w:hAnsi="Georgia" w:cs="Georgia"/>
          <w:sz w:val="22"/>
          <w:szCs w:val="22"/>
        </w:rPr>
        <w:t>w</w:t>
      </w:r>
      <w:r w:rsidRPr="00193AC8">
        <w:rPr>
          <w:rFonts w:ascii="Georgia" w:hAnsi="Georgia" w:cs="Georgia"/>
          <w:sz w:val="22"/>
          <w:szCs w:val="22"/>
        </w:rPr>
        <w:t>ith My Mind on Jesus</w:t>
      </w:r>
      <w:r w:rsidR="749C5783" w:rsidRPr="00193AC8">
        <w:rPr>
          <w:rFonts w:ascii="Georgia" w:hAnsi="Georgia" w:cs="Georgia"/>
          <w:sz w:val="22"/>
          <w:szCs w:val="22"/>
        </w:rPr>
        <w:t xml:space="preserve">,” and Elder </w:t>
      </w:r>
      <w:r w:rsidR="000F3C22" w:rsidRPr="00193AC8">
        <w:rPr>
          <w:rFonts w:ascii="Georgia" w:hAnsi="Georgia" w:cs="Georgia"/>
          <w:sz w:val="22"/>
          <w:szCs w:val="22"/>
        </w:rPr>
        <w:t>Barry Bowman</w:t>
      </w:r>
      <w:r w:rsidR="749C5783" w:rsidRPr="00193AC8">
        <w:rPr>
          <w:rFonts w:ascii="Georgia" w:hAnsi="Georgia" w:cs="Georgia"/>
          <w:sz w:val="22"/>
          <w:szCs w:val="22"/>
        </w:rPr>
        <w:t xml:space="preserve"> began to preach.</w:t>
      </w:r>
      <w:r w:rsidR="00865206" w:rsidRPr="00193AC8">
        <w:rPr>
          <w:rFonts w:ascii="Georgia" w:hAnsi="Georgia" w:cs="Georgia"/>
          <w:sz w:val="22"/>
          <w:szCs w:val="22"/>
        </w:rPr>
        <w:t xml:space="preserve"> He sa</w:t>
      </w:r>
      <w:r w:rsidR="000F3C22" w:rsidRPr="00193AC8">
        <w:rPr>
          <w:rFonts w:ascii="Georgia" w:hAnsi="Georgia" w:cs="Georgia"/>
          <w:sz w:val="22"/>
          <w:szCs w:val="22"/>
        </w:rPr>
        <w:t>ng</w:t>
      </w:r>
      <w:r w:rsidR="00865206" w:rsidRPr="00193AC8">
        <w:rPr>
          <w:rFonts w:ascii="Georgia" w:hAnsi="Georgia" w:cs="Georgia"/>
          <w:sz w:val="22"/>
          <w:szCs w:val="22"/>
        </w:rPr>
        <w:t>, “</w:t>
      </w:r>
      <w:r w:rsidR="000F3C22" w:rsidRPr="00193AC8">
        <w:rPr>
          <w:rFonts w:ascii="Georgia" w:hAnsi="Georgia" w:cs="Georgia"/>
          <w:sz w:val="22"/>
          <w:szCs w:val="22"/>
        </w:rPr>
        <w:t>God on the Mountain</w:t>
      </w:r>
      <w:r w:rsidR="00865206" w:rsidRPr="00193AC8">
        <w:rPr>
          <w:rFonts w:ascii="Georgia" w:hAnsi="Georgia" w:cs="Georgia"/>
          <w:sz w:val="22"/>
          <w:szCs w:val="22"/>
        </w:rPr>
        <w:t xml:space="preserve">.” </w:t>
      </w:r>
      <w:r w:rsidR="000F3C22" w:rsidRPr="00193AC8">
        <w:rPr>
          <w:rFonts w:ascii="Georgia" w:hAnsi="Georgia" w:cs="Georgia"/>
          <w:sz w:val="22"/>
          <w:szCs w:val="22"/>
        </w:rPr>
        <w:t>He read from 2</w:t>
      </w:r>
      <w:r w:rsidR="000F3C22" w:rsidRPr="00193AC8">
        <w:rPr>
          <w:rFonts w:ascii="Georgia" w:hAnsi="Georgia" w:cs="Georgia"/>
          <w:sz w:val="22"/>
          <w:szCs w:val="22"/>
          <w:vertAlign w:val="superscript"/>
        </w:rPr>
        <w:t>nd</w:t>
      </w:r>
      <w:r w:rsidR="000F3C22" w:rsidRPr="00193AC8">
        <w:rPr>
          <w:rFonts w:ascii="Georgia" w:hAnsi="Georgia" w:cs="Georgia"/>
          <w:sz w:val="22"/>
          <w:szCs w:val="22"/>
        </w:rPr>
        <w:t xml:space="preserve"> Timothy 1:8-11. </w:t>
      </w:r>
      <w:r w:rsidR="00865206" w:rsidRPr="00193AC8">
        <w:rPr>
          <w:rFonts w:ascii="Georgia" w:hAnsi="Georgia" w:cs="Georgia"/>
          <w:sz w:val="22"/>
          <w:szCs w:val="22"/>
        </w:rPr>
        <w:t xml:space="preserve">He </w:t>
      </w:r>
      <w:r w:rsidR="000F3C22" w:rsidRPr="00193AC8">
        <w:rPr>
          <w:rFonts w:ascii="Georgia" w:hAnsi="Georgia" w:cs="Georgia"/>
          <w:sz w:val="22"/>
          <w:szCs w:val="22"/>
        </w:rPr>
        <w:t>asked, “Who is the who?”</w:t>
      </w:r>
      <w:r w:rsidR="004F50A1" w:rsidRPr="00193AC8">
        <w:rPr>
          <w:rFonts w:ascii="Georgia" w:hAnsi="Georgia" w:cs="Georgia"/>
          <w:sz w:val="22"/>
          <w:szCs w:val="22"/>
        </w:rPr>
        <w:t xml:space="preserve"> He also said, “</w:t>
      </w:r>
      <w:r w:rsidR="00B17C47" w:rsidRPr="00193AC8">
        <w:rPr>
          <w:rFonts w:ascii="Georgia" w:hAnsi="Georgia" w:cs="Georgia"/>
          <w:sz w:val="22"/>
          <w:szCs w:val="22"/>
        </w:rPr>
        <w:t>We shouldn’t be ashamed of the gospel. The world needs to hear the gospel and know the Lord.”</w:t>
      </w:r>
    </w:p>
    <w:p w14:paraId="33A54CE3" w14:textId="268AA905" w:rsidR="006C6B58" w:rsidRPr="00193AC8" w:rsidRDefault="672864E5" w:rsidP="672864E5">
      <w:pPr>
        <w:keepLines/>
        <w:spacing w:line="240" w:lineRule="atLeast"/>
        <w:jc w:val="both"/>
        <w:rPr>
          <w:rFonts w:ascii="Georgia" w:hAnsi="Georgia" w:cs="Georgia"/>
          <w:sz w:val="22"/>
          <w:szCs w:val="22"/>
        </w:rPr>
      </w:pPr>
      <w:r w:rsidRPr="00193AC8">
        <w:rPr>
          <w:rFonts w:ascii="Georgia" w:hAnsi="Georgia" w:cs="Georgia"/>
          <w:sz w:val="22"/>
          <w:szCs w:val="22"/>
        </w:rPr>
        <w:t>With the preaching being ended, our moderator, Elder Da</w:t>
      </w:r>
      <w:r w:rsidR="00B17C47" w:rsidRPr="00193AC8">
        <w:rPr>
          <w:rFonts w:ascii="Georgia" w:hAnsi="Georgia" w:cs="Georgia"/>
          <w:sz w:val="22"/>
          <w:szCs w:val="22"/>
        </w:rPr>
        <w:t>vid Nichols</w:t>
      </w:r>
      <w:r w:rsidRPr="00193AC8">
        <w:rPr>
          <w:rFonts w:ascii="Georgia" w:hAnsi="Georgia" w:cs="Georgia"/>
          <w:sz w:val="22"/>
          <w:szCs w:val="22"/>
        </w:rPr>
        <w:t xml:space="preserve"> stood to begin today’s association’s work.</w:t>
      </w:r>
    </w:p>
    <w:p w14:paraId="7152EEED" w14:textId="47AB6374" w:rsidR="00DF13A1" w:rsidRPr="00193AC8" w:rsidRDefault="672864E5" w:rsidP="672864E5">
      <w:pPr>
        <w:keepLines/>
        <w:spacing w:before="240" w:line="240" w:lineRule="atLeast"/>
        <w:jc w:val="both"/>
        <w:rPr>
          <w:rFonts w:ascii="Georgia" w:hAnsi="Georgia" w:cs="Georgia"/>
          <w:b/>
          <w:bCs/>
        </w:rPr>
      </w:pPr>
      <w:r w:rsidRPr="00193AC8">
        <w:rPr>
          <w:rFonts w:ascii="Georgia" w:hAnsi="Georgia" w:cs="Georgia"/>
          <w:b/>
          <w:bCs/>
          <w:sz w:val="24"/>
          <w:szCs w:val="24"/>
          <w:u w:val="single"/>
        </w:rPr>
        <w:t>Item-13</w:t>
      </w:r>
      <w:r w:rsidRPr="00193AC8">
        <w:rPr>
          <w:rFonts w:ascii="Georgia" w:hAnsi="Georgia" w:cs="Georgia"/>
          <w:b/>
          <w:bCs/>
        </w:rPr>
        <w:t xml:space="preserve">                                                                                                      </w:t>
      </w:r>
    </w:p>
    <w:p w14:paraId="41BA82C9" w14:textId="190BF916" w:rsidR="00DF13A1" w:rsidRPr="00193AC8" w:rsidRDefault="672864E5" w:rsidP="672864E5">
      <w:pPr>
        <w:keepLines/>
        <w:spacing w:line="240" w:lineRule="atLeast"/>
        <w:jc w:val="both"/>
        <w:rPr>
          <w:rFonts w:ascii="Georgia" w:hAnsi="Georgia" w:cs="Georgia"/>
          <w:b/>
          <w:bCs/>
        </w:rPr>
      </w:pPr>
      <w:r w:rsidRPr="00193AC8">
        <w:rPr>
          <w:rFonts w:ascii="Georgia" w:hAnsi="Georgia" w:cs="Georgia"/>
          <w:sz w:val="22"/>
          <w:szCs w:val="22"/>
        </w:rPr>
        <w:t xml:space="preserve">Our </w:t>
      </w:r>
      <w:r w:rsidR="00B17C47" w:rsidRPr="00193AC8">
        <w:rPr>
          <w:rFonts w:ascii="Georgia" w:hAnsi="Georgia" w:cs="Georgia"/>
          <w:sz w:val="22"/>
          <w:szCs w:val="22"/>
        </w:rPr>
        <w:t xml:space="preserve">assistant </w:t>
      </w:r>
      <w:r w:rsidRPr="00193AC8">
        <w:rPr>
          <w:rFonts w:ascii="Georgia" w:hAnsi="Georgia" w:cs="Georgia"/>
          <w:sz w:val="22"/>
          <w:szCs w:val="22"/>
        </w:rPr>
        <w:t>moderator, Elder Daryl Newsom, stood and asked the clerk to call the roll of delegates from the churches of our union, and note the absentees.</w:t>
      </w:r>
    </w:p>
    <w:p w14:paraId="2B3821C7" w14:textId="1AA92F1A" w:rsidR="00DF13A1" w:rsidRPr="00193AC8" w:rsidRDefault="672864E5" w:rsidP="672864E5">
      <w:pPr>
        <w:keepLines/>
        <w:spacing w:before="240" w:line="240" w:lineRule="atLeast"/>
        <w:jc w:val="both"/>
        <w:rPr>
          <w:rFonts w:ascii="Georgia" w:hAnsi="Georgia" w:cs="Georgia"/>
          <w:b/>
          <w:bCs/>
          <w:sz w:val="22"/>
          <w:szCs w:val="22"/>
          <w:u w:val="single"/>
        </w:rPr>
      </w:pPr>
      <w:r w:rsidRPr="00193AC8">
        <w:rPr>
          <w:rFonts w:ascii="Georgia" w:hAnsi="Georgia" w:cs="Georgia"/>
          <w:b/>
          <w:bCs/>
          <w:sz w:val="24"/>
          <w:szCs w:val="24"/>
          <w:u w:val="single"/>
        </w:rPr>
        <w:t>Item-14</w:t>
      </w:r>
    </w:p>
    <w:p w14:paraId="23749115" w14:textId="75C39BA1" w:rsidR="00DF13A1" w:rsidRPr="00193AC8" w:rsidRDefault="672864E5" w:rsidP="672864E5">
      <w:pPr>
        <w:keepLines/>
        <w:spacing w:after="240" w:line="240" w:lineRule="atLeast"/>
        <w:jc w:val="both"/>
        <w:rPr>
          <w:rFonts w:ascii="Georgia" w:hAnsi="Georgia" w:cs="Georgia"/>
          <w:sz w:val="22"/>
          <w:szCs w:val="22"/>
        </w:rPr>
      </w:pPr>
      <w:r w:rsidRPr="00193AC8">
        <w:rPr>
          <w:rFonts w:ascii="Georgia" w:hAnsi="Georgia" w:cs="Georgia"/>
          <w:sz w:val="22"/>
          <w:szCs w:val="22"/>
        </w:rPr>
        <w:t>The moderator called for transient ministers or members to sign in with the clerk at this time</w:t>
      </w:r>
      <w:r w:rsidR="00923AF6" w:rsidRPr="00193AC8">
        <w:rPr>
          <w:rFonts w:ascii="Georgia" w:hAnsi="Georgia" w:cs="Georgia"/>
          <w:sz w:val="22"/>
          <w:szCs w:val="22"/>
        </w:rPr>
        <w:t xml:space="preserve">. </w:t>
      </w:r>
      <w:r w:rsidRPr="00193AC8">
        <w:rPr>
          <w:rFonts w:ascii="Georgia" w:hAnsi="Georgia" w:cs="Georgia"/>
          <w:sz w:val="22"/>
          <w:szCs w:val="22"/>
        </w:rPr>
        <w:t>The following responded:</w:t>
      </w:r>
    </w:p>
    <w:p w14:paraId="2D1290FC" w14:textId="75363AC2" w:rsidR="00266C85" w:rsidRPr="00193AC8" w:rsidRDefault="00E97559" w:rsidP="00E97559">
      <w:pPr>
        <w:keepLines/>
        <w:spacing w:before="240" w:line="240" w:lineRule="atLeast"/>
        <w:ind w:left="720"/>
        <w:rPr>
          <w:rFonts w:ascii="Georgia" w:hAnsi="Georgia" w:cs="Georgia"/>
          <w:sz w:val="22"/>
          <w:szCs w:val="22"/>
        </w:rPr>
      </w:pPr>
      <w:r w:rsidRPr="00193AC8">
        <w:rPr>
          <w:rFonts w:ascii="Georgia" w:hAnsi="Georgia" w:cs="Georgia"/>
          <w:sz w:val="22"/>
          <w:szCs w:val="22"/>
        </w:rPr>
        <w:t>Jonah Justice</w:t>
      </w:r>
      <w:r w:rsidRPr="00193AC8">
        <w:rPr>
          <w:rFonts w:ascii="Georgia" w:hAnsi="Georgia" w:cs="Georgia"/>
          <w:sz w:val="22"/>
          <w:szCs w:val="22"/>
        </w:rPr>
        <w:tab/>
      </w:r>
      <w:r w:rsidRPr="00193AC8">
        <w:rPr>
          <w:rFonts w:ascii="Georgia" w:hAnsi="Georgia" w:cs="Georgia"/>
          <w:sz w:val="22"/>
          <w:szCs w:val="22"/>
        </w:rPr>
        <w:tab/>
      </w:r>
      <w:r w:rsidRPr="00193AC8">
        <w:rPr>
          <w:rFonts w:ascii="Georgia" w:hAnsi="Georgia" w:cs="Georgia"/>
          <w:sz w:val="22"/>
          <w:szCs w:val="22"/>
        </w:rPr>
        <w:tab/>
        <w:t xml:space="preserve">     </w:t>
      </w:r>
      <w:r w:rsidR="001B7169" w:rsidRPr="00193AC8">
        <w:rPr>
          <w:rFonts w:ascii="Georgia" w:hAnsi="Georgia" w:cs="Georgia"/>
          <w:sz w:val="22"/>
          <w:szCs w:val="22"/>
        </w:rPr>
        <w:t>Chris Newsom</w:t>
      </w:r>
      <w:r w:rsidR="001B7169" w:rsidRPr="00193AC8">
        <w:rPr>
          <w:rFonts w:ascii="Georgia" w:hAnsi="Georgia" w:cs="Georgia"/>
          <w:sz w:val="22"/>
          <w:szCs w:val="22"/>
        </w:rPr>
        <w:tab/>
      </w:r>
      <w:r w:rsidRPr="00193AC8">
        <w:rPr>
          <w:rFonts w:ascii="Georgia" w:hAnsi="Georgia" w:cs="Georgia"/>
          <w:sz w:val="22"/>
          <w:szCs w:val="22"/>
        </w:rPr>
        <w:t xml:space="preserve">     </w:t>
      </w:r>
      <w:r w:rsidR="001B7169" w:rsidRPr="00193AC8">
        <w:rPr>
          <w:rFonts w:ascii="Georgia" w:hAnsi="Georgia" w:cs="Georgia"/>
          <w:sz w:val="22"/>
          <w:szCs w:val="22"/>
        </w:rPr>
        <w:t>Mike Newsom</w:t>
      </w:r>
      <w:r w:rsidR="001B7169" w:rsidRPr="00193AC8">
        <w:rPr>
          <w:rFonts w:ascii="Georgia" w:hAnsi="Georgia" w:cs="Georgia"/>
          <w:sz w:val="22"/>
          <w:szCs w:val="22"/>
        </w:rPr>
        <w:tab/>
      </w:r>
      <w:r w:rsidRPr="00193AC8">
        <w:rPr>
          <w:rFonts w:ascii="Georgia" w:hAnsi="Georgia" w:cs="Georgia"/>
          <w:sz w:val="22"/>
          <w:szCs w:val="22"/>
        </w:rPr>
        <w:tab/>
      </w:r>
      <w:r w:rsidR="001B7169" w:rsidRPr="00193AC8">
        <w:rPr>
          <w:rFonts w:ascii="Georgia" w:hAnsi="Georgia" w:cs="Georgia"/>
          <w:sz w:val="22"/>
          <w:szCs w:val="22"/>
        </w:rPr>
        <w:tab/>
        <w:t xml:space="preserve">     James Newsome</w:t>
      </w:r>
      <w:r w:rsidR="001B7169" w:rsidRPr="00193AC8">
        <w:rPr>
          <w:rFonts w:ascii="Georgia" w:hAnsi="Georgia" w:cs="Georgia"/>
          <w:sz w:val="22"/>
          <w:szCs w:val="22"/>
        </w:rPr>
        <w:tab/>
      </w:r>
      <w:r w:rsidRPr="00193AC8">
        <w:rPr>
          <w:rFonts w:ascii="Georgia" w:hAnsi="Georgia" w:cs="Georgia"/>
          <w:sz w:val="22"/>
          <w:szCs w:val="22"/>
        </w:rPr>
        <w:t xml:space="preserve">           </w:t>
      </w:r>
      <w:r w:rsidR="001B7169" w:rsidRPr="00193AC8">
        <w:rPr>
          <w:rFonts w:ascii="Georgia" w:hAnsi="Georgia" w:cs="Georgia"/>
          <w:sz w:val="22"/>
          <w:szCs w:val="22"/>
        </w:rPr>
        <w:t>D</w:t>
      </w:r>
      <w:r w:rsidRPr="00193AC8">
        <w:rPr>
          <w:rFonts w:ascii="Georgia" w:hAnsi="Georgia" w:cs="Georgia"/>
          <w:sz w:val="22"/>
          <w:szCs w:val="22"/>
        </w:rPr>
        <w:t>ee</w:t>
      </w:r>
      <w:r w:rsidR="001B7169" w:rsidRPr="00193AC8">
        <w:rPr>
          <w:rFonts w:ascii="Georgia" w:hAnsi="Georgia" w:cs="Georgia"/>
          <w:sz w:val="22"/>
          <w:szCs w:val="22"/>
        </w:rPr>
        <w:t xml:space="preserve"> Osborne</w:t>
      </w:r>
      <w:r w:rsidRPr="00193AC8">
        <w:rPr>
          <w:rFonts w:ascii="Georgia" w:hAnsi="Georgia" w:cs="Georgia"/>
          <w:sz w:val="22"/>
          <w:szCs w:val="22"/>
        </w:rPr>
        <w:tab/>
      </w:r>
      <w:r w:rsidRPr="00193AC8">
        <w:rPr>
          <w:rFonts w:ascii="Georgia" w:hAnsi="Georgia" w:cs="Georgia"/>
          <w:sz w:val="22"/>
          <w:szCs w:val="22"/>
        </w:rPr>
        <w:tab/>
      </w:r>
      <w:r w:rsidR="001B7169" w:rsidRPr="00193AC8">
        <w:rPr>
          <w:rFonts w:ascii="Georgia" w:hAnsi="Georgia" w:cs="Georgia"/>
          <w:sz w:val="22"/>
          <w:szCs w:val="22"/>
        </w:rPr>
        <w:tab/>
        <w:t xml:space="preserve">     </w:t>
      </w:r>
      <w:r w:rsidR="1F927734" w:rsidRPr="00193AC8">
        <w:rPr>
          <w:rFonts w:ascii="Georgia" w:hAnsi="Georgia" w:cs="Georgia"/>
          <w:sz w:val="22"/>
          <w:szCs w:val="22"/>
        </w:rPr>
        <w:t>Chad Reinthale</w:t>
      </w:r>
      <w:r w:rsidR="001B7169" w:rsidRPr="00193AC8">
        <w:rPr>
          <w:rFonts w:ascii="Georgia" w:hAnsi="Georgia" w:cs="Georgia"/>
          <w:sz w:val="22"/>
          <w:szCs w:val="22"/>
        </w:rPr>
        <w:t>r</w:t>
      </w:r>
    </w:p>
    <w:p w14:paraId="11D3E2EE" w14:textId="38BFFCEF" w:rsidR="00DF13A1" w:rsidRPr="00193AC8" w:rsidRDefault="00266C85" w:rsidP="001B7169">
      <w:pPr>
        <w:widowControl/>
        <w:overflowPunct/>
        <w:autoSpaceDE/>
        <w:autoSpaceDN/>
        <w:adjustRightInd/>
        <w:rPr>
          <w:rFonts w:ascii="Georgia" w:hAnsi="Georgia" w:cs="Georgia"/>
          <w:sz w:val="22"/>
          <w:szCs w:val="22"/>
        </w:rPr>
      </w:pPr>
      <w:r w:rsidRPr="00193AC8">
        <w:rPr>
          <w:rFonts w:ascii="Georgia" w:hAnsi="Georgia" w:cs="Georgia"/>
          <w:sz w:val="22"/>
          <w:szCs w:val="22"/>
        </w:rPr>
        <w:br w:type="page"/>
      </w:r>
      <w:r w:rsidR="672864E5" w:rsidRPr="00193AC8">
        <w:rPr>
          <w:rFonts w:ascii="Georgia" w:hAnsi="Georgia" w:cs="Georgia"/>
          <w:b/>
          <w:bCs/>
          <w:sz w:val="24"/>
          <w:szCs w:val="24"/>
          <w:u w:val="single"/>
        </w:rPr>
        <w:lastRenderedPageBreak/>
        <w:t>Item-15</w:t>
      </w:r>
      <w:r w:rsidR="672864E5" w:rsidRPr="00193AC8">
        <w:rPr>
          <w:rFonts w:ascii="Georgia" w:hAnsi="Georgia" w:cs="Georgia"/>
          <w:sz w:val="22"/>
          <w:szCs w:val="22"/>
        </w:rPr>
        <w:t xml:space="preserve">                                                                                                 </w:t>
      </w:r>
    </w:p>
    <w:p w14:paraId="0D483AFD" w14:textId="7F452C99" w:rsidR="00DF13A1" w:rsidRPr="00193AC8" w:rsidRDefault="672864E5" w:rsidP="672864E5">
      <w:pPr>
        <w:keepLines/>
        <w:spacing w:line="240" w:lineRule="atLeast"/>
        <w:jc w:val="both"/>
        <w:rPr>
          <w:rFonts w:ascii="Georgia" w:hAnsi="Georgia" w:cs="Georgia"/>
          <w:sz w:val="22"/>
          <w:szCs w:val="22"/>
        </w:rPr>
      </w:pPr>
      <w:r w:rsidRPr="00193AC8">
        <w:rPr>
          <w:rFonts w:ascii="Georgia" w:hAnsi="Georgia" w:cs="Georgia"/>
          <w:sz w:val="22"/>
          <w:szCs w:val="22"/>
        </w:rPr>
        <w:t>Elder Da</w:t>
      </w:r>
      <w:r w:rsidR="00B17C47" w:rsidRPr="00193AC8">
        <w:rPr>
          <w:rFonts w:ascii="Georgia" w:hAnsi="Georgia" w:cs="Georgia"/>
          <w:sz w:val="22"/>
          <w:szCs w:val="22"/>
        </w:rPr>
        <w:t>vid Nichols</w:t>
      </w:r>
      <w:r w:rsidRPr="00193AC8">
        <w:rPr>
          <w:rFonts w:ascii="Georgia" w:hAnsi="Georgia" w:cs="Georgia"/>
          <w:sz w:val="22"/>
          <w:szCs w:val="22"/>
        </w:rPr>
        <w:t xml:space="preserve"> called for a report from the committee on finance</w:t>
      </w:r>
      <w:r w:rsidR="00923AF6" w:rsidRPr="00193AC8">
        <w:rPr>
          <w:rFonts w:ascii="Georgia" w:hAnsi="Georgia" w:cs="Georgia"/>
          <w:sz w:val="22"/>
          <w:szCs w:val="22"/>
        </w:rPr>
        <w:t xml:space="preserve">. </w:t>
      </w:r>
      <w:r w:rsidRPr="00193AC8">
        <w:rPr>
          <w:rFonts w:ascii="Georgia" w:hAnsi="Georgia" w:cs="Georgia"/>
          <w:sz w:val="22"/>
          <w:szCs w:val="22"/>
        </w:rPr>
        <w:t>Deacon Thomas Pinion gave the following treasury report:</w:t>
      </w:r>
    </w:p>
    <w:p w14:paraId="38AB4866" w14:textId="77777777" w:rsidR="00DF13A1" w:rsidRPr="00193AC8" w:rsidRDefault="00DF13A1" w:rsidP="672864E5">
      <w:pPr>
        <w:spacing w:line="240" w:lineRule="atLeast"/>
        <w:rPr>
          <w:sz w:val="22"/>
          <w:szCs w:val="22"/>
        </w:rPr>
      </w:pPr>
    </w:p>
    <w:p w14:paraId="65524D3D" w14:textId="2F849AD7" w:rsidR="4B479A4E" w:rsidRPr="00193AC8" w:rsidRDefault="672864E5" w:rsidP="672864E5">
      <w:pPr>
        <w:spacing w:line="240" w:lineRule="atLeast"/>
        <w:ind w:firstLine="720"/>
        <w:rPr>
          <w:rFonts w:ascii="Georgia" w:hAnsi="Georgia" w:cs="Georgia"/>
          <w:b/>
          <w:bCs/>
          <w:sz w:val="22"/>
          <w:szCs w:val="22"/>
        </w:rPr>
      </w:pPr>
      <w:r w:rsidRPr="00193AC8">
        <w:rPr>
          <w:rFonts w:ascii="Georgia" w:hAnsi="Georgia" w:cs="Georgia"/>
          <w:b/>
          <w:bCs/>
          <w:sz w:val="22"/>
          <w:szCs w:val="22"/>
        </w:rPr>
        <w:t>Balance after 202</w:t>
      </w:r>
      <w:r w:rsidR="00B17C47" w:rsidRPr="00193AC8">
        <w:rPr>
          <w:rFonts w:ascii="Georgia" w:hAnsi="Georgia" w:cs="Georgia"/>
          <w:b/>
          <w:bCs/>
          <w:sz w:val="22"/>
          <w:szCs w:val="22"/>
        </w:rPr>
        <w:t>4</w:t>
      </w:r>
      <w:r w:rsidRPr="00193AC8">
        <w:rPr>
          <w:rFonts w:ascii="Georgia" w:hAnsi="Georgia" w:cs="Georgia"/>
          <w:b/>
          <w:bCs/>
          <w:sz w:val="22"/>
          <w:szCs w:val="22"/>
        </w:rPr>
        <w:t xml:space="preserve"> Association $1,</w:t>
      </w:r>
      <w:r w:rsidR="00B17C47" w:rsidRPr="00193AC8">
        <w:rPr>
          <w:rFonts w:ascii="Georgia" w:hAnsi="Georgia" w:cs="Georgia"/>
          <w:b/>
          <w:bCs/>
          <w:sz w:val="22"/>
          <w:szCs w:val="22"/>
        </w:rPr>
        <w:t>414</w:t>
      </w:r>
      <w:r w:rsidRPr="00193AC8">
        <w:rPr>
          <w:rFonts w:ascii="Georgia" w:hAnsi="Georgia" w:cs="Georgia"/>
          <w:b/>
          <w:bCs/>
          <w:sz w:val="22"/>
          <w:szCs w:val="22"/>
        </w:rPr>
        <w:t>.8</w:t>
      </w:r>
      <w:r w:rsidR="00B17C47" w:rsidRPr="00193AC8">
        <w:rPr>
          <w:rFonts w:ascii="Georgia" w:hAnsi="Georgia" w:cs="Georgia"/>
          <w:b/>
          <w:bCs/>
          <w:sz w:val="22"/>
          <w:szCs w:val="22"/>
        </w:rPr>
        <w:t>5</w:t>
      </w:r>
    </w:p>
    <w:p w14:paraId="30F9625D" w14:textId="77777777" w:rsidR="4B479A4E" w:rsidRPr="00193AC8" w:rsidRDefault="4B479A4E" w:rsidP="672864E5">
      <w:pPr>
        <w:spacing w:line="240" w:lineRule="atLeast"/>
        <w:ind w:firstLine="720"/>
        <w:rPr>
          <w:rFonts w:ascii="Georgia" w:hAnsi="Georgia" w:cs="Georgia"/>
          <w:b/>
          <w:bCs/>
          <w:sz w:val="22"/>
          <w:szCs w:val="22"/>
        </w:rPr>
      </w:pPr>
    </w:p>
    <w:p w14:paraId="2558B287" w14:textId="70F89DC1" w:rsidR="4B479A4E" w:rsidRPr="00193AC8" w:rsidRDefault="672864E5" w:rsidP="672864E5">
      <w:pPr>
        <w:spacing w:line="240" w:lineRule="atLeast"/>
        <w:ind w:firstLine="720"/>
        <w:rPr>
          <w:rFonts w:ascii="Georgia" w:hAnsi="Georgia" w:cs="Georgia"/>
          <w:sz w:val="22"/>
          <w:szCs w:val="22"/>
        </w:rPr>
      </w:pPr>
      <w:r w:rsidRPr="00193AC8">
        <w:rPr>
          <w:rFonts w:ascii="Georgia" w:hAnsi="Georgia" w:cs="Georgia"/>
          <w:sz w:val="22"/>
          <w:szCs w:val="22"/>
        </w:rPr>
        <w:t>Paid out for 202</w:t>
      </w:r>
      <w:r w:rsidR="00B17C47" w:rsidRPr="00193AC8">
        <w:rPr>
          <w:rFonts w:ascii="Georgia" w:hAnsi="Georgia" w:cs="Georgia"/>
          <w:sz w:val="22"/>
          <w:szCs w:val="22"/>
        </w:rPr>
        <w:t>4</w:t>
      </w:r>
      <w:r w:rsidRPr="00193AC8">
        <w:rPr>
          <w:rFonts w:ascii="Georgia" w:hAnsi="Georgia" w:cs="Georgia"/>
          <w:sz w:val="22"/>
          <w:szCs w:val="22"/>
        </w:rPr>
        <w:t xml:space="preserve"> Minutes (-$</w:t>
      </w:r>
      <w:r w:rsidR="00B17C47" w:rsidRPr="00193AC8">
        <w:rPr>
          <w:rFonts w:ascii="Georgia" w:hAnsi="Georgia" w:cs="Georgia"/>
          <w:sz w:val="22"/>
          <w:szCs w:val="22"/>
        </w:rPr>
        <w:t>910</w:t>
      </w:r>
      <w:r w:rsidRPr="00193AC8">
        <w:rPr>
          <w:rFonts w:ascii="Georgia" w:hAnsi="Georgia" w:cs="Georgia"/>
          <w:sz w:val="22"/>
          <w:szCs w:val="22"/>
        </w:rPr>
        <w:t>.00)</w:t>
      </w:r>
    </w:p>
    <w:p w14:paraId="45199C61" w14:textId="7059AE4D" w:rsidR="4B479A4E" w:rsidRPr="00193AC8" w:rsidRDefault="672864E5" w:rsidP="672864E5">
      <w:pPr>
        <w:spacing w:line="240" w:lineRule="atLeast"/>
        <w:ind w:firstLine="720"/>
        <w:rPr>
          <w:rFonts w:ascii="Georgia" w:hAnsi="Georgia" w:cs="Georgia"/>
          <w:sz w:val="22"/>
          <w:szCs w:val="22"/>
        </w:rPr>
      </w:pPr>
      <w:r w:rsidRPr="00193AC8">
        <w:rPr>
          <w:rFonts w:ascii="Georgia" w:hAnsi="Georgia" w:cs="Georgia"/>
          <w:sz w:val="22"/>
          <w:szCs w:val="22"/>
        </w:rPr>
        <w:t>Postage (-$1</w:t>
      </w:r>
      <w:r w:rsidR="00B17C47" w:rsidRPr="00193AC8">
        <w:rPr>
          <w:rFonts w:ascii="Georgia" w:hAnsi="Georgia" w:cs="Georgia"/>
          <w:sz w:val="22"/>
          <w:szCs w:val="22"/>
        </w:rPr>
        <w:t>07.36</w:t>
      </w:r>
      <w:r w:rsidRPr="00193AC8">
        <w:rPr>
          <w:rFonts w:ascii="Georgia" w:hAnsi="Georgia" w:cs="Georgia"/>
          <w:sz w:val="22"/>
          <w:szCs w:val="22"/>
        </w:rPr>
        <w:t>)</w:t>
      </w:r>
    </w:p>
    <w:p w14:paraId="3C3B1108" w14:textId="1D141A53" w:rsidR="4B479A4E" w:rsidRPr="00193AC8" w:rsidRDefault="672864E5" w:rsidP="672864E5">
      <w:pPr>
        <w:spacing w:line="240" w:lineRule="atLeast"/>
        <w:ind w:firstLine="720"/>
        <w:rPr>
          <w:rFonts w:ascii="Georgia" w:hAnsi="Georgia" w:cs="Georgia"/>
          <w:sz w:val="22"/>
          <w:szCs w:val="22"/>
        </w:rPr>
      </w:pPr>
      <w:r w:rsidRPr="00193AC8">
        <w:rPr>
          <w:rFonts w:ascii="Georgia" w:hAnsi="Georgia" w:cs="Georgia"/>
          <w:sz w:val="22"/>
          <w:szCs w:val="22"/>
        </w:rPr>
        <w:t>Association Website (-$1</w:t>
      </w:r>
      <w:r w:rsidR="00B17C47" w:rsidRPr="00193AC8">
        <w:rPr>
          <w:rFonts w:ascii="Georgia" w:hAnsi="Georgia" w:cs="Georgia"/>
          <w:sz w:val="22"/>
          <w:szCs w:val="22"/>
        </w:rPr>
        <w:t>87.40</w:t>
      </w:r>
      <w:r w:rsidRPr="00193AC8">
        <w:rPr>
          <w:rFonts w:ascii="Georgia" w:hAnsi="Georgia" w:cs="Georgia"/>
          <w:sz w:val="22"/>
          <w:szCs w:val="22"/>
        </w:rPr>
        <w:t>)</w:t>
      </w:r>
    </w:p>
    <w:p w14:paraId="7B95445D" w14:textId="680F54BB" w:rsidR="4B479A4E" w:rsidRPr="00193AC8" w:rsidRDefault="672864E5" w:rsidP="672864E5">
      <w:pPr>
        <w:spacing w:line="240" w:lineRule="atLeast"/>
        <w:ind w:firstLine="720"/>
        <w:rPr>
          <w:rFonts w:ascii="Georgia" w:hAnsi="Georgia" w:cs="Georgia"/>
          <w:b/>
          <w:bCs/>
          <w:sz w:val="22"/>
          <w:szCs w:val="22"/>
        </w:rPr>
      </w:pPr>
      <w:r w:rsidRPr="00193AC8">
        <w:rPr>
          <w:rFonts w:ascii="Georgia" w:hAnsi="Georgia" w:cs="Georgia"/>
          <w:b/>
          <w:bCs/>
          <w:sz w:val="22"/>
          <w:szCs w:val="22"/>
        </w:rPr>
        <w:t>Balance in Account $2</w:t>
      </w:r>
      <w:r w:rsidR="00B17C47" w:rsidRPr="00193AC8">
        <w:rPr>
          <w:rFonts w:ascii="Georgia" w:hAnsi="Georgia" w:cs="Georgia"/>
          <w:b/>
          <w:bCs/>
          <w:sz w:val="22"/>
          <w:szCs w:val="22"/>
        </w:rPr>
        <w:t>10.09</w:t>
      </w:r>
    </w:p>
    <w:p w14:paraId="2B98A424" w14:textId="77777777" w:rsidR="4B479A4E" w:rsidRPr="00193AC8" w:rsidRDefault="4B479A4E" w:rsidP="672864E5">
      <w:pPr>
        <w:spacing w:line="240" w:lineRule="atLeast"/>
        <w:ind w:firstLine="720"/>
        <w:rPr>
          <w:rFonts w:ascii="Georgia" w:hAnsi="Georgia" w:cs="Georgia"/>
          <w:sz w:val="22"/>
          <w:szCs w:val="22"/>
        </w:rPr>
      </w:pPr>
    </w:p>
    <w:p w14:paraId="488ED191" w14:textId="159EA0C4" w:rsidR="4B479A4E" w:rsidRPr="00193AC8" w:rsidRDefault="672864E5" w:rsidP="672864E5">
      <w:pPr>
        <w:spacing w:line="240" w:lineRule="atLeast"/>
        <w:ind w:left="720"/>
        <w:rPr>
          <w:rFonts w:ascii="Georgia" w:hAnsi="Georgia" w:cs="Georgia"/>
          <w:sz w:val="22"/>
          <w:szCs w:val="22"/>
        </w:rPr>
      </w:pPr>
      <w:r w:rsidRPr="00193AC8">
        <w:rPr>
          <w:rFonts w:ascii="Georgia" w:hAnsi="Georgia" w:cs="Georgia"/>
          <w:sz w:val="22"/>
          <w:szCs w:val="22"/>
        </w:rPr>
        <w:t>202</w:t>
      </w:r>
      <w:r w:rsidR="00B17C47" w:rsidRPr="00193AC8">
        <w:rPr>
          <w:rFonts w:ascii="Georgia" w:hAnsi="Georgia" w:cs="Georgia"/>
          <w:sz w:val="22"/>
          <w:szCs w:val="22"/>
        </w:rPr>
        <w:t>5</w:t>
      </w:r>
      <w:r w:rsidRPr="00193AC8">
        <w:rPr>
          <w:rFonts w:ascii="Georgia" w:hAnsi="Georgia" w:cs="Georgia"/>
          <w:sz w:val="22"/>
          <w:szCs w:val="22"/>
        </w:rPr>
        <w:t xml:space="preserve"> Donations (Minutes):</w:t>
      </w:r>
    </w:p>
    <w:p w14:paraId="77FAF198" w14:textId="2D5612C3" w:rsidR="4B479A4E" w:rsidRPr="00193AC8" w:rsidRDefault="672864E5" w:rsidP="672864E5">
      <w:pPr>
        <w:spacing w:line="240" w:lineRule="atLeast"/>
        <w:ind w:left="720"/>
        <w:rPr>
          <w:rFonts w:ascii="Georgia" w:hAnsi="Georgia" w:cs="Georgia"/>
          <w:sz w:val="22"/>
          <w:szCs w:val="22"/>
        </w:rPr>
      </w:pPr>
      <w:r w:rsidRPr="00193AC8">
        <w:rPr>
          <w:rFonts w:ascii="Georgia" w:hAnsi="Georgia" w:cs="Georgia"/>
          <w:sz w:val="22"/>
          <w:szCs w:val="22"/>
        </w:rPr>
        <w:t>Canaan’s Shore $125.00</w:t>
      </w:r>
    </w:p>
    <w:p w14:paraId="105E629E" w14:textId="68035D36" w:rsidR="4B479A4E" w:rsidRPr="00193AC8" w:rsidRDefault="672864E5" w:rsidP="672864E5">
      <w:pPr>
        <w:spacing w:line="240" w:lineRule="atLeast"/>
        <w:ind w:left="720"/>
        <w:rPr>
          <w:rFonts w:ascii="Georgia" w:hAnsi="Georgia" w:cs="Georgia"/>
          <w:sz w:val="22"/>
          <w:szCs w:val="22"/>
        </w:rPr>
      </w:pPr>
      <w:r w:rsidRPr="00193AC8">
        <w:rPr>
          <w:rFonts w:ascii="Georgia" w:hAnsi="Georgia" w:cs="Georgia"/>
          <w:sz w:val="22"/>
          <w:szCs w:val="22"/>
        </w:rPr>
        <w:t>Lexington United $200.00</w:t>
      </w:r>
    </w:p>
    <w:p w14:paraId="3927CA3A" w14:textId="2BF99CB5" w:rsidR="4B479A4E" w:rsidRPr="00193AC8" w:rsidRDefault="672864E5" w:rsidP="672864E5">
      <w:pPr>
        <w:spacing w:line="240" w:lineRule="atLeast"/>
        <w:ind w:left="720"/>
        <w:rPr>
          <w:rFonts w:ascii="Georgia" w:hAnsi="Georgia" w:cs="Georgia"/>
          <w:sz w:val="22"/>
          <w:szCs w:val="22"/>
        </w:rPr>
      </w:pPr>
      <w:r w:rsidRPr="00193AC8">
        <w:rPr>
          <w:rFonts w:ascii="Georgia" w:hAnsi="Georgia" w:cs="Georgia"/>
          <w:sz w:val="22"/>
          <w:szCs w:val="22"/>
        </w:rPr>
        <w:t>Pilgrims Prayer $500.00</w:t>
      </w:r>
    </w:p>
    <w:p w14:paraId="2C0FD107" w14:textId="05F287A5" w:rsidR="4B479A4E" w:rsidRPr="00193AC8" w:rsidRDefault="672864E5" w:rsidP="672864E5">
      <w:pPr>
        <w:spacing w:line="240" w:lineRule="atLeast"/>
        <w:ind w:left="720"/>
        <w:rPr>
          <w:rFonts w:ascii="Georgia" w:hAnsi="Georgia" w:cs="Georgia"/>
          <w:sz w:val="22"/>
          <w:szCs w:val="22"/>
        </w:rPr>
      </w:pPr>
      <w:r w:rsidRPr="00193AC8">
        <w:rPr>
          <w:rFonts w:ascii="Georgia" w:hAnsi="Georgia" w:cs="Georgia"/>
          <w:sz w:val="22"/>
          <w:szCs w:val="22"/>
        </w:rPr>
        <w:t>Turner $150.00</w:t>
      </w:r>
    </w:p>
    <w:p w14:paraId="5FDD4637" w14:textId="7576916A" w:rsidR="4B479A4E" w:rsidRPr="00193AC8" w:rsidRDefault="672864E5" w:rsidP="672864E5">
      <w:pPr>
        <w:spacing w:line="240" w:lineRule="atLeast"/>
        <w:ind w:left="720"/>
        <w:rPr>
          <w:rFonts w:ascii="Georgia" w:hAnsi="Georgia" w:cs="Georgia"/>
          <w:sz w:val="22"/>
          <w:szCs w:val="22"/>
        </w:rPr>
      </w:pPr>
      <w:r w:rsidRPr="00193AC8">
        <w:rPr>
          <w:rFonts w:ascii="Georgia" w:hAnsi="Georgia" w:cs="Georgia"/>
          <w:sz w:val="22"/>
          <w:szCs w:val="22"/>
        </w:rPr>
        <w:t>Southern Home $80.00</w:t>
      </w:r>
    </w:p>
    <w:p w14:paraId="00769B2F" w14:textId="77777777" w:rsidR="00883BCB" w:rsidRPr="00193AC8" w:rsidRDefault="00883BCB" w:rsidP="672864E5">
      <w:pPr>
        <w:spacing w:line="240" w:lineRule="atLeast"/>
        <w:ind w:left="720"/>
        <w:rPr>
          <w:rFonts w:ascii="Georgia" w:hAnsi="Georgia" w:cs="Georgia"/>
          <w:sz w:val="22"/>
          <w:szCs w:val="22"/>
        </w:rPr>
      </w:pPr>
    </w:p>
    <w:p w14:paraId="3C52A4D1" w14:textId="52F863A6" w:rsidR="4B479A4E" w:rsidRPr="00193AC8" w:rsidRDefault="672864E5" w:rsidP="672864E5">
      <w:pPr>
        <w:spacing w:before="240" w:line="240" w:lineRule="atLeast"/>
        <w:ind w:firstLine="720"/>
        <w:rPr>
          <w:rFonts w:ascii="Georgia" w:hAnsi="Georgia" w:cs="Georgia"/>
          <w:b/>
          <w:bCs/>
          <w:sz w:val="22"/>
          <w:szCs w:val="22"/>
        </w:rPr>
      </w:pPr>
      <w:r w:rsidRPr="00193AC8">
        <w:rPr>
          <w:rFonts w:ascii="Georgia" w:hAnsi="Georgia" w:cs="Georgia"/>
          <w:b/>
          <w:bCs/>
          <w:sz w:val="22"/>
          <w:szCs w:val="22"/>
        </w:rPr>
        <w:t>Contributions from Churches $1,055.00</w:t>
      </w:r>
    </w:p>
    <w:p w14:paraId="49A7EC6B" w14:textId="2641093D" w:rsidR="4B479A4E" w:rsidRPr="00193AC8" w:rsidRDefault="672864E5" w:rsidP="672864E5">
      <w:pPr>
        <w:spacing w:before="240" w:line="240" w:lineRule="atLeast"/>
        <w:ind w:firstLine="720"/>
        <w:rPr>
          <w:rFonts w:ascii="Georgia" w:hAnsi="Georgia" w:cs="Georgia"/>
          <w:sz w:val="22"/>
          <w:szCs w:val="22"/>
        </w:rPr>
      </w:pPr>
      <w:r w:rsidRPr="00193AC8">
        <w:rPr>
          <w:rFonts w:ascii="Georgia" w:hAnsi="Georgia" w:cs="Georgia"/>
          <w:b/>
          <w:bCs/>
          <w:sz w:val="22"/>
          <w:szCs w:val="22"/>
        </w:rPr>
        <w:t>Miscellaneous Contributions $1</w:t>
      </w:r>
      <w:r w:rsidR="001B7169" w:rsidRPr="00193AC8">
        <w:rPr>
          <w:rFonts w:ascii="Georgia" w:hAnsi="Georgia" w:cs="Georgia"/>
          <w:b/>
          <w:bCs/>
          <w:sz w:val="22"/>
          <w:szCs w:val="22"/>
        </w:rPr>
        <w:t>25</w:t>
      </w:r>
      <w:r w:rsidRPr="00193AC8">
        <w:rPr>
          <w:rFonts w:ascii="Georgia" w:hAnsi="Georgia" w:cs="Georgia"/>
          <w:b/>
          <w:bCs/>
          <w:sz w:val="22"/>
          <w:szCs w:val="22"/>
        </w:rPr>
        <w:t>.00</w:t>
      </w:r>
    </w:p>
    <w:p w14:paraId="2D9A1729" w14:textId="043BE14A" w:rsidR="4B479A4E" w:rsidRPr="00193AC8" w:rsidRDefault="672864E5" w:rsidP="672864E5">
      <w:pPr>
        <w:spacing w:before="240" w:line="240" w:lineRule="atLeast"/>
        <w:ind w:left="720"/>
        <w:rPr>
          <w:rFonts w:ascii="Georgia" w:hAnsi="Georgia" w:cs="Georgia"/>
          <w:b/>
          <w:bCs/>
          <w:sz w:val="22"/>
          <w:szCs w:val="22"/>
        </w:rPr>
      </w:pPr>
      <w:r w:rsidRPr="00193AC8">
        <w:rPr>
          <w:rFonts w:ascii="Georgia" w:hAnsi="Georgia" w:cs="Georgia"/>
          <w:b/>
          <w:bCs/>
          <w:sz w:val="22"/>
          <w:szCs w:val="22"/>
        </w:rPr>
        <w:t>TOTAL AMOUNT ON HAND $1,</w:t>
      </w:r>
      <w:r w:rsidR="001B7169" w:rsidRPr="00193AC8">
        <w:rPr>
          <w:rFonts w:ascii="Georgia" w:hAnsi="Georgia" w:cs="Georgia"/>
          <w:b/>
          <w:bCs/>
          <w:sz w:val="22"/>
          <w:szCs w:val="22"/>
        </w:rPr>
        <w:t>390.09</w:t>
      </w:r>
    </w:p>
    <w:p w14:paraId="104C0115" w14:textId="3A40D4E0" w:rsidR="4B479A4E" w:rsidRPr="00193AC8" w:rsidRDefault="672864E5" w:rsidP="672864E5">
      <w:pPr>
        <w:spacing w:before="240" w:line="240" w:lineRule="atLeast"/>
        <w:jc w:val="both"/>
        <w:rPr>
          <w:rFonts w:ascii="Georgia" w:hAnsi="Georgia" w:cs="Georgia"/>
          <w:sz w:val="22"/>
          <w:szCs w:val="22"/>
        </w:rPr>
      </w:pPr>
      <w:r w:rsidRPr="00193AC8">
        <w:rPr>
          <w:rFonts w:ascii="Georgia" w:hAnsi="Georgia" w:cs="Georgia"/>
          <w:sz w:val="22"/>
          <w:szCs w:val="22"/>
        </w:rPr>
        <w:t xml:space="preserve">A move by </w:t>
      </w:r>
      <w:r w:rsidR="00DE68FD" w:rsidRPr="00193AC8">
        <w:rPr>
          <w:rFonts w:ascii="Georgia" w:hAnsi="Georgia" w:cs="Georgia"/>
          <w:sz w:val="22"/>
          <w:szCs w:val="22"/>
        </w:rPr>
        <w:t>b</w:t>
      </w:r>
      <w:r w:rsidR="001B7169" w:rsidRPr="00193AC8">
        <w:rPr>
          <w:rFonts w:ascii="Georgia" w:hAnsi="Georgia" w:cs="Georgia"/>
          <w:sz w:val="22"/>
          <w:szCs w:val="22"/>
        </w:rPr>
        <w:t>rother Bryan Tuttle</w:t>
      </w:r>
      <w:r w:rsidRPr="00193AC8">
        <w:rPr>
          <w:rFonts w:ascii="Georgia" w:hAnsi="Georgia" w:cs="Georgia"/>
          <w:sz w:val="22"/>
          <w:szCs w:val="22"/>
        </w:rPr>
        <w:t xml:space="preserve"> and a second by Elder </w:t>
      </w:r>
      <w:r w:rsidR="001B7169" w:rsidRPr="00193AC8">
        <w:rPr>
          <w:rFonts w:ascii="Georgia" w:hAnsi="Georgia" w:cs="Georgia"/>
          <w:sz w:val="22"/>
          <w:szCs w:val="22"/>
        </w:rPr>
        <w:t>Josh Newsom</w:t>
      </w:r>
      <w:r w:rsidRPr="00193AC8">
        <w:rPr>
          <w:rFonts w:ascii="Georgia" w:hAnsi="Georgia" w:cs="Georgia"/>
          <w:sz w:val="22"/>
          <w:szCs w:val="22"/>
        </w:rPr>
        <w:t xml:space="preserve"> was made to receive this report and discharge the committee.</w:t>
      </w:r>
    </w:p>
    <w:p w14:paraId="0376C3F0" w14:textId="77777777" w:rsidR="000F4050" w:rsidRPr="00193AC8" w:rsidRDefault="000F4050">
      <w:pPr>
        <w:widowControl/>
        <w:overflowPunct/>
        <w:autoSpaceDE/>
        <w:autoSpaceDN/>
        <w:adjustRightInd/>
        <w:rPr>
          <w:rFonts w:ascii="Georgia" w:hAnsi="Georgia" w:cs="Georgia"/>
          <w:b/>
          <w:bCs/>
          <w:sz w:val="24"/>
          <w:szCs w:val="24"/>
        </w:rPr>
      </w:pPr>
      <w:r w:rsidRPr="00193AC8">
        <w:rPr>
          <w:rFonts w:ascii="Georgia" w:hAnsi="Georgia" w:cs="Georgia"/>
          <w:b/>
          <w:bCs/>
          <w:sz w:val="24"/>
          <w:szCs w:val="24"/>
        </w:rPr>
        <w:br w:type="page"/>
      </w:r>
    </w:p>
    <w:p w14:paraId="36E7ED4E" w14:textId="1C183976" w:rsidR="00B13597" w:rsidRPr="00193AC8" w:rsidRDefault="672864E5" w:rsidP="000F4050">
      <w:pPr>
        <w:keepLines/>
        <w:spacing w:before="240" w:after="240" w:line="240" w:lineRule="atLeast"/>
        <w:jc w:val="both"/>
        <w:rPr>
          <w:rFonts w:ascii="Georgia" w:hAnsi="Georgia" w:cs="Georgia"/>
          <w:b/>
          <w:bCs/>
          <w:sz w:val="26"/>
          <w:szCs w:val="26"/>
          <w:u w:val="single"/>
        </w:rPr>
      </w:pPr>
      <w:r w:rsidRPr="00193AC8">
        <w:rPr>
          <w:rFonts w:ascii="Georgia" w:hAnsi="Georgia" w:cs="Georgia"/>
          <w:b/>
          <w:bCs/>
          <w:sz w:val="24"/>
          <w:szCs w:val="24"/>
          <w:u w:val="single"/>
        </w:rPr>
        <w:lastRenderedPageBreak/>
        <w:t xml:space="preserve">Item-16 </w:t>
      </w:r>
      <w:r w:rsidRPr="00193AC8">
        <w:rPr>
          <w:rFonts w:ascii="Georgia" w:hAnsi="Georgia" w:cs="Georgia"/>
          <w:sz w:val="22"/>
          <w:szCs w:val="22"/>
        </w:rPr>
        <w:t xml:space="preserve">  </w:t>
      </w:r>
      <w:r w:rsidR="1F927734" w:rsidRPr="00193AC8">
        <w:tab/>
      </w:r>
      <w:r w:rsidR="1F927734" w:rsidRPr="00193AC8">
        <w:tab/>
      </w:r>
      <w:r w:rsidR="1F927734" w:rsidRPr="00193AC8">
        <w:tab/>
      </w:r>
      <w:r w:rsidR="1F927734" w:rsidRPr="00193AC8">
        <w:tab/>
      </w:r>
      <w:r w:rsidR="1F927734" w:rsidRPr="00193AC8">
        <w:tab/>
      </w:r>
      <w:r w:rsidR="1F927734" w:rsidRPr="00193AC8">
        <w:tab/>
      </w:r>
      <w:r w:rsidRPr="00193AC8">
        <w:rPr>
          <w:rFonts w:ascii="Georgia" w:hAnsi="Georgia" w:cs="Georgia"/>
          <w:sz w:val="22"/>
          <w:szCs w:val="22"/>
        </w:rPr>
        <w:t xml:space="preserve">                     Our moderator then called on the committee on ministry to set service arrangements for Saturday afternoon and Sunday morning</w:t>
      </w:r>
      <w:r w:rsidR="00923AF6" w:rsidRPr="00193AC8">
        <w:rPr>
          <w:rFonts w:ascii="Georgia" w:hAnsi="Georgia" w:cs="Georgia"/>
          <w:sz w:val="22"/>
          <w:szCs w:val="22"/>
        </w:rPr>
        <w:t xml:space="preserve">. </w:t>
      </w:r>
      <w:r w:rsidRPr="00193AC8">
        <w:rPr>
          <w:rFonts w:ascii="Georgia" w:hAnsi="Georgia" w:cs="Georgia"/>
          <w:sz w:val="22"/>
          <w:szCs w:val="22"/>
        </w:rPr>
        <w:t>The committee recommended the following:</w:t>
      </w:r>
    </w:p>
    <w:p w14:paraId="3D373BBD" w14:textId="34442FBB" w:rsidR="00FD7B2A" w:rsidRPr="00193AC8" w:rsidRDefault="672864E5" w:rsidP="672864E5">
      <w:pPr>
        <w:keepLines/>
        <w:spacing w:line="240" w:lineRule="atLeast"/>
        <w:jc w:val="center"/>
        <w:rPr>
          <w:rFonts w:ascii="Georgia" w:hAnsi="Georgia" w:cs="Georgia"/>
          <w:sz w:val="22"/>
          <w:szCs w:val="22"/>
        </w:rPr>
      </w:pPr>
      <w:r w:rsidRPr="00193AC8">
        <w:rPr>
          <w:rFonts w:ascii="Georgia" w:hAnsi="Georgia" w:cs="Georgia"/>
          <w:b/>
          <w:bCs/>
          <w:sz w:val="26"/>
          <w:szCs w:val="26"/>
          <w:u w:val="single"/>
        </w:rPr>
        <w:t>Saturday Afternoon</w:t>
      </w:r>
    </w:p>
    <w:p w14:paraId="0AFB949C" w14:textId="5FDEC10C" w:rsidR="00FD7B2A" w:rsidRPr="00193AC8" w:rsidRDefault="672864E5" w:rsidP="672864E5">
      <w:pPr>
        <w:keepLines/>
        <w:spacing w:line="240" w:lineRule="atLeast"/>
        <w:ind w:firstLine="720"/>
        <w:rPr>
          <w:rFonts w:ascii="Georgia" w:hAnsi="Georgia" w:cs="Georgia"/>
          <w:sz w:val="22"/>
          <w:szCs w:val="22"/>
        </w:rPr>
      </w:pPr>
      <w:r w:rsidRPr="00193AC8">
        <w:rPr>
          <w:rFonts w:ascii="Georgia" w:hAnsi="Georgia" w:cs="Georgia"/>
          <w:sz w:val="22"/>
          <w:szCs w:val="22"/>
        </w:rPr>
        <w:t>Introduction:</w:t>
      </w:r>
      <w:r w:rsidR="1F927734" w:rsidRPr="00193AC8">
        <w:tab/>
      </w:r>
      <w:r w:rsidR="1F927734" w:rsidRPr="00193AC8">
        <w:tab/>
      </w:r>
      <w:r w:rsidR="1F927734" w:rsidRPr="00193AC8">
        <w:tab/>
      </w:r>
      <w:r w:rsidRPr="00193AC8">
        <w:rPr>
          <w:rFonts w:ascii="Georgia" w:hAnsi="Georgia" w:cs="Georgia"/>
          <w:sz w:val="22"/>
          <w:szCs w:val="22"/>
        </w:rPr>
        <w:t xml:space="preserve">Elder </w:t>
      </w:r>
      <w:r w:rsidR="001B7169" w:rsidRPr="00193AC8">
        <w:rPr>
          <w:rFonts w:ascii="Georgia" w:hAnsi="Georgia" w:cs="Georgia"/>
          <w:sz w:val="22"/>
          <w:szCs w:val="22"/>
        </w:rPr>
        <w:t>James McPherson</w:t>
      </w:r>
    </w:p>
    <w:p w14:paraId="7080DB11" w14:textId="19241B1A" w:rsidR="00FD7B2A" w:rsidRPr="00193AC8" w:rsidRDefault="672864E5" w:rsidP="672864E5">
      <w:pPr>
        <w:keepLines/>
        <w:spacing w:line="240" w:lineRule="atLeast"/>
        <w:ind w:firstLine="720"/>
        <w:rPr>
          <w:rFonts w:ascii="Georgia" w:hAnsi="Georgia" w:cs="Georgia"/>
          <w:sz w:val="22"/>
          <w:szCs w:val="22"/>
        </w:rPr>
      </w:pPr>
      <w:r w:rsidRPr="00193AC8">
        <w:rPr>
          <w:rFonts w:ascii="Georgia" w:hAnsi="Georgia" w:cs="Georgia"/>
          <w:sz w:val="22"/>
          <w:szCs w:val="22"/>
        </w:rPr>
        <w:t>Prayer:</w:t>
      </w:r>
      <w:r w:rsidR="1F927734" w:rsidRPr="00193AC8">
        <w:tab/>
      </w:r>
      <w:r w:rsidR="1F927734" w:rsidRPr="00193AC8">
        <w:tab/>
      </w:r>
      <w:r w:rsidR="1F927734" w:rsidRPr="00193AC8">
        <w:tab/>
      </w:r>
      <w:r w:rsidR="1F927734" w:rsidRPr="00193AC8">
        <w:tab/>
      </w:r>
      <w:r w:rsidRPr="00193AC8">
        <w:rPr>
          <w:rFonts w:ascii="Georgia" w:hAnsi="Georgia" w:cs="Georgia"/>
          <w:sz w:val="22"/>
          <w:szCs w:val="22"/>
        </w:rPr>
        <w:t xml:space="preserve">Elder </w:t>
      </w:r>
      <w:r w:rsidR="001B7169" w:rsidRPr="00193AC8">
        <w:rPr>
          <w:rFonts w:ascii="Georgia" w:hAnsi="Georgia" w:cs="Georgia"/>
          <w:sz w:val="22"/>
          <w:szCs w:val="22"/>
        </w:rPr>
        <w:t>William Adair, Sr.</w:t>
      </w:r>
    </w:p>
    <w:p w14:paraId="7EF665E2" w14:textId="64F4EA5E" w:rsidR="003E1AB7" w:rsidRPr="00193AC8" w:rsidRDefault="672864E5" w:rsidP="672864E5">
      <w:pPr>
        <w:keepLines/>
        <w:spacing w:line="240" w:lineRule="atLeast"/>
        <w:ind w:firstLine="720"/>
        <w:rPr>
          <w:rFonts w:ascii="Georgia" w:hAnsi="Georgia" w:cs="Georgia"/>
          <w:sz w:val="22"/>
          <w:szCs w:val="22"/>
        </w:rPr>
      </w:pPr>
      <w:r w:rsidRPr="00193AC8">
        <w:rPr>
          <w:rFonts w:ascii="Georgia" w:hAnsi="Georgia" w:cs="Georgia"/>
          <w:sz w:val="22"/>
          <w:szCs w:val="22"/>
        </w:rPr>
        <w:t>Second:</w:t>
      </w:r>
      <w:r w:rsidR="1F927734" w:rsidRPr="00193AC8">
        <w:tab/>
      </w:r>
      <w:r w:rsidR="1F927734" w:rsidRPr="00193AC8">
        <w:tab/>
      </w:r>
      <w:r w:rsidR="1F927734" w:rsidRPr="00193AC8">
        <w:tab/>
      </w:r>
      <w:r w:rsidRPr="00193AC8">
        <w:rPr>
          <w:rFonts w:ascii="Georgia" w:hAnsi="Georgia" w:cs="Georgia"/>
          <w:sz w:val="22"/>
          <w:szCs w:val="22"/>
        </w:rPr>
        <w:t xml:space="preserve">Elder </w:t>
      </w:r>
      <w:r w:rsidR="001B7169" w:rsidRPr="00193AC8">
        <w:rPr>
          <w:rFonts w:ascii="Georgia" w:hAnsi="Georgia" w:cs="Georgia"/>
          <w:sz w:val="22"/>
          <w:szCs w:val="22"/>
        </w:rPr>
        <w:t>Jason Varney</w:t>
      </w:r>
    </w:p>
    <w:p w14:paraId="4DAF7ED2" w14:textId="2FCF0B37" w:rsidR="003E1AB7" w:rsidRPr="00193AC8" w:rsidRDefault="672864E5" w:rsidP="672864E5">
      <w:pPr>
        <w:keepLines/>
        <w:spacing w:line="240" w:lineRule="atLeast"/>
        <w:ind w:firstLine="720"/>
        <w:rPr>
          <w:rFonts w:ascii="Georgia" w:hAnsi="Georgia" w:cs="Georgia"/>
          <w:sz w:val="22"/>
          <w:szCs w:val="22"/>
        </w:rPr>
      </w:pPr>
      <w:r w:rsidRPr="00193AC8">
        <w:rPr>
          <w:rFonts w:ascii="Georgia" w:hAnsi="Georgia" w:cs="Georgia"/>
          <w:sz w:val="22"/>
          <w:szCs w:val="22"/>
        </w:rPr>
        <w:t>Third:</w:t>
      </w:r>
      <w:r w:rsidR="1F927734" w:rsidRPr="00193AC8">
        <w:tab/>
      </w:r>
      <w:r w:rsidR="1F927734" w:rsidRPr="00193AC8">
        <w:tab/>
      </w:r>
      <w:r w:rsidR="1F927734" w:rsidRPr="00193AC8">
        <w:tab/>
      </w:r>
      <w:r w:rsidR="1F927734" w:rsidRPr="00193AC8">
        <w:tab/>
      </w:r>
      <w:r w:rsidRPr="00193AC8">
        <w:rPr>
          <w:rFonts w:ascii="Georgia" w:hAnsi="Georgia" w:cs="Georgia"/>
          <w:sz w:val="22"/>
          <w:szCs w:val="22"/>
        </w:rPr>
        <w:t xml:space="preserve">Elder </w:t>
      </w:r>
      <w:r w:rsidR="001B7169" w:rsidRPr="00193AC8">
        <w:rPr>
          <w:rFonts w:ascii="Georgia" w:hAnsi="Georgia" w:cs="Georgia"/>
          <w:sz w:val="22"/>
          <w:szCs w:val="22"/>
        </w:rPr>
        <w:t>Anthony Phelps</w:t>
      </w:r>
    </w:p>
    <w:p w14:paraId="1A61166F" w14:textId="5B716D4B" w:rsidR="00FD7B2A" w:rsidRPr="00193AC8" w:rsidRDefault="672864E5" w:rsidP="672864E5">
      <w:pPr>
        <w:keepLines/>
        <w:spacing w:line="240" w:lineRule="atLeast"/>
        <w:ind w:firstLine="720"/>
        <w:rPr>
          <w:rFonts w:ascii="Georgia" w:hAnsi="Georgia" w:cs="Georgia"/>
          <w:sz w:val="22"/>
          <w:szCs w:val="22"/>
        </w:rPr>
      </w:pPr>
      <w:r w:rsidRPr="00193AC8">
        <w:rPr>
          <w:rFonts w:ascii="Georgia" w:hAnsi="Georgia" w:cs="Georgia"/>
          <w:sz w:val="22"/>
          <w:szCs w:val="22"/>
        </w:rPr>
        <w:t>Fourth:</w:t>
      </w:r>
      <w:r w:rsidR="1F927734" w:rsidRPr="00193AC8">
        <w:tab/>
      </w:r>
      <w:r w:rsidR="1F927734" w:rsidRPr="00193AC8">
        <w:tab/>
      </w:r>
      <w:r w:rsidR="1F927734" w:rsidRPr="00193AC8">
        <w:tab/>
      </w:r>
      <w:r w:rsidRPr="00193AC8">
        <w:rPr>
          <w:rFonts w:ascii="Georgia" w:hAnsi="Georgia" w:cs="Georgia"/>
          <w:sz w:val="22"/>
          <w:szCs w:val="22"/>
        </w:rPr>
        <w:t xml:space="preserve">Elder </w:t>
      </w:r>
      <w:r w:rsidR="001B7169" w:rsidRPr="00193AC8">
        <w:rPr>
          <w:rFonts w:ascii="Georgia" w:hAnsi="Georgia" w:cs="Georgia"/>
          <w:sz w:val="22"/>
          <w:szCs w:val="22"/>
        </w:rPr>
        <w:t>Burnis Simmons, Jr.</w:t>
      </w:r>
    </w:p>
    <w:p w14:paraId="4B6B0888" w14:textId="063EAD78" w:rsidR="672864E5" w:rsidRPr="00193AC8" w:rsidRDefault="672864E5" w:rsidP="672864E5">
      <w:pPr>
        <w:keepLines/>
        <w:spacing w:line="240" w:lineRule="atLeast"/>
        <w:ind w:firstLine="720"/>
        <w:rPr>
          <w:rFonts w:ascii="Georgia" w:hAnsi="Georgia" w:cs="Georgia"/>
          <w:sz w:val="22"/>
          <w:szCs w:val="22"/>
        </w:rPr>
      </w:pPr>
      <w:r w:rsidRPr="00193AC8">
        <w:rPr>
          <w:rFonts w:ascii="Georgia" w:hAnsi="Georgia" w:cs="Georgia"/>
          <w:sz w:val="22"/>
          <w:szCs w:val="22"/>
        </w:rPr>
        <w:t>Closing:</w:t>
      </w:r>
      <w:r w:rsidRPr="00193AC8">
        <w:tab/>
      </w:r>
      <w:r w:rsidRPr="00193AC8">
        <w:tab/>
      </w:r>
      <w:r w:rsidRPr="00193AC8">
        <w:tab/>
      </w:r>
      <w:r w:rsidRPr="00193AC8">
        <w:rPr>
          <w:rFonts w:ascii="Georgia" w:hAnsi="Georgia" w:cs="Georgia"/>
          <w:sz w:val="22"/>
          <w:szCs w:val="22"/>
        </w:rPr>
        <w:t xml:space="preserve">Elder </w:t>
      </w:r>
      <w:r w:rsidR="001B7169" w:rsidRPr="00193AC8">
        <w:rPr>
          <w:rFonts w:ascii="Georgia" w:hAnsi="Georgia" w:cs="Georgia"/>
          <w:sz w:val="22"/>
          <w:szCs w:val="22"/>
        </w:rPr>
        <w:t>Brandon Newsom</w:t>
      </w:r>
    </w:p>
    <w:p w14:paraId="19A67286" w14:textId="77777777" w:rsidR="00FD7B2A" w:rsidRPr="00193AC8" w:rsidRDefault="672864E5" w:rsidP="672864E5">
      <w:pPr>
        <w:keepLines/>
        <w:spacing w:before="240" w:line="240" w:lineRule="atLeast"/>
        <w:jc w:val="center"/>
        <w:rPr>
          <w:rFonts w:ascii="Georgia" w:hAnsi="Georgia" w:cs="Georgia"/>
          <w:sz w:val="22"/>
          <w:szCs w:val="22"/>
        </w:rPr>
      </w:pPr>
      <w:r w:rsidRPr="00193AC8">
        <w:rPr>
          <w:rFonts w:ascii="Georgia" w:hAnsi="Georgia" w:cs="Georgia"/>
          <w:b/>
          <w:bCs/>
          <w:sz w:val="26"/>
          <w:szCs w:val="26"/>
          <w:u w:val="single"/>
        </w:rPr>
        <w:t>Sunday Morning</w:t>
      </w:r>
    </w:p>
    <w:p w14:paraId="5DE79CBD" w14:textId="79CADAE9" w:rsidR="00C47D26" w:rsidRPr="00193AC8" w:rsidRDefault="672864E5" w:rsidP="672864E5">
      <w:pPr>
        <w:keepLines/>
        <w:spacing w:line="240" w:lineRule="atLeast"/>
        <w:ind w:firstLine="720"/>
        <w:rPr>
          <w:rFonts w:ascii="Georgia" w:hAnsi="Georgia" w:cs="Georgia"/>
          <w:sz w:val="22"/>
          <w:szCs w:val="22"/>
        </w:rPr>
      </w:pPr>
      <w:r w:rsidRPr="00193AC8">
        <w:rPr>
          <w:rFonts w:ascii="Georgia" w:hAnsi="Georgia" w:cs="Georgia"/>
          <w:sz w:val="22"/>
          <w:szCs w:val="22"/>
        </w:rPr>
        <w:t>Introduction:</w:t>
      </w:r>
      <w:r w:rsidR="1F927734" w:rsidRPr="00193AC8">
        <w:tab/>
      </w:r>
      <w:r w:rsidR="1F927734" w:rsidRPr="00193AC8">
        <w:tab/>
      </w:r>
      <w:r w:rsidR="1F927734" w:rsidRPr="00193AC8">
        <w:tab/>
      </w:r>
      <w:r w:rsidRPr="00193AC8">
        <w:rPr>
          <w:rFonts w:ascii="Georgia" w:hAnsi="Georgia" w:cs="Georgia"/>
          <w:sz w:val="22"/>
          <w:szCs w:val="22"/>
        </w:rPr>
        <w:t xml:space="preserve">Elder </w:t>
      </w:r>
      <w:r w:rsidR="001B7169" w:rsidRPr="00193AC8">
        <w:rPr>
          <w:rFonts w:ascii="Georgia" w:hAnsi="Georgia" w:cs="Georgia"/>
          <w:sz w:val="22"/>
          <w:szCs w:val="22"/>
        </w:rPr>
        <w:t>Burnis Simmons, Sr.</w:t>
      </w:r>
    </w:p>
    <w:p w14:paraId="2859F430" w14:textId="77777777" w:rsidR="001B7169" w:rsidRPr="00193AC8" w:rsidRDefault="672864E5" w:rsidP="672864E5">
      <w:pPr>
        <w:keepLines/>
        <w:spacing w:line="240" w:lineRule="atLeast"/>
        <w:ind w:firstLine="720"/>
        <w:rPr>
          <w:rFonts w:ascii="Georgia" w:hAnsi="Georgia" w:cs="Georgia"/>
          <w:sz w:val="22"/>
          <w:szCs w:val="22"/>
        </w:rPr>
      </w:pPr>
      <w:r w:rsidRPr="00193AC8">
        <w:rPr>
          <w:rFonts w:ascii="Georgia" w:hAnsi="Georgia" w:cs="Georgia"/>
          <w:sz w:val="22"/>
          <w:szCs w:val="22"/>
        </w:rPr>
        <w:t>Prayer:</w:t>
      </w:r>
      <w:r w:rsidR="1F927734" w:rsidRPr="00193AC8">
        <w:tab/>
      </w:r>
      <w:r w:rsidR="1F927734" w:rsidRPr="00193AC8">
        <w:tab/>
      </w:r>
      <w:r w:rsidR="1F927734" w:rsidRPr="00193AC8">
        <w:tab/>
      </w:r>
      <w:r w:rsidR="1F927734" w:rsidRPr="00193AC8">
        <w:tab/>
      </w:r>
      <w:r w:rsidRPr="00193AC8">
        <w:rPr>
          <w:rFonts w:ascii="Georgia" w:hAnsi="Georgia" w:cs="Georgia"/>
          <w:sz w:val="22"/>
          <w:szCs w:val="22"/>
        </w:rPr>
        <w:t xml:space="preserve">Elder </w:t>
      </w:r>
      <w:r w:rsidR="001B7169" w:rsidRPr="00193AC8">
        <w:rPr>
          <w:rFonts w:ascii="Georgia" w:hAnsi="Georgia" w:cs="Georgia"/>
          <w:sz w:val="22"/>
          <w:szCs w:val="22"/>
        </w:rPr>
        <w:t>Joey Justice</w:t>
      </w:r>
      <w:r w:rsidR="1F927734" w:rsidRPr="00193AC8">
        <w:tab/>
      </w:r>
      <w:r w:rsidRPr="00193AC8">
        <w:rPr>
          <w:rFonts w:ascii="Georgia" w:hAnsi="Georgia" w:cs="Georgia"/>
          <w:sz w:val="22"/>
          <w:szCs w:val="22"/>
        </w:rPr>
        <w:t>Second:</w:t>
      </w:r>
      <w:r w:rsidR="1F927734" w:rsidRPr="00193AC8">
        <w:tab/>
      </w:r>
      <w:r w:rsidR="1F927734" w:rsidRPr="00193AC8">
        <w:tab/>
      </w:r>
      <w:r w:rsidR="1F927734" w:rsidRPr="00193AC8">
        <w:tab/>
      </w:r>
      <w:r w:rsidRPr="00193AC8">
        <w:rPr>
          <w:rFonts w:ascii="Georgia" w:hAnsi="Georgia" w:cs="Georgia"/>
          <w:sz w:val="22"/>
          <w:szCs w:val="22"/>
        </w:rPr>
        <w:t xml:space="preserve">Elder </w:t>
      </w:r>
      <w:r w:rsidR="001B7169" w:rsidRPr="00193AC8">
        <w:rPr>
          <w:rFonts w:ascii="Georgia" w:hAnsi="Georgia" w:cs="Georgia"/>
          <w:sz w:val="22"/>
          <w:szCs w:val="22"/>
        </w:rPr>
        <w:t>Danny Varney</w:t>
      </w:r>
    </w:p>
    <w:p w14:paraId="60E566A4" w14:textId="77777777" w:rsidR="001B7169" w:rsidRPr="00193AC8" w:rsidRDefault="672864E5" w:rsidP="672864E5">
      <w:pPr>
        <w:keepLines/>
        <w:spacing w:line="240" w:lineRule="atLeast"/>
        <w:ind w:firstLine="720"/>
        <w:rPr>
          <w:rFonts w:ascii="Georgia" w:hAnsi="Georgia" w:cs="Georgia"/>
          <w:sz w:val="22"/>
          <w:szCs w:val="22"/>
        </w:rPr>
      </w:pPr>
      <w:r w:rsidRPr="00193AC8">
        <w:rPr>
          <w:rFonts w:ascii="Georgia" w:hAnsi="Georgia" w:cs="Georgia"/>
          <w:sz w:val="22"/>
          <w:szCs w:val="22"/>
        </w:rPr>
        <w:t>Third:</w:t>
      </w:r>
      <w:r w:rsidR="1F927734" w:rsidRPr="00193AC8">
        <w:tab/>
      </w:r>
      <w:r w:rsidR="1F927734" w:rsidRPr="00193AC8">
        <w:tab/>
      </w:r>
      <w:r w:rsidR="1F927734" w:rsidRPr="00193AC8">
        <w:tab/>
      </w:r>
      <w:r w:rsidR="1F927734" w:rsidRPr="00193AC8">
        <w:tab/>
      </w:r>
      <w:r w:rsidRPr="00193AC8">
        <w:rPr>
          <w:rFonts w:ascii="Georgia" w:hAnsi="Georgia" w:cs="Georgia"/>
          <w:sz w:val="22"/>
          <w:szCs w:val="22"/>
        </w:rPr>
        <w:t xml:space="preserve">Elder </w:t>
      </w:r>
      <w:r w:rsidR="001B7169" w:rsidRPr="00193AC8">
        <w:rPr>
          <w:rFonts w:ascii="Georgia" w:hAnsi="Georgia" w:cs="Georgia"/>
          <w:sz w:val="22"/>
          <w:szCs w:val="22"/>
        </w:rPr>
        <w:t>David Nichols</w:t>
      </w:r>
      <w:r w:rsidR="1F927734" w:rsidRPr="00193AC8">
        <w:tab/>
      </w:r>
      <w:r w:rsidR="1F927734" w:rsidRPr="00193AC8">
        <w:tab/>
      </w:r>
      <w:r w:rsidR="001B7169" w:rsidRPr="00193AC8">
        <w:rPr>
          <w:rFonts w:ascii="Georgia" w:hAnsi="Georgia" w:cs="Georgia"/>
          <w:sz w:val="22"/>
          <w:szCs w:val="22"/>
        </w:rPr>
        <w:t>Fourth</w:t>
      </w:r>
      <w:r w:rsidRPr="00193AC8">
        <w:rPr>
          <w:rFonts w:ascii="Georgia" w:hAnsi="Georgia" w:cs="Georgia"/>
          <w:sz w:val="22"/>
          <w:szCs w:val="22"/>
        </w:rPr>
        <w:t>:</w:t>
      </w:r>
      <w:r w:rsidR="1F927734" w:rsidRPr="00193AC8">
        <w:tab/>
      </w:r>
      <w:r w:rsidR="1F927734" w:rsidRPr="00193AC8">
        <w:tab/>
      </w:r>
      <w:r w:rsidR="1F927734" w:rsidRPr="00193AC8">
        <w:tab/>
      </w:r>
      <w:r w:rsidRPr="00193AC8">
        <w:rPr>
          <w:rFonts w:ascii="Georgia" w:hAnsi="Georgia" w:cs="Georgia"/>
          <w:sz w:val="22"/>
          <w:szCs w:val="22"/>
        </w:rPr>
        <w:t>Elder Ronnie Houser</w:t>
      </w:r>
      <w:r w:rsidR="001B7169" w:rsidRPr="00193AC8">
        <w:rPr>
          <w:rFonts w:ascii="Georgia" w:hAnsi="Georgia" w:cs="Georgia"/>
          <w:sz w:val="22"/>
          <w:szCs w:val="22"/>
        </w:rPr>
        <w:t xml:space="preserve"> </w:t>
      </w:r>
    </w:p>
    <w:p w14:paraId="0BE8DA4F" w14:textId="2CDB7AC7" w:rsidR="00C47D26" w:rsidRPr="00193AC8" w:rsidRDefault="001B7169" w:rsidP="672864E5">
      <w:pPr>
        <w:keepLines/>
        <w:spacing w:line="240" w:lineRule="atLeast"/>
        <w:ind w:firstLine="720"/>
        <w:rPr>
          <w:rFonts w:ascii="Georgia" w:hAnsi="Georgia" w:cs="Georgia"/>
          <w:sz w:val="22"/>
          <w:szCs w:val="22"/>
        </w:rPr>
      </w:pPr>
      <w:r w:rsidRPr="00193AC8">
        <w:rPr>
          <w:rFonts w:ascii="Georgia" w:hAnsi="Georgia" w:cs="Georgia"/>
          <w:sz w:val="22"/>
          <w:szCs w:val="22"/>
        </w:rPr>
        <w:t>Close:</w:t>
      </w:r>
      <w:r w:rsidRPr="00193AC8">
        <w:tab/>
      </w:r>
      <w:r w:rsidRPr="00193AC8">
        <w:tab/>
      </w:r>
      <w:r w:rsidRPr="00193AC8">
        <w:tab/>
      </w:r>
      <w:r w:rsidRPr="00193AC8">
        <w:tab/>
      </w:r>
      <w:r w:rsidRPr="00193AC8">
        <w:rPr>
          <w:rFonts w:ascii="Georgia" w:hAnsi="Georgia" w:cs="Georgia"/>
          <w:sz w:val="22"/>
          <w:szCs w:val="22"/>
        </w:rPr>
        <w:t>Elder Daryl Newsom</w:t>
      </w:r>
      <w:r w:rsidR="1F927734" w:rsidRPr="00193AC8">
        <w:tab/>
      </w:r>
    </w:p>
    <w:p w14:paraId="340317A1" w14:textId="559B875E" w:rsidR="00FD7B2A" w:rsidRPr="00193AC8" w:rsidRDefault="672864E5" w:rsidP="672864E5">
      <w:pPr>
        <w:keepLines/>
        <w:spacing w:before="240" w:line="240" w:lineRule="atLeast"/>
        <w:rPr>
          <w:rFonts w:ascii="Georgia" w:hAnsi="Georgia" w:cs="Georgia"/>
          <w:sz w:val="22"/>
          <w:szCs w:val="22"/>
        </w:rPr>
      </w:pPr>
      <w:r w:rsidRPr="00193AC8">
        <w:rPr>
          <w:rFonts w:ascii="Georgia" w:hAnsi="Georgia" w:cs="Georgia"/>
          <w:sz w:val="22"/>
          <w:szCs w:val="22"/>
        </w:rPr>
        <w:t xml:space="preserve">A move by </w:t>
      </w:r>
      <w:r w:rsidR="001B7169" w:rsidRPr="00193AC8">
        <w:rPr>
          <w:rFonts w:ascii="Georgia" w:hAnsi="Georgia" w:cs="Georgia"/>
          <w:sz w:val="22"/>
          <w:szCs w:val="22"/>
        </w:rPr>
        <w:t>Brother Bryan Tuttle</w:t>
      </w:r>
      <w:r w:rsidRPr="00193AC8">
        <w:rPr>
          <w:rFonts w:ascii="Georgia" w:hAnsi="Georgia" w:cs="Georgia"/>
          <w:sz w:val="22"/>
          <w:szCs w:val="22"/>
        </w:rPr>
        <w:t xml:space="preserve"> and a second by Elder </w:t>
      </w:r>
      <w:r w:rsidR="001B7169" w:rsidRPr="00193AC8">
        <w:rPr>
          <w:rFonts w:ascii="Georgia" w:hAnsi="Georgia" w:cs="Georgia"/>
          <w:sz w:val="22"/>
          <w:szCs w:val="22"/>
        </w:rPr>
        <w:t>Jeremy Newsom</w:t>
      </w:r>
      <w:r w:rsidRPr="00193AC8">
        <w:rPr>
          <w:rFonts w:ascii="Georgia" w:hAnsi="Georgia" w:cs="Georgia"/>
          <w:sz w:val="22"/>
          <w:szCs w:val="22"/>
        </w:rPr>
        <w:t xml:space="preserve"> was made to receive this report and discharge the committee.</w:t>
      </w:r>
    </w:p>
    <w:p w14:paraId="1C705FB3" w14:textId="77777777" w:rsidR="00AC49C3" w:rsidRPr="00193AC8" w:rsidRDefault="00AC49C3" w:rsidP="00AC49C3">
      <w:pPr>
        <w:keepLines/>
        <w:spacing w:line="240" w:lineRule="atLeast"/>
        <w:jc w:val="both"/>
        <w:rPr>
          <w:rFonts w:ascii="Georgia" w:hAnsi="Georgia" w:cs="Georgia"/>
          <w:sz w:val="22"/>
          <w:szCs w:val="22"/>
        </w:rPr>
      </w:pPr>
    </w:p>
    <w:p w14:paraId="08FAA1CF" w14:textId="77777777" w:rsidR="00AC49C3" w:rsidRPr="00193AC8" w:rsidRDefault="00AC49C3" w:rsidP="00AC49C3">
      <w:pPr>
        <w:keepLines/>
        <w:spacing w:line="240" w:lineRule="atLeast"/>
        <w:jc w:val="both"/>
        <w:rPr>
          <w:rFonts w:ascii="Georgia" w:hAnsi="Georgia" w:cs="Georgia"/>
          <w:sz w:val="22"/>
          <w:szCs w:val="22"/>
        </w:rPr>
      </w:pPr>
      <w:r w:rsidRPr="00193AC8">
        <w:rPr>
          <w:rFonts w:ascii="Georgia" w:hAnsi="Georgia" w:cs="Georgia"/>
          <w:b/>
          <w:bCs/>
          <w:sz w:val="24"/>
          <w:szCs w:val="24"/>
          <w:u w:val="single"/>
        </w:rPr>
        <w:t>Item-17</w:t>
      </w:r>
    </w:p>
    <w:p w14:paraId="2E2942C1" w14:textId="7DBEB546" w:rsidR="00AC49C3" w:rsidRPr="00193AC8" w:rsidRDefault="0091486B" w:rsidP="00AC49C3">
      <w:pPr>
        <w:keepLines/>
        <w:spacing w:line="240" w:lineRule="atLeast"/>
        <w:jc w:val="both"/>
        <w:rPr>
          <w:rFonts w:ascii="Georgia" w:hAnsi="Georgia" w:cs="Georgia"/>
          <w:sz w:val="22"/>
          <w:szCs w:val="22"/>
        </w:rPr>
      </w:pPr>
      <w:r w:rsidRPr="00193AC8">
        <w:rPr>
          <w:rFonts w:ascii="Georgia" w:hAnsi="Georgia" w:cs="Georgia"/>
          <w:sz w:val="22"/>
          <w:szCs w:val="22"/>
        </w:rPr>
        <w:t xml:space="preserve">Elder </w:t>
      </w:r>
      <w:r w:rsidR="00C05E64" w:rsidRPr="00193AC8">
        <w:rPr>
          <w:rFonts w:ascii="Georgia" w:hAnsi="Georgia" w:cs="Georgia"/>
          <w:sz w:val="22"/>
          <w:szCs w:val="22"/>
        </w:rPr>
        <w:t>David Nichols re-opened the door to Associations seeking correspondence with our association</w:t>
      </w:r>
      <w:r w:rsidR="00923AF6" w:rsidRPr="00193AC8">
        <w:rPr>
          <w:rFonts w:ascii="Georgia" w:hAnsi="Georgia" w:cs="Georgia"/>
          <w:sz w:val="22"/>
          <w:szCs w:val="22"/>
        </w:rPr>
        <w:t xml:space="preserve">. </w:t>
      </w:r>
      <w:r w:rsidR="00C05E64" w:rsidRPr="00193AC8">
        <w:rPr>
          <w:rFonts w:ascii="Georgia" w:hAnsi="Georgia" w:cs="Georgia"/>
          <w:sz w:val="22"/>
          <w:szCs w:val="22"/>
        </w:rPr>
        <w:t xml:space="preserve">Elder Anthony Phelps, from the Tates Creek Predestinarian Baptist Association </w:t>
      </w:r>
      <w:r w:rsidR="00F3085E" w:rsidRPr="00193AC8">
        <w:rPr>
          <w:rFonts w:ascii="Georgia" w:hAnsi="Georgia" w:cs="Georgia"/>
          <w:sz w:val="22"/>
          <w:szCs w:val="22"/>
        </w:rPr>
        <w:t xml:space="preserve">gave some minute books </w:t>
      </w:r>
      <w:r w:rsidR="00C05E64" w:rsidRPr="00193AC8">
        <w:rPr>
          <w:rFonts w:ascii="Georgia" w:hAnsi="Georgia" w:cs="Georgia"/>
          <w:sz w:val="22"/>
          <w:szCs w:val="22"/>
        </w:rPr>
        <w:t>and a letter</w:t>
      </w:r>
      <w:r w:rsidR="00F3085E" w:rsidRPr="00193AC8">
        <w:rPr>
          <w:rFonts w:ascii="Georgia" w:hAnsi="Georgia" w:cs="Georgia"/>
          <w:sz w:val="22"/>
          <w:szCs w:val="22"/>
        </w:rPr>
        <w:t xml:space="preserve"> request</w:t>
      </w:r>
      <w:r w:rsidR="00C05E64" w:rsidRPr="00193AC8">
        <w:rPr>
          <w:rFonts w:ascii="Georgia" w:hAnsi="Georgia" w:cs="Georgia"/>
          <w:sz w:val="22"/>
          <w:szCs w:val="22"/>
        </w:rPr>
        <w:t>ing fellowship between our two Associations</w:t>
      </w:r>
      <w:r w:rsidR="00923AF6" w:rsidRPr="00193AC8">
        <w:rPr>
          <w:rFonts w:ascii="Georgia" w:hAnsi="Georgia" w:cs="Georgia"/>
          <w:sz w:val="22"/>
          <w:szCs w:val="22"/>
        </w:rPr>
        <w:t xml:space="preserve">. </w:t>
      </w:r>
      <w:r w:rsidR="00F3085E" w:rsidRPr="00193AC8">
        <w:rPr>
          <w:rFonts w:ascii="Georgia" w:hAnsi="Georgia" w:cs="Georgia"/>
          <w:sz w:val="22"/>
          <w:szCs w:val="22"/>
        </w:rPr>
        <w:t xml:space="preserve">A Move by Elder Larry </w:t>
      </w:r>
      <w:r w:rsidR="00C05E64" w:rsidRPr="00193AC8">
        <w:rPr>
          <w:rFonts w:ascii="Georgia" w:hAnsi="Georgia" w:cs="Georgia"/>
          <w:sz w:val="22"/>
          <w:szCs w:val="22"/>
        </w:rPr>
        <w:t>Hankins and</w:t>
      </w:r>
      <w:r w:rsidR="00F3085E" w:rsidRPr="00193AC8">
        <w:rPr>
          <w:rFonts w:ascii="Georgia" w:hAnsi="Georgia" w:cs="Georgia"/>
          <w:sz w:val="22"/>
          <w:szCs w:val="22"/>
        </w:rPr>
        <w:t xml:space="preserve"> a second by brother Bryan Tuttle was made to receive their request and give them the right hand of fellowship.</w:t>
      </w:r>
    </w:p>
    <w:p w14:paraId="3D7AFC87" w14:textId="43F07249" w:rsidR="00C05E64" w:rsidRPr="00193AC8" w:rsidRDefault="00C05E64">
      <w:pPr>
        <w:widowControl/>
        <w:overflowPunct/>
        <w:autoSpaceDE/>
        <w:autoSpaceDN/>
        <w:adjustRightInd/>
        <w:rPr>
          <w:rFonts w:ascii="Georgia" w:hAnsi="Georgia" w:cs="Georgia"/>
          <w:sz w:val="24"/>
          <w:szCs w:val="24"/>
        </w:rPr>
      </w:pPr>
      <w:r w:rsidRPr="00193AC8">
        <w:rPr>
          <w:rFonts w:ascii="Georgia" w:hAnsi="Georgia" w:cs="Georgia"/>
          <w:sz w:val="24"/>
          <w:szCs w:val="24"/>
        </w:rPr>
        <w:br w:type="page"/>
      </w:r>
    </w:p>
    <w:p w14:paraId="709E8BDE" w14:textId="4D1D3A2E" w:rsidR="006A5B6B" w:rsidRPr="00193AC8" w:rsidRDefault="672864E5" w:rsidP="00C05E64">
      <w:pPr>
        <w:keepLines/>
        <w:spacing w:line="240" w:lineRule="atLeast"/>
        <w:jc w:val="both"/>
        <w:rPr>
          <w:rFonts w:ascii="Georgia" w:hAnsi="Georgia" w:cs="Georgia"/>
          <w:sz w:val="22"/>
          <w:szCs w:val="22"/>
        </w:rPr>
      </w:pPr>
      <w:r w:rsidRPr="00193AC8">
        <w:rPr>
          <w:rFonts w:ascii="Georgia" w:hAnsi="Georgia" w:cs="Georgia"/>
          <w:b/>
          <w:bCs/>
          <w:sz w:val="24"/>
          <w:szCs w:val="24"/>
          <w:u w:val="single"/>
        </w:rPr>
        <w:lastRenderedPageBreak/>
        <w:t>Item-1</w:t>
      </w:r>
      <w:r w:rsidR="00AC49C3" w:rsidRPr="00193AC8">
        <w:rPr>
          <w:rFonts w:ascii="Georgia" w:hAnsi="Georgia" w:cs="Georgia"/>
          <w:b/>
          <w:bCs/>
          <w:sz w:val="24"/>
          <w:szCs w:val="24"/>
          <w:u w:val="single"/>
        </w:rPr>
        <w:t>8</w:t>
      </w:r>
    </w:p>
    <w:p w14:paraId="134CC6D9" w14:textId="4014F26D" w:rsidR="006A5B6B" w:rsidRPr="00193AC8" w:rsidRDefault="672864E5" w:rsidP="672864E5">
      <w:pPr>
        <w:keepLines/>
        <w:spacing w:line="240" w:lineRule="atLeast"/>
        <w:jc w:val="both"/>
        <w:rPr>
          <w:rFonts w:ascii="Georgia" w:hAnsi="Georgia" w:cs="Georgia"/>
          <w:sz w:val="22"/>
          <w:szCs w:val="22"/>
        </w:rPr>
      </w:pPr>
      <w:r w:rsidRPr="00193AC8">
        <w:rPr>
          <w:rFonts w:ascii="Georgia" w:hAnsi="Georgia" w:cs="Georgia"/>
          <w:sz w:val="22"/>
          <w:szCs w:val="22"/>
        </w:rPr>
        <w:t xml:space="preserve">A move by </w:t>
      </w:r>
      <w:r w:rsidR="00392DBA" w:rsidRPr="00193AC8">
        <w:rPr>
          <w:rFonts w:ascii="Georgia" w:hAnsi="Georgia" w:cs="Georgia"/>
          <w:sz w:val="22"/>
          <w:szCs w:val="22"/>
        </w:rPr>
        <w:t>Deacon Joey Justice</w:t>
      </w:r>
      <w:r w:rsidRPr="00193AC8">
        <w:rPr>
          <w:rFonts w:ascii="Georgia" w:hAnsi="Georgia" w:cs="Georgia"/>
          <w:sz w:val="22"/>
          <w:szCs w:val="22"/>
        </w:rPr>
        <w:t xml:space="preserve"> and a second by Elder </w:t>
      </w:r>
      <w:r w:rsidR="00392DBA" w:rsidRPr="00193AC8">
        <w:rPr>
          <w:rFonts w:ascii="Georgia" w:hAnsi="Georgia" w:cs="Georgia"/>
          <w:sz w:val="22"/>
          <w:szCs w:val="22"/>
        </w:rPr>
        <w:t>Jeremy Newsom</w:t>
      </w:r>
      <w:r w:rsidRPr="00193AC8">
        <w:rPr>
          <w:rFonts w:ascii="Georgia" w:hAnsi="Georgia" w:cs="Georgia"/>
          <w:sz w:val="22"/>
          <w:szCs w:val="22"/>
        </w:rPr>
        <w:t xml:space="preserve"> was made for our clerks, Deacon Thomas Pinion and Elder Brandon Newsom, to superintend the printing of </w:t>
      </w:r>
      <w:r w:rsidR="00392DBA" w:rsidRPr="00193AC8">
        <w:rPr>
          <w:rFonts w:ascii="Georgia" w:hAnsi="Georgia" w:cs="Georgia"/>
          <w:sz w:val="22"/>
          <w:szCs w:val="22"/>
        </w:rPr>
        <w:t>350</w:t>
      </w:r>
      <w:r w:rsidRPr="00193AC8">
        <w:rPr>
          <w:rFonts w:ascii="Georgia" w:hAnsi="Georgia" w:cs="Georgia"/>
          <w:sz w:val="22"/>
          <w:szCs w:val="22"/>
        </w:rPr>
        <w:t xml:space="preserve"> minutes and have all obituaries printed in the minutes. This move included printing all obituary pictures at no expense to the family. Then they are to distribute them to the churches.</w:t>
      </w:r>
    </w:p>
    <w:p w14:paraId="143FF68B" w14:textId="5E20E31C" w:rsidR="00A12289" w:rsidRPr="00193AC8" w:rsidRDefault="672864E5" w:rsidP="672864E5">
      <w:pPr>
        <w:keepLines/>
        <w:spacing w:before="240" w:line="240" w:lineRule="atLeast"/>
        <w:jc w:val="both"/>
        <w:rPr>
          <w:rFonts w:ascii="Georgia" w:hAnsi="Georgia" w:cs="Georgia"/>
          <w:sz w:val="22"/>
          <w:szCs w:val="22"/>
        </w:rPr>
      </w:pPr>
      <w:r w:rsidRPr="00193AC8">
        <w:rPr>
          <w:rFonts w:ascii="Georgia" w:hAnsi="Georgia" w:cs="Georgia"/>
          <w:b/>
          <w:bCs/>
          <w:sz w:val="24"/>
          <w:szCs w:val="24"/>
          <w:u w:val="single"/>
        </w:rPr>
        <w:t>Item-1</w:t>
      </w:r>
      <w:r w:rsidR="00AC49C3" w:rsidRPr="00193AC8">
        <w:rPr>
          <w:rFonts w:ascii="Georgia" w:hAnsi="Georgia" w:cs="Georgia"/>
          <w:b/>
          <w:bCs/>
          <w:sz w:val="24"/>
          <w:szCs w:val="24"/>
          <w:u w:val="single"/>
        </w:rPr>
        <w:t>9</w:t>
      </w:r>
      <w:r w:rsidRPr="00193AC8">
        <w:rPr>
          <w:rFonts w:ascii="Georgia" w:hAnsi="Georgia" w:cs="Georgia"/>
          <w:sz w:val="22"/>
          <w:szCs w:val="22"/>
        </w:rPr>
        <w:t xml:space="preserve"> </w:t>
      </w:r>
    </w:p>
    <w:p w14:paraId="54B8DD9E" w14:textId="0192B36D" w:rsidR="00E62579" w:rsidRPr="00193AC8" w:rsidRDefault="672864E5" w:rsidP="1F927734">
      <w:pPr>
        <w:keepLines/>
        <w:spacing w:line="240" w:lineRule="atLeast"/>
        <w:jc w:val="both"/>
        <w:rPr>
          <w:rFonts w:ascii="Georgia" w:hAnsi="Georgia" w:cs="Georgia"/>
          <w:sz w:val="22"/>
          <w:szCs w:val="22"/>
        </w:rPr>
      </w:pPr>
      <w:r w:rsidRPr="00193AC8">
        <w:rPr>
          <w:rFonts w:ascii="Georgia" w:hAnsi="Georgia" w:cs="Georgia"/>
          <w:sz w:val="22"/>
          <w:szCs w:val="22"/>
        </w:rPr>
        <w:t xml:space="preserve">A move by Elder </w:t>
      </w:r>
      <w:r w:rsidR="00392DBA" w:rsidRPr="00193AC8">
        <w:rPr>
          <w:rFonts w:ascii="Georgia" w:hAnsi="Georgia" w:cs="Georgia"/>
          <w:sz w:val="22"/>
          <w:szCs w:val="22"/>
        </w:rPr>
        <w:t>Josh Newsom</w:t>
      </w:r>
      <w:r w:rsidRPr="00193AC8">
        <w:rPr>
          <w:rFonts w:ascii="Georgia" w:hAnsi="Georgia" w:cs="Georgia"/>
          <w:sz w:val="22"/>
          <w:szCs w:val="22"/>
        </w:rPr>
        <w:t xml:space="preserve"> and a second by </w:t>
      </w:r>
      <w:r w:rsidR="00392DBA" w:rsidRPr="00193AC8">
        <w:rPr>
          <w:rFonts w:ascii="Georgia" w:hAnsi="Georgia" w:cs="Georgia"/>
          <w:sz w:val="22"/>
          <w:szCs w:val="22"/>
        </w:rPr>
        <w:t>brother Bryan Tuttle</w:t>
      </w:r>
      <w:r w:rsidRPr="00193AC8">
        <w:rPr>
          <w:rFonts w:ascii="Georgia" w:hAnsi="Georgia" w:cs="Georgia"/>
          <w:sz w:val="22"/>
          <w:szCs w:val="22"/>
        </w:rPr>
        <w:t xml:space="preserve"> was made to have all Union, Communion, and Memorial meetings printed in the minutes</w:t>
      </w:r>
      <w:r w:rsidR="00923AF6" w:rsidRPr="00193AC8">
        <w:rPr>
          <w:rFonts w:ascii="Georgia" w:hAnsi="Georgia" w:cs="Georgia"/>
          <w:sz w:val="22"/>
          <w:szCs w:val="22"/>
        </w:rPr>
        <w:t xml:space="preserve">. </w:t>
      </w:r>
      <w:r w:rsidRPr="00193AC8">
        <w:rPr>
          <w:rFonts w:ascii="Georgia" w:hAnsi="Georgia" w:cs="Georgia"/>
          <w:sz w:val="22"/>
          <w:szCs w:val="22"/>
        </w:rPr>
        <w:t>The move was extended to include printing the date and time of any other “</w:t>
      </w:r>
      <w:r w:rsidRPr="00193AC8">
        <w:rPr>
          <w:rFonts w:ascii="Georgia" w:hAnsi="Georgia" w:cs="Georgia"/>
          <w:i/>
          <w:iCs/>
          <w:sz w:val="22"/>
          <w:szCs w:val="22"/>
        </w:rPr>
        <w:t>special</w:t>
      </w:r>
      <w:r w:rsidRPr="00193AC8">
        <w:rPr>
          <w:rFonts w:ascii="Georgia" w:hAnsi="Georgia" w:cs="Georgia"/>
          <w:sz w:val="22"/>
          <w:szCs w:val="22"/>
        </w:rPr>
        <w:t>” meetings the churches want listed.</w:t>
      </w:r>
    </w:p>
    <w:p w14:paraId="774728CF" w14:textId="77777777" w:rsidR="00452EEA" w:rsidRPr="00193AC8" w:rsidRDefault="00452EEA" w:rsidP="672864E5">
      <w:pPr>
        <w:keepLines/>
        <w:spacing w:line="240" w:lineRule="atLeast"/>
        <w:jc w:val="both"/>
        <w:rPr>
          <w:rFonts w:ascii="Georgia" w:hAnsi="Georgia" w:cs="Georgia"/>
          <w:b/>
          <w:bCs/>
          <w:sz w:val="24"/>
          <w:szCs w:val="24"/>
          <w:u w:val="single"/>
        </w:rPr>
      </w:pPr>
    </w:p>
    <w:p w14:paraId="66894D9A" w14:textId="3D130A70" w:rsidR="00546153" w:rsidRPr="00193AC8" w:rsidRDefault="672864E5" w:rsidP="672864E5">
      <w:pPr>
        <w:keepLines/>
        <w:spacing w:line="240" w:lineRule="atLeast"/>
        <w:jc w:val="both"/>
        <w:rPr>
          <w:rFonts w:ascii="Georgia" w:hAnsi="Georgia" w:cs="Georgia"/>
          <w:sz w:val="22"/>
          <w:szCs w:val="22"/>
        </w:rPr>
      </w:pPr>
      <w:r w:rsidRPr="00193AC8">
        <w:rPr>
          <w:rFonts w:ascii="Georgia" w:hAnsi="Georgia" w:cs="Georgia"/>
          <w:b/>
          <w:bCs/>
          <w:sz w:val="24"/>
          <w:szCs w:val="24"/>
          <w:u w:val="single"/>
        </w:rPr>
        <w:t>Item-</w:t>
      </w:r>
      <w:r w:rsidR="00AC49C3" w:rsidRPr="00193AC8">
        <w:rPr>
          <w:rFonts w:ascii="Georgia" w:hAnsi="Georgia" w:cs="Georgia"/>
          <w:b/>
          <w:bCs/>
          <w:sz w:val="24"/>
          <w:szCs w:val="24"/>
          <w:u w:val="single"/>
        </w:rPr>
        <w:t>20</w:t>
      </w:r>
      <w:r w:rsidRPr="00193AC8">
        <w:rPr>
          <w:rFonts w:ascii="Georgia" w:hAnsi="Georgia" w:cs="Georgia"/>
          <w:sz w:val="22"/>
          <w:szCs w:val="22"/>
        </w:rPr>
        <w:t xml:space="preserve"> </w:t>
      </w:r>
    </w:p>
    <w:p w14:paraId="3DD42651" w14:textId="2E0E749E" w:rsidR="00B13597" w:rsidRPr="00193AC8" w:rsidRDefault="672864E5" w:rsidP="00452EEA">
      <w:pPr>
        <w:keepLines/>
        <w:spacing w:line="240" w:lineRule="atLeast"/>
        <w:jc w:val="both"/>
        <w:rPr>
          <w:rFonts w:ascii="Georgia" w:hAnsi="Georgia" w:cs="Georgia"/>
          <w:b/>
          <w:bCs/>
        </w:rPr>
      </w:pPr>
      <w:r w:rsidRPr="00193AC8">
        <w:rPr>
          <w:rFonts w:ascii="Georgia" w:hAnsi="Georgia" w:cs="Georgia"/>
          <w:sz w:val="22"/>
          <w:szCs w:val="22"/>
        </w:rPr>
        <w:t xml:space="preserve">A move by </w:t>
      </w:r>
      <w:r w:rsidR="00392DBA" w:rsidRPr="00193AC8">
        <w:rPr>
          <w:rFonts w:ascii="Georgia" w:hAnsi="Georgia" w:cs="Georgia"/>
          <w:sz w:val="22"/>
          <w:szCs w:val="22"/>
        </w:rPr>
        <w:t xml:space="preserve">Deacon Joey Justice </w:t>
      </w:r>
      <w:r w:rsidRPr="00193AC8">
        <w:rPr>
          <w:rFonts w:ascii="Georgia" w:hAnsi="Georgia" w:cs="Georgia"/>
          <w:sz w:val="22"/>
          <w:szCs w:val="22"/>
        </w:rPr>
        <w:t xml:space="preserve">and a second by Elder </w:t>
      </w:r>
      <w:r w:rsidR="00392DBA" w:rsidRPr="00193AC8">
        <w:rPr>
          <w:rFonts w:ascii="Georgia" w:hAnsi="Georgia" w:cs="Georgia"/>
          <w:sz w:val="22"/>
          <w:szCs w:val="22"/>
        </w:rPr>
        <w:t>Jason Varney</w:t>
      </w:r>
      <w:r w:rsidRPr="00193AC8">
        <w:rPr>
          <w:rFonts w:ascii="Georgia" w:hAnsi="Georgia" w:cs="Georgia"/>
          <w:sz w:val="22"/>
          <w:szCs w:val="22"/>
        </w:rPr>
        <w:t xml:space="preserve"> was made to have the Constitution, Articles of Faith, Rules of Decorum and our Charter printed in the minute book.</w:t>
      </w:r>
    </w:p>
    <w:p w14:paraId="3935F3BC" w14:textId="540EF7A9" w:rsidR="00986C00" w:rsidRPr="00193AC8" w:rsidRDefault="672864E5" w:rsidP="672864E5">
      <w:pPr>
        <w:keepLines/>
        <w:spacing w:before="240" w:line="240" w:lineRule="atLeast"/>
        <w:jc w:val="both"/>
        <w:rPr>
          <w:rFonts w:ascii="Georgia" w:hAnsi="Georgia" w:cs="Georgia"/>
          <w:sz w:val="22"/>
          <w:szCs w:val="22"/>
        </w:rPr>
      </w:pPr>
      <w:r w:rsidRPr="00193AC8">
        <w:rPr>
          <w:rFonts w:ascii="Georgia" w:hAnsi="Georgia" w:cs="Georgia"/>
          <w:b/>
          <w:bCs/>
          <w:sz w:val="24"/>
          <w:szCs w:val="24"/>
          <w:u w:val="single"/>
        </w:rPr>
        <w:t>Item-2</w:t>
      </w:r>
      <w:r w:rsidR="00AC49C3" w:rsidRPr="00193AC8">
        <w:rPr>
          <w:rFonts w:ascii="Georgia" w:hAnsi="Georgia" w:cs="Georgia"/>
          <w:b/>
          <w:bCs/>
          <w:sz w:val="24"/>
          <w:szCs w:val="24"/>
          <w:u w:val="single"/>
        </w:rPr>
        <w:t>1</w:t>
      </w:r>
    </w:p>
    <w:p w14:paraId="5F89608C" w14:textId="5B501A30" w:rsidR="00986C00" w:rsidRPr="00193AC8" w:rsidRDefault="672864E5" w:rsidP="672864E5">
      <w:pPr>
        <w:keepLines/>
        <w:spacing w:line="240" w:lineRule="atLeast"/>
        <w:jc w:val="both"/>
        <w:rPr>
          <w:rFonts w:ascii="Georgia" w:hAnsi="Georgia" w:cs="Georgia"/>
          <w:sz w:val="22"/>
          <w:szCs w:val="22"/>
        </w:rPr>
      </w:pPr>
      <w:r w:rsidRPr="00193AC8">
        <w:rPr>
          <w:rFonts w:ascii="Georgia" w:hAnsi="Georgia" w:cs="Georgia"/>
          <w:sz w:val="22"/>
          <w:szCs w:val="22"/>
        </w:rPr>
        <w:t xml:space="preserve">Elder </w:t>
      </w:r>
      <w:r w:rsidR="00392DBA" w:rsidRPr="00193AC8">
        <w:rPr>
          <w:rFonts w:ascii="Georgia" w:hAnsi="Georgia" w:cs="Georgia"/>
          <w:sz w:val="22"/>
          <w:szCs w:val="22"/>
        </w:rPr>
        <w:t>Elisha Justice</w:t>
      </w:r>
      <w:r w:rsidRPr="00193AC8">
        <w:rPr>
          <w:rFonts w:ascii="Georgia" w:hAnsi="Georgia" w:cs="Georgia"/>
          <w:sz w:val="22"/>
          <w:szCs w:val="22"/>
        </w:rPr>
        <w:t>, chosen by the delegates during the 202</w:t>
      </w:r>
      <w:r w:rsidR="00392DBA" w:rsidRPr="00193AC8">
        <w:rPr>
          <w:rFonts w:ascii="Georgia" w:hAnsi="Georgia" w:cs="Georgia"/>
          <w:sz w:val="22"/>
          <w:szCs w:val="22"/>
        </w:rPr>
        <w:t>4</w:t>
      </w:r>
      <w:r w:rsidRPr="00193AC8">
        <w:rPr>
          <w:rFonts w:ascii="Georgia" w:hAnsi="Georgia" w:cs="Georgia"/>
          <w:sz w:val="22"/>
          <w:szCs w:val="22"/>
        </w:rPr>
        <w:t xml:space="preserve"> session to write this year’s circular letter, came and read his circular letter</w:t>
      </w:r>
      <w:r w:rsidR="00923AF6" w:rsidRPr="00193AC8">
        <w:rPr>
          <w:rFonts w:ascii="Georgia" w:hAnsi="Georgia" w:cs="Georgia"/>
          <w:sz w:val="22"/>
          <w:szCs w:val="22"/>
        </w:rPr>
        <w:t xml:space="preserve">. </w:t>
      </w:r>
      <w:r w:rsidRPr="00193AC8">
        <w:rPr>
          <w:rFonts w:ascii="Georgia" w:hAnsi="Georgia" w:cs="Georgia"/>
          <w:sz w:val="22"/>
          <w:szCs w:val="22"/>
        </w:rPr>
        <w:t xml:space="preserve">After reading his letter, a move by Elder </w:t>
      </w:r>
      <w:r w:rsidR="00392DBA" w:rsidRPr="00193AC8">
        <w:rPr>
          <w:rFonts w:ascii="Georgia" w:hAnsi="Georgia" w:cs="Georgia"/>
          <w:sz w:val="22"/>
          <w:szCs w:val="22"/>
        </w:rPr>
        <w:t>Jeremy Newsom</w:t>
      </w:r>
      <w:r w:rsidRPr="00193AC8">
        <w:rPr>
          <w:rFonts w:ascii="Georgia" w:hAnsi="Georgia" w:cs="Georgia"/>
          <w:sz w:val="22"/>
          <w:szCs w:val="22"/>
        </w:rPr>
        <w:t xml:space="preserve"> and a second by Elder </w:t>
      </w:r>
      <w:r w:rsidR="00392DBA" w:rsidRPr="00193AC8">
        <w:rPr>
          <w:rFonts w:ascii="Georgia" w:hAnsi="Georgia" w:cs="Georgia"/>
          <w:sz w:val="22"/>
          <w:szCs w:val="22"/>
        </w:rPr>
        <w:t>Jason Varney</w:t>
      </w:r>
      <w:r w:rsidRPr="00193AC8">
        <w:rPr>
          <w:rFonts w:ascii="Georgia" w:hAnsi="Georgia" w:cs="Georgia"/>
          <w:sz w:val="22"/>
          <w:szCs w:val="22"/>
        </w:rPr>
        <w:t xml:space="preserve"> was made to receive the letter as written and print it in the minute books.</w:t>
      </w:r>
    </w:p>
    <w:p w14:paraId="1A52679E" w14:textId="7A6EF86D" w:rsidR="006D724D" w:rsidRPr="00193AC8" w:rsidRDefault="672864E5" w:rsidP="672864E5">
      <w:pPr>
        <w:keepLines/>
        <w:spacing w:before="240" w:line="240" w:lineRule="atLeast"/>
        <w:jc w:val="both"/>
        <w:rPr>
          <w:rFonts w:ascii="Georgia" w:hAnsi="Georgia" w:cs="Georgia"/>
          <w:b/>
          <w:bCs/>
          <w:sz w:val="24"/>
          <w:szCs w:val="24"/>
          <w:u w:val="single"/>
        </w:rPr>
      </w:pPr>
      <w:r w:rsidRPr="00193AC8">
        <w:rPr>
          <w:rFonts w:ascii="Georgia" w:hAnsi="Georgia" w:cs="Georgia"/>
          <w:b/>
          <w:bCs/>
          <w:sz w:val="24"/>
          <w:szCs w:val="24"/>
          <w:u w:val="single"/>
        </w:rPr>
        <w:t>Item-2</w:t>
      </w:r>
      <w:r w:rsidR="00AC49C3" w:rsidRPr="00193AC8">
        <w:rPr>
          <w:rFonts w:ascii="Georgia" w:hAnsi="Georgia" w:cs="Georgia"/>
          <w:b/>
          <w:bCs/>
          <w:sz w:val="24"/>
          <w:szCs w:val="24"/>
          <w:u w:val="single"/>
        </w:rPr>
        <w:t>2</w:t>
      </w:r>
    </w:p>
    <w:p w14:paraId="6EB5178C" w14:textId="7CC5B98D" w:rsidR="00C05E64" w:rsidRPr="00193AC8" w:rsidRDefault="672864E5" w:rsidP="672864E5">
      <w:pPr>
        <w:keepLines/>
        <w:spacing w:line="240" w:lineRule="atLeast"/>
        <w:jc w:val="both"/>
        <w:rPr>
          <w:rFonts w:ascii="Georgia" w:hAnsi="Georgia" w:cs="Georgia"/>
          <w:sz w:val="22"/>
          <w:szCs w:val="22"/>
        </w:rPr>
      </w:pPr>
      <w:r w:rsidRPr="00193AC8">
        <w:rPr>
          <w:rFonts w:ascii="Georgia" w:hAnsi="Georgia" w:cs="Georgia"/>
          <w:sz w:val="22"/>
          <w:szCs w:val="22"/>
        </w:rPr>
        <w:t xml:space="preserve">Deacon Thomas Pinion stood to give a report on the association’s website. A move by </w:t>
      </w:r>
      <w:r w:rsidR="002A41B8" w:rsidRPr="00193AC8">
        <w:rPr>
          <w:rFonts w:ascii="Georgia" w:hAnsi="Georgia" w:cs="Georgia"/>
          <w:sz w:val="22"/>
          <w:szCs w:val="22"/>
        </w:rPr>
        <w:t>Deacon Joey Justice</w:t>
      </w:r>
      <w:r w:rsidRPr="00193AC8">
        <w:rPr>
          <w:rFonts w:ascii="Georgia" w:hAnsi="Georgia" w:cs="Georgia"/>
          <w:sz w:val="22"/>
          <w:szCs w:val="22"/>
        </w:rPr>
        <w:t xml:space="preserve"> and a second by Elder </w:t>
      </w:r>
      <w:r w:rsidR="002A41B8" w:rsidRPr="00193AC8">
        <w:rPr>
          <w:rFonts w:ascii="Georgia" w:hAnsi="Georgia" w:cs="Georgia"/>
          <w:sz w:val="22"/>
          <w:szCs w:val="22"/>
        </w:rPr>
        <w:t>Josh Newsom</w:t>
      </w:r>
      <w:r w:rsidRPr="00193AC8">
        <w:rPr>
          <w:rFonts w:ascii="Georgia" w:hAnsi="Georgia" w:cs="Georgia"/>
          <w:sz w:val="22"/>
          <w:szCs w:val="22"/>
        </w:rPr>
        <w:t xml:space="preserve"> was made to retain the social media committee with Elder Brandon Newsom as the chairperson, Deacon Thomas Pinion as a member, and to continue the association website. </w:t>
      </w:r>
    </w:p>
    <w:p w14:paraId="486C451E" w14:textId="77777777" w:rsidR="00C05E64" w:rsidRPr="00193AC8" w:rsidRDefault="00C05E64">
      <w:pPr>
        <w:widowControl/>
        <w:overflowPunct/>
        <w:autoSpaceDE/>
        <w:autoSpaceDN/>
        <w:adjustRightInd/>
        <w:rPr>
          <w:rFonts w:ascii="Georgia" w:hAnsi="Georgia" w:cs="Georgia"/>
          <w:sz w:val="22"/>
          <w:szCs w:val="22"/>
        </w:rPr>
      </w:pPr>
      <w:r w:rsidRPr="00193AC8">
        <w:rPr>
          <w:rFonts w:ascii="Georgia" w:hAnsi="Georgia" w:cs="Georgia"/>
          <w:sz w:val="22"/>
          <w:szCs w:val="22"/>
        </w:rPr>
        <w:br w:type="page"/>
      </w:r>
    </w:p>
    <w:p w14:paraId="7524B839" w14:textId="66DAD582" w:rsidR="006759CF" w:rsidRPr="00193AC8" w:rsidRDefault="672864E5" w:rsidP="672864E5">
      <w:pPr>
        <w:keepLines/>
        <w:spacing w:before="240" w:line="240" w:lineRule="atLeast"/>
        <w:jc w:val="both"/>
        <w:rPr>
          <w:rFonts w:ascii="Georgia" w:hAnsi="Georgia" w:cs="Georgia"/>
          <w:b/>
          <w:bCs/>
          <w:sz w:val="24"/>
          <w:szCs w:val="24"/>
          <w:u w:val="single"/>
        </w:rPr>
      </w:pPr>
      <w:r w:rsidRPr="00193AC8">
        <w:rPr>
          <w:rFonts w:ascii="Georgia" w:hAnsi="Georgia" w:cs="Georgia"/>
          <w:b/>
          <w:bCs/>
          <w:sz w:val="24"/>
          <w:szCs w:val="24"/>
          <w:u w:val="single"/>
        </w:rPr>
        <w:lastRenderedPageBreak/>
        <w:t>Item-2</w:t>
      </w:r>
      <w:r w:rsidR="00AC49C3" w:rsidRPr="00193AC8">
        <w:rPr>
          <w:rFonts w:ascii="Georgia" w:hAnsi="Georgia" w:cs="Georgia"/>
          <w:b/>
          <w:bCs/>
          <w:sz w:val="24"/>
          <w:szCs w:val="24"/>
          <w:u w:val="single"/>
        </w:rPr>
        <w:t>3</w:t>
      </w:r>
    </w:p>
    <w:p w14:paraId="024A928A" w14:textId="25E9E089" w:rsidR="00821B71" w:rsidRPr="00193AC8" w:rsidRDefault="672864E5" w:rsidP="672864E5">
      <w:pPr>
        <w:keepLines/>
        <w:spacing w:line="240" w:lineRule="atLeast"/>
        <w:jc w:val="both"/>
        <w:rPr>
          <w:rFonts w:ascii="Georgia" w:hAnsi="Georgia" w:cs="Georgia"/>
          <w:b/>
          <w:bCs/>
          <w:sz w:val="24"/>
          <w:szCs w:val="24"/>
          <w:u w:val="single"/>
        </w:rPr>
      </w:pPr>
      <w:r w:rsidRPr="00193AC8">
        <w:rPr>
          <w:rFonts w:ascii="Georgia" w:hAnsi="Georgia" w:cs="Georgia"/>
          <w:sz w:val="22"/>
          <w:szCs w:val="22"/>
        </w:rPr>
        <w:t>The moderator called on the standing Committee on Council to see if they had been called upon during the past year</w:t>
      </w:r>
      <w:r w:rsidR="00923AF6" w:rsidRPr="00193AC8">
        <w:rPr>
          <w:rFonts w:ascii="Georgia" w:hAnsi="Georgia" w:cs="Georgia"/>
          <w:sz w:val="22"/>
          <w:szCs w:val="22"/>
        </w:rPr>
        <w:t xml:space="preserve">. </w:t>
      </w:r>
      <w:r w:rsidRPr="00193AC8">
        <w:rPr>
          <w:rFonts w:ascii="Georgia" w:hAnsi="Georgia" w:cs="Georgia"/>
          <w:sz w:val="22"/>
          <w:szCs w:val="22"/>
        </w:rPr>
        <w:t>It was reported the committee had not been called upon.</w:t>
      </w:r>
    </w:p>
    <w:p w14:paraId="38B6738C" w14:textId="77FC22BD" w:rsidR="00821B71" w:rsidRPr="00193AC8" w:rsidRDefault="672864E5" w:rsidP="672864E5">
      <w:pPr>
        <w:keepLines/>
        <w:spacing w:before="240" w:line="240" w:lineRule="atLeast"/>
        <w:jc w:val="both"/>
        <w:rPr>
          <w:rFonts w:ascii="Georgia" w:hAnsi="Georgia" w:cs="Georgia"/>
          <w:sz w:val="22"/>
          <w:szCs w:val="22"/>
        </w:rPr>
      </w:pPr>
      <w:r w:rsidRPr="00193AC8">
        <w:rPr>
          <w:rFonts w:ascii="Georgia" w:hAnsi="Georgia" w:cs="Georgia"/>
          <w:sz w:val="22"/>
          <w:szCs w:val="22"/>
        </w:rPr>
        <w:t xml:space="preserve">A move by </w:t>
      </w:r>
      <w:r w:rsidR="002A41B8" w:rsidRPr="00193AC8">
        <w:rPr>
          <w:rFonts w:ascii="Georgia" w:hAnsi="Georgia" w:cs="Georgia"/>
          <w:sz w:val="22"/>
          <w:szCs w:val="22"/>
        </w:rPr>
        <w:t>brother Bryan Tuttle</w:t>
      </w:r>
      <w:r w:rsidRPr="00193AC8">
        <w:rPr>
          <w:rFonts w:ascii="Georgia" w:hAnsi="Georgia" w:cs="Georgia"/>
          <w:sz w:val="22"/>
          <w:szCs w:val="22"/>
        </w:rPr>
        <w:t xml:space="preserve"> and a second by </w:t>
      </w:r>
      <w:r w:rsidR="002A41B8" w:rsidRPr="00193AC8">
        <w:rPr>
          <w:rFonts w:ascii="Georgia" w:hAnsi="Georgia" w:cs="Georgia"/>
          <w:sz w:val="22"/>
          <w:szCs w:val="22"/>
        </w:rPr>
        <w:t xml:space="preserve">Elder </w:t>
      </w:r>
      <w:r w:rsidRPr="00193AC8">
        <w:rPr>
          <w:rFonts w:ascii="Georgia" w:hAnsi="Georgia" w:cs="Georgia"/>
          <w:sz w:val="22"/>
          <w:szCs w:val="22"/>
        </w:rPr>
        <w:t>Bruce Forsyth was made to retain the committee for the following year. The chairperson for this committee is the assistant moderator of the association, Elder David Nichols</w:t>
      </w:r>
      <w:r w:rsidR="00923AF6" w:rsidRPr="00193AC8">
        <w:rPr>
          <w:rFonts w:ascii="Georgia" w:hAnsi="Georgia" w:cs="Georgia"/>
          <w:sz w:val="22"/>
          <w:szCs w:val="22"/>
        </w:rPr>
        <w:t xml:space="preserve">. </w:t>
      </w:r>
      <w:r w:rsidRPr="00193AC8">
        <w:rPr>
          <w:rFonts w:ascii="Georgia" w:hAnsi="Georgia" w:cs="Georgia"/>
          <w:sz w:val="22"/>
          <w:szCs w:val="22"/>
        </w:rPr>
        <w:t xml:space="preserve">Members of this council include all moderators, all assistant moderators, and all officers of this association. </w:t>
      </w:r>
    </w:p>
    <w:p w14:paraId="4E80B53B" w14:textId="02FF27FE" w:rsidR="006D724D" w:rsidRPr="00193AC8" w:rsidRDefault="672864E5" w:rsidP="672864E5">
      <w:pPr>
        <w:keepLines/>
        <w:spacing w:before="240" w:line="240" w:lineRule="atLeast"/>
        <w:jc w:val="both"/>
        <w:rPr>
          <w:rFonts w:ascii="Georgia" w:hAnsi="Georgia" w:cs="Georgia"/>
          <w:sz w:val="22"/>
          <w:szCs w:val="22"/>
        </w:rPr>
      </w:pPr>
      <w:r w:rsidRPr="00193AC8">
        <w:rPr>
          <w:rFonts w:ascii="Georgia" w:hAnsi="Georgia" w:cs="Georgia"/>
          <w:b/>
          <w:bCs/>
          <w:sz w:val="24"/>
          <w:szCs w:val="24"/>
          <w:u w:val="single"/>
        </w:rPr>
        <w:t>Item-2</w:t>
      </w:r>
      <w:r w:rsidR="00AC49C3" w:rsidRPr="00193AC8">
        <w:rPr>
          <w:rFonts w:ascii="Georgia" w:hAnsi="Georgia" w:cs="Georgia"/>
          <w:b/>
          <w:bCs/>
          <w:sz w:val="24"/>
          <w:szCs w:val="24"/>
          <w:u w:val="single"/>
        </w:rPr>
        <w:t>4</w:t>
      </w:r>
    </w:p>
    <w:p w14:paraId="20E4F5F2" w14:textId="5402E54E" w:rsidR="00E5357A" w:rsidRPr="00193AC8" w:rsidRDefault="672864E5" w:rsidP="672864E5">
      <w:pPr>
        <w:keepLines/>
        <w:spacing w:line="240" w:lineRule="atLeast"/>
        <w:jc w:val="both"/>
        <w:rPr>
          <w:rFonts w:ascii="Georgia" w:hAnsi="Georgia" w:cs="Georgia"/>
          <w:sz w:val="22"/>
          <w:szCs w:val="22"/>
        </w:rPr>
      </w:pPr>
      <w:r w:rsidRPr="00193AC8">
        <w:rPr>
          <w:rFonts w:ascii="Georgia" w:hAnsi="Georgia" w:cs="Georgia"/>
          <w:sz w:val="22"/>
          <w:szCs w:val="22"/>
        </w:rPr>
        <w:t xml:space="preserve">Elder </w:t>
      </w:r>
      <w:r w:rsidR="00C05E64" w:rsidRPr="00193AC8">
        <w:rPr>
          <w:rFonts w:ascii="Georgia" w:hAnsi="Georgia" w:cs="Georgia"/>
          <w:sz w:val="22"/>
          <w:szCs w:val="22"/>
        </w:rPr>
        <w:t>David Nichols</w:t>
      </w:r>
      <w:r w:rsidRPr="00193AC8">
        <w:rPr>
          <w:rFonts w:ascii="Georgia" w:hAnsi="Georgia" w:cs="Georgia"/>
          <w:sz w:val="22"/>
          <w:szCs w:val="22"/>
        </w:rPr>
        <w:t xml:space="preserve"> appointed tellers, Deacon Thomas Pinion, Elder Brandon Newsom, and Deacon Joey Justice to tally a vote from all delegates on who will preach next year’s introductory sermon and their alternate; as well as who will write next year’s circular letter and their alternate</w:t>
      </w:r>
      <w:r w:rsidR="00923AF6" w:rsidRPr="00193AC8">
        <w:rPr>
          <w:rFonts w:ascii="Georgia" w:hAnsi="Georgia" w:cs="Georgia"/>
          <w:sz w:val="22"/>
          <w:szCs w:val="22"/>
        </w:rPr>
        <w:t xml:space="preserve">. </w:t>
      </w:r>
      <w:r w:rsidRPr="00193AC8">
        <w:rPr>
          <w:rFonts w:ascii="Georgia" w:hAnsi="Georgia" w:cs="Georgia"/>
          <w:sz w:val="22"/>
          <w:szCs w:val="22"/>
        </w:rPr>
        <w:t>The delegates selected the following:</w:t>
      </w:r>
    </w:p>
    <w:p w14:paraId="5AD882C3" w14:textId="3039CEFA" w:rsidR="00821B71" w:rsidRPr="00193AC8" w:rsidRDefault="672864E5" w:rsidP="672864E5">
      <w:pPr>
        <w:keepLines/>
        <w:spacing w:before="240"/>
        <w:ind w:firstLine="720"/>
        <w:rPr>
          <w:rFonts w:ascii="Georgia" w:hAnsi="Georgia" w:cs="Georgia"/>
          <w:sz w:val="22"/>
          <w:szCs w:val="22"/>
        </w:rPr>
      </w:pPr>
      <w:r w:rsidRPr="00193AC8">
        <w:rPr>
          <w:rFonts w:ascii="Georgia" w:hAnsi="Georgia" w:cs="Georgia"/>
          <w:sz w:val="22"/>
          <w:szCs w:val="22"/>
        </w:rPr>
        <w:t xml:space="preserve">Introductory Sermon: </w:t>
      </w:r>
      <w:r w:rsidR="1F927734" w:rsidRPr="00193AC8">
        <w:tab/>
      </w:r>
      <w:r w:rsidRPr="00193AC8">
        <w:rPr>
          <w:rFonts w:ascii="Georgia" w:hAnsi="Georgia" w:cs="Georgia"/>
          <w:sz w:val="22"/>
          <w:szCs w:val="22"/>
        </w:rPr>
        <w:t xml:space="preserve">Elder </w:t>
      </w:r>
      <w:r w:rsidR="002A41B8" w:rsidRPr="00193AC8">
        <w:rPr>
          <w:rFonts w:ascii="Georgia" w:hAnsi="Georgia" w:cs="Georgia"/>
          <w:sz w:val="22"/>
          <w:szCs w:val="22"/>
        </w:rPr>
        <w:t>Jason Varney</w:t>
      </w:r>
    </w:p>
    <w:p w14:paraId="4F6B179E" w14:textId="74539378" w:rsidR="00821B71" w:rsidRPr="00193AC8" w:rsidRDefault="672864E5" w:rsidP="672864E5">
      <w:pPr>
        <w:keepLines/>
        <w:ind w:firstLine="720"/>
        <w:rPr>
          <w:rFonts w:ascii="Georgia" w:hAnsi="Georgia" w:cs="Georgia"/>
          <w:sz w:val="22"/>
          <w:szCs w:val="22"/>
        </w:rPr>
      </w:pPr>
      <w:r w:rsidRPr="00193AC8">
        <w:rPr>
          <w:rFonts w:ascii="Georgia" w:hAnsi="Georgia" w:cs="Georgia"/>
          <w:sz w:val="22"/>
          <w:szCs w:val="22"/>
        </w:rPr>
        <w:t xml:space="preserve">Alternate: </w:t>
      </w:r>
      <w:r w:rsidR="1F927734" w:rsidRPr="00193AC8">
        <w:tab/>
      </w:r>
      <w:r w:rsidR="1F927734" w:rsidRPr="00193AC8">
        <w:tab/>
      </w:r>
      <w:r w:rsidR="1F927734" w:rsidRPr="00193AC8">
        <w:tab/>
      </w:r>
      <w:r w:rsidRPr="00193AC8">
        <w:rPr>
          <w:rFonts w:ascii="Georgia" w:hAnsi="Georgia" w:cs="Georgia"/>
          <w:sz w:val="22"/>
          <w:szCs w:val="22"/>
        </w:rPr>
        <w:t xml:space="preserve">Elder </w:t>
      </w:r>
      <w:r w:rsidR="002A41B8" w:rsidRPr="00193AC8">
        <w:rPr>
          <w:rFonts w:ascii="Georgia" w:hAnsi="Georgia" w:cs="Georgia"/>
          <w:sz w:val="22"/>
          <w:szCs w:val="22"/>
        </w:rPr>
        <w:t>Larry Hankins</w:t>
      </w:r>
    </w:p>
    <w:p w14:paraId="6D3083F9" w14:textId="020826AE" w:rsidR="00821B71" w:rsidRPr="00193AC8" w:rsidRDefault="672864E5" w:rsidP="002A41B8">
      <w:pPr>
        <w:keepLines/>
        <w:ind w:firstLine="720"/>
        <w:rPr>
          <w:rFonts w:ascii="Georgia" w:hAnsi="Georgia" w:cs="Georgia"/>
          <w:sz w:val="22"/>
          <w:szCs w:val="22"/>
        </w:rPr>
      </w:pPr>
      <w:r w:rsidRPr="00193AC8">
        <w:rPr>
          <w:rFonts w:ascii="Georgia" w:hAnsi="Georgia" w:cs="Georgia"/>
          <w:sz w:val="22"/>
          <w:szCs w:val="22"/>
        </w:rPr>
        <w:t xml:space="preserve">Circular Letter: </w:t>
      </w:r>
      <w:r w:rsidR="1F927734" w:rsidRPr="00193AC8">
        <w:tab/>
      </w:r>
      <w:r w:rsidR="1F927734" w:rsidRPr="00193AC8">
        <w:tab/>
      </w:r>
      <w:r w:rsidRPr="00193AC8">
        <w:rPr>
          <w:rFonts w:ascii="Georgia" w:hAnsi="Georgia" w:cs="Georgia"/>
          <w:sz w:val="22"/>
          <w:szCs w:val="22"/>
        </w:rPr>
        <w:t xml:space="preserve">Elder </w:t>
      </w:r>
      <w:r w:rsidR="002A41B8" w:rsidRPr="00193AC8">
        <w:rPr>
          <w:rFonts w:ascii="Georgia" w:hAnsi="Georgia" w:cs="Georgia"/>
          <w:sz w:val="22"/>
          <w:szCs w:val="22"/>
        </w:rPr>
        <w:t>William Adair, Sr.</w:t>
      </w:r>
    </w:p>
    <w:p w14:paraId="21513FC2" w14:textId="6C296355" w:rsidR="00C83526" w:rsidRPr="00193AC8" w:rsidRDefault="672864E5" w:rsidP="00452EEA">
      <w:pPr>
        <w:keepLines/>
        <w:ind w:firstLine="720"/>
        <w:rPr>
          <w:rFonts w:ascii="Georgia" w:hAnsi="Georgia" w:cs="Georgia"/>
          <w:sz w:val="22"/>
          <w:szCs w:val="22"/>
        </w:rPr>
      </w:pPr>
      <w:r w:rsidRPr="00193AC8">
        <w:rPr>
          <w:rFonts w:ascii="Georgia" w:hAnsi="Georgia" w:cs="Georgia"/>
          <w:sz w:val="22"/>
          <w:szCs w:val="22"/>
        </w:rPr>
        <w:t xml:space="preserve">Alternate: </w:t>
      </w:r>
      <w:r w:rsidR="1F927734" w:rsidRPr="00193AC8">
        <w:tab/>
      </w:r>
      <w:r w:rsidR="1F927734" w:rsidRPr="00193AC8">
        <w:tab/>
      </w:r>
      <w:r w:rsidR="1F927734" w:rsidRPr="00193AC8">
        <w:tab/>
      </w:r>
      <w:r w:rsidRPr="00193AC8">
        <w:rPr>
          <w:rFonts w:ascii="Georgia" w:hAnsi="Georgia" w:cs="Georgia"/>
          <w:sz w:val="22"/>
          <w:szCs w:val="22"/>
        </w:rPr>
        <w:t xml:space="preserve">Elder </w:t>
      </w:r>
      <w:r w:rsidR="002A41B8" w:rsidRPr="00193AC8">
        <w:rPr>
          <w:rFonts w:ascii="Georgia" w:hAnsi="Georgia" w:cs="Georgia"/>
          <w:sz w:val="22"/>
          <w:szCs w:val="22"/>
        </w:rPr>
        <w:t>Eric Mullins</w:t>
      </w:r>
    </w:p>
    <w:p w14:paraId="77217A80" w14:textId="5A657B75" w:rsidR="002A41B8" w:rsidRPr="00193AC8" w:rsidRDefault="002A41B8" w:rsidP="002A41B8">
      <w:pPr>
        <w:keepLines/>
        <w:rPr>
          <w:rFonts w:ascii="Georgia" w:hAnsi="Georgia" w:cs="Georgia"/>
          <w:sz w:val="22"/>
          <w:szCs w:val="22"/>
        </w:rPr>
      </w:pPr>
    </w:p>
    <w:p w14:paraId="023E1432" w14:textId="789B1284" w:rsidR="002A41B8" w:rsidRPr="00193AC8" w:rsidRDefault="002A41B8" w:rsidP="002A41B8">
      <w:pPr>
        <w:keepLines/>
        <w:rPr>
          <w:rFonts w:ascii="Georgia" w:hAnsi="Georgia" w:cs="Georgia"/>
          <w:sz w:val="22"/>
          <w:szCs w:val="22"/>
        </w:rPr>
      </w:pPr>
      <w:r w:rsidRPr="00193AC8">
        <w:rPr>
          <w:rFonts w:ascii="Georgia" w:hAnsi="Georgia" w:cs="Georgia"/>
          <w:sz w:val="22"/>
          <w:szCs w:val="22"/>
        </w:rPr>
        <w:t xml:space="preserve">A move </w:t>
      </w:r>
      <w:r w:rsidR="00EA6543" w:rsidRPr="00193AC8">
        <w:rPr>
          <w:rFonts w:ascii="Georgia" w:hAnsi="Georgia" w:cs="Georgia"/>
          <w:sz w:val="22"/>
          <w:szCs w:val="22"/>
        </w:rPr>
        <w:t>by Deacon Joey Justice and a second by Elder Bruce Forsyth was made to accept their vote.</w:t>
      </w:r>
    </w:p>
    <w:p w14:paraId="70223FA5" w14:textId="497C54B6" w:rsidR="00C05E64" w:rsidRPr="00193AC8" w:rsidRDefault="00C05E64">
      <w:pPr>
        <w:widowControl/>
        <w:overflowPunct/>
        <w:autoSpaceDE/>
        <w:autoSpaceDN/>
        <w:adjustRightInd/>
        <w:rPr>
          <w:rFonts w:ascii="Georgia" w:hAnsi="Georgia" w:cs="Georgia"/>
          <w:sz w:val="22"/>
          <w:szCs w:val="22"/>
        </w:rPr>
      </w:pPr>
      <w:r w:rsidRPr="00193AC8">
        <w:rPr>
          <w:rFonts w:ascii="Georgia" w:hAnsi="Georgia" w:cs="Georgia"/>
          <w:sz w:val="22"/>
          <w:szCs w:val="22"/>
        </w:rPr>
        <w:br w:type="page"/>
      </w:r>
    </w:p>
    <w:p w14:paraId="2060CE44" w14:textId="582E931D" w:rsidR="00821B71" w:rsidRPr="00193AC8" w:rsidRDefault="672864E5" w:rsidP="00AC49C3">
      <w:pPr>
        <w:keepLines/>
        <w:spacing w:line="240" w:lineRule="atLeast"/>
        <w:rPr>
          <w:rFonts w:ascii="Georgia" w:hAnsi="Georgia" w:cs="Georgia"/>
          <w:sz w:val="22"/>
          <w:szCs w:val="22"/>
        </w:rPr>
      </w:pPr>
      <w:r w:rsidRPr="00193AC8">
        <w:rPr>
          <w:rFonts w:ascii="Georgia" w:hAnsi="Georgia" w:cs="Georgia"/>
          <w:b/>
          <w:bCs/>
          <w:sz w:val="24"/>
          <w:szCs w:val="24"/>
          <w:u w:val="single"/>
        </w:rPr>
        <w:lastRenderedPageBreak/>
        <w:t>Item-2</w:t>
      </w:r>
      <w:r w:rsidR="00AC49C3" w:rsidRPr="00193AC8">
        <w:rPr>
          <w:rFonts w:ascii="Georgia" w:hAnsi="Georgia" w:cs="Georgia"/>
          <w:b/>
          <w:bCs/>
          <w:sz w:val="24"/>
          <w:szCs w:val="24"/>
          <w:u w:val="single"/>
        </w:rPr>
        <w:t>5</w:t>
      </w:r>
    </w:p>
    <w:p w14:paraId="24BA21DE" w14:textId="2A08939E" w:rsidR="00DD630D" w:rsidRPr="00193AC8" w:rsidRDefault="00DD630D" w:rsidP="00AC49C3">
      <w:pPr>
        <w:keepLines/>
        <w:jc w:val="both"/>
        <w:rPr>
          <w:rFonts w:ascii="Georgia" w:hAnsi="Georgia" w:cs="Georgia"/>
          <w:b/>
          <w:bCs/>
          <w:sz w:val="22"/>
          <w:szCs w:val="22"/>
        </w:rPr>
      </w:pPr>
      <w:r w:rsidRPr="00193AC8">
        <w:rPr>
          <w:rFonts w:ascii="Georgia" w:hAnsi="Georgia" w:cs="Georgia"/>
          <w:b/>
          <w:bCs/>
          <w:sz w:val="22"/>
          <w:szCs w:val="22"/>
        </w:rPr>
        <w:t xml:space="preserve">There were two requests </w:t>
      </w:r>
      <w:r w:rsidR="00C05E64" w:rsidRPr="00193AC8">
        <w:rPr>
          <w:rFonts w:ascii="Georgia" w:hAnsi="Georgia" w:cs="Georgia"/>
          <w:b/>
          <w:bCs/>
          <w:sz w:val="22"/>
          <w:szCs w:val="22"/>
        </w:rPr>
        <w:t>sent</w:t>
      </w:r>
      <w:r w:rsidRPr="00193AC8">
        <w:rPr>
          <w:rFonts w:ascii="Georgia" w:hAnsi="Georgia" w:cs="Georgia"/>
          <w:b/>
          <w:bCs/>
          <w:sz w:val="22"/>
          <w:szCs w:val="22"/>
        </w:rPr>
        <w:t xml:space="preserve"> this year:</w:t>
      </w:r>
    </w:p>
    <w:p w14:paraId="2433576F" w14:textId="77777777" w:rsidR="00DD630D" w:rsidRPr="00193AC8" w:rsidRDefault="00DD630D" w:rsidP="00AC49C3">
      <w:pPr>
        <w:keepLines/>
        <w:jc w:val="both"/>
        <w:rPr>
          <w:rFonts w:ascii="Georgia" w:hAnsi="Georgia" w:cs="Georgia"/>
          <w:b/>
          <w:bCs/>
          <w:sz w:val="22"/>
          <w:szCs w:val="22"/>
        </w:rPr>
      </w:pPr>
    </w:p>
    <w:p w14:paraId="570E4DD8" w14:textId="288F83A5" w:rsidR="00EA6543" w:rsidRPr="00193AC8" w:rsidRDefault="672864E5" w:rsidP="00AC49C3">
      <w:pPr>
        <w:keepLines/>
        <w:jc w:val="both"/>
        <w:rPr>
          <w:rFonts w:ascii="Georgia" w:hAnsi="Georgia" w:cs="Georgia"/>
          <w:sz w:val="22"/>
          <w:szCs w:val="22"/>
        </w:rPr>
      </w:pPr>
      <w:r w:rsidRPr="00193AC8">
        <w:rPr>
          <w:rFonts w:ascii="Georgia" w:hAnsi="Georgia" w:cs="Georgia"/>
          <w:b/>
          <w:bCs/>
          <w:sz w:val="22"/>
          <w:szCs w:val="22"/>
        </w:rPr>
        <w:t>2</w:t>
      </w:r>
      <w:r w:rsidR="00AC49C3" w:rsidRPr="00193AC8">
        <w:rPr>
          <w:rFonts w:ascii="Georgia" w:hAnsi="Georgia" w:cs="Georgia"/>
          <w:b/>
          <w:bCs/>
          <w:sz w:val="22"/>
          <w:szCs w:val="22"/>
        </w:rPr>
        <w:t>5</w:t>
      </w:r>
      <w:r w:rsidRPr="00193AC8">
        <w:rPr>
          <w:rFonts w:ascii="Georgia" w:hAnsi="Georgia" w:cs="Georgia"/>
          <w:b/>
          <w:bCs/>
          <w:sz w:val="22"/>
          <w:szCs w:val="22"/>
        </w:rPr>
        <w:t>A:</w:t>
      </w:r>
      <w:r w:rsidRPr="00193AC8">
        <w:rPr>
          <w:rFonts w:ascii="Georgia" w:hAnsi="Georgia" w:cs="Georgia"/>
          <w:sz w:val="22"/>
          <w:szCs w:val="22"/>
        </w:rPr>
        <w:t xml:space="preserve">  With there being no request made to host the 202</w:t>
      </w:r>
      <w:r w:rsidR="00EA6543" w:rsidRPr="00193AC8">
        <w:rPr>
          <w:rFonts w:ascii="Georgia" w:hAnsi="Georgia" w:cs="Georgia"/>
          <w:sz w:val="22"/>
          <w:szCs w:val="22"/>
        </w:rPr>
        <w:t>6</w:t>
      </w:r>
      <w:r w:rsidRPr="00193AC8">
        <w:rPr>
          <w:rFonts w:ascii="Georgia" w:hAnsi="Georgia" w:cs="Georgia"/>
          <w:sz w:val="22"/>
          <w:szCs w:val="22"/>
        </w:rPr>
        <w:t xml:space="preserve"> Solid Rock Association, the Pilgrims Prayer Church has an ongoing request to host the following year’s association meeting if no other church requests to.</w:t>
      </w:r>
    </w:p>
    <w:p w14:paraId="5B7160E7" w14:textId="5AED0393" w:rsidR="00821B71" w:rsidRPr="00193AC8" w:rsidRDefault="00EA6543" w:rsidP="672864E5">
      <w:pPr>
        <w:keepLines/>
        <w:spacing w:before="240"/>
        <w:jc w:val="both"/>
        <w:rPr>
          <w:rFonts w:ascii="Georgia" w:hAnsi="Georgia" w:cs="Georgia"/>
          <w:sz w:val="22"/>
          <w:szCs w:val="22"/>
        </w:rPr>
      </w:pPr>
      <w:r w:rsidRPr="00193AC8">
        <w:rPr>
          <w:rFonts w:ascii="Georgia" w:hAnsi="Georgia" w:cs="Georgia"/>
          <w:b/>
          <w:bCs/>
          <w:sz w:val="22"/>
          <w:szCs w:val="22"/>
        </w:rPr>
        <w:t>2</w:t>
      </w:r>
      <w:r w:rsidR="00AC49C3" w:rsidRPr="00193AC8">
        <w:rPr>
          <w:rFonts w:ascii="Georgia" w:hAnsi="Georgia" w:cs="Georgia"/>
          <w:b/>
          <w:bCs/>
          <w:sz w:val="22"/>
          <w:szCs w:val="22"/>
        </w:rPr>
        <w:t>5B</w:t>
      </w:r>
      <w:r w:rsidRPr="00193AC8">
        <w:rPr>
          <w:rFonts w:ascii="Georgia" w:hAnsi="Georgia" w:cs="Georgia"/>
          <w:b/>
          <w:bCs/>
          <w:sz w:val="22"/>
          <w:szCs w:val="22"/>
        </w:rPr>
        <w:t>:</w:t>
      </w:r>
      <w:r w:rsidRPr="00193AC8">
        <w:rPr>
          <w:rFonts w:ascii="Georgia" w:hAnsi="Georgia" w:cs="Georgia"/>
          <w:sz w:val="22"/>
          <w:szCs w:val="22"/>
        </w:rPr>
        <w:t xml:space="preserve"> Shiloh Primitive Baptist Church’s request to help fund new church. A move by Elder Jason Varney and a second by brother Bryan Tuttle to accept their request </w:t>
      </w:r>
      <w:r w:rsidR="00923AF6" w:rsidRPr="00193AC8">
        <w:rPr>
          <w:rFonts w:ascii="Georgia" w:hAnsi="Georgia" w:cs="Georgia"/>
          <w:sz w:val="22"/>
          <w:szCs w:val="22"/>
        </w:rPr>
        <w:t>and</w:t>
      </w:r>
      <w:r w:rsidRPr="00193AC8">
        <w:rPr>
          <w:rFonts w:ascii="Georgia" w:hAnsi="Georgia" w:cs="Georgia"/>
          <w:sz w:val="22"/>
          <w:szCs w:val="22"/>
        </w:rPr>
        <w:t xml:space="preserve"> to fulfill it as much as possible. SRA took up </w:t>
      </w:r>
      <w:r w:rsidR="004E188E">
        <w:rPr>
          <w:rFonts w:ascii="Georgia" w:hAnsi="Georgia" w:cs="Georgia"/>
          <w:sz w:val="22"/>
          <w:szCs w:val="22"/>
        </w:rPr>
        <w:t xml:space="preserve">a </w:t>
      </w:r>
      <w:r w:rsidRPr="00193AC8">
        <w:rPr>
          <w:rFonts w:ascii="Georgia" w:hAnsi="Georgia" w:cs="Georgia"/>
          <w:sz w:val="22"/>
          <w:szCs w:val="22"/>
        </w:rPr>
        <w:t>$6,700 donation for this endeavor.</w:t>
      </w:r>
    </w:p>
    <w:p w14:paraId="2E99CFFA" w14:textId="15AA20CB" w:rsidR="00DD630D" w:rsidRPr="00193AC8" w:rsidRDefault="00DD630D" w:rsidP="00DD630D">
      <w:pPr>
        <w:keepLines/>
        <w:spacing w:before="240"/>
        <w:jc w:val="both"/>
        <w:rPr>
          <w:rFonts w:ascii="Georgia" w:hAnsi="Georgia" w:cs="Georgia"/>
          <w:b/>
          <w:bCs/>
          <w:sz w:val="22"/>
          <w:szCs w:val="22"/>
        </w:rPr>
      </w:pPr>
      <w:r w:rsidRPr="00193AC8">
        <w:rPr>
          <w:rFonts w:ascii="Georgia" w:hAnsi="Georgia" w:cs="Georgia"/>
          <w:b/>
          <w:bCs/>
          <w:sz w:val="22"/>
          <w:szCs w:val="22"/>
        </w:rPr>
        <w:t>25C</w:t>
      </w:r>
      <w:r w:rsidR="00923AF6" w:rsidRPr="00193AC8">
        <w:rPr>
          <w:rFonts w:ascii="Georgia" w:hAnsi="Georgia" w:cs="Georgia"/>
          <w:b/>
          <w:bCs/>
          <w:sz w:val="22"/>
          <w:szCs w:val="22"/>
        </w:rPr>
        <w:t>:</w:t>
      </w:r>
      <w:r w:rsidR="00923AF6" w:rsidRPr="00193AC8">
        <w:rPr>
          <w:rFonts w:ascii="Georgia" w:hAnsi="Georgia" w:cs="Georgia"/>
          <w:sz w:val="22"/>
          <w:szCs w:val="22"/>
        </w:rPr>
        <w:t xml:space="preserve"> Turner</w:t>
      </w:r>
      <w:r w:rsidRPr="00193AC8">
        <w:rPr>
          <w:rFonts w:ascii="Georgia" w:hAnsi="Georgia" w:cs="Georgia"/>
          <w:sz w:val="22"/>
          <w:szCs w:val="22"/>
        </w:rPr>
        <w:t xml:space="preserve"> Church’s request for the Committee on Council to convene and help plan preaching visitation for 2026. A move by Elder Jason Varney and a second by brother Bryan Tuttle to accept their request </w:t>
      </w:r>
      <w:r w:rsidR="00923AF6" w:rsidRPr="00193AC8">
        <w:rPr>
          <w:rFonts w:ascii="Georgia" w:hAnsi="Georgia" w:cs="Georgia"/>
          <w:sz w:val="22"/>
          <w:szCs w:val="22"/>
        </w:rPr>
        <w:t>and</w:t>
      </w:r>
      <w:r w:rsidRPr="00193AC8">
        <w:rPr>
          <w:rFonts w:ascii="Georgia" w:hAnsi="Georgia" w:cs="Georgia"/>
          <w:sz w:val="22"/>
          <w:szCs w:val="22"/>
        </w:rPr>
        <w:t xml:space="preserve"> to fulfill it as much as possible.</w:t>
      </w:r>
    </w:p>
    <w:p w14:paraId="416FCD53" w14:textId="4BAD94BA" w:rsidR="00821B71" w:rsidRPr="00193AC8" w:rsidRDefault="672864E5" w:rsidP="672864E5">
      <w:pPr>
        <w:keepLines/>
        <w:spacing w:before="240" w:line="240" w:lineRule="atLeast"/>
        <w:jc w:val="both"/>
        <w:rPr>
          <w:rFonts w:ascii="Georgia" w:hAnsi="Georgia" w:cs="Georgia"/>
          <w:sz w:val="22"/>
          <w:szCs w:val="22"/>
        </w:rPr>
      </w:pPr>
      <w:r w:rsidRPr="00193AC8">
        <w:rPr>
          <w:rFonts w:ascii="Georgia" w:hAnsi="Georgia" w:cs="Georgia"/>
          <w:b/>
          <w:bCs/>
          <w:sz w:val="24"/>
          <w:szCs w:val="24"/>
          <w:u w:val="single"/>
        </w:rPr>
        <w:t>Item-2</w:t>
      </w:r>
      <w:r w:rsidR="00AC49C3" w:rsidRPr="00193AC8">
        <w:rPr>
          <w:rFonts w:ascii="Georgia" w:hAnsi="Georgia" w:cs="Georgia"/>
          <w:b/>
          <w:bCs/>
          <w:sz w:val="24"/>
          <w:szCs w:val="24"/>
          <w:u w:val="single"/>
        </w:rPr>
        <w:t>6</w:t>
      </w:r>
    </w:p>
    <w:p w14:paraId="52D3A038" w14:textId="29A07679" w:rsidR="00821B71" w:rsidRPr="00193AC8" w:rsidRDefault="672864E5" w:rsidP="672864E5">
      <w:pPr>
        <w:keepLines/>
        <w:spacing w:line="240" w:lineRule="atLeast"/>
        <w:jc w:val="both"/>
        <w:rPr>
          <w:rFonts w:ascii="Georgia" w:hAnsi="Georgia" w:cs="Georgia"/>
          <w:sz w:val="22"/>
          <w:szCs w:val="22"/>
        </w:rPr>
      </w:pPr>
      <w:r w:rsidRPr="00193AC8">
        <w:rPr>
          <w:rFonts w:ascii="Georgia" w:hAnsi="Georgia" w:cs="Georgia"/>
          <w:sz w:val="22"/>
          <w:szCs w:val="22"/>
        </w:rPr>
        <w:t xml:space="preserve">A move by Elder Bruce Forsyth and a second by Elder </w:t>
      </w:r>
      <w:r w:rsidR="00EA6543" w:rsidRPr="00193AC8">
        <w:rPr>
          <w:rFonts w:ascii="Georgia" w:hAnsi="Georgia" w:cs="Georgia"/>
          <w:sz w:val="22"/>
          <w:szCs w:val="22"/>
        </w:rPr>
        <w:t>Jeremy Newsom</w:t>
      </w:r>
      <w:r w:rsidRPr="00193AC8">
        <w:rPr>
          <w:rFonts w:ascii="Georgia" w:hAnsi="Georgia" w:cs="Georgia"/>
          <w:sz w:val="22"/>
          <w:szCs w:val="22"/>
        </w:rPr>
        <w:t xml:space="preserve"> was made to have the clerk write a letter dedicating this year’s minutes to the deceased members of our association who have died since last year.</w:t>
      </w:r>
    </w:p>
    <w:p w14:paraId="3A8D886D" w14:textId="0027AB20" w:rsidR="00821B71" w:rsidRPr="00193AC8" w:rsidRDefault="672864E5" w:rsidP="672864E5">
      <w:pPr>
        <w:keepLines/>
        <w:spacing w:before="240" w:line="240" w:lineRule="atLeast"/>
        <w:jc w:val="both"/>
        <w:rPr>
          <w:rFonts w:ascii="Georgia" w:hAnsi="Georgia" w:cs="Georgia"/>
          <w:sz w:val="22"/>
          <w:szCs w:val="22"/>
        </w:rPr>
      </w:pPr>
      <w:r w:rsidRPr="00193AC8">
        <w:rPr>
          <w:rFonts w:ascii="Georgia" w:hAnsi="Georgia" w:cs="Georgia"/>
          <w:b/>
          <w:bCs/>
          <w:sz w:val="24"/>
          <w:szCs w:val="24"/>
          <w:u w:val="single"/>
        </w:rPr>
        <w:t>Item-2</w:t>
      </w:r>
      <w:r w:rsidR="00AC49C3" w:rsidRPr="00193AC8">
        <w:rPr>
          <w:rFonts w:ascii="Georgia" w:hAnsi="Georgia" w:cs="Georgia"/>
          <w:b/>
          <w:bCs/>
          <w:sz w:val="24"/>
          <w:szCs w:val="24"/>
          <w:u w:val="single"/>
        </w:rPr>
        <w:t>7</w:t>
      </w:r>
    </w:p>
    <w:p w14:paraId="207AA1C0" w14:textId="6D9522BF" w:rsidR="00821B71" w:rsidRPr="00193AC8" w:rsidRDefault="672864E5" w:rsidP="672864E5">
      <w:pPr>
        <w:keepLines/>
        <w:spacing w:line="240" w:lineRule="atLeast"/>
        <w:jc w:val="both"/>
        <w:rPr>
          <w:rFonts w:ascii="Georgia" w:hAnsi="Georgia" w:cs="Georgia"/>
          <w:sz w:val="22"/>
          <w:szCs w:val="22"/>
        </w:rPr>
      </w:pPr>
      <w:r w:rsidRPr="00193AC8">
        <w:rPr>
          <w:rFonts w:ascii="Georgia" w:hAnsi="Georgia" w:cs="Georgia"/>
          <w:sz w:val="22"/>
          <w:szCs w:val="22"/>
        </w:rPr>
        <w:t xml:space="preserve">A move by </w:t>
      </w:r>
      <w:r w:rsidR="00EA6543" w:rsidRPr="00193AC8">
        <w:rPr>
          <w:rFonts w:ascii="Georgia" w:hAnsi="Georgia" w:cs="Georgia"/>
          <w:sz w:val="22"/>
          <w:szCs w:val="22"/>
        </w:rPr>
        <w:t>Deacon Joey Justice</w:t>
      </w:r>
      <w:r w:rsidRPr="00193AC8">
        <w:rPr>
          <w:rFonts w:ascii="Georgia" w:hAnsi="Georgia" w:cs="Georgia"/>
          <w:sz w:val="22"/>
          <w:szCs w:val="22"/>
        </w:rPr>
        <w:t xml:space="preserve"> and a second by Elder </w:t>
      </w:r>
      <w:r w:rsidR="00EA6543" w:rsidRPr="00193AC8">
        <w:rPr>
          <w:rFonts w:ascii="Georgia" w:hAnsi="Georgia" w:cs="Georgia"/>
          <w:sz w:val="22"/>
          <w:szCs w:val="22"/>
        </w:rPr>
        <w:t>Jason Varney</w:t>
      </w:r>
      <w:r w:rsidRPr="00193AC8">
        <w:rPr>
          <w:rFonts w:ascii="Georgia" w:hAnsi="Georgia" w:cs="Georgia"/>
          <w:sz w:val="22"/>
          <w:szCs w:val="22"/>
        </w:rPr>
        <w:t xml:space="preserve"> was made to have the assistant clerk write a letter of thanks to the hosting church, the Pilgrims Prayer </w:t>
      </w:r>
      <w:r w:rsidR="00923AF6" w:rsidRPr="00193AC8">
        <w:rPr>
          <w:rFonts w:ascii="Georgia" w:hAnsi="Georgia" w:cs="Georgia"/>
          <w:sz w:val="22"/>
          <w:szCs w:val="22"/>
        </w:rPr>
        <w:t>Church,</w:t>
      </w:r>
      <w:r w:rsidRPr="00193AC8">
        <w:rPr>
          <w:rFonts w:ascii="Georgia" w:hAnsi="Georgia" w:cs="Georgia"/>
          <w:sz w:val="22"/>
          <w:szCs w:val="22"/>
        </w:rPr>
        <w:t xml:space="preserve"> for their work and hospitality during the 202</w:t>
      </w:r>
      <w:r w:rsidR="00EA6543" w:rsidRPr="00193AC8">
        <w:rPr>
          <w:rFonts w:ascii="Georgia" w:hAnsi="Georgia" w:cs="Georgia"/>
          <w:sz w:val="22"/>
          <w:szCs w:val="22"/>
        </w:rPr>
        <w:t>5</w:t>
      </w:r>
      <w:r w:rsidRPr="00193AC8">
        <w:rPr>
          <w:rFonts w:ascii="Georgia" w:hAnsi="Georgia" w:cs="Georgia"/>
          <w:sz w:val="22"/>
          <w:szCs w:val="22"/>
        </w:rPr>
        <w:t xml:space="preserve"> Solid Rock Association.</w:t>
      </w:r>
    </w:p>
    <w:p w14:paraId="293431F0" w14:textId="05D286D2" w:rsidR="00E62579" w:rsidRPr="00193AC8" w:rsidRDefault="672864E5" w:rsidP="672864E5">
      <w:pPr>
        <w:keepLines/>
        <w:spacing w:before="240" w:line="240" w:lineRule="atLeast"/>
        <w:jc w:val="both"/>
        <w:rPr>
          <w:rFonts w:ascii="Georgia" w:hAnsi="Georgia" w:cs="Georgia"/>
          <w:sz w:val="22"/>
          <w:szCs w:val="22"/>
        </w:rPr>
      </w:pPr>
      <w:r w:rsidRPr="00193AC8">
        <w:rPr>
          <w:rFonts w:ascii="Georgia" w:hAnsi="Georgia" w:cs="Georgia"/>
          <w:b/>
          <w:bCs/>
          <w:sz w:val="24"/>
          <w:szCs w:val="24"/>
          <w:u w:val="single"/>
        </w:rPr>
        <w:t>Item-2</w:t>
      </w:r>
      <w:r w:rsidR="00AC49C3" w:rsidRPr="00193AC8">
        <w:rPr>
          <w:rFonts w:ascii="Georgia" w:hAnsi="Georgia" w:cs="Georgia"/>
          <w:b/>
          <w:bCs/>
          <w:sz w:val="24"/>
          <w:szCs w:val="24"/>
          <w:u w:val="single"/>
        </w:rPr>
        <w:t>8</w:t>
      </w:r>
    </w:p>
    <w:p w14:paraId="009A2491" w14:textId="7E20459D" w:rsidR="00C05E64" w:rsidRPr="00193AC8" w:rsidRDefault="672864E5" w:rsidP="00EA6543">
      <w:pPr>
        <w:keepLines/>
        <w:spacing w:line="240" w:lineRule="atLeast"/>
        <w:jc w:val="both"/>
        <w:rPr>
          <w:rFonts w:ascii="Georgia" w:hAnsi="Georgia" w:cs="Georgia"/>
          <w:sz w:val="22"/>
          <w:szCs w:val="22"/>
        </w:rPr>
      </w:pPr>
      <w:r w:rsidRPr="00193AC8">
        <w:rPr>
          <w:rFonts w:ascii="Georgia" w:hAnsi="Georgia" w:cs="Georgia"/>
          <w:sz w:val="22"/>
          <w:szCs w:val="22"/>
        </w:rPr>
        <w:t xml:space="preserve">A move by </w:t>
      </w:r>
      <w:r w:rsidR="00EA6543" w:rsidRPr="00193AC8">
        <w:rPr>
          <w:rFonts w:ascii="Georgia" w:hAnsi="Georgia" w:cs="Georgia"/>
          <w:sz w:val="22"/>
          <w:szCs w:val="22"/>
        </w:rPr>
        <w:t>Deacon Joey Justice</w:t>
      </w:r>
      <w:r w:rsidRPr="00193AC8">
        <w:rPr>
          <w:rFonts w:ascii="Georgia" w:hAnsi="Georgia" w:cs="Georgia"/>
          <w:sz w:val="22"/>
          <w:szCs w:val="22"/>
        </w:rPr>
        <w:t xml:space="preserve"> and a second by brother </w:t>
      </w:r>
      <w:r w:rsidR="00EA6543" w:rsidRPr="00193AC8">
        <w:rPr>
          <w:rFonts w:ascii="Georgia" w:hAnsi="Georgia" w:cs="Georgia"/>
          <w:sz w:val="22"/>
          <w:szCs w:val="22"/>
        </w:rPr>
        <w:t>Bryan Tuttle</w:t>
      </w:r>
      <w:r w:rsidRPr="00193AC8">
        <w:rPr>
          <w:rFonts w:ascii="Georgia" w:hAnsi="Georgia" w:cs="Georgia"/>
          <w:sz w:val="22"/>
          <w:szCs w:val="22"/>
        </w:rPr>
        <w:t xml:space="preserve"> was made to allow the clerks to make all grammatical corrections in the publishing of the minutes.</w:t>
      </w:r>
    </w:p>
    <w:p w14:paraId="371B8CD9" w14:textId="77777777" w:rsidR="00C05E64" w:rsidRPr="00193AC8" w:rsidRDefault="00C05E64">
      <w:pPr>
        <w:widowControl/>
        <w:overflowPunct/>
        <w:autoSpaceDE/>
        <w:autoSpaceDN/>
        <w:adjustRightInd/>
        <w:rPr>
          <w:rFonts w:ascii="Georgia" w:hAnsi="Georgia" w:cs="Georgia"/>
          <w:sz w:val="22"/>
          <w:szCs w:val="22"/>
        </w:rPr>
      </w:pPr>
      <w:r w:rsidRPr="00193AC8">
        <w:rPr>
          <w:rFonts w:ascii="Georgia" w:hAnsi="Georgia" w:cs="Georgia"/>
          <w:sz w:val="22"/>
          <w:szCs w:val="22"/>
        </w:rPr>
        <w:br w:type="page"/>
      </w:r>
    </w:p>
    <w:p w14:paraId="60E0B902" w14:textId="043AAE17" w:rsidR="00821B71" w:rsidRPr="00193AC8" w:rsidRDefault="672864E5" w:rsidP="672864E5">
      <w:pPr>
        <w:keepLines/>
        <w:spacing w:before="240" w:line="240" w:lineRule="atLeast"/>
        <w:jc w:val="both"/>
        <w:rPr>
          <w:rFonts w:ascii="Georgia" w:hAnsi="Georgia" w:cs="Georgia"/>
          <w:sz w:val="22"/>
          <w:szCs w:val="22"/>
        </w:rPr>
      </w:pPr>
      <w:r w:rsidRPr="00193AC8">
        <w:rPr>
          <w:rFonts w:ascii="Georgia" w:hAnsi="Georgia" w:cs="Georgia"/>
          <w:b/>
          <w:bCs/>
          <w:sz w:val="24"/>
          <w:szCs w:val="24"/>
          <w:u w:val="single"/>
        </w:rPr>
        <w:lastRenderedPageBreak/>
        <w:t>Item-2</w:t>
      </w:r>
      <w:r w:rsidR="00AC49C3" w:rsidRPr="00193AC8">
        <w:rPr>
          <w:rFonts w:ascii="Georgia" w:hAnsi="Georgia" w:cs="Georgia"/>
          <w:b/>
          <w:bCs/>
          <w:sz w:val="24"/>
          <w:szCs w:val="24"/>
          <w:u w:val="single"/>
        </w:rPr>
        <w:t>9</w:t>
      </w:r>
    </w:p>
    <w:p w14:paraId="15850519" w14:textId="6495AF6F" w:rsidR="00821B71" w:rsidRPr="00193AC8" w:rsidRDefault="672864E5" w:rsidP="672864E5">
      <w:pPr>
        <w:keepLines/>
        <w:spacing w:line="240" w:lineRule="atLeast"/>
        <w:jc w:val="both"/>
        <w:rPr>
          <w:rFonts w:ascii="Georgia" w:hAnsi="Georgia" w:cs="Georgia"/>
          <w:sz w:val="22"/>
          <w:szCs w:val="22"/>
        </w:rPr>
      </w:pPr>
      <w:r w:rsidRPr="00193AC8">
        <w:rPr>
          <w:rFonts w:ascii="Georgia" w:hAnsi="Georgia" w:cs="Georgia"/>
          <w:sz w:val="22"/>
          <w:szCs w:val="22"/>
        </w:rPr>
        <w:t xml:space="preserve">There being no further work to be done, a move by Elder </w:t>
      </w:r>
      <w:r w:rsidR="00EA6543" w:rsidRPr="00193AC8">
        <w:rPr>
          <w:rFonts w:ascii="Georgia" w:hAnsi="Georgia" w:cs="Georgia"/>
          <w:sz w:val="22"/>
          <w:szCs w:val="22"/>
        </w:rPr>
        <w:t>Bruce Forsyth</w:t>
      </w:r>
      <w:r w:rsidRPr="00193AC8">
        <w:rPr>
          <w:rFonts w:ascii="Georgia" w:hAnsi="Georgia" w:cs="Georgia"/>
          <w:sz w:val="22"/>
          <w:szCs w:val="22"/>
        </w:rPr>
        <w:t xml:space="preserve"> and a second by brother </w:t>
      </w:r>
      <w:r w:rsidR="00EA6543" w:rsidRPr="00193AC8">
        <w:rPr>
          <w:rFonts w:ascii="Georgia" w:hAnsi="Georgia" w:cs="Georgia"/>
          <w:sz w:val="22"/>
          <w:szCs w:val="22"/>
        </w:rPr>
        <w:t>Bryan Tuttle</w:t>
      </w:r>
      <w:r w:rsidRPr="00193AC8">
        <w:rPr>
          <w:rFonts w:ascii="Georgia" w:hAnsi="Georgia" w:cs="Georgia"/>
          <w:sz w:val="22"/>
          <w:szCs w:val="22"/>
        </w:rPr>
        <w:t xml:space="preserve"> was made to cease work for the day and to adjourn the Twenty-</w:t>
      </w:r>
      <w:r w:rsidR="00EA6543" w:rsidRPr="00193AC8">
        <w:rPr>
          <w:rFonts w:ascii="Georgia" w:hAnsi="Georgia" w:cs="Georgia"/>
          <w:sz w:val="22"/>
          <w:szCs w:val="22"/>
        </w:rPr>
        <w:t>Six</w:t>
      </w:r>
      <w:r w:rsidRPr="00193AC8">
        <w:rPr>
          <w:rFonts w:ascii="Georgia" w:hAnsi="Georgia" w:cs="Georgia"/>
          <w:sz w:val="22"/>
          <w:szCs w:val="22"/>
        </w:rPr>
        <w:t>th Annual Session of the Solid Rock Association of Old Time Baptists.</w:t>
      </w:r>
    </w:p>
    <w:p w14:paraId="0E8DE988" w14:textId="3479824D" w:rsidR="00E62579" w:rsidRPr="00193AC8" w:rsidRDefault="00E62579">
      <w:pPr>
        <w:widowControl/>
        <w:overflowPunct/>
        <w:autoSpaceDE/>
        <w:autoSpaceDN/>
        <w:adjustRightInd/>
        <w:rPr>
          <w:rFonts w:ascii="Georgia" w:hAnsi="Georgia" w:cs="Georgia"/>
          <w:sz w:val="22"/>
          <w:szCs w:val="22"/>
        </w:rPr>
      </w:pPr>
    </w:p>
    <w:p w14:paraId="1E6E5CC0" w14:textId="2A16C925" w:rsidR="00F978EA" w:rsidRPr="00193AC8" w:rsidRDefault="672864E5" w:rsidP="672864E5">
      <w:pPr>
        <w:keepLines/>
        <w:spacing w:before="240" w:line="240" w:lineRule="atLeast"/>
        <w:jc w:val="both"/>
        <w:rPr>
          <w:rFonts w:ascii="Georgia" w:hAnsi="Georgia" w:cs="Georgia"/>
          <w:sz w:val="22"/>
          <w:szCs w:val="22"/>
        </w:rPr>
      </w:pPr>
      <w:r w:rsidRPr="00193AC8">
        <w:rPr>
          <w:rFonts w:ascii="Georgia" w:hAnsi="Georgia" w:cs="Georgia"/>
          <w:sz w:val="22"/>
          <w:szCs w:val="22"/>
        </w:rPr>
        <w:t xml:space="preserve">After the association work was finished, brother </w:t>
      </w:r>
      <w:r w:rsidR="00EA6543" w:rsidRPr="00193AC8">
        <w:rPr>
          <w:rFonts w:ascii="Georgia" w:hAnsi="Georgia" w:cs="Georgia"/>
          <w:sz w:val="22"/>
          <w:szCs w:val="22"/>
        </w:rPr>
        <w:t>Dee Osborne</w:t>
      </w:r>
      <w:r w:rsidRPr="00193AC8">
        <w:rPr>
          <w:rFonts w:ascii="Georgia" w:hAnsi="Georgia" w:cs="Georgia"/>
          <w:sz w:val="22"/>
          <w:szCs w:val="22"/>
        </w:rPr>
        <w:t xml:space="preserve"> sang, “</w:t>
      </w:r>
      <w:r w:rsidR="00EA6543" w:rsidRPr="00193AC8">
        <w:rPr>
          <w:rFonts w:ascii="Georgia" w:hAnsi="Georgia" w:cs="Georgia"/>
          <w:sz w:val="22"/>
          <w:szCs w:val="22"/>
        </w:rPr>
        <w:t>Jesus was Crucified</w:t>
      </w:r>
      <w:r w:rsidRPr="00193AC8">
        <w:rPr>
          <w:rFonts w:ascii="Georgia" w:hAnsi="Georgia" w:cs="Georgia"/>
          <w:sz w:val="22"/>
          <w:szCs w:val="22"/>
        </w:rPr>
        <w:t>,” and Elder Jeremy Newsom led us in prayer of dismission. He also asked for a blessing over the food.</w:t>
      </w:r>
    </w:p>
    <w:p w14:paraId="51A89572" w14:textId="7C13CB62" w:rsidR="00821B71" w:rsidRPr="00193AC8" w:rsidRDefault="672864E5" w:rsidP="672864E5">
      <w:pPr>
        <w:keepLines/>
        <w:spacing w:before="240" w:after="240" w:line="240" w:lineRule="atLeast"/>
        <w:jc w:val="both"/>
        <w:rPr>
          <w:rFonts w:ascii="Georgia" w:hAnsi="Georgia" w:cs="Georgia"/>
          <w:sz w:val="22"/>
          <w:szCs w:val="22"/>
        </w:rPr>
      </w:pPr>
      <w:r w:rsidRPr="00193AC8">
        <w:rPr>
          <w:rFonts w:ascii="Georgia" w:hAnsi="Georgia" w:cs="Georgia"/>
          <w:sz w:val="22"/>
          <w:szCs w:val="22"/>
        </w:rPr>
        <w:t>Done and signed by the order of the association,</w:t>
      </w:r>
    </w:p>
    <w:p w14:paraId="482D3A3D" w14:textId="77777777" w:rsidR="00821B71" w:rsidRPr="00193AC8" w:rsidRDefault="00821B71" w:rsidP="672864E5">
      <w:pPr>
        <w:keepLines/>
        <w:spacing w:before="240" w:line="240" w:lineRule="atLeast"/>
        <w:jc w:val="both"/>
        <w:rPr>
          <w:rFonts w:ascii="Georgia" w:hAnsi="Georgia" w:cs="Georgia"/>
          <w:sz w:val="22"/>
          <w:szCs w:val="22"/>
        </w:rPr>
      </w:pPr>
      <w:r w:rsidRPr="00193AC8">
        <w:rPr>
          <w:noProof/>
        </w:rPr>
        <w:drawing>
          <wp:inline distT="0" distB="0" distL="0" distR="0" wp14:anchorId="1760D30E" wp14:editId="6DEA390E">
            <wp:extent cx="2177415" cy="647700"/>
            <wp:effectExtent l="0" t="0" r="0" b="0"/>
            <wp:docPr id="482551716" name="Picture 3" descr="Dar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2177415" cy="647700"/>
                    </a:xfrm>
                    <a:prstGeom prst="rect">
                      <a:avLst/>
                    </a:prstGeom>
                  </pic:spPr>
                </pic:pic>
              </a:graphicData>
            </a:graphic>
          </wp:inline>
        </w:drawing>
      </w:r>
    </w:p>
    <w:p w14:paraId="537E6D77" w14:textId="77777777" w:rsidR="00821B71" w:rsidRPr="00193AC8" w:rsidRDefault="672864E5" w:rsidP="672864E5">
      <w:pPr>
        <w:keepLines/>
        <w:spacing w:after="240" w:line="240" w:lineRule="atLeast"/>
        <w:jc w:val="both"/>
        <w:rPr>
          <w:rFonts w:ascii="Georgia" w:hAnsi="Georgia" w:cs="Georgia"/>
          <w:sz w:val="22"/>
          <w:szCs w:val="22"/>
        </w:rPr>
      </w:pPr>
      <w:r w:rsidRPr="00193AC8">
        <w:rPr>
          <w:rFonts w:ascii="Georgia" w:hAnsi="Georgia" w:cs="Georgia"/>
          <w:sz w:val="22"/>
          <w:szCs w:val="22"/>
        </w:rPr>
        <w:t>Elder Daryl G. Newsom, Moderator</w:t>
      </w:r>
    </w:p>
    <w:p w14:paraId="5AF4E2BC" w14:textId="51BE8871" w:rsidR="00821B71" w:rsidRPr="00193AC8" w:rsidRDefault="00C03459" w:rsidP="672864E5">
      <w:pPr>
        <w:keepLines/>
        <w:spacing w:before="240" w:line="240" w:lineRule="atLeast"/>
        <w:jc w:val="both"/>
        <w:rPr>
          <w:rFonts w:ascii="Georgia" w:hAnsi="Georgia" w:cs="Georgia"/>
          <w:sz w:val="22"/>
          <w:szCs w:val="22"/>
        </w:rPr>
      </w:pPr>
      <w:r w:rsidRPr="00193AC8">
        <w:rPr>
          <w:noProof/>
        </w:rPr>
        <w:drawing>
          <wp:inline distT="0" distB="0" distL="0" distR="0" wp14:anchorId="4CAD34A0" wp14:editId="095DA9F9">
            <wp:extent cx="2171700" cy="760730"/>
            <wp:effectExtent l="0" t="0" r="0" b="0"/>
            <wp:docPr id="36" name="Picture 36" descr="Ligh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3">
                      <a:extLst>
                        <a:ext uri="{28A0092B-C50C-407E-A947-70E740481C1C}">
                          <a14:useLocalDpi xmlns:a14="http://schemas.microsoft.com/office/drawing/2010/main" val="0"/>
                        </a:ext>
                      </a:extLst>
                    </a:blip>
                    <a:stretch>
                      <a:fillRect/>
                    </a:stretch>
                  </pic:blipFill>
                  <pic:spPr>
                    <a:xfrm>
                      <a:off x="0" y="0"/>
                      <a:ext cx="2171700" cy="760730"/>
                    </a:xfrm>
                    <a:prstGeom prst="rect">
                      <a:avLst/>
                    </a:prstGeom>
                  </pic:spPr>
                </pic:pic>
              </a:graphicData>
            </a:graphic>
          </wp:inline>
        </w:drawing>
      </w:r>
    </w:p>
    <w:p w14:paraId="326D53CC" w14:textId="75363658" w:rsidR="004F2E3E" w:rsidRPr="00193AC8" w:rsidRDefault="672864E5" w:rsidP="00C05E64">
      <w:pPr>
        <w:keepLines/>
        <w:spacing w:after="240" w:line="240" w:lineRule="atLeast"/>
        <w:jc w:val="both"/>
        <w:rPr>
          <w:rFonts w:ascii="Georgia" w:eastAsia="Calisto MT" w:hAnsi="Georgia" w:cs="Georgia"/>
          <w:b/>
          <w:bCs/>
          <w:sz w:val="32"/>
          <w:szCs w:val="32"/>
        </w:rPr>
      </w:pPr>
      <w:r w:rsidRPr="00193AC8">
        <w:rPr>
          <w:rFonts w:ascii="Georgia" w:hAnsi="Georgia" w:cs="Georgia"/>
          <w:sz w:val="22"/>
          <w:szCs w:val="22"/>
        </w:rPr>
        <w:t>Deacon Thomas Pinion, Clerk</w:t>
      </w:r>
      <w:r w:rsidR="00821B71" w:rsidRPr="00193AC8">
        <w:rPr>
          <w:rFonts w:ascii="Georgia" w:eastAsia="Calisto MT" w:hAnsi="Georgia" w:cs="Georgia"/>
          <w:b/>
          <w:bCs/>
          <w:sz w:val="32"/>
          <w:szCs w:val="32"/>
        </w:rPr>
        <w:br w:type="page"/>
      </w:r>
    </w:p>
    <w:p w14:paraId="22298536" w14:textId="58307020" w:rsidR="004F2E3E" w:rsidRPr="00193AC8" w:rsidRDefault="672864E5" w:rsidP="672864E5">
      <w:pPr>
        <w:keepLines/>
        <w:jc w:val="center"/>
        <w:rPr>
          <w:rFonts w:ascii="Georgia" w:eastAsia="Calisto MT" w:hAnsi="Georgia" w:cs="Georgia"/>
          <w:b/>
          <w:bCs/>
          <w:sz w:val="32"/>
          <w:szCs w:val="32"/>
        </w:rPr>
      </w:pPr>
      <w:r w:rsidRPr="00193AC8">
        <w:rPr>
          <w:rFonts w:ascii="Georgia" w:eastAsia="Calisto MT" w:hAnsi="Georgia" w:cs="Georgia"/>
          <w:b/>
          <w:bCs/>
          <w:sz w:val="32"/>
          <w:szCs w:val="32"/>
        </w:rPr>
        <w:lastRenderedPageBreak/>
        <w:t>Saturday Afternoon Service</w:t>
      </w:r>
    </w:p>
    <w:p w14:paraId="72E901BA" w14:textId="57F05DDA" w:rsidR="004F2E3E" w:rsidRPr="00193AC8" w:rsidRDefault="672864E5" w:rsidP="672864E5">
      <w:pPr>
        <w:keepLines/>
        <w:jc w:val="center"/>
        <w:rPr>
          <w:rFonts w:ascii="Georgia" w:eastAsia="Calisto MT" w:hAnsi="Georgia" w:cs="Georgia"/>
          <w:b/>
          <w:bCs/>
          <w:sz w:val="32"/>
          <w:szCs w:val="32"/>
        </w:rPr>
      </w:pPr>
      <w:r w:rsidRPr="00193AC8">
        <w:rPr>
          <w:rFonts w:ascii="Georgia" w:eastAsia="Calisto MT" w:hAnsi="Georgia" w:cs="Georgia"/>
          <w:b/>
          <w:bCs/>
          <w:sz w:val="32"/>
          <w:szCs w:val="32"/>
        </w:rPr>
        <w:t>September 1</w:t>
      </w:r>
      <w:r w:rsidR="00DE68FD" w:rsidRPr="00193AC8">
        <w:rPr>
          <w:rFonts w:ascii="Georgia" w:eastAsia="Calisto MT" w:hAnsi="Georgia" w:cs="Georgia"/>
          <w:b/>
          <w:bCs/>
          <w:sz w:val="32"/>
          <w:szCs w:val="32"/>
        </w:rPr>
        <w:t>3</w:t>
      </w:r>
      <w:r w:rsidRPr="00193AC8">
        <w:rPr>
          <w:rFonts w:ascii="Georgia" w:eastAsia="Calisto MT" w:hAnsi="Georgia" w:cs="Georgia"/>
          <w:b/>
          <w:bCs/>
          <w:sz w:val="32"/>
          <w:szCs w:val="32"/>
        </w:rPr>
        <w:t>, 202</w:t>
      </w:r>
      <w:r w:rsidR="00DE68FD" w:rsidRPr="00193AC8">
        <w:rPr>
          <w:rFonts w:ascii="Georgia" w:eastAsia="Calisto MT" w:hAnsi="Georgia" w:cs="Georgia"/>
          <w:b/>
          <w:bCs/>
          <w:sz w:val="32"/>
          <w:szCs w:val="32"/>
        </w:rPr>
        <w:t>5</w:t>
      </w:r>
    </w:p>
    <w:p w14:paraId="70347E4E" w14:textId="42CAFAD8" w:rsidR="58A38FAF" w:rsidRPr="00193AC8" w:rsidRDefault="749C5783" w:rsidP="749C5783">
      <w:pPr>
        <w:spacing w:before="240" w:line="240" w:lineRule="atLeast"/>
        <w:jc w:val="both"/>
        <w:rPr>
          <w:rFonts w:ascii="Georgia" w:hAnsi="Georgia" w:cs="Georgia"/>
          <w:sz w:val="22"/>
          <w:szCs w:val="22"/>
        </w:rPr>
      </w:pPr>
      <w:r w:rsidRPr="00193AC8">
        <w:rPr>
          <w:rFonts w:ascii="Georgia" w:hAnsi="Georgia" w:cs="Georgia"/>
          <w:sz w:val="22"/>
          <w:szCs w:val="22"/>
        </w:rPr>
        <w:t xml:space="preserve">After singing a few well-loved songs of Zion, Elder Daryl Newsom welcomed everyone out and he asked Elder </w:t>
      </w:r>
      <w:r w:rsidR="00AC49C3" w:rsidRPr="00193AC8">
        <w:rPr>
          <w:rFonts w:ascii="Georgia" w:hAnsi="Georgia" w:cs="Georgia"/>
          <w:sz w:val="22"/>
          <w:szCs w:val="22"/>
        </w:rPr>
        <w:t>James McPherson</w:t>
      </w:r>
      <w:r w:rsidRPr="00193AC8">
        <w:rPr>
          <w:rFonts w:ascii="Georgia" w:hAnsi="Georgia" w:cs="Georgia"/>
          <w:sz w:val="22"/>
          <w:szCs w:val="22"/>
        </w:rPr>
        <w:t xml:space="preserve"> to introduce the service.</w:t>
      </w:r>
    </w:p>
    <w:p w14:paraId="16536E13" w14:textId="6D5EA1E0" w:rsidR="00981336" w:rsidRPr="00193AC8" w:rsidRDefault="749C5783" w:rsidP="749C5783">
      <w:pPr>
        <w:spacing w:before="240"/>
        <w:jc w:val="both"/>
        <w:rPr>
          <w:rFonts w:ascii="Georgia" w:hAnsi="Georgia" w:cs="Georgia"/>
          <w:sz w:val="22"/>
          <w:szCs w:val="22"/>
        </w:rPr>
      </w:pPr>
      <w:r w:rsidRPr="00193AC8">
        <w:rPr>
          <w:rFonts w:ascii="Georgia" w:hAnsi="Georgia" w:cs="Georgia"/>
          <w:sz w:val="22"/>
          <w:szCs w:val="22"/>
        </w:rPr>
        <w:t xml:space="preserve">Elder </w:t>
      </w:r>
      <w:r w:rsidR="00AC49C3" w:rsidRPr="00193AC8">
        <w:rPr>
          <w:rFonts w:ascii="Georgia" w:hAnsi="Georgia" w:cs="Georgia"/>
          <w:sz w:val="22"/>
          <w:szCs w:val="22"/>
        </w:rPr>
        <w:t>James McPherson</w:t>
      </w:r>
      <w:r w:rsidRPr="00193AC8">
        <w:rPr>
          <w:rFonts w:ascii="Georgia" w:hAnsi="Georgia" w:cs="Georgia"/>
          <w:sz w:val="22"/>
          <w:szCs w:val="22"/>
        </w:rPr>
        <w:t xml:space="preserve"> </w:t>
      </w:r>
      <w:r w:rsidR="00160EDF" w:rsidRPr="00193AC8">
        <w:rPr>
          <w:rFonts w:ascii="Georgia" w:hAnsi="Georgia" w:cs="Georgia"/>
          <w:sz w:val="22"/>
          <w:szCs w:val="22"/>
        </w:rPr>
        <w:t xml:space="preserve">began to preach. He </w:t>
      </w:r>
      <w:r w:rsidR="00AC49C3" w:rsidRPr="00193AC8">
        <w:rPr>
          <w:rFonts w:ascii="Georgia" w:hAnsi="Georgia" w:cs="Georgia"/>
          <w:sz w:val="22"/>
          <w:szCs w:val="22"/>
        </w:rPr>
        <w:t xml:space="preserve">recited John 3:16. Then he </w:t>
      </w:r>
      <w:r w:rsidR="00160EDF" w:rsidRPr="00193AC8">
        <w:rPr>
          <w:rFonts w:ascii="Georgia" w:hAnsi="Georgia" w:cs="Georgia"/>
          <w:sz w:val="22"/>
          <w:szCs w:val="22"/>
        </w:rPr>
        <w:t>said, “</w:t>
      </w:r>
      <w:r w:rsidR="00AC49C3" w:rsidRPr="00193AC8">
        <w:rPr>
          <w:rFonts w:ascii="Georgia" w:hAnsi="Georgia" w:cs="Georgia"/>
          <w:sz w:val="22"/>
          <w:szCs w:val="22"/>
        </w:rPr>
        <w:t>When you leave here today, you ought to know that you know</w:t>
      </w:r>
      <w:r w:rsidR="00160EDF" w:rsidRPr="00193AC8">
        <w:rPr>
          <w:rFonts w:ascii="Georgia" w:hAnsi="Georgia" w:cs="Georgia"/>
          <w:sz w:val="22"/>
          <w:szCs w:val="22"/>
        </w:rPr>
        <w:t>.</w:t>
      </w:r>
      <w:r w:rsidR="00AC49C3" w:rsidRPr="00193AC8">
        <w:rPr>
          <w:rFonts w:ascii="Georgia" w:hAnsi="Georgia" w:cs="Georgia"/>
          <w:sz w:val="22"/>
          <w:szCs w:val="22"/>
        </w:rPr>
        <w:t xml:space="preserve"> Do you know God for yourself?</w:t>
      </w:r>
      <w:r w:rsidR="00160EDF" w:rsidRPr="00193AC8">
        <w:rPr>
          <w:rFonts w:ascii="Georgia" w:hAnsi="Georgia" w:cs="Georgia"/>
          <w:sz w:val="22"/>
          <w:szCs w:val="22"/>
        </w:rPr>
        <w:t>”</w:t>
      </w:r>
    </w:p>
    <w:p w14:paraId="6EDC071E" w14:textId="30E4BD5D" w:rsidR="00AC49C3" w:rsidRPr="00193AC8" w:rsidRDefault="00160EDF" w:rsidP="749C5783">
      <w:pPr>
        <w:spacing w:before="240"/>
        <w:jc w:val="both"/>
        <w:rPr>
          <w:rFonts w:ascii="Georgia" w:hAnsi="Georgia" w:cs="Georgia"/>
          <w:sz w:val="22"/>
          <w:szCs w:val="22"/>
        </w:rPr>
      </w:pPr>
      <w:r w:rsidRPr="00193AC8">
        <w:rPr>
          <w:rFonts w:ascii="Georgia" w:hAnsi="Georgia" w:cs="Georgia"/>
          <w:sz w:val="22"/>
          <w:szCs w:val="22"/>
        </w:rPr>
        <w:t xml:space="preserve">Elder </w:t>
      </w:r>
      <w:r w:rsidR="00AC49C3" w:rsidRPr="00193AC8">
        <w:rPr>
          <w:rFonts w:ascii="Georgia" w:hAnsi="Georgia" w:cs="Georgia"/>
          <w:sz w:val="22"/>
          <w:szCs w:val="22"/>
        </w:rPr>
        <w:t>William Adair, Sr.</w:t>
      </w:r>
      <w:r w:rsidRPr="00193AC8">
        <w:rPr>
          <w:rFonts w:ascii="Georgia" w:hAnsi="Georgia" w:cs="Georgia"/>
          <w:sz w:val="22"/>
          <w:szCs w:val="22"/>
        </w:rPr>
        <w:t xml:space="preserve"> led us in prayer</w:t>
      </w:r>
      <w:r w:rsidR="00AC49C3" w:rsidRPr="00193AC8">
        <w:rPr>
          <w:rFonts w:ascii="Georgia" w:hAnsi="Georgia" w:cs="Georgia"/>
          <w:sz w:val="22"/>
          <w:szCs w:val="22"/>
        </w:rPr>
        <w:t xml:space="preserve"> and </w:t>
      </w:r>
      <w:r w:rsidR="749C5783" w:rsidRPr="00193AC8">
        <w:rPr>
          <w:rFonts w:ascii="Georgia" w:hAnsi="Georgia" w:cs="Georgia"/>
          <w:sz w:val="22"/>
          <w:szCs w:val="22"/>
        </w:rPr>
        <w:t xml:space="preserve">Elder </w:t>
      </w:r>
      <w:r w:rsidR="00AC49C3" w:rsidRPr="00193AC8">
        <w:rPr>
          <w:rFonts w:ascii="Georgia" w:hAnsi="Georgia" w:cs="Georgia"/>
          <w:sz w:val="22"/>
          <w:szCs w:val="22"/>
        </w:rPr>
        <w:t>Jason Varney</w:t>
      </w:r>
      <w:r w:rsidRPr="00193AC8">
        <w:rPr>
          <w:rFonts w:ascii="Georgia" w:hAnsi="Georgia" w:cs="Georgia"/>
          <w:sz w:val="22"/>
          <w:szCs w:val="22"/>
        </w:rPr>
        <w:t xml:space="preserve"> </w:t>
      </w:r>
      <w:r w:rsidR="00AC49C3" w:rsidRPr="00193AC8">
        <w:rPr>
          <w:rFonts w:ascii="Georgia" w:hAnsi="Georgia" w:cs="Georgia"/>
          <w:sz w:val="22"/>
          <w:szCs w:val="22"/>
        </w:rPr>
        <w:t>began to preach. He said, “</w:t>
      </w:r>
      <w:r w:rsidR="00EA671B" w:rsidRPr="00193AC8">
        <w:rPr>
          <w:rFonts w:ascii="Georgia" w:hAnsi="Georgia" w:cs="Georgia"/>
          <w:sz w:val="22"/>
          <w:szCs w:val="22"/>
        </w:rPr>
        <w:t>Your most important choice is to get to know God before it’s too late.” He concluded his sermon by saying, “Stand firm on the promises of God and He will deliver.”</w:t>
      </w:r>
    </w:p>
    <w:p w14:paraId="4F4E019C" w14:textId="68A17C00" w:rsidR="00EA671B" w:rsidRPr="00193AC8" w:rsidRDefault="749C5783" w:rsidP="749C5783">
      <w:pPr>
        <w:spacing w:before="240"/>
        <w:jc w:val="both"/>
        <w:rPr>
          <w:rFonts w:ascii="Georgia" w:hAnsi="Georgia" w:cs="Georgia"/>
          <w:sz w:val="22"/>
          <w:szCs w:val="22"/>
        </w:rPr>
      </w:pPr>
      <w:r w:rsidRPr="00193AC8">
        <w:rPr>
          <w:rFonts w:ascii="Georgia" w:hAnsi="Georgia" w:cs="Georgia"/>
          <w:sz w:val="22"/>
          <w:szCs w:val="22"/>
        </w:rPr>
        <w:t xml:space="preserve">Elder </w:t>
      </w:r>
      <w:r w:rsidR="00EA671B" w:rsidRPr="00193AC8">
        <w:rPr>
          <w:rFonts w:ascii="Georgia" w:hAnsi="Georgia" w:cs="Georgia"/>
          <w:sz w:val="22"/>
          <w:szCs w:val="22"/>
        </w:rPr>
        <w:t xml:space="preserve">Barry Bowman sang a </w:t>
      </w:r>
      <w:r w:rsidR="00923AF6" w:rsidRPr="00193AC8">
        <w:rPr>
          <w:rFonts w:ascii="Georgia" w:hAnsi="Georgia" w:cs="Georgia"/>
          <w:sz w:val="22"/>
          <w:szCs w:val="22"/>
        </w:rPr>
        <w:t>song,</w:t>
      </w:r>
      <w:r w:rsidR="00EA671B" w:rsidRPr="00193AC8">
        <w:rPr>
          <w:rFonts w:ascii="Georgia" w:hAnsi="Georgia" w:cs="Georgia"/>
          <w:sz w:val="22"/>
          <w:szCs w:val="22"/>
        </w:rPr>
        <w:t xml:space="preserve"> and Elder Anthony Phelps began to preach. He said, “He is worthy to be praised.” Then he recited Psalm 23 and John 3:16.</w:t>
      </w:r>
    </w:p>
    <w:p w14:paraId="6A14B64B" w14:textId="4A870F9C" w:rsidR="00EA671B" w:rsidRPr="00193AC8" w:rsidRDefault="00EA671B" w:rsidP="749C5783">
      <w:pPr>
        <w:spacing w:before="240" w:line="259" w:lineRule="auto"/>
        <w:jc w:val="both"/>
        <w:rPr>
          <w:rFonts w:ascii="Georgia" w:hAnsi="Georgia"/>
          <w:sz w:val="22"/>
          <w:szCs w:val="22"/>
        </w:rPr>
      </w:pPr>
      <w:r w:rsidRPr="00193AC8">
        <w:rPr>
          <w:rFonts w:ascii="Georgia" w:hAnsi="Georgia"/>
          <w:sz w:val="22"/>
          <w:szCs w:val="22"/>
        </w:rPr>
        <w:t>Elder Barry Bowman sand, “Don’t call the Role Until I Get There,” and Elder Burnis Simmons, Jr. began to preach. He read Jeremiah 23:10. He said, “Things sound good a lot in this world, but that doesn’t mean it’s from God,” and, “Everything that sounds good ain’t good.”</w:t>
      </w:r>
    </w:p>
    <w:p w14:paraId="6B518C77" w14:textId="161EF248" w:rsidR="00EA671B" w:rsidRPr="00193AC8" w:rsidRDefault="0060060B" w:rsidP="749C5783">
      <w:pPr>
        <w:spacing w:before="240" w:line="259" w:lineRule="auto"/>
        <w:jc w:val="both"/>
        <w:rPr>
          <w:rFonts w:ascii="Georgia" w:hAnsi="Georgia"/>
          <w:sz w:val="22"/>
          <w:szCs w:val="22"/>
        </w:rPr>
      </w:pPr>
      <w:r w:rsidRPr="00193AC8">
        <w:rPr>
          <w:rFonts w:ascii="Georgia" w:hAnsi="Georgia"/>
          <w:sz w:val="22"/>
          <w:szCs w:val="22"/>
        </w:rPr>
        <w:t xml:space="preserve">Elder </w:t>
      </w:r>
      <w:r w:rsidR="00EA671B" w:rsidRPr="00193AC8">
        <w:rPr>
          <w:rFonts w:ascii="Georgia" w:hAnsi="Georgia"/>
          <w:sz w:val="22"/>
          <w:szCs w:val="22"/>
        </w:rPr>
        <w:t>Ronnie Houser</w:t>
      </w:r>
      <w:r w:rsidRPr="00193AC8">
        <w:rPr>
          <w:rFonts w:ascii="Georgia" w:hAnsi="Georgia"/>
          <w:sz w:val="22"/>
          <w:szCs w:val="22"/>
        </w:rPr>
        <w:t xml:space="preserve"> sang, “</w:t>
      </w:r>
      <w:r w:rsidR="00EA671B" w:rsidRPr="00193AC8">
        <w:rPr>
          <w:rFonts w:ascii="Georgia" w:hAnsi="Georgia"/>
          <w:sz w:val="22"/>
          <w:szCs w:val="22"/>
        </w:rPr>
        <w:t>Walking in Jerusalem Just Like John</w:t>
      </w:r>
      <w:r w:rsidRPr="00193AC8">
        <w:rPr>
          <w:rFonts w:ascii="Georgia" w:hAnsi="Georgia"/>
          <w:sz w:val="22"/>
          <w:szCs w:val="22"/>
        </w:rPr>
        <w:t xml:space="preserve">,” and Elder </w:t>
      </w:r>
      <w:r w:rsidR="00EA671B" w:rsidRPr="00193AC8">
        <w:rPr>
          <w:rFonts w:ascii="Georgia" w:hAnsi="Georgia"/>
          <w:sz w:val="22"/>
          <w:szCs w:val="22"/>
        </w:rPr>
        <w:t>Brandon</w:t>
      </w:r>
      <w:r w:rsidRPr="00193AC8">
        <w:rPr>
          <w:rFonts w:ascii="Georgia" w:hAnsi="Georgia"/>
          <w:sz w:val="22"/>
          <w:szCs w:val="22"/>
        </w:rPr>
        <w:t xml:space="preserve"> Newsom </w:t>
      </w:r>
      <w:r w:rsidR="00EA671B" w:rsidRPr="00193AC8">
        <w:rPr>
          <w:rFonts w:ascii="Georgia" w:hAnsi="Georgia"/>
          <w:sz w:val="22"/>
          <w:szCs w:val="22"/>
        </w:rPr>
        <w:t>began to preach. He said, “I don’t understand why God is so good to me.” Then he describe</w:t>
      </w:r>
      <w:r w:rsidR="00923AF6">
        <w:rPr>
          <w:rFonts w:ascii="Georgia" w:hAnsi="Georgia"/>
          <w:sz w:val="22"/>
          <w:szCs w:val="22"/>
        </w:rPr>
        <w:t>d</w:t>
      </w:r>
      <w:r w:rsidR="00EA671B" w:rsidRPr="00193AC8">
        <w:rPr>
          <w:rFonts w:ascii="Georgia" w:hAnsi="Georgia"/>
          <w:sz w:val="22"/>
          <w:szCs w:val="22"/>
        </w:rPr>
        <w:t xml:space="preserve"> Satan as a roaring lion. He said, “I had to admit that I fell short of the glory of God,” and, “There is a Hell to shun and a Heaven to gain.”</w:t>
      </w:r>
    </w:p>
    <w:p w14:paraId="6A558742" w14:textId="7137F9B4" w:rsidR="00C62015" w:rsidRPr="00193AC8" w:rsidRDefault="00EA671B" w:rsidP="749C5783">
      <w:pPr>
        <w:spacing w:before="240" w:line="259" w:lineRule="auto"/>
        <w:jc w:val="both"/>
        <w:rPr>
          <w:rFonts w:ascii="Georgia" w:hAnsi="Georgia"/>
          <w:sz w:val="22"/>
          <w:szCs w:val="22"/>
        </w:rPr>
      </w:pPr>
      <w:r w:rsidRPr="00193AC8">
        <w:rPr>
          <w:rFonts w:ascii="Georgia" w:hAnsi="Georgia"/>
          <w:sz w:val="22"/>
          <w:szCs w:val="22"/>
        </w:rPr>
        <w:t>Elder Barry Bowman sang, “</w:t>
      </w:r>
      <w:r w:rsidR="00C55A1E" w:rsidRPr="00193AC8">
        <w:rPr>
          <w:rFonts w:ascii="Georgia" w:hAnsi="Georgia"/>
          <w:sz w:val="22"/>
          <w:szCs w:val="22"/>
        </w:rPr>
        <w:t xml:space="preserve">I’m Going to Stay on the Battlefield Until I Die,” and Elder David Nichols </w:t>
      </w:r>
      <w:r w:rsidR="749C5783" w:rsidRPr="00193AC8">
        <w:rPr>
          <w:rFonts w:ascii="Georgia" w:hAnsi="Georgia"/>
          <w:sz w:val="22"/>
          <w:szCs w:val="22"/>
        </w:rPr>
        <w:t>led us in a prayer of dismission.</w:t>
      </w:r>
    </w:p>
    <w:p w14:paraId="524F51D1" w14:textId="77777777" w:rsidR="00C55A1E" w:rsidRPr="00193AC8" w:rsidRDefault="00C55A1E" w:rsidP="749C5783">
      <w:pPr>
        <w:spacing w:before="240" w:line="259" w:lineRule="auto"/>
        <w:jc w:val="both"/>
        <w:rPr>
          <w:rFonts w:ascii="Georgia" w:hAnsi="Georgia"/>
          <w:sz w:val="22"/>
          <w:szCs w:val="22"/>
        </w:rPr>
      </w:pPr>
    </w:p>
    <w:p w14:paraId="19CE0920" w14:textId="664B5181" w:rsidR="005565D2" w:rsidRPr="00193AC8" w:rsidRDefault="672864E5" w:rsidP="672864E5">
      <w:pPr>
        <w:keepLines/>
        <w:jc w:val="center"/>
        <w:rPr>
          <w:rFonts w:ascii="Georgia" w:eastAsia="Calisto MT" w:hAnsi="Georgia" w:cs="Georgia"/>
          <w:b/>
          <w:bCs/>
          <w:sz w:val="32"/>
          <w:szCs w:val="32"/>
        </w:rPr>
      </w:pPr>
      <w:r w:rsidRPr="00193AC8">
        <w:rPr>
          <w:rFonts w:ascii="Georgia" w:eastAsia="Calisto MT" w:hAnsi="Georgia" w:cs="Georgia"/>
          <w:b/>
          <w:bCs/>
          <w:sz w:val="32"/>
          <w:szCs w:val="32"/>
        </w:rPr>
        <w:lastRenderedPageBreak/>
        <w:t>Sunday Morning Service</w:t>
      </w:r>
    </w:p>
    <w:p w14:paraId="3108402D" w14:textId="277F3185" w:rsidR="00D10B49" w:rsidRPr="00193AC8" w:rsidRDefault="672864E5" w:rsidP="672864E5">
      <w:pPr>
        <w:keepLines/>
        <w:jc w:val="center"/>
        <w:rPr>
          <w:rFonts w:ascii="Georgia" w:eastAsia="Calisto MT" w:hAnsi="Georgia" w:cs="Georgia"/>
          <w:b/>
          <w:bCs/>
          <w:sz w:val="32"/>
          <w:szCs w:val="32"/>
        </w:rPr>
      </w:pPr>
      <w:r w:rsidRPr="00193AC8">
        <w:rPr>
          <w:rFonts w:ascii="Georgia" w:eastAsia="Calisto MT" w:hAnsi="Georgia" w:cs="Georgia"/>
          <w:b/>
          <w:bCs/>
          <w:sz w:val="32"/>
          <w:szCs w:val="32"/>
        </w:rPr>
        <w:t>September 1</w:t>
      </w:r>
      <w:r w:rsidR="00DE68FD" w:rsidRPr="00193AC8">
        <w:rPr>
          <w:rFonts w:ascii="Georgia" w:eastAsia="Calisto MT" w:hAnsi="Georgia" w:cs="Georgia"/>
          <w:b/>
          <w:bCs/>
          <w:sz w:val="32"/>
          <w:szCs w:val="32"/>
        </w:rPr>
        <w:t>4</w:t>
      </w:r>
      <w:r w:rsidRPr="00193AC8">
        <w:rPr>
          <w:rFonts w:ascii="Georgia" w:eastAsia="Calisto MT" w:hAnsi="Georgia" w:cs="Georgia"/>
          <w:b/>
          <w:bCs/>
          <w:sz w:val="32"/>
          <w:szCs w:val="32"/>
        </w:rPr>
        <w:t>, 202</w:t>
      </w:r>
      <w:r w:rsidR="00DE68FD" w:rsidRPr="00193AC8">
        <w:rPr>
          <w:rFonts w:ascii="Georgia" w:eastAsia="Calisto MT" w:hAnsi="Georgia" w:cs="Georgia"/>
          <w:b/>
          <w:bCs/>
          <w:sz w:val="32"/>
          <w:szCs w:val="32"/>
        </w:rPr>
        <w:t>5</w:t>
      </w:r>
    </w:p>
    <w:p w14:paraId="583D2919" w14:textId="4D0501D2" w:rsidR="58A38FAF" w:rsidRPr="00193AC8" w:rsidRDefault="749C5783" w:rsidP="749C5783">
      <w:pPr>
        <w:spacing w:before="240" w:line="240" w:lineRule="atLeast"/>
        <w:jc w:val="both"/>
        <w:rPr>
          <w:rFonts w:ascii="Georgia" w:hAnsi="Georgia" w:cs="Georgia"/>
          <w:sz w:val="22"/>
          <w:szCs w:val="22"/>
        </w:rPr>
      </w:pPr>
      <w:r w:rsidRPr="00193AC8">
        <w:rPr>
          <w:rFonts w:ascii="Georgia" w:hAnsi="Georgia" w:cs="Georgia"/>
          <w:sz w:val="22"/>
          <w:szCs w:val="22"/>
        </w:rPr>
        <w:t xml:space="preserve">After singing a few well-loved songs of Zion, Elder </w:t>
      </w:r>
      <w:r w:rsidR="005E137D" w:rsidRPr="00193AC8">
        <w:rPr>
          <w:rFonts w:ascii="Georgia" w:hAnsi="Georgia" w:cs="Georgia"/>
          <w:sz w:val="22"/>
          <w:szCs w:val="22"/>
        </w:rPr>
        <w:t>Daryl</w:t>
      </w:r>
      <w:r w:rsidRPr="00193AC8">
        <w:rPr>
          <w:rFonts w:ascii="Georgia" w:hAnsi="Georgia" w:cs="Georgia"/>
          <w:sz w:val="22"/>
          <w:szCs w:val="22"/>
        </w:rPr>
        <w:t xml:space="preserve"> Newsom welcomed all who had met out. </w:t>
      </w:r>
      <w:r w:rsidR="005E137D" w:rsidRPr="00193AC8">
        <w:rPr>
          <w:rFonts w:ascii="Georgia" w:hAnsi="Georgia" w:cs="Georgia"/>
          <w:sz w:val="22"/>
          <w:szCs w:val="22"/>
        </w:rPr>
        <w:t xml:space="preserve">He asked Elder </w:t>
      </w:r>
      <w:r w:rsidR="005E3E46" w:rsidRPr="00193AC8">
        <w:rPr>
          <w:rFonts w:ascii="Georgia" w:hAnsi="Georgia" w:cs="Georgia"/>
          <w:sz w:val="22"/>
          <w:szCs w:val="22"/>
        </w:rPr>
        <w:t>Burnis Simmons, Sr.</w:t>
      </w:r>
      <w:r w:rsidR="005E137D" w:rsidRPr="00193AC8">
        <w:rPr>
          <w:rFonts w:ascii="Georgia" w:hAnsi="Georgia" w:cs="Georgia"/>
          <w:sz w:val="22"/>
          <w:szCs w:val="22"/>
        </w:rPr>
        <w:t xml:space="preserve"> to introduce the services. </w:t>
      </w:r>
      <w:r w:rsidR="00FE5078" w:rsidRPr="00193AC8">
        <w:rPr>
          <w:rFonts w:ascii="Georgia" w:hAnsi="Georgia" w:cs="Georgia"/>
          <w:sz w:val="22"/>
          <w:szCs w:val="22"/>
        </w:rPr>
        <w:t>He said, “Sometimes we move too fast and we miss what God has in store for us.” He spoke about not missing the train using an analogy of a kid missing the school bus.</w:t>
      </w:r>
    </w:p>
    <w:p w14:paraId="171AAD93" w14:textId="21687413" w:rsidR="58A38FAF" w:rsidRPr="00193AC8" w:rsidRDefault="00FE5078" w:rsidP="749C5783">
      <w:pPr>
        <w:spacing w:before="240" w:line="240" w:lineRule="atLeast"/>
        <w:jc w:val="both"/>
        <w:rPr>
          <w:rFonts w:ascii="Georgia" w:hAnsi="Georgia" w:cs="Georgia"/>
          <w:sz w:val="22"/>
          <w:szCs w:val="22"/>
        </w:rPr>
      </w:pPr>
      <w:r w:rsidRPr="00193AC8">
        <w:rPr>
          <w:rFonts w:ascii="Georgia" w:hAnsi="Georgia" w:cs="Georgia"/>
          <w:sz w:val="22"/>
          <w:szCs w:val="22"/>
        </w:rPr>
        <w:t>Elder Josh Newsom</w:t>
      </w:r>
      <w:r w:rsidR="749C5783" w:rsidRPr="00193AC8">
        <w:rPr>
          <w:rFonts w:ascii="Georgia" w:hAnsi="Georgia" w:cs="Georgia"/>
          <w:sz w:val="22"/>
          <w:szCs w:val="22"/>
        </w:rPr>
        <w:t xml:space="preserve"> </w:t>
      </w:r>
      <w:r w:rsidR="00CF10C0" w:rsidRPr="00193AC8">
        <w:rPr>
          <w:rFonts w:ascii="Georgia" w:hAnsi="Georgia" w:cs="Georgia"/>
          <w:sz w:val="22"/>
          <w:szCs w:val="22"/>
        </w:rPr>
        <w:t>lined</w:t>
      </w:r>
      <w:r w:rsidR="749C5783" w:rsidRPr="00193AC8">
        <w:rPr>
          <w:rFonts w:ascii="Georgia" w:hAnsi="Georgia" w:cs="Georgia"/>
          <w:sz w:val="22"/>
          <w:szCs w:val="22"/>
        </w:rPr>
        <w:t>, “</w:t>
      </w:r>
      <w:r w:rsidR="00CF10C0" w:rsidRPr="00193AC8">
        <w:rPr>
          <w:rFonts w:ascii="Georgia" w:hAnsi="Georgia" w:cs="Georgia"/>
          <w:sz w:val="22"/>
          <w:szCs w:val="22"/>
        </w:rPr>
        <w:t>I Have Started</w:t>
      </w:r>
      <w:r w:rsidR="749C5783" w:rsidRPr="00193AC8">
        <w:rPr>
          <w:rFonts w:ascii="Georgia" w:hAnsi="Georgia" w:cs="Georgia"/>
          <w:sz w:val="22"/>
          <w:szCs w:val="22"/>
        </w:rPr>
        <w:t xml:space="preserve">,” and </w:t>
      </w:r>
      <w:r w:rsidR="00CF10C0" w:rsidRPr="00193AC8">
        <w:rPr>
          <w:rFonts w:ascii="Georgia" w:hAnsi="Georgia" w:cs="Georgia"/>
          <w:sz w:val="22"/>
          <w:szCs w:val="22"/>
        </w:rPr>
        <w:t>Deacon Joey Justice</w:t>
      </w:r>
      <w:r w:rsidR="749C5783" w:rsidRPr="00193AC8">
        <w:rPr>
          <w:rFonts w:ascii="Georgia" w:hAnsi="Georgia" w:cs="Georgia"/>
          <w:sz w:val="22"/>
          <w:szCs w:val="22"/>
        </w:rPr>
        <w:t xml:space="preserve"> led us in prayer.</w:t>
      </w:r>
    </w:p>
    <w:p w14:paraId="41E53BE0" w14:textId="28372E30" w:rsidR="0006372F" w:rsidRPr="00193AC8" w:rsidRDefault="00CF10C0" w:rsidP="749C5783">
      <w:pPr>
        <w:spacing w:before="240"/>
        <w:jc w:val="both"/>
        <w:rPr>
          <w:rFonts w:ascii="Georgia" w:hAnsi="Georgia" w:cs="Georgia"/>
          <w:sz w:val="22"/>
          <w:szCs w:val="22"/>
        </w:rPr>
      </w:pPr>
      <w:r w:rsidRPr="00193AC8">
        <w:rPr>
          <w:rFonts w:ascii="Georgia" w:hAnsi="Georgia" w:cs="Georgia"/>
          <w:sz w:val="22"/>
          <w:szCs w:val="22"/>
        </w:rPr>
        <w:t>Brother Danny Varney</w:t>
      </w:r>
      <w:r w:rsidR="001D4D1D" w:rsidRPr="00193AC8">
        <w:rPr>
          <w:rFonts w:ascii="Georgia" w:hAnsi="Georgia" w:cs="Georgia"/>
          <w:sz w:val="22"/>
          <w:szCs w:val="22"/>
        </w:rPr>
        <w:t xml:space="preserve"> began to preach. </w:t>
      </w:r>
      <w:r w:rsidR="000F3C9E" w:rsidRPr="00193AC8">
        <w:rPr>
          <w:rFonts w:ascii="Georgia" w:hAnsi="Georgia" w:cs="Georgia"/>
          <w:sz w:val="22"/>
          <w:szCs w:val="22"/>
        </w:rPr>
        <w:t>He said, “I’m glad that I get to stand on the rock and proclaim that God is God and besides Him, there is no other.” Then he preached on the son who wanted his inheritance. He concluded his sermon by saying, “We have nothing in this land, but we got everything on the other side.”</w:t>
      </w:r>
    </w:p>
    <w:p w14:paraId="0A1E8B1D" w14:textId="0785C81C" w:rsidR="73362B9B" w:rsidRPr="00193AC8" w:rsidRDefault="003E707B" w:rsidP="749C5783">
      <w:pPr>
        <w:spacing w:before="240"/>
        <w:jc w:val="both"/>
        <w:rPr>
          <w:sz w:val="22"/>
          <w:szCs w:val="22"/>
        </w:rPr>
      </w:pPr>
      <w:r w:rsidRPr="00193AC8">
        <w:rPr>
          <w:rFonts w:ascii="Georgia" w:hAnsi="Georgia" w:cs="Georgia"/>
          <w:sz w:val="22"/>
          <w:szCs w:val="22"/>
        </w:rPr>
        <w:t xml:space="preserve">Elder Ronnie Houser sang, “Walking in Jerusalem Just Like John,” and </w:t>
      </w:r>
      <w:r w:rsidR="749C5783" w:rsidRPr="00193AC8">
        <w:rPr>
          <w:rFonts w:ascii="Georgia" w:hAnsi="Georgia" w:cs="Georgia"/>
          <w:sz w:val="22"/>
          <w:szCs w:val="22"/>
        </w:rPr>
        <w:t xml:space="preserve">Elder </w:t>
      </w:r>
      <w:r w:rsidR="001D4D1D" w:rsidRPr="00193AC8">
        <w:rPr>
          <w:rFonts w:ascii="Georgia" w:hAnsi="Georgia" w:cs="Georgia"/>
          <w:sz w:val="22"/>
          <w:szCs w:val="22"/>
        </w:rPr>
        <w:t>David Nichols</w:t>
      </w:r>
      <w:r w:rsidR="749C5783" w:rsidRPr="00193AC8">
        <w:rPr>
          <w:rFonts w:ascii="Georgia" w:hAnsi="Georgia" w:cs="Georgia"/>
          <w:sz w:val="22"/>
          <w:szCs w:val="22"/>
        </w:rPr>
        <w:t xml:space="preserve"> </w:t>
      </w:r>
      <w:r w:rsidR="001D4D1D" w:rsidRPr="00193AC8">
        <w:rPr>
          <w:rFonts w:ascii="Georgia" w:hAnsi="Georgia" w:cs="Georgia"/>
          <w:sz w:val="22"/>
          <w:szCs w:val="22"/>
        </w:rPr>
        <w:t>sang</w:t>
      </w:r>
      <w:r w:rsidR="749C5783" w:rsidRPr="00193AC8">
        <w:rPr>
          <w:rFonts w:ascii="Georgia" w:hAnsi="Georgia" w:cs="Georgia"/>
          <w:sz w:val="22"/>
          <w:szCs w:val="22"/>
        </w:rPr>
        <w:t>, “</w:t>
      </w:r>
      <w:r w:rsidRPr="00193AC8">
        <w:rPr>
          <w:rFonts w:ascii="Georgia" w:hAnsi="Georgia" w:cs="Georgia"/>
          <w:sz w:val="22"/>
          <w:szCs w:val="22"/>
        </w:rPr>
        <w:t>Old Ship of Zion</w:t>
      </w:r>
      <w:r w:rsidR="749C5783" w:rsidRPr="00193AC8">
        <w:rPr>
          <w:rFonts w:ascii="Georgia" w:hAnsi="Georgia" w:cs="Georgia"/>
          <w:sz w:val="22"/>
          <w:szCs w:val="22"/>
        </w:rPr>
        <w:t xml:space="preserve">,” </w:t>
      </w:r>
      <w:r w:rsidRPr="00193AC8">
        <w:rPr>
          <w:rFonts w:ascii="Georgia" w:hAnsi="Georgia" w:cs="Georgia"/>
          <w:sz w:val="22"/>
          <w:szCs w:val="22"/>
        </w:rPr>
        <w:t>before he</w:t>
      </w:r>
      <w:r w:rsidR="749C5783" w:rsidRPr="00193AC8">
        <w:rPr>
          <w:rFonts w:ascii="Georgia" w:hAnsi="Georgia" w:cs="Georgia"/>
          <w:sz w:val="22"/>
          <w:szCs w:val="22"/>
        </w:rPr>
        <w:t xml:space="preserve"> began to preach. </w:t>
      </w:r>
      <w:r w:rsidRPr="00193AC8">
        <w:rPr>
          <w:rFonts w:ascii="Georgia" w:hAnsi="Georgia" w:cs="Georgia"/>
          <w:sz w:val="22"/>
          <w:szCs w:val="22"/>
        </w:rPr>
        <w:t xml:space="preserve">He read from Proverbs Chapter 8. </w:t>
      </w:r>
      <w:r w:rsidR="749C5783" w:rsidRPr="00193AC8">
        <w:rPr>
          <w:rFonts w:ascii="Georgia" w:hAnsi="Georgia" w:cs="Georgia"/>
          <w:sz w:val="22"/>
          <w:szCs w:val="22"/>
        </w:rPr>
        <w:t xml:space="preserve">He </w:t>
      </w:r>
      <w:r w:rsidRPr="00193AC8">
        <w:rPr>
          <w:rFonts w:ascii="Georgia" w:hAnsi="Georgia" w:cs="Georgia"/>
          <w:sz w:val="22"/>
          <w:szCs w:val="22"/>
        </w:rPr>
        <w:t>asked, “What do you want more than your next breath?” He said, “God so loved the world that He gave the best He had.”</w:t>
      </w:r>
    </w:p>
    <w:p w14:paraId="4285ACC7" w14:textId="1EE683E9" w:rsidR="0059469B" w:rsidRPr="00193AC8" w:rsidRDefault="749C5783" w:rsidP="009B2172">
      <w:pPr>
        <w:keepLines/>
        <w:spacing w:before="240" w:line="240" w:lineRule="atLeast"/>
        <w:jc w:val="both"/>
        <w:rPr>
          <w:rFonts w:ascii="Georgia" w:hAnsi="Georgia" w:cs="Georgia"/>
          <w:sz w:val="22"/>
          <w:szCs w:val="22"/>
        </w:rPr>
      </w:pPr>
      <w:r w:rsidRPr="00193AC8">
        <w:rPr>
          <w:rFonts w:ascii="Georgia" w:hAnsi="Georgia" w:cs="Georgia"/>
          <w:sz w:val="22"/>
          <w:szCs w:val="22"/>
        </w:rPr>
        <w:t xml:space="preserve">Elder Ronnie Houser </w:t>
      </w:r>
      <w:r w:rsidR="003E707B" w:rsidRPr="00193AC8">
        <w:rPr>
          <w:rFonts w:ascii="Georgia" w:hAnsi="Georgia" w:cs="Georgia"/>
          <w:sz w:val="22"/>
          <w:szCs w:val="22"/>
        </w:rPr>
        <w:t>sang</w:t>
      </w:r>
      <w:r w:rsidRPr="00193AC8">
        <w:rPr>
          <w:rFonts w:ascii="Georgia" w:hAnsi="Georgia" w:cs="Georgia"/>
          <w:sz w:val="22"/>
          <w:szCs w:val="22"/>
        </w:rPr>
        <w:t>, “</w:t>
      </w:r>
      <w:r w:rsidR="003E707B" w:rsidRPr="00193AC8">
        <w:rPr>
          <w:rFonts w:ascii="Georgia" w:hAnsi="Georgia" w:cs="Georgia"/>
          <w:sz w:val="22"/>
          <w:szCs w:val="22"/>
        </w:rPr>
        <w:t>Jesus Knows</w:t>
      </w:r>
      <w:r w:rsidRPr="00193AC8">
        <w:rPr>
          <w:rFonts w:ascii="Georgia" w:hAnsi="Georgia" w:cs="Georgia"/>
          <w:sz w:val="22"/>
          <w:szCs w:val="22"/>
        </w:rPr>
        <w:t xml:space="preserve">,” and began to preach. He </w:t>
      </w:r>
      <w:r w:rsidR="003E707B" w:rsidRPr="00193AC8">
        <w:rPr>
          <w:rFonts w:ascii="Georgia" w:hAnsi="Georgia" w:cs="Georgia"/>
          <w:sz w:val="22"/>
          <w:szCs w:val="22"/>
        </w:rPr>
        <w:t xml:space="preserve">asked, “How much time do you have?” He said, “Parents, don’t give your children to the devil.” He sang, “I Want the World to See Jesus in </w:t>
      </w:r>
      <w:r w:rsidR="004516CB" w:rsidRPr="00193AC8">
        <w:rPr>
          <w:rFonts w:ascii="Georgia" w:hAnsi="Georgia" w:cs="Georgia"/>
          <w:sz w:val="22"/>
          <w:szCs w:val="22"/>
        </w:rPr>
        <w:t>My Life.”</w:t>
      </w:r>
    </w:p>
    <w:p w14:paraId="0C5F40E3" w14:textId="3DD765AD" w:rsidR="004516CB" w:rsidRPr="00193AC8" w:rsidRDefault="004516CB" w:rsidP="009B2172">
      <w:pPr>
        <w:keepLines/>
        <w:spacing w:before="240" w:line="240" w:lineRule="atLeast"/>
        <w:jc w:val="both"/>
        <w:rPr>
          <w:rFonts w:ascii="Georgia" w:hAnsi="Georgia" w:cs="Georgia"/>
          <w:sz w:val="22"/>
          <w:szCs w:val="22"/>
        </w:rPr>
      </w:pPr>
      <w:r w:rsidRPr="00193AC8">
        <w:rPr>
          <w:rFonts w:ascii="Georgia" w:hAnsi="Georgia" w:cs="Georgia"/>
          <w:sz w:val="22"/>
          <w:szCs w:val="22"/>
        </w:rPr>
        <w:t>Elder Daryl Newsom sang, “On That Shore,” and began to preach. He said, “God is so good to His children.” He explained that we may all be different, but God loves us all.</w:t>
      </w:r>
    </w:p>
    <w:p w14:paraId="61FC0FBD" w14:textId="4EA77934" w:rsidR="0019396E" w:rsidRPr="00193AC8" w:rsidRDefault="004516CB" w:rsidP="009B2172">
      <w:pPr>
        <w:keepLines/>
        <w:spacing w:before="240"/>
        <w:jc w:val="both"/>
        <w:rPr>
          <w:rFonts w:ascii="Georgia" w:eastAsia="Calisto MT" w:hAnsi="Georgia" w:cs="Georgia"/>
          <w:sz w:val="22"/>
          <w:szCs w:val="22"/>
        </w:rPr>
      </w:pPr>
      <w:r w:rsidRPr="00193AC8">
        <w:rPr>
          <w:rFonts w:ascii="Georgia" w:eastAsia="Calisto MT" w:hAnsi="Georgia" w:cs="Georgia"/>
          <w:sz w:val="22"/>
          <w:szCs w:val="22"/>
        </w:rPr>
        <w:t>Elder William Adair, Sr.</w:t>
      </w:r>
      <w:r w:rsidR="749C5783" w:rsidRPr="00193AC8">
        <w:rPr>
          <w:rFonts w:ascii="Georgia" w:eastAsia="Calisto MT" w:hAnsi="Georgia" w:cs="Georgia"/>
          <w:sz w:val="22"/>
          <w:szCs w:val="22"/>
        </w:rPr>
        <w:t xml:space="preserve"> sang</w:t>
      </w:r>
      <w:r w:rsidR="00886F43" w:rsidRPr="00193AC8">
        <w:rPr>
          <w:rFonts w:ascii="Georgia" w:eastAsia="Calisto MT" w:hAnsi="Georgia" w:cs="Georgia"/>
          <w:sz w:val="22"/>
          <w:szCs w:val="22"/>
        </w:rPr>
        <w:t xml:space="preserve"> </w:t>
      </w:r>
      <w:r w:rsidRPr="00193AC8">
        <w:rPr>
          <w:rFonts w:ascii="Georgia" w:eastAsia="Calisto MT" w:hAnsi="Georgia" w:cs="Georgia"/>
          <w:sz w:val="22"/>
          <w:szCs w:val="22"/>
        </w:rPr>
        <w:t>and Elder Larry Adkins led</w:t>
      </w:r>
      <w:r w:rsidR="749C5783" w:rsidRPr="00193AC8">
        <w:rPr>
          <w:rFonts w:ascii="Georgia" w:eastAsia="Calisto MT" w:hAnsi="Georgia" w:cs="Georgia"/>
          <w:sz w:val="22"/>
          <w:szCs w:val="22"/>
        </w:rPr>
        <w:t xml:space="preserve"> us in a prayer of dismission and </w:t>
      </w:r>
      <w:r w:rsidR="00886F43" w:rsidRPr="00193AC8">
        <w:rPr>
          <w:rFonts w:ascii="Georgia" w:eastAsia="Calisto MT" w:hAnsi="Georgia" w:cs="Georgia"/>
          <w:sz w:val="22"/>
          <w:szCs w:val="22"/>
        </w:rPr>
        <w:t>asked for</w:t>
      </w:r>
      <w:r w:rsidR="749C5783" w:rsidRPr="00193AC8">
        <w:rPr>
          <w:rFonts w:ascii="Georgia" w:eastAsia="Calisto MT" w:hAnsi="Georgia" w:cs="Georgia"/>
          <w:sz w:val="22"/>
          <w:szCs w:val="22"/>
        </w:rPr>
        <w:t xml:space="preserve"> a blessing over the food.</w:t>
      </w:r>
    </w:p>
    <w:p w14:paraId="50E43F47" w14:textId="79F1DC80" w:rsidR="009B2172" w:rsidRPr="00193AC8" w:rsidRDefault="009B2172" w:rsidP="009B2172">
      <w:pPr>
        <w:keepLines/>
        <w:spacing w:before="240"/>
        <w:jc w:val="both"/>
        <w:rPr>
          <w:rFonts w:ascii="Georgia" w:eastAsia="Calisto MT" w:hAnsi="Georgia" w:cs="Georgia"/>
          <w:sz w:val="22"/>
          <w:szCs w:val="22"/>
        </w:rPr>
      </w:pPr>
    </w:p>
    <w:p w14:paraId="4EA50160" w14:textId="77777777" w:rsidR="004516CB" w:rsidRPr="00193AC8" w:rsidRDefault="004516CB" w:rsidP="009B2172">
      <w:pPr>
        <w:keepLines/>
        <w:spacing w:before="240"/>
        <w:jc w:val="both"/>
        <w:rPr>
          <w:rFonts w:ascii="Georgia" w:eastAsia="Calisto MT" w:hAnsi="Georgia" w:cs="Georgia"/>
          <w:sz w:val="22"/>
          <w:szCs w:val="22"/>
        </w:rPr>
      </w:pPr>
    </w:p>
    <w:p w14:paraId="35A5B610" w14:textId="5995C6E4" w:rsidR="005565D2" w:rsidRPr="00193AC8" w:rsidRDefault="672864E5" w:rsidP="672864E5">
      <w:pPr>
        <w:keepLines/>
        <w:jc w:val="center"/>
        <w:rPr>
          <w:rFonts w:ascii="Georgia" w:eastAsia="Calisto MT" w:hAnsi="Georgia" w:cs="Georgia"/>
          <w:b/>
          <w:bCs/>
          <w:sz w:val="32"/>
          <w:szCs w:val="32"/>
        </w:rPr>
      </w:pPr>
      <w:r w:rsidRPr="00193AC8">
        <w:rPr>
          <w:rFonts w:ascii="Georgia" w:eastAsia="Calisto MT" w:hAnsi="Georgia" w:cs="Georgia"/>
          <w:b/>
          <w:bCs/>
          <w:sz w:val="32"/>
          <w:szCs w:val="32"/>
        </w:rPr>
        <w:lastRenderedPageBreak/>
        <w:t>Circular Letter</w:t>
      </w:r>
    </w:p>
    <w:p w14:paraId="48DBDA22" w14:textId="05D39E7B" w:rsidR="006125FF" w:rsidRPr="00193AC8" w:rsidRDefault="672864E5" w:rsidP="672864E5">
      <w:pPr>
        <w:pStyle w:val="NormalWeb"/>
        <w:keepLines/>
        <w:spacing w:beforeAutospacing="1" w:afterAutospacing="1"/>
        <w:jc w:val="center"/>
        <w:rPr>
          <w:color w:val="000000" w:themeColor="text1"/>
        </w:rPr>
      </w:pPr>
      <w:r w:rsidRPr="00193AC8">
        <w:rPr>
          <w:rFonts w:ascii="Georgia" w:eastAsia="Calisto MT" w:hAnsi="Georgia" w:cs="Georgia"/>
          <w:b/>
          <w:bCs/>
          <w:sz w:val="32"/>
          <w:szCs w:val="32"/>
        </w:rPr>
        <w:t xml:space="preserve">By: </w:t>
      </w:r>
      <w:r w:rsidR="004C1F8F" w:rsidRPr="00193AC8">
        <w:rPr>
          <w:rFonts w:ascii="Georgia" w:eastAsia="Calisto MT" w:hAnsi="Georgia" w:cs="Georgia"/>
          <w:b/>
          <w:bCs/>
          <w:sz w:val="32"/>
          <w:szCs w:val="32"/>
        </w:rPr>
        <w:t>Elisha Justice</w:t>
      </w:r>
    </w:p>
    <w:p w14:paraId="5F3A396B" w14:textId="15FDB518" w:rsidR="006125FF" w:rsidRPr="00193AC8" w:rsidRDefault="006125FF" w:rsidP="672864E5">
      <w:pPr>
        <w:keepLines/>
        <w:rPr>
          <w:sz w:val="24"/>
          <w:szCs w:val="24"/>
        </w:rPr>
      </w:pPr>
    </w:p>
    <w:p w14:paraId="667A879D" w14:textId="77777777" w:rsidR="00193AC8" w:rsidRPr="00193AC8" w:rsidRDefault="00193AC8" w:rsidP="00193AC8">
      <w:pPr>
        <w:spacing w:after="240"/>
        <w:jc w:val="both"/>
        <w:rPr>
          <w:rFonts w:ascii="Georgia" w:hAnsi="Georgia"/>
        </w:rPr>
      </w:pPr>
      <w:r w:rsidRPr="00193AC8">
        <w:rPr>
          <w:rFonts w:ascii="Georgia" w:hAnsi="Georgia"/>
        </w:rPr>
        <w:t>Dear Brothers and Sisters of The Solid Rock Association,</w:t>
      </w:r>
    </w:p>
    <w:p w14:paraId="05B16E47" w14:textId="77777777" w:rsidR="00193AC8" w:rsidRPr="00193AC8" w:rsidRDefault="00193AC8" w:rsidP="00193AC8">
      <w:pPr>
        <w:spacing w:after="240"/>
        <w:jc w:val="both"/>
        <w:rPr>
          <w:rFonts w:ascii="Georgia" w:hAnsi="Georgia"/>
        </w:rPr>
      </w:pPr>
      <w:r w:rsidRPr="00193AC8">
        <w:rPr>
          <w:rFonts w:ascii="Georgia" w:hAnsi="Georgia"/>
        </w:rPr>
        <w:t xml:space="preserve">Through much prayer and trusting in the Lord I have attempted to write a letter that would be pleasing to the church and to God. Although I feel there are much more qualified brothers to be charged with this task, I consider it an honor to be asked. I have fought within myself on which direction I should go. And the one thing that kept coming back to me, was love. If we have been saved by the grace of God, I believe he has put this love inside each one of us. </w:t>
      </w:r>
    </w:p>
    <w:p w14:paraId="02E03DEA" w14:textId="77777777" w:rsidR="00193AC8" w:rsidRPr="00193AC8" w:rsidRDefault="00193AC8" w:rsidP="00193AC8">
      <w:pPr>
        <w:spacing w:after="240"/>
        <w:jc w:val="both"/>
        <w:rPr>
          <w:rFonts w:ascii="Georgia" w:hAnsi="Georgia"/>
        </w:rPr>
      </w:pPr>
      <w:r w:rsidRPr="00193AC8">
        <w:rPr>
          <w:rFonts w:ascii="Georgia" w:hAnsi="Georgia"/>
        </w:rPr>
        <w:t xml:space="preserve">As Christians, understanding we are by no means perfect, it should be our desire to be obedient to what God has asked us to do. In Ephesians 5:17 Apostle Paul tells us , “Wherefore, be ye not unwise, but understanding what the will of the Lord is.” Jesus even tried to simplify everything for us and left only two commandments. When asked what is the greatest commandment, Jesus replied “Thou shalt love the Lord thy God with all thy heart, soul, mind, and strength.” No doubt we would all confess that we love the Lord. These words are easily spoken. I have always been taught that actions speak louder than words. The book of James also tells us that faith without works is dead being alone. Sometimes we need to take a step back and examine ourselves, and ask the question, does God truly come first in our lives? </w:t>
      </w:r>
    </w:p>
    <w:p w14:paraId="6FB3DC3F" w14:textId="77777777" w:rsidR="00193AC8" w:rsidRPr="00193AC8" w:rsidRDefault="00193AC8" w:rsidP="00193AC8">
      <w:pPr>
        <w:spacing w:after="240"/>
        <w:jc w:val="both"/>
        <w:rPr>
          <w:rFonts w:ascii="Georgia" w:hAnsi="Georgia"/>
        </w:rPr>
      </w:pPr>
      <w:r w:rsidRPr="00193AC8">
        <w:rPr>
          <w:rFonts w:ascii="Georgia" w:hAnsi="Georgia"/>
        </w:rPr>
        <w:t xml:space="preserve">1 John 3:18 says “My little children, let us not love in word, neither in tongue, but in deed and in truth.” Our walk will speak much louder than our talk. </w:t>
      </w:r>
    </w:p>
    <w:p w14:paraId="62155D77" w14:textId="77777777" w:rsidR="00193AC8" w:rsidRPr="00193AC8" w:rsidRDefault="00193AC8" w:rsidP="00193AC8">
      <w:pPr>
        <w:spacing w:after="240"/>
        <w:jc w:val="both"/>
        <w:rPr>
          <w:rFonts w:ascii="Georgia" w:hAnsi="Georgia"/>
        </w:rPr>
      </w:pPr>
      <w:r w:rsidRPr="00193AC8">
        <w:rPr>
          <w:rFonts w:ascii="Georgia" w:hAnsi="Georgia"/>
        </w:rPr>
        <w:t>I believe that’s why Jesus spoke to the pharisees saying, “This people honoreth me with their lips but their heart is far from me.” This is not as simple as repeating after the preacher or quoting a scripture, but it is a heart condition. If it is nothing more than words to us, how can we expect to be a light to the world. We need to understand that without him, we would all still be lost without a hope. He has already expressed the greatest act of love toward everyone of us. John 15:13, “Greater love hath no man than this, that a man lay his life down for his friends.” He loved us and died for us while we were yet sinners, not worthy of that love. For this we owe him everything and ought to live our lives striving to please him, showing our love for him.</w:t>
      </w:r>
    </w:p>
    <w:p w14:paraId="68AF8375" w14:textId="77777777" w:rsidR="00193AC8" w:rsidRPr="00193AC8" w:rsidRDefault="00193AC8" w:rsidP="00193AC8">
      <w:pPr>
        <w:spacing w:after="240"/>
        <w:jc w:val="both"/>
        <w:rPr>
          <w:rFonts w:ascii="Georgia" w:hAnsi="Georgia"/>
        </w:rPr>
      </w:pPr>
      <w:r w:rsidRPr="00193AC8">
        <w:rPr>
          <w:rFonts w:ascii="Georgia" w:hAnsi="Georgia"/>
        </w:rPr>
        <w:lastRenderedPageBreak/>
        <w:t xml:space="preserve">The second commandment he said to “Love thy neighbor as thyself.” Once again I would say that it is very easy to say the words. But how do we express this love one towards another? Is it through our gossip and jealous tendencies that come by the world? Or is it through sincerity of the heart? If this is not something that we live by, then what separates us from the world. </w:t>
      </w:r>
    </w:p>
    <w:p w14:paraId="3053088E" w14:textId="77777777" w:rsidR="00193AC8" w:rsidRPr="00193AC8" w:rsidRDefault="00193AC8" w:rsidP="00193AC8">
      <w:pPr>
        <w:spacing w:after="240"/>
        <w:jc w:val="both"/>
        <w:rPr>
          <w:rFonts w:ascii="Georgia" w:hAnsi="Georgia"/>
        </w:rPr>
      </w:pPr>
      <w:r w:rsidRPr="00193AC8">
        <w:rPr>
          <w:rFonts w:ascii="Georgia" w:hAnsi="Georgia"/>
        </w:rPr>
        <w:t xml:space="preserve">1 John 4:8 states “He that loveth not knoweth not God, for God is love.” </w:t>
      </w:r>
    </w:p>
    <w:p w14:paraId="7C7BFC62" w14:textId="77777777" w:rsidR="00193AC8" w:rsidRPr="00193AC8" w:rsidRDefault="00193AC8" w:rsidP="00193AC8">
      <w:pPr>
        <w:spacing w:after="240"/>
        <w:jc w:val="both"/>
        <w:rPr>
          <w:rFonts w:ascii="Georgia" w:hAnsi="Georgia"/>
        </w:rPr>
      </w:pPr>
      <w:r w:rsidRPr="00193AC8">
        <w:rPr>
          <w:rFonts w:ascii="Georgia" w:hAnsi="Georgia"/>
        </w:rPr>
        <w:t xml:space="preserve">Therefore, if we do not love one another, how can we expect to draw those who are in the world. The book of Jeremiah even said “With loving kindness have I drawn thee.” Jesus took on the form of a servant and was made in the likeness of man. He was not concerned with how much he could gain in the world, but rather how many he could gain. He was feeding the hungry, healing the sick, and often found dining with the sinners. Jesus didn’t just say that he loved us but his actions showed just how much he loved us. I have been blessed to witness some amazing acts of love by great examples in my life. I’ve watched my grandparents feed complete strangers and welcome them into their home. I have watched my mamaw dig into her pockets to help someone else pay their bills. And in my papaws toughest hours after losing his wife of 72 years, he stood in front of the family telling us, “There is nothing in this world more important than love.” I agree wholeheartedly with his statement because as I stated before, God is love. </w:t>
      </w:r>
    </w:p>
    <w:p w14:paraId="3B8E42C6" w14:textId="77777777" w:rsidR="00193AC8" w:rsidRPr="00193AC8" w:rsidRDefault="00193AC8" w:rsidP="00193AC8">
      <w:pPr>
        <w:spacing w:after="240"/>
        <w:jc w:val="both"/>
        <w:rPr>
          <w:rFonts w:ascii="Georgia" w:hAnsi="Georgia"/>
        </w:rPr>
      </w:pPr>
      <w:r w:rsidRPr="00193AC8">
        <w:rPr>
          <w:rFonts w:ascii="Georgia" w:hAnsi="Georgia"/>
        </w:rPr>
        <w:t>The world does not understand this love that I speak of. The devil is out there and he is always working to bring about confusion and division. We can see the effects of this all around us, by how confused the people of this world are. If we let him creep in, he will try to separate us. The devil is very good at his job. We have seen him separate churches, associations, separate families and friends. And no doubt there have been times when we have all felt alone. Even through all of our troubles and trials we can still rejoice in the Lord because we have a hope that goes far beyond this world. Time may have separated us from my dear sweet grandmother, but I will remember the shouts that were going up for the Lord during her funeral service, and long to hear the shouts that will be heard when I see her again. Though we may be separated from many things in this world, we have something the world can’t take from us.</w:t>
      </w:r>
    </w:p>
    <w:p w14:paraId="5BA4737B" w14:textId="77777777" w:rsidR="00193AC8" w:rsidRPr="00193AC8" w:rsidRDefault="00193AC8" w:rsidP="00193AC8">
      <w:pPr>
        <w:spacing w:after="240"/>
        <w:jc w:val="both"/>
        <w:rPr>
          <w:rFonts w:ascii="Georgia" w:hAnsi="Georgia"/>
        </w:rPr>
      </w:pPr>
      <w:r w:rsidRPr="00193AC8">
        <w:rPr>
          <w:rFonts w:ascii="Georgia" w:hAnsi="Georgia"/>
        </w:rPr>
        <w:t>Romans 8:35, “Who shall separate us from the love of Christ?”</w:t>
      </w:r>
    </w:p>
    <w:p w14:paraId="4EEF0F72" w14:textId="77777777" w:rsidR="00193AC8" w:rsidRPr="00193AC8" w:rsidRDefault="00193AC8" w:rsidP="00193AC8">
      <w:pPr>
        <w:spacing w:after="240"/>
        <w:jc w:val="both"/>
        <w:rPr>
          <w:rFonts w:ascii="Georgia" w:hAnsi="Georgia"/>
        </w:rPr>
      </w:pPr>
      <w:r w:rsidRPr="00193AC8">
        <w:rPr>
          <w:rFonts w:ascii="Georgia" w:hAnsi="Georgia"/>
        </w:rPr>
        <w:t>Romans 8:37, “We are more than conquerors through him that loved us.”</w:t>
      </w:r>
    </w:p>
    <w:p w14:paraId="4430797B" w14:textId="77777777" w:rsidR="00193AC8" w:rsidRPr="00193AC8" w:rsidRDefault="00193AC8" w:rsidP="00193AC8">
      <w:pPr>
        <w:spacing w:after="240"/>
        <w:jc w:val="both"/>
        <w:rPr>
          <w:rFonts w:ascii="Georgia" w:hAnsi="Georgia"/>
        </w:rPr>
      </w:pPr>
      <w:r w:rsidRPr="00193AC8">
        <w:rPr>
          <w:rFonts w:ascii="Georgia" w:hAnsi="Georgia"/>
        </w:rPr>
        <w:lastRenderedPageBreak/>
        <w:t xml:space="preserve">If we continue to trust in the Lord and keep his commandments, he will see us through and he will make a way. I am thankful that he loved me and saved me. We surely are a blessed people, and we have something stronger than anything the world can throw at us. We have a lively hope in Jesus Christ. Although the outward man grows older and weaker, the inner man is getting stronger day by day. I hope if nothing else that I could encourage all of us to press onward striving to do the will of the father the best we can. Lets keep his commandments and love one another so that our light could shine before our children and before the whole world. In my papaws speech, he also said “Love will conquer everything.” Again I believe he is right, for love has already conquered everything, and love will take me home. </w:t>
      </w:r>
    </w:p>
    <w:p w14:paraId="12B14132" w14:textId="77777777" w:rsidR="00193AC8" w:rsidRPr="00193AC8" w:rsidRDefault="00193AC8" w:rsidP="00193AC8">
      <w:pPr>
        <w:jc w:val="both"/>
        <w:rPr>
          <w:rFonts w:ascii="Georgia" w:hAnsi="Georgia"/>
        </w:rPr>
      </w:pPr>
    </w:p>
    <w:p w14:paraId="351EE904" w14:textId="77777777" w:rsidR="00193AC8" w:rsidRPr="00193AC8" w:rsidRDefault="00193AC8" w:rsidP="00193AC8">
      <w:pPr>
        <w:jc w:val="both"/>
        <w:rPr>
          <w:rFonts w:ascii="Georgia" w:hAnsi="Georgia"/>
        </w:rPr>
      </w:pPr>
      <w:r w:rsidRPr="00193AC8">
        <w:rPr>
          <w:rFonts w:ascii="Georgia" w:hAnsi="Georgia"/>
        </w:rPr>
        <w:t>Your Brother in Christ</w:t>
      </w:r>
    </w:p>
    <w:p w14:paraId="7DDE0DB9" w14:textId="77777777" w:rsidR="00193AC8" w:rsidRPr="00193AC8" w:rsidRDefault="00193AC8" w:rsidP="00193AC8">
      <w:pPr>
        <w:jc w:val="both"/>
        <w:rPr>
          <w:rFonts w:ascii="Georgia" w:hAnsi="Georgia"/>
        </w:rPr>
      </w:pPr>
      <w:r w:rsidRPr="00193AC8">
        <w:rPr>
          <w:rFonts w:ascii="Georgia" w:hAnsi="Georgia"/>
        </w:rPr>
        <w:t>Elder Elisha Justice</w:t>
      </w:r>
    </w:p>
    <w:p w14:paraId="68F69FEC" w14:textId="2A1AF01E" w:rsidR="006125FF" w:rsidRPr="00193AC8" w:rsidRDefault="006125FF" w:rsidP="00452EEA">
      <w:pPr>
        <w:keepLines/>
        <w:jc w:val="both"/>
        <w:rPr>
          <w:sz w:val="24"/>
          <w:szCs w:val="24"/>
        </w:rPr>
      </w:pPr>
    </w:p>
    <w:p w14:paraId="448F4B74" w14:textId="274CD215" w:rsidR="006125FF" w:rsidRPr="00193AC8" w:rsidRDefault="006125FF" w:rsidP="672864E5">
      <w:pPr>
        <w:pStyle w:val="NormalWeb"/>
        <w:keepLines/>
        <w:spacing w:beforeAutospacing="1" w:afterAutospacing="1"/>
        <w:rPr>
          <w:color w:val="000000" w:themeColor="text1"/>
        </w:rPr>
      </w:pPr>
    </w:p>
    <w:p w14:paraId="3B5F51F4" w14:textId="77777777" w:rsidR="00C373EE" w:rsidRPr="00193AC8" w:rsidRDefault="00C373EE" w:rsidP="1F927734">
      <w:pPr>
        <w:widowControl/>
        <w:shd w:val="clear" w:color="auto" w:fill="FFFFFF" w:themeFill="background1"/>
        <w:overflowPunct/>
        <w:autoSpaceDE/>
        <w:autoSpaceDN/>
        <w:adjustRightInd/>
        <w:jc w:val="center"/>
        <w:rPr>
          <w:rFonts w:ascii="Georgia" w:eastAsia="Calisto MT" w:hAnsi="Georgia" w:cs="Georgia"/>
          <w:i/>
          <w:iCs/>
          <w:sz w:val="28"/>
          <w:szCs w:val="28"/>
        </w:rPr>
      </w:pPr>
    </w:p>
    <w:p w14:paraId="3CB783C3" w14:textId="77777777" w:rsidR="00C373EE" w:rsidRPr="00193AC8" w:rsidRDefault="00C373EE" w:rsidP="1F927734">
      <w:pPr>
        <w:widowControl/>
        <w:shd w:val="clear" w:color="auto" w:fill="FFFFFF" w:themeFill="background1"/>
        <w:overflowPunct/>
        <w:autoSpaceDE/>
        <w:autoSpaceDN/>
        <w:adjustRightInd/>
        <w:jc w:val="center"/>
        <w:rPr>
          <w:rFonts w:ascii="Georgia" w:eastAsia="Calisto MT" w:hAnsi="Georgia" w:cs="Georgia"/>
          <w:i/>
          <w:iCs/>
          <w:sz w:val="28"/>
          <w:szCs w:val="28"/>
        </w:rPr>
      </w:pPr>
    </w:p>
    <w:p w14:paraId="1CBD2BD3" w14:textId="77777777" w:rsidR="00C373EE" w:rsidRPr="00193AC8" w:rsidRDefault="00C373EE" w:rsidP="1F927734">
      <w:pPr>
        <w:widowControl/>
        <w:shd w:val="clear" w:color="auto" w:fill="FFFFFF" w:themeFill="background1"/>
        <w:overflowPunct/>
        <w:autoSpaceDE/>
        <w:autoSpaceDN/>
        <w:adjustRightInd/>
        <w:jc w:val="center"/>
        <w:rPr>
          <w:rFonts w:ascii="Georgia" w:eastAsia="Calisto MT" w:hAnsi="Georgia" w:cs="Georgia"/>
          <w:i/>
          <w:iCs/>
          <w:sz w:val="28"/>
          <w:szCs w:val="28"/>
        </w:rPr>
      </w:pPr>
    </w:p>
    <w:p w14:paraId="600FC8F5" w14:textId="77777777" w:rsidR="00C373EE" w:rsidRPr="00193AC8" w:rsidRDefault="00C373EE" w:rsidP="672864E5">
      <w:pPr>
        <w:widowControl/>
        <w:shd w:val="clear" w:color="auto" w:fill="FFFFFF" w:themeFill="background1"/>
        <w:overflowPunct/>
        <w:autoSpaceDE/>
        <w:autoSpaceDN/>
        <w:adjustRightInd/>
        <w:jc w:val="center"/>
        <w:rPr>
          <w:rFonts w:ascii="Georgia" w:eastAsia="Calisto MT" w:hAnsi="Georgia" w:cs="Georgia"/>
          <w:i/>
          <w:iCs/>
          <w:sz w:val="28"/>
          <w:szCs w:val="28"/>
        </w:rPr>
      </w:pPr>
    </w:p>
    <w:p w14:paraId="256ADDE7" w14:textId="0E52FD93" w:rsidR="672864E5" w:rsidRPr="00193AC8" w:rsidRDefault="672864E5" w:rsidP="672864E5">
      <w:pPr>
        <w:widowControl/>
        <w:shd w:val="clear" w:color="auto" w:fill="FFFFFF" w:themeFill="background1"/>
        <w:jc w:val="center"/>
        <w:rPr>
          <w:rFonts w:ascii="Georgia" w:eastAsia="Calisto MT" w:hAnsi="Georgia" w:cs="Georgia"/>
          <w:i/>
          <w:iCs/>
          <w:sz w:val="28"/>
          <w:szCs w:val="28"/>
        </w:rPr>
      </w:pPr>
    </w:p>
    <w:p w14:paraId="6A502516" w14:textId="56CEAA23" w:rsidR="672864E5" w:rsidRPr="00193AC8" w:rsidRDefault="672864E5" w:rsidP="672864E5">
      <w:pPr>
        <w:widowControl/>
        <w:shd w:val="clear" w:color="auto" w:fill="FFFFFF" w:themeFill="background1"/>
        <w:jc w:val="center"/>
        <w:rPr>
          <w:rFonts w:ascii="Georgia" w:eastAsia="Calisto MT" w:hAnsi="Georgia" w:cs="Georgia"/>
          <w:i/>
          <w:iCs/>
          <w:sz w:val="28"/>
          <w:szCs w:val="28"/>
        </w:rPr>
      </w:pPr>
    </w:p>
    <w:p w14:paraId="6A1DAB6B" w14:textId="12FC6B45" w:rsidR="672864E5" w:rsidRPr="00193AC8" w:rsidRDefault="672864E5" w:rsidP="672864E5">
      <w:pPr>
        <w:widowControl/>
        <w:shd w:val="clear" w:color="auto" w:fill="FFFFFF" w:themeFill="background1"/>
        <w:jc w:val="center"/>
        <w:rPr>
          <w:rFonts w:ascii="Georgia" w:eastAsia="Calisto MT" w:hAnsi="Georgia" w:cs="Georgia"/>
          <w:i/>
          <w:iCs/>
          <w:sz w:val="28"/>
          <w:szCs w:val="28"/>
        </w:rPr>
      </w:pPr>
    </w:p>
    <w:p w14:paraId="44FD4494" w14:textId="242F92E5" w:rsidR="672864E5" w:rsidRPr="00193AC8" w:rsidRDefault="672864E5" w:rsidP="672864E5">
      <w:pPr>
        <w:widowControl/>
        <w:shd w:val="clear" w:color="auto" w:fill="FFFFFF" w:themeFill="background1"/>
        <w:jc w:val="center"/>
        <w:rPr>
          <w:rFonts w:ascii="Georgia" w:eastAsia="Calisto MT" w:hAnsi="Georgia" w:cs="Georgia"/>
          <w:i/>
          <w:iCs/>
          <w:sz w:val="28"/>
          <w:szCs w:val="28"/>
        </w:rPr>
      </w:pPr>
    </w:p>
    <w:p w14:paraId="56E0D36D" w14:textId="4D00D560" w:rsidR="672864E5" w:rsidRPr="00193AC8" w:rsidRDefault="672864E5" w:rsidP="672864E5">
      <w:pPr>
        <w:widowControl/>
        <w:shd w:val="clear" w:color="auto" w:fill="FFFFFF" w:themeFill="background1"/>
        <w:jc w:val="center"/>
        <w:rPr>
          <w:rFonts w:ascii="Georgia" w:eastAsia="Calisto MT" w:hAnsi="Georgia" w:cs="Georgia"/>
          <w:i/>
          <w:iCs/>
          <w:sz w:val="28"/>
          <w:szCs w:val="28"/>
        </w:rPr>
      </w:pPr>
    </w:p>
    <w:p w14:paraId="34EF5D4F" w14:textId="67B8C35B" w:rsidR="672864E5" w:rsidRPr="00193AC8" w:rsidRDefault="672864E5" w:rsidP="672864E5">
      <w:pPr>
        <w:widowControl/>
        <w:shd w:val="clear" w:color="auto" w:fill="FFFFFF" w:themeFill="background1"/>
        <w:jc w:val="center"/>
        <w:rPr>
          <w:rFonts w:ascii="Georgia" w:eastAsia="Calisto MT" w:hAnsi="Georgia" w:cs="Georgia"/>
          <w:i/>
          <w:iCs/>
          <w:sz w:val="28"/>
          <w:szCs w:val="28"/>
        </w:rPr>
      </w:pPr>
    </w:p>
    <w:p w14:paraId="4AB73720" w14:textId="31AE33A6" w:rsidR="672864E5" w:rsidRPr="00193AC8" w:rsidRDefault="672864E5" w:rsidP="672864E5">
      <w:pPr>
        <w:widowControl/>
        <w:shd w:val="clear" w:color="auto" w:fill="FFFFFF" w:themeFill="background1"/>
        <w:jc w:val="center"/>
        <w:rPr>
          <w:rFonts w:ascii="Georgia" w:eastAsia="Calisto MT" w:hAnsi="Georgia" w:cs="Georgia"/>
          <w:i/>
          <w:iCs/>
          <w:sz w:val="28"/>
          <w:szCs w:val="28"/>
        </w:rPr>
      </w:pPr>
    </w:p>
    <w:p w14:paraId="25866969" w14:textId="4A07BE7D" w:rsidR="672864E5" w:rsidRPr="00193AC8" w:rsidRDefault="672864E5" w:rsidP="672864E5">
      <w:pPr>
        <w:widowControl/>
        <w:shd w:val="clear" w:color="auto" w:fill="FFFFFF" w:themeFill="background1"/>
        <w:jc w:val="center"/>
        <w:rPr>
          <w:rFonts w:ascii="Georgia" w:eastAsia="Calisto MT" w:hAnsi="Georgia" w:cs="Georgia"/>
          <w:i/>
          <w:iCs/>
          <w:sz w:val="28"/>
          <w:szCs w:val="28"/>
        </w:rPr>
      </w:pPr>
    </w:p>
    <w:p w14:paraId="496A7C20" w14:textId="7A99BCAA" w:rsidR="672864E5" w:rsidRPr="00193AC8" w:rsidRDefault="672864E5" w:rsidP="672864E5">
      <w:pPr>
        <w:widowControl/>
        <w:shd w:val="clear" w:color="auto" w:fill="FFFFFF" w:themeFill="background1"/>
        <w:jc w:val="center"/>
        <w:rPr>
          <w:rFonts w:ascii="Georgia" w:eastAsia="Calisto MT" w:hAnsi="Georgia" w:cs="Georgia"/>
          <w:i/>
          <w:iCs/>
          <w:sz w:val="28"/>
          <w:szCs w:val="28"/>
        </w:rPr>
      </w:pPr>
    </w:p>
    <w:p w14:paraId="6CE9BA3F" w14:textId="14E22BAA" w:rsidR="672864E5" w:rsidRPr="00193AC8" w:rsidRDefault="672864E5" w:rsidP="672864E5">
      <w:pPr>
        <w:widowControl/>
        <w:shd w:val="clear" w:color="auto" w:fill="FFFFFF" w:themeFill="background1"/>
        <w:jc w:val="center"/>
        <w:rPr>
          <w:rFonts w:ascii="Georgia" w:eastAsia="Calisto MT" w:hAnsi="Georgia" w:cs="Georgia"/>
          <w:i/>
          <w:iCs/>
          <w:sz w:val="28"/>
          <w:szCs w:val="28"/>
        </w:rPr>
      </w:pPr>
    </w:p>
    <w:p w14:paraId="640FA07A" w14:textId="5A8508F5" w:rsidR="672864E5" w:rsidRPr="00193AC8" w:rsidRDefault="672864E5" w:rsidP="672864E5">
      <w:pPr>
        <w:widowControl/>
        <w:shd w:val="clear" w:color="auto" w:fill="FFFFFF" w:themeFill="background1"/>
        <w:jc w:val="center"/>
        <w:rPr>
          <w:rFonts w:ascii="Georgia" w:eastAsia="Calisto MT" w:hAnsi="Georgia" w:cs="Georgia"/>
          <w:i/>
          <w:iCs/>
          <w:sz w:val="28"/>
          <w:szCs w:val="28"/>
        </w:rPr>
      </w:pPr>
    </w:p>
    <w:p w14:paraId="22A8E77F" w14:textId="77777777" w:rsidR="00C373EE" w:rsidRPr="00193AC8" w:rsidRDefault="00C373EE" w:rsidP="1F927734">
      <w:pPr>
        <w:widowControl/>
        <w:shd w:val="clear" w:color="auto" w:fill="FFFFFF" w:themeFill="background1"/>
        <w:overflowPunct/>
        <w:autoSpaceDE/>
        <w:autoSpaceDN/>
        <w:adjustRightInd/>
        <w:jc w:val="center"/>
        <w:rPr>
          <w:rFonts w:ascii="Georgia" w:eastAsia="Calisto MT" w:hAnsi="Georgia" w:cs="Georgia"/>
          <w:i/>
          <w:iCs/>
          <w:sz w:val="28"/>
          <w:szCs w:val="28"/>
        </w:rPr>
      </w:pPr>
    </w:p>
    <w:p w14:paraId="01639673" w14:textId="77777777" w:rsidR="000F4050" w:rsidRPr="00193AC8" w:rsidRDefault="000F4050">
      <w:pPr>
        <w:widowControl/>
        <w:overflowPunct/>
        <w:autoSpaceDE/>
        <w:autoSpaceDN/>
        <w:adjustRightInd/>
        <w:rPr>
          <w:rFonts w:ascii="Georgia" w:eastAsia="Calisto MT" w:hAnsi="Georgia" w:cs="Georgia"/>
          <w:b/>
          <w:bCs/>
          <w:sz w:val="32"/>
          <w:szCs w:val="32"/>
        </w:rPr>
      </w:pPr>
      <w:r w:rsidRPr="00193AC8">
        <w:rPr>
          <w:rFonts w:ascii="Georgia" w:eastAsia="Calisto MT" w:hAnsi="Georgia" w:cs="Georgia"/>
          <w:b/>
          <w:bCs/>
          <w:sz w:val="32"/>
          <w:szCs w:val="32"/>
        </w:rPr>
        <w:br w:type="page"/>
      </w:r>
    </w:p>
    <w:p w14:paraId="65F24461" w14:textId="69807DB6" w:rsidR="00CA2348" w:rsidRPr="00193AC8" w:rsidRDefault="672864E5" w:rsidP="672864E5">
      <w:pPr>
        <w:keepLines/>
        <w:jc w:val="center"/>
        <w:rPr>
          <w:rFonts w:ascii="Georgia" w:eastAsia="Calisto MT" w:hAnsi="Georgia" w:cs="Georgia"/>
          <w:b/>
          <w:bCs/>
          <w:sz w:val="32"/>
          <w:szCs w:val="32"/>
        </w:rPr>
      </w:pPr>
      <w:r w:rsidRPr="00193AC8">
        <w:rPr>
          <w:rFonts w:ascii="Georgia" w:eastAsia="Calisto MT" w:hAnsi="Georgia" w:cs="Georgia"/>
          <w:b/>
          <w:bCs/>
          <w:sz w:val="32"/>
          <w:szCs w:val="32"/>
        </w:rPr>
        <w:lastRenderedPageBreak/>
        <w:t>Delegates &amp; Alternates</w:t>
      </w:r>
    </w:p>
    <w:p w14:paraId="653B1036" w14:textId="0FAECB4F" w:rsidR="00CA2348" w:rsidRPr="00193AC8" w:rsidRDefault="672864E5" w:rsidP="672864E5">
      <w:pPr>
        <w:keepLines/>
        <w:jc w:val="center"/>
        <w:rPr>
          <w:rFonts w:ascii="Georgia" w:eastAsia="Barbedor T" w:hAnsi="Georgia" w:cs="Georgia"/>
          <w:b/>
          <w:bCs/>
          <w:sz w:val="32"/>
          <w:szCs w:val="32"/>
        </w:rPr>
      </w:pPr>
      <w:r w:rsidRPr="00193AC8">
        <w:rPr>
          <w:rFonts w:ascii="Georgia" w:eastAsia="Calisto MT" w:hAnsi="Georgia" w:cs="Georgia"/>
          <w:b/>
          <w:bCs/>
          <w:sz w:val="32"/>
          <w:szCs w:val="32"/>
        </w:rPr>
        <w:t>To The 202</w:t>
      </w:r>
      <w:r w:rsidR="00E97559" w:rsidRPr="00193AC8">
        <w:rPr>
          <w:rFonts w:ascii="Georgia" w:eastAsia="Calisto MT" w:hAnsi="Georgia" w:cs="Georgia"/>
          <w:b/>
          <w:bCs/>
          <w:sz w:val="32"/>
          <w:szCs w:val="32"/>
        </w:rPr>
        <w:t>5</w:t>
      </w:r>
      <w:r w:rsidRPr="00193AC8">
        <w:rPr>
          <w:rFonts w:ascii="Georgia" w:eastAsia="Calisto MT" w:hAnsi="Georgia" w:cs="Georgia"/>
          <w:b/>
          <w:bCs/>
          <w:sz w:val="32"/>
          <w:szCs w:val="32"/>
        </w:rPr>
        <w:t xml:space="preserve"> Association</w:t>
      </w:r>
    </w:p>
    <w:p w14:paraId="44E871BC" w14:textId="77777777" w:rsidR="00CA2348" w:rsidRPr="00193AC8" w:rsidRDefault="00CA2348" w:rsidP="672864E5">
      <w:pPr>
        <w:keepLines/>
        <w:jc w:val="both"/>
        <w:rPr>
          <w:rFonts w:ascii="Georgia" w:eastAsia="Barbedor T" w:hAnsi="Georgia" w:cs="Georgia"/>
          <w:b/>
          <w:bCs/>
          <w:sz w:val="24"/>
          <w:szCs w:val="24"/>
        </w:rPr>
      </w:pPr>
    </w:p>
    <w:p w14:paraId="400B2AD6" w14:textId="77777777" w:rsidR="00CA2348" w:rsidRPr="00193AC8" w:rsidRDefault="672864E5" w:rsidP="672864E5">
      <w:pPr>
        <w:keepLines/>
        <w:jc w:val="center"/>
        <w:rPr>
          <w:rFonts w:ascii="Georgia" w:hAnsi="Georgia" w:cs="Georgia"/>
          <w:b/>
          <w:bCs/>
          <w:i/>
          <w:iCs/>
          <w:sz w:val="26"/>
          <w:szCs w:val="26"/>
          <w:u w:val="single"/>
        </w:rPr>
      </w:pPr>
      <w:r w:rsidRPr="00193AC8">
        <w:rPr>
          <w:rFonts w:ascii="Georgia" w:hAnsi="Georgia" w:cs="Georgia"/>
          <w:b/>
          <w:bCs/>
          <w:i/>
          <w:iCs/>
          <w:sz w:val="28"/>
          <w:szCs w:val="28"/>
          <w:u w:val="single"/>
        </w:rPr>
        <w:t>Canaan’s Shore Church</w:t>
      </w:r>
    </w:p>
    <w:p w14:paraId="2CCFD927" w14:textId="2D296C00" w:rsidR="00CA2348" w:rsidRPr="00193AC8" w:rsidRDefault="672864E5" w:rsidP="672864E5">
      <w:pPr>
        <w:keepLines/>
        <w:jc w:val="center"/>
        <w:rPr>
          <w:rFonts w:ascii="Georgia" w:hAnsi="Georgia" w:cs="Georgia"/>
          <w:sz w:val="22"/>
          <w:szCs w:val="22"/>
        </w:rPr>
      </w:pPr>
      <w:r w:rsidRPr="00193AC8">
        <w:rPr>
          <w:rFonts w:ascii="Georgia" w:hAnsi="Georgia" w:cs="Georgia"/>
          <w:i/>
          <w:iCs/>
          <w:sz w:val="22"/>
          <w:szCs w:val="22"/>
        </w:rPr>
        <w:t>Delegates</w:t>
      </w:r>
      <w:r w:rsidRPr="00193AC8">
        <w:rPr>
          <w:rFonts w:ascii="Georgia" w:hAnsi="Georgia" w:cs="Georgia"/>
          <w:sz w:val="22"/>
          <w:szCs w:val="22"/>
        </w:rPr>
        <w:t xml:space="preserve">: Larry Hankins, </w:t>
      </w:r>
      <w:r w:rsidR="001E5F21" w:rsidRPr="00193AC8">
        <w:rPr>
          <w:rFonts w:ascii="Georgia" w:hAnsi="Georgia" w:cs="Georgia"/>
          <w:sz w:val="22"/>
          <w:szCs w:val="22"/>
        </w:rPr>
        <w:t xml:space="preserve">Brandon Newsom, &amp; Jeremy Newsom </w:t>
      </w:r>
      <w:r w:rsidRPr="00193AC8">
        <w:rPr>
          <w:rFonts w:ascii="Georgia" w:hAnsi="Georgia" w:cs="Georgia"/>
          <w:sz w:val="22"/>
          <w:szCs w:val="22"/>
        </w:rPr>
        <w:t xml:space="preserve"> </w:t>
      </w:r>
    </w:p>
    <w:p w14:paraId="35C33FBA" w14:textId="6CE00CAE" w:rsidR="00CA2348" w:rsidRPr="00193AC8" w:rsidRDefault="672864E5" w:rsidP="672864E5">
      <w:pPr>
        <w:keepLines/>
        <w:jc w:val="center"/>
        <w:rPr>
          <w:rFonts w:ascii="Georgia" w:hAnsi="Georgia" w:cs="Georgia"/>
          <w:sz w:val="22"/>
          <w:szCs w:val="22"/>
        </w:rPr>
      </w:pPr>
      <w:r w:rsidRPr="00193AC8">
        <w:rPr>
          <w:rFonts w:ascii="Georgia" w:hAnsi="Georgia" w:cs="Georgia"/>
          <w:i/>
          <w:iCs/>
          <w:sz w:val="22"/>
          <w:szCs w:val="22"/>
        </w:rPr>
        <w:t>Alternates</w:t>
      </w:r>
      <w:r w:rsidRPr="00193AC8">
        <w:rPr>
          <w:rFonts w:ascii="Georgia" w:hAnsi="Georgia" w:cs="Georgia"/>
          <w:sz w:val="22"/>
          <w:szCs w:val="22"/>
        </w:rPr>
        <w:t>:</w:t>
      </w:r>
      <w:r w:rsidR="001E5F21" w:rsidRPr="00193AC8">
        <w:rPr>
          <w:rFonts w:ascii="Georgia" w:hAnsi="Georgia" w:cs="Georgia"/>
          <w:sz w:val="22"/>
          <w:szCs w:val="22"/>
        </w:rPr>
        <w:t xml:space="preserve"> Chris Newsom</w:t>
      </w:r>
    </w:p>
    <w:p w14:paraId="144A5D23" w14:textId="7571DEC2" w:rsidR="00CA2348" w:rsidRPr="00193AC8" w:rsidRDefault="00CA2348" w:rsidP="672864E5">
      <w:pPr>
        <w:keepLines/>
        <w:jc w:val="center"/>
        <w:rPr>
          <w:rFonts w:ascii="Georgia" w:hAnsi="Georgia" w:cs="Georgia"/>
          <w:sz w:val="22"/>
          <w:szCs w:val="22"/>
        </w:rPr>
      </w:pPr>
    </w:p>
    <w:p w14:paraId="2E052BFB" w14:textId="77777777" w:rsidR="00175761" w:rsidRPr="00193AC8" w:rsidRDefault="672864E5" w:rsidP="672864E5">
      <w:pPr>
        <w:keepLines/>
        <w:jc w:val="center"/>
        <w:rPr>
          <w:rFonts w:ascii="Georgia" w:hAnsi="Georgia" w:cs="Georgia"/>
          <w:b/>
          <w:bCs/>
          <w:i/>
          <w:iCs/>
          <w:sz w:val="26"/>
          <w:szCs w:val="26"/>
          <w:u w:val="single"/>
        </w:rPr>
      </w:pPr>
      <w:r w:rsidRPr="00193AC8">
        <w:rPr>
          <w:rFonts w:ascii="Georgia" w:hAnsi="Georgia" w:cs="Georgia"/>
          <w:b/>
          <w:bCs/>
          <w:i/>
          <w:iCs/>
          <w:sz w:val="28"/>
          <w:szCs w:val="28"/>
          <w:u w:val="single"/>
        </w:rPr>
        <w:t>Lexington United Baptist Church</w:t>
      </w:r>
    </w:p>
    <w:p w14:paraId="1EE6FE01" w14:textId="14886186" w:rsidR="00175761" w:rsidRPr="00193AC8" w:rsidRDefault="672864E5" w:rsidP="672864E5">
      <w:pPr>
        <w:keepLines/>
        <w:jc w:val="center"/>
        <w:rPr>
          <w:rFonts w:ascii="Georgia" w:hAnsi="Georgia" w:cs="Georgia"/>
          <w:sz w:val="22"/>
          <w:szCs w:val="22"/>
        </w:rPr>
      </w:pPr>
      <w:r w:rsidRPr="00193AC8">
        <w:rPr>
          <w:rFonts w:ascii="Georgia" w:hAnsi="Georgia" w:cs="Georgia"/>
          <w:i/>
          <w:iCs/>
          <w:sz w:val="22"/>
          <w:szCs w:val="22"/>
        </w:rPr>
        <w:t>Delegates</w:t>
      </w:r>
      <w:r w:rsidRPr="00193AC8">
        <w:rPr>
          <w:rFonts w:ascii="Georgia" w:hAnsi="Georgia" w:cs="Georgia"/>
          <w:sz w:val="22"/>
          <w:szCs w:val="22"/>
        </w:rPr>
        <w:t xml:space="preserve">: </w:t>
      </w:r>
      <w:r w:rsidR="00F365F1" w:rsidRPr="00193AC8">
        <w:rPr>
          <w:rFonts w:ascii="Georgia" w:hAnsi="Georgia" w:cs="Georgia"/>
          <w:sz w:val="22"/>
          <w:szCs w:val="22"/>
        </w:rPr>
        <w:t>Danny Varney, Eric Mullins, &amp; David Nichols</w:t>
      </w:r>
    </w:p>
    <w:p w14:paraId="738610EB" w14:textId="2EBF8683" w:rsidR="00175761" w:rsidRPr="00193AC8" w:rsidRDefault="672864E5" w:rsidP="672864E5">
      <w:pPr>
        <w:keepLines/>
        <w:jc w:val="center"/>
        <w:rPr>
          <w:rFonts w:ascii="Georgia" w:hAnsi="Georgia" w:cs="Georgia"/>
          <w:sz w:val="22"/>
          <w:szCs w:val="22"/>
        </w:rPr>
      </w:pPr>
      <w:r w:rsidRPr="00193AC8">
        <w:rPr>
          <w:rFonts w:ascii="Georgia" w:hAnsi="Georgia" w:cs="Georgia"/>
          <w:i/>
          <w:iCs/>
          <w:sz w:val="22"/>
          <w:szCs w:val="22"/>
        </w:rPr>
        <w:t>Alternates</w:t>
      </w:r>
      <w:r w:rsidRPr="00193AC8">
        <w:rPr>
          <w:rFonts w:ascii="Georgia" w:hAnsi="Georgia" w:cs="Georgia"/>
          <w:sz w:val="22"/>
          <w:szCs w:val="22"/>
        </w:rPr>
        <w:t xml:space="preserve">: </w:t>
      </w:r>
      <w:r w:rsidR="00F365F1" w:rsidRPr="00193AC8">
        <w:rPr>
          <w:rFonts w:ascii="Georgia" w:hAnsi="Georgia" w:cs="Georgia"/>
          <w:sz w:val="22"/>
          <w:szCs w:val="22"/>
        </w:rPr>
        <w:t>Jason Varney</w:t>
      </w:r>
      <w:r w:rsidRPr="00193AC8">
        <w:rPr>
          <w:rFonts w:ascii="Georgia" w:hAnsi="Georgia" w:cs="Georgia"/>
          <w:sz w:val="22"/>
          <w:szCs w:val="22"/>
        </w:rPr>
        <w:t>,</w:t>
      </w:r>
      <w:r w:rsidR="00F365F1" w:rsidRPr="00193AC8">
        <w:rPr>
          <w:rFonts w:ascii="Georgia" w:hAnsi="Georgia" w:cs="Georgia"/>
          <w:sz w:val="22"/>
          <w:szCs w:val="22"/>
        </w:rPr>
        <w:t xml:space="preserve"> Tony Rowe,</w:t>
      </w:r>
      <w:r w:rsidRPr="00193AC8">
        <w:rPr>
          <w:rFonts w:ascii="Georgia" w:hAnsi="Georgia" w:cs="Georgia"/>
          <w:sz w:val="22"/>
          <w:szCs w:val="22"/>
        </w:rPr>
        <w:t xml:space="preserve"> &amp; </w:t>
      </w:r>
      <w:r w:rsidR="00F365F1" w:rsidRPr="00193AC8">
        <w:rPr>
          <w:rFonts w:ascii="Georgia" w:hAnsi="Georgia" w:cs="Georgia"/>
          <w:sz w:val="22"/>
          <w:szCs w:val="22"/>
        </w:rPr>
        <w:t>Tom Melton</w:t>
      </w:r>
    </w:p>
    <w:p w14:paraId="6814297D" w14:textId="3D3EAC8D" w:rsidR="672864E5" w:rsidRPr="00193AC8" w:rsidRDefault="672864E5" w:rsidP="672864E5">
      <w:pPr>
        <w:keepLines/>
        <w:jc w:val="center"/>
        <w:rPr>
          <w:rFonts w:ascii="Georgia" w:hAnsi="Georgia" w:cs="Georgia"/>
          <w:sz w:val="22"/>
          <w:szCs w:val="22"/>
        </w:rPr>
      </w:pPr>
    </w:p>
    <w:p w14:paraId="31ED9616" w14:textId="77777777" w:rsidR="00CA2348" w:rsidRPr="00193AC8" w:rsidRDefault="672864E5" w:rsidP="672864E5">
      <w:pPr>
        <w:keepLines/>
        <w:jc w:val="center"/>
        <w:rPr>
          <w:rFonts w:ascii="Georgia" w:hAnsi="Georgia" w:cs="Georgia"/>
          <w:b/>
          <w:bCs/>
          <w:i/>
          <w:iCs/>
          <w:sz w:val="26"/>
          <w:szCs w:val="26"/>
          <w:u w:val="single"/>
        </w:rPr>
      </w:pPr>
      <w:r w:rsidRPr="00193AC8">
        <w:rPr>
          <w:rFonts w:ascii="Georgia" w:hAnsi="Georgia" w:cs="Georgia"/>
          <w:b/>
          <w:bCs/>
          <w:i/>
          <w:iCs/>
          <w:sz w:val="28"/>
          <w:szCs w:val="28"/>
          <w:u w:val="single"/>
        </w:rPr>
        <w:t>Pilgrims Prayer Church</w:t>
      </w:r>
    </w:p>
    <w:p w14:paraId="6ABC6E0C" w14:textId="310E7A03" w:rsidR="0096397C" w:rsidRPr="00193AC8" w:rsidRDefault="672864E5" w:rsidP="672864E5">
      <w:pPr>
        <w:keepLines/>
        <w:jc w:val="center"/>
        <w:rPr>
          <w:rFonts w:ascii="Georgia" w:hAnsi="Georgia" w:cs="Georgia"/>
          <w:sz w:val="22"/>
          <w:szCs w:val="22"/>
        </w:rPr>
      </w:pPr>
      <w:r w:rsidRPr="00193AC8">
        <w:rPr>
          <w:rFonts w:ascii="Georgia" w:hAnsi="Georgia" w:cs="Georgia"/>
          <w:i/>
          <w:iCs/>
          <w:sz w:val="22"/>
          <w:szCs w:val="22"/>
        </w:rPr>
        <w:t>Delegates</w:t>
      </w:r>
      <w:r w:rsidRPr="00193AC8">
        <w:rPr>
          <w:rFonts w:ascii="Georgia" w:hAnsi="Georgia" w:cs="Georgia"/>
          <w:sz w:val="22"/>
          <w:szCs w:val="22"/>
        </w:rPr>
        <w:t xml:space="preserve">: </w:t>
      </w:r>
      <w:r w:rsidR="00F365F1" w:rsidRPr="00193AC8">
        <w:rPr>
          <w:rFonts w:ascii="Georgia" w:hAnsi="Georgia" w:cs="Georgia"/>
          <w:sz w:val="22"/>
          <w:szCs w:val="22"/>
        </w:rPr>
        <w:t>Elisha Justice, Joey Justice</w:t>
      </w:r>
      <w:r w:rsidRPr="00193AC8">
        <w:rPr>
          <w:rFonts w:ascii="Georgia" w:hAnsi="Georgia" w:cs="Georgia"/>
          <w:sz w:val="22"/>
          <w:szCs w:val="22"/>
        </w:rPr>
        <w:t xml:space="preserve">, </w:t>
      </w:r>
      <w:r w:rsidR="00F365F1" w:rsidRPr="00193AC8">
        <w:rPr>
          <w:rFonts w:ascii="Georgia" w:hAnsi="Georgia" w:cs="Georgia"/>
          <w:sz w:val="22"/>
          <w:szCs w:val="22"/>
        </w:rPr>
        <w:t>&amp; Bryan Tuttle</w:t>
      </w:r>
    </w:p>
    <w:p w14:paraId="0B8CEF71" w14:textId="136BA407" w:rsidR="00CA2348" w:rsidRPr="00193AC8" w:rsidRDefault="672864E5" w:rsidP="672864E5">
      <w:pPr>
        <w:keepLines/>
        <w:jc w:val="center"/>
        <w:rPr>
          <w:rFonts w:ascii="Georgia" w:hAnsi="Georgia" w:cs="Georgia"/>
          <w:sz w:val="22"/>
          <w:szCs w:val="22"/>
        </w:rPr>
      </w:pPr>
      <w:r w:rsidRPr="00193AC8">
        <w:rPr>
          <w:rFonts w:ascii="Georgia" w:hAnsi="Georgia" w:cs="Georgia"/>
          <w:i/>
          <w:iCs/>
          <w:sz w:val="22"/>
          <w:szCs w:val="22"/>
        </w:rPr>
        <w:t>Alternates</w:t>
      </w:r>
      <w:r w:rsidRPr="00193AC8">
        <w:rPr>
          <w:rFonts w:ascii="Georgia" w:hAnsi="Georgia" w:cs="Georgia"/>
          <w:sz w:val="22"/>
          <w:szCs w:val="22"/>
        </w:rPr>
        <w:t xml:space="preserve">: </w:t>
      </w:r>
      <w:r w:rsidR="00F365F1" w:rsidRPr="00193AC8">
        <w:rPr>
          <w:rFonts w:ascii="Georgia" w:hAnsi="Georgia" w:cs="Georgia"/>
          <w:sz w:val="22"/>
          <w:szCs w:val="22"/>
        </w:rPr>
        <w:t>Johnny Cable</w:t>
      </w:r>
      <w:r w:rsidRPr="00193AC8">
        <w:rPr>
          <w:rFonts w:ascii="Georgia" w:hAnsi="Georgia" w:cs="Georgia"/>
          <w:sz w:val="22"/>
          <w:szCs w:val="22"/>
        </w:rPr>
        <w:t xml:space="preserve">, </w:t>
      </w:r>
      <w:r w:rsidR="00F365F1" w:rsidRPr="00193AC8">
        <w:rPr>
          <w:rFonts w:ascii="Georgia" w:hAnsi="Georgia" w:cs="Georgia"/>
          <w:sz w:val="22"/>
          <w:szCs w:val="22"/>
        </w:rPr>
        <w:t>Dustin Charles, &amp; James Newsome</w:t>
      </w:r>
      <w:r w:rsidRPr="00193AC8">
        <w:rPr>
          <w:rFonts w:ascii="Georgia" w:hAnsi="Georgia" w:cs="Georgia"/>
          <w:sz w:val="22"/>
          <w:szCs w:val="22"/>
        </w:rPr>
        <w:t xml:space="preserve"> </w:t>
      </w:r>
    </w:p>
    <w:p w14:paraId="7F9B7AEE" w14:textId="68A0FAB8" w:rsidR="00CA2348" w:rsidRPr="00193AC8" w:rsidRDefault="672864E5" w:rsidP="672864E5">
      <w:pPr>
        <w:keepLines/>
        <w:spacing w:before="240"/>
        <w:jc w:val="center"/>
        <w:rPr>
          <w:rFonts w:ascii="Georgia" w:hAnsi="Georgia" w:cs="Georgia"/>
          <w:b/>
          <w:bCs/>
          <w:i/>
          <w:iCs/>
          <w:sz w:val="26"/>
          <w:szCs w:val="26"/>
          <w:u w:val="single"/>
        </w:rPr>
      </w:pPr>
      <w:r w:rsidRPr="00193AC8">
        <w:rPr>
          <w:rFonts w:ascii="Georgia" w:hAnsi="Georgia" w:cs="Georgia"/>
          <w:b/>
          <w:bCs/>
          <w:i/>
          <w:iCs/>
          <w:sz w:val="28"/>
          <w:szCs w:val="28"/>
          <w:u w:val="single"/>
        </w:rPr>
        <w:t>Turner Church</w:t>
      </w:r>
    </w:p>
    <w:p w14:paraId="7142E304" w14:textId="54C95539" w:rsidR="00CA2348" w:rsidRPr="00193AC8" w:rsidRDefault="672864E5" w:rsidP="672864E5">
      <w:pPr>
        <w:keepLines/>
        <w:jc w:val="center"/>
        <w:rPr>
          <w:rFonts w:ascii="Georgia" w:hAnsi="Georgia" w:cs="Georgia"/>
          <w:sz w:val="22"/>
          <w:szCs w:val="22"/>
        </w:rPr>
      </w:pPr>
      <w:r w:rsidRPr="00193AC8">
        <w:rPr>
          <w:rFonts w:ascii="Georgia" w:hAnsi="Georgia" w:cs="Georgia"/>
          <w:i/>
          <w:iCs/>
          <w:sz w:val="22"/>
          <w:szCs w:val="22"/>
        </w:rPr>
        <w:t>Delegates</w:t>
      </w:r>
      <w:r w:rsidRPr="00193AC8">
        <w:rPr>
          <w:rFonts w:ascii="Georgia" w:hAnsi="Georgia" w:cs="Georgia"/>
          <w:sz w:val="22"/>
          <w:szCs w:val="22"/>
        </w:rPr>
        <w:t xml:space="preserve">: </w:t>
      </w:r>
      <w:r w:rsidR="001E5F21" w:rsidRPr="00193AC8">
        <w:rPr>
          <w:rFonts w:ascii="Georgia" w:hAnsi="Georgia" w:cs="Georgia"/>
          <w:sz w:val="22"/>
          <w:szCs w:val="22"/>
        </w:rPr>
        <w:t xml:space="preserve">Josh Newsom, </w:t>
      </w:r>
      <w:r w:rsidRPr="00193AC8">
        <w:rPr>
          <w:rFonts w:ascii="Georgia" w:hAnsi="Georgia" w:cs="Georgia"/>
          <w:sz w:val="22"/>
          <w:szCs w:val="22"/>
        </w:rPr>
        <w:t xml:space="preserve">ET Turner, </w:t>
      </w:r>
      <w:r w:rsidR="00F365F1" w:rsidRPr="00193AC8">
        <w:rPr>
          <w:rFonts w:ascii="Georgia" w:hAnsi="Georgia" w:cs="Georgia"/>
          <w:sz w:val="22"/>
          <w:szCs w:val="22"/>
        </w:rPr>
        <w:t>&amp; Michael Turner</w:t>
      </w:r>
    </w:p>
    <w:p w14:paraId="0C74A0BA" w14:textId="18DAD791" w:rsidR="14EF9063" w:rsidRPr="00193AC8" w:rsidRDefault="672864E5" w:rsidP="672864E5">
      <w:pPr>
        <w:jc w:val="center"/>
        <w:rPr>
          <w:rFonts w:ascii="Georgia" w:hAnsi="Georgia" w:cs="Georgia"/>
          <w:sz w:val="22"/>
          <w:szCs w:val="22"/>
        </w:rPr>
      </w:pPr>
      <w:r w:rsidRPr="00193AC8">
        <w:rPr>
          <w:rFonts w:ascii="Georgia" w:hAnsi="Georgia" w:cs="Georgia"/>
          <w:i/>
          <w:iCs/>
          <w:sz w:val="22"/>
          <w:szCs w:val="22"/>
        </w:rPr>
        <w:t>Alternates</w:t>
      </w:r>
      <w:r w:rsidRPr="00193AC8">
        <w:rPr>
          <w:rFonts w:ascii="Georgia" w:hAnsi="Georgia" w:cs="Georgia"/>
          <w:sz w:val="22"/>
          <w:szCs w:val="22"/>
        </w:rPr>
        <w:t xml:space="preserve">: </w:t>
      </w:r>
      <w:r w:rsidR="00F365F1" w:rsidRPr="00193AC8">
        <w:rPr>
          <w:rFonts w:ascii="Georgia" w:hAnsi="Georgia" w:cs="Georgia"/>
          <w:sz w:val="22"/>
          <w:szCs w:val="22"/>
        </w:rPr>
        <w:t>Rocky Baker &amp; Dustin Stanely</w:t>
      </w:r>
    </w:p>
    <w:p w14:paraId="05C0A6CD" w14:textId="6E513F6E" w:rsidR="14EF9063" w:rsidRPr="00193AC8" w:rsidRDefault="672864E5" w:rsidP="672864E5">
      <w:pPr>
        <w:spacing w:before="240"/>
        <w:jc w:val="center"/>
        <w:rPr>
          <w:rFonts w:ascii="Georgia" w:hAnsi="Georgia" w:cs="Georgia"/>
          <w:b/>
          <w:bCs/>
          <w:i/>
          <w:iCs/>
          <w:sz w:val="26"/>
          <w:szCs w:val="26"/>
          <w:u w:val="single"/>
        </w:rPr>
      </w:pPr>
      <w:r w:rsidRPr="00193AC8">
        <w:rPr>
          <w:rFonts w:ascii="Georgia" w:hAnsi="Georgia" w:cs="Georgia"/>
          <w:b/>
          <w:bCs/>
          <w:i/>
          <w:iCs/>
          <w:sz w:val="28"/>
          <w:szCs w:val="28"/>
          <w:u w:val="single"/>
        </w:rPr>
        <w:t>Southern Home Church</w:t>
      </w:r>
    </w:p>
    <w:p w14:paraId="17302616" w14:textId="1B4A7C60" w:rsidR="14EF9063" w:rsidRPr="00193AC8" w:rsidRDefault="672864E5" w:rsidP="672864E5">
      <w:pPr>
        <w:jc w:val="center"/>
        <w:rPr>
          <w:rFonts w:ascii="Georgia" w:hAnsi="Georgia" w:cs="Georgia"/>
          <w:sz w:val="22"/>
          <w:szCs w:val="22"/>
        </w:rPr>
      </w:pPr>
      <w:r w:rsidRPr="00193AC8">
        <w:rPr>
          <w:rFonts w:ascii="Georgia" w:hAnsi="Georgia" w:cs="Georgia"/>
          <w:i/>
          <w:iCs/>
          <w:sz w:val="22"/>
          <w:szCs w:val="22"/>
        </w:rPr>
        <w:t>Delegates</w:t>
      </w:r>
      <w:r w:rsidRPr="00193AC8">
        <w:rPr>
          <w:rFonts w:ascii="Georgia" w:hAnsi="Georgia" w:cs="Georgia"/>
          <w:sz w:val="22"/>
          <w:szCs w:val="22"/>
        </w:rPr>
        <w:t>: William Adair, Jr., William Adair, Sr., &amp; Bruce Forsyth</w:t>
      </w:r>
    </w:p>
    <w:p w14:paraId="26AEDC89" w14:textId="4C48EBAA" w:rsidR="14EF9063" w:rsidRPr="00193AC8" w:rsidRDefault="672864E5" w:rsidP="672864E5">
      <w:pPr>
        <w:jc w:val="center"/>
        <w:rPr>
          <w:rFonts w:ascii="Georgia" w:hAnsi="Georgia" w:cs="Georgia"/>
          <w:sz w:val="22"/>
          <w:szCs w:val="22"/>
        </w:rPr>
      </w:pPr>
      <w:r w:rsidRPr="00193AC8">
        <w:rPr>
          <w:rFonts w:ascii="Georgia" w:hAnsi="Georgia" w:cs="Georgia"/>
          <w:i/>
          <w:iCs/>
          <w:sz w:val="22"/>
          <w:szCs w:val="22"/>
        </w:rPr>
        <w:t>Alternates</w:t>
      </w:r>
      <w:r w:rsidRPr="00193AC8">
        <w:rPr>
          <w:rFonts w:ascii="Georgia" w:hAnsi="Georgia" w:cs="Georgia"/>
          <w:sz w:val="22"/>
          <w:szCs w:val="22"/>
        </w:rPr>
        <w:t xml:space="preserve">: Tommy Adair, Jr. &amp; </w:t>
      </w:r>
      <w:r w:rsidR="00F365F1" w:rsidRPr="00193AC8">
        <w:rPr>
          <w:rFonts w:ascii="Georgia" w:hAnsi="Georgia" w:cs="Georgia"/>
          <w:sz w:val="22"/>
          <w:szCs w:val="22"/>
        </w:rPr>
        <w:t>Edward Youmans</w:t>
      </w:r>
      <w:r w:rsidRPr="00193AC8">
        <w:rPr>
          <w:rFonts w:ascii="Georgia" w:hAnsi="Georgia" w:cs="Georgia"/>
          <w:sz w:val="22"/>
          <w:szCs w:val="22"/>
        </w:rPr>
        <w:t xml:space="preserve"> </w:t>
      </w:r>
    </w:p>
    <w:p w14:paraId="042E2E3E" w14:textId="7C71EE70" w:rsidR="14EF9063" w:rsidRPr="00193AC8" w:rsidRDefault="14EF9063" w:rsidP="672864E5">
      <w:pPr>
        <w:jc w:val="center"/>
        <w:rPr>
          <w:sz w:val="22"/>
          <w:szCs w:val="22"/>
        </w:rPr>
      </w:pPr>
    </w:p>
    <w:p w14:paraId="637805D2" w14:textId="599DC7B1" w:rsidR="00CA2348" w:rsidRPr="00193AC8" w:rsidRDefault="00CA2348" w:rsidP="267054F4">
      <w:pPr>
        <w:keepLines/>
        <w:spacing w:before="240" w:after="240"/>
        <w:jc w:val="center"/>
        <w:rPr>
          <w:rFonts w:ascii="Georgia" w:eastAsia="Calisto MT" w:hAnsi="Georgia" w:cs="Georgia"/>
          <w:b/>
          <w:bCs/>
          <w:sz w:val="32"/>
          <w:szCs w:val="32"/>
        </w:rPr>
      </w:pPr>
    </w:p>
    <w:p w14:paraId="463F29E8" w14:textId="77777777" w:rsidR="00CA2348" w:rsidRPr="00193AC8" w:rsidRDefault="00CA2348" w:rsidP="006125FF">
      <w:pPr>
        <w:keepLines/>
        <w:spacing w:before="240" w:after="240"/>
        <w:jc w:val="center"/>
        <w:rPr>
          <w:rFonts w:ascii="Georgia" w:eastAsia="Calisto MT" w:hAnsi="Georgia" w:cs="Georgia"/>
          <w:b/>
          <w:bCs/>
          <w:sz w:val="32"/>
          <w:szCs w:val="32"/>
        </w:rPr>
      </w:pPr>
    </w:p>
    <w:p w14:paraId="29F7A602" w14:textId="3AD62C92" w:rsidR="00D10B49" w:rsidRPr="00193AC8" w:rsidRDefault="00D10B49" w:rsidP="00D10B49">
      <w:pPr>
        <w:keepLines/>
        <w:spacing w:after="240"/>
        <w:rPr>
          <w:rFonts w:ascii="Georgia" w:eastAsia="Calisto MT" w:hAnsi="Georgia" w:cs="Georgia"/>
          <w:b/>
          <w:bCs/>
          <w:sz w:val="32"/>
          <w:szCs w:val="32"/>
        </w:rPr>
      </w:pPr>
    </w:p>
    <w:p w14:paraId="4578A39F" w14:textId="4029E8A6" w:rsidR="008F1B65" w:rsidRPr="00193AC8" w:rsidRDefault="008F1B65" w:rsidP="1F927734">
      <w:pPr>
        <w:keepLines/>
        <w:spacing w:after="240"/>
        <w:rPr>
          <w:rFonts w:ascii="Georgia" w:eastAsia="Calisto MT" w:hAnsi="Georgia" w:cs="Georgia"/>
          <w:b/>
          <w:bCs/>
          <w:sz w:val="32"/>
          <w:szCs w:val="32"/>
        </w:rPr>
      </w:pPr>
    </w:p>
    <w:p w14:paraId="545C534A" w14:textId="73C8CF39" w:rsidR="005565D2" w:rsidRPr="00193AC8" w:rsidRDefault="00CD5180" w:rsidP="00630843">
      <w:pPr>
        <w:widowControl/>
        <w:overflowPunct/>
        <w:autoSpaceDE/>
        <w:autoSpaceDN/>
        <w:adjustRightInd/>
        <w:rPr>
          <w:rFonts w:ascii="Georgia" w:eastAsia="Calisto MT" w:hAnsi="Georgia" w:cs="Georgia"/>
          <w:b/>
          <w:bCs/>
          <w:sz w:val="32"/>
          <w:szCs w:val="32"/>
        </w:rPr>
      </w:pPr>
      <w:r w:rsidRPr="00193AC8">
        <w:rPr>
          <w:rFonts w:ascii="Georgia" w:eastAsia="Calisto MT" w:hAnsi="Georgia" w:cs="Georgia"/>
          <w:b/>
          <w:bCs/>
          <w:sz w:val="32"/>
          <w:szCs w:val="32"/>
        </w:rPr>
        <w:br w:type="page"/>
      </w:r>
      <w:r w:rsidR="672864E5" w:rsidRPr="00193AC8">
        <w:rPr>
          <w:rFonts w:ascii="Georgia" w:eastAsia="Calisto MT" w:hAnsi="Georgia" w:cs="Georgia"/>
          <w:b/>
          <w:bCs/>
          <w:sz w:val="32"/>
          <w:szCs w:val="32"/>
        </w:rPr>
        <w:lastRenderedPageBreak/>
        <w:t>A Message from the Assistant Clerk</w:t>
      </w:r>
    </w:p>
    <w:p w14:paraId="441DC789" w14:textId="235107A3" w:rsidR="005565D2" w:rsidRPr="00193AC8" w:rsidRDefault="672864E5" w:rsidP="672864E5">
      <w:pPr>
        <w:keepLines/>
        <w:spacing w:before="240"/>
        <w:jc w:val="both"/>
        <w:rPr>
          <w:rFonts w:ascii="Georgia" w:eastAsia="Calisto MT" w:hAnsi="Georgia" w:cs="Georgia"/>
          <w:sz w:val="22"/>
          <w:szCs w:val="22"/>
        </w:rPr>
      </w:pPr>
      <w:r w:rsidRPr="00193AC8">
        <w:rPr>
          <w:rFonts w:ascii="Georgia" w:eastAsia="Calisto MT" w:hAnsi="Georgia" w:cs="Georgia"/>
          <w:sz w:val="22"/>
          <w:szCs w:val="22"/>
        </w:rPr>
        <w:t>The Solid Rock Association of Old Time Baptists wishes once again to thank the Pilgrims Prayer Church for the use of their building and all its facilities for this great weekend.</w:t>
      </w:r>
    </w:p>
    <w:p w14:paraId="5EF61E2C" w14:textId="33D86789" w:rsidR="001F1E74" w:rsidRPr="00193AC8" w:rsidRDefault="672864E5" w:rsidP="672864E5">
      <w:pPr>
        <w:keepLines/>
        <w:spacing w:before="240"/>
        <w:jc w:val="both"/>
        <w:rPr>
          <w:rFonts w:ascii="Georgia" w:eastAsia="Calisto MT" w:hAnsi="Georgia" w:cs="Georgia"/>
          <w:sz w:val="22"/>
          <w:szCs w:val="22"/>
        </w:rPr>
      </w:pPr>
      <w:r w:rsidRPr="00193AC8">
        <w:rPr>
          <w:rFonts w:ascii="Georgia" w:eastAsia="Calisto MT" w:hAnsi="Georgia" w:cs="Georgia"/>
          <w:sz w:val="22"/>
          <w:szCs w:val="22"/>
        </w:rPr>
        <w:t>We hope you had a blessed weekend, as we all did.  Thank you so much for the warm welcome and the good food we shared</w:t>
      </w:r>
      <w:r w:rsidR="00923AF6" w:rsidRPr="00193AC8">
        <w:rPr>
          <w:rFonts w:ascii="Georgia" w:eastAsia="Calisto MT" w:hAnsi="Georgia" w:cs="Georgia"/>
          <w:sz w:val="22"/>
          <w:szCs w:val="22"/>
        </w:rPr>
        <w:t xml:space="preserve">. </w:t>
      </w:r>
      <w:r w:rsidRPr="00193AC8">
        <w:rPr>
          <w:rFonts w:ascii="Georgia" w:eastAsia="Calisto MT" w:hAnsi="Georgia" w:cs="Georgia"/>
          <w:sz w:val="22"/>
          <w:szCs w:val="22"/>
        </w:rPr>
        <w:t>Thanks to all of you for being involved and making this one of the memorable weekends of our year.</w:t>
      </w:r>
    </w:p>
    <w:p w14:paraId="4CFC4142" w14:textId="38B31B7B" w:rsidR="001F1E74" w:rsidRPr="00193AC8" w:rsidRDefault="672864E5" w:rsidP="672864E5">
      <w:pPr>
        <w:keepLines/>
        <w:spacing w:before="240"/>
        <w:jc w:val="both"/>
        <w:rPr>
          <w:rFonts w:ascii="Georgia" w:eastAsia="Calisto MT" w:hAnsi="Georgia" w:cs="Georgia"/>
          <w:sz w:val="22"/>
          <w:szCs w:val="22"/>
        </w:rPr>
      </w:pPr>
      <w:r w:rsidRPr="00193AC8">
        <w:rPr>
          <w:rFonts w:ascii="Georgia" w:eastAsia="Calisto MT" w:hAnsi="Georgia" w:cs="Georgia"/>
          <w:sz w:val="22"/>
          <w:szCs w:val="22"/>
        </w:rPr>
        <w:t>We hope to be back next year on September 1</w:t>
      </w:r>
      <w:r w:rsidR="00E97559" w:rsidRPr="00193AC8">
        <w:rPr>
          <w:rFonts w:ascii="Georgia" w:eastAsia="Calisto MT" w:hAnsi="Georgia" w:cs="Georgia"/>
          <w:sz w:val="22"/>
          <w:szCs w:val="22"/>
        </w:rPr>
        <w:t>1</w:t>
      </w:r>
      <w:r w:rsidRPr="00193AC8">
        <w:rPr>
          <w:rFonts w:ascii="Georgia" w:eastAsia="Calisto MT" w:hAnsi="Georgia" w:cs="Georgia"/>
          <w:sz w:val="22"/>
          <w:szCs w:val="22"/>
        </w:rPr>
        <w:t>, 1</w:t>
      </w:r>
      <w:r w:rsidR="00E97559" w:rsidRPr="00193AC8">
        <w:rPr>
          <w:rFonts w:ascii="Georgia" w:eastAsia="Calisto MT" w:hAnsi="Georgia" w:cs="Georgia"/>
          <w:sz w:val="22"/>
          <w:szCs w:val="22"/>
        </w:rPr>
        <w:t>2</w:t>
      </w:r>
      <w:r w:rsidRPr="00193AC8">
        <w:rPr>
          <w:rFonts w:ascii="Georgia" w:eastAsia="Calisto MT" w:hAnsi="Georgia" w:cs="Georgia"/>
          <w:sz w:val="22"/>
          <w:szCs w:val="22"/>
        </w:rPr>
        <w:t>, &amp; 1</w:t>
      </w:r>
      <w:r w:rsidR="00E97559" w:rsidRPr="00193AC8">
        <w:rPr>
          <w:rFonts w:ascii="Georgia" w:eastAsia="Calisto MT" w:hAnsi="Georgia" w:cs="Georgia"/>
          <w:sz w:val="22"/>
          <w:szCs w:val="22"/>
        </w:rPr>
        <w:t>3</w:t>
      </w:r>
      <w:r w:rsidRPr="00193AC8">
        <w:rPr>
          <w:rFonts w:ascii="Georgia" w:eastAsia="Calisto MT" w:hAnsi="Georgia" w:cs="Georgia"/>
          <w:sz w:val="22"/>
          <w:szCs w:val="22"/>
        </w:rPr>
        <w:t>, 202</w:t>
      </w:r>
      <w:r w:rsidR="00E97559" w:rsidRPr="00193AC8">
        <w:rPr>
          <w:rFonts w:ascii="Georgia" w:eastAsia="Calisto MT" w:hAnsi="Georgia" w:cs="Georgia"/>
          <w:sz w:val="22"/>
          <w:szCs w:val="22"/>
        </w:rPr>
        <w:t>6</w:t>
      </w:r>
      <w:r w:rsidR="00923AF6" w:rsidRPr="00193AC8">
        <w:rPr>
          <w:rFonts w:ascii="Georgia" w:eastAsia="Calisto MT" w:hAnsi="Georgia" w:cs="Georgia"/>
          <w:sz w:val="22"/>
          <w:szCs w:val="22"/>
        </w:rPr>
        <w:t xml:space="preserve">. </w:t>
      </w:r>
      <w:r w:rsidRPr="00193AC8">
        <w:rPr>
          <w:rFonts w:ascii="Georgia" w:eastAsia="Calisto MT" w:hAnsi="Georgia" w:cs="Georgia"/>
          <w:sz w:val="22"/>
          <w:szCs w:val="22"/>
        </w:rPr>
        <w:t>We hope to see you all and hope you bring someone with you.</w:t>
      </w:r>
    </w:p>
    <w:p w14:paraId="0659853F" w14:textId="77777777" w:rsidR="005565D2" w:rsidRPr="00193AC8" w:rsidRDefault="672864E5" w:rsidP="672864E5">
      <w:pPr>
        <w:keepLines/>
        <w:spacing w:before="240"/>
        <w:jc w:val="both"/>
        <w:rPr>
          <w:rFonts w:ascii="Georgia" w:hAnsi="Georgia" w:cs="Georgia"/>
          <w:sz w:val="22"/>
          <w:szCs w:val="22"/>
        </w:rPr>
      </w:pPr>
      <w:r w:rsidRPr="00193AC8">
        <w:rPr>
          <w:rFonts w:ascii="Georgia" w:hAnsi="Georgia" w:cs="Georgia"/>
          <w:sz w:val="22"/>
          <w:szCs w:val="22"/>
        </w:rPr>
        <w:t>Your Servant in our Lord, Jesus Christ,</w:t>
      </w:r>
    </w:p>
    <w:p w14:paraId="2617BF8A" w14:textId="77777777" w:rsidR="005565D2" w:rsidRPr="00193AC8" w:rsidRDefault="672864E5" w:rsidP="672864E5">
      <w:pPr>
        <w:keepLines/>
        <w:spacing w:before="240"/>
        <w:jc w:val="both"/>
        <w:rPr>
          <w:rFonts w:ascii="Georgia" w:hAnsi="Georgia" w:cs="Georgia"/>
          <w:sz w:val="22"/>
          <w:szCs w:val="22"/>
        </w:rPr>
      </w:pPr>
      <w:r w:rsidRPr="00193AC8">
        <w:rPr>
          <w:rFonts w:ascii="Georgia" w:hAnsi="Georgia" w:cs="Georgia"/>
          <w:sz w:val="22"/>
          <w:szCs w:val="22"/>
        </w:rPr>
        <w:t>Brother Brandon Newsom, Assistant Clerk</w:t>
      </w:r>
    </w:p>
    <w:p w14:paraId="5630AD66" w14:textId="77777777" w:rsidR="001F1E74" w:rsidRPr="00193AC8" w:rsidRDefault="001F1E74" w:rsidP="73362B9B">
      <w:pPr>
        <w:keepLines/>
        <w:jc w:val="both"/>
        <w:rPr>
          <w:rFonts w:ascii="Georgia" w:hAnsi="Georgia" w:cs="Georgia"/>
          <w:sz w:val="22"/>
          <w:szCs w:val="22"/>
        </w:rPr>
      </w:pPr>
    </w:p>
    <w:p w14:paraId="61829076" w14:textId="77777777" w:rsidR="00D92407" w:rsidRPr="00193AC8" w:rsidRDefault="00D92407" w:rsidP="73362B9B">
      <w:pPr>
        <w:keepLines/>
        <w:jc w:val="both"/>
        <w:rPr>
          <w:rFonts w:ascii="Georgia" w:hAnsi="Georgia" w:cs="Georgia"/>
          <w:sz w:val="22"/>
          <w:szCs w:val="22"/>
        </w:rPr>
      </w:pPr>
    </w:p>
    <w:p w14:paraId="2BA226A1" w14:textId="77777777" w:rsidR="00484BDE" w:rsidRPr="00193AC8" w:rsidRDefault="00484BDE" w:rsidP="73362B9B">
      <w:pPr>
        <w:keepLines/>
        <w:jc w:val="both"/>
        <w:rPr>
          <w:rFonts w:ascii="Georgia" w:hAnsi="Georgia" w:cs="Georgia"/>
          <w:sz w:val="22"/>
          <w:szCs w:val="22"/>
        </w:rPr>
      </w:pPr>
    </w:p>
    <w:p w14:paraId="17AD93B2" w14:textId="77777777" w:rsidR="00484BDE" w:rsidRPr="00193AC8" w:rsidRDefault="00484BDE" w:rsidP="73362B9B">
      <w:pPr>
        <w:keepLines/>
        <w:jc w:val="both"/>
        <w:rPr>
          <w:rFonts w:ascii="Georgia" w:hAnsi="Georgia" w:cs="Georgia"/>
          <w:sz w:val="22"/>
          <w:szCs w:val="22"/>
        </w:rPr>
      </w:pPr>
    </w:p>
    <w:p w14:paraId="0DE4B5B7" w14:textId="77777777" w:rsidR="001F1E74" w:rsidRPr="00193AC8" w:rsidRDefault="001F1E74" w:rsidP="73362B9B">
      <w:pPr>
        <w:keepLines/>
        <w:jc w:val="both"/>
        <w:rPr>
          <w:rFonts w:ascii="Georgia" w:hAnsi="Georgia" w:cs="Georgia"/>
          <w:sz w:val="22"/>
          <w:szCs w:val="22"/>
        </w:rPr>
      </w:pPr>
    </w:p>
    <w:p w14:paraId="66204FF1" w14:textId="77777777" w:rsidR="00BB73E8" w:rsidRPr="00193AC8" w:rsidRDefault="00BB73E8" w:rsidP="73362B9B">
      <w:pPr>
        <w:keepLines/>
        <w:jc w:val="both"/>
        <w:rPr>
          <w:rFonts w:ascii="Georgia" w:hAnsi="Georgia" w:cs="Georgia"/>
          <w:b/>
          <w:bCs/>
          <w:sz w:val="22"/>
          <w:szCs w:val="22"/>
          <w:u w:val="single"/>
        </w:rPr>
      </w:pPr>
    </w:p>
    <w:p w14:paraId="20B17714" w14:textId="77777777" w:rsidR="002A161B" w:rsidRPr="00193AC8" w:rsidRDefault="002A161B">
      <w:pPr>
        <w:widowControl/>
        <w:overflowPunct/>
        <w:autoSpaceDE/>
        <w:autoSpaceDN/>
        <w:adjustRightInd/>
        <w:rPr>
          <w:rFonts w:ascii="Georgia" w:eastAsia="Calisto MT" w:hAnsi="Georgia" w:cs="Georgia"/>
          <w:b/>
          <w:bCs/>
          <w:sz w:val="32"/>
          <w:szCs w:val="32"/>
        </w:rPr>
      </w:pPr>
      <w:r w:rsidRPr="00193AC8">
        <w:rPr>
          <w:rFonts w:ascii="Georgia" w:eastAsia="Calisto MT" w:hAnsi="Georgia" w:cs="Georgia"/>
          <w:b/>
          <w:bCs/>
          <w:sz w:val="32"/>
          <w:szCs w:val="32"/>
        </w:rPr>
        <w:br w:type="page"/>
      </w:r>
    </w:p>
    <w:p w14:paraId="5CE724D1" w14:textId="3C9E51B6" w:rsidR="002A161B" w:rsidRPr="00193AC8" w:rsidRDefault="672864E5" w:rsidP="672864E5">
      <w:pPr>
        <w:keepLines/>
        <w:spacing w:before="240"/>
        <w:jc w:val="center"/>
        <w:rPr>
          <w:rFonts w:ascii="Georgia" w:eastAsia="Calisto MT" w:hAnsi="Georgia" w:cs="Georgia"/>
          <w:b/>
          <w:bCs/>
          <w:sz w:val="32"/>
          <w:szCs w:val="32"/>
        </w:rPr>
      </w:pPr>
      <w:r w:rsidRPr="00193AC8">
        <w:rPr>
          <w:rFonts w:ascii="Georgia" w:eastAsia="Calisto MT" w:hAnsi="Georgia" w:cs="Georgia"/>
          <w:b/>
          <w:bCs/>
          <w:sz w:val="32"/>
          <w:szCs w:val="32"/>
        </w:rPr>
        <w:lastRenderedPageBreak/>
        <w:t>Please Join Us for Our</w:t>
      </w:r>
    </w:p>
    <w:p w14:paraId="2A7C51AD" w14:textId="309FCE9B" w:rsidR="002A161B" w:rsidRPr="00193AC8" w:rsidRDefault="672864E5" w:rsidP="672864E5">
      <w:pPr>
        <w:keepLines/>
        <w:jc w:val="center"/>
        <w:rPr>
          <w:rFonts w:ascii="Georgia" w:eastAsia="Calisto MT" w:hAnsi="Georgia" w:cs="Georgia"/>
          <w:b/>
          <w:bCs/>
          <w:sz w:val="32"/>
          <w:szCs w:val="32"/>
        </w:rPr>
      </w:pPr>
      <w:r w:rsidRPr="00193AC8">
        <w:rPr>
          <w:rFonts w:ascii="Georgia" w:eastAsia="Calisto MT" w:hAnsi="Georgia" w:cs="Georgia"/>
          <w:b/>
          <w:bCs/>
          <w:sz w:val="32"/>
          <w:szCs w:val="32"/>
        </w:rPr>
        <w:t>2</w:t>
      </w:r>
      <w:r w:rsidR="00E97559" w:rsidRPr="00193AC8">
        <w:rPr>
          <w:rFonts w:ascii="Georgia" w:eastAsia="Calisto MT" w:hAnsi="Georgia" w:cs="Georgia"/>
          <w:b/>
          <w:bCs/>
          <w:sz w:val="32"/>
          <w:szCs w:val="32"/>
        </w:rPr>
        <w:t>7</w:t>
      </w:r>
      <w:r w:rsidRPr="00193AC8">
        <w:rPr>
          <w:rFonts w:ascii="Georgia" w:eastAsia="Calisto MT" w:hAnsi="Georgia" w:cs="Georgia"/>
          <w:b/>
          <w:bCs/>
          <w:sz w:val="32"/>
          <w:szCs w:val="32"/>
        </w:rPr>
        <w:t>th Annual Session</w:t>
      </w:r>
    </w:p>
    <w:p w14:paraId="7E5614F6" w14:textId="77777777" w:rsidR="002A161B" w:rsidRPr="00193AC8" w:rsidRDefault="672864E5" w:rsidP="672864E5">
      <w:pPr>
        <w:keepLines/>
        <w:spacing w:before="240"/>
        <w:jc w:val="center"/>
        <w:rPr>
          <w:rFonts w:ascii="Georgia" w:eastAsia="Calisto MT" w:hAnsi="Georgia" w:cs="Georgia"/>
          <w:sz w:val="24"/>
          <w:szCs w:val="24"/>
        </w:rPr>
      </w:pPr>
      <w:r w:rsidRPr="00193AC8">
        <w:rPr>
          <w:rFonts w:ascii="Georgia" w:eastAsia="Calisto MT" w:hAnsi="Georgia" w:cs="Georgia"/>
          <w:sz w:val="24"/>
          <w:szCs w:val="24"/>
        </w:rPr>
        <w:t>It will be held Friday, Saturday, and Sunday</w:t>
      </w:r>
    </w:p>
    <w:p w14:paraId="476F2DA2" w14:textId="29E3A9C9" w:rsidR="002A161B" w:rsidRPr="00193AC8" w:rsidRDefault="672864E5" w:rsidP="672864E5">
      <w:pPr>
        <w:keepLines/>
        <w:jc w:val="center"/>
        <w:rPr>
          <w:rFonts w:ascii="Georgia" w:eastAsia="Calisto MT" w:hAnsi="Georgia" w:cs="Georgia"/>
          <w:b/>
          <w:bCs/>
          <w:sz w:val="24"/>
          <w:szCs w:val="24"/>
        </w:rPr>
      </w:pPr>
      <w:r w:rsidRPr="00193AC8">
        <w:rPr>
          <w:rFonts w:ascii="Georgia" w:eastAsia="Calisto MT" w:hAnsi="Georgia" w:cs="Georgia"/>
          <w:b/>
          <w:bCs/>
          <w:sz w:val="24"/>
          <w:szCs w:val="24"/>
        </w:rPr>
        <w:t>September 1</w:t>
      </w:r>
      <w:r w:rsidR="00E97559" w:rsidRPr="00193AC8">
        <w:rPr>
          <w:rFonts w:ascii="Georgia" w:eastAsia="Calisto MT" w:hAnsi="Georgia" w:cs="Georgia"/>
          <w:b/>
          <w:bCs/>
          <w:sz w:val="24"/>
          <w:szCs w:val="24"/>
        </w:rPr>
        <w:t>1</w:t>
      </w:r>
      <w:r w:rsidRPr="00193AC8">
        <w:rPr>
          <w:rFonts w:ascii="Georgia" w:eastAsia="Calisto MT" w:hAnsi="Georgia" w:cs="Georgia"/>
          <w:b/>
          <w:bCs/>
          <w:sz w:val="24"/>
          <w:szCs w:val="24"/>
        </w:rPr>
        <w:t>-1</w:t>
      </w:r>
      <w:r w:rsidR="00E97559" w:rsidRPr="00193AC8">
        <w:rPr>
          <w:rFonts w:ascii="Georgia" w:eastAsia="Calisto MT" w:hAnsi="Georgia" w:cs="Georgia"/>
          <w:b/>
          <w:bCs/>
          <w:sz w:val="24"/>
          <w:szCs w:val="24"/>
        </w:rPr>
        <w:t>3</w:t>
      </w:r>
      <w:r w:rsidRPr="00193AC8">
        <w:rPr>
          <w:rFonts w:ascii="Georgia" w:eastAsia="Calisto MT" w:hAnsi="Georgia" w:cs="Georgia"/>
          <w:b/>
          <w:bCs/>
          <w:sz w:val="24"/>
          <w:szCs w:val="24"/>
        </w:rPr>
        <w:t>, 202</w:t>
      </w:r>
      <w:r w:rsidR="00E97559" w:rsidRPr="00193AC8">
        <w:rPr>
          <w:rFonts w:ascii="Georgia" w:eastAsia="Calisto MT" w:hAnsi="Georgia" w:cs="Georgia"/>
          <w:b/>
          <w:bCs/>
          <w:sz w:val="24"/>
          <w:szCs w:val="24"/>
        </w:rPr>
        <w:t>6</w:t>
      </w:r>
    </w:p>
    <w:p w14:paraId="0F367AE5" w14:textId="77777777" w:rsidR="002A161B" w:rsidRPr="00193AC8" w:rsidRDefault="672864E5" w:rsidP="672864E5">
      <w:pPr>
        <w:keepLines/>
        <w:jc w:val="center"/>
        <w:rPr>
          <w:rFonts w:ascii="Georgia" w:eastAsia="Calisto MT" w:hAnsi="Georgia" w:cs="Georgia"/>
          <w:sz w:val="24"/>
          <w:szCs w:val="24"/>
        </w:rPr>
      </w:pPr>
      <w:r w:rsidRPr="00193AC8">
        <w:rPr>
          <w:rFonts w:ascii="Georgia" w:eastAsia="Calisto MT" w:hAnsi="Georgia" w:cs="Georgia"/>
          <w:sz w:val="24"/>
          <w:szCs w:val="24"/>
        </w:rPr>
        <w:t>At the</w:t>
      </w:r>
    </w:p>
    <w:p w14:paraId="38154AE7" w14:textId="77777777" w:rsidR="002A161B" w:rsidRPr="00193AC8" w:rsidRDefault="672864E5" w:rsidP="672864E5">
      <w:pPr>
        <w:keepLines/>
        <w:jc w:val="center"/>
        <w:rPr>
          <w:rFonts w:ascii="Georgia" w:eastAsia="Calisto MT" w:hAnsi="Georgia" w:cs="Georgia"/>
          <w:i/>
          <w:iCs/>
          <w:sz w:val="24"/>
          <w:szCs w:val="24"/>
        </w:rPr>
      </w:pPr>
      <w:r w:rsidRPr="00193AC8">
        <w:rPr>
          <w:rFonts w:ascii="Georgia" w:eastAsia="Calisto MT" w:hAnsi="Georgia" w:cs="Georgia"/>
          <w:i/>
          <w:iCs/>
          <w:sz w:val="24"/>
          <w:szCs w:val="24"/>
        </w:rPr>
        <w:t xml:space="preserve">Pilgrims Prayer Church </w:t>
      </w:r>
    </w:p>
    <w:p w14:paraId="23E76419" w14:textId="77777777" w:rsidR="002A161B" w:rsidRPr="00193AC8" w:rsidRDefault="672864E5" w:rsidP="672864E5">
      <w:pPr>
        <w:keepLines/>
        <w:jc w:val="center"/>
        <w:rPr>
          <w:rFonts w:ascii="Georgia" w:eastAsia="Calisto MT" w:hAnsi="Georgia" w:cs="Georgia"/>
          <w:sz w:val="24"/>
          <w:szCs w:val="24"/>
        </w:rPr>
      </w:pPr>
      <w:r w:rsidRPr="00193AC8">
        <w:rPr>
          <w:rFonts w:ascii="Georgia" w:eastAsia="Calisto MT" w:hAnsi="Georgia" w:cs="Georgia"/>
          <w:sz w:val="24"/>
          <w:szCs w:val="24"/>
        </w:rPr>
        <w:t>Located 20 miles south of Pikeville</w:t>
      </w:r>
    </w:p>
    <w:p w14:paraId="7EF7E74C" w14:textId="77777777" w:rsidR="002A161B" w:rsidRPr="00193AC8" w:rsidRDefault="672864E5" w:rsidP="672864E5">
      <w:pPr>
        <w:keepLines/>
        <w:jc w:val="center"/>
        <w:rPr>
          <w:rFonts w:ascii="Georgia" w:eastAsia="Calisto MT" w:hAnsi="Georgia" w:cs="Georgia"/>
          <w:sz w:val="24"/>
          <w:szCs w:val="24"/>
        </w:rPr>
      </w:pPr>
      <w:r w:rsidRPr="00193AC8">
        <w:rPr>
          <w:rFonts w:ascii="Georgia" w:eastAsia="Calisto MT" w:hAnsi="Georgia" w:cs="Georgia"/>
          <w:sz w:val="24"/>
          <w:szCs w:val="24"/>
        </w:rPr>
        <w:t>Just off US-23 in</w:t>
      </w:r>
    </w:p>
    <w:p w14:paraId="0771551C" w14:textId="77777777" w:rsidR="002A161B" w:rsidRPr="00193AC8" w:rsidRDefault="672864E5" w:rsidP="672864E5">
      <w:pPr>
        <w:keepLines/>
        <w:jc w:val="center"/>
        <w:rPr>
          <w:rFonts w:ascii="Georgia" w:eastAsia="Calisto MT" w:hAnsi="Georgia" w:cs="Georgia"/>
          <w:sz w:val="24"/>
          <w:szCs w:val="24"/>
        </w:rPr>
      </w:pPr>
      <w:r w:rsidRPr="00193AC8">
        <w:rPr>
          <w:rFonts w:ascii="Georgia" w:eastAsia="Calisto MT" w:hAnsi="Georgia" w:cs="Georgia"/>
          <w:sz w:val="24"/>
          <w:szCs w:val="24"/>
        </w:rPr>
        <w:t>Dorton, Kentucky</w:t>
      </w:r>
    </w:p>
    <w:p w14:paraId="21DAC873" w14:textId="14B5751C" w:rsidR="002A161B" w:rsidRPr="00193AC8" w:rsidRDefault="672864E5" w:rsidP="672864E5">
      <w:pPr>
        <w:keepLines/>
        <w:spacing w:before="240"/>
        <w:jc w:val="center"/>
        <w:rPr>
          <w:rFonts w:ascii="Georgia" w:eastAsia="Calisto MT" w:hAnsi="Georgia" w:cs="Georgia"/>
          <w:b/>
          <w:bCs/>
          <w:sz w:val="24"/>
          <w:szCs w:val="24"/>
        </w:rPr>
      </w:pPr>
      <w:r w:rsidRPr="00193AC8">
        <w:rPr>
          <w:rFonts w:ascii="Georgia" w:eastAsia="Calisto MT" w:hAnsi="Georgia" w:cs="Georgia"/>
          <w:b/>
          <w:bCs/>
          <w:sz w:val="24"/>
          <w:szCs w:val="24"/>
        </w:rPr>
        <w:t>We</w:t>
      </w:r>
      <w:r w:rsidR="00923AF6">
        <w:rPr>
          <w:rFonts w:ascii="Georgia" w:eastAsia="Calisto MT" w:hAnsi="Georgia" w:cs="Georgia"/>
          <w:b/>
          <w:bCs/>
          <w:sz w:val="24"/>
          <w:szCs w:val="24"/>
        </w:rPr>
        <w:t xml:space="preserve"> Woul</w:t>
      </w:r>
      <w:r w:rsidRPr="00193AC8">
        <w:rPr>
          <w:rFonts w:ascii="Georgia" w:eastAsia="Calisto MT" w:hAnsi="Georgia" w:cs="Georgia"/>
          <w:b/>
          <w:bCs/>
          <w:sz w:val="24"/>
          <w:szCs w:val="24"/>
        </w:rPr>
        <w:t>d Love to See You There!</w:t>
      </w:r>
    </w:p>
    <w:p w14:paraId="0719BA88" w14:textId="09E1A606" w:rsidR="00F3183D" w:rsidRPr="00193AC8" w:rsidRDefault="00F3183D">
      <w:pPr>
        <w:widowControl/>
        <w:overflowPunct/>
        <w:autoSpaceDE/>
        <w:autoSpaceDN/>
        <w:adjustRightInd/>
        <w:rPr>
          <w:rFonts w:ascii="Georgia" w:hAnsi="Georgia" w:cs="Georgia"/>
          <w:b/>
          <w:bCs/>
          <w:i/>
          <w:iCs/>
          <w:sz w:val="32"/>
          <w:szCs w:val="32"/>
        </w:rPr>
      </w:pPr>
    </w:p>
    <w:p w14:paraId="251625C5" w14:textId="77777777" w:rsidR="00886F43" w:rsidRPr="00193AC8" w:rsidRDefault="00886F43">
      <w:pPr>
        <w:widowControl/>
        <w:overflowPunct/>
        <w:autoSpaceDE/>
        <w:autoSpaceDN/>
        <w:adjustRightInd/>
        <w:rPr>
          <w:rFonts w:ascii="Georgia" w:hAnsi="Georgia" w:cs="Georgia"/>
          <w:b/>
          <w:bCs/>
          <w:i/>
          <w:iCs/>
          <w:sz w:val="32"/>
          <w:szCs w:val="32"/>
        </w:rPr>
      </w:pPr>
    </w:p>
    <w:p w14:paraId="486E869A" w14:textId="77777777" w:rsidR="00E52A35" w:rsidRPr="00193AC8" w:rsidRDefault="00E52A35" w:rsidP="672864E5">
      <w:pPr>
        <w:keepLines/>
        <w:spacing w:before="240"/>
        <w:ind w:left="720" w:right="720"/>
        <w:jc w:val="both"/>
        <w:rPr>
          <w:rFonts w:ascii="Georgia" w:hAnsi="Georgia" w:cs="Georgia"/>
          <w:i/>
          <w:iCs/>
          <w:sz w:val="24"/>
          <w:szCs w:val="24"/>
        </w:rPr>
      </w:pPr>
    </w:p>
    <w:p w14:paraId="48BA6F30" w14:textId="77777777" w:rsidR="00193AC8" w:rsidRPr="00193AC8" w:rsidRDefault="00193AC8" w:rsidP="672864E5">
      <w:pPr>
        <w:keepLines/>
        <w:spacing w:before="240"/>
        <w:ind w:left="720" w:right="720"/>
        <w:jc w:val="both"/>
        <w:rPr>
          <w:rFonts w:ascii="Georgia" w:hAnsi="Georgia" w:cs="Georgia"/>
          <w:i/>
          <w:iCs/>
          <w:sz w:val="24"/>
          <w:szCs w:val="24"/>
        </w:rPr>
      </w:pPr>
    </w:p>
    <w:p w14:paraId="54CD245A" w14:textId="77777777" w:rsidR="00BB73E8" w:rsidRPr="00193AC8" w:rsidRDefault="00BB73E8" w:rsidP="672864E5">
      <w:pPr>
        <w:keepLines/>
        <w:spacing w:before="240"/>
        <w:jc w:val="center"/>
        <w:rPr>
          <w:rFonts w:ascii="Georgia" w:hAnsi="Georgia" w:cs="Georgia"/>
          <w:b/>
          <w:bCs/>
          <w:sz w:val="22"/>
          <w:szCs w:val="22"/>
          <w:u w:val="single"/>
        </w:rPr>
      </w:pPr>
    </w:p>
    <w:p w14:paraId="36AAA01D" w14:textId="77777777" w:rsidR="00193AC8" w:rsidRPr="00193AC8" w:rsidRDefault="00BB73E8" w:rsidP="00193AC8">
      <w:pPr>
        <w:widowControl/>
        <w:overflowPunct/>
        <w:autoSpaceDE/>
        <w:autoSpaceDN/>
        <w:adjustRightInd/>
        <w:rPr>
          <w:rFonts w:ascii="Georgia" w:hAnsi="Georgia" w:cs="Georgia"/>
          <w:i/>
          <w:iCs/>
          <w:sz w:val="32"/>
          <w:szCs w:val="32"/>
        </w:rPr>
      </w:pPr>
      <w:r w:rsidRPr="00193AC8">
        <w:rPr>
          <w:rFonts w:ascii="Georgia" w:hAnsi="Georgia" w:cs="Georgia"/>
          <w:sz w:val="22"/>
          <w:szCs w:val="22"/>
        </w:rPr>
        <w:br w:type="page"/>
      </w:r>
    </w:p>
    <w:p w14:paraId="4ACD49AF" w14:textId="77777777" w:rsidR="00193AC8" w:rsidRPr="00193AC8" w:rsidRDefault="00193AC8" w:rsidP="00193AC8">
      <w:pPr>
        <w:keepLines/>
        <w:jc w:val="center"/>
        <w:rPr>
          <w:rFonts w:ascii="Georgia" w:hAnsi="Georgia" w:cs="Georgia"/>
          <w:b/>
          <w:bCs/>
          <w:i/>
          <w:iCs/>
          <w:sz w:val="32"/>
          <w:szCs w:val="32"/>
          <w:u w:val="single"/>
        </w:rPr>
      </w:pPr>
      <w:r w:rsidRPr="00193AC8">
        <w:rPr>
          <w:rFonts w:ascii="Georgia" w:hAnsi="Georgia" w:cs="Georgia"/>
          <w:b/>
          <w:bCs/>
          <w:i/>
          <w:iCs/>
          <w:sz w:val="32"/>
          <w:szCs w:val="32"/>
          <w:u w:val="single"/>
        </w:rPr>
        <w:lastRenderedPageBreak/>
        <w:t>**Special Note**</w:t>
      </w:r>
    </w:p>
    <w:p w14:paraId="40908D8D" w14:textId="77777777" w:rsidR="00193AC8" w:rsidRPr="00193AC8" w:rsidRDefault="00193AC8" w:rsidP="00193AC8">
      <w:pPr>
        <w:keepLines/>
        <w:spacing w:before="240"/>
        <w:ind w:left="720" w:right="720"/>
        <w:jc w:val="both"/>
        <w:rPr>
          <w:rFonts w:ascii="Georgia" w:hAnsi="Georgia" w:cs="Georgia"/>
          <w:i/>
          <w:iCs/>
          <w:sz w:val="24"/>
          <w:szCs w:val="24"/>
        </w:rPr>
      </w:pPr>
      <w:r w:rsidRPr="00193AC8">
        <w:rPr>
          <w:rFonts w:ascii="Georgia" w:hAnsi="Georgia" w:cs="Georgia"/>
          <w:b/>
          <w:bCs/>
          <w:i/>
          <w:iCs/>
          <w:sz w:val="24"/>
          <w:szCs w:val="24"/>
        </w:rPr>
        <w:t>Unless</w:t>
      </w:r>
      <w:r w:rsidRPr="00193AC8">
        <w:rPr>
          <w:rFonts w:ascii="Georgia" w:hAnsi="Georgia" w:cs="Georgia"/>
          <w:i/>
          <w:iCs/>
          <w:sz w:val="24"/>
          <w:szCs w:val="24"/>
        </w:rPr>
        <w:t xml:space="preserve"> a church requests this to be different…. All regular meeting times are governed by the </w:t>
      </w:r>
      <w:r w:rsidRPr="00193AC8">
        <w:rPr>
          <w:rFonts w:ascii="Georgia" w:hAnsi="Georgia" w:cs="Georgia"/>
          <w:i/>
          <w:iCs/>
          <w:sz w:val="24"/>
          <w:szCs w:val="24"/>
          <w:u w:val="single"/>
        </w:rPr>
        <w:t>Saturday</w:t>
      </w:r>
      <w:r w:rsidRPr="00193AC8">
        <w:rPr>
          <w:rFonts w:ascii="Georgia" w:hAnsi="Georgia" w:cs="Georgia"/>
          <w:i/>
          <w:iCs/>
          <w:sz w:val="24"/>
          <w:szCs w:val="24"/>
        </w:rPr>
        <w:t xml:space="preserve"> </w:t>
      </w:r>
      <w:r w:rsidRPr="00193AC8">
        <w:rPr>
          <w:rFonts w:ascii="Georgia" w:hAnsi="Georgia" w:cs="Georgia"/>
          <w:b/>
          <w:bCs/>
          <w:i/>
          <w:iCs/>
          <w:sz w:val="24"/>
          <w:szCs w:val="24"/>
        </w:rPr>
        <w:t>before</w:t>
      </w:r>
      <w:r w:rsidRPr="00193AC8">
        <w:rPr>
          <w:rFonts w:ascii="Georgia" w:hAnsi="Georgia" w:cs="Georgia"/>
          <w:i/>
          <w:iCs/>
          <w:sz w:val="24"/>
          <w:szCs w:val="24"/>
        </w:rPr>
        <w:t xml:space="preserve"> the </w:t>
      </w:r>
      <w:r w:rsidRPr="00193AC8">
        <w:rPr>
          <w:rFonts w:ascii="Georgia" w:hAnsi="Georgia" w:cs="Georgia"/>
          <w:i/>
          <w:iCs/>
          <w:sz w:val="24"/>
          <w:szCs w:val="24"/>
          <w:u w:val="single"/>
        </w:rPr>
        <w:t>Sunday</w:t>
      </w:r>
      <w:r w:rsidRPr="00193AC8">
        <w:rPr>
          <w:rFonts w:ascii="Georgia" w:hAnsi="Georgia" w:cs="Georgia"/>
          <w:i/>
          <w:iCs/>
          <w:sz w:val="24"/>
          <w:szCs w:val="24"/>
        </w:rPr>
        <w:t xml:space="preserve"> of the month. </w:t>
      </w:r>
    </w:p>
    <w:p w14:paraId="04931EF0" w14:textId="7A7C394E" w:rsidR="00193AC8" w:rsidRPr="00193AC8" w:rsidRDefault="00193AC8" w:rsidP="00193AC8">
      <w:pPr>
        <w:keepLines/>
        <w:spacing w:before="240"/>
        <w:ind w:left="720" w:right="720"/>
        <w:jc w:val="both"/>
        <w:rPr>
          <w:rFonts w:ascii="Georgia" w:hAnsi="Georgia" w:cs="Georgia"/>
          <w:i/>
          <w:iCs/>
          <w:sz w:val="24"/>
          <w:szCs w:val="24"/>
        </w:rPr>
      </w:pPr>
      <w:r w:rsidRPr="00193AC8">
        <w:rPr>
          <w:rFonts w:ascii="Georgia" w:hAnsi="Georgia" w:cs="Georgia"/>
          <w:i/>
          <w:iCs/>
          <w:sz w:val="24"/>
          <w:szCs w:val="24"/>
        </w:rPr>
        <w:t>This means</w:t>
      </w:r>
      <w:r w:rsidR="00923AF6" w:rsidRPr="00193AC8">
        <w:rPr>
          <w:rFonts w:ascii="Georgia" w:hAnsi="Georgia" w:cs="Georgia"/>
          <w:i/>
          <w:iCs/>
          <w:sz w:val="24"/>
          <w:szCs w:val="24"/>
        </w:rPr>
        <w:t>: If</w:t>
      </w:r>
      <w:r w:rsidRPr="00193AC8">
        <w:rPr>
          <w:rFonts w:ascii="Georgia" w:hAnsi="Georgia" w:cs="Georgia"/>
          <w:i/>
          <w:iCs/>
          <w:sz w:val="24"/>
          <w:szCs w:val="24"/>
        </w:rPr>
        <w:t xml:space="preserve"> a month begins on a Sunday, this would constitute an </w:t>
      </w:r>
      <w:r w:rsidRPr="00193AC8">
        <w:rPr>
          <w:rFonts w:ascii="Georgia" w:hAnsi="Georgia" w:cs="Georgia"/>
          <w:b/>
          <w:bCs/>
          <w:i/>
          <w:iCs/>
          <w:sz w:val="24"/>
          <w:szCs w:val="24"/>
        </w:rPr>
        <w:t>ODD</w:t>
      </w:r>
      <w:r w:rsidRPr="00193AC8">
        <w:rPr>
          <w:rFonts w:ascii="Georgia" w:hAnsi="Georgia" w:cs="Georgia"/>
          <w:i/>
          <w:iCs/>
          <w:sz w:val="24"/>
          <w:szCs w:val="24"/>
        </w:rPr>
        <w:t xml:space="preserve"> or </w:t>
      </w:r>
      <w:r w:rsidRPr="00193AC8">
        <w:rPr>
          <w:rFonts w:ascii="Georgia" w:hAnsi="Georgia" w:cs="Georgia"/>
          <w:b/>
          <w:bCs/>
          <w:i/>
          <w:iCs/>
          <w:sz w:val="24"/>
          <w:szCs w:val="24"/>
        </w:rPr>
        <w:t>FIFTH</w:t>
      </w:r>
      <w:r w:rsidRPr="00193AC8">
        <w:rPr>
          <w:rFonts w:ascii="Georgia" w:hAnsi="Georgia" w:cs="Georgia"/>
          <w:i/>
          <w:iCs/>
          <w:sz w:val="24"/>
          <w:szCs w:val="24"/>
        </w:rPr>
        <w:t xml:space="preserve"> Weekend of the month, and the </w:t>
      </w:r>
      <w:r w:rsidRPr="00193AC8">
        <w:rPr>
          <w:rFonts w:ascii="Georgia" w:hAnsi="Georgia" w:cs="Georgia"/>
          <w:b/>
          <w:bCs/>
          <w:i/>
          <w:iCs/>
          <w:sz w:val="24"/>
          <w:szCs w:val="24"/>
        </w:rPr>
        <w:t>following</w:t>
      </w:r>
      <w:r w:rsidRPr="00193AC8">
        <w:rPr>
          <w:rFonts w:ascii="Georgia" w:hAnsi="Georgia" w:cs="Georgia"/>
          <w:i/>
          <w:iCs/>
          <w:sz w:val="24"/>
          <w:szCs w:val="24"/>
        </w:rPr>
        <w:t xml:space="preserve"> Sunday would be the First weekend.</w:t>
      </w:r>
    </w:p>
    <w:p w14:paraId="1B167FF5" w14:textId="77777777" w:rsidR="00193AC8" w:rsidRPr="00193AC8" w:rsidRDefault="00193AC8" w:rsidP="00193AC8">
      <w:pPr>
        <w:keepLines/>
        <w:spacing w:before="240"/>
        <w:ind w:left="720" w:right="720"/>
        <w:jc w:val="both"/>
        <w:rPr>
          <w:rFonts w:ascii="Georgia" w:hAnsi="Georgia" w:cs="Georgia"/>
          <w:i/>
          <w:iCs/>
          <w:sz w:val="24"/>
          <w:szCs w:val="24"/>
        </w:rPr>
      </w:pPr>
      <w:r w:rsidRPr="00193AC8">
        <w:rPr>
          <w:rFonts w:ascii="Georgia" w:hAnsi="Georgia" w:cs="Georgia"/>
          <w:i/>
          <w:iCs/>
          <w:sz w:val="24"/>
          <w:szCs w:val="24"/>
        </w:rPr>
        <w:t>To stay current throughout the year on news or new churches visit our web site for frequent updates (www.solidrockassociation.com).</w:t>
      </w:r>
    </w:p>
    <w:p w14:paraId="49379845" w14:textId="77777777" w:rsidR="00193AC8" w:rsidRPr="00193AC8" w:rsidRDefault="00193AC8" w:rsidP="00193AC8">
      <w:pPr>
        <w:widowControl/>
        <w:overflowPunct/>
        <w:autoSpaceDE/>
        <w:autoSpaceDN/>
        <w:adjustRightInd/>
        <w:rPr>
          <w:rFonts w:ascii="Georgia" w:hAnsi="Georgia" w:cs="Georgia"/>
          <w:i/>
          <w:iCs/>
          <w:sz w:val="24"/>
          <w:szCs w:val="24"/>
        </w:rPr>
      </w:pPr>
      <w:r w:rsidRPr="00193AC8">
        <w:rPr>
          <w:rFonts w:ascii="Georgia" w:hAnsi="Georgia" w:cs="Georgia"/>
          <w:i/>
          <w:iCs/>
          <w:sz w:val="24"/>
          <w:szCs w:val="24"/>
        </w:rPr>
        <w:br w:type="page"/>
      </w:r>
    </w:p>
    <w:p w14:paraId="6C5F1698" w14:textId="33485A3B" w:rsidR="00EB495A" w:rsidRPr="00193AC8" w:rsidRDefault="164C28DF" w:rsidP="164C28DF">
      <w:pPr>
        <w:keepLines/>
        <w:jc w:val="center"/>
        <w:rPr>
          <w:rFonts w:ascii="Georgia" w:hAnsi="Georgia" w:cs="Georgia"/>
          <w:b/>
          <w:bCs/>
          <w:sz w:val="26"/>
          <w:szCs w:val="26"/>
        </w:rPr>
      </w:pPr>
      <w:r w:rsidRPr="00193AC8">
        <w:rPr>
          <w:rFonts w:ascii="Georgia" w:hAnsi="Georgia" w:cs="Georgia"/>
          <w:b/>
          <w:bCs/>
          <w:sz w:val="26"/>
          <w:szCs w:val="26"/>
        </w:rPr>
        <w:lastRenderedPageBreak/>
        <w:t>Member Churches’ Information</w:t>
      </w:r>
    </w:p>
    <w:p w14:paraId="75B0AEE8" w14:textId="77777777" w:rsidR="008B7B61" w:rsidRPr="00193AC8" w:rsidRDefault="164C28DF" w:rsidP="164C28DF">
      <w:pPr>
        <w:keepLines/>
        <w:spacing w:before="240"/>
        <w:jc w:val="both"/>
        <w:rPr>
          <w:rFonts w:ascii="Georgia" w:hAnsi="Georgia" w:cs="Georgia"/>
          <w:b/>
          <w:bCs/>
          <w:sz w:val="26"/>
          <w:szCs w:val="26"/>
          <w:u w:val="single"/>
        </w:rPr>
      </w:pPr>
      <w:r w:rsidRPr="00193AC8">
        <w:rPr>
          <w:rFonts w:ascii="Georgia" w:hAnsi="Georgia" w:cs="Georgia"/>
          <w:b/>
          <w:bCs/>
          <w:sz w:val="26"/>
          <w:szCs w:val="26"/>
          <w:u w:val="single"/>
        </w:rPr>
        <w:t>Canaan’s Shore Old Regular Baptist Church</w:t>
      </w:r>
    </w:p>
    <w:p w14:paraId="1231BE67" w14:textId="77777777" w:rsidR="00C96B0F" w:rsidRPr="00193AC8" w:rsidRDefault="003877A2" w:rsidP="164C28DF">
      <w:pPr>
        <w:keepLines/>
        <w:spacing w:before="240"/>
        <w:rPr>
          <w:rFonts w:ascii="Georgia" w:hAnsi="Georgia" w:cs="Georgia"/>
          <w:b/>
          <w:bCs/>
          <w:sz w:val="26"/>
          <w:szCs w:val="26"/>
          <w:u w:val="single"/>
        </w:rPr>
      </w:pPr>
      <w:r w:rsidRPr="00193AC8">
        <w:rPr>
          <w:noProof/>
        </w:rPr>
        <w:drawing>
          <wp:inline distT="0" distB="0" distL="0" distR="0" wp14:anchorId="5D0FB218" wp14:editId="2B3DAB52">
            <wp:extent cx="4112260" cy="2313940"/>
            <wp:effectExtent l="0" t="0" r="0" b="0"/>
            <wp:docPr id="5" name="Picture 5" descr="Church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4112260" cy="2313940"/>
                    </a:xfrm>
                    <a:prstGeom prst="rect">
                      <a:avLst/>
                    </a:prstGeom>
                  </pic:spPr>
                </pic:pic>
              </a:graphicData>
            </a:graphic>
          </wp:inline>
        </w:drawing>
      </w:r>
    </w:p>
    <w:p w14:paraId="36FEB5B0" w14:textId="77777777" w:rsidR="00EB495A" w:rsidRPr="00193AC8" w:rsidRDefault="00EB495A" w:rsidP="164C28DF">
      <w:pPr>
        <w:keepLines/>
        <w:rPr>
          <w:rFonts w:ascii="Georgia" w:hAnsi="Georgia" w:cs="Georgia"/>
          <w:b/>
          <w:bCs/>
          <w:sz w:val="22"/>
          <w:szCs w:val="22"/>
        </w:rPr>
      </w:pPr>
    </w:p>
    <w:p w14:paraId="3105C19E" w14:textId="4F0A718D" w:rsidR="00C96B0F" w:rsidRPr="00193AC8" w:rsidRDefault="164C28DF" w:rsidP="164C28DF">
      <w:pPr>
        <w:keepLines/>
        <w:rPr>
          <w:rFonts w:ascii="Georgia" w:hAnsi="Georgia" w:cs="Georgia"/>
          <w:sz w:val="22"/>
          <w:szCs w:val="22"/>
        </w:rPr>
      </w:pPr>
      <w:r w:rsidRPr="00193AC8">
        <w:rPr>
          <w:rFonts w:ascii="Georgia" w:hAnsi="Georgia" w:cs="Georgia"/>
          <w:b/>
          <w:bCs/>
          <w:sz w:val="22"/>
          <w:szCs w:val="22"/>
        </w:rPr>
        <w:t>Located</w:t>
      </w:r>
      <w:r w:rsidR="00923AF6" w:rsidRPr="00193AC8">
        <w:rPr>
          <w:rFonts w:ascii="Georgia" w:hAnsi="Georgia" w:cs="Georgia"/>
          <w:b/>
          <w:bCs/>
          <w:sz w:val="22"/>
          <w:szCs w:val="22"/>
        </w:rPr>
        <w:t xml:space="preserve">: </w:t>
      </w:r>
      <w:r w:rsidR="00923AF6" w:rsidRPr="00923AF6">
        <w:rPr>
          <w:rFonts w:ascii="Georgia" w:hAnsi="Georgia" w:cs="Georgia"/>
          <w:sz w:val="22"/>
          <w:szCs w:val="22"/>
        </w:rPr>
        <w:t>Mount</w:t>
      </w:r>
      <w:r w:rsidRPr="00193AC8">
        <w:rPr>
          <w:rFonts w:ascii="Georgia" w:hAnsi="Georgia" w:cs="Georgia"/>
          <w:sz w:val="22"/>
          <w:szCs w:val="22"/>
        </w:rPr>
        <w:t xml:space="preserve"> Airy, NC</w:t>
      </w:r>
    </w:p>
    <w:p w14:paraId="30D7AA69" w14:textId="77777777" w:rsidR="00690F77" w:rsidRPr="00193AC8" w:rsidRDefault="00690F77" w:rsidP="164C28DF">
      <w:pPr>
        <w:keepLines/>
        <w:rPr>
          <w:rFonts w:ascii="Georgia" w:hAnsi="Georgia" w:cs="Georgia"/>
          <w:b/>
          <w:bCs/>
          <w:sz w:val="22"/>
          <w:szCs w:val="22"/>
        </w:rPr>
      </w:pPr>
    </w:p>
    <w:p w14:paraId="61A16F3E" w14:textId="77777777" w:rsidR="007D3C2E" w:rsidRPr="00193AC8" w:rsidRDefault="164C28DF" w:rsidP="164C28DF">
      <w:pPr>
        <w:keepLines/>
        <w:rPr>
          <w:rFonts w:ascii="Georgia" w:hAnsi="Georgia" w:cs="Georgia"/>
          <w:sz w:val="22"/>
          <w:szCs w:val="22"/>
        </w:rPr>
      </w:pPr>
      <w:r w:rsidRPr="00193AC8">
        <w:rPr>
          <w:rFonts w:ascii="Georgia" w:hAnsi="Georgia" w:cs="Georgia"/>
          <w:b/>
          <w:bCs/>
          <w:sz w:val="22"/>
          <w:szCs w:val="22"/>
        </w:rPr>
        <w:t xml:space="preserve">Physical Address:  </w:t>
      </w:r>
      <w:r w:rsidRPr="00193AC8">
        <w:rPr>
          <w:rFonts w:ascii="Georgia" w:hAnsi="Georgia" w:cs="Georgia"/>
          <w:sz w:val="22"/>
          <w:szCs w:val="22"/>
        </w:rPr>
        <w:t>704 Worth Street</w:t>
      </w:r>
    </w:p>
    <w:p w14:paraId="21B84555" w14:textId="77777777" w:rsidR="00EC6F6A" w:rsidRPr="00193AC8" w:rsidRDefault="00EC6F6A" w:rsidP="164C28DF">
      <w:pPr>
        <w:keepLines/>
        <w:rPr>
          <w:rFonts w:ascii="Georgia" w:hAnsi="Georgia" w:cs="Georgia"/>
          <w:sz w:val="22"/>
          <w:szCs w:val="22"/>
        </w:rPr>
      </w:pPr>
      <w:r w:rsidRPr="00193AC8">
        <w:rPr>
          <w:rFonts w:ascii="Georgia" w:hAnsi="Georgia" w:cs="Georgia"/>
          <w:bCs/>
          <w:sz w:val="22"/>
          <w:szCs w:val="22"/>
        </w:rPr>
        <w:tab/>
      </w:r>
      <w:r w:rsidRPr="00193AC8">
        <w:rPr>
          <w:rFonts w:ascii="Georgia" w:hAnsi="Georgia" w:cs="Georgia"/>
          <w:bCs/>
          <w:sz w:val="22"/>
          <w:szCs w:val="22"/>
        </w:rPr>
        <w:tab/>
      </w:r>
      <w:r w:rsidRPr="00193AC8">
        <w:rPr>
          <w:rFonts w:ascii="Georgia" w:hAnsi="Georgia" w:cs="Georgia"/>
          <w:bCs/>
          <w:sz w:val="22"/>
          <w:szCs w:val="22"/>
        </w:rPr>
        <w:tab/>
      </w:r>
      <w:r w:rsidRPr="00193AC8">
        <w:rPr>
          <w:rFonts w:ascii="Georgia" w:hAnsi="Georgia" w:cs="Georgia"/>
          <w:sz w:val="22"/>
          <w:szCs w:val="22"/>
        </w:rPr>
        <w:t>Mount Airy, NC 27030</w:t>
      </w:r>
    </w:p>
    <w:p w14:paraId="7196D064" w14:textId="77777777" w:rsidR="00C96B0F" w:rsidRPr="00193AC8" w:rsidRDefault="00C96B0F" w:rsidP="164C28DF">
      <w:pPr>
        <w:keepLines/>
        <w:rPr>
          <w:rFonts w:ascii="Georgia" w:hAnsi="Georgia"/>
          <w:sz w:val="22"/>
          <w:szCs w:val="22"/>
        </w:rPr>
      </w:pPr>
    </w:p>
    <w:p w14:paraId="5FF53AB3" w14:textId="77777777" w:rsidR="00C96B0F" w:rsidRPr="00193AC8" w:rsidRDefault="164C28DF" w:rsidP="164C28DF">
      <w:pPr>
        <w:keepLines/>
        <w:ind w:left="2160" w:hanging="2160"/>
        <w:jc w:val="both"/>
        <w:rPr>
          <w:rFonts w:ascii="Georgia" w:hAnsi="Georgia" w:cs="Georgia"/>
          <w:sz w:val="22"/>
          <w:szCs w:val="22"/>
        </w:rPr>
      </w:pPr>
      <w:r w:rsidRPr="00193AC8">
        <w:rPr>
          <w:rFonts w:ascii="Georgia" w:hAnsi="Georgia" w:cs="Georgia"/>
          <w:b/>
          <w:bCs/>
          <w:i/>
          <w:iCs/>
        </w:rPr>
        <w:t>Regular Meeting:</w:t>
      </w:r>
      <w:r w:rsidR="00C96B0F" w:rsidRPr="00193AC8">
        <w:tab/>
      </w:r>
      <w:r w:rsidRPr="00193AC8">
        <w:rPr>
          <w:rFonts w:ascii="Georgia" w:hAnsi="Georgia" w:cs="Georgia"/>
          <w:sz w:val="22"/>
          <w:szCs w:val="22"/>
        </w:rPr>
        <w:t>Third Sunday of each month at 10:30 am</w:t>
      </w:r>
    </w:p>
    <w:p w14:paraId="3B6E7A03" w14:textId="77777777" w:rsidR="00C96B0F" w:rsidRPr="00193AC8" w:rsidRDefault="164C28DF" w:rsidP="164C28DF">
      <w:pPr>
        <w:keepLines/>
        <w:jc w:val="both"/>
        <w:rPr>
          <w:rFonts w:ascii="Georgia" w:hAnsi="Georgia" w:cs="Georgia"/>
          <w:sz w:val="22"/>
          <w:szCs w:val="22"/>
        </w:rPr>
      </w:pPr>
      <w:r w:rsidRPr="00193AC8">
        <w:rPr>
          <w:rFonts w:ascii="Georgia" w:hAnsi="Georgia" w:cs="Georgia"/>
          <w:b/>
          <w:bCs/>
          <w:i/>
          <w:iCs/>
        </w:rPr>
        <w:t>Business Session:</w:t>
      </w:r>
      <w:r w:rsidR="00C96B0F" w:rsidRPr="00193AC8">
        <w:tab/>
      </w:r>
      <w:r w:rsidRPr="00193AC8">
        <w:rPr>
          <w:rFonts w:ascii="Georgia" w:hAnsi="Georgia" w:cs="Georgia"/>
          <w:sz w:val="22"/>
          <w:szCs w:val="22"/>
        </w:rPr>
        <w:t>Third Saturday of each month at 6:00 pm</w:t>
      </w:r>
    </w:p>
    <w:p w14:paraId="5979B98E" w14:textId="77777777" w:rsidR="00C96B0F" w:rsidRPr="00193AC8" w:rsidRDefault="164C28DF" w:rsidP="164C28DF">
      <w:pPr>
        <w:keepLines/>
        <w:jc w:val="both"/>
        <w:rPr>
          <w:rFonts w:ascii="Georgia" w:hAnsi="Georgia" w:cs="Georgia"/>
          <w:sz w:val="22"/>
          <w:szCs w:val="22"/>
        </w:rPr>
      </w:pPr>
      <w:r w:rsidRPr="00193AC8">
        <w:rPr>
          <w:rFonts w:ascii="Georgia" w:hAnsi="Georgia" w:cs="Georgia"/>
          <w:b/>
          <w:bCs/>
          <w:i/>
          <w:iCs/>
        </w:rPr>
        <w:t>Other Meetings:</w:t>
      </w:r>
      <w:r w:rsidR="00C96B0F" w:rsidRPr="00193AC8">
        <w:tab/>
      </w:r>
      <w:r w:rsidRPr="00193AC8">
        <w:rPr>
          <w:rFonts w:ascii="Georgia" w:hAnsi="Georgia" w:cs="Georgia"/>
          <w:sz w:val="22"/>
          <w:szCs w:val="22"/>
        </w:rPr>
        <w:t>Every Sunday at 10:30 am</w:t>
      </w:r>
    </w:p>
    <w:p w14:paraId="34FF1C98" w14:textId="77777777" w:rsidR="00C96B0F" w:rsidRPr="00193AC8" w:rsidRDefault="00C96B0F" w:rsidP="164C28DF">
      <w:pPr>
        <w:keepLines/>
        <w:jc w:val="both"/>
        <w:rPr>
          <w:rFonts w:ascii="Georgia" w:hAnsi="Georgia" w:cs="Georgia"/>
        </w:rPr>
      </w:pPr>
    </w:p>
    <w:p w14:paraId="3168B016" w14:textId="77777777" w:rsidR="00C96B0F" w:rsidRPr="00193AC8" w:rsidRDefault="164C28DF" w:rsidP="164C28DF">
      <w:pPr>
        <w:keepLines/>
        <w:jc w:val="both"/>
        <w:rPr>
          <w:rFonts w:ascii="Georgia" w:hAnsi="Georgia" w:cs="Georgia"/>
        </w:rPr>
      </w:pPr>
      <w:r w:rsidRPr="00193AC8">
        <w:rPr>
          <w:rFonts w:ascii="Georgia" w:hAnsi="Georgia" w:cs="Georgia"/>
          <w:b/>
          <w:bCs/>
          <w:sz w:val="22"/>
          <w:szCs w:val="22"/>
        </w:rPr>
        <w:t>Moderator:</w:t>
      </w:r>
      <w:r w:rsidR="00C96B0F" w:rsidRPr="00193AC8">
        <w:tab/>
      </w:r>
      <w:r w:rsidR="00C96B0F" w:rsidRPr="00193AC8">
        <w:tab/>
      </w:r>
      <w:r w:rsidRPr="00193AC8">
        <w:rPr>
          <w:rFonts w:ascii="Georgia" w:hAnsi="Georgia" w:cs="Georgia"/>
        </w:rPr>
        <w:t>Elder Chris Newsom</w:t>
      </w:r>
      <w:r w:rsidR="00C96B0F" w:rsidRPr="00193AC8">
        <w:tab/>
      </w:r>
      <w:r w:rsidR="00C96B0F" w:rsidRPr="00193AC8">
        <w:tab/>
      </w:r>
      <w:r w:rsidRPr="00193AC8">
        <w:rPr>
          <w:rFonts w:ascii="Georgia" w:hAnsi="Georgia" w:cs="Georgia"/>
        </w:rPr>
        <w:t>(336) 701-7441</w:t>
      </w:r>
    </w:p>
    <w:p w14:paraId="0D823B0F" w14:textId="11DD96DF" w:rsidR="009A08E4" w:rsidRPr="00193AC8" w:rsidRDefault="00A12489" w:rsidP="009A08E4">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009A08E4" w:rsidRPr="00193AC8">
        <w:rPr>
          <w:rFonts w:ascii="Georgia" w:hAnsi="Georgia" w:cs="Georgia"/>
        </w:rPr>
        <w:t>1545 W Westmoreland Dr</w:t>
      </w:r>
    </w:p>
    <w:p w14:paraId="5820709C" w14:textId="77777777" w:rsidR="009A08E4" w:rsidRPr="00193AC8" w:rsidRDefault="009A08E4" w:rsidP="009A08E4">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t>King, NC 27021</w:t>
      </w:r>
    </w:p>
    <w:p w14:paraId="6D072C0D" w14:textId="6F8CF96B" w:rsidR="00B43C05" w:rsidRPr="00193AC8" w:rsidRDefault="00B43C05" w:rsidP="009A08E4">
      <w:pPr>
        <w:keepLines/>
        <w:jc w:val="both"/>
        <w:rPr>
          <w:rFonts w:ascii="Georgia" w:hAnsi="Georgia" w:cs="Georgia"/>
          <w:b/>
          <w:bCs/>
          <w:sz w:val="22"/>
          <w:szCs w:val="22"/>
        </w:rPr>
      </w:pPr>
    </w:p>
    <w:p w14:paraId="4CD86449" w14:textId="77777777" w:rsidR="00D9575A" w:rsidRPr="00193AC8" w:rsidRDefault="164C28DF" w:rsidP="164C28DF">
      <w:pPr>
        <w:keepLines/>
        <w:jc w:val="both"/>
        <w:rPr>
          <w:rFonts w:ascii="Georgia" w:hAnsi="Georgia" w:cs="Georgia"/>
        </w:rPr>
      </w:pPr>
      <w:r w:rsidRPr="00193AC8">
        <w:rPr>
          <w:rFonts w:ascii="Georgia" w:hAnsi="Georgia" w:cs="Georgia"/>
          <w:b/>
          <w:bCs/>
          <w:sz w:val="22"/>
          <w:szCs w:val="22"/>
        </w:rPr>
        <w:t>Asst. Moderator:</w:t>
      </w:r>
      <w:r w:rsidR="00D9575A" w:rsidRPr="00193AC8">
        <w:tab/>
      </w:r>
      <w:r w:rsidRPr="00193AC8">
        <w:rPr>
          <w:rFonts w:ascii="Georgia" w:hAnsi="Georgia" w:cs="Georgia"/>
        </w:rPr>
        <w:t>Elder Brandon Newsom</w:t>
      </w:r>
      <w:r w:rsidR="00D9575A" w:rsidRPr="00193AC8">
        <w:tab/>
      </w:r>
      <w:r w:rsidR="00D9575A" w:rsidRPr="00193AC8">
        <w:tab/>
      </w:r>
      <w:r w:rsidRPr="00193AC8">
        <w:rPr>
          <w:rFonts w:ascii="Georgia" w:hAnsi="Georgia" w:cs="Georgia"/>
        </w:rPr>
        <w:t>(336) 970-9073</w:t>
      </w:r>
    </w:p>
    <w:p w14:paraId="2EF37EBF" w14:textId="04FDBB93" w:rsidR="00D9575A" w:rsidRPr="00193AC8" w:rsidRDefault="007D3C2E" w:rsidP="164C28DF">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00E62579" w:rsidRPr="00193AC8">
        <w:rPr>
          <w:rFonts w:ascii="Georgia" w:hAnsi="Georgia" w:cs="Georgia"/>
        </w:rPr>
        <w:t>2089 W Westmoreland</w:t>
      </w:r>
      <w:r w:rsidR="001B280D" w:rsidRPr="00193AC8">
        <w:rPr>
          <w:rFonts w:ascii="Georgia" w:hAnsi="Georgia" w:cs="Georgia"/>
        </w:rPr>
        <w:t xml:space="preserve"> Dr</w:t>
      </w:r>
    </w:p>
    <w:p w14:paraId="0CF8BFC7" w14:textId="614F004B" w:rsidR="00214D48" w:rsidRPr="00193AC8" w:rsidRDefault="00214D48" w:rsidP="164C28DF">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001B280D" w:rsidRPr="00193AC8">
        <w:rPr>
          <w:rFonts w:ascii="Georgia" w:hAnsi="Georgia" w:cs="Georgia"/>
        </w:rPr>
        <w:t>King</w:t>
      </w:r>
      <w:r w:rsidRPr="00193AC8">
        <w:rPr>
          <w:rFonts w:ascii="Georgia" w:hAnsi="Georgia" w:cs="Georgia"/>
        </w:rPr>
        <w:t>, NC 270</w:t>
      </w:r>
      <w:r w:rsidR="001B280D" w:rsidRPr="00193AC8">
        <w:rPr>
          <w:rFonts w:ascii="Georgia" w:hAnsi="Georgia" w:cs="Georgia"/>
        </w:rPr>
        <w:t>21</w:t>
      </w:r>
    </w:p>
    <w:p w14:paraId="48A21919" w14:textId="77777777" w:rsidR="0088335D" w:rsidRPr="00193AC8" w:rsidRDefault="0088335D" w:rsidP="164C28DF">
      <w:pPr>
        <w:keepLines/>
        <w:jc w:val="both"/>
        <w:rPr>
          <w:rFonts w:ascii="Georgia" w:hAnsi="Georgia" w:cs="Georgia"/>
          <w:b/>
          <w:bCs/>
          <w:sz w:val="22"/>
          <w:szCs w:val="22"/>
        </w:rPr>
      </w:pPr>
    </w:p>
    <w:p w14:paraId="63DBC59A" w14:textId="7CD82945" w:rsidR="00C96B0F" w:rsidRPr="00193AC8" w:rsidRDefault="164C28DF" w:rsidP="164C28DF">
      <w:pPr>
        <w:keepLines/>
        <w:jc w:val="both"/>
        <w:rPr>
          <w:rFonts w:ascii="Georgia" w:hAnsi="Georgia" w:cs="Georgia"/>
        </w:rPr>
      </w:pPr>
      <w:r w:rsidRPr="00193AC8">
        <w:rPr>
          <w:rFonts w:ascii="Georgia" w:hAnsi="Georgia" w:cs="Georgia"/>
          <w:b/>
          <w:bCs/>
          <w:sz w:val="22"/>
          <w:szCs w:val="22"/>
        </w:rPr>
        <w:t>Clerk:</w:t>
      </w:r>
      <w:r w:rsidR="4B479A4E" w:rsidRPr="00193AC8">
        <w:tab/>
      </w:r>
      <w:r w:rsidR="4B479A4E" w:rsidRPr="00193AC8">
        <w:tab/>
      </w:r>
      <w:r w:rsidR="4B479A4E" w:rsidRPr="00193AC8">
        <w:tab/>
      </w:r>
      <w:r w:rsidRPr="00193AC8">
        <w:rPr>
          <w:rFonts w:ascii="Georgia" w:hAnsi="Georgia" w:cs="Georgia"/>
          <w:sz w:val="22"/>
          <w:szCs w:val="22"/>
        </w:rPr>
        <w:t xml:space="preserve">Elder </w:t>
      </w:r>
      <w:r w:rsidRPr="00193AC8">
        <w:rPr>
          <w:rFonts w:ascii="Georgia" w:hAnsi="Georgia" w:cs="Georgia"/>
        </w:rPr>
        <w:t>Shadrach Newsome</w:t>
      </w:r>
      <w:r w:rsidR="4B479A4E" w:rsidRPr="00193AC8">
        <w:tab/>
      </w:r>
      <w:r w:rsidRPr="00193AC8">
        <w:rPr>
          <w:rFonts w:ascii="Georgia" w:hAnsi="Georgia" w:cs="Georgia"/>
        </w:rPr>
        <w:t>(336) 493-5188</w:t>
      </w:r>
    </w:p>
    <w:p w14:paraId="358DFE00" w14:textId="7C6F4986" w:rsidR="00C96B0F" w:rsidRPr="00193AC8" w:rsidRDefault="004629BC" w:rsidP="164C28DF">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00790131" w:rsidRPr="00193AC8">
        <w:rPr>
          <w:rFonts w:ascii="Georgia" w:hAnsi="Georgia" w:cs="Georgia"/>
        </w:rPr>
        <w:t>1410 W Old Phillips Road</w:t>
      </w:r>
    </w:p>
    <w:p w14:paraId="1911B909" w14:textId="6B4BC9B4" w:rsidR="00C96B0F" w:rsidRPr="00193AC8" w:rsidRDefault="004629BC" w:rsidP="164C28DF">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00790131" w:rsidRPr="00193AC8">
        <w:rPr>
          <w:rFonts w:ascii="Georgia" w:hAnsi="Georgia" w:cs="Georgia"/>
        </w:rPr>
        <w:t>Pinnacle</w:t>
      </w:r>
      <w:r w:rsidRPr="00193AC8">
        <w:rPr>
          <w:rFonts w:ascii="Georgia" w:hAnsi="Georgia" w:cs="Georgia"/>
        </w:rPr>
        <w:t>, NC 27043</w:t>
      </w:r>
    </w:p>
    <w:p w14:paraId="26EAC0A0" w14:textId="77777777" w:rsidR="00C96B0F" w:rsidRPr="00193AC8" w:rsidRDefault="164C28DF" w:rsidP="164C28DF">
      <w:pPr>
        <w:keepLines/>
        <w:jc w:val="both"/>
        <w:rPr>
          <w:rFonts w:ascii="Georgia" w:hAnsi="Georgia" w:cs="Georgia"/>
        </w:rPr>
      </w:pPr>
      <w:r w:rsidRPr="00193AC8">
        <w:rPr>
          <w:rFonts w:ascii="Georgia" w:hAnsi="Georgia" w:cs="Georgia"/>
          <w:b/>
          <w:bCs/>
          <w:sz w:val="22"/>
          <w:szCs w:val="22"/>
        </w:rPr>
        <w:lastRenderedPageBreak/>
        <w:t>Ordained Ministers:</w:t>
      </w:r>
      <w:r w:rsidR="00C96B0F" w:rsidRPr="00193AC8">
        <w:tab/>
      </w:r>
      <w:r w:rsidRPr="00193AC8">
        <w:rPr>
          <w:rFonts w:ascii="Georgia" w:hAnsi="Georgia" w:cs="Georgia"/>
        </w:rPr>
        <w:t>Larry Hankins</w:t>
      </w:r>
      <w:r w:rsidR="00C96B0F" w:rsidRPr="00193AC8">
        <w:tab/>
      </w:r>
      <w:r w:rsidR="00C96B0F" w:rsidRPr="00193AC8">
        <w:tab/>
      </w:r>
      <w:r w:rsidRPr="00193AC8">
        <w:rPr>
          <w:rFonts w:ascii="Georgia" w:hAnsi="Georgia" w:cs="Georgia"/>
        </w:rPr>
        <w:t xml:space="preserve">(336) 351-3530 </w:t>
      </w:r>
    </w:p>
    <w:p w14:paraId="20D84D30" w14:textId="77777777" w:rsidR="00C96B0F" w:rsidRPr="00193AC8" w:rsidRDefault="00C96B0F" w:rsidP="164C28DF">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Pr="00193AC8">
        <w:rPr>
          <w:rFonts w:ascii="Georgia" w:hAnsi="Georgia" w:cs="Georgia"/>
        </w:rPr>
        <w:tab/>
      </w:r>
      <w:r w:rsidR="00546B5C" w:rsidRPr="00193AC8">
        <w:rPr>
          <w:rFonts w:ascii="Georgia" w:hAnsi="Georgia" w:cs="Georgia"/>
        </w:rPr>
        <w:t>Brandon Newsom</w:t>
      </w:r>
      <w:r w:rsidR="00546B5C" w:rsidRPr="00193AC8">
        <w:rPr>
          <w:rFonts w:ascii="Georgia" w:hAnsi="Georgia" w:cs="Georgia"/>
        </w:rPr>
        <w:tab/>
        <w:t>(336) 970-9073</w:t>
      </w:r>
      <w:r w:rsidRPr="00193AC8">
        <w:rPr>
          <w:rFonts w:ascii="Georgia" w:hAnsi="Georgia" w:cs="Georgia"/>
        </w:rPr>
        <w:tab/>
      </w:r>
    </w:p>
    <w:p w14:paraId="32C20EF3" w14:textId="6A729EF6" w:rsidR="00C96B0F" w:rsidRPr="00193AC8" w:rsidRDefault="00C96B0F" w:rsidP="164C28DF">
      <w:pPr>
        <w:keepLines/>
        <w:jc w:val="both"/>
        <w:rPr>
          <w:rFonts w:ascii="Georgia" w:hAnsi="Georgia" w:cs="Georgia"/>
        </w:rPr>
      </w:pPr>
      <w:r w:rsidRPr="00193AC8">
        <w:rPr>
          <w:rFonts w:ascii="Georgia" w:hAnsi="Georgia" w:cs="Georgia"/>
          <w:sz w:val="22"/>
          <w:szCs w:val="22"/>
        </w:rPr>
        <w:tab/>
      </w:r>
      <w:r w:rsidRPr="00193AC8">
        <w:rPr>
          <w:rFonts w:ascii="Georgia" w:hAnsi="Georgia" w:cs="Georgia"/>
          <w:sz w:val="22"/>
          <w:szCs w:val="22"/>
        </w:rPr>
        <w:tab/>
      </w:r>
      <w:r w:rsidRPr="00193AC8">
        <w:rPr>
          <w:rFonts w:ascii="Georgia" w:hAnsi="Georgia" w:cs="Georgia"/>
          <w:sz w:val="22"/>
          <w:szCs w:val="22"/>
        </w:rPr>
        <w:tab/>
      </w:r>
      <w:r w:rsidRPr="00193AC8">
        <w:rPr>
          <w:rFonts w:ascii="Georgia" w:hAnsi="Georgia" w:cs="Georgia"/>
          <w:sz w:val="22"/>
          <w:szCs w:val="22"/>
        </w:rPr>
        <w:tab/>
      </w:r>
      <w:r w:rsidR="00546B5C" w:rsidRPr="00193AC8">
        <w:rPr>
          <w:rFonts w:ascii="Georgia" w:hAnsi="Georgia" w:cs="Georgia"/>
        </w:rPr>
        <w:t>Chris Newsom</w:t>
      </w:r>
      <w:r w:rsidR="00546B5C" w:rsidRPr="00193AC8">
        <w:rPr>
          <w:rFonts w:ascii="Georgia" w:hAnsi="Georgia" w:cs="Georgia"/>
        </w:rPr>
        <w:tab/>
      </w:r>
      <w:r w:rsidR="00546B5C" w:rsidRPr="00193AC8">
        <w:rPr>
          <w:rFonts w:ascii="Georgia" w:hAnsi="Georgia" w:cs="Georgia"/>
        </w:rPr>
        <w:tab/>
        <w:t>(336)</w:t>
      </w:r>
      <w:r w:rsidR="004629BC" w:rsidRPr="00193AC8">
        <w:rPr>
          <w:rFonts w:ascii="Georgia" w:hAnsi="Georgia" w:cs="Georgia"/>
        </w:rPr>
        <w:t xml:space="preserve"> 701-7441</w:t>
      </w:r>
    </w:p>
    <w:p w14:paraId="4A49370F" w14:textId="45D501A3" w:rsidR="00790131" w:rsidRPr="00193AC8" w:rsidRDefault="00790131" w:rsidP="164C28DF">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Pr="00193AC8">
        <w:rPr>
          <w:rFonts w:ascii="Georgia" w:hAnsi="Georgia" w:cs="Georgia"/>
        </w:rPr>
        <w:tab/>
        <w:t>Jeremy Newsom</w:t>
      </w:r>
      <w:r w:rsidRPr="00193AC8">
        <w:rPr>
          <w:rFonts w:ascii="Georgia" w:hAnsi="Georgia" w:cs="Georgia"/>
        </w:rPr>
        <w:tab/>
        <w:t>(</w:t>
      </w:r>
      <w:r w:rsidR="00C373EE" w:rsidRPr="00193AC8">
        <w:rPr>
          <w:rFonts w:ascii="Georgia" w:hAnsi="Georgia" w:cs="Georgia"/>
        </w:rPr>
        <w:t>743</w:t>
      </w:r>
      <w:r w:rsidRPr="00193AC8">
        <w:rPr>
          <w:rFonts w:ascii="Georgia" w:hAnsi="Georgia" w:cs="Georgia"/>
        </w:rPr>
        <w:t>) 4</w:t>
      </w:r>
      <w:r w:rsidR="00C373EE" w:rsidRPr="00193AC8">
        <w:rPr>
          <w:rFonts w:ascii="Georgia" w:hAnsi="Georgia" w:cs="Georgia"/>
        </w:rPr>
        <w:t>44</w:t>
      </w:r>
      <w:r w:rsidRPr="00193AC8">
        <w:rPr>
          <w:rFonts w:ascii="Georgia" w:hAnsi="Georgia" w:cs="Georgia"/>
        </w:rPr>
        <w:t>-</w:t>
      </w:r>
      <w:r w:rsidR="00C373EE" w:rsidRPr="00193AC8">
        <w:rPr>
          <w:rFonts w:ascii="Georgia" w:hAnsi="Georgia" w:cs="Georgia"/>
        </w:rPr>
        <w:t>2325</w:t>
      </w:r>
    </w:p>
    <w:p w14:paraId="4CEA9B18" w14:textId="0A97B151" w:rsidR="00546B5C" w:rsidRPr="00193AC8" w:rsidRDefault="001326A5" w:rsidP="164C28DF">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Pr="00193AC8">
        <w:rPr>
          <w:rFonts w:ascii="Georgia" w:hAnsi="Georgia" w:cs="Georgia"/>
        </w:rPr>
        <w:tab/>
        <w:t>Shadrach Newsome</w:t>
      </w:r>
      <w:r w:rsidRPr="00193AC8">
        <w:rPr>
          <w:rFonts w:ascii="Georgia" w:hAnsi="Georgia" w:cs="Georgia"/>
        </w:rPr>
        <w:tab/>
      </w:r>
      <w:r w:rsidR="00546B5C" w:rsidRPr="00193AC8">
        <w:rPr>
          <w:rFonts w:ascii="Georgia" w:hAnsi="Georgia" w:cs="Georgia"/>
        </w:rPr>
        <w:t>(336) 493-5188</w:t>
      </w:r>
    </w:p>
    <w:p w14:paraId="6BD18F9B" w14:textId="77777777" w:rsidR="00546B5C" w:rsidRPr="00193AC8" w:rsidRDefault="00546B5C" w:rsidP="164C28DF">
      <w:pPr>
        <w:keepLines/>
        <w:jc w:val="both"/>
        <w:rPr>
          <w:rFonts w:ascii="Georgia" w:hAnsi="Georgia" w:cs="Georgia"/>
        </w:rPr>
      </w:pPr>
    </w:p>
    <w:p w14:paraId="7A2D4B7C" w14:textId="6D15F29E" w:rsidR="00C96B0F" w:rsidRPr="00193AC8" w:rsidRDefault="164C28DF" w:rsidP="164C28DF">
      <w:pPr>
        <w:keepLines/>
        <w:jc w:val="both"/>
        <w:rPr>
          <w:rFonts w:ascii="Georgia" w:hAnsi="Georgia" w:cs="Georgia"/>
          <w:sz w:val="22"/>
          <w:szCs w:val="22"/>
        </w:rPr>
      </w:pPr>
      <w:r w:rsidRPr="00193AC8">
        <w:rPr>
          <w:rFonts w:ascii="Georgia" w:hAnsi="Georgia" w:cs="Georgia"/>
          <w:b/>
          <w:bCs/>
          <w:sz w:val="22"/>
          <w:szCs w:val="22"/>
        </w:rPr>
        <w:t>Union Meeting:</w:t>
      </w:r>
      <w:r w:rsidR="00C96B0F" w:rsidRPr="00193AC8">
        <w:tab/>
      </w:r>
      <w:r w:rsidR="00C96B0F" w:rsidRPr="00193AC8">
        <w:tab/>
      </w:r>
      <w:r w:rsidRPr="00193AC8">
        <w:rPr>
          <w:rFonts w:ascii="Georgia" w:hAnsi="Georgia" w:cs="Georgia"/>
          <w:i/>
          <w:iCs/>
          <w:sz w:val="22"/>
          <w:szCs w:val="22"/>
        </w:rPr>
        <w:t xml:space="preserve">Third Weekend in </w:t>
      </w:r>
      <w:r w:rsidR="008C697D" w:rsidRPr="00193AC8">
        <w:rPr>
          <w:rFonts w:ascii="Georgia" w:hAnsi="Georgia" w:cs="Georgia"/>
          <w:i/>
          <w:iCs/>
          <w:sz w:val="22"/>
          <w:szCs w:val="22"/>
        </w:rPr>
        <w:t>March</w:t>
      </w:r>
    </w:p>
    <w:p w14:paraId="238601FE" w14:textId="04EACB22" w:rsidR="00C96B0F" w:rsidRPr="00193AC8" w:rsidRDefault="164C28DF" w:rsidP="164C28DF">
      <w:pPr>
        <w:keepLines/>
        <w:ind w:left="2880" w:hanging="2880"/>
        <w:jc w:val="both"/>
        <w:rPr>
          <w:rFonts w:ascii="Georgia" w:hAnsi="Georgia" w:cs="Georgia"/>
        </w:rPr>
      </w:pPr>
      <w:r w:rsidRPr="00193AC8">
        <w:rPr>
          <w:rFonts w:ascii="Georgia" w:hAnsi="Georgia" w:cs="Georgia"/>
          <w:sz w:val="22"/>
          <w:szCs w:val="22"/>
        </w:rPr>
        <w:t>Ministers Invited:</w:t>
      </w:r>
      <w:r w:rsidR="00C96B0F" w:rsidRPr="00193AC8">
        <w:tab/>
      </w:r>
      <w:r w:rsidRPr="00193AC8">
        <w:rPr>
          <w:rFonts w:ascii="Georgia" w:hAnsi="Georgia" w:cs="Georgia"/>
        </w:rPr>
        <w:t xml:space="preserve">Daryl Newsom, </w:t>
      </w:r>
      <w:r w:rsidR="00C7675E" w:rsidRPr="00193AC8">
        <w:rPr>
          <w:rFonts w:ascii="Georgia" w:hAnsi="Georgia" w:cs="Georgia"/>
        </w:rPr>
        <w:t>Danny Varney</w:t>
      </w:r>
      <w:r w:rsidR="006C06CA" w:rsidRPr="00193AC8">
        <w:rPr>
          <w:rFonts w:ascii="Georgia" w:hAnsi="Georgia" w:cs="Georgia"/>
        </w:rPr>
        <w:t xml:space="preserve">, </w:t>
      </w:r>
      <w:r w:rsidR="00BC0EB0" w:rsidRPr="00193AC8">
        <w:rPr>
          <w:rFonts w:ascii="Georgia" w:hAnsi="Georgia" w:cs="Georgia"/>
        </w:rPr>
        <w:t xml:space="preserve">&amp; </w:t>
      </w:r>
      <w:r w:rsidR="006C06CA" w:rsidRPr="00193AC8">
        <w:rPr>
          <w:rFonts w:ascii="Georgia" w:hAnsi="Georgia" w:cs="Georgia"/>
        </w:rPr>
        <w:t>Shiloh Church Members</w:t>
      </w:r>
    </w:p>
    <w:p w14:paraId="2CEB896B" w14:textId="0B0B6D7C" w:rsidR="164C28DF" w:rsidRPr="00193AC8" w:rsidRDefault="164C28DF" w:rsidP="164C28DF">
      <w:pPr>
        <w:ind w:left="2880" w:hanging="2880"/>
        <w:jc w:val="both"/>
      </w:pPr>
    </w:p>
    <w:p w14:paraId="1A6C9B62" w14:textId="77777777" w:rsidR="00C96B0F" w:rsidRPr="00193AC8" w:rsidRDefault="164C28DF" w:rsidP="164C28DF">
      <w:pPr>
        <w:keepLines/>
        <w:jc w:val="both"/>
        <w:rPr>
          <w:rFonts w:ascii="Georgia" w:hAnsi="Georgia" w:cs="Georgia"/>
          <w:sz w:val="22"/>
          <w:szCs w:val="22"/>
        </w:rPr>
      </w:pPr>
      <w:r w:rsidRPr="00193AC8">
        <w:rPr>
          <w:rFonts w:ascii="Georgia" w:hAnsi="Georgia" w:cs="Georgia"/>
          <w:b/>
          <w:bCs/>
          <w:sz w:val="22"/>
          <w:szCs w:val="22"/>
        </w:rPr>
        <w:t>Communion Meeting:</w:t>
      </w:r>
      <w:r w:rsidR="00C96B0F" w:rsidRPr="00193AC8">
        <w:tab/>
      </w:r>
      <w:r w:rsidRPr="00193AC8">
        <w:rPr>
          <w:rFonts w:ascii="Georgia" w:hAnsi="Georgia" w:cs="Georgia"/>
          <w:i/>
          <w:iCs/>
          <w:sz w:val="22"/>
          <w:szCs w:val="22"/>
        </w:rPr>
        <w:t>Third Weekend in October</w:t>
      </w:r>
    </w:p>
    <w:p w14:paraId="5168F043" w14:textId="4715967D" w:rsidR="00C96B0F" w:rsidRPr="00193AC8" w:rsidRDefault="164C28DF" w:rsidP="164C28DF">
      <w:pPr>
        <w:keepLines/>
        <w:ind w:left="2880" w:hanging="2880"/>
        <w:jc w:val="both"/>
        <w:rPr>
          <w:rFonts w:ascii="Georgia" w:hAnsi="Georgia" w:cs="Georgia"/>
        </w:rPr>
      </w:pPr>
      <w:r w:rsidRPr="00193AC8">
        <w:rPr>
          <w:rFonts w:ascii="Georgia" w:hAnsi="Georgia" w:cs="Georgia"/>
          <w:sz w:val="22"/>
          <w:szCs w:val="22"/>
        </w:rPr>
        <w:t>Ministers Invited:</w:t>
      </w:r>
      <w:r w:rsidR="00C96B0F" w:rsidRPr="00193AC8">
        <w:tab/>
      </w:r>
      <w:r w:rsidRPr="00193AC8">
        <w:rPr>
          <w:rFonts w:ascii="Georgia" w:hAnsi="Georgia" w:cs="Georgia"/>
        </w:rPr>
        <w:t xml:space="preserve">Elisha Justice, Joey Justice (singing), Joel Hiatt, </w:t>
      </w:r>
      <w:r w:rsidR="00BC0EB0" w:rsidRPr="00193AC8">
        <w:rPr>
          <w:rFonts w:ascii="Georgia" w:hAnsi="Georgia" w:cs="Georgia"/>
        </w:rPr>
        <w:t xml:space="preserve">&amp; </w:t>
      </w:r>
      <w:r w:rsidRPr="00193AC8">
        <w:rPr>
          <w:rFonts w:ascii="Georgia" w:hAnsi="Georgia" w:cs="Georgia"/>
        </w:rPr>
        <w:t>Mike Newsom</w:t>
      </w:r>
    </w:p>
    <w:p w14:paraId="0F3CABC7" w14:textId="77777777" w:rsidR="00C96B0F" w:rsidRPr="00193AC8" w:rsidRDefault="00C96B0F" w:rsidP="164C28DF">
      <w:pPr>
        <w:keepLines/>
        <w:jc w:val="both"/>
        <w:rPr>
          <w:rFonts w:ascii="Georgia" w:hAnsi="Georgia" w:cs="Georgia"/>
          <w:sz w:val="22"/>
          <w:szCs w:val="22"/>
        </w:rPr>
      </w:pPr>
    </w:p>
    <w:p w14:paraId="5C3F5B64" w14:textId="77777777" w:rsidR="00C96B0F" w:rsidRPr="00193AC8" w:rsidRDefault="164C28DF" w:rsidP="164C28DF">
      <w:pPr>
        <w:keepLines/>
        <w:jc w:val="both"/>
        <w:rPr>
          <w:rFonts w:ascii="Georgia" w:hAnsi="Georgia" w:cs="Georgia"/>
          <w:sz w:val="22"/>
          <w:szCs w:val="22"/>
        </w:rPr>
      </w:pPr>
      <w:r w:rsidRPr="00193AC8">
        <w:rPr>
          <w:rFonts w:ascii="Georgia" w:hAnsi="Georgia" w:cs="Georgia"/>
          <w:b/>
          <w:bCs/>
          <w:sz w:val="22"/>
          <w:szCs w:val="22"/>
        </w:rPr>
        <w:t>Memorial Meeting:</w:t>
      </w:r>
      <w:r w:rsidR="00C96B0F" w:rsidRPr="00193AC8">
        <w:tab/>
      </w:r>
      <w:r w:rsidRPr="00193AC8">
        <w:rPr>
          <w:rFonts w:ascii="Georgia" w:hAnsi="Georgia" w:cs="Georgia"/>
          <w:i/>
          <w:iCs/>
          <w:sz w:val="22"/>
          <w:szCs w:val="22"/>
        </w:rPr>
        <w:t>Third Weekend in May</w:t>
      </w:r>
    </w:p>
    <w:p w14:paraId="6DC5A15B" w14:textId="27EDA3DD" w:rsidR="004629BC" w:rsidRPr="00193AC8" w:rsidRDefault="164C28DF" w:rsidP="164C28DF">
      <w:pPr>
        <w:keepLines/>
        <w:ind w:left="2880" w:hanging="2880"/>
        <w:jc w:val="both"/>
        <w:rPr>
          <w:rFonts w:ascii="Georgia" w:hAnsi="Georgia" w:cs="Georgia"/>
        </w:rPr>
      </w:pPr>
      <w:r w:rsidRPr="00193AC8">
        <w:rPr>
          <w:rFonts w:ascii="Georgia" w:hAnsi="Georgia" w:cs="Georgia"/>
          <w:sz w:val="22"/>
          <w:szCs w:val="22"/>
        </w:rPr>
        <w:t>Ministers Invited:</w:t>
      </w:r>
      <w:r w:rsidR="00C96B0F" w:rsidRPr="00193AC8">
        <w:tab/>
      </w:r>
      <w:r w:rsidRPr="00193AC8">
        <w:rPr>
          <w:rFonts w:ascii="Georgia" w:hAnsi="Georgia" w:cs="Georgia"/>
        </w:rPr>
        <w:t xml:space="preserve">David Nichols, Chad Reinthaler, </w:t>
      </w:r>
      <w:r w:rsidR="00AC6C11" w:rsidRPr="00193AC8">
        <w:rPr>
          <w:rFonts w:ascii="Georgia" w:hAnsi="Georgia" w:cs="Georgia"/>
        </w:rPr>
        <w:t xml:space="preserve">Paul Staton, </w:t>
      </w:r>
      <w:r w:rsidR="00BC0EB0" w:rsidRPr="00193AC8">
        <w:rPr>
          <w:rFonts w:ascii="Georgia" w:hAnsi="Georgia" w:cs="Georgia"/>
        </w:rPr>
        <w:t xml:space="preserve">&amp; </w:t>
      </w:r>
      <w:r w:rsidR="008C697D" w:rsidRPr="00193AC8">
        <w:rPr>
          <w:rFonts w:ascii="Georgia" w:hAnsi="Georgia" w:cs="Georgia"/>
        </w:rPr>
        <w:t>Josh Newsom</w:t>
      </w:r>
    </w:p>
    <w:p w14:paraId="5B08B5D1" w14:textId="77777777" w:rsidR="004629BC" w:rsidRPr="00193AC8" w:rsidRDefault="004629BC" w:rsidP="164C28DF">
      <w:pPr>
        <w:keepLines/>
        <w:ind w:left="2880" w:hanging="2880"/>
        <w:jc w:val="both"/>
        <w:rPr>
          <w:rFonts w:ascii="Georgia" w:hAnsi="Georgia" w:cs="Georgia"/>
        </w:rPr>
      </w:pPr>
    </w:p>
    <w:p w14:paraId="403E8AD0" w14:textId="77777777" w:rsidR="004629BC" w:rsidRPr="00193AC8" w:rsidRDefault="164C28DF" w:rsidP="164C28DF">
      <w:pPr>
        <w:keepLines/>
        <w:ind w:left="2880" w:hanging="2880"/>
        <w:jc w:val="both"/>
        <w:rPr>
          <w:rFonts w:ascii="Georgia" w:hAnsi="Georgia" w:cs="Georgia"/>
        </w:rPr>
      </w:pPr>
      <w:r w:rsidRPr="00193AC8">
        <w:rPr>
          <w:rFonts w:ascii="Georgia" w:hAnsi="Georgia" w:cs="Georgia"/>
          <w:b/>
          <w:bCs/>
          <w:sz w:val="22"/>
          <w:szCs w:val="22"/>
        </w:rPr>
        <w:t>Campfire Meeting:</w:t>
      </w:r>
      <w:r w:rsidR="004629BC" w:rsidRPr="00193AC8">
        <w:tab/>
      </w:r>
      <w:r w:rsidRPr="00193AC8">
        <w:rPr>
          <w:rFonts w:ascii="Georgia" w:hAnsi="Georgia" w:cs="Georgia"/>
          <w:i/>
          <w:iCs/>
          <w:sz w:val="22"/>
          <w:szCs w:val="22"/>
        </w:rPr>
        <w:t>Third Weekend in November</w:t>
      </w:r>
    </w:p>
    <w:p w14:paraId="077934CB" w14:textId="584CC2A7" w:rsidR="004629BC" w:rsidRPr="00193AC8" w:rsidRDefault="164C28DF" w:rsidP="164C28DF">
      <w:pPr>
        <w:keepLines/>
        <w:spacing w:after="240"/>
        <w:ind w:left="2880" w:hanging="2880"/>
        <w:jc w:val="both"/>
        <w:rPr>
          <w:rFonts w:ascii="Georgia" w:hAnsi="Georgia" w:cs="Georgia"/>
        </w:rPr>
      </w:pPr>
      <w:r w:rsidRPr="00193AC8">
        <w:rPr>
          <w:rFonts w:ascii="Georgia" w:hAnsi="Georgia" w:cs="Georgia"/>
          <w:sz w:val="22"/>
          <w:szCs w:val="22"/>
        </w:rPr>
        <w:t>Ministers Invited:</w:t>
      </w:r>
      <w:r w:rsidR="004629BC" w:rsidRPr="00193AC8">
        <w:tab/>
      </w:r>
      <w:r w:rsidRPr="00193AC8">
        <w:rPr>
          <w:rFonts w:ascii="Georgia" w:hAnsi="Georgia" w:cs="Georgia"/>
        </w:rPr>
        <w:t xml:space="preserve">Billy Adair, Jr., Joel Hiatt, </w:t>
      </w:r>
      <w:r w:rsidR="006B5CD2" w:rsidRPr="00193AC8">
        <w:rPr>
          <w:rFonts w:ascii="Georgia" w:hAnsi="Georgia" w:cs="Georgia"/>
        </w:rPr>
        <w:t xml:space="preserve">&amp; </w:t>
      </w:r>
      <w:r w:rsidRPr="00193AC8">
        <w:rPr>
          <w:rFonts w:ascii="Georgia" w:hAnsi="Georgia" w:cs="Georgia"/>
        </w:rPr>
        <w:t>Jason Varney</w:t>
      </w:r>
    </w:p>
    <w:p w14:paraId="08EF7023" w14:textId="77777777" w:rsidR="00156A6E" w:rsidRPr="00193AC8" w:rsidRDefault="003877A2" w:rsidP="164C28DF">
      <w:pPr>
        <w:keepLines/>
        <w:jc w:val="both"/>
        <w:rPr>
          <w:rFonts w:ascii="Georgia" w:hAnsi="Georgia" w:cs="Georgia"/>
          <w:sz w:val="22"/>
          <w:szCs w:val="22"/>
        </w:rPr>
      </w:pPr>
      <w:r w:rsidRPr="00193AC8">
        <w:rPr>
          <w:rFonts w:ascii="Georgia" w:hAnsi="Georgia" w:cs="Georgia"/>
          <w:noProof/>
          <w:sz w:val="22"/>
          <w:szCs w:val="22"/>
        </w:rPr>
        <mc:AlternateContent>
          <mc:Choice Requires="wps">
            <w:drawing>
              <wp:anchor distT="0" distB="0" distL="114300" distR="114300" simplePos="0" relativeHeight="251650048" behindDoc="0" locked="0" layoutInCell="1" allowOverlap="1" wp14:anchorId="65BD13EE" wp14:editId="07777777">
                <wp:simplePos x="0" y="0"/>
                <wp:positionH relativeFrom="column">
                  <wp:posOffset>25400</wp:posOffset>
                </wp:positionH>
                <wp:positionV relativeFrom="paragraph">
                  <wp:posOffset>93345</wp:posOffset>
                </wp:positionV>
                <wp:extent cx="4142105" cy="635"/>
                <wp:effectExtent l="0" t="0" r="0" b="0"/>
                <wp:wrapNone/>
                <wp:docPr id="29"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635"/>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59C412" id="_x0000_t32" coordsize="21600,21600" o:spt="32" o:oned="t" path="m,l21600,21600e" filled="f">
                <v:path arrowok="t" fillok="f" o:connecttype="none"/>
                <o:lock v:ext="edit" shapetype="t"/>
              </v:shapetype>
              <v:shape id="AutoShape 50" o:spid="_x0000_s1026" type="#_x0000_t32" style="position:absolute;margin-left:2pt;margin-top:7.35pt;width:326.15pt;height:.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" strokeweight="3pt"/>
            </w:pict>
          </mc:Fallback>
        </mc:AlternateContent>
      </w:r>
    </w:p>
    <w:p w14:paraId="2C34930F" w14:textId="77777777" w:rsidR="00156A6E" w:rsidRPr="00193AC8" w:rsidRDefault="003877A2" w:rsidP="164C28DF">
      <w:pPr>
        <w:keepLines/>
        <w:jc w:val="both"/>
        <w:rPr>
          <w:rFonts w:ascii="Georgia" w:hAnsi="Georgia" w:cs="Georgia"/>
          <w:sz w:val="22"/>
          <w:szCs w:val="22"/>
        </w:rPr>
      </w:pPr>
      <w:r w:rsidRPr="00193AC8">
        <w:rPr>
          <w:rFonts w:ascii="Georgia" w:hAnsi="Georgia" w:cs="Georgia"/>
          <w:noProof/>
          <w:sz w:val="22"/>
          <w:szCs w:val="22"/>
        </w:rPr>
        <mc:AlternateContent>
          <mc:Choice Requires="wps">
            <w:drawing>
              <wp:anchor distT="0" distB="0" distL="114300" distR="114300" simplePos="0" relativeHeight="251651072" behindDoc="0" locked="0" layoutInCell="1" allowOverlap="1" wp14:anchorId="555DB722" wp14:editId="07777777">
                <wp:simplePos x="0" y="0"/>
                <wp:positionH relativeFrom="column">
                  <wp:posOffset>25400</wp:posOffset>
                </wp:positionH>
                <wp:positionV relativeFrom="paragraph">
                  <wp:posOffset>1270</wp:posOffset>
                </wp:positionV>
                <wp:extent cx="4142105" cy="0"/>
                <wp:effectExtent l="0" t="0" r="0" b="0"/>
                <wp:wrapNone/>
                <wp:docPr id="28"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97DC59" id="AutoShape 51" o:spid="_x0000_s1026" type="#_x0000_t32" style="position:absolute;margin-left:2pt;margin-top:.1pt;width:326.15pt;height: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" strokeweight="3pt"/>
            </w:pict>
          </mc:Fallback>
        </mc:AlternateContent>
      </w:r>
    </w:p>
    <w:p w14:paraId="16DEB4AB" w14:textId="2F8E2330" w:rsidR="00DE5B19" w:rsidRPr="00193AC8" w:rsidRDefault="003877A2" w:rsidP="164C28DF">
      <w:r w:rsidRPr="00193AC8">
        <w:rPr>
          <w:noProof/>
        </w:rPr>
        <w:drawing>
          <wp:inline distT="0" distB="0" distL="0" distR="0" wp14:anchorId="47FE86F9" wp14:editId="13D17F34">
            <wp:extent cx="1136743" cy="457200"/>
            <wp:effectExtent l="0" t="0" r="635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1136743" cy="457200"/>
                    </a:xfrm>
                    <a:prstGeom prst="rect">
                      <a:avLst/>
                    </a:prstGeom>
                  </pic:spPr>
                </pic:pic>
              </a:graphicData>
            </a:graphic>
          </wp:inline>
        </w:drawing>
      </w:r>
      <w:r w:rsidR="00C27548" w:rsidRPr="00193AC8">
        <w:rPr>
          <w:noProof/>
        </w:rPr>
        <w:t xml:space="preserve">  </w:t>
      </w:r>
      <w:r w:rsidR="00C373EE" w:rsidRPr="00193AC8">
        <w:rPr>
          <w:noProof/>
        </w:rPr>
        <w:t xml:space="preserve">                   </w:t>
      </w:r>
      <w:r w:rsidRPr="00193AC8">
        <w:rPr>
          <w:noProof/>
        </w:rPr>
        <w:drawing>
          <wp:inline distT="0" distB="0" distL="0" distR="0" wp14:anchorId="43C14D39" wp14:editId="663690B6">
            <wp:extent cx="1135626" cy="457200"/>
            <wp:effectExtent l="0" t="0" r="762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1135626" cy="457200"/>
                    </a:xfrm>
                    <a:prstGeom prst="rect">
                      <a:avLst/>
                    </a:prstGeom>
                  </pic:spPr>
                </pic:pic>
              </a:graphicData>
            </a:graphic>
          </wp:inline>
        </w:drawing>
      </w:r>
    </w:p>
    <w:p w14:paraId="580177CA" w14:textId="681B94C7" w:rsidR="00290DE5" w:rsidRPr="00193AC8" w:rsidRDefault="164C28DF" w:rsidP="164C28DF">
      <w:pPr>
        <w:keepLines/>
        <w:jc w:val="both"/>
        <w:rPr>
          <w:rFonts w:ascii="Georgia" w:hAnsi="Georgia" w:cs="Georgia"/>
        </w:rPr>
      </w:pPr>
      <w:r w:rsidRPr="00193AC8">
        <w:rPr>
          <w:rFonts w:ascii="Georgia" w:hAnsi="Georgia" w:cs="Georgia"/>
        </w:rPr>
        <w:t>facebook.com/CanaansShore</w:t>
      </w:r>
      <w:r w:rsidR="006C06CA" w:rsidRPr="00193AC8">
        <w:rPr>
          <w:rFonts w:ascii="Georgia" w:hAnsi="Georgia" w:cs="Georgia"/>
        </w:rPr>
        <w:tab/>
      </w:r>
      <w:r w:rsidRPr="00193AC8">
        <w:rPr>
          <w:rFonts w:ascii="Georgia" w:hAnsi="Georgia" w:cs="Georgia"/>
        </w:rPr>
        <w:t>youtube.com/user/CanaansShore</w:t>
      </w:r>
    </w:p>
    <w:p w14:paraId="380022B5" w14:textId="54C3FA80" w:rsidR="29063AD4" w:rsidRPr="00193AC8" w:rsidRDefault="29063AD4" w:rsidP="29063AD4">
      <w:pPr>
        <w:keepLines/>
        <w:spacing w:before="240"/>
        <w:jc w:val="both"/>
        <w:rPr>
          <w:rFonts w:ascii="Georgia" w:hAnsi="Georgia" w:cs="Georgia"/>
          <w:b/>
          <w:bCs/>
          <w:sz w:val="26"/>
          <w:szCs w:val="26"/>
          <w:u w:val="single"/>
        </w:rPr>
      </w:pPr>
    </w:p>
    <w:p w14:paraId="39440AFB" w14:textId="16FDE861" w:rsidR="29063AD4" w:rsidRPr="00193AC8" w:rsidRDefault="29063AD4" w:rsidP="29063AD4">
      <w:pPr>
        <w:keepLines/>
        <w:spacing w:after="240"/>
        <w:jc w:val="both"/>
        <w:rPr>
          <w:rFonts w:ascii="Georgia" w:hAnsi="Georgia" w:cs="Georgia"/>
          <w:b/>
          <w:bCs/>
          <w:sz w:val="26"/>
          <w:szCs w:val="26"/>
          <w:u w:val="single"/>
        </w:rPr>
      </w:pPr>
    </w:p>
    <w:p w14:paraId="0D07F2AC" w14:textId="77777777" w:rsidR="00C27548" w:rsidRPr="00193AC8" w:rsidRDefault="00C27548">
      <w:pPr>
        <w:widowControl/>
        <w:overflowPunct/>
        <w:autoSpaceDE/>
        <w:autoSpaceDN/>
        <w:adjustRightInd/>
        <w:rPr>
          <w:rFonts w:ascii="Georgia" w:hAnsi="Georgia" w:cs="Georgia"/>
          <w:sz w:val="26"/>
          <w:szCs w:val="26"/>
        </w:rPr>
      </w:pPr>
      <w:r w:rsidRPr="00193AC8">
        <w:rPr>
          <w:rFonts w:ascii="Georgia" w:hAnsi="Georgia" w:cs="Georgia"/>
          <w:sz w:val="26"/>
          <w:szCs w:val="26"/>
        </w:rPr>
        <w:br w:type="page"/>
      </w:r>
    </w:p>
    <w:p w14:paraId="39404DFE" w14:textId="17860F5C" w:rsidR="004532CB" w:rsidRPr="00193AC8" w:rsidRDefault="29063AD4" w:rsidP="29063AD4">
      <w:pPr>
        <w:keepLines/>
        <w:spacing w:before="240" w:after="240"/>
        <w:jc w:val="both"/>
        <w:rPr>
          <w:rFonts w:ascii="Georgia" w:hAnsi="Georgia" w:cs="Georgia"/>
          <w:sz w:val="22"/>
          <w:szCs w:val="22"/>
        </w:rPr>
      </w:pPr>
      <w:r w:rsidRPr="00193AC8">
        <w:rPr>
          <w:rFonts w:ascii="Georgia" w:hAnsi="Georgia" w:cs="Georgia"/>
          <w:b/>
          <w:bCs/>
          <w:sz w:val="26"/>
          <w:szCs w:val="26"/>
          <w:u w:val="single"/>
        </w:rPr>
        <w:lastRenderedPageBreak/>
        <w:t>Lexington United Baptist Church</w:t>
      </w:r>
    </w:p>
    <w:p w14:paraId="06971CD3" w14:textId="77777777" w:rsidR="004532CB" w:rsidRPr="00193AC8" w:rsidRDefault="003877A2" w:rsidP="6353EE24">
      <w:pPr>
        <w:keepLines/>
        <w:rPr>
          <w:rFonts w:ascii="Georgia" w:hAnsi="Georgia" w:cs="Georgia"/>
          <w:b/>
          <w:bCs/>
          <w:sz w:val="22"/>
          <w:szCs w:val="22"/>
        </w:rPr>
      </w:pPr>
      <w:r w:rsidRPr="00193AC8">
        <w:rPr>
          <w:noProof/>
        </w:rPr>
        <w:drawing>
          <wp:inline distT="0" distB="0" distL="0" distR="0" wp14:anchorId="0134A805" wp14:editId="35669B6C">
            <wp:extent cx="3867150" cy="2347641"/>
            <wp:effectExtent l="0" t="0" r="0" b="0"/>
            <wp:docPr id="10" name="Picture 10" descr="l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3867150" cy="2347641"/>
                    </a:xfrm>
                    <a:prstGeom prst="rect">
                      <a:avLst/>
                    </a:prstGeom>
                  </pic:spPr>
                </pic:pic>
              </a:graphicData>
            </a:graphic>
          </wp:inline>
        </w:drawing>
      </w:r>
    </w:p>
    <w:p w14:paraId="2A1F701D" w14:textId="77777777" w:rsidR="004532CB" w:rsidRPr="00193AC8" w:rsidRDefault="004532CB" w:rsidP="6353EE24">
      <w:pPr>
        <w:keepLines/>
        <w:jc w:val="both"/>
        <w:rPr>
          <w:rFonts w:ascii="Georgia" w:hAnsi="Georgia" w:cs="Georgia"/>
          <w:b/>
          <w:bCs/>
          <w:sz w:val="22"/>
          <w:szCs w:val="22"/>
        </w:rPr>
      </w:pPr>
    </w:p>
    <w:p w14:paraId="26C3C9E1" w14:textId="77777777" w:rsidR="004532CB" w:rsidRPr="00193AC8" w:rsidRDefault="6353EE24" w:rsidP="6353EE24">
      <w:pPr>
        <w:keepLines/>
        <w:jc w:val="both"/>
        <w:rPr>
          <w:rFonts w:ascii="Georgia" w:hAnsi="Georgia" w:cs="Georgia"/>
          <w:sz w:val="22"/>
          <w:szCs w:val="22"/>
        </w:rPr>
      </w:pPr>
      <w:r w:rsidRPr="00193AC8">
        <w:rPr>
          <w:rFonts w:ascii="Georgia" w:hAnsi="Georgia" w:cs="Georgia"/>
          <w:b/>
          <w:bCs/>
          <w:sz w:val="22"/>
          <w:szCs w:val="22"/>
        </w:rPr>
        <w:t xml:space="preserve">Located:  </w:t>
      </w:r>
      <w:r w:rsidRPr="00193AC8">
        <w:rPr>
          <w:rFonts w:ascii="Georgia" w:hAnsi="Georgia" w:cs="Georgia"/>
          <w:sz w:val="22"/>
          <w:szCs w:val="22"/>
        </w:rPr>
        <w:t>Lexington, Kentucky</w:t>
      </w:r>
    </w:p>
    <w:p w14:paraId="03EFCA41" w14:textId="77777777" w:rsidR="004532CB" w:rsidRPr="00193AC8" w:rsidRDefault="004532CB" w:rsidP="6353EE24">
      <w:pPr>
        <w:keepLines/>
        <w:rPr>
          <w:rFonts w:ascii="Georgia" w:hAnsi="Georgia" w:cs="Georgia"/>
          <w:b/>
          <w:bCs/>
          <w:sz w:val="22"/>
          <w:szCs w:val="22"/>
        </w:rPr>
      </w:pPr>
    </w:p>
    <w:p w14:paraId="2F96D3E9" w14:textId="77777777" w:rsidR="004532CB" w:rsidRPr="00193AC8" w:rsidRDefault="6353EE24" w:rsidP="6353EE24">
      <w:pPr>
        <w:keepLines/>
        <w:rPr>
          <w:rFonts w:ascii="Georgia" w:hAnsi="Georgia" w:cs="Georgia"/>
          <w:sz w:val="22"/>
          <w:szCs w:val="22"/>
        </w:rPr>
      </w:pPr>
      <w:r w:rsidRPr="00193AC8">
        <w:rPr>
          <w:rFonts w:ascii="Georgia" w:hAnsi="Georgia" w:cs="Georgia"/>
          <w:b/>
          <w:bCs/>
          <w:sz w:val="22"/>
          <w:szCs w:val="22"/>
        </w:rPr>
        <w:t xml:space="preserve">Physical Address:  </w:t>
      </w:r>
      <w:r w:rsidRPr="00193AC8">
        <w:rPr>
          <w:rFonts w:ascii="Georgia" w:hAnsi="Georgia" w:cs="Georgia"/>
          <w:sz w:val="22"/>
          <w:szCs w:val="22"/>
        </w:rPr>
        <w:t>9477 Rockwell Rd</w:t>
      </w:r>
    </w:p>
    <w:p w14:paraId="6FAA91A9" w14:textId="77777777" w:rsidR="004532CB" w:rsidRPr="00193AC8" w:rsidRDefault="6353EE24" w:rsidP="6353EE24">
      <w:pPr>
        <w:keepLines/>
        <w:ind w:left="1440" w:firstLine="720"/>
        <w:rPr>
          <w:rFonts w:ascii="Georgia" w:hAnsi="Georgia" w:cs="Georgia"/>
          <w:sz w:val="22"/>
          <w:szCs w:val="22"/>
        </w:rPr>
      </w:pPr>
      <w:r w:rsidRPr="00193AC8">
        <w:rPr>
          <w:rFonts w:ascii="Georgia" w:hAnsi="Georgia" w:cs="Georgia"/>
          <w:sz w:val="22"/>
          <w:szCs w:val="22"/>
        </w:rPr>
        <w:t>Lexington, KY 40516</w:t>
      </w:r>
    </w:p>
    <w:p w14:paraId="5F96A722" w14:textId="77777777" w:rsidR="004532CB" w:rsidRPr="00193AC8" w:rsidRDefault="004532CB" w:rsidP="6353EE24">
      <w:pPr>
        <w:keepLines/>
        <w:jc w:val="both"/>
        <w:rPr>
          <w:rFonts w:ascii="Georgia" w:hAnsi="Georgia" w:cs="Georgia"/>
          <w:sz w:val="22"/>
          <w:szCs w:val="22"/>
        </w:rPr>
      </w:pPr>
    </w:p>
    <w:p w14:paraId="5A96DB83" w14:textId="09A708FD" w:rsidR="004532CB" w:rsidRPr="00193AC8" w:rsidRDefault="6353EE24" w:rsidP="6353EE24">
      <w:pPr>
        <w:keepLines/>
        <w:ind w:left="2160" w:hanging="2160"/>
        <w:jc w:val="both"/>
        <w:rPr>
          <w:rFonts w:ascii="Georgia" w:hAnsi="Georgia" w:cs="Georgia"/>
          <w:sz w:val="22"/>
          <w:szCs w:val="22"/>
        </w:rPr>
      </w:pPr>
      <w:r w:rsidRPr="00193AC8">
        <w:rPr>
          <w:rFonts w:ascii="Georgia" w:hAnsi="Georgia" w:cs="Georgia"/>
          <w:b/>
          <w:bCs/>
          <w:i/>
          <w:iCs/>
        </w:rPr>
        <w:t>Regular Meeting:</w:t>
      </w:r>
      <w:r w:rsidR="004532CB" w:rsidRPr="00193AC8">
        <w:tab/>
      </w:r>
      <w:r w:rsidRPr="00193AC8">
        <w:rPr>
          <w:rFonts w:ascii="Georgia" w:hAnsi="Georgia" w:cs="Georgia"/>
          <w:sz w:val="22"/>
          <w:szCs w:val="22"/>
        </w:rPr>
        <w:t>Every Sunday at 10:30 am</w:t>
      </w:r>
    </w:p>
    <w:p w14:paraId="30FF78D2" w14:textId="2DFEDB2E" w:rsidR="004532CB" w:rsidRPr="00193AC8" w:rsidRDefault="6353EE24" w:rsidP="6353EE24">
      <w:pPr>
        <w:keepLines/>
        <w:jc w:val="both"/>
        <w:rPr>
          <w:rFonts w:ascii="Georgia" w:hAnsi="Georgia" w:cs="Georgia"/>
          <w:sz w:val="22"/>
          <w:szCs w:val="22"/>
        </w:rPr>
      </w:pPr>
      <w:r w:rsidRPr="00193AC8">
        <w:rPr>
          <w:rFonts w:ascii="Georgia" w:hAnsi="Georgia" w:cs="Georgia"/>
          <w:b/>
          <w:bCs/>
          <w:i/>
          <w:iCs/>
        </w:rPr>
        <w:t>Business Session:</w:t>
      </w:r>
      <w:r w:rsidR="004532CB" w:rsidRPr="00193AC8">
        <w:tab/>
      </w:r>
      <w:r w:rsidRPr="00193AC8">
        <w:rPr>
          <w:rFonts w:ascii="Georgia" w:hAnsi="Georgia" w:cs="Georgia"/>
          <w:sz w:val="22"/>
          <w:szCs w:val="22"/>
        </w:rPr>
        <w:t>Fourth Saturday of each month at 5:00 pm</w:t>
      </w:r>
    </w:p>
    <w:p w14:paraId="252B49BB" w14:textId="7B783C24" w:rsidR="00696305" w:rsidRPr="00193AC8" w:rsidRDefault="006B5CD2" w:rsidP="6353EE24">
      <w:pPr>
        <w:keepLines/>
        <w:jc w:val="both"/>
        <w:rPr>
          <w:rFonts w:ascii="Georgia" w:hAnsi="Georgia" w:cs="Georgia"/>
          <w:sz w:val="22"/>
          <w:szCs w:val="22"/>
        </w:rPr>
      </w:pPr>
      <w:r w:rsidRPr="00193AC8">
        <w:rPr>
          <w:rFonts w:ascii="Georgia" w:hAnsi="Georgia" w:cs="Georgia"/>
          <w:b/>
          <w:bCs/>
          <w:i/>
          <w:iCs/>
        </w:rPr>
        <w:t xml:space="preserve">Adult </w:t>
      </w:r>
      <w:r w:rsidR="6353EE24" w:rsidRPr="00193AC8">
        <w:rPr>
          <w:rFonts w:ascii="Georgia" w:hAnsi="Georgia" w:cs="Georgia"/>
          <w:b/>
          <w:bCs/>
          <w:i/>
          <w:iCs/>
        </w:rPr>
        <w:t>Bible Study:</w:t>
      </w:r>
      <w:r w:rsidR="00696305" w:rsidRPr="00193AC8">
        <w:tab/>
      </w:r>
      <w:r w:rsidR="6353EE24" w:rsidRPr="00193AC8">
        <w:rPr>
          <w:rFonts w:ascii="Georgia" w:hAnsi="Georgia" w:cs="Georgia"/>
          <w:sz w:val="22"/>
          <w:szCs w:val="22"/>
        </w:rPr>
        <w:t xml:space="preserve">Every </w:t>
      </w:r>
      <w:r w:rsidRPr="00193AC8">
        <w:rPr>
          <w:rFonts w:ascii="Georgia" w:hAnsi="Georgia" w:cs="Georgia"/>
          <w:sz w:val="22"/>
          <w:szCs w:val="22"/>
        </w:rPr>
        <w:t xml:space="preserve">other </w:t>
      </w:r>
      <w:r w:rsidR="6353EE24" w:rsidRPr="00193AC8">
        <w:rPr>
          <w:rFonts w:ascii="Georgia" w:hAnsi="Georgia" w:cs="Georgia"/>
          <w:sz w:val="22"/>
          <w:szCs w:val="22"/>
        </w:rPr>
        <w:t>Wednesday at 6:30 pm</w:t>
      </w:r>
    </w:p>
    <w:p w14:paraId="748F8AAB" w14:textId="75F9F472" w:rsidR="006B5CD2" w:rsidRPr="00193AC8" w:rsidRDefault="006B5CD2" w:rsidP="6353EE24">
      <w:pPr>
        <w:keepLines/>
        <w:jc w:val="both"/>
        <w:rPr>
          <w:rFonts w:ascii="Georgia" w:hAnsi="Georgia" w:cs="Georgia"/>
          <w:sz w:val="22"/>
          <w:szCs w:val="22"/>
        </w:rPr>
      </w:pPr>
      <w:r w:rsidRPr="00193AC8">
        <w:rPr>
          <w:rFonts w:ascii="Georgia" w:hAnsi="Georgia" w:cs="Georgia"/>
          <w:b/>
          <w:bCs/>
          <w:i/>
          <w:iCs/>
        </w:rPr>
        <w:t>Youth Bible Study:</w:t>
      </w:r>
      <w:r w:rsidRPr="00193AC8">
        <w:tab/>
      </w:r>
      <w:r w:rsidRPr="00193AC8">
        <w:rPr>
          <w:rFonts w:ascii="Georgia" w:hAnsi="Georgia" w:cs="Georgia"/>
          <w:sz w:val="22"/>
          <w:szCs w:val="22"/>
        </w:rPr>
        <w:t>Every other Wednesday at 6:30 pm</w:t>
      </w:r>
    </w:p>
    <w:p w14:paraId="5B95CD12" w14:textId="77777777" w:rsidR="004532CB" w:rsidRPr="00193AC8" w:rsidRDefault="004532CB" w:rsidP="6353EE24">
      <w:pPr>
        <w:keepLines/>
        <w:jc w:val="both"/>
        <w:rPr>
          <w:rFonts w:ascii="Georgia" w:hAnsi="Georgia" w:cs="Georgia"/>
          <w:sz w:val="22"/>
          <w:szCs w:val="22"/>
        </w:rPr>
      </w:pPr>
    </w:p>
    <w:p w14:paraId="05E27037" w14:textId="77777777" w:rsidR="004532CB" w:rsidRPr="00193AC8" w:rsidRDefault="6353EE24" w:rsidP="6353EE24">
      <w:pPr>
        <w:keepLines/>
        <w:jc w:val="both"/>
        <w:rPr>
          <w:rFonts w:ascii="Georgia" w:hAnsi="Georgia" w:cs="Georgia"/>
        </w:rPr>
      </w:pPr>
      <w:r w:rsidRPr="00193AC8">
        <w:rPr>
          <w:rFonts w:ascii="Georgia" w:hAnsi="Georgia" w:cs="Georgia"/>
          <w:b/>
          <w:bCs/>
          <w:sz w:val="22"/>
          <w:szCs w:val="22"/>
        </w:rPr>
        <w:t>Moderator:</w:t>
      </w:r>
      <w:r w:rsidR="004532CB" w:rsidRPr="00193AC8">
        <w:tab/>
      </w:r>
      <w:r w:rsidR="004532CB" w:rsidRPr="00193AC8">
        <w:tab/>
      </w:r>
      <w:r w:rsidRPr="00193AC8">
        <w:rPr>
          <w:rFonts w:ascii="Georgia" w:hAnsi="Georgia" w:cs="Georgia"/>
        </w:rPr>
        <w:t>Elder David Nichols</w:t>
      </w:r>
      <w:r w:rsidR="004532CB" w:rsidRPr="00193AC8">
        <w:tab/>
      </w:r>
      <w:r w:rsidR="004532CB" w:rsidRPr="00193AC8">
        <w:tab/>
      </w:r>
      <w:r w:rsidRPr="00193AC8">
        <w:rPr>
          <w:rFonts w:ascii="Georgia" w:hAnsi="Georgia" w:cs="Georgia"/>
        </w:rPr>
        <w:t>(606) 371-2840</w:t>
      </w:r>
    </w:p>
    <w:p w14:paraId="4FA637AF" w14:textId="78C328EF" w:rsidR="004532CB" w:rsidRPr="00193AC8" w:rsidRDefault="004532CB" w:rsidP="6353EE24">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00C373EE" w:rsidRPr="00193AC8">
        <w:rPr>
          <w:rFonts w:ascii="Georgia" w:hAnsi="Georgia" w:cs="Georgia"/>
        </w:rPr>
        <w:t>2736 Lancaster Rd</w:t>
      </w:r>
    </w:p>
    <w:p w14:paraId="7489F3FF" w14:textId="2FCDE3FE" w:rsidR="004532CB" w:rsidRPr="00193AC8" w:rsidRDefault="00F071AD" w:rsidP="6353EE24">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t>Richmond, KY 40475</w:t>
      </w:r>
    </w:p>
    <w:p w14:paraId="5220BBB2" w14:textId="77777777" w:rsidR="00F071AD" w:rsidRPr="00193AC8" w:rsidRDefault="00F071AD" w:rsidP="6353EE24">
      <w:pPr>
        <w:keepLines/>
        <w:jc w:val="both"/>
        <w:rPr>
          <w:rFonts w:ascii="Georgia" w:hAnsi="Georgia" w:cs="Georgia"/>
          <w:b/>
          <w:bCs/>
          <w:sz w:val="22"/>
          <w:szCs w:val="22"/>
        </w:rPr>
      </w:pPr>
    </w:p>
    <w:p w14:paraId="23586E0D" w14:textId="1731B08F" w:rsidR="00696305" w:rsidRPr="00193AC8" w:rsidRDefault="6353EE24" w:rsidP="6353EE24">
      <w:pPr>
        <w:keepLines/>
        <w:jc w:val="both"/>
        <w:rPr>
          <w:rFonts w:ascii="Georgia" w:hAnsi="Georgia" w:cs="Georgia"/>
        </w:rPr>
      </w:pPr>
      <w:r w:rsidRPr="00193AC8">
        <w:rPr>
          <w:rFonts w:ascii="Georgia" w:hAnsi="Georgia" w:cs="Georgia"/>
          <w:b/>
          <w:bCs/>
          <w:sz w:val="22"/>
          <w:szCs w:val="22"/>
        </w:rPr>
        <w:t>Asst. Moderator:</w:t>
      </w:r>
      <w:r w:rsidR="00696305" w:rsidRPr="00193AC8">
        <w:tab/>
      </w:r>
      <w:r w:rsidRPr="00193AC8">
        <w:rPr>
          <w:rFonts w:ascii="Georgia" w:hAnsi="Georgia" w:cs="Georgia"/>
          <w:sz w:val="22"/>
          <w:szCs w:val="22"/>
        </w:rPr>
        <w:t>Elder Ron Woodward</w:t>
      </w:r>
      <w:r w:rsidR="00696305" w:rsidRPr="00193AC8">
        <w:tab/>
      </w:r>
      <w:r w:rsidR="00696305" w:rsidRPr="00193AC8">
        <w:tab/>
      </w:r>
      <w:r w:rsidRPr="00193AC8">
        <w:rPr>
          <w:rFonts w:ascii="Georgia" w:hAnsi="Georgia" w:cs="Georgia"/>
        </w:rPr>
        <w:t>(859) 229-0621</w:t>
      </w:r>
    </w:p>
    <w:p w14:paraId="2E97D6CB" w14:textId="5A634A21" w:rsidR="00696305" w:rsidRPr="00193AC8" w:rsidRDefault="00696305" w:rsidP="6353EE24">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00C474E4" w:rsidRPr="00193AC8">
        <w:rPr>
          <w:rFonts w:ascii="Georgia" w:hAnsi="Georgia" w:cs="Georgia"/>
        </w:rPr>
        <w:t>316 Potomic Drive</w:t>
      </w:r>
    </w:p>
    <w:p w14:paraId="2E1FBACB" w14:textId="6F12E4A0" w:rsidR="00C474E4" w:rsidRPr="00193AC8" w:rsidRDefault="00C474E4" w:rsidP="6353EE24">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t>Winchester, KY 40391</w:t>
      </w:r>
    </w:p>
    <w:p w14:paraId="77F4C9EB" w14:textId="77777777" w:rsidR="00696305" w:rsidRPr="00193AC8" w:rsidRDefault="00696305" w:rsidP="6353EE24">
      <w:pPr>
        <w:keepLines/>
        <w:jc w:val="both"/>
        <w:rPr>
          <w:rFonts w:ascii="Georgia" w:hAnsi="Georgia" w:cs="Georgia"/>
          <w:b/>
          <w:bCs/>
          <w:sz w:val="22"/>
          <w:szCs w:val="22"/>
        </w:rPr>
      </w:pPr>
    </w:p>
    <w:p w14:paraId="197E645A" w14:textId="49C58B9A" w:rsidR="004532CB" w:rsidRPr="00193AC8" w:rsidRDefault="6353EE24" w:rsidP="6353EE24">
      <w:pPr>
        <w:keepLines/>
        <w:jc w:val="both"/>
        <w:rPr>
          <w:rFonts w:ascii="Georgia" w:hAnsi="Georgia" w:cs="Georgia"/>
        </w:rPr>
      </w:pPr>
      <w:r w:rsidRPr="00193AC8">
        <w:rPr>
          <w:rFonts w:ascii="Georgia" w:hAnsi="Georgia" w:cs="Georgia"/>
          <w:b/>
          <w:bCs/>
          <w:sz w:val="22"/>
          <w:szCs w:val="22"/>
        </w:rPr>
        <w:t>Clerk:</w:t>
      </w:r>
      <w:r w:rsidR="004532CB" w:rsidRPr="00193AC8">
        <w:tab/>
      </w:r>
      <w:r w:rsidR="004532CB" w:rsidRPr="00193AC8">
        <w:tab/>
      </w:r>
      <w:r w:rsidR="004532CB" w:rsidRPr="00193AC8">
        <w:tab/>
      </w:r>
      <w:r w:rsidRPr="00193AC8">
        <w:rPr>
          <w:rFonts w:ascii="Georgia" w:hAnsi="Georgia" w:cs="Georgia"/>
        </w:rPr>
        <w:t>Brother Eric Mullins</w:t>
      </w:r>
      <w:r w:rsidR="004532CB" w:rsidRPr="00193AC8">
        <w:tab/>
      </w:r>
      <w:r w:rsidR="004532CB" w:rsidRPr="00193AC8">
        <w:tab/>
      </w:r>
      <w:r w:rsidRPr="00193AC8">
        <w:rPr>
          <w:rFonts w:ascii="Georgia" w:hAnsi="Georgia" w:cs="Georgia"/>
        </w:rPr>
        <w:t>(606) 424-7930</w:t>
      </w:r>
    </w:p>
    <w:p w14:paraId="037C384F" w14:textId="4386FF0E" w:rsidR="004532CB" w:rsidRPr="00193AC8" w:rsidRDefault="00F071AD" w:rsidP="6353EE24">
      <w:pPr>
        <w:keepLines/>
        <w:jc w:val="both"/>
        <w:rPr>
          <w:rFonts w:ascii="Georgia" w:hAnsi="Georgia" w:cs="Georgia"/>
        </w:rPr>
      </w:pPr>
      <w:r w:rsidRPr="00193AC8">
        <w:rPr>
          <w:rFonts w:ascii="Georgia" w:hAnsi="Georgia" w:cs="Georgia"/>
        </w:rPr>
        <w:tab/>
      </w:r>
      <w:r w:rsidRPr="00193AC8">
        <w:rPr>
          <w:rFonts w:ascii="Georgia" w:hAnsi="Georgia" w:cs="Georgia"/>
        </w:rPr>
        <w:tab/>
      </w:r>
      <w:r w:rsidR="004532CB" w:rsidRPr="00193AC8">
        <w:rPr>
          <w:rFonts w:ascii="Georgia" w:hAnsi="Georgia" w:cs="Georgia"/>
        </w:rPr>
        <w:tab/>
      </w:r>
      <w:r w:rsidR="00696305" w:rsidRPr="00193AC8">
        <w:rPr>
          <w:rFonts w:ascii="Georgia" w:hAnsi="Georgia" w:cs="Georgia"/>
        </w:rPr>
        <w:t>3245 Becknerville Rd</w:t>
      </w:r>
    </w:p>
    <w:p w14:paraId="338F22EC" w14:textId="368B05F8" w:rsidR="004532CB" w:rsidRPr="00193AC8" w:rsidRDefault="00F071AD" w:rsidP="6353EE24">
      <w:pPr>
        <w:keepLines/>
        <w:jc w:val="both"/>
        <w:rPr>
          <w:rFonts w:ascii="Georgia" w:hAnsi="Georgia" w:cs="Georgia"/>
        </w:rPr>
      </w:pPr>
      <w:r w:rsidRPr="00193AC8">
        <w:rPr>
          <w:rFonts w:ascii="Georgia" w:hAnsi="Georgia" w:cs="Georgia"/>
        </w:rPr>
        <w:tab/>
      </w:r>
      <w:r w:rsidR="004532CB" w:rsidRPr="00193AC8">
        <w:rPr>
          <w:rFonts w:ascii="Georgia" w:hAnsi="Georgia" w:cs="Georgia"/>
        </w:rPr>
        <w:tab/>
      </w:r>
      <w:r w:rsidR="004532CB" w:rsidRPr="00193AC8">
        <w:rPr>
          <w:rFonts w:ascii="Georgia" w:hAnsi="Georgia" w:cs="Georgia"/>
        </w:rPr>
        <w:tab/>
      </w:r>
      <w:r w:rsidR="00BD1598" w:rsidRPr="00193AC8">
        <w:rPr>
          <w:rFonts w:ascii="Georgia" w:hAnsi="Georgia" w:cs="Georgia"/>
        </w:rPr>
        <w:t>Winchester</w:t>
      </w:r>
      <w:r w:rsidRPr="00193AC8">
        <w:rPr>
          <w:rFonts w:ascii="Georgia" w:hAnsi="Georgia" w:cs="Georgia"/>
        </w:rPr>
        <w:t>, KY</w:t>
      </w:r>
      <w:r w:rsidR="00A71F9B" w:rsidRPr="00193AC8">
        <w:rPr>
          <w:rFonts w:ascii="Georgia" w:hAnsi="Georgia" w:cs="Georgia"/>
        </w:rPr>
        <w:t xml:space="preserve"> </w:t>
      </w:r>
      <w:r w:rsidR="00BD1598" w:rsidRPr="00193AC8">
        <w:rPr>
          <w:rFonts w:ascii="Georgia" w:hAnsi="Georgia" w:cs="Georgia"/>
        </w:rPr>
        <w:t>40391</w:t>
      </w:r>
    </w:p>
    <w:p w14:paraId="034D1581" w14:textId="3F3EABBD" w:rsidR="00C474E4" w:rsidRPr="00193AC8" w:rsidRDefault="00C474E4" w:rsidP="6353EE24">
      <w:pPr>
        <w:keepLines/>
        <w:jc w:val="both"/>
        <w:rPr>
          <w:rFonts w:ascii="Georgia" w:hAnsi="Georgia" w:cs="Georgia"/>
        </w:rPr>
      </w:pPr>
    </w:p>
    <w:p w14:paraId="14C310B1" w14:textId="20922B39" w:rsidR="00C474E4" w:rsidRPr="00193AC8" w:rsidRDefault="6353EE24" w:rsidP="6353EE24">
      <w:pPr>
        <w:keepLines/>
        <w:jc w:val="both"/>
        <w:rPr>
          <w:rFonts w:ascii="Georgia" w:hAnsi="Georgia" w:cs="Georgia"/>
          <w:sz w:val="18"/>
          <w:szCs w:val="18"/>
        </w:rPr>
      </w:pPr>
      <w:r w:rsidRPr="00193AC8">
        <w:rPr>
          <w:rFonts w:ascii="Georgia" w:hAnsi="Georgia" w:cs="Georgia"/>
          <w:b/>
          <w:bCs/>
        </w:rPr>
        <w:lastRenderedPageBreak/>
        <w:t>Treasurer:</w:t>
      </w:r>
      <w:r w:rsidR="00C474E4" w:rsidRPr="00193AC8">
        <w:rPr>
          <w:sz w:val="18"/>
          <w:szCs w:val="18"/>
        </w:rPr>
        <w:tab/>
      </w:r>
      <w:r w:rsidR="00C474E4" w:rsidRPr="00193AC8">
        <w:rPr>
          <w:sz w:val="18"/>
          <w:szCs w:val="18"/>
        </w:rPr>
        <w:tab/>
      </w:r>
      <w:r w:rsidR="006B5CD2" w:rsidRPr="00193AC8">
        <w:rPr>
          <w:sz w:val="18"/>
          <w:szCs w:val="18"/>
        </w:rPr>
        <w:tab/>
      </w:r>
      <w:r w:rsidRPr="00193AC8">
        <w:rPr>
          <w:rFonts w:ascii="Georgia" w:hAnsi="Georgia" w:cs="Georgia"/>
          <w:sz w:val="18"/>
          <w:szCs w:val="18"/>
        </w:rPr>
        <w:t>Brother Danny Varney</w:t>
      </w:r>
      <w:r w:rsidR="00C474E4" w:rsidRPr="00193AC8">
        <w:rPr>
          <w:sz w:val="18"/>
          <w:szCs w:val="18"/>
        </w:rPr>
        <w:tab/>
      </w:r>
      <w:r w:rsidRPr="00193AC8">
        <w:rPr>
          <w:rFonts w:ascii="Georgia" w:hAnsi="Georgia" w:cs="Georgia"/>
          <w:sz w:val="18"/>
          <w:szCs w:val="18"/>
        </w:rPr>
        <w:t>(606) 416-0533</w:t>
      </w:r>
    </w:p>
    <w:p w14:paraId="202929CE" w14:textId="3346F470" w:rsidR="00C474E4" w:rsidRPr="00193AC8" w:rsidRDefault="6353EE24" w:rsidP="6353EE24">
      <w:pPr>
        <w:keepLines/>
        <w:jc w:val="both"/>
        <w:rPr>
          <w:rFonts w:ascii="Georgia" w:hAnsi="Georgia" w:cs="Georgia"/>
          <w:sz w:val="18"/>
          <w:szCs w:val="18"/>
        </w:rPr>
      </w:pPr>
      <w:r w:rsidRPr="00193AC8">
        <w:rPr>
          <w:rFonts w:ascii="Georgia" w:hAnsi="Georgia" w:cs="Georgia"/>
          <w:b/>
          <w:bCs/>
        </w:rPr>
        <w:t>Asst. Clerk/Treasurer:</w:t>
      </w:r>
      <w:r w:rsidR="009565CE" w:rsidRPr="00193AC8">
        <w:rPr>
          <w:sz w:val="18"/>
          <w:szCs w:val="18"/>
        </w:rPr>
        <w:tab/>
      </w:r>
      <w:r w:rsidRPr="00193AC8">
        <w:rPr>
          <w:rFonts w:ascii="Georgia" w:hAnsi="Georgia" w:cs="Georgia"/>
          <w:sz w:val="18"/>
          <w:szCs w:val="18"/>
        </w:rPr>
        <w:t>Deacon Tony Rowe</w:t>
      </w:r>
      <w:r w:rsidR="009565CE" w:rsidRPr="00193AC8">
        <w:rPr>
          <w:sz w:val="18"/>
          <w:szCs w:val="18"/>
        </w:rPr>
        <w:tab/>
      </w:r>
      <w:r w:rsidRPr="00193AC8">
        <w:rPr>
          <w:rFonts w:ascii="Georgia" w:hAnsi="Georgia" w:cs="Georgia"/>
          <w:sz w:val="18"/>
          <w:szCs w:val="18"/>
        </w:rPr>
        <w:t>(859) 221-2060</w:t>
      </w:r>
    </w:p>
    <w:p w14:paraId="106D71F4" w14:textId="6D26C697" w:rsidR="00523F15" w:rsidRPr="00193AC8" w:rsidRDefault="6353EE24" w:rsidP="6353EE24">
      <w:pPr>
        <w:keepLines/>
        <w:spacing w:before="240"/>
        <w:jc w:val="both"/>
        <w:rPr>
          <w:rFonts w:ascii="Georgia" w:hAnsi="Georgia" w:cs="Georgia"/>
          <w:sz w:val="18"/>
          <w:szCs w:val="18"/>
        </w:rPr>
      </w:pPr>
      <w:r w:rsidRPr="00193AC8">
        <w:rPr>
          <w:rFonts w:ascii="Georgia" w:hAnsi="Georgia" w:cs="Georgia"/>
          <w:b/>
          <w:bCs/>
        </w:rPr>
        <w:t>Ordained Ministers:</w:t>
      </w:r>
      <w:r w:rsidR="004532CB" w:rsidRPr="00193AC8">
        <w:rPr>
          <w:sz w:val="18"/>
          <w:szCs w:val="18"/>
        </w:rPr>
        <w:tab/>
      </w:r>
      <w:r w:rsidR="00C246F5" w:rsidRPr="00193AC8">
        <w:rPr>
          <w:sz w:val="18"/>
          <w:szCs w:val="18"/>
        </w:rPr>
        <w:tab/>
      </w:r>
      <w:r w:rsidRPr="00193AC8">
        <w:rPr>
          <w:rFonts w:ascii="Georgia" w:hAnsi="Georgia" w:cs="Georgia"/>
          <w:sz w:val="18"/>
          <w:szCs w:val="18"/>
        </w:rPr>
        <w:t>Jeff Cooper</w:t>
      </w:r>
      <w:r w:rsidR="004532CB" w:rsidRPr="00193AC8">
        <w:rPr>
          <w:sz w:val="18"/>
          <w:szCs w:val="18"/>
        </w:rPr>
        <w:tab/>
      </w:r>
      <w:r w:rsidR="004532CB" w:rsidRPr="00193AC8">
        <w:rPr>
          <w:sz w:val="18"/>
          <w:szCs w:val="18"/>
        </w:rPr>
        <w:tab/>
      </w:r>
      <w:r w:rsidRPr="00193AC8">
        <w:rPr>
          <w:rFonts w:ascii="Georgia" w:hAnsi="Georgia" w:cs="Georgia"/>
          <w:sz w:val="18"/>
          <w:szCs w:val="18"/>
        </w:rPr>
        <w:t>(859) 338-0617</w:t>
      </w:r>
    </w:p>
    <w:p w14:paraId="6A5C1F60" w14:textId="77777777" w:rsidR="00523F15" w:rsidRPr="00193AC8" w:rsidRDefault="6353EE24" w:rsidP="6353EE24">
      <w:pPr>
        <w:keepLines/>
        <w:ind w:left="2160" w:firstLine="720"/>
        <w:jc w:val="both"/>
        <w:rPr>
          <w:rFonts w:ascii="Georgia" w:hAnsi="Georgia" w:cs="Georgia"/>
          <w:sz w:val="18"/>
          <w:szCs w:val="18"/>
        </w:rPr>
      </w:pPr>
      <w:r w:rsidRPr="00193AC8">
        <w:rPr>
          <w:rFonts w:ascii="Georgia" w:hAnsi="Georgia" w:cs="Georgia"/>
          <w:sz w:val="18"/>
          <w:szCs w:val="18"/>
        </w:rPr>
        <w:t>Fred Neeley</w:t>
      </w:r>
      <w:r w:rsidR="00542C3F" w:rsidRPr="00193AC8">
        <w:rPr>
          <w:sz w:val="18"/>
          <w:szCs w:val="18"/>
        </w:rPr>
        <w:tab/>
      </w:r>
      <w:r w:rsidR="00542C3F" w:rsidRPr="00193AC8">
        <w:rPr>
          <w:sz w:val="18"/>
          <w:szCs w:val="18"/>
        </w:rPr>
        <w:tab/>
      </w:r>
      <w:r w:rsidRPr="00193AC8">
        <w:rPr>
          <w:rFonts w:ascii="Georgia" w:hAnsi="Georgia" w:cs="Georgia"/>
          <w:sz w:val="18"/>
          <w:szCs w:val="18"/>
        </w:rPr>
        <w:t>(606) 794-3690</w:t>
      </w:r>
    </w:p>
    <w:p w14:paraId="6A7D9A34" w14:textId="77777777" w:rsidR="00C474E4" w:rsidRPr="00193AC8" w:rsidRDefault="6353EE24" w:rsidP="6353EE24">
      <w:pPr>
        <w:keepLines/>
        <w:ind w:left="2880"/>
        <w:jc w:val="both"/>
        <w:rPr>
          <w:rFonts w:ascii="Georgia" w:hAnsi="Georgia" w:cs="Georgia"/>
          <w:sz w:val="18"/>
          <w:szCs w:val="18"/>
        </w:rPr>
      </w:pPr>
      <w:r w:rsidRPr="00193AC8">
        <w:rPr>
          <w:rFonts w:ascii="Georgia" w:hAnsi="Georgia" w:cs="Georgia"/>
          <w:sz w:val="18"/>
          <w:szCs w:val="18"/>
        </w:rPr>
        <w:t>David Nichols</w:t>
      </w:r>
      <w:r w:rsidR="00C474E4" w:rsidRPr="00193AC8">
        <w:rPr>
          <w:sz w:val="18"/>
          <w:szCs w:val="18"/>
        </w:rPr>
        <w:tab/>
      </w:r>
      <w:r w:rsidR="00C474E4" w:rsidRPr="00193AC8">
        <w:rPr>
          <w:sz w:val="18"/>
          <w:szCs w:val="18"/>
        </w:rPr>
        <w:tab/>
      </w:r>
      <w:r w:rsidRPr="00193AC8">
        <w:rPr>
          <w:rFonts w:ascii="Georgia" w:hAnsi="Georgia" w:cs="Georgia"/>
          <w:sz w:val="18"/>
          <w:szCs w:val="18"/>
        </w:rPr>
        <w:t>(606) 371-2840</w:t>
      </w:r>
    </w:p>
    <w:p w14:paraId="33397103" w14:textId="52C786A6" w:rsidR="00C474E4" w:rsidRPr="00193AC8" w:rsidRDefault="6353EE24" w:rsidP="6353EE24">
      <w:pPr>
        <w:keepLines/>
        <w:ind w:left="2880"/>
        <w:jc w:val="both"/>
        <w:rPr>
          <w:rFonts w:ascii="Georgia" w:hAnsi="Georgia" w:cs="Georgia"/>
          <w:sz w:val="18"/>
          <w:szCs w:val="18"/>
        </w:rPr>
      </w:pPr>
      <w:r w:rsidRPr="00193AC8">
        <w:rPr>
          <w:rFonts w:ascii="Georgia" w:hAnsi="Georgia" w:cs="Georgia"/>
          <w:sz w:val="18"/>
          <w:szCs w:val="18"/>
        </w:rPr>
        <w:t>Terry Ratliff</w:t>
      </w:r>
      <w:r w:rsidR="00523F15" w:rsidRPr="00193AC8">
        <w:rPr>
          <w:sz w:val="18"/>
          <w:szCs w:val="18"/>
        </w:rPr>
        <w:tab/>
      </w:r>
      <w:r w:rsidR="00523F15" w:rsidRPr="00193AC8">
        <w:rPr>
          <w:sz w:val="18"/>
          <w:szCs w:val="18"/>
        </w:rPr>
        <w:tab/>
      </w:r>
      <w:r w:rsidRPr="00193AC8">
        <w:rPr>
          <w:rFonts w:ascii="Georgia" w:hAnsi="Georgia" w:cs="Georgia"/>
          <w:sz w:val="18"/>
          <w:szCs w:val="18"/>
        </w:rPr>
        <w:t>(502) 603-1061</w:t>
      </w:r>
      <w:r w:rsidR="00523F15" w:rsidRPr="00193AC8">
        <w:rPr>
          <w:sz w:val="18"/>
          <w:szCs w:val="18"/>
        </w:rPr>
        <w:tab/>
      </w:r>
    </w:p>
    <w:p w14:paraId="3EE93A7A" w14:textId="039D707E" w:rsidR="00205AA2" w:rsidRPr="00193AC8" w:rsidRDefault="00205AA2" w:rsidP="00205AA2">
      <w:pPr>
        <w:keepLines/>
        <w:ind w:left="2160" w:firstLine="720"/>
        <w:jc w:val="both"/>
        <w:rPr>
          <w:rFonts w:ascii="Georgia" w:hAnsi="Georgia" w:cs="Georgia"/>
          <w:sz w:val="18"/>
          <w:szCs w:val="18"/>
        </w:rPr>
      </w:pPr>
      <w:r w:rsidRPr="00193AC8">
        <w:rPr>
          <w:rFonts w:ascii="Georgia" w:hAnsi="Georgia" w:cs="Georgia"/>
          <w:sz w:val="18"/>
          <w:szCs w:val="18"/>
        </w:rPr>
        <w:t>Chad Reinthaler</w:t>
      </w:r>
      <w:r w:rsidRPr="00193AC8">
        <w:rPr>
          <w:sz w:val="18"/>
          <w:szCs w:val="18"/>
        </w:rPr>
        <w:tab/>
      </w:r>
      <w:r w:rsidR="00C246F5" w:rsidRPr="00193AC8">
        <w:rPr>
          <w:sz w:val="18"/>
          <w:szCs w:val="18"/>
        </w:rPr>
        <w:tab/>
      </w:r>
      <w:r w:rsidRPr="00193AC8">
        <w:rPr>
          <w:rFonts w:ascii="Georgia" w:hAnsi="Georgia" w:cs="Georgia"/>
          <w:sz w:val="18"/>
          <w:szCs w:val="18"/>
        </w:rPr>
        <w:t>(606) 367-1927</w:t>
      </w:r>
    </w:p>
    <w:p w14:paraId="4EB21829" w14:textId="25C8F6C1" w:rsidR="00C474E4" w:rsidRPr="00193AC8" w:rsidRDefault="6353EE24" w:rsidP="6353EE24">
      <w:pPr>
        <w:keepLines/>
        <w:ind w:left="2880"/>
        <w:jc w:val="both"/>
        <w:rPr>
          <w:rFonts w:ascii="Georgia" w:hAnsi="Georgia" w:cs="Georgia"/>
          <w:sz w:val="18"/>
          <w:szCs w:val="18"/>
        </w:rPr>
      </w:pPr>
      <w:r w:rsidRPr="00193AC8">
        <w:rPr>
          <w:rFonts w:ascii="Georgia" w:hAnsi="Georgia" w:cs="Georgia"/>
          <w:sz w:val="18"/>
          <w:szCs w:val="18"/>
        </w:rPr>
        <w:t>Johnny Sexton</w:t>
      </w:r>
      <w:r w:rsidR="00C474E4" w:rsidRPr="00193AC8">
        <w:rPr>
          <w:sz w:val="18"/>
          <w:szCs w:val="18"/>
        </w:rPr>
        <w:tab/>
      </w:r>
      <w:r w:rsidR="00C474E4" w:rsidRPr="00193AC8">
        <w:rPr>
          <w:sz w:val="18"/>
          <w:szCs w:val="18"/>
        </w:rPr>
        <w:tab/>
      </w:r>
      <w:r w:rsidRPr="00193AC8">
        <w:rPr>
          <w:rFonts w:ascii="Georgia" w:hAnsi="Georgia" w:cs="Georgia"/>
          <w:sz w:val="18"/>
          <w:szCs w:val="18"/>
        </w:rPr>
        <w:t>(606) 359-0352</w:t>
      </w:r>
    </w:p>
    <w:p w14:paraId="73DC7319" w14:textId="77777777" w:rsidR="00C474E4" w:rsidRPr="00193AC8" w:rsidRDefault="6353EE24" w:rsidP="6353EE24">
      <w:pPr>
        <w:keepLines/>
        <w:ind w:left="2160" w:firstLine="720"/>
        <w:jc w:val="both"/>
        <w:rPr>
          <w:rFonts w:ascii="Georgia" w:hAnsi="Georgia" w:cs="Georgia"/>
          <w:sz w:val="18"/>
          <w:szCs w:val="18"/>
        </w:rPr>
      </w:pPr>
      <w:r w:rsidRPr="00193AC8">
        <w:rPr>
          <w:rFonts w:ascii="Georgia" w:hAnsi="Georgia" w:cs="Georgia"/>
          <w:sz w:val="18"/>
          <w:szCs w:val="18"/>
        </w:rPr>
        <w:t>Jason Varney</w:t>
      </w:r>
      <w:r w:rsidR="00C474E4" w:rsidRPr="00193AC8">
        <w:rPr>
          <w:sz w:val="18"/>
          <w:szCs w:val="18"/>
        </w:rPr>
        <w:tab/>
      </w:r>
      <w:r w:rsidR="00C474E4" w:rsidRPr="00193AC8">
        <w:rPr>
          <w:sz w:val="18"/>
          <w:szCs w:val="18"/>
        </w:rPr>
        <w:tab/>
      </w:r>
      <w:r w:rsidRPr="00193AC8">
        <w:rPr>
          <w:rFonts w:ascii="Georgia" w:hAnsi="Georgia" w:cs="Georgia"/>
          <w:sz w:val="18"/>
          <w:szCs w:val="18"/>
        </w:rPr>
        <w:t>(859) 229-8836</w:t>
      </w:r>
    </w:p>
    <w:p w14:paraId="72C3AD6B" w14:textId="77777777" w:rsidR="00C474E4" w:rsidRPr="00193AC8" w:rsidRDefault="6353EE24" w:rsidP="6353EE24">
      <w:pPr>
        <w:keepLines/>
        <w:ind w:left="2160" w:firstLine="720"/>
        <w:jc w:val="both"/>
        <w:rPr>
          <w:rFonts w:ascii="Georgia" w:hAnsi="Georgia" w:cs="Georgia"/>
          <w:sz w:val="18"/>
          <w:szCs w:val="18"/>
        </w:rPr>
      </w:pPr>
      <w:r w:rsidRPr="00193AC8">
        <w:rPr>
          <w:rFonts w:ascii="Georgia" w:hAnsi="Georgia" w:cs="Georgia"/>
          <w:sz w:val="18"/>
          <w:szCs w:val="18"/>
        </w:rPr>
        <w:t>Ron Woodward</w:t>
      </w:r>
      <w:r w:rsidR="00C474E4" w:rsidRPr="00193AC8">
        <w:rPr>
          <w:sz w:val="18"/>
          <w:szCs w:val="18"/>
        </w:rPr>
        <w:tab/>
      </w:r>
      <w:r w:rsidR="00C474E4" w:rsidRPr="00193AC8">
        <w:rPr>
          <w:sz w:val="18"/>
          <w:szCs w:val="18"/>
        </w:rPr>
        <w:tab/>
      </w:r>
      <w:r w:rsidRPr="00193AC8">
        <w:rPr>
          <w:rFonts w:ascii="Georgia" w:hAnsi="Georgia" w:cs="Georgia"/>
          <w:sz w:val="18"/>
          <w:szCs w:val="18"/>
        </w:rPr>
        <w:t>(859) 229-0621</w:t>
      </w:r>
    </w:p>
    <w:p w14:paraId="17F1A44F" w14:textId="68966B1E" w:rsidR="004532CB" w:rsidRPr="00193AC8" w:rsidRDefault="004532CB" w:rsidP="6353EE24">
      <w:pPr>
        <w:keepLines/>
        <w:ind w:left="2160" w:firstLine="720"/>
        <w:jc w:val="both"/>
        <w:rPr>
          <w:rFonts w:ascii="Georgia" w:hAnsi="Georgia" w:cs="Georgia"/>
          <w:sz w:val="18"/>
          <w:szCs w:val="18"/>
        </w:rPr>
      </w:pPr>
      <w:r w:rsidRPr="00193AC8">
        <w:rPr>
          <w:rFonts w:ascii="Georgia" w:hAnsi="Georgia" w:cs="Georgia"/>
          <w:sz w:val="18"/>
          <w:szCs w:val="18"/>
        </w:rPr>
        <w:tab/>
      </w:r>
      <w:r w:rsidRPr="00193AC8">
        <w:rPr>
          <w:rFonts w:ascii="Georgia" w:hAnsi="Georgia" w:cs="Georgia"/>
          <w:sz w:val="18"/>
          <w:szCs w:val="18"/>
        </w:rPr>
        <w:tab/>
      </w:r>
      <w:r w:rsidRPr="00193AC8">
        <w:rPr>
          <w:rFonts w:ascii="Georgia" w:hAnsi="Georgia" w:cs="Georgia"/>
          <w:sz w:val="18"/>
          <w:szCs w:val="18"/>
        </w:rPr>
        <w:tab/>
      </w:r>
      <w:r w:rsidRPr="00193AC8">
        <w:rPr>
          <w:rFonts w:ascii="Georgia" w:hAnsi="Georgia" w:cs="Georgia"/>
          <w:sz w:val="18"/>
          <w:szCs w:val="18"/>
        </w:rPr>
        <w:tab/>
      </w:r>
      <w:r w:rsidRPr="00193AC8">
        <w:rPr>
          <w:rFonts w:ascii="Georgia" w:hAnsi="Georgia" w:cs="Georgia"/>
          <w:sz w:val="18"/>
          <w:szCs w:val="18"/>
        </w:rPr>
        <w:tab/>
      </w:r>
    </w:p>
    <w:p w14:paraId="069DFDB5" w14:textId="49F138F6" w:rsidR="00C474E4" w:rsidRPr="00193AC8" w:rsidRDefault="6353EE24" w:rsidP="6353EE24">
      <w:pPr>
        <w:keepLines/>
        <w:jc w:val="both"/>
        <w:rPr>
          <w:rFonts w:ascii="Georgia" w:hAnsi="Georgia" w:cs="Georgia"/>
          <w:sz w:val="18"/>
          <w:szCs w:val="18"/>
        </w:rPr>
      </w:pPr>
      <w:r w:rsidRPr="00193AC8">
        <w:rPr>
          <w:rFonts w:ascii="Georgia" w:hAnsi="Georgia" w:cs="Georgia"/>
          <w:b/>
          <w:bCs/>
        </w:rPr>
        <w:t>Liberated Ministers:</w:t>
      </w:r>
      <w:r w:rsidR="004532CB" w:rsidRPr="00193AC8">
        <w:rPr>
          <w:sz w:val="18"/>
          <w:szCs w:val="18"/>
        </w:rPr>
        <w:tab/>
      </w:r>
      <w:r w:rsidR="00C246F5" w:rsidRPr="00193AC8">
        <w:rPr>
          <w:sz w:val="18"/>
          <w:szCs w:val="18"/>
        </w:rPr>
        <w:tab/>
      </w:r>
      <w:r w:rsidR="00C474E4" w:rsidRPr="00193AC8">
        <w:rPr>
          <w:rFonts w:ascii="Georgia" w:hAnsi="Georgia" w:cs="Georgia"/>
          <w:sz w:val="18"/>
          <w:szCs w:val="18"/>
        </w:rPr>
        <w:t>Danny Varney</w:t>
      </w:r>
      <w:r w:rsidR="00C474E4" w:rsidRPr="00193AC8">
        <w:rPr>
          <w:rFonts w:ascii="Georgia" w:hAnsi="Georgia" w:cs="Georgia"/>
          <w:bCs/>
          <w:sz w:val="18"/>
          <w:szCs w:val="18"/>
        </w:rPr>
        <w:tab/>
      </w:r>
      <w:r w:rsidR="00C474E4" w:rsidRPr="00193AC8">
        <w:rPr>
          <w:rFonts w:ascii="Georgia" w:hAnsi="Georgia" w:cs="Georgia"/>
          <w:bCs/>
          <w:sz w:val="18"/>
          <w:szCs w:val="18"/>
        </w:rPr>
        <w:tab/>
      </w:r>
      <w:r w:rsidR="00C474E4" w:rsidRPr="00193AC8">
        <w:rPr>
          <w:rFonts w:ascii="Georgia" w:hAnsi="Georgia" w:cs="Georgia"/>
          <w:sz w:val="18"/>
          <w:szCs w:val="18"/>
        </w:rPr>
        <w:t>(606) 416-0533</w:t>
      </w:r>
    </w:p>
    <w:p w14:paraId="32A5D653" w14:textId="77777777" w:rsidR="004532CB" w:rsidRPr="00193AC8" w:rsidRDefault="0519C820" w:rsidP="0519C820">
      <w:pPr>
        <w:keepLines/>
        <w:spacing w:before="240"/>
        <w:jc w:val="both"/>
        <w:rPr>
          <w:rFonts w:ascii="Georgia" w:hAnsi="Georgia" w:cs="Georgia"/>
          <w:i/>
          <w:iCs/>
        </w:rPr>
      </w:pPr>
      <w:r w:rsidRPr="00193AC8">
        <w:rPr>
          <w:rFonts w:ascii="Georgia" w:hAnsi="Georgia" w:cs="Georgia"/>
          <w:b/>
          <w:bCs/>
        </w:rPr>
        <w:t>Union Meeting:</w:t>
      </w:r>
      <w:r w:rsidR="004532CB" w:rsidRPr="00193AC8">
        <w:rPr>
          <w:sz w:val="18"/>
          <w:szCs w:val="18"/>
        </w:rPr>
        <w:tab/>
      </w:r>
      <w:r w:rsidR="004532CB" w:rsidRPr="00193AC8">
        <w:rPr>
          <w:sz w:val="18"/>
          <w:szCs w:val="18"/>
        </w:rPr>
        <w:tab/>
      </w:r>
      <w:r w:rsidRPr="00193AC8">
        <w:rPr>
          <w:rFonts w:ascii="Georgia" w:hAnsi="Georgia" w:cs="Georgia"/>
          <w:i/>
          <w:iCs/>
        </w:rPr>
        <w:t>Fourth Weekend in April</w:t>
      </w:r>
    </w:p>
    <w:p w14:paraId="3D8755FB" w14:textId="73F01CBB" w:rsidR="004532CB" w:rsidRPr="00193AC8" w:rsidRDefault="0519C820" w:rsidP="0519C820">
      <w:pPr>
        <w:keepLines/>
        <w:ind w:left="2880" w:hanging="2880"/>
        <w:jc w:val="both"/>
        <w:rPr>
          <w:rFonts w:ascii="Georgia" w:hAnsi="Georgia" w:cs="Georgia"/>
          <w:sz w:val="18"/>
          <w:szCs w:val="18"/>
        </w:rPr>
      </w:pPr>
      <w:r w:rsidRPr="00193AC8">
        <w:rPr>
          <w:rFonts w:ascii="Georgia" w:hAnsi="Georgia" w:cs="Georgia"/>
        </w:rPr>
        <w:t>Ministers Invited:</w:t>
      </w:r>
      <w:r w:rsidR="004532CB" w:rsidRPr="00193AC8">
        <w:rPr>
          <w:sz w:val="18"/>
          <w:szCs w:val="18"/>
        </w:rPr>
        <w:tab/>
      </w:r>
      <w:r w:rsidR="00C246F5" w:rsidRPr="00193AC8">
        <w:rPr>
          <w:rFonts w:ascii="Georgia" w:hAnsi="Georgia" w:cs="Georgia"/>
          <w:sz w:val="18"/>
          <w:szCs w:val="18"/>
        </w:rPr>
        <w:t xml:space="preserve">Ronnie Houser, </w:t>
      </w:r>
      <w:r w:rsidR="00007AFC" w:rsidRPr="00193AC8">
        <w:rPr>
          <w:rFonts w:ascii="Georgia" w:hAnsi="Georgia" w:cs="Georgia"/>
          <w:sz w:val="18"/>
          <w:szCs w:val="18"/>
        </w:rPr>
        <w:t xml:space="preserve">Chris Newsom, </w:t>
      </w:r>
      <w:r w:rsidR="00C246F5" w:rsidRPr="00193AC8">
        <w:rPr>
          <w:rFonts w:ascii="Georgia" w:hAnsi="Georgia" w:cs="Georgia"/>
          <w:sz w:val="18"/>
          <w:szCs w:val="18"/>
        </w:rPr>
        <w:t>Shad Newsome, &amp; Chad Reinthaler</w:t>
      </w:r>
    </w:p>
    <w:p w14:paraId="7BE4005F" w14:textId="77777777" w:rsidR="004532CB" w:rsidRPr="00193AC8" w:rsidRDefault="0519C820" w:rsidP="0519C820">
      <w:pPr>
        <w:keepLines/>
        <w:spacing w:before="240"/>
        <w:jc w:val="both"/>
        <w:rPr>
          <w:rFonts w:ascii="Georgia" w:hAnsi="Georgia" w:cs="Georgia"/>
        </w:rPr>
      </w:pPr>
      <w:r w:rsidRPr="00193AC8">
        <w:rPr>
          <w:rFonts w:ascii="Georgia" w:hAnsi="Georgia" w:cs="Georgia"/>
          <w:b/>
          <w:bCs/>
        </w:rPr>
        <w:t>Communion Meeting:</w:t>
      </w:r>
      <w:r w:rsidR="004532CB" w:rsidRPr="00193AC8">
        <w:rPr>
          <w:sz w:val="18"/>
          <w:szCs w:val="18"/>
        </w:rPr>
        <w:tab/>
      </w:r>
      <w:r w:rsidRPr="00193AC8">
        <w:rPr>
          <w:rFonts w:ascii="Georgia" w:hAnsi="Georgia" w:cs="Georgia"/>
          <w:i/>
          <w:iCs/>
        </w:rPr>
        <w:t>Fourth Weekend in June</w:t>
      </w:r>
    </w:p>
    <w:p w14:paraId="0B665EA3" w14:textId="267E3DB3" w:rsidR="004532CB" w:rsidRPr="00193AC8" w:rsidRDefault="0519C820" w:rsidP="0519C820">
      <w:pPr>
        <w:keepLines/>
        <w:ind w:left="2880" w:hanging="2880"/>
        <w:jc w:val="both"/>
        <w:rPr>
          <w:rFonts w:ascii="Georgia" w:hAnsi="Georgia" w:cs="Georgia"/>
          <w:sz w:val="18"/>
          <w:szCs w:val="18"/>
        </w:rPr>
      </w:pPr>
      <w:r w:rsidRPr="00193AC8">
        <w:rPr>
          <w:rFonts w:ascii="Georgia" w:hAnsi="Georgia" w:cs="Georgia"/>
        </w:rPr>
        <w:t>Ministers Invited:</w:t>
      </w:r>
      <w:r w:rsidR="004532CB" w:rsidRPr="00193AC8">
        <w:rPr>
          <w:sz w:val="18"/>
          <w:szCs w:val="18"/>
        </w:rPr>
        <w:tab/>
      </w:r>
      <w:r w:rsidR="00007AFC" w:rsidRPr="00193AC8">
        <w:rPr>
          <w:rFonts w:ascii="Georgia" w:hAnsi="Georgia" w:cs="Georgia"/>
          <w:sz w:val="18"/>
          <w:szCs w:val="18"/>
        </w:rPr>
        <w:t>Daryl Newsom</w:t>
      </w:r>
      <w:r w:rsidR="008D6B2C" w:rsidRPr="00193AC8">
        <w:rPr>
          <w:rFonts w:ascii="Georgia" w:hAnsi="Georgia" w:cs="Georgia"/>
          <w:sz w:val="18"/>
          <w:szCs w:val="18"/>
        </w:rPr>
        <w:t xml:space="preserve">, Elisha Justice, </w:t>
      </w:r>
      <w:r w:rsidRPr="00193AC8">
        <w:rPr>
          <w:rFonts w:ascii="Georgia" w:hAnsi="Georgia" w:cs="Georgia"/>
          <w:sz w:val="18"/>
          <w:szCs w:val="18"/>
        </w:rPr>
        <w:t xml:space="preserve">Joey Justice (special called singer), &amp; </w:t>
      </w:r>
      <w:r w:rsidR="00007AFC" w:rsidRPr="00193AC8">
        <w:rPr>
          <w:rFonts w:ascii="Georgia" w:hAnsi="Georgia" w:cs="Georgia"/>
          <w:sz w:val="18"/>
          <w:szCs w:val="18"/>
        </w:rPr>
        <w:t>Shad Walters</w:t>
      </w:r>
    </w:p>
    <w:p w14:paraId="44725280" w14:textId="46230F22" w:rsidR="004532CB" w:rsidRPr="00193AC8" w:rsidRDefault="0519C820" w:rsidP="0519C820">
      <w:pPr>
        <w:keepLines/>
        <w:spacing w:before="240"/>
        <w:jc w:val="both"/>
        <w:rPr>
          <w:rFonts w:ascii="Georgia" w:hAnsi="Georgia" w:cs="Georgia"/>
        </w:rPr>
      </w:pPr>
      <w:r w:rsidRPr="00193AC8">
        <w:rPr>
          <w:rFonts w:ascii="Georgia" w:hAnsi="Georgia" w:cs="Georgia"/>
          <w:b/>
          <w:bCs/>
        </w:rPr>
        <w:t>Memorial Meeting:</w:t>
      </w:r>
      <w:r w:rsidR="004532CB" w:rsidRPr="00193AC8">
        <w:rPr>
          <w:sz w:val="18"/>
          <w:szCs w:val="18"/>
        </w:rPr>
        <w:tab/>
      </w:r>
      <w:r w:rsidR="00C246F5" w:rsidRPr="00193AC8">
        <w:rPr>
          <w:sz w:val="18"/>
          <w:szCs w:val="18"/>
        </w:rPr>
        <w:tab/>
      </w:r>
      <w:r w:rsidRPr="00193AC8">
        <w:rPr>
          <w:rFonts w:ascii="Georgia" w:hAnsi="Georgia" w:cs="Georgia"/>
          <w:i/>
          <w:iCs/>
        </w:rPr>
        <w:t>Fourth Weekend in September</w:t>
      </w:r>
    </w:p>
    <w:p w14:paraId="25FBD929" w14:textId="467AAF57" w:rsidR="004532CB" w:rsidRPr="00193AC8" w:rsidRDefault="0519C820" w:rsidP="0519C820">
      <w:pPr>
        <w:keepLines/>
        <w:ind w:left="2880" w:hanging="2880"/>
        <w:jc w:val="both"/>
        <w:rPr>
          <w:rFonts w:ascii="Georgia" w:hAnsi="Georgia" w:cs="Georgia"/>
          <w:sz w:val="18"/>
          <w:szCs w:val="18"/>
        </w:rPr>
      </w:pPr>
      <w:r w:rsidRPr="00193AC8">
        <w:rPr>
          <w:rFonts w:ascii="Georgia" w:hAnsi="Georgia" w:cs="Georgia"/>
        </w:rPr>
        <w:t>Ministers Invited:</w:t>
      </w:r>
      <w:r w:rsidR="004532CB" w:rsidRPr="00193AC8">
        <w:rPr>
          <w:sz w:val="18"/>
          <w:szCs w:val="18"/>
        </w:rPr>
        <w:tab/>
      </w:r>
      <w:r w:rsidR="008D6B2C" w:rsidRPr="00193AC8">
        <w:rPr>
          <w:rFonts w:ascii="Georgia" w:hAnsi="Georgia" w:cs="Georgia"/>
          <w:sz w:val="18"/>
          <w:szCs w:val="18"/>
        </w:rPr>
        <w:t>Clyde Bentley</w:t>
      </w:r>
      <w:r w:rsidR="00007AFC" w:rsidRPr="00193AC8">
        <w:rPr>
          <w:rFonts w:ascii="Georgia" w:hAnsi="Georgia" w:cs="Georgia"/>
          <w:sz w:val="18"/>
          <w:szCs w:val="18"/>
        </w:rPr>
        <w:t xml:space="preserve"> &amp; </w:t>
      </w:r>
      <w:r w:rsidR="000D660B" w:rsidRPr="00193AC8">
        <w:rPr>
          <w:rFonts w:ascii="Georgia" w:hAnsi="Georgia" w:cs="Georgia"/>
          <w:sz w:val="18"/>
          <w:szCs w:val="18"/>
        </w:rPr>
        <w:t>H</w:t>
      </w:r>
      <w:r w:rsidR="00007AFC" w:rsidRPr="00193AC8">
        <w:rPr>
          <w:rFonts w:ascii="Georgia" w:hAnsi="Georgia" w:cs="Georgia"/>
          <w:sz w:val="18"/>
          <w:szCs w:val="18"/>
        </w:rPr>
        <w:t xml:space="preserve">ome </w:t>
      </w:r>
      <w:r w:rsidR="000D660B" w:rsidRPr="00193AC8">
        <w:rPr>
          <w:rFonts w:ascii="Georgia" w:hAnsi="Georgia" w:cs="Georgia"/>
          <w:sz w:val="18"/>
          <w:szCs w:val="18"/>
        </w:rPr>
        <w:t>B</w:t>
      </w:r>
      <w:r w:rsidR="00007AFC" w:rsidRPr="00193AC8">
        <w:rPr>
          <w:rFonts w:ascii="Georgia" w:hAnsi="Georgia" w:cs="Georgia"/>
          <w:sz w:val="18"/>
          <w:szCs w:val="18"/>
        </w:rPr>
        <w:t>rothers</w:t>
      </w:r>
    </w:p>
    <w:p w14:paraId="1877A5BD" w14:textId="668BDEC9" w:rsidR="00BD1598" w:rsidRPr="00193AC8" w:rsidRDefault="0519C820" w:rsidP="0519C820">
      <w:pPr>
        <w:keepLines/>
        <w:spacing w:before="240"/>
        <w:jc w:val="both"/>
        <w:rPr>
          <w:rFonts w:ascii="Georgia" w:hAnsi="Georgia" w:cs="Georgia"/>
          <w:i/>
          <w:iCs/>
        </w:rPr>
      </w:pPr>
      <w:r w:rsidRPr="00193AC8">
        <w:rPr>
          <w:rFonts w:ascii="Georgia" w:hAnsi="Georgia" w:cs="Georgia"/>
          <w:b/>
          <w:bCs/>
        </w:rPr>
        <w:t>Special Service:</w:t>
      </w:r>
      <w:r w:rsidR="00BD1598" w:rsidRPr="00193AC8">
        <w:rPr>
          <w:sz w:val="18"/>
          <w:szCs w:val="18"/>
        </w:rPr>
        <w:tab/>
      </w:r>
      <w:r w:rsidR="00BD1598" w:rsidRPr="00193AC8">
        <w:rPr>
          <w:sz w:val="18"/>
          <w:szCs w:val="18"/>
        </w:rPr>
        <w:tab/>
      </w:r>
      <w:r w:rsidRPr="00193AC8">
        <w:rPr>
          <w:rFonts w:ascii="Georgia" w:hAnsi="Georgia" w:cs="Georgia"/>
          <w:i/>
          <w:iCs/>
        </w:rPr>
        <w:t>New Year’s Eve</w:t>
      </w:r>
    </w:p>
    <w:p w14:paraId="2F51DDB3" w14:textId="0AD6CA97" w:rsidR="00007AFC" w:rsidRPr="00193AC8" w:rsidRDefault="0519C820" w:rsidP="00007AFC">
      <w:pPr>
        <w:keepLines/>
        <w:ind w:left="2880" w:hanging="2880"/>
        <w:jc w:val="both"/>
        <w:rPr>
          <w:rFonts w:ascii="Georgia" w:hAnsi="Georgia" w:cs="Georgia"/>
          <w:sz w:val="18"/>
          <w:szCs w:val="18"/>
        </w:rPr>
      </w:pPr>
      <w:r w:rsidRPr="00193AC8">
        <w:rPr>
          <w:rFonts w:ascii="Georgia" w:hAnsi="Georgia" w:cs="Georgia"/>
        </w:rPr>
        <w:t>Ministers Invited:</w:t>
      </w:r>
      <w:r w:rsidR="00BD1598" w:rsidRPr="00193AC8">
        <w:rPr>
          <w:sz w:val="18"/>
          <w:szCs w:val="18"/>
        </w:rPr>
        <w:tab/>
      </w:r>
      <w:r w:rsidRPr="00193AC8">
        <w:rPr>
          <w:rFonts w:ascii="Georgia" w:hAnsi="Georgia" w:cs="Georgia"/>
          <w:sz w:val="18"/>
          <w:szCs w:val="18"/>
        </w:rPr>
        <w:t xml:space="preserve">Billy Adair, </w:t>
      </w:r>
      <w:r w:rsidR="00C246F5" w:rsidRPr="00193AC8">
        <w:rPr>
          <w:rFonts w:ascii="Georgia" w:hAnsi="Georgia" w:cs="Georgia"/>
          <w:sz w:val="18"/>
          <w:szCs w:val="18"/>
        </w:rPr>
        <w:t>S</w:t>
      </w:r>
      <w:r w:rsidRPr="00193AC8">
        <w:rPr>
          <w:rFonts w:ascii="Georgia" w:hAnsi="Georgia" w:cs="Georgia"/>
          <w:sz w:val="18"/>
          <w:szCs w:val="18"/>
        </w:rPr>
        <w:t>r.</w:t>
      </w:r>
      <w:r w:rsidR="008D6B2C" w:rsidRPr="00193AC8">
        <w:rPr>
          <w:rFonts w:ascii="Georgia" w:hAnsi="Georgia" w:cs="Georgia"/>
          <w:sz w:val="18"/>
          <w:szCs w:val="18"/>
        </w:rPr>
        <w:t xml:space="preserve">, </w:t>
      </w:r>
      <w:r w:rsidR="00C246F5" w:rsidRPr="00193AC8">
        <w:rPr>
          <w:rFonts w:ascii="Georgia" w:hAnsi="Georgia" w:cs="Georgia"/>
          <w:sz w:val="18"/>
          <w:szCs w:val="18"/>
        </w:rPr>
        <w:t xml:space="preserve">Billy Adair, Jr. </w:t>
      </w:r>
      <w:r w:rsidR="00BC0EB0" w:rsidRPr="00193AC8">
        <w:rPr>
          <w:rFonts w:ascii="Georgia" w:hAnsi="Georgia" w:cs="Georgia"/>
          <w:sz w:val="18"/>
          <w:szCs w:val="18"/>
        </w:rPr>
        <w:t xml:space="preserve">&amp; </w:t>
      </w:r>
      <w:r w:rsidR="008D6B2C" w:rsidRPr="00193AC8">
        <w:rPr>
          <w:rFonts w:ascii="Georgia" w:hAnsi="Georgia" w:cs="Georgia"/>
          <w:sz w:val="18"/>
          <w:szCs w:val="18"/>
        </w:rPr>
        <w:t>Jeremy Newsom</w:t>
      </w:r>
    </w:p>
    <w:p w14:paraId="37E324AF" w14:textId="51027694" w:rsidR="00007AFC" w:rsidRPr="00193AC8" w:rsidRDefault="00007AFC" w:rsidP="00007AFC">
      <w:pPr>
        <w:keepLines/>
        <w:spacing w:before="240"/>
        <w:jc w:val="both"/>
        <w:rPr>
          <w:rFonts w:ascii="Georgia" w:hAnsi="Georgia" w:cs="Georgia"/>
          <w:i/>
          <w:iCs/>
        </w:rPr>
      </w:pPr>
      <w:r w:rsidRPr="00193AC8">
        <w:rPr>
          <w:rFonts w:ascii="Georgia" w:hAnsi="Georgia" w:cs="Georgia"/>
          <w:b/>
          <w:bCs/>
        </w:rPr>
        <w:t>Special Service:</w:t>
      </w:r>
      <w:r w:rsidRPr="00193AC8">
        <w:rPr>
          <w:sz w:val="18"/>
          <w:szCs w:val="18"/>
        </w:rPr>
        <w:tab/>
      </w:r>
      <w:r w:rsidRPr="00193AC8">
        <w:rPr>
          <w:sz w:val="18"/>
          <w:szCs w:val="18"/>
        </w:rPr>
        <w:tab/>
      </w:r>
      <w:r w:rsidRPr="00193AC8">
        <w:rPr>
          <w:rFonts w:ascii="Georgia" w:hAnsi="Georgia" w:cs="Georgia"/>
          <w:i/>
          <w:iCs/>
        </w:rPr>
        <w:t>Fourth Weekend in</w:t>
      </w:r>
      <w:r w:rsidRPr="00193AC8">
        <w:rPr>
          <w:sz w:val="18"/>
          <w:szCs w:val="18"/>
        </w:rPr>
        <w:t xml:space="preserve"> </w:t>
      </w:r>
      <w:r w:rsidRPr="00193AC8">
        <w:rPr>
          <w:rFonts w:ascii="Georgia" w:hAnsi="Georgia" w:cs="Georgia"/>
          <w:i/>
          <w:iCs/>
        </w:rPr>
        <w:t>February</w:t>
      </w:r>
    </w:p>
    <w:p w14:paraId="44CC9E86" w14:textId="0ED5D917" w:rsidR="00007AFC" w:rsidRPr="00193AC8" w:rsidRDefault="00007AFC" w:rsidP="00007AFC">
      <w:pPr>
        <w:keepLines/>
        <w:ind w:left="2880" w:hanging="2880"/>
        <w:jc w:val="both"/>
        <w:rPr>
          <w:rFonts w:ascii="Georgia" w:hAnsi="Georgia" w:cs="Georgia"/>
          <w:sz w:val="18"/>
          <w:szCs w:val="18"/>
        </w:rPr>
      </w:pPr>
      <w:r w:rsidRPr="00193AC8">
        <w:rPr>
          <w:rFonts w:ascii="Georgia" w:hAnsi="Georgia" w:cs="Georgia"/>
        </w:rPr>
        <w:t>Ministers Invited:</w:t>
      </w:r>
      <w:r w:rsidRPr="00193AC8">
        <w:rPr>
          <w:sz w:val="18"/>
          <w:szCs w:val="18"/>
        </w:rPr>
        <w:tab/>
      </w:r>
      <w:r w:rsidR="00C246F5" w:rsidRPr="00193AC8">
        <w:rPr>
          <w:rFonts w:ascii="Georgia" w:hAnsi="Georgia" w:cs="Georgia"/>
          <w:sz w:val="18"/>
          <w:szCs w:val="18"/>
        </w:rPr>
        <w:t>Paul Staton</w:t>
      </w:r>
    </w:p>
    <w:p w14:paraId="377D9104" w14:textId="4A08560E" w:rsidR="00007AFC" w:rsidRPr="00193AC8" w:rsidRDefault="00C246F5" w:rsidP="00007AFC">
      <w:pPr>
        <w:keepLines/>
        <w:spacing w:before="240"/>
        <w:jc w:val="both"/>
        <w:rPr>
          <w:rFonts w:ascii="Georgia" w:hAnsi="Georgia" w:cs="Georgia"/>
          <w:i/>
          <w:iCs/>
        </w:rPr>
      </w:pPr>
      <w:r w:rsidRPr="00193AC8">
        <w:rPr>
          <w:rFonts w:ascii="Georgia" w:hAnsi="Georgia" w:cs="Georgia"/>
          <w:b/>
          <w:bCs/>
        </w:rPr>
        <w:t>Fellowship</w:t>
      </w:r>
      <w:r w:rsidR="00007AFC" w:rsidRPr="00193AC8">
        <w:rPr>
          <w:rFonts w:ascii="Georgia" w:hAnsi="Georgia" w:cs="Georgia"/>
          <w:b/>
          <w:bCs/>
        </w:rPr>
        <w:t xml:space="preserve"> Service:</w:t>
      </w:r>
      <w:r w:rsidR="00007AFC" w:rsidRPr="00193AC8">
        <w:rPr>
          <w:sz w:val="18"/>
          <w:szCs w:val="18"/>
        </w:rPr>
        <w:tab/>
      </w:r>
      <w:r w:rsidRPr="00193AC8">
        <w:rPr>
          <w:sz w:val="18"/>
          <w:szCs w:val="18"/>
        </w:rPr>
        <w:tab/>
      </w:r>
      <w:r w:rsidR="00007AFC" w:rsidRPr="00193AC8">
        <w:rPr>
          <w:rFonts w:ascii="Georgia" w:hAnsi="Georgia" w:cs="Georgia"/>
          <w:i/>
          <w:iCs/>
        </w:rPr>
        <w:t>Fourth Weekend in May</w:t>
      </w:r>
    </w:p>
    <w:p w14:paraId="4F9F90A9" w14:textId="0D27A833" w:rsidR="00007AFC" w:rsidRPr="00193AC8" w:rsidRDefault="00007AFC" w:rsidP="00007AFC">
      <w:pPr>
        <w:keepLines/>
        <w:ind w:left="2880" w:hanging="2880"/>
        <w:jc w:val="both"/>
        <w:rPr>
          <w:rFonts w:ascii="Georgia" w:hAnsi="Georgia" w:cs="Georgia"/>
          <w:sz w:val="18"/>
          <w:szCs w:val="18"/>
        </w:rPr>
      </w:pPr>
      <w:r w:rsidRPr="00193AC8">
        <w:rPr>
          <w:rFonts w:ascii="Georgia" w:hAnsi="Georgia" w:cs="Georgia"/>
        </w:rPr>
        <w:t>Ministers Invited:</w:t>
      </w:r>
      <w:r w:rsidRPr="00193AC8">
        <w:rPr>
          <w:sz w:val="18"/>
          <w:szCs w:val="18"/>
        </w:rPr>
        <w:tab/>
      </w:r>
      <w:r w:rsidR="00C246F5" w:rsidRPr="00193AC8">
        <w:rPr>
          <w:rFonts w:ascii="Georgia" w:hAnsi="Georgia" w:cs="Georgia"/>
          <w:sz w:val="18"/>
          <w:szCs w:val="18"/>
        </w:rPr>
        <w:t>All Fellowship Churches</w:t>
      </w:r>
    </w:p>
    <w:p w14:paraId="2688CA19" w14:textId="6F498A5D" w:rsidR="00007AFC" w:rsidRPr="00193AC8" w:rsidRDefault="00007AFC" w:rsidP="00007AFC">
      <w:pPr>
        <w:keepLines/>
        <w:spacing w:before="240"/>
        <w:jc w:val="both"/>
        <w:rPr>
          <w:rFonts w:ascii="Georgia" w:hAnsi="Georgia" w:cs="Georgia"/>
          <w:i/>
          <w:iCs/>
        </w:rPr>
      </w:pPr>
      <w:r w:rsidRPr="00193AC8">
        <w:rPr>
          <w:rFonts w:ascii="Georgia" w:hAnsi="Georgia" w:cs="Georgia"/>
          <w:b/>
          <w:bCs/>
        </w:rPr>
        <w:t>Special Services:</w:t>
      </w:r>
      <w:r w:rsidRPr="00193AC8">
        <w:rPr>
          <w:sz w:val="18"/>
          <w:szCs w:val="18"/>
        </w:rPr>
        <w:tab/>
      </w:r>
      <w:r w:rsidRPr="00193AC8">
        <w:rPr>
          <w:sz w:val="18"/>
          <w:szCs w:val="18"/>
        </w:rPr>
        <w:tab/>
      </w:r>
      <w:r w:rsidRPr="00193AC8">
        <w:rPr>
          <w:rFonts w:ascii="Georgia" w:hAnsi="Georgia" w:cs="Georgia"/>
          <w:i/>
          <w:iCs/>
        </w:rPr>
        <w:t>Fourth Weekend in July</w:t>
      </w:r>
    </w:p>
    <w:p w14:paraId="649E434D" w14:textId="1DF4E91B" w:rsidR="00007AFC" w:rsidRPr="00193AC8" w:rsidRDefault="00007AFC" w:rsidP="00007AFC">
      <w:pPr>
        <w:keepLines/>
        <w:ind w:left="2880" w:hanging="2880"/>
        <w:jc w:val="both"/>
        <w:rPr>
          <w:rFonts w:ascii="Georgia" w:hAnsi="Georgia" w:cs="Georgia"/>
          <w:sz w:val="18"/>
          <w:szCs w:val="18"/>
        </w:rPr>
      </w:pPr>
      <w:r w:rsidRPr="00193AC8">
        <w:rPr>
          <w:rFonts w:ascii="Georgia" w:hAnsi="Georgia" w:cs="Georgia"/>
        </w:rPr>
        <w:t>Ministers Invited:</w:t>
      </w:r>
      <w:r w:rsidRPr="00193AC8">
        <w:rPr>
          <w:sz w:val="18"/>
          <w:szCs w:val="18"/>
        </w:rPr>
        <w:tab/>
      </w:r>
      <w:r w:rsidR="00C246F5" w:rsidRPr="00193AC8">
        <w:rPr>
          <w:rFonts w:ascii="Georgia" w:hAnsi="Georgia" w:cs="Georgia"/>
          <w:sz w:val="18"/>
          <w:szCs w:val="18"/>
        </w:rPr>
        <w:t>Mike Newsom &amp; Brandon Newsom</w:t>
      </w:r>
    </w:p>
    <w:p w14:paraId="6AA8C5C6" w14:textId="77777777" w:rsidR="001A3FA1" w:rsidRPr="00193AC8" w:rsidRDefault="003877A2" w:rsidP="6353EE24">
      <w:pPr>
        <w:keepLines/>
        <w:jc w:val="both"/>
        <w:rPr>
          <w:rFonts w:ascii="Georgia" w:hAnsi="Georgia" w:cs="Georgia"/>
          <w:sz w:val="22"/>
          <w:szCs w:val="22"/>
        </w:rPr>
      </w:pPr>
      <w:r w:rsidRPr="00193AC8">
        <w:rPr>
          <w:rFonts w:ascii="Georgia" w:hAnsi="Georgia" w:cs="Georgia"/>
          <w:noProof/>
          <w:sz w:val="22"/>
          <w:szCs w:val="22"/>
        </w:rPr>
        <mc:AlternateContent>
          <mc:Choice Requires="wps">
            <w:drawing>
              <wp:anchor distT="0" distB="0" distL="114300" distR="114300" simplePos="0" relativeHeight="251654144" behindDoc="0" locked="0" layoutInCell="1" allowOverlap="1" wp14:anchorId="0D01627F" wp14:editId="07777777">
                <wp:simplePos x="0" y="0"/>
                <wp:positionH relativeFrom="column">
                  <wp:posOffset>25400</wp:posOffset>
                </wp:positionH>
                <wp:positionV relativeFrom="paragraph">
                  <wp:posOffset>93345</wp:posOffset>
                </wp:positionV>
                <wp:extent cx="4142105" cy="635"/>
                <wp:effectExtent l="0" t="0" r="0" b="0"/>
                <wp:wrapNone/>
                <wp:docPr id="25" name="AutoShap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635"/>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3F6514" id="AutoShape 72" o:spid="_x0000_s1026" type="#_x0000_t32" style="position:absolute;margin-left:2pt;margin-top:7.35pt;width:326.15pt;height:.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" strokeweight="3pt"/>
            </w:pict>
          </mc:Fallback>
        </mc:AlternateContent>
      </w:r>
    </w:p>
    <w:p w14:paraId="2BE462C1" w14:textId="77777777" w:rsidR="00BD1598" w:rsidRPr="00193AC8" w:rsidRDefault="003877A2" w:rsidP="6353EE24">
      <w:pPr>
        <w:keepLines/>
        <w:jc w:val="center"/>
        <w:rPr>
          <w:noProof/>
        </w:rPr>
      </w:pPr>
      <w:r w:rsidRPr="00193AC8">
        <w:rPr>
          <w:rFonts w:ascii="Georgia" w:hAnsi="Georgia" w:cs="Georgia"/>
          <w:noProof/>
          <w:sz w:val="22"/>
          <w:szCs w:val="22"/>
        </w:rPr>
        <mc:AlternateContent>
          <mc:Choice Requires="wps">
            <w:drawing>
              <wp:anchor distT="0" distB="0" distL="114300" distR="114300" simplePos="0" relativeHeight="251655168" behindDoc="0" locked="0" layoutInCell="1" allowOverlap="1" wp14:anchorId="2EC1AED6" wp14:editId="07777777">
                <wp:simplePos x="0" y="0"/>
                <wp:positionH relativeFrom="column">
                  <wp:posOffset>25400</wp:posOffset>
                </wp:positionH>
                <wp:positionV relativeFrom="paragraph">
                  <wp:posOffset>1270</wp:posOffset>
                </wp:positionV>
                <wp:extent cx="4142105" cy="0"/>
                <wp:effectExtent l="0" t="0" r="0" b="0"/>
                <wp:wrapNone/>
                <wp:docPr id="24"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0E7B99" id="AutoShape 73" o:spid="_x0000_s1026" type="#_x0000_t32" style="position:absolute;margin-left:2pt;margin-top:.1pt;width:326.15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" strokeweight="3pt"/>
            </w:pict>
          </mc:Fallback>
        </mc:AlternateContent>
      </w:r>
    </w:p>
    <w:p w14:paraId="2C5D2AA4" w14:textId="5575CF70" w:rsidR="00C27548" w:rsidRPr="00193AC8" w:rsidRDefault="6353EE24" w:rsidP="000D660B">
      <w:pPr>
        <w:keepLines/>
        <w:rPr>
          <w:rFonts w:ascii="Georgia" w:hAnsi="Georgia" w:cs="Georgia"/>
          <w:sz w:val="26"/>
          <w:szCs w:val="26"/>
        </w:rPr>
      </w:pPr>
      <w:r w:rsidRPr="00193AC8">
        <w:rPr>
          <w:rFonts w:ascii="Georgia" w:hAnsi="Georgia" w:cs="Georgia"/>
        </w:rPr>
        <w:t>Church web site: https://solidrockassociation.com/lexington-united-baptist</w:t>
      </w:r>
      <w:r w:rsidR="00C27548" w:rsidRPr="00193AC8">
        <w:rPr>
          <w:rFonts w:ascii="Georgia" w:hAnsi="Georgia" w:cs="Georgia"/>
          <w:sz w:val="26"/>
          <w:szCs w:val="26"/>
        </w:rPr>
        <w:br w:type="page"/>
      </w:r>
    </w:p>
    <w:p w14:paraId="6BB95782" w14:textId="49646AAC" w:rsidR="005565D2" w:rsidRPr="00193AC8" w:rsidRDefault="672864E5" w:rsidP="672864E5">
      <w:pPr>
        <w:keepLines/>
        <w:spacing w:before="240"/>
        <w:rPr>
          <w:rFonts w:ascii="Georgia" w:hAnsi="Georgia" w:cs="Georgia"/>
          <w:sz w:val="22"/>
          <w:szCs w:val="22"/>
        </w:rPr>
      </w:pPr>
      <w:r w:rsidRPr="00193AC8">
        <w:rPr>
          <w:rFonts w:ascii="Georgia" w:hAnsi="Georgia" w:cs="Georgia"/>
          <w:b/>
          <w:bCs/>
          <w:sz w:val="26"/>
          <w:szCs w:val="26"/>
          <w:u w:val="single"/>
        </w:rPr>
        <w:lastRenderedPageBreak/>
        <w:t>Pilgrims Prayer Church</w:t>
      </w:r>
    </w:p>
    <w:p w14:paraId="007DCDA8" w14:textId="77777777" w:rsidR="00FF7C6D" w:rsidRPr="00193AC8" w:rsidRDefault="00FF7C6D" w:rsidP="672864E5">
      <w:pPr>
        <w:keepLines/>
        <w:jc w:val="both"/>
        <w:rPr>
          <w:rFonts w:ascii="Georgia" w:hAnsi="Georgia" w:cs="Georgia"/>
          <w:b/>
          <w:bCs/>
          <w:sz w:val="22"/>
          <w:szCs w:val="22"/>
        </w:rPr>
      </w:pPr>
    </w:p>
    <w:p w14:paraId="450EA2D7" w14:textId="77777777" w:rsidR="00690F77" w:rsidRPr="00193AC8" w:rsidRDefault="003877A2" w:rsidP="672864E5">
      <w:pPr>
        <w:keepLines/>
        <w:rPr>
          <w:rFonts w:ascii="Georgia" w:hAnsi="Georgia" w:cs="Georgia"/>
          <w:b/>
          <w:bCs/>
          <w:sz w:val="22"/>
          <w:szCs w:val="22"/>
        </w:rPr>
      </w:pPr>
      <w:r w:rsidRPr="00193AC8">
        <w:rPr>
          <w:noProof/>
        </w:rPr>
        <w:drawing>
          <wp:inline distT="0" distB="0" distL="0" distR="0" wp14:anchorId="344455AE" wp14:editId="09D3AF9F">
            <wp:extent cx="4091940" cy="2523971"/>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4091940" cy="2523971"/>
                    </a:xfrm>
                    <a:prstGeom prst="rect">
                      <a:avLst/>
                    </a:prstGeom>
                  </pic:spPr>
                </pic:pic>
              </a:graphicData>
            </a:graphic>
          </wp:inline>
        </w:drawing>
      </w:r>
    </w:p>
    <w:p w14:paraId="3DD355C9" w14:textId="77777777" w:rsidR="00FF7C6D" w:rsidRPr="00193AC8" w:rsidRDefault="00FF7C6D" w:rsidP="672864E5">
      <w:pPr>
        <w:keepLines/>
        <w:jc w:val="both"/>
        <w:rPr>
          <w:rFonts w:ascii="Georgia" w:hAnsi="Georgia" w:cs="Georgia"/>
          <w:b/>
          <w:bCs/>
          <w:sz w:val="22"/>
          <w:szCs w:val="22"/>
        </w:rPr>
      </w:pPr>
    </w:p>
    <w:p w14:paraId="57A67D1B" w14:textId="77777777" w:rsidR="00FF7C6D" w:rsidRPr="00193AC8" w:rsidRDefault="672864E5" w:rsidP="672864E5">
      <w:pPr>
        <w:keepLines/>
        <w:jc w:val="both"/>
        <w:rPr>
          <w:rFonts w:ascii="Georgia" w:hAnsi="Georgia" w:cs="Georgia"/>
          <w:sz w:val="22"/>
          <w:szCs w:val="22"/>
        </w:rPr>
      </w:pPr>
      <w:r w:rsidRPr="00193AC8">
        <w:rPr>
          <w:rFonts w:ascii="Georgia" w:hAnsi="Georgia" w:cs="Georgia"/>
          <w:b/>
          <w:bCs/>
          <w:sz w:val="22"/>
          <w:szCs w:val="22"/>
        </w:rPr>
        <w:t xml:space="preserve">Located:  </w:t>
      </w:r>
      <w:r w:rsidRPr="00193AC8">
        <w:rPr>
          <w:rFonts w:ascii="Georgia" w:hAnsi="Georgia" w:cs="Georgia"/>
          <w:sz w:val="22"/>
          <w:szCs w:val="22"/>
        </w:rPr>
        <w:t>Dorton, Kentucky</w:t>
      </w:r>
    </w:p>
    <w:p w14:paraId="1A81F0B1" w14:textId="77777777" w:rsidR="00FF7C6D" w:rsidRPr="00193AC8" w:rsidRDefault="00FF7C6D" w:rsidP="672864E5">
      <w:pPr>
        <w:keepLines/>
        <w:rPr>
          <w:rFonts w:ascii="Georgia" w:hAnsi="Georgia" w:cs="Georgia"/>
          <w:b/>
          <w:bCs/>
          <w:sz w:val="22"/>
          <w:szCs w:val="22"/>
        </w:rPr>
      </w:pPr>
    </w:p>
    <w:p w14:paraId="19CC8377" w14:textId="7417DF54" w:rsidR="007D3C2E" w:rsidRPr="00193AC8" w:rsidRDefault="672864E5" w:rsidP="672864E5">
      <w:pPr>
        <w:keepLines/>
        <w:rPr>
          <w:rFonts w:ascii="Georgia" w:hAnsi="Georgia" w:cs="Georgia"/>
          <w:sz w:val="22"/>
          <w:szCs w:val="22"/>
        </w:rPr>
      </w:pPr>
      <w:r w:rsidRPr="00193AC8">
        <w:rPr>
          <w:rFonts w:ascii="Georgia" w:hAnsi="Georgia" w:cs="Georgia"/>
          <w:b/>
          <w:bCs/>
          <w:sz w:val="22"/>
          <w:szCs w:val="22"/>
        </w:rPr>
        <w:t xml:space="preserve">Physical Address:  </w:t>
      </w:r>
      <w:r w:rsidRPr="00193AC8">
        <w:rPr>
          <w:rFonts w:ascii="Georgia" w:hAnsi="Georgia" w:cs="Georgia"/>
          <w:sz w:val="22"/>
          <w:szCs w:val="22"/>
        </w:rPr>
        <w:t>121 Steve Wright Road Jenkins, KY 41537</w:t>
      </w:r>
    </w:p>
    <w:p w14:paraId="717AAFBA" w14:textId="77777777" w:rsidR="00690F77" w:rsidRPr="00193AC8" w:rsidRDefault="00690F77" w:rsidP="672864E5">
      <w:pPr>
        <w:keepLines/>
        <w:jc w:val="both"/>
        <w:rPr>
          <w:rFonts w:ascii="Georgia" w:hAnsi="Georgia" w:cs="Georgia"/>
          <w:b/>
          <w:bCs/>
          <w:sz w:val="22"/>
          <w:szCs w:val="22"/>
        </w:rPr>
      </w:pPr>
    </w:p>
    <w:p w14:paraId="0AE46AA1" w14:textId="20343F4F" w:rsidR="005565D2" w:rsidRPr="00193AC8" w:rsidRDefault="672864E5" w:rsidP="672864E5">
      <w:pPr>
        <w:keepLines/>
        <w:jc w:val="both"/>
        <w:rPr>
          <w:rFonts w:ascii="Georgia" w:hAnsi="Georgia" w:cs="Georgia"/>
          <w:sz w:val="22"/>
          <w:szCs w:val="22"/>
        </w:rPr>
      </w:pPr>
      <w:r w:rsidRPr="00193AC8">
        <w:rPr>
          <w:rFonts w:ascii="Georgia" w:hAnsi="Georgia" w:cs="Georgia"/>
          <w:b/>
          <w:bCs/>
          <w:sz w:val="22"/>
          <w:szCs w:val="22"/>
        </w:rPr>
        <w:t xml:space="preserve">Directions:  </w:t>
      </w:r>
      <w:r w:rsidRPr="00193AC8">
        <w:rPr>
          <w:rFonts w:ascii="Georgia" w:hAnsi="Georgia" w:cs="Georgia"/>
          <w:sz w:val="22"/>
          <w:szCs w:val="22"/>
        </w:rPr>
        <w:t>Take US-23 about 20 miles South of Pikeville.  Continue traveling South on US-23 through Dorton, about one-half mile.  Church is located on the left and is visible from the four lane.</w:t>
      </w:r>
    </w:p>
    <w:p w14:paraId="56EE48EE" w14:textId="77777777" w:rsidR="005565D2" w:rsidRPr="00193AC8" w:rsidRDefault="005565D2" w:rsidP="672864E5">
      <w:pPr>
        <w:keepLines/>
        <w:jc w:val="both"/>
        <w:rPr>
          <w:rFonts w:ascii="Georgia" w:hAnsi="Georgia" w:cs="Georgia"/>
          <w:sz w:val="22"/>
          <w:szCs w:val="22"/>
        </w:rPr>
      </w:pPr>
    </w:p>
    <w:p w14:paraId="2D42DEEC"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i/>
          <w:iCs/>
        </w:rPr>
        <w:t>Regular Meeting:</w:t>
      </w:r>
      <w:r w:rsidR="29063AD4" w:rsidRPr="00193AC8">
        <w:tab/>
      </w:r>
      <w:r w:rsidRPr="00193AC8">
        <w:rPr>
          <w:rFonts w:ascii="Georgia" w:hAnsi="Georgia" w:cs="Georgia"/>
          <w:sz w:val="22"/>
          <w:szCs w:val="22"/>
        </w:rPr>
        <w:t>Second Sunday of each month at 10:00 am</w:t>
      </w:r>
    </w:p>
    <w:p w14:paraId="341E1BB3"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i/>
          <w:iCs/>
        </w:rPr>
        <w:t>Business Session:</w:t>
      </w:r>
      <w:r w:rsidR="29063AD4" w:rsidRPr="00193AC8">
        <w:tab/>
      </w:r>
      <w:r w:rsidRPr="00193AC8">
        <w:rPr>
          <w:rFonts w:ascii="Georgia" w:hAnsi="Georgia" w:cs="Georgia"/>
          <w:sz w:val="22"/>
          <w:szCs w:val="22"/>
        </w:rPr>
        <w:t>Second Saturday of each month at 6:00 pm</w:t>
      </w:r>
    </w:p>
    <w:p w14:paraId="69E00E87"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i/>
          <w:iCs/>
        </w:rPr>
        <w:t>Other Meetings:</w:t>
      </w:r>
      <w:r w:rsidR="29063AD4" w:rsidRPr="00193AC8">
        <w:tab/>
      </w:r>
      <w:r w:rsidRPr="00193AC8">
        <w:rPr>
          <w:rFonts w:ascii="Georgia" w:hAnsi="Georgia" w:cs="Georgia"/>
          <w:sz w:val="22"/>
          <w:szCs w:val="22"/>
        </w:rPr>
        <w:t>Every Sunday at 10:00 am</w:t>
      </w:r>
    </w:p>
    <w:p w14:paraId="2908EB2C" w14:textId="77777777" w:rsidR="005565D2" w:rsidRPr="00193AC8" w:rsidRDefault="005565D2" w:rsidP="672864E5">
      <w:pPr>
        <w:keepLines/>
        <w:jc w:val="both"/>
        <w:rPr>
          <w:rFonts w:ascii="Georgia" w:hAnsi="Georgia" w:cs="Georgia"/>
          <w:sz w:val="22"/>
          <w:szCs w:val="22"/>
        </w:rPr>
      </w:pPr>
    </w:p>
    <w:p w14:paraId="3FF79C9A" w14:textId="77777777" w:rsidR="005565D2" w:rsidRPr="00193AC8" w:rsidRDefault="672864E5" w:rsidP="672864E5">
      <w:pPr>
        <w:keepLines/>
        <w:jc w:val="both"/>
        <w:rPr>
          <w:rFonts w:ascii="Georgia" w:hAnsi="Georgia" w:cs="Georgia"/>
        </w:rPr>
      </w:pPr>
      <w:r w:rsidRPr="00193AC8">
        <w:rPr>
          <w:rFonts w:ascii="Georgia" w:hAnsi="Georgia" w:cs="Georgia"/>
          <w:b/>
          <w:bCs/>
          <w:sz w:val="22"/>
          <w:szCs w:val="22"/>
        </w:rPr>
        <w:t>Moderator:</w:t>
      </w:r>
      <w:r w:rsidR="29063AD4" w:rsidRPr="00193AC8">
        <w:tab/>
      </w:r>
      <w:r w:rsidR="29063AD4" w:rsidRPr="00193AC8">
        <w:tab/>
      </w:r>
      <w:r w:rsidRPr="00193AC8">
        <w:rPr>
          <w:rFonts w:ascii="Georgia" w:hAnsi="Georgia" w:cs="Georgia"/>
        </w:rPr>
        <w:t>Elder Daryl G. Newsom</w:t>
      </w:r>
      <w:r w:rsidR="29063AD4" w:rsidRPr="00193AC8">
        <w:tab/>
      </w:r>
      <w:r w:rsidR="29063AD4" w:rsidRPr="00193AC8">
        <w:tab/>
      </w:r>
      <w:r w:rsidRPr="00193AC8">
        <w:rPr>
          <w:rFonts w:ascii="Georgia" w:hAnsi="Georgia" w:cs="Georgia"/>
        </w:rPr>
        <w:t>(606) 424-3831</w:t>
      </w:r>
    </w:p>
    <w:p w14:paraId="3469966B" w14:textId="77777777" w:rsidR="005565D2" w:rsidRPr="00193AC8" w:rsidRDefault="005565D2" w:rsidP="672864E5">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t>P.O. Box 241</w:t>
      </w:r>
    </w:p>
    <w:p w14:paraId="72548C19" w14:textId="2797A321" w:rsidR="005565D2" w:rsidRPr="00193AC8" w:rsidRDefault="005565D2" w:rsidP="672864E5">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00F071AD" w:rsidRPr="00193AC8">
        <w:rPr>
          <w:rFonts w:ascii="Georgia" w:hAnsi="Georgia" w:cs="Georgia"/>
        </w:rPr>
        <w:t>Dorton, KY</w:t>
      </w:r>
      <w:r w:rsidR="00A71F9B" w:rsidRPr="00193AC8">
        <w:rPr>
          <w:rFonts w:ascii="Georgia" w:hAnsi="Georgia" w:cs="Georgia"/>
        </w:rPr>
        <w:t xml:space="preserve"> </w:t>
      </w:r>
      <w:r w:rsidRPr="00193AC8">
        <w:rPr>
          <w:rFonts w:ascii="Georgia" w:hAnsi="Georgia" w:cs="Georgia"/>
        </w:rPr>
        <w:t>41520</w:t>
      </w:r>
    </w:p>
    <w:p w14:paraId="121FD38A" w14:textId="77777777" w:rsidR="004A1176" w:rsidRPr="00193AC8" w:rsidRDefault="004A1176" w:rsidP="672864E5">
      <w:pPr>
        <w:keepLines/>
        <w:jc w:val="both"/>
        <w:rPr>
          <w:rFonts w:ascii="Georgia" w:hAnsi="Georgia" w:cs="Georgia"/>
          <w:b/>
          <w:bCs/>
          <w:sz w:val="22"/>
          <w:szCs w:val="22"/>
        </w:rPr>
      </w:pPr>
    </w:p>
    <w:p w14:paraId="5E018B53" w14:textId="3A4D8EA8" w:rsidR="00D9575A" w:rsidRPr="00193AC8" w:rsidRDefault="672864E5" w:rsidP="672864E5">
      <w:pPr>
        <w:keepLines/>
        <w:jc w:val="both"/>
        <w:rPr>
          <w:rFonts w:ascii="Georgia" w:hAnsi="Georgia" w:cs="Georgia"/>
        </w:rPr>
      </w:pPr>
      <w:r w:rsidRPr="00193AC8">
        <w:rPr>
          <w:rFonts w:ascii="Georgia" w:hAnsi="Georgia" w:cs="Georgia"/>
          <w:b/>
          <w:bCs/>
          <w:sz w:val="22"/>
          <w:szCs w:val="22"/>
        </w:rPr>
        <w:t>Asst. Moderator:</w:t>
      </w:r>
      <w:r w:rsidR="29063AD4" w:rsidRPr="00193AC8">
        <w:tab/>
      </w:r>
      <w:r w:rsidRPr="00193AC8">
        <w:rPr>
          <w:rFonts w:ascii="Georgia" w:hAnsi="Georgia" w:cs="Georgia"/>
        </w:rPr>
        <w:t>Elder Mike Newsom</w:t>
      </w:r>
      <w:r w:rsidR="29063AD4" w:rsidRPr="00193AC8">
        <w:tab/>
      </w:r>
      <w:r w:rsidR="29063AD4" w:rsidRPr="00193AC8">
        <w:tab/>
      </w:r>
      <w:r w:rsidRPr="00193AC8">
        <w:rPr>
          <w:rFonts w:ascii="Georgia" w:hAnsi="Georgia" w:cs="Georgia"/>
        </w:rPr>
        <w:t>(606) 213-6222</w:t>
      </w:r>
    </w:p>
    <w:p w14:paraId="72AA31AB" w14:textId="77777777" w:rsidR="00D9575A" w:rsidRPr="00193AC8" w:rsidRDefault="007A20B5" w:rsidP="672864E5">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t>504 Caney Little Fork</w:t>
      </w:r>
      <w:r w:rsidR="007D3C2E" w:rsidRPr="00193AC8">
        <w:rPr>
          <w:rFonts w:ascii="Georgia" w:hAnsi="Georgia" w:cs="Georgia"/>
        </w:rPr>
        <w:t xml:space="preserve"> </w:t>
      </w:r>
    </w:p>
    <w:p w14:paraId="1F53808C" w14:textId="4B626D06" w:rsidR="00D9575A" w:rsidRPr="00193AC8" w:rsidRDefault="007A20B5" w:rsidP="672864E5">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t>Pikeville, K</w:t>
      </w:r>
      <w:r w:rsidR="00F071AD" w:rsidRPr="00193AC8">
        <w:rPr>
          <w:rFonts w:ascii="Georgia" w:hAnsi="Georgia" w:cs="Georgia"/>
        </w:rPr>
        <w:t>Y</w:t>
      </w:r>
      <w:r w:rsidRPr="00193AC8">
        <w:rPr>
          <w:rFonts w:ascii="Georgia" w:hAnsi="Georgia" w:cs="Georgia"/>
        </w:rPr>
        <w:t xml:space="preserve"> 41501</w:t>
      </w:r>
    </w:p>
    <w:p w14:paraId="1FE2DD96" w14:textId="77777777" w:rsidR="00F071AD" w:rsidRPr="00193AC8" w:rsidRDefault="00F071AD" w:rsidP="672864E5">
      <w:pPr>
        <w:keepLines/>
        <w:jc w:val="both"/>
        <w:rPr>
          <w:rFonts w:ascii="Georgia" w:hAnsi="Georgia" w:cs="Georgia"/>
          <w:b/>
          <w:bCs/>
          <w:sz w:val="22"/>
          <w:szCs w:val="22"/>
        </w:rPr>
      </w:pPr>
    </w:p>
    <w:p w14:paraId="20FB7A73" w14:textId="77777777" w:rsidR="00C373EE" w:rsidRPr="00193AC8" w:rsidRDefault="00C373EE" w:rsidP="672864E5">
      <w:pPr>
        <w:widowControl/>
        <w:overflowPunct/>
        <w:autoSpaceDE/>
        <w:autoSpaceDN/>
        <w:adjustRightInd/>
        <w:rPr>
          <w:rFonts w:ascii="Georgia" w:hAnsi="Georgia" w:cs="Georgia"/>
          <w:b/>
          <w:bCs/>
          <w:sz w:val="22"/>
          <w:szCs w:val="22"/>
        </w:rPr>
      </w:pPr>
      <w:r w:rsidRPr="00193AC8">
        <w:rPr>
          <w:rFonts w:ascii="Georgia" w:hAnsi="Georgia" w:cs="Georgia"/>
          <w:b/>
          <w:bCs/>
          <w:sz w:val="22"/>
          <w:szCs w:val="22"/>
        </w:rPr>
        <w:br w:type="page"/>
      </w:r>
    </w:p>
    <w:p w14:paraId="26FD387E" w14:textId="7F9856DF" w:rsidR="005565D2" w:rsidRPr="00193AC8" w:rsidRDefault="672864E5" w:rsidP="672864E5">
      <w:pPr>
        <w:keepLines/>
        <w:jc w:val="both"/>
        <w:rPr>
          <w:rFonts w:ascii="Georgia" w:hAnsi="Georgia" w:cs="Georgia"/>
        </w:rPr>
      </w:pPr>
      <w:r w:rsidRPr="00193AC8">
        <w:rPr>
          <w:rFonts w:ascii="Georgia" w:hAnsi="Georgia" w:cs="Georgia"/>
          <w:b/>
          <w:bCs/>
          <w:sz w:val="22"/>
          <w:szCs w:val="22"/>
        </w:rPr>
        <w:lastRenderedPageBreak/>
        <w:t>Clerk:</w:t>
      </w:r>
      <w:r w:rsidR="29063AD4" w:rsidRPr="00193AC8">
        <w:tab/>
      </w:r>
      <w:r w:rsidR="29063AD4" w:rsidRPr="00193AC8">
        <w:tab/>
      </w:r>
      <w:r w:rsidR="29063AD4" w:rsidRPr="00193AC8">
        <w:tab/>
      </w:r>
      <w:r w:rsidR="29063AD4" w:rsidRPr="00193AC8">
        <w:tab/>
      </w:r>
      <w:r w:rsidRPr="00193AC8">
        <w:rPr>
          <w:rFonts w:ascii="Georgia" w:hAnsi="Georgia" w:cs="Georgia"/>
        </w:rPr>
        <w:t>Deacon Thomas Pinion</w:t>
      </w:r>
      <w:r w:rsidR="29063AD4" w:rsidRPr="00193AC8">
        <w:tab/>
      </w:r>
      <w:r w:rsidRPr="00193AC8">
        <w:rPr>
          <w:rFonts w:ascii="Georgia" w:hAnsi="Georgia" w:cs="Georgia"/>
        </w:rPr>
        <w:t>(606) 213-4151</w:t>
      </w:r>
    </w:p>
    <w:p w14:paraId="4308B987" w14:textId="12499AC2" w:rsidR="005565D2" w:rsidRPr="00193AC8" w:rsidRDefault="00852F1C" w:rsidP="672864E5">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00C373EE" w:rsidRPr="00193AC8">
        <w:rPr>
          <w:rFonts w:ascii="Georgia" w:hAnsi="Georgia" w:cs="Georgia"/>
        </w:rPr>
        <w:tab/>
      </w:r>
      <w:r w:rsidR="00A71F9B" w:rsidRPr="00193AC8">
        <w:rPr>
          <w:rFonts w:ascii="Georgia" w:hAnsi="Georgia" w:cs="Georgia"/>
        </w:rPr>
        <w:t>42 Chick Jr Ln</w:t>
      </w:r>
    </w:p>
    <w:p w14:paraId="4EA1B486" w14:textId="2CC2ADC3" w:rsidR="005565D2" w:rsidRPr="00193AC8" w:rsidRDefault="005565D2" w:rsidP="672864E5">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00C373EE" w:rsidRPr="00193AC8">
        <w:rPr>
          <w:rFonts w:ascii="Georgia" w:hAnsi="Georgia" w:cs="Georgia"/>
        </w:rPr>
        <w:tab/>
      </w:r>
      <w:r w:rsidR="00A71F9B" w:rsidRPr="00193AC8">
        <w:rPr>
          <w:rFonts w:ascii="Georgia" w:hAnsi="Georgia" w:cs="Georgia"/>
        </w:rPr>
        <w:t>Virgie</w:t>
      </w:r>
      <w:r w:rsidRPr="00193AC8">
        <w:rPr>
          <w:rFonts w:ascii="Georgia" w:hAnsi="Georgia" w:cs="Georgia"/>
        </w:rPr>
        <w:t>, K</w:t>
      </w:r>
      <w:r w:rsidR="00F071AD" w:rsidRPr="00193AC8">
        <w:rPr>
          <w:rFonts w:ascii="Georgia" w:hAnsi="Georgia" w:cs="Georgia"/>
        </w:rPr>
        <w:t>Y</w:t>
      </w:r>
      <w:r w:rsidR="00A71F9B" w:rsidRPr="00193AC8">
        <w:rPr>
          <w:rFonts w:ascii="Georgia" w:hAnsi="Georgia" w:cs="Georgia"/>
        </w:rPr>
        <w:t xml:space="preserve"> 41572</w:t>
      </w:r>
    </w:p>
    <w:p w14:paraId="008EAF2B" w14:textId="7CE2BCBD" w:rsidR="003E20B1" w:rsidRPr="00193AC8" w:rsidRDefault="003E20B1" w:rsidP="672864E5">
      <w:pPr>
        <w:keepLines/>
        <w:jc w:val="both"/>
        <w:rPr>
          <w:rFonts w:ascii="Georgia" w:hAnsi="Georgia" w:cs="Georgia"/>
        </w:rPr>
      </w:pPr>
    </w:p>
    <w:p w14:paraId="52763E43" w14:textId="523BE69E" w:rsidR="003E20B1" w:rsidRPr="00193AC8" w:rsidRDefault="672864E5" w:rsidP="672864E5">
      <w:pPr>
        <w:keepLines/>
        <w:jc w:val="both"/>
        <w:rPr>
          <w:rFonts w:ascii="Georgia" w:hAnsi="Georgia" w:cs="Georgia"/>
        </w:rPr>
      </w:pPr>
      <w:r w:rsidRPr="00193AC8">
        <w:rPr>
          <w:rFonts w:ascii="Georgia" w:hAnsi="Georgia" w:cs="Georgia"/>
          <w:b/>
          <w:bCs/>
          <w:sz w:val="22"/>
          <w:szCs w:val="22"/>
        </w:rPr>
        <w:t>Asst. Clerk:</w:t>
      </w:r>
      <w:r w:rsidR="29063AD4" w:rsidRPr="00193AC8">
        <w:tab/>
      </w:r>
      <w:r w:rsidR="29063AD4" w:rsidRPr="00193AC8">
        <w:tab/>
      </w:r>
      <w:r w:rsidRPr="00193AC8">
        <w:rPr>
          <w:rFonts w:ascii="Georgia" w:hAnsi="Georgia" w:cs="Georgia"/>
        </w:rPr>
        <w:t xml:space="preserve">               Deacon Jonah Justice</w:t>
      </w:r>
      <w:r w:rsidR="29063AD4" w:rsidRPr="00193AC8">
        <w:tab/>
      </w:r>
      <w:r w:rsidRPr="00193AC8">
        <w:rPr>
          <w:rFonts w:ascii="Georgia" w:hAnsi="Georgia" w:cs="Georgia"/>
        </w:rPr>
        <w:t>(606) 794-9549</w:t>
      </w:r>
    </w:p>
    <w:p w14:paraId="46DBA6EE" w14:textId="4074A435" w:rsidR="005565D2" w:rsidRPr="00193AC8" w:rsidRDefault="672864E5" w:rsidP="672864E5">
      <w:pPr>
        <w:keepLines/>
        <w:spacing w:before="240"/>
        <w:jc w:val="both"/>
        <w:rPr>
          <w:rFonts w:ascii="Georgia" w:hAnsi="Georgia" w:cs="Georgia"/>
        </w:rPr>
      </w:pPr>
      <w:r w:rsidRPr="00193AC8">
        <w:rPr>
          <w:rFonts w:ascii="Georgia" w:hAnsi="Georgia" w:cs="Georgia"/>
          <w:b/>
          <w:bCs/>
          <w:sz w:val="22"/>
          <w:szCs w:val="22"/>
        </w:rPr>
        <w:t>Ordained Ministers:</w:t>
      </w:r>
      <w:r w:rsidR="29063AD4" w:rsidRPr="00193AC8">
        <w:tab/>
      </w:r>
      <w:r w:rsidRPr="00193AC8">
        <w:rPr>
          <w:rFonts w:ascii="Georgia" w:hAnsi="Georgia" w:cs="Georgia"/>
        </w:rPr>
        <w:t>Larry Adkins</w:t>
      </w:r>
      <w:r w:rsidR="29063AD4" w:rsidRPr="00193AC8">
        <w:tab/>
      </w:r>
      <w:r w:rsidR="29063AD4" w:rsidRPr="00193AC8">
        <w:tab/>
      </w:r>
      <w:r w:rsidRPr="00193AC8">
        <w:rPr>
          <w:rFonts w:ascii="Georgia" w:hAnsi="Georgia" w:cs="Georgia"/>
        </w:rPr>
        <w:t>(606) 854-7451</w:t>
      </w:r>
      <w:r w:rsidR="29063AD4" w:rsidRPr="00193AC8">
        <w:tab/>
      </w:r>
      <w:r w:rsidR="29063AD4" w:rsidRPr="00193AC8">
        <w:tab/>
      </w:r>
      <w:r w:rsidR="29063AD4" w:rsidRPr="00193AC8">
        <w:tab/>
      </w:r>
      <w:r w:rsidR="29063AD4" w:rsidRPr="00193AC8">
        <w:tab/>
      </w:r>
      <w:r w:rsidR="00FD065D" w:rsidRPr="00193AC8">
        <w:tab/>
      </w:r>
      <w:r w:rsidRPr="00193AC8">
        <w:rPr>
          <w:rFonts w:ascii="Georgia" w:hAnsi="Georgia" w:cs="Georgia"/>
        </w:rPr>
        <w:t>Elisha Justice</w:t>
      </w:r>
      <w:r w:rsidR="29063AD4" w:rsidRPr="00193AC8">
        <w:tab/>
      </w:r>
      <w:r w:rsidR="29063AD4" w:rsidRPr="00193AC8">
        <w:tab/>
      </w:r>
      <w:r w:rsidRPr="00193AC8">
        <w:rPr>
          <w:rFonts w:ascii="Georgia" w:hAnsi="Georgia" w:cs="Georgia"/>
        </w:rPr>
        <w:t>(606) 939-4659</w:t>
      </w:r>
      <w:r w:rsidR="29063AD4" w:rsidRPr="00193AC8">
        <w:tab/>
      </w:r>
      <w:r w:rsidR="29063AD4" w:rsidRPr="00193AC8">
        <w:tab/>
      </w:r>
      <w:r w:rsidR="29063AD4" w:rsidRPr="00193AC8">
        <w:tab/>
      </w:r>
      <w:r w:rsidR="29063AD4" w:rsidRPr="00193AC8">
        <w:tab/>
      </w:r>
      <w:r w:rsidR="00FD065D" w:rsidRPr="00193AC8">
        <w:tab/>
      </w:r>
      <w:r w:rsidRPr="00193AC8">
        <w:rPr>
          <w:rFonts w:ascii="Georgia" w:hAnsi="Georgia" w:cs="Georgia"/>
        </w:rPr>
        <w:t>Daryl G. Newsom</w:t>
      </w:r>
      <w:r w:rsidR="29063AD4" w:rsidRPr="00193AC8">
        <w:tab/>
      </w:r>
      <w:r w:rsidRPr="00193AC8">
        <w:rPr>
          <w:rFonts w:ascii="Georgia" w:hAnsi="Georgia" w:cs="Georgia"/>
        </w:rPr>
        <w:t>(606) 424-3831</w:t>
      </w:r>
    </w:p>
    <w:p w14:paraId="3D83C1A5" w14:textId="49F2BC28" w:rsidR="00675035" w:rsidRPr="00193AC8" w:rsidRDefault="672864E5" w:rsidP="672864E5">
      <w:pPr>
        <w:keepLines/>
        <w:ind w:left="2160" w:firstLine="720"/>
        <w:jc w:val="both"/>
        <w:rPr>
          <w:rFonts w:ascii="Georgia" w:hAnsi="Georgia" w:cs="Georgia"/>
        </w:rPr>
      </w:pPr>
      <w:r w:rsidRPr="00193AC8">
        <w:rPr>
          <w:rFonts w:ascii="Georgia" w:hAnsi="Georgia" w:cs="Georgia"/>
        </w:rPr>
        <w:t>Mike Newsom</w:t>
      </w:r>
      <w:r w:rsidR="29063AD4" w:rsidRPr="00193AC8">
        <w:tab/>
      </w:r>
      <w:r w:rsidRPr="00193AC8">
        <w:rPr>
          <w:rFonts w:ascii="Georgia" w:hAnsi="Georgia" w:cs="Georgia"/>
        </w:rPr>
        <w:t xml:space="preserve">            </w:t>
      </w:r>
      <w:r w:rsidR="29063AD4" w:rsidRPr="00193AC8">
        <w:tab/>
      </w:r>
      <w:r w:rsidRPr="00193AC8">
        <w:rPr>
          <w:rFonts w:ascii="Georgia" w:hAnsi="Georgia" w:cs="Georgia"/>
        </w:rPr>
        <w:t>(606) 213-6222</w:t>
      </w:r>
    </w:p>
    <w:p w14:paraId="040AA10F" w14:textId="62B42B27" w:rsidR="0082590B" w:rsidRPr="00193AC8" w:rsidRDefault="672864E5" w:rsidP="672864E5">
      <w:pPr>
        <w:keepLines/>
        <w:ind w:left="2160" w:firstLine="720"/>
        <w:jc w:val="both"/>
        <w:rPr>
          <w:rFonts w:ascii="Georgia" w:hAnsi="Georgia" w:cs="Georgia"/>
        </w:rPr>
      </w:pPr>
      <w:r w:rsidRPr="00193AC8">
        <w:rPr>
          <w:rFonts w:ascii="Georgia" w:hAnsi="Georgia" w:cs="Georgia"/>
        </w:rPr>
        <w:t xml:space="preserve">Bennie Slone </w:t>
      </w:r>
      <w:r w:rsidR="29063AD4" w:rsidRPr="00193AC8">
        <w:tab/>
      </w:r>
      <w:r w:rsidRPr="00193AC8">
        <w:rPr>
          <w:rFonts w:ascii="Georgia" w:hAnsi="Georgia" w:cs="Georgia"/>
        </w:rPr>
        <w:t xml:space="preserve">             </w:t>
      </w:r>
      <w:r w:rsidR="00AC6C11" w:rsidRPr="00193AC8">
        <w:rPr>
          <w:rFonts w:ascii="Georgia" w:hAnsi="Georgia" w:cs="Georgia"/>
        </w:rPr>
        <w:t xml:space="preserve"> </w:t>
      </w:r>
      <w:r w:rsidRPr="00193AC8">
        <w:rPr>
          <w:rFonts w:ascii="Georgia" w:hAnsi="Georgia" w:cs="Georgia"/>
        </w:rPr>
        <w:t xml:space="preserve"> (606) 438-9384</w:t>
      </w:r>
    </w:p>
    <w:p w14:paraId="27357532" w14:textId="79233C54" w:rsidR="00CD0AAC" w:rsidRPr="00193AC8" w:rsidRDefault="00CD0AAC" w:rsidP="672864E5">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p>
    <w:p w14:paraId="27C8662B" w14:textId="04E605B2" w:rsidR="000A202C" w:rsidRPr="00193AC8" w:rsidRDefault="672864E5" w:rsidP="672864E5">
      <w:pPr>
        <w:keepLines/>
        <w:jc w:val="both"/>
        <w:rPr>
          <w:rFonts w:ascii="Georgia" w:hAnsi="Georgia" w:cs="Georgia"/>
        </w:rPr>
      </w:pPr>
      <w:r w:rsidRPr="00193AC8">
        <w:rPr>
          <w:rFonts w:ascii="Georgia" w:hAnsi="Georgia" w:cs="Georgia"/>
          <w:b/>
          <w:bCs/>
          <w:sz w:val="22"/>
          <w:szCs w:val="22"/>
        </w:rPr>
        <w:t>Liberated Ministers:</w:t>
      </w:r>
      <w:r w:rsidR="29063AD4" w:rsidRPr="00193AC8">
        <w:tab/>
      </w:r>
      <w:r w:rsidRPr="00193AC8">
        <w:rPr>
          <w:rFonts w:ascii="Georgia" w:hAnsi="Georgia" w:cs="Georgia"/>
        </w:rPr>
        <w:t>Mike Branham</w:t>
      </w:r>
      <w:r w:rsidR="29063AD4" w:rsidRPr="00193AC8">
        <w:tab/>
      </w:r>
      <w:r w:rsidR="29063AD4" w:rsidRPr="00193AC8">
        <w:tab/>
      </w:r>
      <w:r w:rsidRPr="00193AC8">
        <w:rPr>
          <w:rFonts w:ascii="Georgia" w:hAnsi="Georgia" w:cs="Georgia"/>
        </w:rPr>
        <w:t>(606) 205-9271</w:t>
      </w:r>
    </w:p>
    <w:p w14:paraId="532EC1BB" w14:textId="77777777" w:rsidR="00970A02" w:rsidRPr="00193AC8" w:rsidRDefault="672864E5" w:rsidP="672864E5">
      <w:pPr>
        <w:keepLines/>
        <w:spacing w:before="240"/>
        <w:jc w:val="both"/>
        <w:rPr>
          <w:rFonts w:ascii="Georgia" w:hAnsi="Georgia" w:cs="Georgia"/>
          <w:i/>
          <w:iCs/>
          <w:sz w:val="22"/>
          <w:szCs w:val="22"/>
        </w:rPr>
      </w:pPr>
      <w:r w:rsidRPr="00193AC8">
        <w:rPr>
          <w:rFonts w:ascii="Georgia" w:hAnsi="Georgia" w:cs="Georgia"/>
          <w:b/>
          <w:bCs/>
          <w:sz w:val="22"/>
          <w:szCs w:val="22"/>
        </w:rPr>
        <w:t>Union Meeting:</w:t>
      </w:r>
      <w:r w:rsidR="29063AD4" w:rsidRPr="00193AC8">
        <w:tab/>
      </w:r>
      <w:r w:rsidR="29063AD4" w:rsidRPr="00193AC8">
        <w:tab/>
      </w:r>
      <w:r w:rsidRPr="00193AC8">
        <w:rPr>
          <w:rFonts w:ascii="Georgia" w:hAnsi="Georgia" w:cs="Georgia"/>
          <w:i/>
          <w:iCs/>
          <w:sz w:val="22"/>
          <w:szCs w:val="22"/>
        </w:rPr>
        <w:t>Second Weekend in June</w:t>
      </w:r>
    </w:p>
    <w:p w14:paraId="53ACC966" w14:textId="6AE9D0E2" w:rsidR="00970A02" w:rsidRPr="00193AC8" w:rsidRDefault="672864E5" w:rsidP="672864E5">
      <w:pPr>
        <w:keepLines/>
        <w:ind w:left="2880" w:hanging="2880"/>
        <w:jc w:val="both"/>
        <w:rPr>
          <w:rFonts w:ascii="Georgia" w:hAnsi="Georgia" w:cs="Georgia"/>
        </w:rPr>
      </w:pPr>
      <w:r w:rsidRPr="00193AC8">
        <w:rPr>
          <w:rFonts w:ascii="Georgia" w:hAnsi="Georgia" w:cs="Georgia"/>
          <w:sz w:val="22"/>
          <w:szCs w:val="22"/>
        </w:rPr>
        <w:t>Ministers Invited:</w:t>
      </w:r>
      <w:r w:rsidR="29063AD4" w:rsidRPr="00193AC8">
        <w:tab/>
      </w:r>
      <w:r w:rsidR="0058281C" w:rsidRPr="00193AC8">
        <w:rPr>
          <w:rFonts w:ascii="Georgia" w:hAnsi="Georgia" w:cs="Georgia"/>
        </w:rPr>
        <w:t>Jeremy Newsom</w:t>
      </w:r>
      <w:r w:rsidRPr="00193AC8">
        <w:rPr>
          <w:rFonts w:ascii="Georgia" w:hAnsi="Georgia" w:cs="Georgia"/>
        </w:rPr>
        <w:t xml:space="preserve">, </w:t>
      </w:r>
      <w:r w:rsidR="0058281C" w:rsidRPr="00193AC8">
        <w:rPr>
          <w:rFonts w:ascii="Georgia" w:hAnsi="Georgia" w:cs="Georgia"/>
        </w:rPr>
        <w:t>Shiloh Brothers</w:t>
      </w:r>
      <w:r w:rsidRPr="00193AC8">
        <w:rPr>
          <w:rFonts w:ascii="Georgia" w:hAnsi="Georgia" w:cs="Georgia"/>
        </w:rPr>
        <w:t>, &amp; Danny Varney</w:t>
      </w:r>
    </w:p>
    <w:p w14:paraId="76CEC965" w14:textId="77777777" w:rsidR="00970A02" w:rsidRPr="00193AC8" w:rsidRDefault="672864E5" w:rsidP="672864E5">
      <w:pPr>
        <w:keepLines/>
        <w:spacing w:before="240"/>
        <w:jc w:val="both"/>
        <w:rPr>
          <w:rFonts w:ascii="Georgia" w:hAnsi="Georgia" w:cs="Georgia"/>
          <w:sz w:val="22"/>
          <w:szCs w:val="22"/>
        </w:rPr>
      </w:pPr>
      <w:r w:rsidRPr="00193AC8">
        <w:rPr>
          <w:rFonts w:ascii="Georgia" w:hAnsi="Georgia" w:cs="Georgia"/>
          <w:b/>
          <w:bCs/>
          <w:sz w:val="22"/>
          <w:szCs w:val="22"/>
        </w:rPr>
        <w:t>Communion Meeting:</w:t>
      </w:r>
      <w:r w:rsidR="29063AD4" w:rsidRPr="00193AC8">
        <w:tab/>
      </w:r>
      <w:r w:rsidRPr="00193AC8">
        <w:rPr>
          <w:rFonts w:ascii="Georgia" w:hAnsi="Georgia" w:cs="Georgia"/>
          <w:i/>
          <w:iCs/>
          <w:sz w:val="22"/>
          <w:szCs w:val="22"/>
        </w:rPr>
        <w:t>Second Weekend in July</w:t>
      </w:r>
    </w:p>
    <w:p w14:paraId="4EF702F4" w14:textId="3AB2A803" w:rsidR="00970A02" w:rsidRPr="00193AC8" w:rsidRDefault="672864E5" w:rsidP="672864E5">
      <w:pPr>
        <w:keepLines/>
        <w:ind w:left="2880" w:hanging="2880"/>
        <w:jc w:val="both"/>
        <w:rPr>
          <w:rFonts w:ascii="Georgia" w:hAnsi="Georgia" w:cs="Georgia"/>
        </w:rPr>
      </w:pPr>
      <w:r w:rsidRPr="00193AC8">
        <w:rPr>
          <w:rFonts w:ascii="Georgia" w:hAnsi="Georgia" w:cs="Georgia"/>
          <w:sz w:val="22"/>
          <w:szCs w:val="22"/>
        </w:rPr>
        <w:t>Ministers Invited:</w:t>
      </w:r>
      <w:r w:rsidR="29063AD4" w:rsidRPr="00193AC8">
        <w:tab/>
      </w:r>
      <w:r w:rsidRPr="00193AC8">
        <w:rPr>
          <w:rFonts w:ascii="Georgia" w:hAnsi="Georgia" w:cs="Georgia"/>
        </w:rPr>
        <w:t xml:space="preserve">Joel Hiatt, Brandon Newsom, &amp; </w:t>
      </w:r>
      <w:r w:rsidR="0058281C" w:rsidRPr="00193AC8">
        <w:rPr>
          <w:rFonts w:ascii="Georgia" w:hAnsi="Georgia" w:cs="Georgia"/>
        </w:rPr>
        <w:t>Shad</w:t>
      </w:r>
      <w:r w:rsidRPr="00193AC8">
        <w:rPr>
          <w:rFonts w:ascii="Georgia" w:hAnsi="Georgia" w:cs="Georgia"/>
        </w:rPr>
        <w:t xml:space="preserve"> Newsom</w:t>
      </w:r>
      <w:r w:rsidR="0058281C" w:rsidRPr="00193AC8">
        <w:rPr>
          <w:rFonts w:ascii="Georgia" w:hAnsi="Georgia" w:cs="Georgia"/>
        </w:rPr>
        <w:t>e</w:t>
      </w:r>
    </w:p>
    <w:p w14:paraId="3F3DA3F8" w14:textId="77777777" w:rsidR="00970A02" w:rsidRPr="00193AC8" w:rsidRDefault="672864E5" w:rsidP="672864E5">
      <w:pPr>
        <w:keepLines/>
        <w:spacing w:before="240"/>
        <w:jc w:val="both"/>
        <w:rPr>
          <w:rFonts w:ascii="Georgia" w:hAnsi="Georgia" w:cs="Georgia"/>
          <w:sz w:val="22"/>
          <w:szCs w:val="22"/>
        </w:rPr>
      </w:pPr>
      <w:r w:rsidRPr="00193AC8">
        <w:rPr>
          <w:rFonts w:ascii="Georgia" w:hAnsi="Georgia" w:cs="Georgia"/>
          <w:b/>
          <w:bCs/>
          <w:sz w:val="22"/>
          <w:szCs w:val="22"/>
        </w:rPr>
        <w:t>Memorial Meeting:</w:t>
      </w:r>
      <w:r w:rsidR="29063AD4" w:rsidRPr="00193AC8">
        <w:tab/>
      </w:r>
      <w:r w:rsidRPr="00193AC8">
        <w:rPr>
          <w:rFonts w:ascii="Georgia" w:hAnsi="Georgia" w:cs="Georgia"/>
          <w:i/>
          <w:iCs/>
          <w:sz w:val="22"/>
          <w:szCs w:val="22"/>
        </w:rPr>
        <w:t>Second Weekend in August</w:t>
      </w:r>
    </w:p>
    <w:p w14:paraId="1771702D" w14:textId="0329D899" w:rsidR="00970A02" w:rsidRPr="00193AC8" w:rsidRDefault="672864E5" w:rsidP="672864E5">
      <w:pPr>
        <w:keepLines/>
        <w:ind w:left="2880" w:hanging="2880"/>
        <w:jc w:val="both"/>
        <w:rPr>
          <w:rFonts w:ascii="Georgia" w:hAnsi="Georgia" w:cs="Georgia"/>
          <w:sz w:val="22"/>
          <w:szCs w:val="22"/>
        </w:rPr>
      </w:pPr>
      <w:r w:rsidRPr="00193AC8">
        <w:rPr>
          <w:rFonts w:ascii="Georgia" w:hAnsi="Georgia" w:cs="Georgia"/>
          <w:sz w:val="22"/>
          <w:szCs w:val="22"/>
        </w:rPr>
        <w:t>Ministers Invited:</w:t>
      </w:r>
      <w:r w:rsidR="29063AD4" w:rsidRPr="00193AC8">
        <w:tab/>
      </w:r>
      <w:r w:rsidRPr="00193AC8">
        <w:rPr>
          <w:rFonts w:ascii="Georgia" w:hAnsi="Georgia" w:cs="Georgia"/>
        </w:rPr>
        <w:t>David Nichols &amp; Home Brothers</w:t>
      </w:r>
    </w:p>
    <w:p w14:paraId="0152EDFF" w14:textId="70A31F92" w:rsidR="00970A02" w:rsidRPr="00193AC8" w:rsidRDefault="672864E5" w:rsidP="672864E5">
      <w:pPr>
        <w:keepLines/>
        <w:spacing w:before="240"/>
        <w:ind w:left="2880" w:hanging="2880"/>
        <w:jc w:val="both"/>
        <w:rPr>
          <w:rFonts w:ascii="Georgia" w:hAnsi="Georgia" w:cs="Georgia"/>
          <w:sz w:val="22"/>
          <w:szCs w:val="22"/>
        </w:rPr>
      </w:pPr>
      <w:r w:rsidRPr="00193AC8">
        <w:rPr>
          <w:rFonts w:ascii="Georgia" w:hAnsi="Georgia" w:cs="Georgia"/>
          <w:b/>
          <w:bCs/>
          <w:sz w:val="22"/>
          <w:szCs w:val="22"/>
        </w:rPr>
        <w:t>4</w:t>
      </w:r>
      <w:r w:rsidRPr="00193AC8">
        <w:rPr>
          <w:rFonts w:ascii="Georgia" w:hAnsi="Georgia" w:cs="Georgia"/>
          <w:b/>
          <w:bCs/>
          <w:sz w:val="22"/>
          <w:szCs w:val="22"/>
          <w:vertAlign w:val="superscript"/>
        </w:rPr>
        <w:t>th</w:t>
      </w:r>
      <w:r w:rsidRPr="00193AC8">
        <w:rPr>
          <w:rFonts w:ascii="Georgia" w:hAnsi="Georgia" w:cs="Georgia"/>
          <w:b/>
          <w:bCs/>
          <w:sz w:val="22"/>
          <w:szCs w:val="22"/>
        </w:rPr>
        <w:t xml:space="preserve"> of July Memorial:</w:t>
      </w:r>
      <w:r w:rsidR="00A24BC6" w:rsidRPr="00193AC8">
        <w:tab/>
      </w:r>
      <w:r w:rsidRPr="00193AC8">
        <w:rPr>
          <w:rFonts w:ascii="Georgia" w:hAnsi="Georgia" w:cs="Georgia"/>
          <w:i/>
          <w:iCs/>
          <w:sz w:val="22"/>
          <w:szCs w:val="22"/>
        </w:rPr>
        <w:t xml:space="preserve">Holifield/Tackett Memorial </w:t>
      </w:r>
    </w:p>
    <w:p w14:paraId="54D8F27E" w14:textId="328EAECC" w:rsidR="00A24BC6" w:rsidRPr="00193AC8" w:rsidRDefault="672864E5" w:rsidP="672864E5">
      <w:pPr>
        <w:keepLines/>
        <w:ind w:left="2880" w:hanging="2880"/>
        <w:jc w:val="both"/>
        <w:rPr>
          <w:rFonts w:ascii="Georgia" w:hAnsi="Georgia" w:cs="Georgia"/>
        </w:rPr>
      </w:pPr>
      <w:r w:rsidRPr="00193AC8">
        <w:rPr>
          <w:rFonts w:ascii="Georgia" w:hAnsi="Georgia" w:cs="Georgia"/>
          <w:sz w:val="22"/>
          <w:szCs w:val="22"/>
        </w:rPr>
        <w:t>Ministers Invited:</w:t>
      </w:r>
      <w:r w:rsidR="29063AD4" w:rsidRPr="00193AC8">
        <w:tab/>
      </w:r>
      <w:r w:rsidRPr="00193AC8">
        <w:rPr>
          <w:rFonts w:ascii="Georgia" w:hAnsi="Georgia" w:cs="Georgia"/>
        </w:rPr>
        <w:t>Chris Newsom</w:t>
      </w:r>
      <w:r w:rsidR="00790432" w:rsidRPr="00193AC8">
        <w:rPr>
          <w:rFonts w:ascii="Georgia" w:hAnsi="Georgia" w:cs="Georgia"/>
        </w:rPr>
        <w:t xml:space="preserve"> &amp; </w:t>
      </w:r>
      <w:r w:rsidRPr="00193AC8">
        <w:rPr>
          <w:rFonts w:ascii="Georgia" w:hAnsi="Georgia" w:cs="Georgia"/>
        </w:rPr>
        <w:t>Home Brothers</w:t>
      </w:r>
    </w:p>
    <w:p w14:paraId="21DBAEAE" w14:textId="77777777" w:rsidR="00A24BC6" w:rsidRPr="00193AC8" w:rsidRDefault="00A24BC6" w:rsidP="672864E5">
      <w:pPr>
        <w:keepLines/>
        <w:jc w:val="both"/>
        <w:rPr>
          <w:rFonts w:ascii="Georgia" w:hAnsi="Georgia" w:cs="Georgia"/>
          <w:sz w:val="22"/>
          <w:szCs w:val="22"/>
        </w:rPr>
      </w:pPr>
      <w:r w:rsidRPr="00193AC8">
        <w:rPr>
          <w:rFonts w:ascii="Georgia" w:hAnsi="Georgia" w:cs="Georgia"/>
          <w:noProof/>
          <w:sz w:val="22"/>
          <w:szCs w:val="22"/>
        </w:rPr>
        <mc:AlternateContent>
          <mc:Choice Requires="wps">
            <w:drawing>
              <wp:anchor distT="0" distB="0" distL="114300" distR="114300" simplePos="0" relativeHeight="251674624" behindDoc="0" locked="0" layoutInCell="1" allowOverlap="1" wp14:anchorId="04530835" wp14:editId="006E7A87">
                <wp:simplePos x="0" y="0"/>
                <wp:positionH relativeFrom="column">
                  <wp:posOffset>25400</wp:posOffset>
                </wp:positionH>
                <wp:positionV relativeFrom="paragraph">
                  <wp:posOffset>93345</wp:posOffset>
                </wp:positionV>
                <wp:extent cx="4142105" cy="635"/>
                <wp:effectExtent l="0" t="0" r="0" b="0"/>
                <wp:wrapNone/>
                <wp:docPr id="1399830756"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635"/>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9469DF" id="AutoShape 50" o:spid="_x0000_s1026" type="#_x0000_t32" style="position:absolute;margin-left:2pt;margin-top:7.35pt;width:326.15pt;height:.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" strokeweight="3pt"/>
            </w:pict>
          </mc:Fallback>
        </mc:AlternateContent>
      </w:r>
    </w:p>
    <w:p w14:paraId="2F3F53F8" w14:textId="29213DE3" w:rsidR="1F927734" w:rsidRPr="00193AC8" w:rsidRDefault="00A24BC6" w:rsidP="672864E5">
      <w:pPr>
        <w:keepLines/>
        <w:jc w:val="both"/>
        <w:rPr>
          <w:rFonts w:ascii="Georgia" w:hAnsi="Georgia" w:cs="Georgia"/>
          <w:sz w:val="22"/>
          <w:szCs w:val="22"/>
        </w:rPr>
      </w:pPr>
      <w:r w:rsidRPr="00193AC8">
        <w:rPr>
          <w:rFonts w:ascii="Georgia" w:hAnsi="Georgia" w:cs="Georgia"/>
          <w:noProof/>
          <w:sz w:val="22"/>
          <w:szCs w:val="22"/>
        </w:rPr>
        <mc:AlternateContent>
          <mc:Choice Requires="wps">
            <w:drawing>
              <wp:anchor distT="0" distB="0" distL="114300" distR="114300" simplePos="0" relativeHeight="251675648" behindDoc="0" locked="0" layoutInCell="1" allowOverlap="1" wp14:anchorId="295F3309" wp14:editId="44359745">
                <wp:simplePos x="0" y="0"/>
                <wp:positionH relativeFrom="column">
                  <wp:posOffset>25400</wp:posOffset>
                </wp:positionH>
                <wp:positionV relativeFrom="paragraph">
                  <wp:posOffset>1270</wp:posOffset>
                </wp:positionV>
                <wp:extent cx="4142105" cy="0"/>
                <wp:effectExtent l="0" t="0" r="0" b="0"/>
                <wp:wrapNone/>
                <wp:docPr id="355321600"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485D8B" id="AutoShape 51" o:spid="_x0000_s1026" type="#_x0000_t32" style="position:absolute;margin-left:2pt;margin-top:.1pt;width:326.1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" strokeweight="3pt"/>
            </w:pict>
          </mc:Fallback>
        </mc:AlternateContent>
      </w:r>
    </w:p>
    <w:p w14:paraId="4BDB5498" w14:textId="08AE2083" w:rsidR="00DE5B19" w:rsidRPr="00193AC8" w:rsidRDefault="003877A2" w:rsidP="672864E5">
      <w:pPr>
        <w:keepLines/>
        <w:jc w:val="both"/>
        <w:rPr>
          <w:rFonts w:ascii="Georgia" w:hAnsi="Georgia" w:cs="Georgia"/>
          <w:sz w:val="22"/>
          <w:szCs w:val="22"/>
        </w:rPr>
      </w:pPr>
      <w:r w:rsidRPr="00193AC8">
        <w:rPr>
          <w:noProof/>
        </w:rPr>
        <w:drawing>
          <wp:inline distT="0" distB="0" distL="0" distR="0" wp14:anchorId="5303FA47" wp14:editId="5ACB124C">
            <wp:extent cx="1040130" cy="433556"/>
            <wp:effectExtent l="0" t="0" r="7620" b="508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1040130" cy="433556"/>
                    </a:xfrm>
                    <a:prstGeom prst="rect">
                      <a:avLst/>
                    </a:prstGeom>
                  </pic:spPr>
                </pic:pic>
              </a:graphicData>
            </a:graphic>
          </wp:inline>
        </w:drawing>
      </w:r>
      <w:r w:rsidR="672864E5" w:rsidRPr="00193AC8">
        <w:rPr>
          <w:noProof/>
        </w:rPr>
        <w:t xml:space="preserve">                                       </w:t>
      </w:r>
      <w:r w:rsidRPr="00193AC8">
        <w:rPr>
          <w:noProof/>
        </w:rPr>
        <w:drawing>
          <wp:inline distT="0" distB="0" distL="0" distR="0" wp14:anchorId="3B9BCB01" wp14:editId="1E81751B">
            <wp:extent cx="1103405" cy="429768"/>
            <wp:effectExtent l="0" t="0" r="1905" b="889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1103405" cy="429768"/>
                    </a:xfrm>
                    <a:prstGeom prst="rect">
                      <a:avLst/>
                    </a:prstGeom>
                  </pic:spPr>
                </pic:pic>
              </a:graphicData>
            </a:graphic>
          </wp:inline>
        </w:drawing>
      </w:r>
    </w:p>
    <w:p w14:paraId="2561A6C4" w14:textId="1B220241" w:rsidR="29063AD4" w:rsidRPr="00193AC8" w:rsidRDefault="00B67581" w:rsidP="672864E5">
      <w:r w:rsidRPr="00193AC8">
        <w:rPr>
          <w:rFonts w:ascii="Georgia" w:hAnsi="Georgia" w:cs="Georgia"/>
          <w:sz w:val="18"/>
          <w:szCs w:val="18"/>
        </w:rPr>
        <w:t>facebook.com/</w:t>
      </w:r>
      <w:r w:rsidRPr="00193AC8">
        <w:rPr>
          <w:rFonts w:ascii="Arial" w:hAnsi="Arial" w:cs="Arial"/>
          <w:kern w:val="0"/>
          <w:sz w:val="18"/>
          <w:szCs w:val="18"/>
          <w:shd w:val="clear" w:color="auto" w:fill="FFFFFF"/>
        </w:rPr>
        <w:t>Pilgrims-Prayer-Church</w:t>
      </w:r>
      <w:r w:rsidRPr="00193AC8">
        <w:rPr>
          <w:rFonts w:ascii="Georgia" w:hAnsi="Georgia" w:cs="Georgia"/>
          <w:sz w:val="18"/>
          <w:szCs w:val="18"/>
        </w:rPr>
        <w:t xml:space="preserve"> </w:t>
      </w:r>
      <w:r w:rsidR="00D9335A" w:rsidRPr="00193AC8">
        <w:rPr>
          <w:rFonts w:ascii="Georgia" w:hAnsi="Georgia" w:cs="Georgia"/>
          <w:sz w:val="18"/>
          <w:szCs w:val="22"/>
        </w:rPr>
        <w:tab/>
      </w:r>
      <w:r w:rsidRPr="00193AC8">
        <w:rPr>
          <w:rFonts w:ascii="Georgia" w:hAnsi="Georgia" w:cs="Georgia"/>
          <w:sz w:val="18"/>
          <w:szCs w:val="18"/>
        </w:rPr>
        <w:t>youtube.com/user/</w:t>
      </w:r>
      <w:r w:rsidRPr="00193AC8">
        <w:rPr>
          <w:rFonts w:ascii="Arial" w:hAnsi="Arial" w:cs="Arial"/>
          <w:kern w:val="0"/>
          <w:sz w:val="18"/>
          <w:szCs w:val="18"/>
          <w:shd w:val="clear" w:color="auto" w:fill="FFFFFF"/>
        </w:rPr>
        <w:t>PilgrimsPrayer</w:t>
      </w:r>
      <w:r w:rsidR="29063AD4" w:rsidRPr="00193AC8">
        <w:br w:type="page"/>
      </w:r>
    </w:p>
    <w:p w14:paraId="57DBEAA1" w14:textId="3FB77BCE" w:rsidR="00061D76" w:rsidRPr="00193AC8" w:rsidRDefault="6353EE24" w:rsidP="6353EE24">
      <w:pPr>
        <w:keepLines/>
        <w:spacing w:before="240"/>
        <w:rPr>
          <w:rFonts w:ascii="Georgia" w:hAnsi="Georgia" w:cs="Georgia"/>
          <w:sz w:val="22"/>
          <w:szCs w:val="22"/>
        </w:rPr>
      </w:pPr>
      <w:r w:rsidRPr="00193AC8">
        <w:rPr>
          <w:rFonts w:ascii="Georgia" w:hAnsi="Georgia" w:cs="Georgia"/>
          <w:b/>
          <w:bCs/>
          <w:sz w:val="26"/>
          <w:szCs w:val="26"/>
          <w:u w:val="single"/>
        </w:rPr>
        <w:lastRenderedPageBreak/>
        <w:t>Turner Old Regular Baptist Church</w:t>
      </w:r>
    </w:p>
    <w:p w14:paraId="2AC50B8A" w14:textId="77777777" w:rsidR="00061D76" w:rsidRPr="00193AC8" w:rsidRDefault="00061D76" w:rsidP="6353EE24">
      <w:pPr>
        <w:keepLines/>
        <w:jc w:val="both"/>
        <w:rPr>
          <w:rFonts w:ascii="Georgia" w:hAnsi="Georgia" w:cs="Georgia"/>
          <w:b/>
          <w:bCs/>
          <w:sz w:val="22"/>
          <w:szCs w:val="22"/>
        </w:rPr>
      </w:pPr>
    </w:p>
    <w:p w14:paraId="645879EF" w14:textId="77777777" w:rsidR="00061D76" w:rsidRPr="00193AC8" w:rsidRDefault="00061D76" w:rsidP="6353EE24">
      <w:pPr>
        <w:keepLines/>
        <w:rPr>
          <w:rFonts w:ascii="Georgia" w:hAnsi="Georgia" w:cs="Georgia"/>
          <w:b/>
          <w:bCs/>
          <w:sz w:val="22"/>
          <w:szCs w:val="22"/>
        </w:rPr>
      </w:pPr>
      <w:r w:rsidRPr="00193AC8">
        <w:rPr>
          <w:noProof/>
        </w:rPr>
        <w:drawing>
          <wp:inline distT="0" distB="0" distL="0" distR="0" wp14:anchorId="6148B828" wp14:editId="00033172">
            <wp:extent cx="4063365" cy="2124801"/>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4063365" cy="2124801"/>
                    </a:xfrm>
                    <a:prstGeom prst="rect">
                      <a:avLst/>
                    </a:prstGeom>
                  </pic:spPr>
                </pic:pic>
              </a:graphicData>
            </a:graphic>
          </wp:inline>
        </w:drawing>
      </w:r>
    </w:p>
    <w:p w14:paraId="314AA6A2" w14:textId="77777777" w:rsidR="00061D76" w:rsidRPr="00193AC8" w:rsidRDefault="00061D76" w:rsidP="6353EE24">
      <w:pPr>
        <w:keepLines/>
        <w:jc w:val="both"/>
        <w:rPr>
          <w:rFonts w:ascii="Georgia" w:hAnsi="Georgia" w:cs="Georgia"/>
          <w:b/>
          <w:bCs/>
          <w:sz w:val="22"/>
          <w:szCs w:val="22"/>
        </w:rPr>
      </w:pPr>
    </w:p>
    <w:p w14:paraId="17E76268" w14:textId="163CB6EB" w:rsidR="00061D76" w:rsidRPr="00193AC8" w:rsidRDefault="6353EE24" w:rsidP="6353EE24">
      <w:pPr>
        <w:keepLines/>
        <w:jc w:val="both"/>
        <w:rPr>
          <w:rFonts w:ascii="Georgia" w:hAnsi="Georgia" w:cs="Georgia"/>
          <w:sz w:val="22"/>
          <w:szCs w:val="22"/>
        </w:rPr>
      </w:pPr>
      <w:r w:rsidRPr="00193AC8">
        <w:rPr>
          <w:rFonts w:ascii="Georgia" w:hAnsi="Georgia" w:cs="Georgia"/>
          <w:b/>
          <w:bCs/>
          <w:sz w:val="22"/>
          <w:szCs w:val="22"/>
        </w:rPr>
        <w:t xml:space="preserve">Located:  </w:t>
      </w:r>
      <w:r w:rsidRPr="00193AC8">
        <w:rPr>
          <w:rFonts w:ascii="Georgia" w:hAnsi="Georgia" w:cs="Georgia"/>
          <w:sz w:val="22"/>
          <w:szCs w:val="22"/>
        </w:rPr>
        <w:t>Clinchco, Virginia</w:t>
      </w:r>
    </w:p>
    <w:p w14:paraId="22B6E32F" w14:textId="77777777" w:rsidR="00061D76" w:rsidRPr="00193AC8" w:rsidRDefault="00061D76" w:rsidP="6353EE24">
      <w:pPr>
        <w:keepLines/>
        <w:rPr>
          <w:rFonts w:ascii="Georgia" w:hAnsi="Georgia" w:cs="Georgia"/>
          <w:b/>
          <w:bCs/>
          <w:sz w:val="22"/>
          <w:szCs w:val="22"/>
        </w:rPr>
      </w:pPr>
    </w:p>
    <w:p w14:paraId="5D364CC7" w14:textId="4BFCBA43" w:rsidR="00061D76" w:rsidRPr="00193AC8" w:rsidRDefault="6353EE24" w:rsidP="6353EE24">
      <w:pPr>
        <w:keepLines/>
        <w:rPr>
          <w:rFonts w:ascii="Georgia" w:hAnsi="Georgia" w:cs="Georgia"/>
          <w:sz w:val="22"/>
          <w:szCs w:val="22"/>
        </w:rPr>
      </w:pPr>
      <w:r w:rsidRPr="00193AC8">
        <w:rPr>
          <w:rFonts w:ascii="Georgia" w:hAnsi="Georgia" w:cs="Georgia"/>
          <w:b/>
          <w:bCs/>
          <w:sz w:val="22"/>
          <w:szCs w:val="22"/>
        </w:rPr>
        <w:t xml:space="preserve">Physical Address:  </w:t>
      </w:r>
      <w:r w:rsidRPr="00193AC8">
        <w:rPr>
          <w:rFonts w:ascii="Georgia" w:hAnsi="Georgia" w:cs="Georgia"/>
          <w:sz w:val="22"/>
          <w:szCs w:val="22"/>
        </w:rPr>
        <w:t>3595 Backbone Ridge</w:t>
      </w:r>
    </w:p>
    <w:p w14:paraId="072C4BCF" w14:textId="6304964A" w:rsidR="00061D76" w:rsidRPr="00193AC8" w:rsidRDefault="00061D76" w:rsidP="6353EE24">
      <w:pPr>
        <w:keepLines/>
        <w:rPr>
          <w:rFonts w:ascii="Georgia" w:hAnsi="Georgia" w:cs="Georgia"/>
          <w:sz w:val="22"/>
          <w:szCs w:val="22"/>
        </w:rPr>
      </w:pPr>
      <w:r w:rsidRPr="00193AC8">
        <w:rPr>
          <w:rFonts w:ascii="Georgia" w:hAnsi="Georgia" w:cs="Georgia"/>
          <w:bCs/>
          <w:sz w:val="22"/>
          <w:szCs w:val="22"/>
        </w:rPr>
        <w:tab/>
      </w:r>
      <w:r w:rsidRPr="00193AC8">
        <w:rPr>
          <w:rFonts w:ascii="Georgia" w:hAnsi="Georgia" w:cs="Georgia"/>
          <w:bCs/>
          <w:sz w:val="22"/>
          <w:szCs w:val="22"/>
        </w:rPr>
        <w:tab/>
      </w:r>
      <w:r w:rsidRPr="00193AC8">
        <w:rPr>
          <w:rFonts w:ascii="Georgia" w:hAnsi="Georgia" w:cs="Georgia"/>
          <w:bCs/>
          <w:sz w:val="22"/>
          <w:szCs w:val="22"/>
        </w:rPr>
        <w:tab/>
      </w:r>
      <w:r w:rsidRPr="00193AC8">
        <w:rPr>
          <w:rFonts w:ascii="Georgia" w:hAnsi="Georgia" w:cs="Georgia"/>
          <w:sz w:val="22"/>
          <w:szCs w:val="22"/>
        </w:rPr>
        <w:t>Clinchco, VA 24226</w:t>
      </w:r>
    </w:p>
    <w:p w14:paraId="4964EBB0" w14:textId="77777777" w:rsidR="00061D76" w:rsidRPr="00193AC8" w:rsidRDefault="00061D76" w:rsidP="6353EE24">
      <w:pPr>
        <w:keepLines/>
        <w:jc w:val="both"/>
        <w:rPr>
          <w:rFonts w:ascii="Georgia" w:hAnsi="Georgia" w:cs="Georgia"/>
          <w:b/>
          <w:bCs/>
          <w:sz w:val="22"/>
          <w:szCs w:val="22"/>
        </w:rPr>
      </w:pPr>
    </w:p>
    <w:p w14:paraId="568A1989" w14:textId="6E5BA12F" w:rsidR="00061D76" w:rsidRPr="00193AC8" w:rsidRDefault="6353EE24" w:rsidP="6353EE24">
      <w:pPr>
        <w:keepLines/>
        <w:ind w:left="2160" w:hanging="2160"/>
        <w:jc w:val="both"/>
        <w:rPr>
          <w:rFonts w:ascii="Georgia" w:hAnsi="Georgia" w:cs="Georgia"/>
          <w:sz w:val="22"/>
          <w:szCs w:val="22"/>
        </w:rPr>
      </w:pPr>
      <w:r w:rsidRPr="00193AC8">
        <w:rPr>
          <w:rFonts w:ascii="Georgia" w:hAnsi="Georgia" w:cs="Georgia"/>
          <w:b/>
          <w:bCs/>
          <w:i/>
          <w:iCs/>
        </w:rPr>
        <w:t>Regular Meeting:</w:t>
      </w:r>
      <w:r w:rsidR="00061D76" w:rsidRPr="00193AC8">
        <w:tab/>
      </w:r>
      <w:r w:rsidRPr="00193AC8">
        <w:rPr>
          <w:rFonts w:ascii="Georgia" w:hAnsi="Georgia" w:cs="Georgia"/>
          <w:sz w:val="22"/>
          <w:szCs w:val="22"/>
        </w:rPr>
        <w:t>First Sunday of each month at 10:00 am</w:t>
      </w:r>
    </w:p>
    <w:p w14:paraId="0B0282E6" w14:textId="19E049E1" w:rsidR="00061D76" w:rsidRPr="00193AC8" w:rsidRDefault="6353EE24" w:rsidP="6353EE24">
      <w:pPr>
        <w:keepLines/>
        <w:jc w:val="both"/>
        <w:rPr>
          <w:rFonts w:ascii="Georgia" w:hAnsi="Georgia" w:cs="Georgia"/>
          <w:sz w:val="22"/>
          <w:szCs w:val="22"/>
        </w:rPr>
      </w:pPr>
      <w:r w:rsidRPr="00193AC8">
        <w:rPr>
          <w:rFonts w:ascii="Georgia" w:hAnsi="Georgia" w:cs="Georgia"/>
          <w:b/>
          <w:bCs/>
          <w:i/>
          <w:iCs/>
        </w:rPr>
        <w:t>Business Session:</w:t>
      </w:r>
      <w:r w:rsidR="00061D76" w:rsidRPr="00193AC8">
        <w:tab/>
      </w:r>
      <w:r w:rsidRPr="00193AC8">
        <w:rPr>
          <w:rFonts w:ascii="Georgia" w:hAnsi="Georgia" w:cs="Georgia"/>
        </w:rPr>
        <w:t>First</w:t>
      </w:r>
      <w:r w:rsidRPr="00193AC8">
        <w:rPr>
          <w:rFonts w:ascii="Georgia" w:hAnsi="Georgia" w:cs="Georgia"/>
          <w:sz w:val="22"/>
          <w:szCs w:val="22"/>
        </w:rPr>
        <w:t xml:space="preserve"> Saturday of each month at </w:t>
      </w:r>
      <w:r w:rsidR="008D6B2C" w:rsidRPr="00193AC8">
        <w:rPr>
          <w:rFonts w:ascii="Georgia" w:hAnsi="Georgia" w:cs="Georgia"/>
          <w:sz w:val="22"/>
          <w:szCs w:val="22"/>
        </w:rPr>
        <w:t>4</w:t>
      </w:r>
      <w:r w:rsidRPr="00193AC8">
        <w:rPr>
          <w:rFonts w:ascii="Georgia" w:hAnsi="Georgia" w:cs="Georgia"/>
          <w:sz w:val="22"/>
          <w:szCs w:val="22"/>
        </w:rPr>
        <w:t xml:space="preserve">:00 </w:t>
      </w:r>
      <w:r w:rsidR="008D6B2C" w:rsidRPr="00193AC8">
        <w:rPr>
          <w:rFonts w:ascii="Georgia" w:hAnsi="Georgia" w:cs="Georgia"/>
          <w:sz w:val="22"/>
          <w:szCs w:val="22"/>
        </w:rPr>
        <w:t>p</w:t>
      </w:r>
      <w:r w:rsidRPr="00193AC8">
        <w:rPr>
          <w:rFonts w:ascii="Georgia" w:hAnsi="Georgia" w:cs="Georgia"/>
          <w:sz w:val="22"/>
          <w:szCs w:val="22"/>
        </w:rPr>
        <w:t>m</w:t>
      </w:r>
    </w:p>
    <w:p w14:paraId="7A647B22" w14:textId="5704941B" w:rsidR="00061D76" w:rsidRPr="00193AC8" w:rsidRDefault="6353EE24" w:rsidP="00A43D28">
      <w:pPr>
        <w:keepLines/>
        <w:ind w:left="2160" w:hanging="2160"/>
        <w:jc w:val="both"/>
        <w:rPr>
          <w:rFonts w:ascii="Georgia" w:hAnsi="Georgia" w:cs="Georgia"/>
        </w:rPr>
      </w:pPr>
      <w:r w:rsidRPr="00193AC8">
        <w:rPr>
          <w:rFonts w:ascii="Georgia" w:hAnsi="Georgia" w:cs="Georgia"/>
          <w:b/>
          <w:bCs/>
          <w:i/>
          <w:iCs/>
        </w:rPr>
        <w:t>Other Meetings:</w:t>
      </w:r>
      <w:r w:rsidR="00061D76" w:rsidRPr="00193AC8">
        <w:tab/>
      </w:r>
      <w:r w:rsidR="006B5CD2" w:rsidRPr="00193AC8">
        <w:rPr>
          <w:rFonts w:ascii="Georgia" w:hAnsi="Georgia" w:cs="Georgia"/>
          <w:sz w:val="22"/>
          <w:szCs w:val="22"/>
        </w:rPr>
        <w:t>Every</w:t>
      </w:r>
      <w:r w:rsidRPr="00193AC8">
        <w:rPr>
          <w:rFonts w:ascii="Georgia" w:hAnsi="Georgia" w:cs="Georgia"/>
          <w:sz w:val="22"/>
          <w:szCs w:val="22"/>
        </w:rPr>
        <w:t xml:space="preserve"> Sunday</w:t>
      </w:r>
      <w:r w:rsidR="006B5CD2" w:rsidRPr="00193AC8">
        <w:rPr>
          <w:rFonts w:ascii="Georgia" w:hAnsi="Georgia" w:cs="Georgia"/>
          <w:sz w:val="22"/>
          <w:szCs w:val="22"/>
        </w:rPr>
        <w:t>, except the Odd,</w:t>
      </w:r>
      <w:r w:rsidR="00A43D28" w:rsidRPr="00193AC8">
        <w:rPr>
          <w:rFonts w:ascii="Georgia" w:hAnsi="Georgia" w:cs="Georgia"/>
          <w:sz w:val="22"/>
          <w:szCs w:val="22"/>
        </w:rPr>
        <w:t xml:space="preserve"> of each month</w:t>
      </w:r>
      <w:r w:rsidRPr="00193AC8">
        <w:rPr>
          <w:rFonts w:ascii="Georgia" w:hAnsi="Georgia" w:cs="Georgia"/>
          <w:sz w:val="22"/>
          <w:szCs w:val="22"/>
        </w:rPr>
        <w:t xml:space="preserve"> at 10:00 am</w:t>
      </w:r>
    </w:p>
    <w:p w14:paraId="7BD4AF6C" w14:textId="77777777" w:rsidR="00061D76" w:rsidRPr="00193AC8" w:rsidRDefault="00061D76" w:rsidP="6353EE24">
      <w:pPr>
        <w:keepLines/>
        <w:jc w:val="both"/>
        <w:rPr>
          <w:rFonts w:ascii="Georgia" w:hAnsi="Georgia" w:cs="Georgia"/>
          <w:sz w:val="22"/>
          <w:szCs w:val="22"/>
        </w:rPr>
      </w:pPr>
    </w:p>
    <w:p w14:paraId="69778699" w14:textId="77777777" w:rsidR="00AC6C11" w:rsidRPr="00193AC8" w:rsidRDefault="6353EE24" w:rsidP="00AC6C11">
      <w:pPr>
        <w:keepLines/>
        <w:jc w:val="both"/>
        <w:rPr>
          <w:rFonts w:ascii="Georgia" w:hAnsi="Georgia" w:cs="Georgia"/>
        </w:rPr>
      </w:pPr>
      <w:r w:rsidRPr="00193AC8">
        <w:rPr>
          <w:rFonts w:ascii="Georgia" w:hAnsi="Georgia" w:cs="Georgia"/>
          <w:b/>
          <w:bCs/>
          <w:sz w:val="22"/>
          <w:szCs w:val="22"/>
        </w:rPr>
        <w:t>Moderator:</w:t>
      </w:r>
      <w:r w:rsidR="4B479A4E" w:rsidRPr="00193AC8">
        <w:tab/>
      </w:r>
      <w:r w:rsidR="4B479A4E" w:rsidRPr="00193AC8">
        <w:tab/>
      </w:r>
      <w:r w:rsidR="00AC6C11" w:rsidRPr="00193AC8">
        <w:rPr>
          <w:rFonts w:ascii="Georgia" w:hAnsi="Georgia" w:cs="Georgia"/>
        </w:rPr>
        <w:t>Elder Josh Newsom</w:t>
      </w:r>
      <w:r w:rsidR="00AC6C11" w:rsidRPr="00193AC8">
        <w:tab/>
      </w:r>
      <w:r w:rsidR="00AC6C11" w:rsidRPr="00193AC8">
        <w:tab/>
      </w:r>
      <w:r w:rsidR="00AC6C11" w:rsidRPr="00193AC8">
        <w:rPr>
          <w:rFonts w:ascii="Georgia" w:hAnsi="Georgia" w:cs="Georgia"/>
        </w:rPr>
        <w:t>(606) 213-1499</w:t>
      </w:r>
    </w:p>
    <w:p w14:paraId="29738ED3" w14:textId="77777777" w:rsidR="00AC6C11" w:rsidRPr="00193AC8" w:rsidRDefault="00AC6C11" w:rsidP="00AC6C11">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t>611 Bentley Honaker Rd</w:t>
      </w:r>
    </w:p>
    <w:p w14:paraId="795930E7" w14:textId="513AF610" w:rsidR="00061D76" w:rsidRPr="00193AC8" w:rsidRDefault="00AC6C11" w:rsidP="00AC6C11">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t>Pikeville, KY 41501</w:t>
      </w:r>
    </w:p>
    <w:p w14:paraId="67752AA1" w14:textId="77777777" w:rsidR="00061D76" w:rsidRPr="00193AC8" w:rsidRDefault="00061D76" w:rsidP="29063AD4">
      <w:pPr>
        <w:keepLines/>
        <w:jc w:val="both"/>
        <w:rPr>
          <w:rFonts w:ascii="Georgia" w:hAnsi="Georgia" w:cs="Georgia"/>
          <w:b/>
          <w:bCs/>
          <w:sz w:val="22"/>
          <w:szCs w:val="22"/>
        </w:rPr>
      </w:pPr>
    </w:p>
    <w:p w14:paraId="228CAB4E" w14:textId="0C730F34" w:rsidR="00061D76" w:rsidRPr="00193AC8" w:rsidRDefault="6353EE24" w:rsidP="6353EE24">
      <w:pPr>
        <w:keepLines/>
        <w:jc w:val="both"/>
        <w:rPr>
          <w:rFonts w:ascii="Georgia" w:hAnsi="Georgia" w:cs="Georgia"/>
        </w:rPr>
      </w:pPr>
      <w:r w:rsidRPr="00193AC8">
        <w:rPr>
          <w:rFonts w:ascii="Georgia" w:hAnsi="Georgia" w:cs="Georgia"/>
          <w:b/>
          <w:bCs/>
          <w:sz w:val="22"/>
          <w:szCs w:val="22"/>
        </w:rPr>
        <w:t>Clerk:</w:t>
      </w:r>
      <w:r w:rsidR="00061D76" w:rsidRPr="00193AC8">
        <w:tab/>
      </w:r>
      <w:r w:rsidR="00061D76" w:rsidRPr="00193AC8">
        <w:tab/>
      </w:r>
      <w:r w:rsidR="00061D76" w:rsidRPr="00193AC8">
        <w:tab/>
      </w:r>
      <w:r w:rsidRPr="00193AC8">
        <w:rPr>
          <w:rFonts w:ascii="Georgia" w:hAnsi="Georgia" w:cs="Georgia"/>
          <w:sz w:val="22"/>
          <w:szCs w:val="22"/>
        </w:rPr>
        <w:t xml:space="preserve">Sister </w:t>
      </w:r>
      <w:r w:rsidR="00AC6C11" w:rsidRPr="00193AC8">
        <w:rPr>
          <w:rFonts w:ascii="Georgia" w:hAnsi="Georgia" w:cs="Georgia"/>
          <w:sz w:val="22"/>
          <w:szCs w:val="22"/>
        </w:rPr>
        <w:t>Aleisha Newsom</w:t>
      </w:r>
      <w:r w:rsidR="00061D76" w:rsidRPr="00193AC8">
        <w:tab/>
      </w:r>
      <w:r w:rsidRPr="00193AC8">
        <w:rPr>
          <w:rFonts w:ascii="Georgia" w:hAnsi="Georgia" w:cs="Georgia"/>
        </w:rPr>
        <w:t xml:space="preserve">(606) </w:t>
      </w:r>
      <w:r w:rsidR="00AC6C11" w:rsidRPr="00193AC8">
        <w:rPr>
          <w:rFonts w:ascii="Georgia" w:hAnsi="Georgia" w:cs="Georgia"/>
        </w:rPr>
        <w:t>213-1499</w:t>
      </w:r>
    </w:p>
    <w:p w14:paraId="5ADD3DDD" w14:textId="77777777" w:rsidR="00AC6C11" w:rsidRPr="00193AC8" w:rsidRDefault="00AC6C11" w:rsidP="00AC6C11">
      <w:pPr>
        <w:keepLines/>
        <w:ind w:left="1440" w:firstLine="720"/>
        <w:jc w:val="both"/>
        <w:rPr>
          <w:rFonts w:ascii="Georgia" w:hAnsi="Georgia" w:cs="Georgia"/>
        </w:rPr>
      </w:pPr>
      <w:r w:rsidRPr="00193AC8">
        <w:rPr>
          <w:rFonts w:ascii="Georgia" w:hAnsi="Georgia" w:cs="Georgia"/>
        </w:rPr>
        <w:t>611 Bentley Honaker Rd</w:t>
      </w:r>
    </w:p>
    <w:p w14:paraId="749B3234" w14:textId="77777777" w:rsidR="00AC6C11" w:rsidRPr="00193AC8" w:rsidRDefault="00AC6C11" w:rsidP="00AC6C11">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t>Pikeville, KY 41501</w:t>
      </w:r>
    </w:p>
    <w:p w14:paraId="14F160D2" w14:textId="7B1B2166" w:rsidR="00061D76" w:rsidRPr="00193AC8" w:rsidRDefault="00061D76" w:rsidP="6353EE24">
      <w:pPr>
        <w:keepLines/>
        <w:ind w:left="1440" w:firstLine="720"/>
        <w:jc w:val="both"/>
        <w:rPr>
          <w:rFonts w:ascii="Georgia" w:hAnsi="Georgia" w:cs="Georgia"/>
        </w:rPr>
      </w:pPr>
      <w:r w:rsidRPr="00193AC8">
        <w:tab/>
      </w:r>
    </w:p>
    <w:p w14:paraId="1DAE9372" w14:textId="42A94DF9" w:rsidR="008E22EF" w:rsidRPr="00193AC8" w:rsidRDefault="00061D76" w:rsidP="002A161B">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p>
    <w:p w14:paraId="73A45821" w14:textId="77777777" w:rsidR="00AC6C11" w:rsidRPr="00193AC8" w:rsidRDefault="00AC6C11">
      <w:pPr>
        <w:widowControl/>
        <w:overflowPunct/>
        <w:autoSpaceDE/>
        <w:autoSpaceDN/>
        <w:adjustRightInd/>
        <w:rPr>
          <w:rFonts w:ascii="Georgia" w:hAnsi="Georgia" w:cs="Georgia"/>
          <w:b/>
          <w:bCs/>
          <w:sz w:val="22"/>
          <w:szCs w:val="22"/>
        </w:rPr>
      </w:pPr>
      <w:r w:rsidRPr="00193AC8">
        <w:rPr>
          <w:rFonts w:ascii="Georgia" w:hAnsi="Georgia" w:cs="Georgia"/>
          <w:b/>
          <w:bCs/>
          <w:sz w:val="22"/>
          <w:szCs w:val="22"/>
        </w:rPr>
        <w:br w:type="page"/>
      </w:r>
    </w:p>
    <w:p w14:paraId="6A543EDA" w14:textId="314E3722" w:rsidR="00061D76" w:rsidRPr="00193AC8" w:rsidRDefault="29063AD4" w:rsidP="000D660B">
      <w:pPr>
        <w:keepLines/>
        <w:spacing w:before="240"/>
        <w:jc w:val="both"/>
      </w:pPr>
      <w:r w:rsidRPr="00193AC8">
        <w:rPr>
          <w:rFonts w:ascii="Georgia" w:hAnsi="Georgia" w:cs="Georgia"/>
          <w:b/>
          <w:bCs/>
          <w:sz w:val="22"/>
          <w:szCs w:val="22"/>
        </w:rPr>
        <w:lastRenderedPageBreak/>
        <w:t>Ordained Ministers:</w:t>
      </w:r>
      <w:r w:rsidR="00061D76" w:rsidRPr="00193AC8">
        <w:tab/>
      </w:r>
      <w:r w:rsidR="000D660B" w:rsidRPr="00193AC8">
        <w:rPr>
          <w:rFonts w:ascii="Georgia" w:hAnsi="Georgia" w:cs="Georgia"/>
        </w:rPr>
        <w:t>Josh Newsom</w:t>
      </w:r>
      <w:r w:rsidR="000D660B" w:rsidRPr="00193AC8">
        <w:rPr>
          <w:rFonts w:ascii="Georgia" w:hAnsi="Georgia" w:cs="Georgia"/>
        </w:rPr>
        <w:tab/>
      </w:r>
      <w:r w:rsidR="000D660B" w:rsidRPr="00193AC8">
        <w:rPr>
          <w:rFonts w:ascii="Georgia" w:hAnsi="Georgia" w:cs="Georgia"/>
        </w:rPr>
        <w:tab/>
        <w:t>(606) 213-1499</w:t>
      </w:r>
      <w:r w:rsidR="6353EE24" w:rsidRPr="00193AC8">
        <w:tab/>
      </w:r>
    </w:p>
    <w:p w14:paraId="3CFC1347" w14:textId="52232656" w:rsidR="00061D76" w:rsidRPr="00193AC8" w:rsidRDefault="6353EE24" w:rsidP="6353EE24">
      <w:pPr>
        <w:keepLines/>
        <w:spacing w:before="240"/>
        <w:jc w:val="both"/>
        <w:rPr>
          <w:rFonts w:ascii="Georgia" w:hAnsi="Georgia" w:cs="Georgia"/>
          <w:i/>
          <w:iCs/>
          <w:sz w:val="22"/>
          <w:szCs w:val="22"/>
        </w:rPr>
      </w:pPr>
      <w:r w:rsidRPr="00193AC8">
        <w:rPr>
          <w:rFonts w:ascii="Georgia" w:hAnsi="Georgia" w:cs="Georgia"/>
          <w:b/>
          <w:bCs/>
          <w:sz w:val="22"/>
          <w:szCs w:val="22"/>
        </w:rPr>
        <w:t>Union Meeting:</w:t>
      </w:r>
      <w:r w:rsidR="00061D76" w:rsidRPr="00193AC8">
        <w:tab/>
      </w:r>
      <w:r w:rsidR="00061D76" w:rsidRPr="00193AC8">
        <w:tab/>
      </w:r>
      <w:r w:rsidRPr="00193AC8">
        <w:rPr>
          <w:rFonts w:ascii="Georgia" w:hAnsi="Georgia" w:cs="Georgia"/>
          <w:i/>
          <w:iCs/>
          <w:sz w:val="22"/>
          <w:szCs w:val="22"/>
        </w:rPr>
        <w:t>First Weekend in July</w:t>
      </w:r>
    </w:p>
    <w:p w14:paraId="2D7C5BB8" w14:textId="5DB2FB42" w:rsidR="00061D76" w:rsidRPr="00193AC8" w:rsidRDefault="0519C820" w:rsidP="6353EE24">
      <w:pPr>
        <w:keepLines/>
        <w:ind w:left="2880" w:hanging="2880"/>
        <w:jc w:val="both"/>
        <w:rPr>
          <w:rFonts w:ascii="Georgia" w:hAnsi="Georgia" w:cs="Georgia"/>
          <w:sz w:val="22"/>
          <w:szCs w:val="22"/>
        </w:rPr>
      </w:pPr>
      <w:r w:rsidRPr="00193AC8">
        <w:rPr>
          <w:rFonts w:ascii="Georgia" w:hAnsi="Georgia" w:cs="Georgia"/>
          <w:sz w:val="22"/>
          <w:szCs w:val="22"/>
        </w:rPr>
        <w:t>Ministers Invited:</w:t>
      </w:r>
      <w:r w:rsidR="00061D76" w:rsidRPr="00193AC8">
        <w:tab/>
      </w:r>
      <w:r w:rsidR="00AC6C11" w:rsidRPr="00193AC8">
        <w:rPr>
          <w:rFonts w:ascii="Georgia" w:hAnsi="Georgia" w:cs="Georgia"/>
        </w:rPr>
        <w:t xml:space="preserve">Elisha Justice, </w:t>
      </w:r>
      <w:r w:rsidR="004E188E">
        <w:rPr>
          <w:rFonts w:ascii="Georgia" w:hAnsi="Georgia" w:cs="Georgia"/>
        </w:rPr>
        <w:t xml:space="preserve">Paul Matthews, </w:t>
      </w:r>
      <w:r w:rsidR="006B5CD2" w:rsidRPr="00193AC8">
        <w:rPr>
          <w:rFonts w:ascii="Georgia" w:hAnsi="Georgia" w:cs="Georgia"/>
        </w:rPr>
        <w:t>Mike Newsom, Dee Osborne, &amp; Joey Justice (singing)</w:t>
      </w:r>
    </w:p>
    <w:p w14:paraId="16D75BEB" w14:textId="5A9763CB" w:rsidR="00061D76" w:rsidRPr="00193AC8" w:rsidRDefault="6353EE24" w:rsidP="6353EE24">
      <w:pPr>
        <w:keepLines/>
        <w:spacing w:before="240"/>
        <w:jc w:val="both"/>
        <w:rPr>
          <w:rFonts w:ascii="Georgia" w:hAnsi="Georgia" w:cs="Georgia"/>
          <w:sz w:val="22"/>
          <w:szCs w:val="22"/>
        </w:rPr>
      </w:pPr>
      <w:r w:rsidRPr="00193AC8">
        <w:rPr>
          <w:rFonts w:ascii="Georgia" w:hAnsi="Georgia" w:cs="Georgia"/>
          <w:b/>
          <w:bCs/>
          <w:sz w:val="22"/>
          <w:szCs w:val="22"/>
        </w:rPr>
        <w:t>Communion Meeting:</w:t>
      </w:r>
      <w:r w:rsidR="00061D76" w:rsidRPr="00193AC8">
        <w:tab/>
      </w:r>
      <w:r w:rsidRPr="00193AC8">
        <w:rPr>
          <w:rFonts w:ascii="Georgia" w:hAnsi="Georgia" w:cs="Georgia"/>
          <w:i/>
          <w:iCs/>
          <w:sz w:val="22"/>
          <w:szCs w:val="22"/>
        </w:rPr>
        <w:t>First Weekend in August</w:t>
      </w:r>
    </w:p>
    <w:p w14:paraId="724051C6" w14:textId="68E4F977" w:rsidR="00061D76" w:rsidRPr="00193AC8" w:rsidRDefault="0519C820" w:rsidP="00271B28">
      <w:pPr>
        <w:keepLines/>
        <w:ind w:left="2880" w:hanging="2880"/>
        <w:jc w:val="both"/>
        <w:rPr>
          <w:rFonts w:ascii="Georgia" w:hAnsi="Georgia" w:cs="Georgia"/>
          <w:sz w:val="22"/>
          <w:szCs w:val="22"/>
        </w:rPr>
      </w:pPr>
      <w:r w:rsidRPr="00193AC8">
        <w:rPr>
          <w:rFonts w:ascii="Georgia" w:hAnsi="Georgia" w:cs="Georgia"/>
          <w:sz w:val="22"/>
          <w:szCs w:val="22"/>
        </w:rPr>
        <w:t>Ministers Invited:</w:t>
      </w:r>
      <w:r w:rsidR="00061D76" w:rsidRPr="00193AC8">
        <w:tab/>
      </w:r>
      <w:r w:rsidRPr="00193AC8">
        <w:rPr>
          <w:rFonts w:ascii="Georgia" w:hAnsi="Georgia" w:cs="Georgia"/>
        </w:rPr>
        <w:t xml:space="preserve">Daryl Newsom, </w:t>
      </w:r>
      <w:r w:rsidR="006B5CD2" w:rsidRPr="00193AC8">
        <w:rPr>
          <w:rFonts w:ascii="Georgia" w:hAnsi="Georgia" w:cs="Georgia"/>
        </w:rPr>
        <w:t>Billy Adair, Jr.,</w:t>
      </w:r>
      <w:r w:rsidR="00F2751B" w:rsidRPr="00193AC8">
        <w:rPr>
          <w:rFonts w:ascii="Georgia" w:hAnsi="Georgia" w:cs="Georgia"/>
        </w:rPr>
        <w:t xml:space="preserve"> </w:t>
      </w:r>
      <w:r w:rsidR="006B5CD2" w:rsidRPr="00193AC8">
        <w:rPr>
          <w:rFonts w:ascii="Georgia" w:hAnsi="Georgia" w:cs="Georgia"/>
        </w:rPr>
        <w:t>David Nichols, &amp; William Adair, Sr.</w:t>
      </w:r>
    </w:p>
    <w:p w14:paraId="69467AA2" w14:textId="2AD8F3B7" w:rsidR="00061D76" w:rsidRPr="00193AC8" w:rsidRDefault="6353EE24" w:rsidP="6353EE24">
      <w:pPr>
        <w:keepLines/>
        <w:spacing w:before="240"/>
        <w:ind w:left="2880" w:hanging="2880"/>
        <w:jc w:val="both"/>
        <w:rPr>
          <w:rFonts w:ascii="Georgia" w:hAnsi="Georgia" w:cs="Georgia"/>
          <w:sz w:val="22"/>
          <w:szCs w:val="22"/>
        </w:rPr>
      </w:pPr>
      <w:r w:rsidRPr="00193AC8">
        <w:rPr>
          <w:rFonts w:ascii="Georgia" w:hAnsi="Georgia" w:cs="Georgia"/>
          <w:b/>
          <w:bCs/>
          <w:sz w:val="22"/>
          <w:szCs w:val="22"/>
        </w:rPr>
        <w:t>Memorial Meeting:</w:t>
      </w:r>
      <w:r w:rsidR="00061D76" w:rsidRPr="00193AC8">
        <w:tab/>
      </w:r>
      <w:r w:rsidRPr="00193AC8">
        <w:rPr>
          <w:rFonts w:ascii="Georgia" w:hAnsi="Georgia" w:cs="Georgia"/>
          <w:i/>
          <w:iCs/>
          <w:sz w:val="22"/>
          <w:szCs w:val="22"/>
        </w:rPr>
        <w:t>First Weekend in October</w:t>
      </w:r>
    </w:p>
    <w:p w14:paraId="56E90AD8" w14:textId="49C4F0E4" w:rsidR="00061D76" w:rsidRPr="00193AC8" w:rsidRDefault="6353EE24" w:rsidP="6353EE24">
      <w:pPr>
        <w:keepLines/>
        <w:ind w:left="2880" w:hanging="2880"/>
        <w:jc w:val="both"/>
        <w:rPr>
          <w:rFonts w:ascii="Georgia" w:hAnsi="Georgia" w:cs="Georgia"/>
          <w:sz w:val="22"/>
          <w:szCs w:val="22"/>
        </w:rPr>
      </w:pPr>
      <w:r w:rsidRPr="00193AC8">
        <w:rPr>
          <w:rFonts w:ascii="Georgia" w:hAnsi="Georgia" w:cs="Georgia"/>
          <w:sz w:val="22"/>
          <w:szCs w:val="22"/>
        </w:rPr>
        <w:t>Ministers Invited:</w:t>
      </w:r>
      <w:r w:rsidR="00061D76" w:rsidRPr="00193AC8">
        <w:tab/>
      </w:r>
      <w:r w:rsidR="00AC6C11" w:rsidRPr="00193AC8">
        <w:rPr>
          <w:rFonts w:ascii="Georgia" w:hAnsi="Georgia" w:cs="Georgia"/>
        </w:rPr>
        <w:t xml:space="preserve">Jeremy Newsom, </w:t>
      </w:r>
      <w:r w:rsidR="006B5CD2" w:rsidRPr="00193AC8">
        <w:rPr>
          <w:rFonts w:ascii="Georgia" w:hAnsi="Georgia" w:cs="Georgia"/>
        </w:rPr>
        <w:t>Shad Newsome,</w:t>
      </w:r>
      <w:r w:rsidR="00BC0EB0" w:rsidRPr="00193AC8">
        <w:rPr>
          <w:rFonts w:ascii="Georgia" w:hAnsi="Georgia" w:cs="Georgia"/>
        </w:rPr>
        <w:t xml:space="preserve"> </w:t>
      </w:r>
      <w:r w:rsidR="00A24BC6" w:rsidRPr="00193AC8">
        <w:rPr>
          <w:rFonts w:ascii="Georgia" w:hAnsi="Georgia" w:cs="Georgia"/>
        </w:rPr>
        <w:t>Chad Reinthaler</w:t>
      </w:r>
      <w:r w:rsidR="006B5CD2" w:rsidRPr="00193AC8">
        <w:rPr>
          <w:rFonts w:ascii="Georgia" w:hAnsi="Georgia" w:cs="Georgia"/>
        </w:rPr>
        <w:t>, &amp; Thomas Patrick</w:t>
      </w:r>
    </w:p>
    <w:p w14:paraId="18F87FED" w14:textId="77777777" w:rsidR="00A43D28" w:rsidRPr="00193AC8" w:rsidRDefault="00A43D28" w:rsidP="00E55A85">
      <w:pPr>
        <w:keepLines/>
        <w:ind w:left="2880" w:hanging="2880"/>
        <w:jc w:val="both"/>
        <w:rPr>
          <w:rFonts w:ascii="Georgia" w:hAnsi="Georgia" w:cs="Georgia"/>
          <w:b/>
          <w:bCs/>
          <w:sz w:val="22"/>
          <w:szCs w:val="22"/>
        </w:rPr>
      </w:pPr>
    </w:p>
    <w:p w14:paraId="5C93199B" w14:textId="4A9D8B5E" w:rsidR="00A24BC6" w:rsidRPr="00193AC8" w:rsidRDefault="00A24BC6" w:rsidP="00E55A85">
      <w:pPr>
        <w:keepLines/>
        <w:ind w:left="2880" w:hanging="2880"/>
        <w:jc w:val="both"/>
        <w:rPr>
          <w:rFonts w:ascii="Georgia" w:hAnsi="Georgia" w:cs="Georgia"/>
        </w:rPr>
      </w:pPr>
      <w:r w:rsidRPr="00193AC8">
        <w:rPr>
          <w:rFonts w:ascii="Georgia" w:hAnsi="Georgia" w:cs="Georgia"/>
        </w:rPr>
        <w:tab/>
      </w:r>
    </w:p>
    <w:p w14:paraId="1A025E1F" w14:textId="77777777" w:rsidR="00A24BC6" w:rsidRPr="00193AC8" w:rsidRDefault="00A24BC6" w:rsidP="00A24BC6">
      <w:pPr>
        <w:keepLines/>
        <w:jc w:val="both"/>
        <w:rPr>
          <w:rFonts w:ascii="Georgia" w:hAnsi="Georgia" w:cs="Georgia"/>
          <w:sz w:val="22"/>
          <w:szCs w:val="22"/>
        </w:rPr>
      </w:pPr>
      <w:r w:rsidRPr="00193AC8">
        <w:rPr>
          <w:rFonts w:ascii="Georgia" w:hAnsi="Georgia" w:cs="Georgia"/>
          <w:noProof/>
          <w:sz w:val="22"/>
          <w:szCs w:val="22"/>
        </w:rPr>
        <mc:AlternateContent>
          <mc:Choice Requires="wps">
            <w:drawing>
              <wp:anchor distT="0" distB="0" distL="114300" distR="114300" simplePos="0" relativeHeight="251671552" behindDoc="0" locked="0" layoutInCell="1" allowOverlap="1" wp14:anchorId="1FBAE9A1" wp14:editId="60A18C5E">
                <wp:simplePos x="0" y="0"/>
                <wp:positionH relativeFrom="column">
                  <wp:posOffset>25400</wp:posOffset>
                </wp:positionH>
                <wp:positionV relativeFrom="paragraph">
                  <wp:posOffset>93345</wp:posOffset>
                </wp:positionV>
                <wp:extent cx="4142105" cy="635"/>
                <wp:effectExtent l="0" t="0" r="0" b="0"/>
                <wp:wrapNone/>
                <wp:docPr id="748438706"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635"/>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0580F6" id="AutoShape 50" o:spid="_x0000_s1026" type="#_x0000_t32" style="position:absolute;margin-left:2pt;margin-top:7.35pt;width:326.15pt;height:.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" strokeweight="3pt"/>
            </w:pict>
          </mc:Fallback>
        </mc:AlternateContent>
      </w:r>
    </w:p>
    <w:p w14:paraId="67E19BF5" w14:textId="77777777" w:rsidR="00A24BC6" w:rsidRPr="00193AC8" w:rsidRDefault="00A24BC6" w:rsidP="00A24BC6">
      <w:pPr>
        <w:keepLines/>
        <w:jc w:val="both"/>
        <w:rPr>
          <w:rFonts w:ascii="Georgia" w:hAnsi="Georgia" w:cs="Georgia"/>
          <w:sz w:val="22"/>
          <w:szCs w:val="22"/>
        </w:rPr>
      </w:pPr>
      <w:r w:rsidRPr="00193AC8">
        <w:rPr>
          <w:rFonts w:ascii="Georgia" w:hAnsi="Georgia" w:cs="Georgia"/>
          <w:noProof/>
          <w:sz w:val="22"/>
          <w:szCs w:val="22"/>
        </w:rPr>
        <mc:AlternateContent>
          <mc:Choice Requires="wps">
            <w:drawing>
              <wp:anchor distT="0" distB="0" distL="114300" distR="114300" simplePos="0" relativeHeight="251672576" behindDoc="0" locked="0" layoutInCell="1" allowOverlap="1" wp14:anchorId="3092EBE8" wp14:editId="0F71037E">
                <wp:simplePos x="0" y="0"/>
                <wp:positionH relativeFrom="column">
                  <wp:posOffset>25400</wp:posOffset>
                </wp:positionH>
                <wp:positionV relativeFrom="paragraph">
                  <wp:posOffset>1270</wp:posOffset>
                </wp:positionV>
                <wp:extent cx="4142105" cy="0"/>
                <wp:effectExtent l="0" t="0" r="0" b="0"/>
                <wp:wrapNone/>
                <wp:docPr id="1768938692"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4CD60A" id="AutoShape 51" o:spid="_x0000_s1026" type="#_x0000_t32" style="position:absolute;margin-left:2pt;margin-top:.1pt;width:326.1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" strokeweight="3pt"/>
            </w:pict>
          </mc:Fallback>
        </mc:AlternateContent>
      </w:r>
    </w:p>
    <w:p w14:paraId="4551EC5E" w14:textId="2C6F5BFA" w:rsidR="00061D76" w:rsidRPr="00193AC8" w:rsidRDefault="00061D76" w:rsidP="6353EE24">
      <w:pPr>
        <w:keepLines/>
        <w:jc w:val="both"/>
        <w:rPr>
          <w:rFonts w:ascii="Georgia" w:hAnsi="Georgia" w:cs="Georgia"/>
          <w:sz w:val="22"/>
          <w:szCs w:val="22"/>
        </w:rPr>
      </w:pPr>
      <w:r w:rsidRPr="00193AC8">
        <w:rPr>
          <w:noProof/>
        </w:rPr>
        <w:drawing>
          <wp:inline distT="0" distB="0" distL="0" distR="0" wp14:anchorId="1BFBC440" wp14:editId="5BEA110F">
            <wp:extent cx="1121229" cy="467360"/>
            <wp:effectExtent l="0" t="0" r="3175" b="889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1134627" cy="472945"/>
                    </a:xfrm>
                    <a:prstGeom prst="rect">
                      <a:avLst/>
                    </a:prstGeom>
                  </pic:spPr>
                </pic:pic>
              </a:graphicData>
            </a:graphic>
          </wp:inline>
        </w:drawing>
      </w:r>
    </w:p>
    <w:p w14:paraId="625EBE65" w14:textId="1AFD3035" w:rsidR="00061D76" w:rsidRPr="00193AC8" w:rsidRDefault="00F2751B" w:rsidP="00F2751B">
      <w:pPr>
        <w:keepLines/>
        <w:rPr>
          <w:rFonts w:ascii="Georgia" w:hAnsi="Georgia" w:cs="Georgia"/>
          <w:b/>
          <w:bCs/>
          <w:sz w:val="26"/>
          <w:szCs w:val="26"/>
        </w:rPr>
      </w:pPr>
      <w:r w:rsidRPr="00193AC8">
        <w:rPr>
          <w:rFonts w:ascii="Georgia" w:hAnsi="Georgia" w:cs="Georgia"/>
          <w:sz w:val="18"/>
          <w:szCs w:val="18"/>
        </w:rPr>
        <w:t>https://www.facebook.com/profile.php?id=100069170473011</w:t>
      </w:r>
    </w:p>
    <w:p w14:paraId="2C480FA4" w14:textId="77777777" w:rsidR="00CA7BB7" w:rsidRPr="00193AC8" w:rsidRDefault="00CA7BB7" w:rsidP="6353EE24">
      <w:pPr>
        <w:widowControl/>
        <w:overflowPunct/>
        <w:autoSpaceDE/>
        <w:autoSpaceDN/>
        <w:adjustRightInd/>
        <w:jc w:val="center"/>
        <w:rPr>
          <w:rFonts w:ascii="Georgia" w:hAnsi="Georgia" w:cs="Georgia"/>
          <w:b/>
          <w:bCs/>
          <w:sz w:val="26"/>
          <w:szCs w:val="26"/>
        </w:rPr>
      </w:pPr>
    </w:p>
    <w:p w14:paraId="2AECA430" w14:textId="77777777" w:rsidR="00CA7BB7" w:rsidRPr="00193AC8" w:rsidRDefault="00CA7BB7" w:rsidP="6353EE24">
      <w:pPr>
        <w:widowControl/>
        <w:overflowPunct/>
        <w:autoSpaceDE/>
        <w:autoSpaceDN/>
        <w:adjustRightInd/>
        <w:jc w:val="center"/>
        <w:rPr>
          <w:rFonts w:ascii="Georgia" w:hAnsi="Georgia" w:cs="Georgia"/>
          <w:b/>
          <w:bCs/>
          <w:sz w:val="26"/>
          <w:szCs w:val="26"/>
        </w:rPr>
      </w:pPr>
    </w:p>
    <w:p w14:paraId="2D755467" w14:textId="77777777" w:rsidR="00CA7BB7" w:rsidRPr="00193AC8" w:rsidRDefault="00CA7BB7" w:rsidP="6353EE24">
      <w:pPr>
        <w:widowControl/>
        <w:overflowPunct/>
        <w:autoSpaceDE/>
        <w:autoSpaceDN/>
        <w:adjustRightInd/>
        <w:jc w:val="center"/>
        <w:rPr>
          <w:rFonts w:ascii="Georgia" w:hAnsi="Georgia" w:cs="Georgia"/>
          <w:b/>
          <w:bCs/>
          <w:sz w:val="26"/>
          <w:szCs w:val="26"/>
        </w:rPr>
      </w:pPr>
    </w:p>
    <w:p w14:paraId="1EB02431" w14:textId="77777777" w:rsidR="00CA7BB7" w:rsidRPr="00193AC8" w:rsidRDefault="00CA7BB7" w:rsidP="6353EE24">
      <w:pPr>
        <w:widowControl/>
        <w:overflowPunct/>
        <w:autoSpaceDE/>
        <w:autoSpaceDN/>
        <w:adjustRightInd/>
        <w:jc w:val="center"/>
        <w:rPr>
          <w:rFonts w:ascii="Georgia" w:hAnsi="Georgia" w:cs="Georgia"/>
          <w:b/>
          <w:bCs/>
          <w:sz w:val="26"/>
          <w:szCs w:val="26"/>
        </w:rPr>
      </w:pPr>
    </w:p>
    <w:p w14:paraId="6C8819F1" w14:textId="77777777" w:rsidR="00CA7BB7" w:rsidRPr="00193AC8" w:rsidRDefault="00CA7BB7" w:rsidP="6353EE24">
      <w:pPr>
        <w:widowControl/>
        <w:overflowPunct/>
        <w:autoSpaceDE/>
        <w:autoSpaceDN/>
        <w:adjustRightInd/>
        <w:jc w:val="center"/>
        <w:rPr>
          <w:rFonts w:ascii="Georgia" w:hAnsi="Georgia" w:cs="Georgia"/>
          <w:b/>
          <w:bCs/>
          <w:sz w:val="26"/>
          <w:szCs w:val="26"/>
        </w:rPr>
      </w:pPr>
    </w:p>
    <w:p w14:paraId="1C893FEB" w14:textId="77777777" w:rsidR="00CA7BB7" w:rsidRPr="00193AC8" w:rsidRDefault="00CA7BB7" w:rsidP="6353EE24">
      <w:pPr>
        <w:widowControl/>
        <w:overflowPunct/>
        <w:autoSpaceDE/>
        <w:autoSpaceDN/>
        <w:adjustRightInd/>
        <w:jc w:val="center"/>
        <w:rPr>
          <w:rFonts w:ascii="Georgia" w:hAnsi="Georgia" w:cs="Georgia"/>
          <w:b/>
          <w:bCs/>
          <w:sz w:val="26"/>
          <w:szCs w:val="26"/>
        </w:rPr>
      </w:pPr>
    </w:p>
    <w:p w14:paraId="3D0643BC" w14:textId="244A8A21" w:rsidR="00DC4310" w:rsidRPr="00193AC8" w:rsidRDefault="00061D76" w:rsidP="6353EE24">
      <w:pPr>
        <w:widowControl/>
        <w:overflowPunct/>
        <w:autoSpaceDE/>
        <w:autoSpaceDN/>
        <w:adjustRightInd/>
        <w:jc w:val="center"/>
        <w:rPr>
          <w:rFonts w:ascii="Georgia" w:hAnsi="Georgia" w:cs="Georgia"/>
          <w:b/>
          <w:bCs/>
          <w:sz w:val="26"/>
          <w:szCs w:val="26"/>
        </w:rPr>
      </w:pPr>
      <w:r w:rsidRPr="00193AC8">
        <w:rPr>
          <w:rFonts w:ascii="Georgia" w:hAnsi="Georgia" w:cs="Georgia"/>
          <w:b/>
          <w:bCs/>
          <w:sz w:val="26"/>
          <w:szCs w:val="26"/>
        </w:rPr>
        <w:br w:type="page"/>
      </w:r>
      <w:r w:rsidR="6353EE24" w:rsidRPr="00193AC8">
        <w:rPr>
          <w:rFonts w:ascii="Georgia" w:hAnsi="Georgia" w:cs="Georgia"/>
          <w:b/>
          <w:bCs/>
          <w:sz w:val="26"/>
          <w:szCs w:val="26"/>
        </w:rPr>
        <w:lastRenderedPageBreak/>
        <w:t>Fellowship Church</w:t>
      </w:r>
      <w:r w:rsidR="00AD149D" w:rsidRPr="00193AC8">
        <w:rPr>
          <w:rFonts w:ascii="Georgia" w:hAnsi="Georgia" w:cs="Georgia"/>
          <w:b/>
          <w:bCs/>
          <w:sz w:val="26"/>
          <w:szCs w:val="26"/>
        </w:rPr>
        <w:t>es</w:t>
      </w:r>
    </w:p>
    <w:p w14:paraId="2F327651" w14:textId="1835A7B2" w:rsidR="00DC4310" w:rsidRPr="00193AC8" w:rsidRDefault="6353EE24" w:rsidP="6353EE24">
      <w:pPr>
        <w:keepLines/>
        <w:spacing w:before="240"/>
        <w:rPr>
          <w:rFonts w:ascii="Georgia" w:eastAsia="Calisto MT" w:hAnsi="Georgia" w:cs="Georgia"/>
          <w:b/>
          <w:bCs/>
          <w:sz w:val="26"/>
          <w:szCs w:val="26"/>
          <w:u w:val="single"/>
        </w:rPr>
      </w:pPr>
      <w:r w:rsidRPr="00193AC8">
        <w:rPr>
          <w:rFonts w:ascii="Georgia" w:eastAsia="Calisto MT" w:hAnsi="Georgia" w:cs="Georgia"/>
          <w:b/>
          <w:bCs/>
          <w:sz w:val="26"/>
          <w:szCs w:val="26"/>
          <w:u w:val="single"/>
        </w:rPr>
        <w:t>Southern Home Old Regular Baptist Church</w:t>
      </w:r>
    </w:p>
    <w:p w14:paraId="5D6F1D32" w14:textId="4AB60BA7" w:rsidR="00DC4310" w:rsidRPr="00193AC8" w:rsidRDefault="6353EE24" w:rsidP="6353EE24">
      <w:pPr>
        <w:keepLines/>
        <w:rPr>
          <w:rFonts w:ascii="Georgia" w:eastAsia="Calisto MT" w:hAnsi="Georgia" w:cs="Georgia"/>
          <w:i/>
          <w:iCs/>
          <w:sz w:val="22"/>
          <w:szCs w:val="22"/>
        </w:rPr>
      </w:pPr>
      <w:r w:rsidRPr="00193AC8">
        <w:rPr>
          <w:rFonts w:ascii="Georgia" w:eastAsia="Calisto MT" w:hAnsi="Georgia" w:cs="Georgia"/>
          <w:i/>
          <w:iCs/>
          <w:sz w:val="22"/>
          <w:szCs w:val="22"/>
        </w:rPr>
        <w:t>(Granted Full Membership Rights in September 2021)</w:t>
      </w:r>
    </w:p>
    <w:p w14:paraId="3BE1F173" w14:textId="0B2D9F7C" w:rsidR="00017880" w:rsidRPr="00193AC8" w:rsidRDefault="00017880" w:rsidP="6353EE24">
      <w:pPr>
        <w:keepLines/>
        <w:spacing w:before="240"/>
        <w:rPr>
          <w:rFonts w:ascii="Georgia" w:eastAsia="Calisto MT" w:hAnsi="Georgia" w:cs="Georgia"/>
          <w:sz w:val="22"/>
          <w:szCs w:val="22"/>
        </w:rPr>
      </w:pPr>
      <w:r w:rsidRPr="00193AC8">
        <w:rPr>
          <w:noProof/>
        </w:rPr>
        <w:drawing>
          <wp:inline distT="0" distB="0" distL="0" distR="0" wp14:anchorId="704C0766" wp14:editId="5D41992B">
            <wp:extent cx="3962400" cy="21401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3962400" cy="2140186"/>
                    </a:xfrm>
                    <a:prstGeom prst="rect">
                      <a:avLst/>
                    </a:prstGeom>
                  </pic:spPr>
                </pic:pic>
              </a:graphicData>
            </a:graphic>
          </wp:inline>
        </w:drawing>
      </w:r>
    </w:p>
    <w:p w14:paraId="3DF1C9E2" w14:textId="11F7882A" w:rsidR="00DC4310" w:rsidRPr="00193AC8" w:rsidRDefault="6353EE24" w:rsidP="6353EE24">
      <w:pPr>
        <w:keepLines/>
        <w:spacing w:before="240"/>
        <w:rPr>
          <w:rFonts w:ascii="Georgia" w:eastAsia="Calisto MT" w:hAnsi="Georgia" w:cs="Georgia"/>
          <w:sz w:val="22"/>
          <w:szCs w:val="22"/>
        </w:rPr>
      </w:pPr>
      <w:r w:rsidRPr="00193AC8">
        <w:rPr>
          <w:rFonts w:ascii="Georgia" w:eastAsia="Calisto MT" w:hAnsi="Georgia" w:cs="Georgia"/>
          <w:b/>
          <w:bCs/>
          <w:sz w:val="22"/>
          <w:szCs w:val="22"/>
        </w:rPr>
        <w:t>Located:</w:t>
      </w:r>
      <w:r w:rsidR="00DC4310" w:rsidRPr="00193AC8">
        <w:tab/>
      </w:r>
      <w:r w:rsidRPr="00193AC8">
        <w:rPr>
          <w:rFonts w:ascii="Georgia" w:eastAsia="Calisto MT" w:hAnsi="Georgia" w:cs="Georgia"/>
          <w:sz w:val="22"/>
          <w:szCs w:val="22"/>
        </w:rPr>
        <w:t>Citra, FL</w:t>
      </w:r>
    </w:p>
    <w:p w14:paraId="7FDAAF60" w14:textId="184426CF" w:rsidR="00DC4310" w:rsidRPr="00193AC8" w:rsidRDefault="6353EE24" w:rsidP="6353EE24">
      <w:pPr>
        <w:keepLines/>
        <w:spacing w:before="240"/>
        <w:rPr>
          <w:rFonts w:ascii="Georgia" w:eastAsia="Calisto MT" w:hAnsi="Georgia" w:cs="Georgia"/>
          <w:sz w:val="22"/>
          <w:szCs w:val="22"/>
        </w:rPr>
      </w:pPr>
      <w:r w:rsidRPr="00193AC8">
        <w:rPr>
          <w:rFonts w:ascii="Georgia" w:eastAsia="Calisto MT" w:hAnsi="Georgia" w:cs="Georgia"/>
          <w:b/>
          <w:bCs/>
          <w:sz w:val="22"/>
          <w:szCs w:val="22"/>
        </w:rPr>
        <w:t xml:space="preserve">Physical </w:t>
      </w:r>
      <w:r w:rsidRPr="00193AC8">
        <w:rPr>
          <w:rFonts w:ascii="Georgia" w:hAnsi="Georgia" w:cs="Georgia"/>
          <w:b/>
          <w:bCs/>
          <w:sz w:val="22"/>
          <w:szCs w:val="22"/>
        </w:rPr>
        <w:t>Address</w:t>
      </w:r>
      <w:r w:rsidRPr="00193AC8">
        <w:rPr>
          <w:rFonts w:ascii="Georgia" w:eastAsia="Calisto MT" w:hAnsi="Georgia" w:cs="Georgia"/>
          <w:b/>
          <w:bCs/>
          <w:sz w:val="22"/>
          <w:szCs w:val="22"/>
        </w:rPr>
        <w:t>:</w:t>
      </w:r>
      <w:r w:rsidR="00DC4310" w:rsidRPr="00193AC8">
        <w:tab/>
      </w:r>
      <w:r w:rsidRPr="00193AC8">
        <w:rPr>
          <w:rFonts w:ascii="Georgia" w:eastAsia="Calisto MT" w:hAnsi="Georgia" w:cs="Georgia"/>
          <w:sz w:val="22"/>
          <w:szCs w:val="22"/>
        </w:rPr>
        <w:t>14748 N Magnolia Avenue</w:t>
      </w:r>
      <w:r w:rsidR="00DC4310" w:rsidRPr="00193AC8">
        <w:tab/>
      </w:r>
      <w:r w:rsidR="00DC4310" w:rsidRPr="00193AC8">
        <w:tab/>
      </w:r>
      <w:r w:rsidR="00DC4310" w:rsidRPr="00193AC8">
        <w:tab/>
      </w:r>
      <w:r w:rsidR="00DC4310" w:rsidRPr="00193AC8">
        <w:tab/>
      </w:r>
      <w:r w:rsidR="00DC4310" w:rsidRPr="00193AC8">
        <w:tab/>
      </w:r>
      <w:r w:rsidR="00E55A85" w:rsidRPr="00193AC8">
        <w:tab/>
      </w:r>
      <w:r w:rsidRPr="00193AC8">
        <w:rPr>
          <w:rFonts w:ascii="Georgia" w:eastAsia="Calisto MT" w:hAnsi="Georgia" w:cs="Georgia"/>
          <w:sz w:val="22"/>
          <w:szCs w:val="22"/>
        </w:rPr>
        <w:t>Citra, FL 32113-3647</w:t>
      </w:r>
    </w:p>
    <w:p w14:paraId="0386F2A2" w14:textId="77777777" w:rsidR="00DC4310" w:rsidRPr="00193AC8" w:rsidRDefault="00DC4310" w:rsidP="6353EE24">
      <w:pPr>
        <w:keepLines/>
        <w:jc w:val="both"/>
        <w:rPr>
          <w:rFonts w:ascii="Georgia" w:hAnsi="Georgia" w:cs="Georgia"/>
          <w:b/>
          <w:bCs/>
          <w:i/>
          <w:iCs/>
        </w:rPr>
      </w:pPr>
    </w:p>
    <w:p w14:paraId="6BEA073F" w14:textId="77777777" w:rsidR="00B2613B" w:rsidRPr="00193AC8" w:rsidRDefault="6353EE24" w:rsidP="6353EE24">
      <w:pPr>
        <w:keepLines/>
        <w:ind w:left="2880" w:hanging="2880"/>
        <w:rPr>
          <w:rFonts w:ascii="Georgia" w:hAnsi="Georgia" w:cs="Georgia"/>
          <w:sz w:val="22"/>
          <w:szCs w:val="22"/>
        </w:rPr>
      </w:pPr>
      <w:r w:rsidRPr="00193AC8">
        <w:rPr>
          <w:rFonts w:ascii="Georgia" w:hAnsi="Georgia" w:cs="Georgia"/>
          <w:b/>
          <w:bCs/>
          <w:i/>
          <w:iCs/>
        </w:rPr>
        <w:t xml:space="preserve">Meeting Times:           </w:t>
      </w:r>
      <w:r w:rsidRPr="00193AC8">
        <w:rPr>
          <w:rFonts w:ascii="Georgia" w:hAnsi="Georgia" w:cs="Georgia"/>
          <w:sz w:val="22"/>
          <w:szCs w:val="22"/>
        </w:rPr>
        <w:t>Every Sunday singing at 10:30 am, services</w:t>
      </w:r>
    </w:p>
    <w:p w14:paraId="6B16F4F6" w14:textId="38CB5789" w:rsidR="00DC4310" w:rsidRPr="00193AC8" w:rsidRDefault="6353EE24" w:rsidP="6353EE24">
      <w:pPr>
        <w:keepLines/>
        <w:ind w:left="2880" w:hanging="720"/>
        <w:rPr>
          <w:rFonts w:ascii="Georgia" w:hAnsi="Georgia" w:cs="Georgia"/>
          <w:sz w:val="22"/>
          <w:szCs w:val="22"/>
        </w:rPr>
      </w:pPr>
      <w:r w:rsidRPr="00193AC8">
        <w:rPr>
          <w:rFonts w:ascii="Georgia" w:hAnsi="Georgia" w:cs="Georgia"/>
          <w:sz w:val="22"/>
          <w:szCs w:val="22"/>
        </w:rPr>
        <w:t>at 11:00am</w:t>
      </w:r>
    </w:p>
    <w:p w14:paraId="6AC05F7A" w14:textId="08160701" w:rsidR="00DC4310" w:rsidRPr="00193AC8" w:rsidRDefault="6353EE24" w:rsidP="6353EE24">
      <w:pPr>
        <w:keepLines/>
        <w:rPr>
          <w:rFonts w:ascii="Georgia" w:hAnsi="Georgia" w:cs="Georgia"/>
        </w:rPr>
      </w:pPr>
      <w:r w:rsidRPr="00193AC8">
        <w:rPr>
          <w:rFonts w:ascii="Georgia" w:hAnsi="Georgia" w:cs="Georgia"/>
          <w:b/>
          <w:bCs/>
          <w:i/>
          <w:iCs/>
        </w:rPr>
        <w:t>Business Session:</w:t>
      </w:r>
      <w:r w:rsidR="008446B0" w:rsidRPr="00193AC8">
        <w:tab/>
      </w:r>
      <w:r w:rsidRPr="00193AC8">
        <w:rPr>
          <w:rFonts w:ascii="Georgia" w:hAnsi="Georgia" w:cs="Georgia"/>
          <w:sz w:val="22"/>
          <w:szCs w:val="22"/>
        </w:rPr>
        <w:t>First Saturday at 1</w:t>
      </w:r>
      <w:r w:rsidR="00E55A85" w:rsidRPr="00193AC8">
        <w:rPr>
          <w:rFonts w:ascii="Georgia" w:hAnsi="Georgia" w:cs="Georgia"/>
          <w:sz w:val="22"/>
          <w:szCs w:val="22"/>
        </w:rPr>
        <w:t>1:0</w:t>
      </w:r>
      <w:r w:rsidRPr="00193AC8">
        <w:rPr>
          <w:rFonts w:ascii="Georgia" w:hAnsi="Georgia" w:cs="Georgia"/>
          <w:sz w:val="22"/>
          <w:szCs w:val="22"/>
        </w:rPr>
        <w:t>0am</w:t>
      </w:r>
    </w:p>
    <w:p w14:paraId="1EA43914" w14:textId="77777777" w:rsidR="00017880" w:rsidRPr="00193AC8" w:rsidRDefault="00017880" w:rsidP="6353EE24">
      <w:pPr>
        <w:keepLines/>
        <w:ind w:left="2880" w:hanging="2880"/>
        <w:jc w:val="both"/>
        <w:rPr>
          <w:rFonts w:ascii="Georgia" w:hAnsi="Georgia" w:cs="Georgia"/>
          <w:sz w:val="22"/>
          <w:szCs w:val="22"/>
        </w:rPr>
      </w:pPr>
    </w:p>
    <w:p w14:paraId="144ABEBE" w14:textId="0A7E8C1F" w:rsidR="00017880" w:rsidRPr="00193AC8" w:rsidRDefault="6353EE24" w:rsidP="6353EE24">
      <w:pPr>
        <w:keepLines/>
        <w:jc w:val="both"/>
        <w:rPr>
          <w:rFonts w:ascii="Georgia" w:hAnsi="Georgia" w:cs="Georgia"/>
        </w:rPr>
      </w:pPr>
      <w:r w:rsidRPr="00193AC8">
        <w:rPr>
          <w:rFonts w:ascii="Georgia" w:hAnsi="Georgia" w:cs="Georgia"/>
          <w:b/>
          <w:bCs/>
          <w:sz w:val="22"/>
          <w:szCs w:val="22"/>
        </w:rPr>
        <w:t>Moderator:</w:t>
      </w:r>
      <w:r w:rsidR="00017880" w:rsidRPr="00193AC8">
        <w:tab/>
      </w:r>
      <w:r w:rsidR="00017880" w:rsidRPr="00193AC8">
        <w:tab/>
      </w:r>
      <w:r w:rsidRPr="00193AC8">
        <w:rPr>
          <w:rFonts w:ascii="Georgia" w:hAnsi="Georgia" w:cs="Georgia"/>
        </w:rPr>
        <w:t>Elder William A. Adair, Sr.</w:t>
      </w:r>
      <w:r w:rsidR="00017880" w:rsidRPr="00193AC8">
        <w:tab/>
      </w:r>
      <w:r w:rsidRPr="00193AC8">
        <w:rPr>
          <w:rFonts w:ascii="Georgia" w:hAnsi="Georgia" w:cs="Georgia"/>
        </w:rPr>
        <w:t>(352)</w:t>
      </w:r>
      <w:r w:rsidR="002A161B" w:rsidRPr="00193AC8">
        <w:rPr>
          <w:rFonts w:ascii="Georgia" w:hAnsi="Georgia" w:cs="Georgia"/>
        </w:rPr>
        <w:t xml:space="preserve"> </w:t>
      </w:r>
      <w:r w:rsidRPr="00193AC8">
        <w:rPr>
          <w:rFonts w:ascii="Georgia" w:hAnsi="Georgia" w:cs="Georgia"/>
        </w:rPr>
        <w:t>875-6419</w:t>
      </w:r>
    </w:p>
    <w:p w14:paraId="128440AA" w14:textId="779A5610" w:rsidR="00017880" w:rsidRPr="00193AC8" w:rsidRDefault="00017880" w:rsidP="6353EE24">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t>4358 NE 19</w:t>
      </w:r>
      <w:r w:rsidRPr="00193AC8">
        <w:rPr>
          <w:rFonts w:ascii="Georgia" w:hAnsi="Georgia" w:cs="Georgia"/>
          <w:vertAlign w:val="superscript"/>
        </w:rPr>
        <w:t>th</w:t>
      </w:r>
      <w:r w:rsidRPr="00193AC8">
        <w:rPr>
          <w:rFonts w:ascii="Georgia" w:hAnsi="Georgia" w:cs="Georgia"/>
        </w:rPr>
        <w:t xml:space="preserve"> Avenue </w:t>
      </w:r>
    </w:p>
    <w:p w14:paraId="76B171BA" w14:textId="576E6AA9" w:rsidR="00017880" w:rsidRPr="00193AC8" w:rsidRDefault="00017880" w:rsidP="6353EE24">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t>Ocal</w:t>
      </w:r>
      <w:r w:rsidR="00BF7683" w:rsidRPr="00193AC8">
        <w:rPr>
          <w:rFonts w:ascii="Georgia" w:hAnsi="Georgia" w:cs="Georgia"/>
        </w:rPr>
        <w:t>a</w:t>
      </w:r>
      <w:r w:rsidRPr="00193AC8">
        <w:rPr>
          <w:rFonts w:ascii="Georgia" w:hAnsi="Georgia" w:cs="Georgia"/>
        </w:rPr>
        <w:t>, FL 34479</w:t>
      </w:r>
    </w:p>
    <w:p w14:paraId="1064E0B6" w14:textId="77777777" w:rsidR="00017880" w:rsidRPr="00193AC8" w:rsidRDefault="00017880" w:rsidP="6353EE24">
      <w:pPr>
        <w:keepLines/>
        <w:jc w:val="both"/>
        <w:rPr>
          <w:rFonts w:ascii="Georgia" w:hAnsi="Georgia" w:cs="Georgia"/>
          <w:b/>
          <w:bCs/>
          <w:sz w:val="22"/>
          <w:szCs w:val="22"/>
        </w:rPr>
      </w:pPr>
    </w:p>
    <w:p w14:paraId="090D6E94" w14:textId="0E54C297" w:rsidR="00017880" w:rsidRPr="00193AC8" w:rsidRDefault="6353EE24" w:rsidP="6353EE24">
      <w:pPr>
        <w:keepLines/>
        <w:jc w:val="both"/>
        <w:rPr>
          <w:rFonts w:ascii="Georgia" w:hAnsi="Georgia" w:cs="Georgia"/>
        </w:rPr>
      </w:pPr>
      <w:r w:rsidRPr="00193AC8">
        <w:rPr>
          <w:rFonts w:ascii="Georgia" w:hAnsi="Georgia" w:cs="Georgia"/>
          <w:b/>
          <w:bCs/>
          <w:sz w:val="22"/>
          <w:szCs w:val="22"/>
        </w:rPr>
        <w:t>Asst. Moderator:</w:t>
      </w:r>
      <w:r w:rsidR="00017880" w:rsidRPr="00193AC8">
        <w:tab/>
      </w:r>
      <w:r w:rsidRPr="00193AC8">
        <w:rPr>
          <w:rFonts w:ascii="Georgia" w:hAnsi="Georgia" w:cs="Georgia"/>
        </w:rPr>
        <w:t>Elder Bruce P. Forsyth</w:t>
      </w:r>
      <w:r w:rsidR="00017880" w:rsidRPr="00193AC8">
        <w:tab/>
      </w:r>
      <w:r w:rsidR="00017880" w:rsidRPr="00193AC8">
        <w:tab/>
      </w:r>
      <w:r w:rsidRPr="00193AC8">
        <w:rPr>
          <w:rFonts w:ascii="Georgia" w:hAnsi="Georgia" w:cs="Georgia"/>
        </w:rPr>
        <w:t>(352) 817-5107</w:t>
      </w:r>
    </w:p>
    <w:p w14:paraId="6357C9AD" w14:textId="39D0258F" w:rsidR="00017880" w:rsidRPr="00193AC8" w:rsidRDefault="00017880" w:rsidP="6353EE24">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00BF7683" w:rsidRPr="00193AC8">
        <w:rPr>
          <w:rFonts w:ascii="Georgia" w:hAnsi="Georgia" w:cs="Georgia"/>
        </w:rPr>
        <w:t>13067 NE 38</w:t>
      </w:r>
      <w:r w:rsidR="00BF7683" w:rsidRPr="00193AC8">
        <w:rPr>
          <w:rFonts w:ascii="Georgia" w:hAnsi="Georgia" w:cs="Georgia"/>
          <w:vertAlign w:val="superscript"/>
        </w:rPr>
        <w:t>th</w:t>
      </w:r>
      <w:r w:rsidRPr="00193AC8">
        <w:rPr>
          <w:rFonts w:ascii="Georgia" w:hAnsi="Georgia" w:cs="Georgia"/>
        </w:rPr>
        <w:t xml:space="preserve"> </w:t>
      </w:r>
      <w:r w:rsidR="00BF7683" w:rsidRPr="00193AC8">
        <w:rPr>
          <w:rFonts w:ascii="Georgia" w:hAnsi="Georgia" w:cs="Georgia"/>
        </w:rPr>
        <w:t>Avenue</w:t>
      </w:r>
    </w:p>
    <w:p w14:paraId="052E7459" w14:textId="0C24EBFC" w:rsidR="00017880" w:rsidRPr="00193AC8" w:rsidRDefault="00017880" w:rsidP="6353EE24">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00BF7683" w:rsidRPr="00193AC8">
        <w:rPr>
          <w:rFonts w:ascii="Georgia" w:hAnsi="Georgia" w:cs="Georgia"/>
        </w:rPr>
        <w:t>Anthony, FL 32617</w:t>
      </w:r>
    </w:p>
    <w:p w14:paraId="0E4BACF9" w14:textId="77777777" w:rsidR="002A161B" w:rsidRPr="00193AC8" w:rsidRDefault="002A161B" w:rsidP="6353EE24">
      <w:pPr>
        <w:keepLines/>
        <w:jc w:val="both"/>
        <w:rPr>
          <w:rFonts w:ascii="Georgia" w:hAnsi="Georgia" w:cs="Georgia"/>
          <w:b/>
          <w:bCs/>
          <w:sz w:val="22"/>
          <w:szCs w:val="22"/>
        </w:rPr>
      </w:pPr>
    </w:p>
    <w:p w14:paraId="6A74175C" w14:textId="4A35D57B" w:rsidR="00017880" w:rsidRPr="00193AC8" w:rsidRDefault="6353EE24" w:rsidP="6353EE24">
      <w:pPr>
        <w:keepLines/>
        <w:jc w:val="both"/>
        <w:rPr>
          <w:rFonts w:ascii="Georgia" w:hAnsi="Georgia" w:cs="Georgia"/>
        </w:rPr>
      </w:pPr>
      <w:r w:rsidRPr="00193AC8">
        <w:rPr>
          <w:rFonts w:ascii="Georgia" w:hAnsi="Georgia" w:cs="Georgia"/>
          <w:b/>
          <w:bCs/>
          <w:sz w:val="22"/>
          <w:szCs w:val="22"/>
        </w:rPr>
        <w:t>Clerk:</w:t>
      </w:r>
      <w:r w:rsidR="00017880" w:rsidRPr="00193AC8">
        <w:tab/>
      </w:r>
      <w:r w:rsidR="00017880" w:rsidRPr="00193AC8">
        <w:tab/>
      </w:r>
      <w:r w:rsidR="00017880" w:rsidRPr="00193AC8">
        <w:tab/>
      </w:r>
      <w:r w:rsidRPr="00193AC8">
        <w:rPr>
          <w:rFonts w:ascii="Georgia" w:hAnsi="Georgia" w:cs="Georgia"/>
        </w:rPr>
        <w:t>Brother William R. Adair</w:t>
      </w:r>
      <w:r w:rsidR="00017880" w:rsidRPr="00193AC8">
        <w:tab/>
      </w:r>
      <w:r w:rsidRPr="00193AC8">
        <w:rPr>
          <w:rFonts w:ascii="Georgia" w:hAnsi="Georgia" w:cs="Georgia"/>
        </w:rPr>
        <w:t>(352) 598-6432</w:t>
      </w:r>
    </w:p>
    <w:p w14:paraId="36C23E00" w14:textId="5B514E23" w:rsidR="00D347A3" w:rsidRPr="00193AC8" w:rsidRDefault="00017880" w:rsidP="00D347A3">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r>
      <w:r w:rsidR="00D347A3" w:rsidRPr="00193AC8">
        <w:rPr>
          <w:rFonts w:ascii="Georgia" w:hAnsi="Georgia" w:cs="Georgia"/>
        </w:rPr>
        <w:t>1954 SE 88</w:t>
      </w:r>
      <w:r w:rsidR="00D347A3" w:rsidRPr="00193AC8">
        <w:rPr>
          <w:rFonts w:ascii="Georgia" w:hAnsi="Georgia" w:cs="Georgia"/>
          <w:vertAlign w:val="superscript"/>
        </w:rPr>
        <w:t>th</w:t>
      </w:r>
      <w:r w:rsidR="00D347A3" w:rsidRPr="00193AC8">
        <w:rPr>
          <w:rFonts w:ascii="Georgia" w:hAnsi="Georgia" w:cs="Georgia"/>
        </w:rPr>
        <w:t xml:space="preserve"> Street </w:t>
      </w:r>
    </w:p>
    <w:p w14:paraId="54D167EE" w14:textId="597AC29A" w:rsidR="00D347A3" w:rsidRPr="00193AC8" w:rsidRDefault="00D347A3" w:rsidP="00D347A3">
      <w:pPr>
        <w:keepLines/>
        <w:jc w:val="both"/>
        <w:rPr>
          <w:rFonts w:ascii="Georgia" w:hAnsi="Georgia" w:cs="Georgia"/>
        </w:rPr>
      </w:pPr>
      <w:r w:rsidRPr="00193AC8">
        <w:rPr>
          <w:rFonts w:ascii="Georgia" w:hAnsi="Georgia" w:cs="Georgia"/>
        </w:rPr>
        <w:tab/>
      </w:r>
      <w:r w:rsidRPr="00193AC8">
        <w:rPr>
          <w:rFonts w:ascii="Georgia" w:hAnsi="Georgia" w:cs="Georgia"/>
        </w:rPr>
        <w:tab/>
      </w:r>
      <w:r w:rsidRPr="00193AC8">
        <w:rPr>
          <w:rFonts w:ascii="Georgia" w:hAnsi="Georgia" w:cs="Georgia"/>
        </w:rPr>
        <w:tab/>
        <w:t>Ocala, FL 34480</w:t>
      </w:r>
    </w:p>
    <w:p w14:paraId="0D95270B" w14:textId="008CFED0" w:rsidR="003E20B1" w:rsidRPr="00193AC8" w:rsidRDefault="003E20B1" w:rsidP="00D347A3">
      <w:pPr>
        <w:keepLines/>
        <w:jc w:val="both"/>
        <w:rPr>
          <w:rFonts w:ascii="Georgia" w:hAnsi="Georgia" w:cs="Georgia"/>
        </w:rPr>
      </w:pPr>
    </w:p>
    <w:p w14:paraId="59562BDC" w14:textId="0EC4C468" w:rsidR="003E20B1" w:rsidRPr="00193AC8" w:rsidRDefault="00E55A85" w:rsidP="6353EE24">
      <w:pPr>
        <w:keepLines/>
        <w:jc w:val="both"/>
        <w:rPr>
          <w:rFonts w:ascii="Georgia" w:hAnsi="Georgia" w:cs="Georgia"/>
        </w:rPr>
      </w:pPr>
      <w:r w:rsidRPr="00193AC8">
        <w:rPr>
          <w:rFonts w:ascii="Georgia" w:hAnsi="Georgia" w:cs="Georgia"/>
          <w:b/>
          <w:bCs/>
          <w:sz w:val="22"/>
          <w:szCs w:val="22"/>
        </w:rPr>
        <w:t>Treasurer</w:t>
      </w:r>
      <w:r w:rsidR="6353EE24" w:rsidRPr="00193AC8">
        <w:rPr>
          <w:rFonts w:ascii="Georgia" w:hAnsi="Georgia" w:cs="Georgia"/>
          <w:b/>
          <w:bCs/>
          <w:sz w:val="22"/>
          <w:szCs w:val="22"/>
        </w:rPr>
        <w:t>:</w:t>
      </w:r>
      <w:r w:rsidR="00D628FA" w:rsidRPr="00193AC8">
        <w:tab/>
      </w:r>
      <w:r w:rsidR="00D628FA" w:rsidRPr="00193AC8">
        <w:tab/>
      </w:r>
      <w:r w:rsidRPr="00193AC8">
        <w:tab/>
      </w:r>
      <w:r w:rsidRPr="00193AC8">
        <w:rPr>
          <w:rFonts w:ascii="Georgia" w:hAnsi="Georgia" w:cs="Georgia"/>
        </w:rPr>
        <w:t>Elder Tommy</w:t>
      </w:r>
      <w:r w:rsidR="6353EE24" w:rsidRPr="00193AC8">
        <w:rPr>
          <w:rFonts w:ascii="Georgia" w:hAnsi="Georgia" w:cs="Georgia"/>
        </w:rPr>
        <w:t xml:space="preserve"> Adair</w:t>
      </w:r>
      <w:r w:rsidRPr="00193AC8">
        <w:rPr>
          <w:rFonts w:ascii="Georgia" w:hAnsi="Georgia" w:cs="Georgia"/>
        </w:rPr>
        <w:t>, Jr.</w:t>
      </w:r>
      <w:r w:rsidR="00D628FA" w:rsidRPr="00193AC8">
        <w:tab/>
      </w:r>
      <w:r w:rsidR="6353EE24" w:rsidRPr="00193AC8">
        <w:rPr>
          <w:rFonts w:ascii="Georgia" w:hAnsi="Georgia" w:cs="Georgia"/>
        </w:rPr>
        <w:t xml:space="preserve">(352) </w:t>
      </w:r>
      <w:r w:rsidR="00D347A3" w:rsidRPr="00193AC8">
        <w:rPr>
          <w:rFonts w:ascii="Georgia" w:hAnsi="Georgia" w:cs="Georgia"/>
        </w:rPr>
        <w:t>598-9573</w:t>
      </w:r>
    </w:p>
    <w:p w14:paraId="17F96213" w14:textId="4B9C5DE2" w:rsidR="00AF4C0A" w:rsidRPr="00193AC8" w:rsidRDefault="6353EE24" w:rsidP="6353EE24">
      <w:pPr>
        <w:keepLines/>
        <w:spacing w:before="240"/>
        <w:jc w:val="both"/>
      </w:pPr>
      <w:r w:rsidRPr="00193AC8">
        <w:rPr>
          <w:rFonts w:ascii="Georgia" w:hAnsi="Georgia" w:cs="Georgia"/>
          <w:b/>
          <w:bCs/>
          <w:sz w:val="22"/>
          <w:szCs w:val="22"/>
        </w:rPr>
        <w:t>Ordained Ministers:</w:t>
      </w:r>
      <w:r w:rsidR="003E20B1" w:rsidRPr="00193AC8">
        <w:tab/>
      </w:r>
      <w:r w:rsidRPr="00193AC8">
        <w:rPr>
          <w:rFonts w:ascii="Georgia" w:hAnsi="Georgia" w:cs="Georgia"/>
        </w:rPr>
        <w:t>Tommy Adair, Jr.</w:t>
      </w:r>
      <w:r w:rsidR="003E20B1" w:rsidRPr="00193AC8">
        <w:tab/>
      </w:r>
      <w:r w:rsidRPr="00193AC8">
        <w:rPr>
          <w:rFonts w:ascii="Georgia" w:hAnsi="Georgia" w:cs="Georgia"/>
        </w:rPr>
        <w:t xml:space="preserve">(352) </w:t>
      </w:r>
      <w:r w:rsidR="00D347A3" w:rsidRPr="00193AC8">
        <w:rPr>
          <w:rFonts w:ascii="Georgia" w:hAnsi="Georgia" w:cs="Georgia"/>
        </w:rPr>
        <w:t>598-9573</w:t>
      </w:r>
      <w:r w:rsidR="003E20B1" w:rsidRPr="00193AC8">
        <w:tab/>
      </w:r>
      <w:r w:rsidR="003E20B1" w:rsidRPr="00193AC8">
        <w:tab/>
      </w:r>
      <w:r w:rsidR="003E20B1" w:rsidRPr="00193AC8">
        <w:tab/>
      </w:r>
      <w:r w:rsidR="003E20B1" w:rsidRPr="00193AC8">
        <w:tab/>
      </w:r>
      <w:r w:rsidR="002A161B" w:rsidRPr="00193AC8">
        <w:tab/>
      </w:r>
      <w:r w:rsidRPr="00193AC8">
        <w:rPr>
          <w:rFonts w:ascii="Georgia" w:hAnsi="Georgia" w:cs="Georgia"/>
        </w:rPr>
        <w:t xml:space="preserve">William </w:t>
      </w:r>
      <w:r w:rsidR="00E55A85" w:rsidRPr="00193AC8">
        <w:rPr>
          <w:rFonts w:ascii="Georgia" w:hAnsi="Georgia" w:cs="Georgia"/>
        </w:rPr>
        <w:t xml:space="preserve">A. </w:t>
      </w:r>
      <w:r w:rsidRPr="00193AC8">
        <w:rPr>
          <w:rFonts w:ascii="Georgia" w:hAnsi="Georgia" w:cs="Georgia"/>
        </w:rPr>
        <w:t>Adair, Jr.</w:t>
      </w:r>
      <w:r w:rsidR="003E20B1" w:rsidRPr="00193AC8">
        <w:tab/>
      </w:r>
      <w:r w:rsidRPr="00193AC8">
        <w:rPr>
          <w:rFonts w:ascii="Georgia" w:hAnsi="Georgia" w:cs="Georgia"/>
        </w:rPr>
        <w:t>(352) 304-1078</w:t>
      </w:r>
      <w:r w:rsidR="003E20B1" w:rsidRPr="00193AC8">
        <w:tab/>
      </w:r>
      <w:r w:rsidR="003E20B1" w:rsidRPr="00193AC8">
        <w:tab/>
      </w:r>
      <w:r w:rsidR="003E20B1" w:rsidRPr="00193AC8">
        <w:tab/>
      </w:r>
      <w:r w:rsidR="003E20B1" w:rsidRPr="00193AC8">
        <w:tab/>
      </w:r>
      <w:r w:rsidR="002A161B" w:rsidRPr="00193AC8">
        <w:tab/>
      </w:r>
      <w:r w:rsidRPr="00193AC8">
        <w:rPr>
          <w:rFonts w:ascii="Georgia" w:hAnsi="Georgia" w:cs="Georgia"/>
        </w:rPr>
        <w:t>William A. Adair, Sr.</w:t>
      </w:r>
      <w:r w:rsidR="003E20B1" w:rsidRPr="00193AC8">
        <w:tab/>
      </w:r>
      <w:r w:rsidRPr="00193AC8">
        <w:rPr>
          <w:rFonts w:ascii="Georgia" w:hAnsi="Georgia" w:cs="Georgia"/>
        </w:rPr>
        <w:t>(352) 875-6419</w:t>
      </w:r>
      <w:r w:rsidR="003E20B1" w:rsidRPr="00193AC8">
        <w:tab/>
      </w:r>
    </w:p>
    <w:p w14:paraId="494491B7" w14:textId="692A5485" w:rsidR="00AF4C0A" w:rsidRPr="00193AC8" w:rsidRDefault="6353EE24" w:rsidP="00AF4C0A">
      <w:pPr>
        <w:keepLines/>
        <w:ind w:left="2160" w:firstLine="720"/>
        <w:jc w:val="both"/>
        <w:rPr>
          <w:rFonts w:ascii="Georgia" w:hAnsi="Georgia" w:cs="Georgia"/>
        </w:rPr>
      </w:pPr>
      <w:r w:rsidRPr="00193AC8">
        <w:rPr>
          <w:rFonts w:ascii="Georgia" w:hAnsi="Georgia" w:cs="Georgia"/>
        </w:rPr>
        <w:t>Bruce P. Forsyth</w:t>
      </w:r>
      <w:r w:rsidR="003E20B1" w:rsidRPr="00193AC8">
        <w:tab/>
      </w:r>
      <w:r w:rsidRPr="00193AC8">
        <w:rPr>
          <w:rFonts w:ascii="Georgia" w:hAnsi="Georgia" w:cs="Georgia"/>
        </w:rPr>
        <w:t>(352) 817-5107</w:t>
      </w:r>
    </w:p>
    <w:p w14:paraId="0D1C8A2E" w14:textId="77777777" w:rsidR="00F85081" w:rsidRPr="00193AC8" w:rsidRDefault="00F85081" w:rsidP="00F85081">
      <w:pPr>
        <w:keepLines/>
        <w:jc w:val="both"/>
        <w:rPr>
          <w:rFonts w:ascii="Georgia" w:hAnsi="Georgia" w:cs="Georgia"/>
        </w:rPr>
      </w:pPr>
    </w:p>
    <w:p w14:paraId="2110A189" w14:textId="77777777" w:rsidR="00FA4EDB" w:rsidRPr="00193AC8" w:rsidRDefault="00F85081" w:rsidP="001D7897">
      <w:pPr>
        <w:keepLines/>
        <w:spacing w:before="240"/>
        <w:jc w:val="both"/>
      </w:pPr>
      <w:r w:rsidRPr="00193AC8">
        <w:rPr>
          <w:rFonts w:ascii="Georgia" w:hAnsi="Georgia" w:cs="Georgia"/>
          <w:b/>
          <w:bCs/>
          <w:sz w:val="22"/>
          <w:szCs w:val="22"/>
        </w:rPr>
        <w:t>Liberated Ministers:</w:t>
      </w:r>
      <w:r w:rsidR="00FA4EDB" w:rsidRPr="00193AC8">
        <w:rPr>
          <w:rFonts w:ascii="Georgia" w:hAnsi="Georgia" w:cs="Georgia"/>
          <w:b/>
          <w:bCs/>
          <w:sz w:val="22"/>
          <w:szCs w:val="22"/>
        </w:rPr>
        <w:t xml:space="preserve">          </w:t>
      </w:r>
      <w:r w:rsidR="00FA4EDB" w:rsidRPr="00193AC8">
        <w:rPr>
          <w:rFonts w:ascii="Georgia" w:hAnsi="Georgia" w:cs="Georgia"/>
        </w:rPr>
        <w:t>Brian Crossley</w:t>
      </w:r>
      <w:r w:rsidR="00FA4EDB" w:rsidRPr="00193AC8">
        <w:tab/>
      </w:r>
      <w:r w:rsidR="00FA4EDB" w:rsidRPr="00193AC8">
        <w:tab/>
      </w:r>
      <w:r w:rsidR="00FA4EDB" w:rsidRPr="00193AC8">
        <w:rPr>
          <w:rFonts w:ascii="Georgia" w:hAnsi="Georgia" w:cs="Georgia"/>
        </w:rPr>
        <w:t>(352) 300-6202</w:t>
      </w:r>
    </w:p>
    <w:p w14:paraId="205E2BD7" w14:textId="1A828323" w:rsidR="00BF7683" w:rsidRPr="00193AC8" w:rsidRDefault="00FA4EDB" w:rsidP="00F85081">
      <w:pPr>
        <w:keepLines/>
        <w:jc w:val="both"/>
        <w:rPr>
          <w:rFonts w:ascii="Georgia" w:hAnsi="Georgia" w:cs="Georgia"/>
        </w:rPr>
      </w:pPr>
      <w:r w:rsidRPr="00193AC8">
        <w:rPr>
          <w:rFonts w:ascii="Georgia" w:hAnsi="Georgia" w:cs="Georgia"/>
        </w:rPr>
        <w:t xml:space="preserve">                                                            </w:t>
      </w:r>
      <w:r w:rsidR="00AF4C0A" w:rsidRPr="00193AC8">
        <w:rPr>
          <w:rFonts w:ascii="Georgia" w:hAnsi="Georgia" w:cs="Georgia"/>
        </w:rPr>
        <w:t>Edward Youmans</w:t>
      </w:r>
      <w:r w:rsidR="00AF4C0A" w:rsidRPr="00193AC8">
        <w:tab/>
      </w:r>
      <w:r w:rsidR="00AF4C0A" w:rsidRPr="00193AC8">
        <w:rPr>
          <w:rFonts w:ascii="Georgia" w:hAnsi="Georgia" w:cs="Georgia"/>
        </w:rPr>
        <w:t>(352) 857-4220</w:t>
      </w:r>
      <w:r w:rsidR="003E20B1" w:rsidRPr="00193AC8">
        <w:tab/>
      </w:r>
    </w:p>
    <w:p w14:paraId="17DD4758" w14:textId="2CB2F053" w:rsidR="00DC4310" w:rsidRPr="00193AC8" w:rsidRDefault="6353EE24" w:rsidP="6353EE24">
      <w:pPr>
        <w:keepLines/>
        <w:spacing w:before="240"/>
        <w:rPr>
          <w:rFonts w:ascii="Georgia" w:eastAsia="Calisto MT" w:hAnsi="Georgia" w:cs="Georgia"/>
          <w:sz w:val="22"/>
          <w:szCs w:val="22"/>
        </w:rPr>
      </w:pPr>
      <w:r w:rsidRPr="00193AC8">
        <w:rPr>
          <w:rFonts w:ascii="Georgia" w:eastAsia="Calisto MT" w:hAnsi="Georgia" w:cs="Georgia"/>
          <w:b/>
          <w:bCs/>
          <w:sz w:val="22"/>
          <w:szCs w:val="22"/>
        </w:rPr>
        <w:t>Communion Meeting:</w:t>
      </w:r>
      <w:r w:rsidRPr="00193AC8">
        <w:rPr>
          <w:rFonts w:ascii="Georgia" w:eastAsia="Calisto MT" w:hAnsi="Georgia" w:cs="Georgia"/>
          <w:sz w:val="22"/>
          <w:szCs w:val="22"/>
        </w:rPr>
        <w:t xml:space="preserve"> </w:t>
      </w:r>
      <w:r w:rsidRPr="00193AC8">
        <w:rPr>
          <w:rFonts w:ascii="Georgia" w:eastAsia="Calisto MT" w:hAnsi="Georgia" w:cs="Georgia"/>
          <w:i/>
          <w:iCs/>
          <w:sz w:val="22"/>
          <w:szCs w:val="22"/>
        </w:rPr>
        <w:t xml:space="preserve"> </w:t>
      </w:r>
      <w:r w:rsidR="00DC4310" w:rsidRPr="00193AC8">
        <w:tab/>
      </w:r>
      <w:r w:rsidRPr="00193AC8">
        <w:rPr>
          <w:rFonts w:ascii="Georgia" w:eastAsia="Calisto MT" w:hAnsi="Georgia" w:cs="Georgia"/>
          <w:sz w:val="22"/>
          <w:szCs w:val="22"/>
        </w:rPr>
        <w:t>First Saturday in April</w:t>
      </w:r>
    </w:p>
    <w:p w14:paraId="1F06CBBE" w14:textId="725D47EB" w:rsidR="00DC4310" w:rsidRPr="00193AC8" w:rsidRDefault="6353EE24" w:rsidP="6353EE24">
      <w:pPr>
        <w:keepLines/>
        <w:ind w:left="2880" w:hanging="2880"/>
        <w:rPr>
          <w:rFonts w:ascii="Georgia" w:eastAsia="Calisto MT" w:hAnsi="Georgia" w:cs="Georgia"/>
        </w:rPr>
      </w:pPr>
      <w:r w:rsidRPr="00193AC8">
        <w:rPr>
          <w:rFonts w:ascii="Georgia" w:eastAsia="Calisto MT" w:hAnsi="Georgia" w:cs="Georgia"/>
          <w:b/>
          <w:bCs/>
          <w:i/>
          <w:iCs/>
        </w:rPr>
        <w:t>Ministers Invited:</w:t>
      </w:r>
      <w:r w:rsidRPr="00193AC8">
        <w:rPr>
          <w:rFonts w:ascii="Georgia" w:eastAsia="Calisto MT" w:hAnsi="Georgia" w:cs="Georgia"/>
        </w:rPr>
        <w:t xml:space="preserve"> </w:t>
      </w:r>
      <w:r w:rsidR="00DC4310" w:rsidRPr="00193AC8">
        <w:tab/>
      </w:r>
      <w:r w:rsidRPr="00193AC8">
        <w:rPr>
          <w:rFonts w:ascii="Georgia" w:eastAsia="Calisto MT" w:hAnsi="Georgia" w:cs="Georgia"/>
        </w:rPr>
        <w:t>Clyde Bentley, David Nichols, Danny Varney, Jason Varney, &amp; Ron Woodward</w:t>
      </w:r>
    </w:p>
    <w:p w14:paraId="62C30A85" w14:textId="6C425437" w:rsidR="00DC4310" w:rsidRPr="00193AC8" w:rsidRDefault="6353EE24" w:rsidP="6353EE24">
      <w:pPr>
        <w:keepLines/>
        <w:spacing w:before="240"/>
        <w:rPr>
          <w:rFonts w:ascii="Georgia" w:eastAsia="Calisto MT" w:hAnsi="Georgia" w:cs="Georgia"/>
          <w:sz w:val="22"/>
          <w:szCs w:val="22"/>
        </w:rPr>
      </w:pPr>
      <w:r w:rsidRPr="00193AC8">
        <w:rPr>
          <w:rFonts w:ascii="Georgia" w:eastAsia="Calisto MT" w:hAnsi="Georgia" w:cs="Georgia"/>
          <w:b/>
          <w:bCs/>
          <w:sz w:val="22"/>
          <w:szCs w:val="22"/>
        </w:rPr>
        <w:t xml:space="preserve">Memorial Meeting:  </w:t>
      </w:r>
      <w:r w:rsidR="00DC4310" w:rsidRPr="00193AC8">
        <w:tab/>
      </w:r>
      <w:r w:rsidRPr="00193AC8">
        <w:rPr>
          <w:rFonts w:ascii="Georgia" w:eastAsia="Calisto MT" w:hAnsi="Georgia" w:cs="Georgia"/>
          <w:sz w:val="22"/>
          <w:szCs w:val="22"/>
        </w:rPr>
        <w:t>First Sunday in June</w:t>
      </w:r>
    </w:p>
    <w:p w14:paraId="6F7769A1" w14:textId="1273A573" w:rsidR="00DC4310" w:rsidRPr="00193AC8" w:rsidRDefault="6353EE24" w:rsidP="6353EE24">
      <w:pPr>
        <w:keepLines/>
        <w:ind w:left="2880" w:hanging="2880"/>
        <w:rPr>
          <w:rFonts w:ascii="Georgia" w:eastAsia="Calisto MT" w:hAnsi="Georgia" w:cs="Georgia"/>
        </w:rPr>
      </w:pPr>
      <w:r w:rsidRPr="00193AC8">
        <w:rPr>
          <w:rFonts w:ascii="Georgia" w:eastAsia="Calisto MT" w:hAnsi="Georgia" w:cs="Georgia"/>
          <w:b/>
          <w:bCs/>
          <w:i/>
          <w:iCs/>
        </w:rPr>
        <w:t>Ministers Invited:</w:t>
      </w:r>
      <w:r w:rsidR="00DC4310" w:rsidRPr="00193AC8">
        <w:tab/>
      </w:r>
      <w:r w:rsidRPr="00193AC8">
        <w:rPr>
          <w:rFonts w:ascii="Georgia" w:eastAsia="Calisto MT" w:hAnsi="Georgia" w:cs="Georgia"/>
        </w:rPr>
        <w:t>Chris Newsom, Daryl Newsom,</w:t>
      </w:r>
      <w:r w:rsidR="00BA4699" w:rsidRPr="00193AC8">
        <w:rPr>
          <w:rFonts w:ascii="Georgia" w:eastAsia="Calisto MT" w:hAnsi="Georgia" w:cs="Georgia"/>
        </w:rPr>
        <w:t xml:space="preserve"> </w:t>
      </w:r>
      <w:r w:rsidRPr="00193AC8">
        <w:rPr>
          <w:rFonts w:ascii="Georgia" w:eastAsia="Calisto MT" w:hAnsi="Georgia" w:cs="Georgia"/>
        </w:rPr>
        <w:t>Kendrick Turner</w:t>
      </w:r>
      <w:r w:rsidR="00BC0EB0" w:rsidRPr="00193AC8">
        <w:rPr>
          <w:rFonts w:ascii="Georgia" w:eastAsia="Calisto MT" w:hAnsi="Georgia" w:cs="Georgia"/>
        </w:rPr>
        <w:t>, &amp; Shad Newsome</w:t>
      </w:r>
    </w:p>
    <w:p w14:paraId="7BCAEAAA" w14:textId="3A45CEA1" w:rsidR="00AE397F" w:rsidRPr="00193AC8" w:rsidRDefault="6353EE24" w:rsidP="6353EE24">
      <w:pPr>
        <w:keepLines/>
        <w:spacing w:before="240"/>
        <w:rPr>
          <w:rFonts w:ascii="Georgia" w:eastAsia="Calisto MT" w:hAnsi="Georgia" w:cs="Georgia"/>
          <w:sz w:val="22"/>
          <w:szCs w:val="22"/>
        </w:rPr>
      </w:pPr>
      <w:r w:rsidRPr="00193AC8">
        <w:rPr>
          <w:rFonts w:ascii="Georgia" w:eastAsia="Calisto MT" w:hAnsi="Georgia" w:cs="Georgia"/>
          <w:b/>
          <w:bCs/>
          <w:sz w:val="22"/>
          <w:szCs w:val="22"/>
        </w:rPr>
        <w:t xml:space="preserve">Special </w:t>
      </w:r>
      <w:r w:rsidR="00AF4C0A" w:rsidRPr="00193AC8">
        <w:rPr>
          <w:rFonts w:ascii="Georgia" w:eastAsia="Calisto MT" w:hAnsi="Georgia" w:cs="Georgia"/>
          <w:b/>
          <w:bCs/>
          <w:sz w:val="22"/>
          <w:szCs w:val="22"/>
        </w:rPr>
        <w:t>Meeting</w:t>
      </w:r>
      <w:r w:rsidRPr="00193AC8">
        <w:rPr>
          <w:rFonts w:ascii="Georgia" w:eastAsia="Calisto MT" w:hAnsi="Georgia" w:cs="Georgia"/>
          <w:b/>
          <w:bCs/>
          <w:sz w:val="22"/>
          <w:szCs w:val="22"/>
        </w:rPr>
        <w:t xml:space="preserve">:  </w:t>
      </w:r>
      <w:r w:rsidR="00AE397F" w:rsidRPr="00193AC8">
        <w:tab/>
      </w:r>
      <w:r w:rsidR="00AF4C0A" w:rsidRPr="00193AC8">
        <w:tab/>
      </w:r>
      <w:r w:rsidRPr="00193AC8">
        <w:rPr>
          <w:rFonts w:ascii="Georgia" w:eastAsia="Calisto MT" w:hAnsi="Georgia" w:cs="Georgia"/>
          <w:sz w:val="22"/>
          <w:szCs w:val="22"/>
        </w:rPr>
        <w:t>First Saturday in October</w:t>
      </w:r>
    </w:p>
    <w:p w14:paraId="213F7C8E" w14:textId="78A580BF" w:rsidR="00AF4C0A" w:rsidRPr="00193AC8" w:rsidRDefault="6353EE24" w:rsidP="00AF4C0A">
      <w:pPr>
        <w:keepLines/>
        <w:ind w:left="2880" w:hanging="2880"/>
        <w:jc w:val="both"/>
        <w:rPr>
          <w:rFonts w:ascii="Georgia" w:hAnsi="Georgia" w:cs="Georgia"/>
        </w:rPr>
      </w:pPr>
      <w:r w:rsidRPr="00193AC8">
        <w:rPr>
          <w:rFonts w:ascii="Georgia" w:eastAsia="Calisto MT" w:hAnsi="Georgia" w:cs="Georgia"/>
          <w:b/>
          <w:bCs/>
          <w:i/>
          <w:iCs/>
        </w:rPr>
        <w:t>Ministers Invited:</w:t>
      </w:r>
      <w:r w:rsidR="00AE397F" w:rsidRPr="00193AC8">
        <w:tab/>
      </w:r>
      <w:r w:rsidRPr="00193AC8">
        <w:rPr>
          <w:rFonts w:ascii="Georgia" w:eastAsia="Calisto MT" w:hAnsi="Georgia" w:cs="Georgia"/>
        </w:rPr>
        <w:t>David Baisden, William Baisden, Brandon Newsom, Jeremy Newsom</w:t>
      </w:r>
      <w:r w:rsidR="00BC0EB0" w:rsidRPr="00193AC8">
        <w:rPr>
          <w:rFonts w:ascii="Georgia" w:eastAsia="Calisto MT" w:hAnsi="Georgia" w:cs="Georgia"/>
        </w:rPr>
        <w:t>, &amp; Joey Evans</w:t>
      </w:r>
    </w:p>
    <w:p w14:paraId="1B9A1CA5" w14:textId="77777777" w:rsidR="00AF4C0A" w:rsidRPr="00193AC8" w:rsidRDefault="00AF4C0A" w:rsidP="00AF4C0A">
      <w:pPr>
        <w:keepLines/>
        <w:ind w:left="2880" w:hanging="2880"/>
        <w:jc w:val="both"/>
        <w:rPr>
          <w:rFonts w:ascii="Georgia" w:hAnsi="Georgia" w:cs="Georgia"/>
        </w:rPr>
      </w:pPr>
      <w:r w:rsidRPr="00193AC8">
        <w:rPr>
          <w:rFonts w:ascii="Georgia" w:hAnsi="Georgia" w:cs="Georgia"/>
        </w:rPr>
        <w:tab/>
      </w:r>
    </w:p>
    <w:p w14:paraId="02499D3E" w14:textId="77777777" w:rsidR="00AF4C0A" w:rsidRPr="00193AC8" w:rsidRDefault="00AF4C0A" w:rsidP="00AF4C0A">
      <w:pPr>
        <w:keepLines/>
        <w:jc w:val="both"/>
        <w:rPr>
          <w:rFonts w:ascii="Georgia" w:hAnsi="Georgia" w:cs="Georgia"/>
          <w:sz w:val="22"/>
          <w:szCs w:val="22"/>
        </w:rPr>
      </w:pPr>
      <w:r w:rsidRPr="00193AC8">
        <w:rPr>
          <w:rFonts w:ascii="Georgia" w:hAnsi="Georgia" w:cs="Georgia"/>
          <w:noProof/>
          <w:sz w:val="22"/>
          <w:szCs w:val="22"/>
        </w:rPr>
        <mc:AlternateContent>
          <mc:Choice Requires="wps">
            <w:drawing>
              <wp:anchor distT="0" distB="0" distL="114300" distR="114300" simplePos="0" relativeHeight="251677696" behindDoc="0" locked="0" layoutInCell="1" allowOverlap="1" wp14:anchorId="00DDE40A" wp14:editId="5B81FC51">
                <wp:simplePos x="0" y="0"/>
                <wp:positionH relativeFrom="column">
                  <wp:posOffset>25400</wp:posOffset>
                </wp:positionH>
                <wp:positionV relativeFrom="paragraph">
                  <wp:posOffset>93345</wp:posOffset>
                </wp:positionV>
                <wp:extent cx="4142105" cy="635"/>
                <wp:effectExtent l="0" t="0" r="0" b="0"/>
                <wp:wrapNone/>
                <wp:docPr id="2118028933"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635"/>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AA38A7" id="AutoShape 50" o:spid="_x0000_s1026" type="#_x0000_t32" style="position:absolute;margin-left:2pt;margin-top:7.35pt;width:326.15pt;height:.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" strokeweight="3pt"/>
            </w:pict>
          </mc:Fallback>
        </mc:AlternateContent>
      </w:r>
    </w:p>
    <w:p w14:paraId="5D2208F2" w14:textId="77777777" w:rsidR="00AF4C0A" w:rsidRPr="00193AC8" w:rsidRDefault="00AF4C0A" w:rsidP="00AF4C0A">
      <w:pPr>
        <w:keepLines/>
        <w:jc w:val="both"/>
        <w:rPr>
          <w:rFonts w:ascii="Georgia" w:hAnsi="Georgia" w:cs="Georgia"/>
          <w:sz w:val="22"/>
          <w:szCs w:val="22"/>
        </w:rPr>
      </w:pPr>
      <w:r w:rsidRPr="00193AC8">
        <w:rPr>
          <w:rFonts w:ascii="Georgia" w:hAnsi="Georgia" w:cs="Georgia"/>
          <w:noProof/>
          <w:sz w:val="22"/>
          <w:szCs w:val="22"/>
        </w:rPr>
        <mc:AlternateContent>
          <mc:Choice Requires="wps">
            <w:drawing>
              <wp:anchor distT="0" distB="0" distL="114300" distR="114300" simplePos="0" relativeHeight="251678720" behindDoc="0" locked="0" layoutInCell="1" allowOverlap="1" wp14:anchorId="24B9A178" wp14:editId="00744912">
                <wp:simplePos x="0" y="0"/>
                <wp:positionH relativeFrom="column">
                  <wp:posOffset>25400</wp:posOffset>
                </wp:positionH>
                <wp:positionV relativeFrom="paragraph">
                  <wp:posOffset>1270</wp:posOffset>
                </wp:positionV>
                <wp:extent cx="4142105" cy="0"/>
                <wp:effectExtent l="0" t="0" r="0" b="0"/>
                <wp:wrapNone/>
                <wp:docPr id="1895708470"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5D05FF" id="AutoShape 51" o:spid="_x0000_s1026" type="#_x0000_t32" style="position:absolute;margin-left:2pt;margin-top:.1pt;width:326.15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" strokeweight="3pt"/>
            </w:pict>
          </mc:Fallback>
        </mc:AlternateContent>
      </w:r>
    </w:p>
    <w:p w14:paraId="1894D7A3" w14:textId="58CFA4EB" w:rsidR="00DC4310" w:rsidRPr="00193AC8" w:rsidRDefault="00DC4310" w:rsidP="6353EE24">
      <w:pPr>
        <w:keepLines/>
        <w:jc w:val="both"/>
        <w:rPr>
          <w:rFonts w:ascii="Georgia" w:hAnsi="Georgia" w:cs="Georgia"/>
          <w:sz w:val="22"/>
          <w:szCs w:val="22"/>
        </w:rPr>
      </w:pPr>
      <w:r w:rsidRPr="00193AC8">
        <w:rPr>
          <w:noProof/>
        </w:rPr>
        <w:drawing>
          <wp:inline distT="0" distB="0" distL="0" distR="0" wp14:anchorId="7906859D" wp14:editId="7104386F">
            <wp:extent cx="1043213" cy="429768"/>
            <wp:effectExtent l="0" t="0" r="5080" b="889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1043213" cy="429768"/>
                    </a:xfrm>
                    <a:prstGeom prst="rect">
                      <a:avLst/>
                    </a:prstGeom>
                  </pic:spPr>
                </pic:pic>
              </a:graphicData>
            </a:graphic>
          </wp:inline>
        </w:drawing>
      </w:r>
      <w:r w:rsidR="6353EE24" w:rsidRPr="00193AC8">
        <w:rPr>
          <w:noProof/>
        </w:rPr>
        <w:t xml:space="preserve">  </w:t>
      </w:r>
      <w:r w:rsidR="00E55A85" w:rsidRPr="00193AC8">
        <w:rPr>
          <w:noProof/>
        </w:rPr>
        <w:t xml:space="preserve">          </w:t>
      </w:r>
      <w:r w:rsidR="6353EE24" w:rsidRPr="00193AC8">
        <w:rPr>
          <w:noProof/>
        </w:rPr>
        <w:t xml:space="preserve">             </w:t>
      </w:r>
      <w:r w:rsidRPr="00193AC8">
        <w:rPr>
          <w:noProof/>
        </w:rPr>
        <w:drawing>
          <wp:inline distT="0" distB="0" distL="0" distR="0" wp14:anchorId="71B7D04E" wp14:editId="722785ED">
            <wp:extent cx="1109319" cy="429768"/>
            <wp:effectExtent l="0" t="0" r="0" b="889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1109319" cy="429768"/>
                    </a:xfrm>
                    <a:prstGeom prst="rect">
                      <a:avLst/>
                    </a:prstGeom>
                  </pic:spPr>
                </pic:pic>
              </a:graphicData>
            </a:graphic>
          </wp:inline>
        </w:drawing>
      </w:r>
    </w:p>
    <w:p w14:paraId="160F638A" w14:textId="46E8C54E" w:rsidR="00DC4310" w:rsidRPr="00193AC8" w:rsidRDefault="00DC4310" w:rsidP="6353EE24">
      <w:pPr>
        <w:rPr>
          <w:rFonts w:ascii="Times" w:hAnsi="Times"/>
          <w:kern w:val="0"/>
          <w:sz w:val="16"/>
          <w:szCs w:val="16"/>
        </w:rPr>
      </w:pPr>
      <w:r w:rsidRPr="00193AC8">
        <w:rPr>
          <w:rFonts w:ascii="Georgia" w:hAnsi="Georgia" w:cs="Georgia"/>
          <w:sz w:val="18"/>
          <w:szCs w:val="18"/>
        </w:rPr>
        <w:t>facebook.com/</w:t>
      </w:r>
      <w:r w:rsidRPr="00193AC8">
        <w:rPr>
          <w:rFonts w:ascii="Arial" w:hAnsi="Arial" w:cs="Arial"/>
          <w:kern w:val="0"/>
          <w:sz w:val="18"/>
          <w:szCs w:val="18"/>
          <w:shd w:val="clear" w:color="auto" w:fill="FFFFFF"/>
        </w:rPr>
        <w:t>SHCORB</w:t>
      </w:r>
      <w:r w:rsidRPr="00193AC8">
        <w:rPr>
          <w:rFonts w:ascii="Georgia" w:hAnsi="Georgia" w:cs="Georgia"/>
          <w:sz w:val="18"/>
          <w:szCs w:val="18"/>
        </w:rPr>
        <w:t xml:space="preserve"> </w:t>
      </w:r>
      <w:r w:rsidRPr="00193AC8">
        <w:rPr>
          <w:rFonts w:ascii="Georgia" w:hAnsi="Georgia" w:cs="Georgia"/>
          <w:sz w:val="18"/>
          <w:szCs w:val="22"/>
        </w:rPr>
        <w:tab/>
      </w:r>
      <w:r w:rsidRPr="00193AC8">
        <w:rPr>
          <w:rFonts w:ascii="Georgia" w:hAnsi="Georgia" w:cs="Georgia"/>
          <w:sz w:val="18"/>
          <w:szCs w:val="18"/>
        </w:rPr>
        <w:t xml:space="preserve">                 youtube.com/</w:t>
      </w:r>
      <w:r w:rsidR="00AF4C0A" w:rsidRPr="00193AC8">
        <w:rPr>
          <w:rFonts w:ascii="Georgia" w:hAnsi="Georgia" w:cs="Georgia"/>
          <w:sz w:val="18"/>
          <w:szCs w:val="18"/>
        </w:rPr>
        <w:t>@southernhomechurch7239</w:t>
      </w:r>
    </w:p>
    <w:p w14:paraId="676A6DE3" w14:textId="77777777" w:rsidR="00DC4310" w:rsidRPr="00193AC8" w:rsidRDefault="00DC4310" w:rsidP="6353EE24">
      <w:pPr>
        <w:keepLines/>
        <w:jc w:val="both"/>
        <w:rPr>
          <w:rFonts w:ascii="Georgia" w:hAnsi="Georgia" w:cs="Georgia"/>
          <w:sz w:val="22"/>
          <w:szCs w:val="22"/>
        </w:rPr>
      </w:pPr>
    </w:p>
    <w:p w14:paraId="0B857B53" w14:textId="77777777" w:rsidR="003E20B1" w:rsidRPr="00193AC8" w:rsidRDefault="003E20B1" w:rsidP="6353EE24">
      <w:pPr>
        <w:widowControl/>
        <w:overflowPunct/>
        <w:autoSpaceDE/>
        <w:autoSpaceDN/>
        <w:adjustRightInd/>
        <w:rPr>
          <w:rFonts w:ascii="Georgia" w:hAnsi="Georgia" w:cs="Georgia"/>
          <w:b/>
          <w:bCs/>
          <w:sz w:val="26"/>
          <w:szCs w:val="26"/>
        </w:rPr>
      </w:pPr>
      <w:r w:rsidRPr="00193AC8">
        <w:rPr>
          <w:rFonts w:ascii="Georgia" w:hAnsi="Georgia" w:cs="Georgia"/>
          <w:b/>
          <w:bCs/>
          <w:sz w:val="26"/>
          <w:szCs w:val="26"/>
        </w:rPr>
        <w:br w:type="page"/>
      </w:r>
    </w:p>
    <w:p w14:paraId="27A392FE" w14:textId="5AA1E103" w:rsidR="00CA2348" w:rsidRPr="00193AC8" w:rsidRDefault="6353EE24" w:rsidP="6353EE24">
      <w:pPr>
        <w:keepLines/>
        <w:jc w:val="center"/>
        <w:rPr>
          <w:rFonts w:ascii="Georgia" w:hAnsi="Georgia" w:cs="Georgia"/>
          <w:b/>
          <w:bCs/>
          <w:sz w:val="26"/>
          <w:szCs w:val="26"/>
        </w:rPr>
      </w:pPr>
      <w:r w:rsidRPr="00193AC8">
        <w:rPr>
          <w:rFonts w:ascii="Georgia" w:hAnsi="Georgia" w:cs="Georgia"/>
          <w:b/>
          <w:bCs/>
          <w:sz w:val="26"/>
          <w:szCs w:val="26"/>
        </w:rPr>
        <w:lastRenderedPageBreak/>
        <w:t>Fellowship Association</w:t>
      </w:r>
      <w:r w:rsidR="00AD149D" w:rsidRPr="00193AC8">
        <w:rPr>
          <w:rFonts w:ascii="Georgia" w:hAnsi="Georgia" w:cs="Georgia"/>
          <w:b/>
          <w:bCs/>
          <w:sz w:val="26"/>
          <w:szCs w:val="26"/>
        </w:rPr>
        <w:t>s</w:t>
      </w:r>
    </w:p>
    <w:p w14:paraId="2ECF174E" w14:textId="77777777" w:rsidR="00EA25F2" w:rsidRPr="00193AC8" w:rsidRDefault="6353EE24" w:rsidP="6353EE24">
      <w:pPr>
        <w:keepLines/>
        <w:spacing w:before="240"/>
        <w:rPr>
          <w:rFonts w:ascii="Georgia" w:eastAsia="Calisto MT" w:hAnsi="Georgia" w:cs="Georgia"/>
          <w:b/>
          <w:bCs/>
          <w:sz w:val="26"/>
          <w:szCs w:val="26"/>
          <w:u w:val="single"/>
        </w:rPr>
      </w:pPr>
      <w:r w:rsidRPr="00193AC8">
        <w:rPr>
          <w:rFonts w:ascii="Georgia" w:eastAsia="Calisto MT" w:hAnsi="Georgia" w:cs="Georgia"/>
          <w:b/>
          <w:bCs/>
          <w:sz w:val="26"/>
          <w:szCs w:val="26"/>
          <w:u w:val="single"/>
        </w:rPr>
        <w:t>Shiloh Primitive Baptist Association</w:t>
      </w:r>
    </w:p>
    <w:p w14:paraId="07A99A2D" w14:textId="77777777" w:rsidR="00EA25F2" w:rsidRPr="00193AC8" w:rsidRDefault="6353EE24" w:rsidP="6353EE24">
      <w:pPr>
        <w:keepLines/>
        <w:spacing w:before="240"/>
        <w:rPr>
          <w:rFonts w:ascii="Georgia" w:eastAsia="Calisto MT" w:hAnsi="Georgia" w:cs="Georgia"/>
          <w:sz w:val="22"/>
          <w:szCs w:val="22"/>
        </w:rPr>
      </w:pPr>
      <w:r w:rsidRPr="00193AC8">
        <w:rPr>
          <w:rFonts w:ascii="Georgia" w:eastAsia="Calisto MT" w:hAnsi="Georgia" w:cs="Georgia"/>
          <w:b/>
          <w:bCs/>
          <w:sz w:val="22"/>
          <w:szCs w:val="22"/>
        </w:rPr>
        <w:t>Located:</w:t>
      </w:r>
      <w:r w:rsidR="00EA25F2" w:rsidRPr="00193AC8">
        <w:tab/>
      </w:r>
      <w:r w:rsidR="00EA25F2" w:rsidRPr="00193AC8">
        <w:tab/>
      </w:r>
      <w:r w:rsidR="00EA25F2" w:rsidRPr="00193AC8">
        <w:tab/>
      </w:r>
      <w:r w:rsidRPr="00193AC8">
        <w:rPr>
          <w:rFonts w:ascii="Georgia" w:eastAsia="Calisto MT" w:hAnsi="Georgia" w:cs="Georgia"/>
          <w:sz w:val="22"/>
          <w:szCs w:val="22"/>
        </w:rPr>
        <w:t>Elkin, NC</w:t>
      </w:r>
    </w:p>
    <w:p w14:paraId="187F57B8" w14:textId="77777777" w:rsidR="003C70E1" w:rsidRPr="00193AC8" w:rsidRDefault="003C70E1" w:rsidP="6353EE24">
      <w:pPr>
        <w:pStyle w:val="NormalWeb"/>
        <w:shd w:val="clear" w:color="auto" w:fill="FFFFFF" w:themeFill="background1"/>
        <w:spacing w:after="0"/>
        <w:rPr>
          <w:rFonts w:ascii="Georgia" w:eastAsia="Calisto MT" w:hAnsi="Georgia" w:cs="Georgia"/>
          <w:b/>
          <w:bCs/>
          <w:sz w:val="22"/>
          <w:szCs w:val="22"/>
        </w:rPr>
      </w:pPr>
    </w:p>
    <w:p w14:paraId="1704287F" w14:textId="77777777" w:rsidR="003C70E1" w:rsidRPr="00193AC8" w:rsidRDefault="6353EE24" w:rsidP="6353EE24">
      <w:pPr>
        <w:pStyle w:val="NormalWeb"/>
        <w:shd w:val="clear" w:color="auto" w:fill="FFFFFF" w:themeFill="background1"/>
        <w:spacing w:after="0"/>
        <w:rPr>
          <w:rFonts w:ascii="Georgia" w:hAnsi="Georgia" w:cs="Arial"/>
          <w:sz w:val="22"/>
          <w:szCs w:val="22"/>
        </w:rPr>
      </w:pPr>
      <w:r w:rsidRPr="00193AC8">
        <w:rPr>
          <w:rFonts w:ascii="Georgia" w:eastAsia="Calisto MT" w:hAnsi="Georgia" w:cs="Georgia"/>
          <w:b/>
          <w:bCs/>
          <w:sz w:val="22"/>
          <w:szCs w:val="22"/>
        </w:rPr>
        <w:t>Physical Location:</w:t>
      </w:r>
      <w:r w:rsidR="00EA25F2" w:rsidRPr="00193AC8">
        <w:tab/>
      </w:r>
      <w:r w:rsidR="00EA25F2" w:rsidRPr="00193AC8">
        <w:tab/>
      </w:r>
      <w:r w:rsidRPr="00193AC8">
        <w:rPr>
          <w:rFonts w:ascii="Georgia" w:hAnsi="Georgia" w:cs="Arial"/>
          <w:sz w:val="22"/>
          <w:szCs w:val="22"/>
        </w:rPr>
        <w:t>10473 NC 268</w:t>
      </w:r>
    </w:p>
    <w:p w14:paraId="12F784FF" w14:textId="77777777" w:rsidR="00EA25F2" w:rsidRPr="00193AC8" w:rsidRDefault="003C70E1" w:rsidP="6353EE24">
      <w:pPr>
        <w:widowControl/>
        <w:shd w:val="clear" w:color="auto" w:fill="FFFFFF" w:themeFill="background1"/>
        <w:overflowPunct/>
        <w:autoSpaceDE/>
        <w:autoSpaceDN/>
        <w:adjustRightInd/>
        <w:ind w:left="2160" w:firstLine="720"/>
        <w:rPr>
          <w:rFonts w:ascii="Georgia" w:hAnsi="Georgia" w:cs="Arial"/>
          <w:kern w:val="0"/>
          <w:sz w:val="22"/>
          <w:szCs w:val="22"/>
        </w:rPr>
      </w:pPr>
      <w:r w:rsidRPr="00193AC8">
        <w:rPr>
          <w:rFonts w:ascii="Georgia" w:hAnsi="Georgia" w:cs="Arial"/>
          <w:kern w:val="0"/>
          <w:sz w:val="22"/>
          <w:szCs w:val="22"/>
        </w:rPr>
        <w:t>Elkin, NC 28621</w:t>
      </w:r>
    </w:p>
    <w:p w14:paraId="54738AF4" w14:textId="77777777" w:rsidR="004532CB" w:rsidRPr="00193AC8" w:rsidRDefault="004532CB" w:rsidP="6353EE24">
      <w:pPr>
        <w:keepLines/>
        <w:ind w:left="2160" w:hanging="2160"/>
        <w:jc w:val="both"/>
        <w:rPr>
          <w:rFonts w:ascii="Georgia" w:eastAsia="Calisto MT" w:hAnsi="Georgia" w:cs="Georgia"/>
          <w:b/>
          <w:bCs/>
          <w:sz w:val="22"/>
          <w:szCs w:val="22"/>
        </w:rPr>
      </w:pPr>
    </w:p>
    <w:p w14:paraId="35E42084" w14:textId="77777777" w:rsidR="00057151" w:rsidRPr="00193AC8" w:rsidRDefault="6353EE24" w:rsidP="6353EE24">
      <w:pPr>
        <w:keepLines/>
        <w:ind w:left="2160" w:hanging="2160"/>
        <w:jc w:val="both"/>
        <w:rPr>
          <w:rFonts w:ascii="Georgia" w:eastAsia="Calisto MT" w:hAnsi="Georgia" w:cs="Georgia"/>
          <w:sz w:val="22"/>
          <w:szCs w:val="22"/>
        </w:rPr>
      </w:pPr>
      <w:r w:rsidRPr="00193AC8">
        <w:rPr>
          <w:rFonts w:ascii="Georgia" w:eastAsia="Calisto MT" w:hAnsi="Georgia" w:cs="Georgia"/>
          <w:b/>
          <w:bCs/>
          <w:sz w:val="22"/>
          <w:szCs w:val="22"/>
        </w:rPr>
        <w:t>Phone:</w:t>
      </w:r>
      <w:r w:rsidR="004532CB" w:rsidRPr="00193AC8">
        <w:tab/>
      </w:r>
      <w:r w:rsidR="004532CB" w:rsidRPr="00193AC8">
        <w:tab/>
      </w:r>
      <w:r w:rsidRPr="00193AC8">
        <w:rPr>
          <w:rFonts w:ascii="Georgia" w:eastAsia="Calisto MT" w:hAnsi="Georgia" w:cs="Georgia"/>
          <w:sz w:val="22"/>
          <w:szCs w:val="22"/>
        </w:rPr>
        <w:t>(336) 366-4389</w:t>
      </w:r>
    </w:p>
    <w:p w14:paraId="46ABBD8F" w14:textId="77777777" w:rsidR="004532CB" w:rsidRPr="00193AC8" w:rsidRDefault="004532CB" w:rsidP="6353EE24">
      <w:pPr>
        <w:keepLines/>
        <w:ind w:left="2160" w:hanging="2160"/>
        <w:jc w:val="both"/>
        <w:rPr>
          <w:rFonts w:ascii="Georgia" w:hAnsi="Georgia" w:cs="Georgia"/>
          <w:b/>
          <w:bCs/>
          <w:i/>
          <w:iCs/>
        </w:rPr>
      </w:pPr>
    </w:p>
    <w:p w14:paraId="657C3A6E" w14:textId="77777777" w:rsidR="00A27CEC" w:rsidRPr="00193AC8" w:rsidRDefault="6353EE24" w:rsidP="6353EE24">
      <w:pPr>
        <w:keepLines/>
        <w:ind w:left="2880" w:hanging="2880"/>
        <w:jc w:val="both"/>
        <w:rPr>
          <w:rFonts w:ascii="Georgia" w:hAnsi="Georgia" w:cs="Georgia"/>
          <w:sz w:val="22"/>
          <w:szCs w:val="22"/>
        </w:rPr>
      </w:pPr>
      <w:r w:rsidRPr="00193AC8">
        <w:rPr>
          <w:rFonts w:ascii="Georgia" w:hAnsi="Georgia" w:cs="Georgia"/>
          <w:b/>
          <w:bCs/>
          <w:i/>
          <w:iCs/>
        </w:rPr>
        <w:t xml:space="preserve">Meeting Times: </w:t>
      </w:r>
      <w:r w:rsidR="00A27CEC" w:rsidRPr="00193AC8">
        <w:tab/>
      </w:r>
      <w:r w:rsidRPr="00193AC8">
        <w:rPr>
          <w:rFonts w:ascii="Georgia" w:hAnsi="Georgia" w:cs="Georgia"/>
        </w:rPr>
        <w:t>First, Third, and Fourth Sunday of each month at 11:00AM</w:t>
      </w:r>
      <w:r w:rsidR="00A27CEC" w:rsidRPr="00193AC8">
        <w:tab/>
      </w:r>
    </w:p>
    <w:p w14:paraId="7143EDE6" w14:textId="77777777" w:rsidR="00A27CEC" w:rsidRPr="00193AC8" w:rsidRDefault="6353EE24" w:rsidP="6353EE24">
      <w:pPr>
        <w:keepLines/>
        <w:jc w:val="both"/>
        <w:rPr>
          <w:rFonts w:ascii="Georgia" w:hAnsi="Georgia" w:cs="Georgia"/>
          <w:sz w:val="22"/>
          <w:szCs w:val="22"/>
        </w:rPr>
      </w:pPr>
      <w:r w:rsidRPr="00193AC8">
        <w:rPr>
          <w:rFonts w:ascii="Georgia" w:hAnsi="Georgia" w:cs="Georgia"/>
          <w:b/>
          <w:bCs/>
          <w:i/>
          <w:iCs/>
        </w:rPr>
        <w:t xml:space="preserve">Business Session: </w:t>
      </w:r>
      <w:r w:rsidR="00A27CEC" w:rsidRPr="00193AC8">
        <w:tab/>
      </w:r>
      <w:r w:rsidR="00A27CEC" w:rsidRPr="00193AC8">
        <w:tab/>
      </w:r>
      <w:r w:rsidRPr="00193AC8">
        <w:rPr>
          <w:rFonts w:ascii="Georgia" w:hAnsi="Georgia" w:cs="Georgia"/>
        </w:rPr>
        <w:t>Saturday morning before the 3</w:t>
      </w:r>
      <w:r w:rsidRPr="00193AC8">
        <w:rPr>
          <w:rFonts w:ascii="Georgia" w:hAnsi="Georgia" w:cs="Georgia"/>
          <w:vertAlign w:val="superscript"/>
        </w:rPr>
        <w:t>rd</w:t>
      </w:r>
      <w:r w:rsidRPr="00193AC8">
        <w:rPr>
          <w:rFonts w:ascii="Georgia" w:hAnsi="Georgia" w:cs="Georgia"/>
        </w:rPr>
        <w:t xml:space="preserve"> Sunday</w:t>
      </w:r>
      <w:r w:rsidR="00A27CEC" w:rsidRPr="00193AC8">
        <w:tab/>
      </w:r>
    </w:p>
    <w:p w14:paraId="06BBA33E" w14:textId="77777777" w:rsidR="00467F7E" w:rsidRPr="00193AC8" w:rsidRDefault="00A27CEC" w:rsidP="6353EE24">
      <w:pPr>
        <w:keepLines/>
        <w:ind w:left="2160" w:hanging="2160"/>
        <w:jc w:val="both"/>
        <w:rPr>
          <w:rFonts w:ascii="Georgia" w:hAnsi="Georgia" w:cs="Georgia"/>
          <w:sz w:val="22"/>
          <w:szCs w:val="22"/>
        </w:rPr>
      </w:pPr>
      <w:r w:rsidRPr="00193AC8">
        <w:rPr>
          <w:rFonts w:ascii="Georgia" w:hAnsi="Georgia" w:cs="Georgia"/>
          <w:b/>
          <w:bCs/>
          <w:i/>
          <w:iCs/>
        </w:rPr>
        <w:tab/>
      </w:r>
    </w:p>
    <w:p w14:paraId="5B9BA71E" w14:textId="77777777" w:rsidR="00EA25F2" w:rsidRPr="00193AC8" w:rsidRDefault="6353EE24" w:rsidP="6353EE24">
      <w:pPr>
        <w:keepLines/>
        <w:ind w:left="2160" w:hanging="2160"/>
        <w:jc w:val="both"/>
        <w:rPr>
          <w:rFonts w:ascii="Georgia" w:hAnsi="Georgia" w:cs="Georgia"/>
          <w:sz w:val="22"/>
          <w:szCs w:val="22"/>
        </w:rPr>
      </w:pPr>
      <w:r w:rsidRPr="00193AC8">
        <w:rPr>
          <w:rFonts w:ascii="Georgia" w:eastAsia="Calisto MT" w:hAnsi="Georgia" w:cs="Georgia"/>
          <w:b/>
          <w:bCs/>
          <w:sz w:val="22"/>
          <w:szCs w:val="22"/>
        </w:rPr>
        <w:t>Association Meeting:</w:t>
      </w:r>
      <w:r w:rsidR="004532CB" w:rsidRPr="00193AC8">
        <w:tab/>
      </w:r>
      <w:r w:rsidRPr="00193AC8">
        <w:rPr>
          <w:rFonts w:ascii="Georgia" w:eastAsia="Calisto MT" w:hAnsi="Georgia" w:cs="Georgia"/>
          <w:sz w:val="22"/>
          <w:szCs w:val="22"/>
        </w:rPr>
        <w:t>4th Weekend in October</w:t>
      </w:r>
    </w:p>
    <w:p w14:paraId="54F02A48" w14:textId="77777777" w:rsidR="00EA25F2" w:rsidRPr="00193AC8" w:rsidRDefault="6353EE24" w:rsidP="6353EE24">
      <w:pPr>
        <w:keepLines/>
        <w:ind w:left="2160" w:hanging="2160"/>
        <w:rPr>
          <w:rFonts w:ascii="Georgia" w:eastAsia="Calisto MT" w:hAnsi="Georgia" w:cs="Georgia"/>
        </w:rPr>
      </w:pPr>
      <w:r w:rsidRPr="00193AC8">
        <w:rPr>
          <w:rFonts w:ascii="Georgia" w:eastAsia="Calisto MT" w:hAnsi="Georgia" w:cs="Georgia"/>
          <w:b/>
          <w:bCs/>
          <w:i/>
          <w:iCs/>
        </w:rPr>
        <w:t>Ministers Invited:</w:t>
      </w:r>
      <w:r w:rsidR="00EA25F2" w:rsidRPr="00193AC8">
        <w:tab/>
      </w:r>
      <w:r w:rsidR="00EA25F2" w:rsidRPr="00193AC8">
        <w:tab/>
      </w:r>
      <w:r w:rsidRPr="00193AC8">
        <w:rPr>
          <w:rFonts w:ascii="Georgia" w:hAnsi="Georgia" w:cs="Georgia"/>
        </w:rPr>
        <w:t xml:space="preserve">All Solid Rock Association Brothers </w:t>
      </w:r>
    </w:p>
    <w:p w14:paraId="16F69093" w14:textId="77777777" w:rsidR="00EA25F2" w:rsidRPr="00193AC8" w:rsidRDefault="6353EE24" w:rsidP="6353EE24">
      <w:pPr>
        <w:keepLines/>
        <w:spacing w:before="240"/>
        <w:rPr>
          <w:rFonts w:ascii="Georgia" w:eastAsia="Calisto MT" w:hAnsi="Georgia" w:cs="Georgia"/>
        </w:rPr>
      </w:pPr>
      <w:r w:rsidRPr="00193AC8">
        <w:rPr>
          <w:rFonts w:ascii="Georgia" w:eastAsia="Calisto MT" w:hAnsi="Georgia" w:cs="Georgia"/>
          <w:b/>
          <w:bCs/>
          <w:sz w:val="22"/>
          <w:szCs w:val="22"/>
        </w:rPr>
        <w:t>Moderator:</w:t>
      </w:r>
      <w:r w:rsidR="004532CB" w:rsidRPr="00193AC8">
        <w:tab/>
      </w:r>
      <w:r w:rsidR="004532CB" w:rsidRPr="00193AC8">
        <w:tab/>
      </w:r>
      <w:r w:rsidR="004532CB" w:rsidRPr="00193AC8">
        <w:tab/>
      </w:r>
      <w:r w:rsidRPr="00193AC8">
        <w:rPr>
          <w:rFonts w:ascii="Georgia" w:eastAsia="Calisto MT" w:hAnsi="Georgia" w:cs="Georgia"/>
        </w:rPr>
        <w:t>Elder Ronnie Houser</w:t>
      </w:r>
      <w:r w:rsidR="004532CB" w:rsidRPr="00193AC8">
        <w:tab/>
      </w:r>
      <w:r w:rsidRPr="00193AC8">
        <w:rPr>
          <w:rFonts w:ascii="Georgia" w:eastAsia="Calisto MT" w:hAnsi="Georgia" w:cs="Georgia"/>
        </w:rPr>
        <w:t>(336) 258-2055</w:t>
      </w:r>
    </w:p>
    <w:p w14:paraId="6A511B9C" w14:textId="77777777" w:rsidR="004532CB" w:rsidRPr="00193AC8" w:rsidRDefault="6353EE24" w:rsidP="6353EE24">
      <w:pPr>
        <w:keepLines/>
        <w:spacing w:before="240"/>
        <w:rPr>
          <w:rFonts w:ascii="Georgia" w:eastAsia="Calisto MT" w:hAnsi="Georgia" w:cs="Georgia"/>
          <w:sz w:val="22"/>
          <w:szCs w:val="22"/>
        </w:rPr>
      </w:pPr>
      <w:r w:rsidRPr="00193AC8">
        <w:rPr>
          <w:rFonts w:ascii="Georgia" w:eastAsia="Calisto MT" w:hAnsi="Georgia" w:cs="Georgia"/>
          <w:b/>
          <w:bCs/>
          <w:sz w:val="22"/>
          <w:szCs w:val="22"/>
        </w:rPr>
        <w:t>Asst. Moderator:</w:t>
      </w:r>
      <w:r w:rsidR="004532CB" w:rsidRPr="00193AC8">
        <w:tab/>
      </w:r>
      <w:r w:rsidR="004532CB" w:rsidRPr="00193AC8">
        <w:tab/>
      </w:r>
      <w:r w:rsidRPr="00193AC8">
        <w:rPr>
          <w:rFonts w:ascii="Georgia" w:eastAsia="Calisto MT" w:hAnsi="Georgia" w:cs="Georgia"/>
        </w:rPr>
        <w:t>Elder Rodney France</w:t>
      </w:r>
    </w:p>
    <w:p w14:paraId="33FB9D0C" w14:textId="77777777" w:rsidR="00604C0B" w:rsidRPr="00193AC8" w:rsidRDefault="6353EE24" w:rsidP="6353EE24">
      <w:pPr>
        <w:keepLines/>
        <w:spacing w:before="240"/>
        <w:rPr>
          <w:rFonts w:ascii="Georgia" w:eastAsia="Calisto MT" w:hAnsi="Georgia" w:cs="Georgia"/>
          <w:sz w:val="22"/>
          <w:szCs w:val="22"/>
        </w:rPr>
      </w:pPr>
      <w:r w:rsidRPr="00193AC8">
        <w:rPr>
          <w:rFonts w:ascii="Georgia" w:eastAsia="Calisto MT" w:hAnsi="Georgia" w:cs="Georgia"/>
          <w:b/>
          <w:bCs/>
          <w:sz w:val="22"/>
          <w:szCs w:val="22"/>
        </w:rPr>
        <w:t>Clerk:</w:t>
      </w:r>
      <w:r w:rsidR="00EA25F2" w:rsidRPr="00193AC8">
        <w:tab/>
      </w:r>
      <w:r w:rsidR="00EA25F2" w:rsidRPr="00193AC8">
        <w:tab/>
      </w:r>
      <w:r w:rsidR="00EA25F2" w:rsidRPr="00193AC8">
        <w:tab/>
      </w:r>
      <w:r w:rsidR="00EA25F2" w:rsidRPr="00193AC8">
        <w:tab/>
      </w:r>
      <w:r w:rsidRPr="00193AC8">
        <w:rPr>
          <w:rFonts w:ascii="Georgia" w:eastAsia="Calisto MT" w:hAnsi="Georgia" w:cs="Georgia"/>
        </w:rPr>
        <w:t>Elder Anthony Love</w:t>
      </w:r>
    </w:p>
    <w:p w14:paraId="464FCBC1" w14:textId="77777777" w:rsidR="00290DE5" w:rsidRPr="00193AC8" w:rsidRDefault="00DA1661" w:rsidP="6353EE24">
      <w:pPr>
        <w:keepLines/>
        <w:jc w:val="both"/>
        <w:rPr>
          <w:rFonts w:ascii="Georgia" w:hAnsi="Georgia" w:cs="Georgia"/>
          <w:sz w:val="22"/>
          <w:szCs w:val="22"/>
        </w:rPr>
      </w:pPr>
      <w:r w:rsidRPr="00193AC8">
        <w:rPr>
          <w:rFonts w:ascii="Georgia" w:hAnsi="Georgia" w:cs="Georgia"/>
          <w:sz w:val="22"/>
          <w:szCs w:val="22"/>
        </w:rPr>
        <w:tab/>
      </w:r>
      <w:r w:rsidRPr="00193AC8">
        <w:rPr>
          <w:rFonts w:ascii="Georgia" w:hAnsi="Georgia" w:cs="Georgia"/>
          <w:sz w:val="22"/>
          <w:szCs w:val="22"/>
        </w:rPr>
        <w:tab/>
      </w:r>
      <w:r w:rsidRPr="00193AC8">
        <w:rPr>
          <w:rFonts w:ascii="Georgia" w:hAnsi="Georgia" w:cs="Georgia"/>
          <w:sz w:val="22"/>
          <w:szCs w:val="22"/>
        </w:rPr>
        <w:tab/>
      </w:r>
    </w:p>
    <w:p w14:paraId="5C8C6B09" w14:textId="77777777" w:rsidR="00290DE5" w:rsidRPr="00193AC8" w:rsidRDefault="00290DE5" w:rsidP="6353EE24">
      <w:pPr>
        <w:keepLines/>
        <w:jc w:val="center"/>
        <w:rPr>
          <w:rFonts w:ascii="Georgia" w:eastAsia="Calisto MT" w:hAnsi="Georgia" w:cs="Georgia"/>
          <w:i/>
          <w:iCs/>
          <w:sz w:val="32"/>
          <w:szCs w:val="32"/>
        </w:rPr>
      </w:pPr>
    </w:p>
    <w:p w14:paraId="5C71F136" w14:textId="77777777" w:rsidR="00604C0B" w:rsidRPr="00193AC8" w:rsidRDefault="00604C0B" w:rsidP="6353EE24">
      <w:pPr>
        <w:keepLines/>
        <w:jc w:val="both"/>
        <w:rPr>
          <w:rFonts w:ascii="Georgia" w:hAnsi="Georgia" w:cs="Georgia"/>
          <w:sz w:val="22"/>
          <w:szCs w:val="22"/>
        </w:rPr>
      </w:pPr>
    </w:p>
    <w:p w14:paraId="70B4527D" w14:textId="6795838B" w:rsidR="00AD149D" w:rsidRPr="00193AC8" w:rsidRDefault="004F29B5" w:rsidP="00AD149D">
      <w:pPr>
        <w:widowControl/>
        <w:overflowPunct/>
        <w:autoSpaceDE/>
        <w:autoSpaceDN/>
        <w:adjustRightInd/>
        <w:rPr>
          <w:rFonts w:ascii="Georgia" w:eastAsia="Calisto MT" w:hAnsi="Georgia" w:cs="Georgia"/>
          <w:b/>
          <w:bCs/>
          <w:sz w:val="26"/>
          <w:szCs w:val="26"/>
          <w:u w:val="single"/>
        </w:rPr>
      </w:pPr>
      <w:r w:rsidRPr="00193AC8">
        <w:rPr>
          <w:rFonts w:ascii="Georgia" w:eastAsia="Calisto MT" w:hAnsi="Georgia" w:cs="Georgia"/>
          <w:b/>
          <w:bCs/>
          <w:sz w:val="32"/>
          <w:szCs w:val="32"/>
        </w:rPr>
        <w:br w:type="page"/>
      </w:r>
      <w:r w:rsidR="00AD149D" w:rsidRPr="00193AC8">
        <w:rPr>
          <w:rFonts w:ascii="Georgia" w:eastAsia="Calisto MT" w:hAnsi="Georgia" w:cs="Georgia"/>
          <w:b/>
          <w:bCs/>
          <w:sz w:val="26"/>
          <w:szCs w:val="26"/>
          <w:u w:val="single"/>
        </w:rPr>
        <w:lastRenderedPageBreak/>
        <w:t>Tates Creek Association of Predestinarian Baptist Churches, Inc.</w:t>
      </w:r>
    </w:p>
    <w:p w14:paraId="50CD6AA3" w14:textId="1ECB9D72" w:rsidR="00AD149D" w:rsidRPr="00193AC8" w:rsidRDefault="00AD149D" w:rsidP="00AD149D">
      <w:pPr>
        <w:keepLines/>
        <w:spacing w:before="240"/>
        <w:rPr>
          <w:rFonts w:ascii="Georgia" w:eastAsia="Calisto MT" w:hAnsi="Georgia" w:cs="Georgia"/>
          <w:sz w:val="22"/>
          <w:szCs w:val="22"/>
        </w:rPr>
      </w:pPr>
      <w:r w:rsidRPr="00193AC8">
        <w:rPr>
          <w:rFonts w:ascii="Georgia" w:eastAsia="Calisto MT" w:hAnsi="Georgia" w:cs="Georgia"/>
          <w:b/>
          <w:bCs/>
          <w:sz w:val="22"/>
          <w:szCs w:val="22"/>
        </w:rPr>
        <w:t>Located:</w:t>
      </w:r>
      <w:r w:rsidRPr="00193AC8">
        <w:tab/>
      </w:r>
      <w:r w:rsidRPr="00193AC8">
        <w:tab/>
      </w:r>
      <w:r w:rsidRPr="00193AC8">
        <w:tab/>
      </w:r>
      <w:r w:rsidR="001E5F21" w:rsidRPr="00193AC8">
        <w:rPr>
          <w:rFonts w:ascii="Georgia" w:eastAsia="Calisto MT" w:hAnsi="Georgia" w:cs="Georgia"/>
          <w:sz w:val="22"/>
          <w:szCs w:val="22"/>
        </w:rPr>
        <w:t>Waco</w:t>
      </w:r>
      <w:r w:rsidRPr="00193AC8">
        <w:rPr>
          <w:rFonts w:ascii="Georgia" w:eastAsia="Calisto MT" w:hAnsi="Georgia" w:cs="Georgia"/>
          <w:sz w:val="22"/>
          <w:szCs w:val="22"/>
        </w:rPr>
        <w:t xml:space="preserve">, </w:t>
      </w:r>
      <w:r w:rsidR="001E5F21" w:rsidRPr="00193AC8">
        <w:rPr>
          <w:rFonts w:ascii="Georgia" w:eastAsia="Calisto MT" w:hAnsi="Georgia" w:cs="Georgia"/>
          <w:sz w:val="22"/>
          <w:szCs w:val="22"/>
        </w:rPr>
        <w:t>KY</w:t>
      </w:r>
    </w:p>
    <w:p w14:paraId="7380D856" w14:textId="77777777" w:rsidR="00AD149D" w:rsidRPr="00193AC8" w:rsidRDefault="00AD149D" w:rsidP="00AD149D">
      <w:pPr>
        <w:pStyle w:val="NormalWeb"/>
        <w:shd w:val="clear" w:color="auto" w:fill="FFFFFF" w:themeFill="background1"/>
        <w:spacing w:after="0"/>
        <w:rPr>
          <w:rFonts w:ascii="Georgia" w:eastAsia="Calisto MT" w:hAnsi="Georgia" w:cs="Georgia"/>
          <w:b/>
          <w:bCs/>
          <w:sz w:val="22"/>
          <w:szCs w:val="22"/>
        </w:rPr>
      </w:pPr>
    </w:p>
    <w:p w14:paraId="6CC589DC" w14:textId="1CA5777B" w:rsidR="001E5F21" w:rsidRPr="00193AC8" w:rsidRDefault="001E5F21" w:rsidP="00AD149D">
      <w:pPr>
        <w:pStyle w:val="NormalWeb"/>
        <w:shd w:val="clear" w:color="auto" w:fill="FFFFFF" w:themeFill="background1"/>
        <w:spacing w:after="0"/>
        <w:rPr>
          <w:rFonts w:ascii="Georgia" w:eastAsia="Calisto MT" w:hAnsi="Georgia" w:cs="Georgia"/>
          <w:b/>
          <w:bCs/>
          <w:sz w:val="22"/>
          <w:szCs w:val="22"/>
        </w:rPr>
      </w:pPr>
      <w:r w:rsidRPr="00193AC8">
        <w:rPr>
          <w:rFonts w:ascii="Georgia" w:eastAsia="Calisto MT" w:hAnsi="Georgia" w:cs="Georgia"/>
          <w:b/>
          <w:bCs/>
          <w:sz w:val="22"/>
          <w:szCs w:val="22"/>
        </w:rPr>
        <w:t>2025 Hosting Church</w:t>
      </w:r>
      <w:r w:rsidR="00AD149D" w:rsidRPr="00193AC8">
        <w:rPr>
          <w:rFonts w:ascii="Georgia" w:eastAsia="Calisto MT" w:hAnsi="Georgia" w:cs="Georgia"/>
          <w:b/>
          <w:bCs/>
          <w:sz w:val="22"/>
          <w:szCs w:val="22"/>
        </w:rPr>
        <w:t xml:space="preserve"> </w:t>
      </w:r>
    </w:p>
    <w:p w14:paraId="30F85560" w14:textId="4BD57B95" w:rsidR="00AD149D" w:rsidRPr="00193AC8" w:rsidRDefault="001E5F21" w:rsidP="00AD149D">
      <w:pPr>
        <w:pStyle w:val="NormalWeb"/>
        <w:shd w:val="clear" w:color="auto" w:fill="FFFFFF" w:themeFill="background1"/>
        <w:spacing w:after="0"/>
        <w:rPr>
          <w:rFonts w:ascii="Georgia" w:hAnsi="Georgia" w:cs="Arial"/>
          <w:sz w:val="22"/>
          <w:szCs w:val="22"/>
        </w:rPr>
      </w:pPr>
      <w:r w:rsidRPr="00193AC8">
        <w:rPr>
          <w:rFonts w:ascii="Georgia" w:eastAsia="Calisto MT" w:hAnsi="Georgia" w:cs="Georgia"/>
          <w:b/>
          <w:bCs/>
          <w:sz w:val="22"/>
          <w:szCs w:val="22"/>
        </w:rPr>
        <w:t xml:space="preserve">Physical </w:t>
      </w:r>
      <w:r w:rsidR="00AD149D" w:rsidRPr="00193AC8">
        <w:rPr>
          <w:rFonts w:ascii="Georgia" w:eastAsia="Calisto MT" w:hAnsi="Georgia" w:cs="Georgia"/>
          <w:b/>
          <w:bCs/>
          <w:sz w:val="22"/>
          <w:szCs w:val="22"/>
        </w:rPr>
        <w:t>Location:</w:t>
      </w:r>
      <w:r w:rsidR="00AD149D" w:rsidRPr="00193AC8">
        <w:tab/>
      </w:r>
      <w:r w:rsidR="00AD149D" w:rsidRPr="00193AC8">
        <w:tab/>
      </w:r>
      <w:r w:rsidRPr="00193AC8">
        <w:rPr>
          <w:rFonts w:ascii="Georgia" w:hAnsi="Georgia" w:cs="Arial"/>
          <w:sz w:val="22"/>
          <w:szCs w:val="22"/>
        </w:rPr>
        <w:t>377 College Hill Rd</w:t>
      </w:r>
    </w:p>
    <w:p w14:paraId="41F020B6" w14:textId="3F09AE5A" w:rsidR="00AD149D" w:rsidRPr="00193AC8" w:rsidRDefault="001E5F21" w:rsidP="00AD149D">
      <w:pPr>
        <w:widowControl/>
        <w:shd w:val="clear" w:color="auto" w:fill="FFFFFF" w:themeFill="background1"/>
        <w:overflowPunct/>
        <w:autoSpaceDE/>
        <w:autoSpaceDN/>
        <w:adjustRightInd/>
        <w:ind w:left="2160" w:firstLine="720"/>
        <w:rPr>
          <w:rFonts w:ascii="Georgia" w:hAnsi="Georgia" w:cs="Arial"/>
          <w:kern w:val="0"/>
          <w:sz w:val="22"/>
          <w:szCs w:val="22"/>
        </w:rPr>
      </w:pPr>
      <w:r w:rsidRPr="00193AC8">
        <w:rPr>
          <w:rFonts w:ascii="Georgia" w:hAnsi="Georgia" w:cs="Arial"/>
          <w:kern w:val="0"/>
          <w:sz w:val="22"/>
          <w:szCs w:val="22"/>
        </w:rPr>
        <w:t>Waco</w:t>
      </w:r>
      <w:r w:rsidR="00AD149D" w:rsidRPr="00193AC8">
        <w:rPr>
          <w:rFonts w:ascii="Georgia" w:hAnsi="Georgia" w:cs="Arial"/>
          <w:kern w:val="0"/>
          <w:sz w:val="22"/>
          <w:szCs w:val="22"/>
        </w:rPr>
        <w:t xml:space="preserve">, </w:t>
      </w:r>
      <w:r w:rsidRPr="00193AC8">
        <w:rPr>
          <w:rFonts w:ascii="Georgia" w:hAnsi="Georgia" w:cs="Arial"/>
          <w:kern w:val="0"/>
          <w:sz w:val="22"/>
          <w:szCs w:val="22"/>
        </w:rPr>
        <w:t>KY</w:t>
      </w:r>
      <w:r w:rsidR="00AD149D" w:rsidRPr="00193AC8">
        <w:rPr>
          <w:rFonts w:ascii="Georgia" w:hAnsi="Georgia" w:cs="Arial"/>
          <w:kern w:val="0"/>
          <w:sz w:val="22"/>
          <w:szCs w:val="22"/>
        </w:rPr>
        <w:t xml:space="preserve"> </w:t>
      </w:r>
      <w:r w:rsidRPr="00193AC8">
        <w:rPr>
          <w:rFonts w:ascii="Georgia" w:hAnsi="Georgia" w:cs="Arial"/>
          <w:kern w:val="0"/>
          <w:sz w:val="22"/>
          <w:szCs w:val="22"/>
        </w:rPr>
        <w:t>40385</w:t>
      </w:r>
    </w:p>
    <w:p w14:paraId="3423C1FB" w14:textId="77777777" w:rsidR="00AD149D" w:rsidRPr="00193AC8" w:rsidRDefault="00AD149D" w:rsidP="00AD149D">
      <w:pPr>
        <w:keepLines/>
        <w:ind w:left="2160" w:hanging="2160"/>
        <w:jc w:val="both"/>
        <w:rPr>
          <w:rFonts w:ascii="Georgia" w:eastAsia="Calisto MT" w:hAnsi="Georgia" w:cs="Georgia"/>
          <w:b/>
          <w:bCs/>
          <w:sz w:val="22"/>
          <w:szCs w:val="22"/>
        </w:rPr>
      </w:pPr>
    </w:p>
    <w:p w14:paraId="40C11B58" w14:textId="1D728437" w:rsidR="00AD149D" w:rsidRPr="00193AC8" w:rsidRDefault="00AD149D" w:rsidP="00AD149D">
      <w:pPr>
        <w:keepLines/>
        <w:ind w:left="2160" w:hanging="2160"/>
        <w:jc w:val="both"/>
        <w:rPr>
          <w:rFonts w:ascii="Georgia" w:hAnsi="Georgia" w:cs="Georgia"/>
          <w:sz w:val="22"/>
          <w:szCs w:val="22"/>
        </w:rPr>
      </w:pPr>
      <w:r w:rsidRPr="00193AC8">
        <w:rPr>
          <w:rFonts w:ascii="Georgia" w:eastAsia="Calisto MT" w:hAnsi="Georgia" w:cs="Georgia"/>
          <w:b/>
          <w:bCs/>
          <w:sz w:val="22"/>
          <w:szCs w:val="22"/>
        </w:rPr>
        <w:t>Association Meeting:</w:t>
      </w:r>
      <w:r w:rsidRPr="00193AC8">
        <w:tab/>
      </w:r>
      <w:r w:rsidR="001E5F21" w:rsidRPr="00193AC8">
        <w:rPr>
          <w:rFonts w:ascii="Georgia" w:eastAsia="Calisto MT" w:hAnsi="Georgia" w:cs="Georgia"/>
          <w:sz w:val="22"/>
          <w:szCs w:val="22"/>
        </w:rPr>
        <w:t>3rd</w:t>
      </w:r>
      <w:r w:rsidRPr="00193AC8">
        <w:rPr>
          <w:rFonts w:ascii="Georgia" w:eastAsia="Calisto MT" w:hAnsi="Georgia" w:cs="Georgia"/>
          <w:sz w:val="22"/>
          <w:szCs w:val="22"/>
        </w:rPr>
        <w:t xml:space="preserve"> Weekend in </w:t>
      </w:r>
      <w:r w:rsidR="001E5F21" w:rsidRPr="00193AC8">
        <w:rPr>
          <w:rFonts w:ascii="Georgia" w:eastAsia="Calisto MT" w:hAnsi="Georgia" w:cs="Georgia"/>
          <w:sz w:val="22"/>
          <w:szCs w:val="22"/>
        </w:rPr>
        <w:t>August</w:t>
      </w:r>
    </w:p>
    <w:p w14:paraId="5B76720C" w14:textId="50EEBE91" w:rsidR="00AD149D" w:rsidRPr="00193AC8" w:rsidRDefault="00AD149D" w:rsidP="00AD149D">
      <w:pPr>
        <w:keepLines/>
        <w:spacing w:before="240"/>
        <w:rPr>
          <w:rFonts w:ascii="Georgia" w:eastAsia="Calisto MT" w:hAnsi="Georgia" w:cs="Georgia"/>
        </w:rPr>
      </w:pPr>
      <w:r w:rsidRPr="00193AC8">
        <w:rPr>
          <w:rFonts w:ascii="Georgia" w:eastAsia="Calisto MT" w:hAnsi="Georgia" w:cs="Georgia"/>
          <w:b/>
          <w:bCs/>
          <w:sz w:val="22"/>
          <w:szCs w:val="22"/>
        </w:rPr>
        <w:t>Moderator:</w:t>
      </w:r>
      <w:r w:rsidRPr="00193AC8">
        <w:tab/>
      </w:r>
      <w:r w:rsidRPr="00193AC8">
        <w:tab/>
      </w:r>
      <w:r w:rsidRPr="00193AC8">
        <w:tab/>
      </w:r>
      <w:r w:rsidRPr="00193AC8">
        <w:rPr>
          <w:rFonts w:ascii="Georgia" w:eastAsia="Calisto MT" w:hAnsi="Georgia" w:cs="Georgia"/>
        </w:rPr>
        <w:t xml:space="preserve">Elder </w:t>
      </w:r>
      <w:r w:rsidR="001E5F21" w:rsidRPr="00193AC8">
        <w:rPr>
          <w:rFonts w:ascii="Georgia" w:eastAsia="Calisto MT" w:hAnsi="Georgia" w:cs="Georgia"/>
        </w:rPr>
        <w:t>Anthony Phelps</w:t>
      </w:r>
    </w:p>
    <w:p w14:paraId="6A021823" w14:textId="633A4ACC" w:rsidR="00AD149D" w:rsidRPr="00193AC8" w:rsidRDefault="001E5F21" w:rsidP="00AD149D">
      <w:pPr>
        <w:keepLines/>
        <w:spacing w:before="240"/>
        <w:rPr>
          <w:rFonts w:ascii="Georgia" w:eastAsia="Calisto MT" w:hAnsi="Georgia" w:cs="Georgia"/>
          <w:sz w:val="22"/>
          <w:szCs w:val="22"/>
        </w:rPr>
      </w:pPr>
      <w:r w:rsidRPr="00193AC8">
        <w:rPr>
          <w:rFonts w:ascii="Georgia" w:eastAsia="Calisto MT" w:hAnsi="Georgia" w:cs="Georgia"/>
          <w:b/>
          <w:bCs/>
          <w:sz w:val="22"/>
          <w:szCs w:val="22"/>
        </w:rPr>
        <w:t>Vice</w:t>
      </w:r>
      <w:r w:rsidR="00AD149D" w:rsidRPr="00193AC8">
        <w:rPr>
          <w:rFonts w:ascii="Georgia" w:eastAsia="Calisto MT" w:hAnsi="Georgia" w:cs="Georgia"/>
          <w:b/>
          <w:bCs/>
          <w:sz w:val="22"/>
          <w:szCs w:val="22"/>
        </w:rPr>
        <w:t xml:space="preserve"> Moderator:</w:t>
      </w:r>
      <w:r w:rsidR="00AD149D" w:rsidRPr="00193AC8">
        <w:tab/>
      </w:r>
      <w:r w:rsidR="00AD149D" w:rsidRPr="00193AC8">
        <w:tab/>
      </w:r>
      <w:r w:rsidR="00AD149D" w:rsidRPr="00193AC8">
        <w:rPr>
          <w:rFonts w:ascii="Georgia" w:eastAsia="Calisto MT" w:hAnsi="Georgia" w:cs="Georgia"/>
        </w:rPr>
        <w:t xml:space="preserve">Elder </w:t>
      </w:r>
      <w:r w:rsidRPr="00193AC8">
        <w:rPr>
          <w:rFonts w:ascii="Georgia" w:eastAsia="Calisto MT" w:hAnsi="Georgia" w:cs="Georgia"/>
        </w:rPr>
        <w:t>Michael McPherson</w:t>
      </w:r>
    </w:p>
    <w:p w14:paraId="6D64F87D" w14:textId="0D18B25E" w:rsidR="00AD149D" w:rsidRPr="00193AC8" w:rsidRDefault="001E5F21" w:rsidP="00AD149D">
      <w:pPr>
        <w:keepLines/>
        <w:spacing w:before="240"/>
        <w:rPr>
          <w:rFonts w:ascii="Georgia" w:eastAsia="Calisto MT" w:hAnsi="Georgia" w:cs="Georgia"/>
        </w:rPr>
      </w:pPr>
      <w:r w:rsidRPr="00193AC8">
        <w:rPr>
          <w:rFonts w:ascii="Georgia" w:eastAsia="Calisto MT" w:hAnsi="Georgia" w:cs="Georgia"/>
          <w:b/>
          <w:bCs/>
          <w:sz w:val="22"/>
          <w:szCs w:val="22"/>
        </w:rPr>
        <w:t>Secretary</w:t>
      </w:r>
      <w:r w:rsidR="00AD149D" w:rsidRPr="00193AC8">
        <w:rPr>
          <w:rFonts w:ascii="Georgia" w:eastAsia="Calisto MT" w:hAnsi="Georgia" w:cs="Georgia"/>
          <w:b/>
          <w:bCs/>
          <w:sz w:val="22"/>
          <w:szCs w:val="22"/>
        </w:rPr>
        <w:t>:</w:t>
      </w:r>
      <w:r w:rsidR="00AD149D" w:rsidRPr="00193AC8">
        <w:tab/>
      </w:r>
      <w:r w:rsidR="00AD149D" w:rsidRPr="00193AC8">
        <w:tab/>
      </w:r>
      <w:r w:rsidR="00AD149D" w:rsidRPr="00193AC8">
        <w:tab/>
      </w:r>
      <w:r w:rsidR="00AD149D" w:rsidRPr="00193AC8">
        <w:rPr>
          <w:rFonts w:ascii="Georgia" w:eastAsia="Calisto MT" w:hAnsi="Georgia" w:cs="Georgia"/>
        </w:rPr>
        <w:t xml:space="preserve">Elder </w:t>
      </w:r>
      <w:r w:rsidRPr="00193AC8">
        <w:rPr>
          <w:rFonts w:ascii="Georgia" w:eastAsia="Calisto MT" w:hAnsi="Georgia" w:cs="Georgia"/>
        </w:rPr>
        <w:t>Virgil Gardner</w:t>
      </w:r>
    </w:p>
    <w:p w14:paraId="4C42946F" w14:textId="2B62B84F" w:rsidR="001E5F21" w:rsidRPr="00193AC8" w:rsidRDefault="001E5F21" w:rsidP="001E5F21">
      <w:pPr>
        <w:keepLines/>
        <w:spacing w:before="240"/>
        <w:rPr>
          <w:rFonts w:ascii="Georgia" w:eastAsia="Calisto MT" w:hAnsi="Georgia" w:cs="Georgia"/>
        </w:rPr>
      </w:pPr>
      <w:r w:rsidRPr="00193AC8">
        <w:rPr>
          <w:rFonts w:ascii="Georgia" w:eastAsia="Calisto MT" w:hAnsi="Georgia" w:cs="Georgia"/>
          <w:b/>
          <w:bCs/>
          <w:sz w:val="22"/>
          <w:szCs w:val="22"/>
        </w:rPr>
        <w:t>Asst. Secretary:</w:t>
      </w:r>
      <w:r w:rsidRPr="00193AC8">
        <w:tab/>
      </w:r>
      <w:r w:rsidRPr="00193AC8">
        <w:tab/>
      </w:r>
      <w:r w:rsidRPr="00193AC8">
        <w:rPr>
          <w:rFonts w:ascii="Georgia" w:eastAsia="Calisto MT" w:hAnsi="Georgia" w:cs="Georgia"/>
        </w:rPr>
        <w:t>Deacon York Stunson</w:t>
      </w:r>
    </w:p>
    <w:p w14:paraId="6217874A" w14:textId="62821A35" w:rsidR="001E5F21" w:rsidRPr="00193AC8" w:rsidRDefault="001E5F21" w:rsidP="001E5F21">
      <w:pPr>
        <w:keepLines/>
        <w:spacing w:before="240"/>
        <w:rPr>
          <w:rFonts w:ascii="Georgia" w:eastAsia="Calisto MT" w:hAnsi="Georgia" w:cs="Georgia"/>
        </w:rPr>
      </w:pPr>
      <w:r w:rsidRPr="00193AC8">
        <w:rPr>
          <w:rFonts w:ascii="Georgia" w:eastAsia="Calisto MT" w:hAnsi="Georgia" w:cs="Georgia"/>
          <w:b/>
          <w:bCs/>
          <w:sz w:val="22"/>
          <w:szCs w:val="22"/>
        </w:rPr>
        <w:t>Treasurer:</w:t>
      </w:r>
      <w:r w:rsidRPr="00193AC8">
        <w:tab/>
      </w:r>
      <w:r w:rsidRPr="00193AC8">
        <w:tab/>
      </w:r>
      <w:r w:rsidRPr="00193AC8">
        <w:tab/>
      </w:r>
      <w:r w:rsidRPr="00193AC8">
        <w:rPr>
          <w:rFonts w:ascii="Georgia" w:eastAsia="Calisto MT" w:hAnsi="Georgia" w:cs="Georgia"/>
        </w:rPr>
        <w:t>Deacon Eric Garrett</w:t>
      </w:r>
    </w:p>
    <w:p w14:paraId="45196DF4" w14:textId="2C741D7B" w:rsidR="001E5F21" w:rsidRPr="00193AC8" w:rsidRDefault="001E5F21" w:rsidP="001E5F21">
      <w:pPr>
        <w:keepLines/>
        <w:spacing w:before="240"/>
        <w:rPr>
          <w:rFonts w:ascii="Georgia" w:eastAsia="Calisto MT" w:hAnsi="Georgia" w:cs="Georgia"/>
        </w:rPr>
      </w:pPr>
      <w:r w:rsidRPr="00193AC8">
        <w:rPr>
          <w:rFonts w:ascii="Georgia" w:eastAsia="Calisto MT" w:hAnsi="Georgia" w:cs="Georgia"/>
          <w:b/>
          <w:bCs/>
          <w:sz w:val="22"/>
          <w:szCs w:val="22"/>
        </w:rPr>
        <w:t>Asst. Treasurer:</w:t>
      </w:r>
      <w:r w:rsidRPr="00193AC8">
        <w:tab/>
      </w:r>
      <w:r w:rsidRPr="00193AC8">
        <w:tab/>
      </w:r>
      <w:r w:rsidRPr="00193AC8">
        <w:rPr>
          <w:rFonts w:ascii="Georgia" w:eastAsia="Calisto MT" w:hAnsi="Georgia" w:cs="Georgia"/>
        </w:rPr>
        <w:t>Deacon Ricky McPherson</w:t>
      </w:r>
    </w:p>
    <w:p w14:paraId="334C8D17" w14:textId="77777777" w:rsidR="001E5F21" w:rsidRPr="00193AC8" w:rsidRDefault="001E5F21" w:rsidP="001E5F21">
      <w:pPr>
        <w:keepLines/>
        <w:spacing w:before="240"/>
        <w:rPr>
          <w:rFonts w:ascii="Georgia" w:eastAsia="Calisto MT" w:hAnsi="Georgia" w:cs="Georgia"/>
          <w:b/>
          <w:bCs/>
          <w:sz w:val="22"/>
          <w:szCs w:val="22"/>
        </w:rPr>
      </w:pPr>
      <w:r w:rsidRPr="00193AC8">
        <w:rPr>
          <w:rFonts w:ascii="Georgia" w:eastAsia="Calisto MT" w:hAnsi="Georgia" w:cs="Georgia"/>
          <w:b/>
          <w:bCs/>
          <w:sz w:val="22"/>
          <w:szCs w:val="22"/>
        </w:rPr>
        <w:t>Dean of Religious</w:t>
      </w:r>
    </w:p>
    <w:p w14:paraId="659BEAF1" w14:textId="25E2677A" w:rsidR="001E5F21" w:rsidRPr="00193AC8" w:rsidRDefault="001E5F21" w:rsidP="001E5F21">
      <w:pPr>
        <w:keepLines/>
        <w:rPr>
          <w:rFonts w:ascii="Georgia" w:eastAsia="Calisto MT" w:hAnsi="Georgia" w:cs="Georgia"/>
          <w:sz w:val="22"/>
          <w:szCs w:val="22"/>
        </w:rPr>
      </w:pPr>
      <w:r w:rsidRPr="00193AC8">
        <w:rPr>
          <w:rFonts w:ascii="Georgia" w:eastAsia="Calisto MT" w:hAnsi="Georgia" w:cs="Georgia"/>
          <w:b/>
          <w:bCs/>
          <w:sz w:val="22"/>
          <w:szCs w:val="22"/>
        </w:rPr>
        <w:t>Education:</w:t>
      </w:r>
      <w:r w:rsidRPr="00193AC8">
        <w:tab/>
      </w:r>
      <w:r w:rsidRPr="00193AC8">
        <w:tab/>
      </w:r>
      <w:r w:rsidRPr="00193AC8">
        <w:tab/>
      </w:r>
      <w:r w:rsidRPr="00193AC8">
        <w:rPr>
          <w:rFonts w:ascii="Georgia" w:eastAsia="Calisto MT" w:hAnsi="Georgia" w:cs="Georgia"/>
        </w:rPr>
        <w:t>Elder Barry Bowman</w:t>
      </w:r>
    </w:p>
    <w:p w14:paraId="5AF333AF" w14:textId="77777777" w:rsidR="001E5F21" w:rsidRPr="00193AC8" w:rsidRDefault="001E5F21" w:rsidP="001E5F21">
      <w:pPr>
        <w:keepLines/>
        <w:spacing w:before="240"/>
        <w:rPr>
          <w:rFonts w:ascii="Georgia" w:eastAsia="Calisto MT" w:hAnsi="Georgia" w:cs="Georgia"/>
          <w:sz w:val="22"/>
          <w:szCs w:val="22"/>
        </w:rPr>
      </w:pPr>
    </w:p>
    <w:p w14:paraId="7471C940" w14:textId="77777777" w:rsidR="001E5F21" w:rsidRPr="00193AC8" w:rsidRDefault="001E5F21" w:rsidP="00AD149D">
      <w:pPr>
        <w:keepLines/>
        <w:spacing w:before="240"/>
        <w:rPr>
          <w:rFonts w:ascii="Georgia" w:eastAsia="Calisto MT" w:hAnsi="Georgia" w:cs="Georgia"/>
          <w:sz w:val="22"/>
          <w:szCs w:val="22"/>
        </w:rPr>
      </w:pPr>
    </w:p>
    <w:p w14:paraId="47206EF4" w14:textId="559DC453" w:rsidR="004F29B5" w:rsidRPr="00193AC8" w:rsidRDefault="004F29B5" w:rsidP="6353EE24">
      <w:pPr>
        <w:widowControl/>
        <w:overflowPunct/>
        <w:autoSpaceDE/>
        <w:autoSpaceDN/>
        <w:adjustRightInd/>
        <w:rPr>
          <w:rFonts w:ascii="Georgia" w:eastAsia="Calisto MT" w:hAnsi="Georgia" w:cs="Georgia"/>
          <w:b/>
          <w:bCs/>
          <w:sz w:val="32"/>
          <w:szCs w:val="32"/>
        </w:rPr>
      </w:pPr>
    </w:p>
    <w:p w14:paraId="4B99ECD6" w14:textId="77777777" w:rsidR="004F29B5" w:rsidRPr="00193AC8" w:rsidRDefault="004F29B5" w:rsidP="1F927734">
      <w:pPr>
        <w:keepLines/>
        <w:jc w:val="center"/>
        <w:rPr>
          <w:rFonts w:ascii="Georgia" w:eastAsia="Calisto MT" w:hAnsi="Georgia" w:cs="Georgia"/>
          <w:i/>
          <w:iCs/>
          <w:sz w:val="32"/>
          <w:szCs w:val="32"/>
        </w:rPr>
      </w:pPr>
    </w:p>
    <w:p w14:paraId="37673C92" w14:textId="77777777" w:rsidR="004F29B5" w:rsidRPr="00193AC8" w:rsidRDefault="004F29B5" w:rsidP="1F927734">
      <w:pPr>
        <w:keepLines/>
        <w:jc w:val="center"/>
        <w:rPr>
          <w:rFonts w:ascii="Georgia" w:eastAsia="Calisto MT" w:hAnsi="Georgia" w:cs="Georgia"/>
          <w:i/>
          <w:iCs/>
          <w:sz w:val="32"/>
          <w:szCs w:val="32"/>
        </w:rPr>
      </w:pPr>
    </w:p>
    <w:p w14:paraId="186946EF" w14:textId="6CBCFF1B" w:rsidR="004F29B5" w:rsidRPr="00193AC8" w:rsidRDefault="004F29B5" w:rsidP="1F927734">
      <w:pPr>
        <w:keepLines/>
        <w:jc w:val="center"/>
        <w:rPr>
          <w:rFonts w:ascii="Georgia" w:eastAsia="Calisto MT" w:hAnsi="Georgia" w:cs="Georgia"/>
          <w:i/>
          <w:iCs/>
          <w:sz w:val="32"/>
          <w:szCs w:val="32"/>
        </w:rPr>
      </w:pPr>
    </w:p>
    <w:p w14:paraId="2993B289" w14:textId="2234F1D6" w:rsidR="004F29B5" w:rsidRPr="00193AC8" w:rsidRDefault="004F29B5" w:rsidP="1F927734">
      <w:pPr>
        <w:keepLines/>
        <w:jc w:val="center"/>
        <w:rPr>
          <w:rFonts w:ascii="Georgia" w:eastAsia="Calisto MT" w:hAnsi="Georgia" w:cs="Georgia"/>
          <w:i/>
          <w:iCs/>
          <w:sz w:val="32"/>
          <w:szCs w:val="32"/>
        </w:rPr>
      </w:pPr>
    </w:p>
    <w:p w14:paraId="642E5DD4" w14:textId="61D28BF8" w:rsidR="004F29B5" w:rsidRPr="00193AC8" w:rsidRDefault="004F29B5" w:rsidP="1F927734">
      <w:pPr>
        <w:keepLines/>
        <w:jc w:val="center"/>
        <w:rPr>
          <w:rFonts w:ascii="Georgia" w:eastAsia="Calisto MT" w:hAnsi="Georgia" w:cs="Georgia"/>
          <w:i/>
          <w:iCs/>
          <w:sz w:val="32"/>
          <w:szCs w:val="32"/>
        </w:rPr>
      </w:pPr>
    </w:p>
    <w:p w14:paraId="65508FE5" w14:textId="63728631" w:rsidR="00AD149D" w:rsidRPr="00193AC8" w:rsidRDefault="00AD149D">
      <w:pPr>
        <w:widowControl/>
        <w:overflowPunct/>
        <w:autoSpaceDE/>
        <w:autoSpaceDN/>
        <w:adjustRightInd/>
        <w:rPr>
          <w:rFonts w:ascii="Georgia" w:eastAsia="Calisto MT" w:hAnsi="Georgia" w:cs="Georgia"/>
          <w:i/>
          <w:iCs/>
          <w:sz w:val="32"/>
          <w:szCs w:val="32"/>
        </w:rPr>
      </w:pPr>
      <w:r w:rsidRPr="00193AC8">
        <w:rPr>
          <w:rFonts w:ascii="Georgia" w:eastAsia="Calisto MT" w:hAnsi="Georgia" w:cs="Georgia"/>
          <w:i/>
          <w:iCs/>
          <w:sz w:val="32"/>
          <w:szCs w:val="32"/>
        </w:rPr>
        <w:br w:type="page"/>
      </w:r>
    </w:p>
    <w:p w14:paraId="41004F19" w14:textId="19D2EDA8" w:rsidR="005565D2" w:rsidRPr="00193AC8" w:rsidRDefault="672864E5" w:rsidP="672864E5">
      <w:pPr>
        <w:keepLines/>
        <w:spacing w:before="240"/>
        <w:jc w:val="center"/>
        <w:rPr>
          <w:rFonts w:ascii="Georgia" w:eastAsia="Calisto MT" w:hAnsi="Georgia" w:cs="Georgia"/>
          <w:b/>
          <w:bCs/>
          <w:sz w:val="32"/>
          <w:szCs w:val="32"/>
        </w:rPr>
      </w:pPr>
      <w:r w:rsidRPr="00193AC8">
        <w:rPr>
          <w:rFonts w:ascii="Georgia" w:eastAsia="Calisto MT" w:hAnsi="Georgia" w:cs="Georgia"/>
          <w:b/>
          <w:bCs/>
          <w:sz w:val="32"/>
          <w:szCs w:val="32"/>
        </w:rPr>
        <w:lastRenderedPageBreak/>
        <w:t>Constitution</w:t>
      </w:r>
    </w:p>
    <w:p w14:paraId="05B7FB2A" w14:textId="77777777" w:rsidR="005565D2" w:rsidRPr="00193AC8" w:rsidRDefault="672864E5" w:rsidP="672864E5">
      <w:pPr>
        <w:keepLines/>
        <w:spacing w:before="240"/>
        <w:jc w:val="both"/>
        <w:rPr>
          <w:rFonts w:ascii="Georgia" w:hAnsi="Georgia" w:cs="Georgia"/>
          <w:sz w:val="22"/>
          <w:szCs w:val="22"/>
        </w:rPr>
      </w:pPr>
      <w:r w:rsidRPr="00193AC8">
        <w:rPr>
          <w:rFonts w:ascii="Georgia" w:hAnsi="Georgia" w:cs="Georgia"/>
          <w:sz w:val="22"/>
          <w:szCs w:val="22"/>
        </w:rPr>
        <w:t>From a long series of experiences, we the churches of Jesus Christ, being legally baptized upon a profession of our faith in Christ, and convinced of the necessity of a combination of churches in order to have a union and communion among us, and preserve, perpetuate, and maintain a correspondence with each other in our union, we therefore propose to keep the order and rules of an Association, in accordance with the following plan, or form, of government:</w:t>
      </w:r>
    </w:p>
    <w:p w14:paraId="67C0C651" w14:textId="77777777" w:rsidR="005565D2" w:rsidRPr="00193AC8" w:rsidRDefault="005565D2" w:rsidP="672864E5">
      <w:pPr>
        <w:keepLines/>
        <w:jc w:val="both"/>
        <w:rPr>
          <w:rFonts w:ascii="Georgia" w:hAnsi="Georgia" w:cs="Georgia"/>
          <w:sz w:val="22"/>
          <w:szCs w:val="22"/>
        </w:rPr>
      </w:pPr>
    </w:p>
    <w:p w14:paraId="61177B4E" w14:textId="77777777" w:rsidR="005565D2" w:rsidRPr="00193AC8" w:rsidRDefault="672864E5" w:rsidP="672864E5">
      <w:pPr>
        <w:keepLines/>
        <w:jc w:val="both"/>
        <w:rPr>
          <w:rFonts w:ascii="Georgia" w:hAnsi="Georgia" w:cs="Georgia"/>
          <w:i/>
          <w:iCs/>
          <w:sz w:val="22"/>
          <w:szCs w:val="22"/>
        </w:rPr>
      </w:pPr>
      <w:r w:rsidRPr="00193AC8">
        <w:rPr>
          <w:rFonts w:ascii="Georgia" w:hAnsi="Georgia" w:cs="Georgia"/>
          <w:b/>
          <w:bCs/>
          <w:sz w:val="26"/>
          <w:szCs w:val="26"/>
        </w:rPr>
        <w:t xml:space="preserve">Article 1.  </w:t>
      </w:r>
      <w:r w:rsidRPr="00193AC8">
        <w:rPr>
          <w:rFonts w:ascii="Georgia" w:hAnsi="Georgia" w:cs="Georgia"/>
          <w:sz w:val="22"/>
          <w:szCs w:val="22"/>
        </w:rPr>
        <w:t xml:space="preserve">The Association shall be called the </w:t>
      </w:r>
      <w:r w:rsidRPr="00193AC8">
        <w:rPr>
          <w:rFonts w:ascii="Georgia" w:hAnsi="Georgia" w:cs="Georgia"/>
          <w:i/>
          <w:iCs/>
          <w:sz w:val="22"/>
          <w:szCs w:val="22"/>
        </w:rPr>
        <w:t>Solid Rock Association of Old Time Baptist of Jesus Christ.</w:t>
      </w:r>
    </w:p>
    <w:p w14:paraId="308D56CC" w14:textId="77777777" w:rsidR="005565D2" w:rsidRPr="00193AC8" w:rsidRDefault="005565D2" w:rsidP="672864E5">
      <w:pPr>
        <w:keepLines/>
        <w:jc w:val="both"/>
        <w:rPr>
          <w:rFonts w:ascii="Georgia" w:hAnsi="Georgia" w:cs="Georgia"/>
          <w:i/>
          <w:iCs/>
          <w:sz w:val="22"/>
          <w:szCs w:val="22"/>
        </w:rPr>
      </w:pPr>
    </w:p>
    <w:p w14:paraId="05F1CB5E"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2.  </w:t>
      </w:r>
      <w:r w:rsidRPr="00193AC8">
        <w:rPr>
          <w:rFonts w:ascii="Georgia" w:hAnsi="Georgia" w:cs="Georgia"/>
          <w:sz w:val="22"/>
          <w:szCs w:val="22"/>
        </w:rPr>
        <w:t>The Association shall be composed of three (3) delegates from each church in our association, along with the elected officers.  These delegates shall be duly sent to represent their church in the Association.  They shall be members whom their church judge best qualified for that purpose.  Upon producing letters from their respective churches, certifying their appointment, they shall be entitled to seats.</w:t>
      </w:r>
    </w:p>
    <w:p w14:paraId="797E50C6" w14:textId="77777777" w:rsidR="005565D2" w:rsidRPr="00193AC8" w:rsidRDefault="005565D2" w:rsidP="672864E5">
      <w:pPr>
        <w:keepLines/>
        <w:jc w:val="both"/>
        <w:rPr>
          <w:rFonts w:ascii="Georgia" w:hAnsi="Georgia" w:cs="Georgia"/>
          <w:sz w:val="22"/>
          <w:szCs w:val="22"/>
        </w:rPr>
      </w:pPr>
    </w:p>
    <w:p w14:paraId="22211797"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3.  </w:t>
      </w:r>
      <w:r w:rsidRPr="00193AC8">
        <w:rPr>
          <w:rFonts w:ascii="Georgia" w:hAnsi="Georgia" w:cs="Georgia"/>
          <w:sz w:val="22"/>
          <w:szCs w:val="22"/>
        </w:rPr>
        <w:t>Each church letter shall bear their annual statistics for numbers:  in fellowship, baptized, received by letter, received by recommendation, received by restoration, dismissed by letter, dismissed by request, excluded and deceased.</w:t>
      </w:r>
    </w:p>
    <w:p w14:paraId="7B04FA47" w14:textId="77777777" w:rsidR="005565D2" w:rsidRPr="00193AC8" w:rsidRDefault="005565D2" w:rsidP="672864E5">
      <w:pPr>
        <w:keepLines/>
        <w:jc w:val="both"/>
        <w:rPr>
          <w:rFonts w:ascii="Georgia" w:hAnsi="Georgia" w:cs="Georgia"/>
          <w:sz w:val="22"/>
          <w:szCs w:val="22"/>
        </w:rPr>
      </w:pPr>
    </w:p>
    <w:p w14:paraId="5CBED823"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4.  </w:t>
      </w:r>
      <w:r w:rsidRPr="00193AC8">
        <w:rPr>
          <w:rFonts w:ascii="Georgia" w:hAnsi="Georgia" w:cs="Georgia"/>
          <w:sz w:val="22"/>
          <w:szCs w:val="22"/>
        </w:rPr>
        <w:t>The delegates thus chosen and convened shall have no power to lord anything over God’s children, nor shall they have any clerical power over the churches, nor shall they infringe on any of the internal rights of any church in our union.</w:t>
      </w:r>
    </w:p>
    <w:p w14:paraId="568C698B" w14:textId="77777777" w:rsidR="005565D2" w:rsidRPr="00193AC8" w:rsidRDefault="005565D2" w:rsidP="672864E5">
      <w:pPr>
        <w:keepLines/>
        <w:jc w:val="both"/>
        <w:rPr>
          <w:rFonts w:ascii="Georgia" w:hAnsi="Georgia" w:cs="Georgia"/>
          <w:sz w:val="22"/>
          <w:szCs w:val="22"/>
        </w:rPr>
      </w:pPr>
    </w:p>
    <w:p w14:paraId="1D14DA10"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5.  </w:t>
      </w:r>
      <w:r w:rsidRPr="00193AC8">
        <w:rPr>
          <w:rFonts w:ascii="Georgia" w:hAnsi="Georgia" w:cs="Georgia"/>
          <w:sz w:val="22"/>
          <w:szCs w:val="22"/>
        </w:rPr>
        <w:t>The Association, when convened, shall be governed by a regular and proper decorum.</w:t>
      </w:r>
    </w:p>
    <w:p w14:paraId="1A939487" w14:textId="77777777" w:rsidR="005565D2" w:rsidRPr="00193AC8" w:rsidRDefault="005565D2" w:rsidP="672864E5">
      <w:pPr>
        <w:keepLines/>
        <w:jc w:val="both"/>
        <w:rPr>
          <w:rFonts w:ascii="Georgia" w:hAnsi="Georgia" w:cs="Georgia"/>
          <w:b/>
          <w:bCs/>
          <w:sz w:val="26"/>
          <w:szCs w:val="26"/>
        </w:rPr>
      </w:pPr>
    </w:p>
    <w:p w14:paraId="6AA258D8" w14:textId="77777777" w:rsidR="00285FAE" w:rsidRPr="00193AC8" w:rsidRDefault="00285FAE" w:rsidP="672864E5">
      <w:pPr>
        <w:keepLines/>
        <w:jc w:val="both"/>
        <w:rPr>
          <w:rFonts w:ascii="Georgia" w:hAnsi="Georgia" w:cs="Georgia"/>
          <w:b/>
          <w:bCs/>
          <w:sz w:val="26"/>
          <w:szCs w:val="26"/>
        </w:rPr>
      </w:pPr>
    </w:p>
    <w:p w14:paraId="758FE046" w14:textId="77777777" w:rsidR="005565D2" w:rsidRPr="00193AC8" w:rsidRDefault="672864E5" w:rsidP="672864E5">
      <w:pPr>
        <w:keepLines/>
        <w:spacing w:before="240"/>
        <w:jc w:val="both"/>
        <w:rPr>
          <w:rFonts w:ascii="Georgia" w:hAnsi="Georgia" w:cs="Georgia"/>
          <w:sz w:val="22"/>
          <w:szCs w:val="22"/>
        </w:rPr>
      </w:pPr>
      <w:r w:rsidRPr="00193AC8">
        <w:rPr>
          <w:rFonts w:ascii="Georgia" w:hAnsi="Georgia" w:cs="Georgia"/>
          <w:b/>
          <w:bCs/>
          <w:sz w:val="26"/>
          <w:szCs w:val="26"/>
        </w:rPr>
        <w:lastRenderedPageBreak/>
        <w:t xml:space="preserve">Article 6.  </w:t>
      </w:r>
      <w:r w:rsidRPr="00193AC8">
        <w:rPr>
          <w:rFonts w:ascii="Georgia" w:hAnsi="Georgia" w:cs="Georgia"/>
          <w:sz w:val="22"/>
          <w:szCs w:val="22"/>
        </w:rPr>
        <w:t>The Association shall have a Moderator, Assistant Moderator, Clerk and Assistant Clerk.  Each shall be chosen separately by a majority vote of the delegates present.</w:t>
      </w:r>
    </w:p>
    <w:p w14:paraId="6FFBD3EC" w14:textId="77777777" w:rsidR="005565D2" w:rsidRPr="00193AC8" w:rsidRDefault="005565D2" w:rsidP="672864E5">
      <w:pPr>
        <w:keepLines/>
        <w:jc w:val="both"/>
        <w:rPr>
          <w:rFonts w:ascii="Georgia" w:hAnsi="Georgia" w:cs="Georgia"/>
          <w:sz w:val="22"/>
          <w:szCs w:val="22"/>
        </w:rPr>
      </w:pPr>
    </w:p>
    <w:p w14:paraId="750152C8" w14:textId="77777777" w:rsidR="005565D2" w:rsidRPr="00193AC8" w:rsidRDefault="005565D2" w:rsidP="672864E5">
      <w:pPr>
        <w:keepLines/>
        <w:jc w:val="both"/>
        <w:rPr>
          <w:rFonts w:ascii="Georgia" w:hAnsi="Georgia" w:cs="Georgia"/>
          <w:sz w:val="22"/>
          <w:szCs w:val="22"/>
        </w:rPr>
      </w:pPr>
      <w:r w:rsidRPr="00193AC8">
        <w:rPr>
          <w:rFonts w:ascii="Georgia" w:hAnsi="Georgia" w:cs="Georgia"/>
          <w:b/>
          <w:bCs/>
          <w:sz w:val="26"/>
          <w:szCs w:val="26"/>
        </w:rPr>
        <w:t xml:space="preserve">Article 7.  </w:t>
      </w:r>
      <w:r w:rsidR="00490B84" w:rsidRPr="00193AC8">
        <w:rPr>
          <w:rFonts w:ascii="Georgia" w:hAnsi="Georgia" w:cs="Georgia"/>
          <w:kern w:val="0"/>
          <w:sz w:val="22"/>
          <w:szCs w:val="22"/>
        </w:rPr>
        <w:t>Any church petitioning, for either full membership or fellowship status, is to submit formal paperwork to the Association at the annual Solid Rock Association meeting.  They will fall under the watch care of the Association's Committee on Council for an examination period of one year.  If, at the conclusion of the examination period, they are found to be orthodox and orderly, per report by the Committee on Council, they shall be received by the Association, and manifested by the Moderator, who shall give them the right hand of fellowship.</w:t>
      </w:r>
      <w:r w:rsidRPr="00193AC8">
        <w:rPr>
          <w:rFonts w:ascii="Georgia" w:hAnsi="Georgia" w:cs="Georgia"/>
          <w:sz w:val="22"/>
          <w:szCs w:val="22"/>
        </w:rPr>
        <w:t xml:space="preserve">  </w:t>
      </w:r>
    </w:p>
    <w:p w14:paraId="30DCCCAD" w14:textId="77777777" w:rsidR="005565D2" w:rsidRPr="00193AC8" w:rsidRDefault="005565D2" w:rsidP="672864E5">
      <w:pPr>
        <w:keepLines/>
        <w:jc w:val="both"/>
        <w:rPr>
          <w:rFonts w:ascii="Georgia" w:hAnsi="Georgia" w:cs="Georgia"/>
          <w:sz w:val="22"/>
          <w:szCs w:val="22"/>
        </w:rPr>
      </w:pPr>
    </w:p>
    <w:p w14:paraId="4E3F782E"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8.  </w:t>
      </w:r>
      <w:r w:rsidRPr="00193AC8">
        <w:rPr>
          <w:rFonts w:ascii="Georgia" w:hAnsi="Georgia" w:cs="Georgia"/>
          <w:sz w:val="22"/>
          <w:szCs w:val="22"/>
        </w:rPr>
        <w:t>Every church in the union shall be entitled to representation in the Association.</w:t>
      </w:r>
    </w:p>
    <w:p w14:paraId="36AF6883" w14:textId="77777777" w:rsidR="005565D2" w:rsidRPr="00193AC8" w:rsidRDefault="005565D2" w:rsidP="672864E5">
      <w:pPr>
        <w:keepLines/>
        <w:jc w:val="both"/>
        <w:rPr>
          <w:rFonts w:ascii="Georgia" w:hAnsi="Georgia" w:cs="Georgia"/>
          <w:sz w:val="22"/>
          <w:szCs w:val="22"/>
        </w:rPr>
      </w:pPr>
    </w:p>
    <w:p w14:paraId="6F15C1B7"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9.  </w:t>
      </w:r>
      <w:r w:rsidRPr="00193AC8">
        <w:rPr>
          <w:rFonts w:ascii="Georgia" w:hAnsi="Georgia" w:cs="Georgia"/>
          <w:sz w:val="22"/>
          <w:szCs w:val="22"/>
        </w:rPr>
        <w:t>Every query presented by a church to the Association, being first debated in their own church, shall come under the consideration of the Association.</w:t>
      </w:r>
    </w:p>
    <w:p w14:paraId="54C529ED" w14:textId="77777777" w:rsidR="005565D2" w:rsidRPr="00193AC8" w:rsidRDefault="005565D2" w:rsidP="672864E5">
      <w:pPr>
        <w:keepLines/>
        <w:jc w:val="both"/>
        <w:rPr>
          <w:rFonts w:ascii="Georgia" w:hAnsi="Georgia" w:cs="Georgia"/>
          <w:sz w:val="22"/>
          <w:szCs w:val="22"/>
        </w:rPr>
      </w:pPr>
    </w:p>
    <w:p w14:paraId="0C5E408A"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10.  </w:t>
      </w:r>
      <w:r w:rsidRPr="00193AC8">
        <w:rPr>
          <w:rFonts w:ascii="Georgia" w:hAnsi="Georgia" w:cs="Georgia"/>
          <w:sz w:val="22"/>
          <w:szCs w:val="22"/>
        </w:rPr>
        <w:t>Every motion made and seconded shall be considered by the Association, unless it be withdrawn by the party who made it.</w:t>
      </w:r>
    </w:p>
    <w:p w14:paraId="1C0157D6" w14:textId="77777777" w:rsidR="005565D2" w:rsidRPr="00193AC8" w:rsidRDefault="005565D2" w:rsidP="672864E5">
      <w:pPr>
        <w:keepLines/>
        <w:jc w:val="both"/>
        <w:rPr>
          <w:rFonts w:ascii="Georgia" w:hAnsi="Georgia" w:cs="Georgia"/>
          <w:sz w:val="22"/>
          <w:szCs w:val="22"/>
        </w:rPr>
      </w:pPr>
    </w:p>
    <w:p w14:paraId="58EE8AC0"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11.  </w:t>
      </w:r>
      <w:r w:rsidRPr="00193AC8">
        <w:rPr>
          <w:rFonts w:ascii="Georgia" w:hAnsi="Georgia" w:cs="Georgia"/>
          <w:sz w:val="22"/>
          <w:szCs w:val="22"/>
        </w:rPr>
        <w:t>We think it absolutely necessary that we have an Association fund, for defraying the expenses of the same.  We think it the duty of each church in the union to contribute such sums as they think proper, and to send it by their delegates to the Association.  Such sums shall be deposited in the hands of the Treasurer, chosen by the Association, who shall be accountable for the money.</w:t>
      </w:r>
    </w:p>
    <w:p w14:paraId="3691E7B2" w14:textId="77777777" w:rsidR="0088335D" w:rsidRPr="00193AC8" w:rsidRDefault="0088335D" w:rsidP="672864E5">
      <w:pPr>
        <w:keepLines/>
        <w:jc w:val="both"/>
        <w:rPr>
          <w:rFonts w:ascii="Georgia" w:hAnsi="Georgia" w:cs="Georgia"/>
          <w:b/>
          <w:bCs/>
          <w:sz w:val="26"/>
          <w:szCs w:val="26"/>
        </w:rPr>
      </w:pPr>
    </w:p>
    <w:p w14:paraId="7D86CC14"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12.  </w:t>
      </w:r>
      <w:r w:rsidRPr="00193AC8">
        <w:rPr>
          <w:rFonts w:ascii="Georgia" w:hAnsi="Georgia" w:cs="Georgia"/>
          <w:sz w:val="22"/>
          <w:szCs w:val="22"/>
        </w:rPr>
        <w:t>There shall be an Association Book kept wherein the proceedings of every association shall be recorded by a Secretary appointed by the Association.  The Secretary shall receive annual compensation for his services.</w:t>
      </w:r>
    </w:p>
    <w:p w14:paraId="05975B89" w14:textId="77777777" w:rsidR="005565D2" w:rsidRPr="00193AC8" w:rsidRDefault="672864E5" w:rsidP="672864E5">
      <w:pPr>
        <w:keepLines/>
        <w:spacing w:before="240"/>
        <w:jc w:val="both"/>
        <w:rPr>
          <w:rFonts w:ascii="Georgia" w:hAnsi="Georgia" w:cs="Georgia"/>
          <w:sz w:val="22"/>
          <w:szCs w:val="22"/>
        </w:rPr>
      </w:pPr>
      <w:r w:rsidRPr="00193AC8">
        <w:rPr>
          <w:rFonts w:ascii="Georgia" w:hAnsi="Georgia" w:cs="Georgia"/>
          <w:b/>
          <w:bCs/>
          <w:sz w:val="26"/>
          <w:szCs w:val="26"/>
        </w:rPr>
        <w:lastRenderedPageBreak/>
        <w:t xml:space="preserve">Article 13.  </w:t>
      </w:r>
      <w:r w:rsidRPr="00193AC8">
        <w:rPr>
          <w:rFonts w:ascii="Georgia" w:hAnsi="Georgia" w:cs="Georgia"/>
          <w:sz w:val="22"/>
          <w:szCs w:val="22"/>
        </w:rPr>
        <w:t xml:space="preserve">The minutes of the Association may be read, and </w:t>
      </w:r>
    </w:p>
    <w:p w14:paraId="2FC1D8BC" w14:textId="77777777" w:rsidR="005565D2" w:rsidRPr="00193AC8" w:rsidRDefault="672864E5" w:rsidP="672864E5">
      <w:pPr>
        <w:keepLines/>
        <w:jc w:val="both"/>
        <w:rPr>
          <w:rFonts w:ascii="Georgia" w:hAnsi="Georgia" w:cs="Georgia"/>
          <w:sz w:val="22"/>
          <w:szCs w:val="22"/>
        </w:rPr>
      </w:pPr>
      <w:r w:rsidRPr="00193AC8">
        <w:rPr>
          <w:rFonts w:ascii="Georgia" w:hAnsi="Georgia" w:cs="Georgia"/>
          <w:sz w:val="22"/>
          <w:szCs w:val="22"/>
        </w:rPr>
        <w:t xml:space="preserve">corrected if need be, and shall be signed by the Moderator and </w:t>
      </w:r>
    </w:p>
    <w:p w14:paraId="4BC16B18" w14:textId="77777777" w:rsidR="005565D2" w:rsidRPr="00193AC8" w:rsidRDefault="672864E5" w:rsidP="672864E5">
      <w:pPr>
        <w:keepLines/>
        <w:jc w:val="both"/>
        <w:rPr>
          <w:rFonts w:ascii="Georgia" w:hAnsi="Georgia" w:cs="Georgia"/>
          <w:sz w:val="22"/>
          <w:szCs w:val="22"/>
        </w:rPr>
      </w:pPr>
      <w:r w:rsidRPr="00193AC8">
        <w:rPr>
          <w:rFonts w:ascii="Georgia" w:hAnsi="Georgia" w:cs="Georgia"/>
          <w:sz w:val="22"/>
          <w:szCs w:val="22"/>
        </w:rPr>
        <w:t xml:space="preserve">Clerk before the Association arises, unless the same is dispensed with.  All queries, requests and resolutions which have been debated in the current association, shall be read back.  </w:t>
      </w:r>
    </w:p>
    <w:p w14:paraId="526770CE" w14:textId="77777777" w:rsidR="005565D2" w:rsidRPr="00193AC8" w:rsidRDefault="005565D2" w:rsidP="672864E5">
      <w:pPr>
        <w:keepLines/>
        <w:jc w:val="both"/>
        <w:rPr>
          <w:rFonts w:ascii="Georgia" w:hAnsi="Georgia" w:cs="Georgia"/>
          <w:sz w:val="22"/>
          <w:szCs w:val="22"/>
        </w:rPr>
      </w:pPr>
    </w:p>
    <w:p w14:paraId="46577462" w14:textId="77777777" w:rsidR="005565D2" w:rsidRPr="00193AC8" w:rsidRDefault="005565D2" w:rsidP="672864E5">
      <w:pPr>
        <w:keepLines/>
        <w:jc w:val="both"/>
        <w:rPr>
          <w:rFonts w:ascii="Georgia" w:hAnsi="Georgia" w:cs="Georgia"/>
          <w:sz w:val="22"/>
          <w:szCs w:val="22"/>
        </w:rPr>
      </w:pPr>
      <w:r w:rsidRPr="00193AC8">
        <w:rPr>
          <w:rFonts w:ascii="Georgia" w:hAnsi="Georgia" w:cs="Georgia"/>
          <w:b/>
          <w:bCs/>
          <w:sz w:val="26"/>
          <w:szCs w:val="26"/>
        </w:rPr>
        <w:t xml:space="preserve">Article 14.  </w:t>
      </w:r>
      <w:r w:rsidR="00490B84" w:rsidRPr="00193AC8">
        <w:rPr>
          <w:rFonts w:ascii="Georgia" w:hAnsi="Georgia" w:cs="Georgia"/>
          <w:kern w:val="0"/>
          <w:sz w:val="22"/>
          <w:szCs w:val="22"/>
        </w:rPr>
        <w:t>Amendments to this plan of government can only be made by unanimous decision of the union, if deemed necessary.</w:t>
      </w:r>
    </w:p>
    <w:p w14:paraId="7CBEED82" w14:textId="77777777" w:rsidR="005565D2" w:rsidRPr="00193AC8" w:rsidRDefault="005565D2" w:rsidP="672864E5">
      <w:pPr>
        <w:keepLines/>
        <w:jc w:val="both"/>
        <w:rPr>
          <w:rFonts w:ascii="Georgia" w:hAnsi="Georgia" w:cs="Georgia"/>
          <w:sz w:val="22"/>
          <w:szCs w:val="22"/>
        </w:rPr>
      </w:pPr>
    </w:p>
    <w:p w14:paraId="1319D099"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15.  </w:t>
      </w:r>
      <w:r w:rsidRPr="00193AC8">
        <w:rPr>
          <w:rFonts w:ascii="Georgia" w:hAnsi="Georgia" w:cs="Georgia"/>
          <w:sz w:val="22"/>
          <w:szCs w:val="22"/>
        </w:rPr>
        <w:t>The Association shall endeavor to furnish the churches with minutes of the Association; the best method of effecting the same shall be determined by the Association.</w:t>
      </w:r>
    </w:p>
    <w:p w14:paraId="6E36661F" w14:textId="77777777" w:rsidR="005565D2" w:rsidRPr="00193AC8" w:rsidRDefault="005565D2" w:rsidP="672864E5">
      <w:pPr>
        <w:keepLines/>
        <w:jc w:val="both"/>
        <w:rPr>
          <w:rFonts w:ascii="Georgia" w:hAnsi="Georgia" w:cs="Georgia"/>
          <w:sz w:val="22"/>
          <w:szCs w:val="22"/>
        </w:rPr>
      </w:pPr>
    </w:p>
    <w:p w14:paraId="13CFF348"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16.  </w:t>
      </w:r>
      <w:r w:rsidRPr="00193AC8">
        <w:rPr>
          <w:rFonts w:ascii="Georgia" w:hAnsi="Georgia" w:cs="Georgia"/>
          <w:sz w:val="22"/>
          <w:szCs w:val="22"/>
        </w:rPr>
        <w:t>All matters coming before the Association shall be decided by a will of the majority of the delegates present.</w:t>
      </w:r>
    </w:p>
    <w:p w14:paraId="38645DC7" w14:textId="77777777" w:rsidR="005565D2" w:rsidRPr="00193AC8" w:rsidRDefault="005565D2" w:rsidP="672864E5">
      <w:pPr>
        <w:keepLines/>
        <w:jc w:val="both"/>
        <w:rPr>
          <w:rFonts w:ascii="Georgia" w:hAnsi="Georgia" w:cs="Georgia"/>
          <w:sz w:val="22"/>
          <w:szCs w:val="22"/>
        </w:rPr>
      </w:pPr>
    </w:p>
    <w:p w14:paraId="56622E3D"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17.  </w:t>
      </w:r>
      <w:r w:rsidRPr="00193AC8">
        <w:rPr>
          <w:rFonts w:ascii="Georgia" w:hAnsi="Georgia" w:cs="Georgia"/>
          <w:sz w:val="22"/>
          <w:szCs w:val="22"/>
        </w:rPr>
        <w:t>The Association is to remain as an advisory council, and not as an administrative government.  Each church SHALL hold its own Ecclesiastical Keys.  Each church shall be the sole judge of its members’ conduct.  Each church shall also have the right to decide who is worthy of membership, office or ordination.</w:t>
      </w:r>
    </w:p>
    <w:p w14:paraId="135E58C4" w14:textId="77777777" w:rsidR="005565D2" w:rsidRPr="00193AC8" w:rsidRDefault="005565D2" w:rsidP="672864E5">
      <w:pPr>
        <w:keepLines/>
        <w:jc w:val="both"/>
        <w:rPr>
          <w:rFonts w:ascii="Georgia" w:hAnsi="Georgia" w:cs="Georgia"/>
          <w:sz w:val="22"/>
          <w:szCs w:val="22"/>
        </w:rPr>
      </w:pPr>
    </w:p>
    <w:p w14:paraId="60ED9277"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18.  </w:t>
      </w:r>
      <w:r w:rsidRPr="00193AC8">
        <w:rPr>
          <w:rFonts w:ascii="Georgia" w:hAnsi="Georgia" w:cs="Georgia"/>
          <w:sz w:val="22"/>
          <w:szCs w:val="22"/>
        </w:rPr>
        <w:t>This Association shall have the power to:</w:t>
      </w:r>
    </w:p>
    <w:p w14:paraId="27B8F768" w14:textId="77777777" w:rsidR="005565D2" w:rsidRPr="00193AC8" w:rsidRDefault="672864E5" w:rsidP="672864E5">
      <w:pPr>
        <w:keepLines/>
        <w:jc w:val="both"/>
        <w:rPr>
          <w:rFonts w:ascii="Georgia" w:hAnsi="Georgia" w:cs="Georgia"/>
          <w:sz w:val="22"/>
          <w:szCs w:val="22"/>
        </w:rPr>
      </w:pPr>
      <w:r w:rsidRPr="00193AC8">
        <w:rPr>
          <w:rFonts w:ascii="Georgia" w:hAnsi="Georgia" w:cs="Georgia"/>
          <w:sz w:val="22"/>
          <w:szCs w:val="22"/>
        </w:rPr>
        <w:t xml:space="preserve">  </w:t>
      </w:r>
    </w:p>
    <w:p w14:paraId="35B2A2DC"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2"/>
          <w:szCs w:val="22"/>
        </w:rPr>
        <w:t>A</w:t>
      </w:r>
      <w:r w:rsidRPr="00193AC8">
        <w:rPr>
          <w:rFonts w:ascii="Georgia" w:hAnsi="Georgia" w:cs="Georgia"/>
          <w:sz w:val="22"/>
          <w:szCs w:val="22"/>
        </w:rPr>
        <w:t xml:space="preserve">.) Provide for the general union of the churches, and to preserve an inviolable chain of communion between them; </w:t>
      </w:r>
    </w:p>
    <w:p w14:paraId="62EBF9A1" w14:textId="77777777" w:rsidR="005565D2" w:rsidRPr="00193AC8" w:rsidRDefault="005565D2" w:rsidP="672864E5">
      <w:pPr>
        <w:keepLines/>
        <w:jc w:val="both"/>
        <w:rPr>
          <w:rFonts w:ascii="Georgia" w:hAnsi="Georgia" w:cs="Georgia"/>
          <w:b/>
          <w:bCs/>
          <w:sz w:val="22"/>
          <w:szCs w:val="22"/>
        </w:rPr>
      </w:pPr>
    </w:p>
    <w:p w14:paraId="75E84F0E"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2"/>
          <w:szCs w:val="22"/>
        </w:rPr>
        <w:t>B</w:t>
      </w:r>
      <w:r w:rsidRPr="00193AC8">
        <w:rPr>
          <w:rFonts w:ascii="Georgia" w:hAnsi="Georgia" w:cs="Georgia"/>
          <w:sz w:val="22"/>
          <w:szCs w:val="22"/>
        </w:rPr>
        <w:t xml:space="preserve">.) Give the churches all necessary advice in matters of church difficulty; </w:t>
      </w:r>
    </w:p>
    <w:p w14:paraId="0C6C2CD5" w14:textId="77777777" w:rsidR="005565D2" w:rsidRPr="00193AC8" w:rsidRDefault="005565D2" w:rsidP="672864E5">
      <w:pPr>
        <w:keepLines/>
        <w:jc w:val="both"/>
        <w:rPr>
          <w:rFonts w:ascii="Georgia" w:hAnsi="Georgia" w:cs="Georgia"/>
          <w:b/>
          <w:bCs/>
          <w:sz w:val="22"/>
          <w:szCs w:val="22"/>
        </w:rPr>
      </w:pPr>
    </w:p>
    <w:p w14:paraId="58FF5025"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2"/>
          <w:szCs w:val="22"/>
        </w:rPr>
        <w:t>C</w:t>
      </w:r>
      <w:r w:rsidRPr="00193AC8">
        <w:rPr>
          <w:rFonts w:ascii="Georgia" w:hAnsi="Georgia" w:cs="Georgia"/>
          <w:sz w:val="22"/>
          <w:szCs w:val="22"/>
        </w:rPr>
        <w:t xml:space="preserve">.) Inquire into the cause as to why any church shall fail to represent themselves at any time in the Association;  </w:t>
      </w:r>
    </w:p>
    <w:p w14:paraId="709E88E4" w14:textId="77777777" w:rsidR="0088335D" w:rsidRPr="00193AC8" w:rsidRDefault="0088335D" w:rsidP="672864E5">
      <w:pPr>
        <w:keepLines/>
        <w:jc w:val="both"/>
        <w:rPr>
          <w:rFonts w:ascii="Georgia" w:hAnsi="Georgia" w:cs="Georgia"/>
          <w:b/>
          <w:bCs/>
          <w:sz w:val="22"/>
          <w:szCs w:val="22"/>
        </w:rPr>
      </w:pPr>
    </w:p>
    <w:p w14:paraId="68F4DFDF" w14:textId="77777777" w:rsidR="005565D2" w:rsidRPr="00193AC8" w:rsidRDefault="672864E5" w:rsidP="672864E5">
      <w:pPr>
        <w:keepLines/>
        <w:jc w:val="both"/>
        <w:rPr>
          <w:rFonts w:ascii="Georgia" w:hAnsi="Georgia" w:cs="Georgia"/>
          <w:b/>
          <w:bCs/>
          <w:sz w:val="22"/>
          <w:szCs w:val="22"/>
        </w:rPr>
      </w:pPr>
      <w:r w:rsidRPr="00193AC8">
        <w:rPr>
          <w:rFonts w:ascii="Georgia" w:hAnsi="Georgia" w:cs="Georgia"/>
          <w:b/>
          <w:bCs/>
          <w:sz w:val="22"/>
          <w:szCs w:val="22"/>
        </w:rPr>
        <w:t>D</w:t>
      </w:r>
      <w:r w:rsidRPr="00193AC8">
        <w:rPr>
          <w:rFonts w:ascii="Georgia" w:hAnsi="Georgia" w:cs="Georgia"/>
          <w:sz w:val="22"/>
          <w:szCs w:val="22"/>
        </w:rPr>
        <w:t xml:space="preserve">.) Appropriate the money contributed by the churches for any purpose it may think proper; </w:t>
      </w:r>
    </w:p>
    <w:p w14:paraId="4FEBD082" w14:textId="77777777" w:rsidR="005565D2" w:rsidRPr="00193AC8" w:rsidRDefault="672864E5" w:rsidP="672864E5">
      <w:pPr>
        <w:keepLines/>
        <w:spacing w:before="240"/>
        <w:jc w:val="both"/>
        <w:rPr>
          <w:rFonts w:ascii="Georgia" w:hAnsi="Georgia" w:cs="Georgia"/>
          <w:sz w:val="22"/>
          <w:szCs w:val="22"/>
        </w:rPr>
      </w:pPr>
      <w:r w:rsidRPr="00193AC8">
        <w:rPr>
          <w:rFonts w:ascii="Georgia" w:hAnsi="Georgia" w:cs="Georgia"/>
          <w:b/>
          <w:bCs/>
          <w:sz w:val="22"/>
          <w:szCs w:val="22"/>
        </w:rPr>
        <w:t>E</w:t>
      </w:r>
      <w:r w:rsidRPr="00193AC8">
        <w:rPr>
          <w:rFonts w:ascii="Georgia" w:hAnsi="Georgia" w:cs="Georgia"/>
          <w:sz w:val="22"/>
          <w:szCs w:val="22"/>
        </w:rPr>
        <w:t xml:space="preserve">.) Appoint any member, by their consent, to transact any business it may think necessary; </w:t>
      </w:r>
    </w:p>
    <w:p w14:paraId="7D783D3D"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2"/>
          <w:szCs w:val="22"/>
        </w:rPr>
        <w:lastRenderedPageBreak/>
        <w:t>F</w:t>
      </w:r>
      <w:r w:rsidRPr="00193AC8">
        <w:rPr>
          <w:rFonts w:ascii="Georgia" w:hAnsi="Georgia" w:cs="Georgia"/>
          <w:sz w:val="22"/>
          <w:szCs w:val="22"/>
        </w:rPr>
        <w:t xml:space="preserve">.) Withdraw from any church in the union that does violate the Constitution, Articles of Faith or Rules of Decorum of the Association, or deviates from the orthodox principles of the Word of God as found in the book of Hebrews 6:1-2; </w:t>
      </w:r>
    </w:p>
    <w:p w14:paraId="508C98E9" w14:textId="77777777" w:rsidR="005565D2" w:rsidRPr="00193AC8" w:rsidRDefault="005565D2" w:rsidP="672864E5">
      <w:pPr>
        <w:keepLines/>
        <w:jc w:val="both"/>
        <w:rPr>
          <w:rFonts w:ascii="Georgia" w:hAnsi="Georgia" w:cs="Georgia"/>
          <w:b/>
          <w:bCs/>
          <w:sz w:val="22"/>
          <w:szCs w:val="22"/>
        </w:rPr>
      </w:pPr>
    </w:p>
    <w:p w14:paraId="640A2AB5"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2"/>
          <w:szCs w:val="22"/>
        </w:rPr>
        <w:t>G</w:t>
      </w:r>
      <w:r w:rsidRPr="00193AC8">
        <w:rPr>
          <w:rFonts w:ascii="Georgia" w:hAnsi="Georgia" w:cs="Georgia"/>
          <w:sz w:val="22"/>
          <w:szCs w:val="22"/>
        </w:rPr>
        <w:t xml:space="preserve">.) To admit any orderly minister of our faith and order to a seat in the Association; </w:t>
      </w:r>
    </w:p>
    <w:p w14:paraId="779F8E76" w14:textId="77777777" w:rsidR="005565D2" w:rsidRPr="00193AC8" w:rsidRDefault="005565D2" w:rsidP="672864E5">
      <w:pPr>
        <w:keepLines/>
        <w:jc w:val="both"/>
        <w:rPr>
          <w:rFonts w:ascii="Georgia" w:hAnsi="Georgia" w:cs="Georgia"/>
          <w:b/>
          <w:bCs/>
          <w:sz w:val="22"/>
          <w:szCs w:val="22"/>
        </w:rPr>
      </w:pPr>
    </w:p>
    <w:p w14:paraId="0EC3D596"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2"/>
          <w:szCs w:val="22"/>
        </w:rPr>
        <w:t>H</w:t>
      </w:r>
      <w:r w:rsidRPr="00193AC8">
        <w:rPr>
          <w:rFonts w:ascii="Georgia" w:hAnsi="Georgia" w:cs="Georgia"/>
          <w:sz w:val="22"/>
          <w:szCs w:val="22"/>
        </w:rPr>
        <w:t>.) To adjourn to any future time and place it deems convenient.</w:t>
      </w:r>
    </w:p>
    <w:p w14:paraId="7818863E" w14:textId="77777777" w:rsidR="005565D2" w:rsidRPr="00193AC8" w:rsidRDefault="005565D2" w:rsidP="672864E5">
      <w:pPr>
        <w:keepLines/>
        <w:jc w:val="center"/>
        <w:rPr>
          <w:rFonts w:ascii="Georgia" w:eastAsia="Calisto MT" w:hAnsi="Georgia" w:cs="Georgia"/>
          <w:b/>
          <w:bCs/>
          <w:sz w:val="32"/>
          <w:szCs w:val="32"/>
        </w:rPr>
      </w:pPr>
    </w:p>
    <w:p w14:paraId="65C16C87" w14:textId="77777777" w:rsidR="005565D2" w:rsidRPr="00193AC8" w:rsidRDefault="003877A2" w:rsidP="672864E5">
      <w:pPr>
        <w:keepLines/>
        <w:jc w:val="center"/>
        <w:rPr>
          <w:rFonts w:ascii="Georgia" w:eastAsia="Calisto MT" w:hAnsi="Georgia" w:cs="Georgia"/>
          <w:b/>
          <w:bCs/>
          <w:sz w:val="32"/>
          <w:szCs w:val="32"/>
        </w:rPr>
      </w:pPr>
      <w:r w:rsidRPr="00193AC8">
        <w:rPr>
          <w:rFonts w:ascii="Georgia" w:eastAsia="Calisto MT" w:hAnsi="Georgia" w:cs="Georgia"/>
          <w:b/>
          <w:bCs/>
          <w:noProof/>
          <w:sz w:val="32"/>
          <w:szCs w:val="32"/>
        </w:rPr>
        <mc:AlternateContent>
          <mc:Choice Requires="wps">
            <w:drawing>
              <wp:anchor distT="0" distB="0" distL="114300" distR="114300" simplePos="0" relativeHeight="251646976" behindDoc="0" locked="0" layoutInCell="1" allowOverlap="1" wp14:anchorId="25C7A213" wp14:editId="07777777">
                <wp:simplePos x="0" y="0"/>
                <wp:positionH relativeFrom="column">
                  <wp:posOffset>-7620</wp:posOffset>
                </wp:positionH>
                <wp:positionV relativeFrom="paragraph">
                  <wp:posOffset>158115</wp:posOffset>
                </wp:positionV>
                <wp:extent cx="4142105" cy="0"/>
                <wp:effectExtent l="0" t="0" r="0" b="0"/>
                <wp:wrapNone/>
                <wp:docPr id="23"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FDA142" id="AutoShape 33" o:spid="_x0000_s1026" type="#_x0000_t32" style="position:absolute;margin-left:-.6pt;margin-top:12.45pt;width:326.15pt;height:0;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" strokeweight="3pt"/>
            </w:pict>
          </mc:Fallback>
        </mc:AlternateContent>
      </w:r>
      <w:r w:rsidRPr="00193AC8">
        <w:rPr>
          <w:rFonts w:ascii="Georgia" w:eastAsia="Calisto MT" w:hAnsi="Georgia" w:cs="Georgia"/>
          <w:b/>
          <w:bCs/>
          <w:noProof/>
          <w:sz w:val="32"/>
          <w:szCs w:val="32"/>
        </w:rPr>
        <mc:AlternateContent>
          <mc:Choice Requires="wps">
            <w:drawing>
              <wp:anchor distT="0" distB="0" distL="114300" distR="114300" simplePos="0" relativeHeight="251645952" behindDoc="0" locked="0" layoutInCell="1" allowOverlap="1" wp14:anchorId="4D3AD8A3" wp14:editId="07777777">
                <wp:simplePos x="0" y="0"/>
                <wp:positionH relativeFrom="column">
                  <wp:posOffset>-7620</wp:posOffset>
                </wp:positionH>
                <wp:positionV relativeFrom="paragraph">
                  <wp:posOffset>91440</wp:posOffset>
                </wp:positionV>
                <wp:extent cx="4142105" cy="635"/>
                <wp:effectExtent l="0" t="0" r="0" b="0"/>
                <wp:wrapNone/>
                <wp:docPr id="22"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635"/>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4CD798" id="AutoShape 32" o:spid="_x0000_s1026" type="#_x0000_t32" style="position:absolute;margin-left:-.6pt;margin-top:7.2pt;width:326.15pt;height:.0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" strokeweight="3pt"/>
            </w:pict>
          </mc:Fallback>
        </mc:AlternateContent>
      </w:r>
    </w:p>
    <w:p w14:paraId="1D294ED7" w14:textId="77777777" w:rsidR="00B2613B" w:rsidRPr="00193AC8" w:rsidRDefault="00B2613B" w:rsidP="672864E5">
      <w:pPr>
        <w:widowControl/>
        <w:overflowPunct/>
        <w:autoSpaceDE/>
        <w:autoSpaceDN/>
        <w:adjustRightInd/>
        <w:rPr>
          <w:rFonts w:ascii="Georgia" w:eastAsia="Calisto MT" w:hAnsi="Georgia" w:cs="Georgia"/>
          <w:b/>
          <w:bCs/>
          <w:sz w:val="32"/>
          <w:szCs w:val="32"/>
        </w:rPr>
      </w:pPr>
      <w:r w:rsidRPr="00193AC8">
        <w:rPr>
          <w:rFonts w:ascii="Georgia" w:eastAsia="Calisto MT" w:hAnsi="Georgia" w:cs="Georgia"/>
          <w:b/>
          <w:bCs/>
          <w:sz w:val="32"/>
          <w:szCs w:val="32"/>
        </w:rPr>
        <w:br w:type="page"/>
      </w:r>
    </w:p>
    <w:p w14:paraId="5788E20D" w14:textId="7F66932E" w:rsidR="005565D2" w:rsidRPr="00193AC8" w:rsidRDefault="672864E5" w:rsidP="672864E5">
      <w:pPr>
        <w:keepLines/>
        <w:jc w:val="center"/>
        <w:rPr>
          <w:rFonts w:ascii="Georgia" w:eastAsia="Barbedor T" w:hAnsi="Georgia" w:cs="Georgia"/>
          <w:b/>
          <w:bCs/>
          <w:sz w:val="32"/>
          <w:szCs w:val="32"/>
        </w:rPr>
      </w:pPr>
      <w:r w:rsidRPr="00193AC8">
        <w:rPr>
          <w:rFonts w:ascii="Georgia" w:eastAsia="Calisto MT" w:hAnsi="Georgia" w:cs="Georgia"/>
          <w:b/>
          <w:bCs/>
          <w:sz w:val="32"/>
          <w:szCs w:val="32"/>
        </w:rPr>
        <w:lastRenderedPageBreak/>
        <w:t>Articles of Faith</w:t>
      </w:r>
    </w:p>
    <w:p w14:paraId="5D9A1588" w14:textId="77777777" w:rsidR="005565D2" w:rsidRPr="00193AC8" w:rsidRDefault="672864E5" w:rsidP="672864E5">
      <w:pPr>
        <w:keepLines/>
        <w:spacing w:before="240"/>
        <w:jc w:val="both"/>
        <w:rPr>
          <w:rFonts w:ascii="Georgia" w:hAnsi="Georgia" w:cs="Georgia"/>
          <w:sz w:val="22"/>
          <w:szCs w:val="22"/>
        </w:rPr>
      </w:pPr>
      <w:r w:rsidRPr="00193AC8">
        <w:rPr>
          <w:rFonts w:ascii="Georgia" w:hAnsi="Georgia" w:cs="Georgia"/>
          <w:b/>
          <w:bCs/>
          <w:sz w:val="26"/>
          <w:szCs w:val="26"/>
        </w:rPr>
        <w:t xml:space="preserve">Article 1.  </w:t>
      </w:r>
      <w:r w:rsidRPr="00193AC8">
        <w:rPr>
          <w:rFonts w:ascii="Georgia" w:hAnsi="Georgia" w:cs="Georgia"/>
          <w:sz w:val="22"/>
          <w:szCs w:val="22"/>
        </w:rPr>
        <w:t xml:space="preserve">We believe in one true and living God </w:t>
      </w:r>
      <w:r w:rsidRPr="00193AC8">
        <w:rPr>
          <w:rFonts w:ascii="Georgia" w:hAnsi="Georgia" w:cs="Georgia"/>
          <w:b/>
          <w:bCs/>
          <w:i/>
          <w:iCs/>
          <w:sz w:val="22"/>
          <w:szCs w:val="22"/>
        </w:rPr>
        <w:t>(1 Cor 8:6)</w:t>
      </w:r>
      <w:r w:rsidRPr="00193AC8">
        <w:rPr>
          <w:rFonts w:ascii="Georgia" w:hAnsi="Georgia" w:cs="Georgia"/>
          <w:i/>
          <w:iCs/>
          <w:sz w:val="22"/>
          <w:szCs w:val="22"/>
        </w:rPr>
        <w:t>:</w:t>
      </w:r>
      <w:r w:rsidRPr="00193AC8">
        <w:rPr>
          <w:rFonts w:ascii="Georgia" w:hAnsi="Georgia" w:cs="Georgia"/>
          <w:sz w:val="22"/>
          <w:szCs w:val="22"/>
        </w:rPr>
        <w:t xml:space="preserve">  Father, Son and Holy Ghost </w:t>
      </w:r>
      <w:r w:rsidRPr="00193AC8">
        <w:rPr>
          <w:rFonts w:ascii="Georgia" w:hAnsi="Georgia" w:cs="Georgia"/>
          <w:b/>
          <w:bCs/>
          <w:i/>
          <w:iCs/>
          <w:sz w:val="22"/>
          <w:szCs w:val="22"/>
        </w:rPr>
        <w:t>(1 John 5:7)</w:t>
      </w:r>
      <w:r w:rsidRPr="00193AC8">
        <w:rPr>
          <w:rFonts w:ascii="Georgia" w:hAnsi="Georgia" w:cs="Georgia"/>
          <w:i/>
          <w:iCs/>
          <w:sz w:val="22"/>
          <w:szCs w:val="22"/>
        </w:rPr>
        <w:t>;</w:t>
      </w:r>
      <w:r w:rsidRPr="00193AC8">
        <w:rPr>
          <w:rFonts w:ascii="Georgia" w:hAnsi="Georgia" w:cs="Georgia"/>
          <w:sz w:val="22"/>
          <w:szCs w:val="22"/>
        </w:rPr>
        <w:t xml:space="preserve"> and these three are one </w:t>
      </w:r>
      <w:r w:rsidRPr="00193AC8">
        <w:rPr>
          <w:rFonts w:ascii="Georgia" w:hAnsi="Georgia" w:cs="Georgia"/>
          <w:b/>
          <w:bCs/>
          <w:i/>
          <w:iCs/>
          <w:sz w:val="22"/>
          <w:szCs w:val="22"/>
        </w:rPr>
        <w:t>(John 14:8-11)</w:t>
      </w:r>
      <w:r w:rsidRPr="00193AC8">
        <w:rPr>
          <w:rFonts w:ascii="Georgia" w:hAnsi="Georgia" w:cs="Georgia"/>
          <w:i/>
          <w:iCs/>
          <w:sz w:val="22"/>
          <w:szCs w:val="22"/>
        </w:rPr>
        <w:t>.</w:t>
      </w:r>
    </w:p>
    <w:p w14:paraId="5F07D11E" w14:textId="77777777" w:rsidR="005565D2" w:rsidRPr="00193AC8" w:rsidRDefault="005565D2" w:rsidP="672864E5">
      <w:pPr>
        <w:keepLines/>
        <w:jc w:val="both"/>
        <w:rPr>
          <w:rFonts w:ascii="Georgia" w:hAnsi="Georgia" w:cs="Georgia"/>
          <w:sz w:val="22"/>
          <w:szCs w:val="22"/>
        </w:rPr>
      </w:pPr>
    </w:p>
    <w:p w14:paraId="238DADB3" w14:textId="77777777" w:rsidR="0088335D"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2.  </w:t>
      </w:r>
      <w:r w:rsidRPr="00193AC8">
        <w:rPr>
          <w:rFonts w:ascii="Georgia" w:hAnsi="Georgia" w:cs="Georgia"/>
          <w:sz w:val="22"/>
          <w:szCs w:val="22"/>
        </w:rPr>
        <w:t xml:space="preserve">We believe the scriptures of the Old and New Testaments, as translated in the King James Version, to be the inspired written word of God </w:t>
      </w:r>
      <w:r w:rsidRPr="00193AC8">
        <w:rPr>
          <w:rFonts w:ascii="Georgia" w:hAnsi="Georgia" w:cs="Georgia"/>
          <w:b/>
          <w:bCs/>
          <w:i/>
          <w:iCs/>
          <w:sz w:val="22"/>
          <w:szCs w:val="22"/>
        </w:rPr>
        <w:t>(2 Timothy 3:16; 2 Peter 1:21)</w:t>
      </w:r>
      <w:r w:rsidRPr="00193AC8">
        <w:rPr>
          <w:rFonts w:ascii="Georgia" w:hAnsi="Georgia" w:cs="Georgia"/>
          <w:i/>
          <w:iCs/>
          <w:sz w:val="22"/>
          <w:szCs w:val="22"/>
        </w:rPr>
        <w:t>.</w:t>
      </w:r>
      <w:r w:rsidRPr="00193AC8">
        <w:rPr>
          <w:rFonts w:ascii="Georgia" w:hAnsi="Georgia" w:cs="Georgia"/>
          <w:sz w:val="22"/>
          <w:szCs w:val="22"/>
        </w:rPr>
        <w:t xml:space="preserve">  The New Testament is the standard of faith and the ONLY authorized rule of faith and practice to the church of God under the gospel dispensation </w:t>
      </w:r>
      <w:r w:rsidRPr="00193AC8">
        <w:rPr>
          <w:rFonts w:ascii="Georgia" w:hAnsi="Georgia" w:cs="Georgia"/>
          <w:b/>
          <w:bCs/>
          <w:i/>
          <w:iCs/>
          <w:sz w:val="22"/>
          <w:szCs w:val="22"/>
        </w:rPr>
        <w:t>(Gal 5:4)</w:t>
      </w:r>
      <w:r w:rsidRPr="00193AC8">
        <w:rPr>
          <w:rFonts w:ascii="Georgia" w:hAnsi="Georgia" w:cs="Georgia"/>
          <w:i/>
          <w:iCs/>
          <w:sz w:val="22"/>
          <w:szCs w:val="22"/>
        </w:rPr>
        <w:t>.</w:t>
      </w:r>
    </w:p>
    <w:p w14:paraId="41508A3C" w14:textId="77777777" w:rsidR="0088335D" w:rsidRPr="00193AC8" w:rsidRDefault="0088335D" w:rsidP="672864E5">
      <w:pPr>
        <w:keepLines/>
        <w:jc w:val="both"/>
        <w:rPr>
          <w:rFonts w:ascii="Georgia" w:hAnsi="Georgia" w:cs="Georgia"/>
          <w:b/>
          <w:bCs/>
          <w:sz w:val="26"/>
          <w:szCs w:val="26"/>
        </w:rPr>
      </w:pPr>
    </w:p>
    <w:p w14:paraId="564F4945"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3.  </w:t>
      </w:r>
      <w:r w:rsidRPr="00193AC8">
        <w:rPr>
          <w:rFonts w:ascii="Georgia" w:hAnsi="Georgia" w:cs="Georgia"/>
          <w:sz w:val="22"/>
          <w:szCs w:val="22"/>
        </w:rPr>
        <w:t xml:space="preserve">We believe in the doctrine of election by Grace </w:t>
      </w:r>
      <w:r w:rsidRPr="00193AC8">
        <w:rPr>
          <w:rFonts w:ascii="Georgia" w:hAnsi="Georgia" w:cs="Georgia"/>
          <w:b/>
          <w:bCs/>
          <w:i/>
          <w:iCs/>
          <w:sz w:val="22"/>
          <w:szCs w:val="22"/>
        </w:rPr>
        <w:t>(Acts</w:t>
      </w:r>
      <w:r w:rsidRPr="00193AC8">
        <w:rPr>
          <w:rFonts w:ascii="Georgia" w:hAnsi="Georgia" w:cs="Georgia"/>
          <w:b/>
          <w:bCs/>
          <w:sz w:val="22"/>
          <w:szCs w:val="22"/>
        </w:rPr>
        <w:t xml:space="preserve"> </w:t>
      </w:r>
      <w:r w:rsidRPr="00193AC8">
        <w:rPr>
          <w:rFonts w:ascii="Georgia" w:hAnsi="Georgia" w:cs="Georgia"/>
          <w:b/>
          <w:bCs/>
          <w:i/>
          <w:iCs/>
          <w:sz w:val="22"/>
          <w:szCs w:val="22"/>
        </w:rPr>
        <w:t>10:43; Eph 2:8)</w:t>
      </w:r>
      <w:r w:rsidRPr="00193AC8">
        <w:rPr>
          <w:rFonts w:ascii="Georgia" w:hAnsi="Georgia" w:cs="Georgia"/>
          <w:i/>
          <w:iCs/>
          <w:sz w:val="22"/>
          <w:szCs w:val="22"/>
        </w:rPr>
        <w:t>.</w:t>
      </w:r>
      <w:r w:rsidRPr="00193AC8">
        <w:rPr>
          <w:rFonts w:ascii="Georgia" w:hAnsi="Georgia" w:cs="Georgia"/>
          <w:sz w:val="22"/>
          <w:szCs w:val="22"/>
        </w:rPr>
        <w:t xml:space="preserve">  We do not believe in particular election </w:t>
      </w:r>
      <w:r w:rsidRPr="00193AC8">
        <w:rPr>
          <w:rFonts w:ascii="Georgia" w:hAnsi="Georgia" w:cs="Georgia"/>
          <w:b/>
          <w:bCs/>
          <w:i/>
          <w:iCs/>
          <w:sz w:val="22"/>
          <w:szCs w:val="22"/>
        </w:rPr>
        <w:t>(Titus</w:t>
      </w:r>
      <w:r w:rsidRPr="00193AC8">
        <w:rPr>
          <w:rFonts w:ascii="Georgia" w:hAnsi="Georgia" w:cs="Georgia"/>
          <w:b/>
          <w:bCs/>
          <w:sz w:val="22"/>
          <w:szCs w:val="22"/>
        </w:rPr>
        <w:t xml:space="preserve"> </w:t>
      </w:r>
      <w:r w:rsidRPr="00193AC8">
        <w:rPr>
          <w:rFonts w:ascii="Georgia" w:hAnsi="Georgia" w:cs="Georgia"/>
          <w:b/>
          <w:bCs/>
          <w:i/>
          <w:iCs/>
          <w:sz w:val="22"/>
          <w:szCs w:val="22"/>
        </w:rPr>
        <w:t>2:11; Rom 10:13)</w:t>
      </w:r>
      <w:r w:rsidRPr="00193AC8">
        <w:rPr>
          <w:rFonts w:ascii="Georgia" w:hAnsi="Georgia" w:cs="Georgia"/>
          <w:sz w:val="22"/>
          <w:szCs w:val="22"/>
        </w:rPr>
        <w:t xml:space="preserve"> and reprobation, so as to make God partial directly, or indirectly, or to injure any of the children of men.</w:t>
      </w:r>
    </w:p>
    <w:p w14:paraId="4FD0F5AF" w14:textId="77777777" w:rsidR="005565D2" w:rsidRPr="00193AC8" w:rsidRDefault="672864E5" w:rsidP="672864E5">
      <w:pPr>
        <w:keepLines/>
        <w:spacing w:before="240"/>
        <w:jc w:val="both"/>
        <w:rPr>
          <w:rFonts w:ascii="Georgia" w:hAnsi="Georgia" w:cs="Georgia"/>
          <w:sz w:val="22"/>
          <w:szCs w:val="22"/>
        </w:rPr>
      </w:pPr>
      <w:r w:rsidRPr="00193AC8">
        <w:rPr>
          <w:rFonts w:ascii="Georgia" w:hAnsi="Georgia" w:cs="Georgia"/>
          <w:b/>
          <w:bCs/>
          <w:sz w:val="26"/>
          <w:szCs w:val="26"/>
        </w:rPr>
        <w:t xml:space="preserve">Article 4.  </w:t>
      </w:r>
      <w:r w:rsidRPr="00193AC8">
        <w:rPr>
          <w:rFonts w:ascii="Georgia" w:hAnsi="Georgia" w:cs="Georgia"/>
          <w:sz w:val="22"/>
          <w:szCs w:val="22"/>
        </w:rPr>
        <w:t xml:space="preserve">We believe in the doctrine of original sin </w:t>
      </w:r>
      <w:r w:rsidRPr="00193AC8">
        <w:rPr>
          <w:rFonts w:ascii="Georgia" w:hAnsi="Georgia" w:cs="Georgia"/>
          <w:b/>
          <w:bCs/>
          <w:i/>
          <w:iCs/>
          <w:sz w:val="22"/>
          <w:szCs w:val="22"/>
        </w:rPr>
        <w:t>(Rom 5:12)</w:t>
      </w:r>
      <w:r w:rsidRPr="00193AC8">
        <w:rPr>
          <w:rFonts w:ascii="Georgia" w:hAnsi="Georgia" w:cs="Georgia"/>
          <w:sz w:val="22"/>
          <w:szCs w:val="22"/>
        </w:rPr>
        <w:t xml:space="preserve">, and of man’s inability to save himself from the fallen state he is in by nature; therefore, the Savior is needed for our redemption </w:t>
      </w:r>
      <w:r w:rsidRPr="00193AC8">
        <w:rPr>
          <w:rFonts w:ascii="Georgia" w:hAnsi="Georgia" w:cs="Georgia"/>
          <w:b/>
          <w:bCs/>
          <w:i/>
          <w:iCs/>
          <w:sz w:val="22"/>
          <w:szCs w:val="22"/>
        </w:rPr>
        <w:t>(Rom 5:17-19; Eph 2:8-9)</w:t>
      </w:r>
      <w:r w:rsidRPr="00193AC8">
        <w:rPr>
          <w:rFonts w:ascii="Georgia" w:hAnsi="Georgia" w:cs="Georgia"/>
          <w:sz w:val="22"/>
          <w:szCs w:val="22"/>
        </w:rPr>
        <w:t>.</w:t>
      </w:r>
    </w:p>
    <w:p w14:paraId="43D6B1D6" w14:textId="77777777" w:rsidR="005565D2" w:rsidRPr="00193AC8" w:rsidRDefault="005565D2" w:rsidP="672864E5">
      <w:pPr>
        <w:keepLines/>
        <w:jc w:val="both"/>
        <w:rPr>
          <w:rFonts w:ascii="Georgia" w:hAnsi="Georgia" w:cs="Georgia"/>
          <w:b/>
          <w:bCs/>
          <w:sz w:val="26"/>
          <w:szCs w:val="26"/>
        </w:rPr>
      </w:pPr>
    </w:p>
    <w:p w14:paraId="1E2217FC"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5.  </w:t>
      </w:r>
      <w:r w:rsidRPr="00193AC8">
        <w:rPr>
          <w:rFonts w:ascii="Georgia" w:hAnsi="Georgia" w:cs="Georgia"/>
          <w:sz w:val="22"/>
          <w:szCs w:val="22"/>
        </w:rPr>
        <w:t xml:space="preserve">We believe that sinners are called </w:t>
      </w:r>
      <w:r w:rsidRPr="00193AC8">
        <w:rPr>
          <w:rFonts w:ascii="Georgia" w:hAnsi="Georgia" w:cs="Georgia"/>
          <w:b/>
          <w:bCs/>
          <w:i/>
          <w:iCs/>
          <w:sz w:val="22"/>
          <w:szCs w:val="22"/>
        </w:rPr>
        <w:t>(Mark 2:17)</w:t>
      </w:r>
      <w:r w:rsidRPr="00193AC8">
        <w:rPr>
          <w:rFonts w:ascii="Georgia" w:hAnsi="Georgia" w:cs="Georgia"/>
          <w:sz w:val="22"/>
          <w:szCs w:val="22"/>
        </w:rPr>
        <w:t xml:space="preserve">, converted, regenerated and sanctified by the Holy Spirit </w:t>
      </w:r>
      <w:r w:rsidRPr="00193AC8">
        <w:rPr>
          <w:rFonts w:ascii="Georgia" w:hAnsi="Georgia" w:cs="Georgia"/>
          <w:b/>
          <w:bCs/>
          <w:i/>
          <w:iCs/>
          <w:sz w:val="22"/>
          <w:szCs w:val="22"/>
        </w:rPr>
        <w:t>(1 Peter 1:23)</w:t>
      </w:r>
      <w:r w:rsidRPr="00193AC8">
        <w:rPr>
          <w:rFonts w:ascii="Georgia" w:hAnsi="Georgia" w:cs="Georgia"/>
          <w:sz w:val="22"/>
          <w:szCs w:val="22"/>
        </w:rPr>
        <w:t xml:space="preserve">, and that all who are so regenerated and born again by the Spirit of God, shall never fall finally away </w:t>
      </w:r>
      <w:r w:rsidRPr="00193AC8">
        <w:rPr>
          <w:rFonts w:ascii="Georgia" w:hAnsi="Georgia" w:cs="Georgia"/>
          <w:b/>
          <w:bCs/>
          <w:i/>
          <w:iCs/>
          <w:sz w:val="22"/>
          <w:szCs w:val="22"/>
        </w:rPr>
        <w:t>(Eph 1:13; Heb 10:14)</w:t>
      </w:r>
      <w:r w:rsidRPr="00193AC8">
        <w:rPr>
          <w:rFonts w:ascii="Georgia" w:hAnsi="Georgia" w:cs="Georgia"/>
          <w:sz w:val="22"/>
          <w:szCs w:val="22"/>
        </w:rPr>
        <w:t>.</w:t>
      </w:r>
    </w:p>
    <w:p w14:paraId="17DBC151" w14:textId="77777777" w:rsidR="005565D2" w:rsidRPr="00193AC8" w:rsidRDefault="005565D2" w:rsidP="672864E5">
      <w:pPr>
        <w:keepLines/>
        <w:jc w:val="both"/>
        <w:rPr>
          <w:rFonts w:ascii="Georgia" w:hAnsi="Georgia" w:cs="Georgia"/>
          <w:sz w:val="22"/>
          <w:szCs w:val="22"/>
        </w:rPr>
      </w:pPr>
    </w:p>
    <w:p w14:paraId="6F37F808"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6.  </w:t>
      </w:r>
      <w:r w:rsidRPr="00193AC8">
        <w:rPr>
          <w:rFonts w:ascii="Georgia" w:hAnsi="Georgia" w:cs="Georgia"/>
          <w:sz w:val="22"/>
          <w:szCs w:val="22"/>
        </w:rPr>
        <w:t xml:space="preserve">We believe that sinners are justified in the sight of God </w:t>
      </w:r>
      <w:r w:rsidRPr="00193AC8">
        <w:rPr>
          <w:rFonts w:ascii="Georgia" w:hAnsi="Georgia" w:cs="Georgia"/>
          <w:b/>
          <w:bCs/>
          <w:i/>
          <w:iCs/>
          <w:sz w:val="22"/>
          <w:szCs w:val="22"/>
        </w:rPr>
        <w:t>(Acts 13:39; Luke 18:13-14)</w:t>
      </w:r>
      <w:r w:rsidRPr="00193AC8">
        <w:rPr>
          <w:rFonts w:ascii="Georgia" w:hAnsi="Georgia" w:cs="Georgia"/>
          <w:sz w:val="22"/>
          <w:szCs w:val="22"/>
        </w:rPr>
        <w:t xml:space="preserve"> only by the imputed righteousness of Jesus Christ in obedience to the calling of repentance </w:t>
      </w:r>
      <w:r w:rsidRPr="00193AC8">
        <w:rPr>
          <w:rFonts w:ascii="Georgia" w:hAnsi="Georgia" w:cs="Georgia"/>
          <w:b/>
          <w:bCs/>
          <w:i/>
          <w:iCs/>
          <w:sz w:val="22"/>
          <w:szCs w:val="22"/>
        </w:rPr>
        <w:t>(2 Timothy 1:9)</w:t>
      </w:r>
      <w:r w:rsidRPr="00193AC8">
        <w:rPr>
          <w:rFonts w:ascii="Georgia" w:hAnsi="Georgia" w:cs="Georgia"/>
          <w:sz w:val="22"/>
          <w:szCs w:val="22"/>
        </w:rPr>
        <w:t>.</w:t>
      </w:r>
    </w:p>
    <w:p w14:paraId="6F8BD81B" w14:textId="77777777" w:rsidR="005565D2" w:rsidRPr="00193AC8" w:rsidRDefault="005565D2" w:rsidP="672864E5">
      <w:pPr>
        <w:keepLines/>
        <w:jc w:val="both"/>
        <w:rPr>
          <w:rFonts w:ascii="Georgia" w:hAnsi="Georgia" w:cs="Georgia"/>
          <w:sz w:val="22"/>
          <w:szCs w:val="22"/>
        </w:rPr>
      </w:pPr>
    </w:p>
    <w:p w14:paraId="1AC1BB45"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lastRenderedPageBreak/>
        <w:t xml:space="preserve">Article 7.  </w:t>
      </w:r>
      <w:r w:rsidRPr="00193AC8">
        <w:rPr>
          <w:rFonts w:ascii="Georgia" w:hAnsi="Georgia" w:cs="Georgia"/>
          <w:sz w:val="22"/>
          <w:szCs w:val="22"/>
        </w:rPr>
        <w:t xml:space="preserve">We believe that baptism, the Lord’s Supper and feet   washing are ordinances of Jesus Christ </w:t>
      </w:r>
      <w:r w:rsidRPr="00193AC8">
        <w:rPr>
          <w:rFonts w:ascii="Georgia" w:hAnsi="Georgia" w:cs="Georgia"/>
          <w:b/>
          <w:bCs/>
          <w:i/>
          <w:iCs/>
          <w:sz w:val="22"/>
          <w:szCs w:val="22"/>
        </w:rPr>
        <w:t>(Matt 3:13; Matt 26:26-29; John 13:4-14)</w:t>
      </w:r>
      <w:r w:rsidRPr="00193AC8">
        <w:rPr>
          <w:rFonts w:ascii="Georgia" w:hAnsi="Georgia" w:cs="Georgia"/>
          <w:sz w:val="22"/>
          <w:szCs w:val="22"/>
        </w:rPr>
        <w:t xml:space="preserve">, and that true believers are the only proper subjects of these sacraments.  And, we believe the only true mode of baptism is by immersion after receiving the spiritual baptism of the Holy Ghost </w:t>
      </w:r>
      <w:r w:rsidRPr="00193AC8">
        <w:rPr>
          <w:rFonts w:ascii="Georgia" w:hAnsi="Georgia" w:cs="Georgia"/>
          <w:b/>
          <w:bCs/>
          <w:i/>
          <w:iCs/>
          <w:sz w:val="22"/>
          <w:szCs w:val="22"/>
        </w:rPr>
        <w:t>(Rom 6:4)</w:t>
      </w:r>
      <w:r w:rsidRPr="00193AC8">
        <w:rPr>
          <w:rFonts w:ascii="Georgia" w:hAnsi="Georgia" w:cs="Georgia"/>
          <w:sz w:val="22"/>
          <w:szCs w:val="22"/>
        </w:rPr>
        <w:t>.</w:t>
      </w:r>
    </w:p>
    <w:p w14:paraId="2613E9C1" w14:textId="77777777" w:rsidR="005565D2" w:rsidRPr="00193AC8" w:rsidRDefault="005565D2" w:rsidP="672864E5">
      <w:pPr>
        <w:keepLines/>
        <w:jc w:val="both"/>
        <w:rPr>
          <w:rFonts w:ascii="Georgia" w:hAnsi="Georgia" w:cs="Georgia"/>
          <w:sz w:val="22"/>
          <w:szCs w:val="22"/>
        </w:rPr>
      </w:pPr>
    </w:p>
    <w:p w14:paraId="6C106B1E"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8.  </w:t>
      </w:r>
      <w:r w:rsidRPr="00193AC8">
        <w:rPr>
          <w:rFonts w:ascii="Georgia" w:hAnsi="Georgia" w:cs="Georgia"/>
          <w:sz w:val="22"/>
          <w:szCs w:val="22"/>
        </w:rPr>
        <w:t>We believe in the resurrection   of   the   dead (</w:t>
      </w:r>
      <w:r w:rsidRPr="00193AC8">
        <w:rPr>
          <w:rFonts w:ascii="Georgia" w:hAnsi="Georgia" w:cs="Georgia"/>
          <w:b/>
          <w:bCs/>
          <w:i/>
          <w:iCs/>
          <w:sz w:val="22"/>
          <w:szCs w:val="22"/>
        </w:rPr>
        <w:t>Luke 24:46; I Cor 15:51-53)</w:t>
      </w:r>
      <w:r w:rsidRPr="00193AC8">
        <w:rPr>
          <w:rFonts w:ascii="Georgia" w:hAnsi="Georgia" w:cs="Georgia"/>
          <w:sz w:val="22"/>
          <w:szCs w:val="22"/>
        </w:rPr>
        <w:t xml:space="preserve">, and a general    judgment, and that the joys of the righteous </w:t>
      </w:r>
      <w:r w:rsidRPr="00193AC8">
        <w:rPr>
          <w:rFonts w:ascii="Georgia" w:hAnsi="Georgia" w:cs="Georgia"/>
          <w:b/>
          <w:bCs/>
          <w:i/>
          <w:iCs/>
          <w:sz w:val="22"/>
          <w:szCs w:val="22"/>
        </w:rPr>
        <w:t>(1 Thess 4:16-17)</w:t>
      </w:r>
      <w:r w:rsidRPr="00193AC8">
        <w:rPr>
          <w:rFonts w:ascii="Georgia" w:hAnsi="Georgia" w:cs="Georgia"/>
          <w:sz w:val="22"/>
          <w:szCs w:val="22"/>
        </w:rPr>
        <w:t xml:space="preserve"> and the punishment of the wicked will be eternal </w:t>
      </w:r>
      <w:r w:rsidRPr="00193AC8">
        <w:rPr>
          <w:rFonts w:ascii="Georgia" w:hAnsi="Georgia" w:cs="Georgia"/>
          <w:b/>
          <w:bCs/>
          <w:i/>
          <w:iCs/>
          <w:sz w:val="22"/>
          <w:szCs w:val="22"/>
        </w:rPr>
        <w:t>(John 5:28-29)</w:t>
      </w:r>
      <w:r w:rsidRPr="00193AC8">
        <w:rPr>
          <w:rFonts w:ascii="Georgia" w:hAnsi="Georgia" w:cs="Georgia"/>
          <w:sz w:val="22"/>
          <w:szCs w:val="22"/>
        </w:rPr>
        <w:t>.</w:t>
      </w:r>
    </w:p>
    <w:p w14:paraId="1037B8A3" w14:textId="77777777" w:rsidR="0088335D" w:rsidRPr="00193AC8" w:rsidRDefault="0088335D" w:rsidP="672864E5">
      <w:pPr>
        <w:keepLines/>
        <w:jc w:val="both"/>
        <w:rPr>
          <w:rFonts w:ascii="Georgia" w:hAnsi="Georgia" w:cs="Georgia"/>
          <w:b/>
          <w:bCs/>
          <w:sz w:val="26"/>
          <w:szCs w:val="26"/>
        </w:rPr>
      </w:pPr>
    </w:p>
    <w:p w14:paraId="73AF0BD1"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9.  </w:t>
      </w:r>
      <w:r w:rsidRPr="00193AC8">
        <w:rPr>
          <w:rFonts w:ascii="Georgia" w:hAnsi="Georgia" w:cs="Georgia"/>
          <w:sz w:val="22"/>
          <w:szCs w:val="22"/>
        </w:rPr>
        <w:t>We believe no minister has the right to administer the ordinances of the gospel, unless He has   been called (</w:t>
      </w:r>
      <w:r w:rsidRPr="00193AC8">
        <w:rPr>
          <w:rFonts w:ascii="Georgia" w:hAnsi="Georgia" w:cs="Georgia"/>
          <w:b/>
          <w:bCs/>
          <w:i/>
          <w:iCs/>
          <w:sz w:val="22"/>
          <w:szCs w:val="22"/>
        </w:rPr>
        <w:t>Rom 10:15; 1 Cor 2:4)</w:t>
      </w:r>
      <w:r w:rsidRPr="00193AC8">
        <w:rPr>
          <w:rFonts w:ascii="Georgia" w:hAnsi="Georgia" w:cs="Georgia"/>
          <w:sz w:val="22"/>
          <w:szCs w:val="22"/>
        </w:rPr>
        <w:t xml:space="preserve"> and has come under the imposition of hands by a presbytery of the church </w:t>
      </w:r>
      <w:r w:rsidRPr="00193AC8">
        <w:rPr>
          <w:rFonts w:ascii="Georgia" w:hAnsi="Georgia" w:cs="Georgia"/>
          <w:b/>
          <w:bCs/>
          <w:i/>
          <w:iCs/>
          <w:sz w:val="22"/>
          <w:szCs w:val="22"/>
        </w:rPr>
        <w:t>(Acts 13:2-3; Titus 1:5-15)</w:t>
      </w:r>
      <w:r w:rsidRPr="00193AC8">
        <w:rPr>
          <w:rFonts w:ascii="Georgia" w:hAnsi="Georgia" w:cs="Georgia"/>
          <w:sz w:val="22"/>
          <w:szCs w:val="22"/>
        </w:rPr>
        <w:t>.</w:t>
      </w:r>
    </w:p>
    <w:p w14:paraId="291EDA82" w14:textId="77777777" w:rsidR="005565D2" w:rsidRPr="00193AC8" w:rsidRDefault="672864E5" w:rsidP="672864E5">
      <w:pPr>
        <w:keepLines/>
        <w:spacing w:before="240"/>
        <w:jc w:val="both"/>
        <w:rPr>
          <w:rFonts w:ascii="Georgia" w:hAnsi="Georgia" w:cs="Georgia"/>
          <w:sz w:val="22"/>
          <w:szCs w:val="22"/>
        </w:rPr>
      </w:pPr>
      <w:r w:rsidRPr="00193AC8">
        <w:rPr>
          <w:rFonts w:ascii="Georgia" w:hAnsi="Georgia" w:cs="Georgia"/>
          <w:b/>
          <w:bCs/>
          <w:sz w:val="26"/>
          <w:szCs w:val="26"/>
        </w:rPr>
        <w:t xml:space="preserve">Article 10.  </w:t>
      </w:r>
      <w:r w:rsidRPr="00193AC8">
        <w:rPr>
          <w:rFonts w:ascii="Georgia" w:hAnsi="Georgia" w:cs="Georgia"/>
          <w:sz w:val="22"/>
          <w:szCs w:val="22"/>
        </w:rPr>
        <w:t>We believe that every doctrine that goes to encourage or   indulge people in their sins (</w:t>
      </w:r>
      <w:r w:rsidRPr="00193AC8">
        <w:rPr>
          <w:rFonts w:ascii="Georgia" w:hAnsi="Georgia" w:cs="Georgia"/>
          <w:b/>
          <w:bCs/>
          <w:i/>
          <w:iCs/>
          <w:sz w:val="22"/>
          <w:szCs w:val="22"/>
        </w:rPr>
        <w:t>1 Cor 5:2)</w:t>
      </w:r>
      <w:r w:rsidRPr="00193AC8">
        <w:rPr>
          <w:rFonts w:ascii="Georgia" w:hAnsi="Georgia" w:cs="Georgia"/>
          <w:sz w:val="22"/>
          <w:szCs w:val="22"/>
        </w:rPr>
        <w:t xml:space="preserve"> or causes them to settle down on anything short of saving faith in Christ for salvation </w:t>
      </w:r>
      <w:r w:rsidRPr="00193AC8">
        <w:rPr>
          <w:rFonts w:ascii="Georgia" w:hAnsi="Georgia" w:cs="Georgia"/>
          <w:b/>
          <w:bCs/>
          <w:i/>
          <w:iCs/>
          <w:sz w:val="22"/>
          <w:szCs w:val="22"/>
        </w:rPr>
        <w:t>(Matt 7:13-14; Matt    7:21; Luke   13:23-24)</w:t>
      </w:r>
      <w:r w:rsidRPr="00193AC8">
        <w:rPr>
          <w:rFonts w:ascii="Georgia" w:hAnsi="Georgia" w:cs="Georgia"/>
          <w:sz w:val="22"/>
          <w:szCs w:val="22"/>
        </w:rPr>
        <w:t xml:space="preserve">, is erroneous and such doctrine shall be rejected by us </w:t>
      </w:r>
      <w:r w:rsidRPr="00193AC8">
        <w:rPr>
          <w:rFonts w:ascii="Georgia" w:hAnsi="Georgia" w:cs="Georgia"/>
          <w:b/>
          <w:bCs/>
          <w:i/>
          <w:iCs/>
          <w:sz w:val="22"/>
          <w:szCs w:val="22"/>
        </w:rPr>
        <w:t>(Gal 1:8-10)</w:t>
      </w:r>
      <w:r w:rsidRPr="00193AC8">
        <w:rPr>
          <w:rFonts w:ascii="Georgia" w:hAnsi="Georgia" w:cs="Georgia"/>
          <w:sz w:val="22"/>
          <w:szCs w:val="22"/>
        </w:rPr>
        <w:t>.</w:t>
      </w:r>
    </w:p>
    <w:p w14:paraId="687C6DE0" w14:textId="77777777" w:rsidR="005565D2" w:rsidRPr="00193AC8" w:rsidRDefault="005565D2" w:rsidP="672864E5">
      <w:pPr>
        <w:keepLines/>
        <w:jc w:val="both"/>
        <w:rPr>
          <w:rFonts w:ascii="Georgia" w:hAnsi="Georgia" w:cs="Georgia"/>
          <w:sz w:val="22"/>
          <w:szCs w:val="22"/>
        </w:rPr>
      </w:pPr>
    </w:p>
    <w:p w14:paraId="0DD4F778"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11.  </w:t>
      </w:r>
      <w:r w:rsidRPr="00193AC8">
        <w:rPr>
          <w:rFonts w:ascii="Georgia" w:hAnsi="Georgia" w:cs="Georgia"/>
          <w:sz w:val="22"/>
          <w:szCs w:val="22"/>
        </w:rPr>
        <w:t xml:space="preserve">We believe that all people reaching the age of accountability must be born again </w:t>
      </w:r>
      <w:r w:rsidRPr="00193AC8">
        <w:rPr>
          <w:rFonts w:ascii="Georgia" w:hAnsi="Georgia" w:cs="Georgia"/>
          <w:b/>
          <w:bCs/>
          <w:i/>
          <w:iCs/>
          <w:sz w:val="22"/>
          <w:szCs w:val="22"/>
        </w:rPr>
        <w:t>(Rom 7:9-10; John 3:3)</w:t>
      </w:r>
      <w:r w:rsidRPr="00193AC8">
        <w:rPr>
          <w:rFonts w:ascii="Georgia" w:hAnsi="Georgia" w:cs="Georgia"/>
          <w:sz w:val="22"/>
          <w:szCs w:val="22"/>
        </w:rPr>
        <w:t xml:space="preserve">.  We believe that all children dying in infancy, having not actually transgressed against the law of God </w:t>
      </w:r>
      <w:r w:rsidRPr="00193AC8">
        <w:rPr>
          <w:rFonts w:ascii="Georgia" w:hAnsi="Georgia" w:cs="Georgia"/>
          <w:b/>
          <w:bCs/>
          <w:i/>
          <w:iCs/>
          <w:sz w:val="22"/>
          <w:szCs w:val="22"/>
        </w:rPr>
        <w:t>(Rom 4:15)</w:t>
      </w:r>
      <w:r w:rsidRPr="00193AC8">
        <w:rPr>
          <w:rFonts w:ascii="Georgia" w:hAnsi="Georgia" w:cs="Georgia"/>
          <w:sz w:val="22"/>
          <w:szCs w:val="22"/>
        </w:rPr>
        <w:t xml:space="preserve">, are only subject to the first death which was brought on them by the fall of the first Adam.  No child dying in that state shall suffer punishment in hell by the guilt of Adam’s sin </w:t>
      </w:r>
      <w:r w:rsidRPr="00193AC8">
        <w:rPr>
          <w:rFonts w:ascii="Georgia" w:hAnsi="Georgia" w:cs="Georgia"/>
          <w:b/>
          <w:bCs/>
          <w:i/>
          <w:iCs/>
          <w:sz w:val="22"/>
          <w:szCs w:val="22"/>
        </w:rPr>
        <w:t>(Matt 18:1-5)</w:t>
      </w:r>
      <w:r w:rsidRPr="00193AC8">
        <w:rPr>
          <w:rFonts w:ascii="Georgia" w:hAnsi="Georgia" w:cs="Georgia"/>
          <w:sz w:val="22"/>
          <w:szCs w:val="22"/>
        </w:rPr>
        <w:t>.</w:t>
      </w:r>
    </w:p>
    <w:p w14:paraId="5B2F9378" w14:textId="77777777" w:rsidR="005565D2" w:rsidRPr="00193AC8" w:rsidRDefault="005565D2" w:rsidP="672864E5">
      <w:pPr>
        <w:keepLines/>
        <w:jc w:val="both"/>
        <w:rPr>
          <w:rFonts w:ascii="Georgia" w:hAnsi="Georgia" w:cs="Georgia"/>
          <w:sz w:val="22"/>
          <w:szCs w:val="22"/>
        </w:rPr>
      </w:pPr>
    </w:p>
    <w:p w14:paraId="1056FCA1"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12.  </w:t>
      </w:r>
      <w:r w:rsidRPr="00193AC8">
        <w:rPr>
          <w:rFonts w:ascii="Georgia" w:hAnsi="Georgia" w:cs="Georgia"/>
          <w:sz w:val="22"/>
          <w:szCs w:val="22"/>
        </w:rPr>
        <w:t xml:space="preserve">We believe that God is not willing that any should perish, but that all should come to repentance and the knowledge of the truth, that they might be saved </w:t>
      </w:r>
      <w:r w:rsidRPr="00193AC8">
        <w:rPr>
          <w:rFonts w:ascii="Georgia" w:hAnsi="Georgia" w:cs="Georgia"/>
          <w:b/>
          <w:bCs/>
          <w:i/>
          <w:iCs/>
          <w:sz w:val="22"/>
          <w:szCs w:val="22"/>
        </w:rPr>
        <w:t>(2 Pet 3:9; John 3:16)</w:t>
      </w:r>
      <w:r w:rsidRPr="00193AC8">
        <w:rPr>
          <w:rFonts w:ascii="Georgia" w:hAnsi="Georgia" w:cs="Georgia"/>
          <w:sz w:val="22"/>
          <w:szCs w:val="22"/>
        </w:rPr>
        <w:t xml:space="preserve">.  All men, at one time or another, are found in such capacity as that through the grace of   God they may be eternally saved </w:t>
      </w:r>
      <w:r w:rsidRPr="00193AC8">
        <w:rPr>
          <w:rFonts w:ascii="Georgia" w:hAnsi="Georgia" w:cs="Georgia"/>
          <w:b/>
          <w:bCs/>
          <w:i/>
          <w:iCs/>
          <w:sz w:val="22"/>
          <w:szCs w:val="22"/>
        </w:rPr>
        <w:t>(Rom 5:18)</w:t>
      </w:r>
      <w:r w:rsidRPr="00193AC8">
        <w:rPr>
          <w:rFonts w:ascii="Georgia" w:hAnsi="Georgia" w:cs="Georgia"/>
          <w:sz w:val="22"/>
          <w:szCs w:val="22"/>
        </w:rPr>
        <w:t>.</w:t>
      </w:r>
    </w:p>
    <w:p w14:paraId="58E6DD4E" w14:textId="77777777" w:rsidR="0081362E" w:rsidRPr="00193AC8" w:rsidRDefault="0081362E" w:rsidP="672864E5">
      <w:pPr>
        <w:keepLines/>
        <w:jc w:val="both"/>
        <w:rPr>
          <w:rFonts w:ascii="Georgia" w:hAnsi="Georgia" w:cs="Georgia"/>
          <w:sz w:val="22"/>
          <w:szCs w:val="22"/>
        </w:rPr>
      </w:pPr>
    </w:p>
    <w:p w14:paraId="75901368"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lastRenderedPageBreak/>
        <w:t xml:space="preserve">Article 13.  </w:t>
      </w:r>
      <w:r w:rsidRPr="00193AC8">
        <w:rPr>
          <w:rFonts w:ascii="Georgia" w:hAnsi="Georgia" w:cs="Georgia"/>
          <w:sz w:val="22"/>
          <w:szCs w:val="22"/>
        </w:rPr>
        <w:t xml:space="preserve">We believe that Christ has but one true and gospel church, and that it will finally persevere through grace to glory </w:t>
      </w:r>
      <w:r w:rsidRPr="00193AC8">
        <w:rPr>
          <w:rFonts w:ascii="Georgia" w:hAnsi="Georgia" w:cs="Georgia"/>
          <w:b/>
          <w:bCs/>
          <w:i/>
          <w:iCs/>
          <w:sz w:val="22"/>
          <w:szCs w:val="22"/>
        </w:rPr>
        <w:t>(Matt 16:18; 1 Cor 12:13)</w:t>
      </w:r>
      <w:r w:rsidRPr="00193AC8">
        <w:rPr>
          <w:rFonts w:ascii="Georgia" w:hAnsi="Georgia" w:cs="Georgia"/>
          <w:sz w:val="22"/>
          <w:szCs w:val="22"/>
        </w:rPr>
        <w:t xml:space="preserve">.  When the trump shall sound, the   Son shall deliver up his church and present it to his Father, and so shall we ever be with the Lord </w:t>
      </w:r>
      <w:r w:rsidRPr="00193AC8">
        <w:rPr>
          <w:rFonts w:ascii="Georgia" w:hAnsi="Georgia" w:cs="Georgia"/>
          <w:b/>
          <w:bCs/>
          <w:i/>
          <w:iCs/>
          <w:sz w:val="22"/>
          <w:szCs w:val="22"/>
        </w:rPr>
        <w:t>(1 Thess 4:16-17)</w:t>
      </w:r>
      <w:r w:rsidRPr="00193AC8">
        <w:rPr>
          <w:rFonts w:ascii="Georgia" w:hAnsi="Georgia" w:cs="Georgia"/>
          <w:sz w:val="22"/>
          <w:szCs w:val="22"/>
        </w:rPr>
        <w:t>.</w:t>
      </w:r>
    </w:p>
    <w:p w14:paraId="7D3BEE8F" w14:textId="77777777" w:rsidR="005565D2" w:rsidRPr="00193AC8" w:rsidRDefault="005565D2" w:rsidP="672864E5">
      <w:pPr>
        <w:keepLines/>
        <w:jc w:val="both"/>
        <w:rPr>
          <w:rFonts w:ascii="Georgia" w:hAnsi="Georgia" w:cs="Georgia"/>
          <w:sz w:val="22"/>
          <w:szCs w:val="22"/>
        </w:rPr>
      </w:pPr>
    </w:p>
    <w:p w14:paraId="6A4D92A7" w14:textId="77777777" w:rsidR="0035241E"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14.  </w:t>
      </w:r>
      <w:r w:rsidRPr="00193AC8">
        <w:rPr>
          <w:rFonts w:ascii="Georgia" w:hAnsi="Georgia" w:cs="Georgia"/>
          <w:sz w:val="22"/>
          <w:szCs w:val="22"/>
        </w:rPr>
        <w:t>We believe that the Church is a congregation of faithful believers in Christ who have obtained fellowship with the Lord and with one another</w:t>
      </w:r>
      <w:r w:rsidRPr="00193AC8">
        <w:rPr>
          <w:rFonts w:ascii="Georgia" w:hAnsi="Georgia" w:cs="Georgia"/>
          <w:b/>
          <w:bCs/>
          <w:i/>
          <w:iCs/>
          <w:sz w:val="22"/>
          <w:szCs w:val="22"/>
        </w:rPr>
        <w:t xml:space="preserve"> </w:t>
      </w:r>
      <w:r w:rsidRPr="00193AC8">
        <w:rPr>
          <w:rFonts w:ascii="Georgia" w:hAnsi="Georgia" w:cs="Georgia"/>
          <w:b/>
          <w:bCs/>
          <w:i/>
          <w:iCs/>
        </w:rPr>
        <w:t>(Acts 2:41-42; 1 John 1:3)</w:t>
      </w:r>
      <w:r w:rsidRPr="00193AC8">
        <w:rPr>
          <w:rFonts w:ascii="Georgia" w:hAnsi="Georgia" w:cs="Georgia"/>
        </w:rPr>
        <w:t xml:space="preserve">. </w:t>
      </w:r>
      <w:r w:rsidRPr="00193AC8">
        <w:rPr>
          <w:rFonts w:ascii="Georgia" w:hAnsi="Georgia" w:cs="Georgia"/>
          <w:sz w:val="22"/>
          <w:szCs w:val="22"/>
        </w:rPr>
        <w:t xml:space="preserve"> Jesus Christ is the head of the church, and the government thereof is upon His shoulders </w:t>
      </w:r>
      <w:r w:rsidRPr="00193AC8">
        <w:rPr>
          <w:rFonts w:ascii="Georgia" w:hAnsi="Georgia" w:cs="Georgia"/>
          <w:b/>
          <w:bCs/>
          <w:i/>
          <w:iCs/>
          <w:sz w:val="22"/>
          <w:szCs w:val="22"/>
        </w:rPr>
        <w:t>(Eph 5:23-24)</w:t>
      </w:r>
      <w:r w:rsidRPr="00193AC8">
        <w:rPr>
          <w:rFonts w:ascii="Georgia" w:hAnsi="Georgia" w:cs="Georgia"/>
          <w:sz w:val="22"/>
          <w:szCs w:val="22"/>
        </w:rPr>
        <w:t>.</w:t>
      </w:r>
    </w:p>
    <w:p w14:paraId="3B88899E" w14:textId="77777777" w:rsidR="00EC287E" w:rsidRPr="00193AC8" w:rsidRDefault="00EC287E" w:rsidP="672864E5">
      <w:pPr>
        <w:keepLines/>
        <w:jc w:val="both"/>
        <w:rPr>
          <w:rFonts w:ascii="Georgia" w:hAnsi="Georgia" w:cs="Georgia"/>
          <w:sz w:val="22"/>
          <w:szCs w:val="22"/>
        </w:rPr>
      </w:pPr>
    </w:p>
    <w:p w14:paraId="69E2BB2B" w14:textId="77777777" w:rsidR="00EC287E" w:rsidRPr="00193AC8" w:rsidRDefault="00EC287E" w:rsidP="672864E5">
      <w:pPr>
        <w:keepLines/>
        <w:jc w:val="both"/>
        <w:rPr>
          <w:rFonts w:ascii="Georgia" w:hAnsi="Georgia" w:cs="Georgia"/>
          <w:sz w:val="22"/>
          <w:szCs w:val="22"/>
        </w:rPr>
      </w:pPr>
    </w:p>
    <w:p w14:paraId="1E4A3E14" w14:textId="77777777" w:rsidR="005565D2" w:rsidRPr="00193AC8" w:rsidRDefault="003877A2" w:rsidP="672864E5">
      <w:pPr>
        <w:keepLines/>
        <w:jc w:val="center"/>
        <w:rPr>
          <w:rFonts w:ascii="Georgia" w:eastAsia="Calisto MT" w:hAnsi="Georgia" w:cs="Georgia"/>
          <w:b/>
          <w:bCs/>
          <w:sz w:val="32"/>
          <w:szCs w:val="32"/>
        </w:rPr>
      </w:pPr>
      <w:r w:rsidRPr="00193AC8">
        <w:rPr>
          <w:rFonts w:ascii="Georgia" w:hAnsi="Georgia" w:cs="Georgia"/>
          <w:noProof/>
          <w:sz w:val="22"/>
          <w:szCs w:val="22"/>
        </w:rPr>
        <mc:AlternateContent>
          <mc:Choice Requires="wps">
            <w:drawing>
              <wp:anchor distT="0" distB="0" distL="114300" distR="114300" simplePos="0" relativeHeight="251652096" behindDoc="0" locked="0" layoutInCell="1" allowOverlap="1" wp14:anchorId="2D229BBC" wp14:editId="07777777">
                <wp:simplePos x="0" y="0"/>
                <wp:positionH relativeFrom="column">
                  <wp:posOffset>30480</wp:posOffset>
                </wp:positionH>
                <wp:positionV relativeFrom="paragraph">
                  <wp:posOffset>187325</wp:posOffset>
                </wp:positionV>
                <wp:extent cx="4142105" cy="635"/>
                <wp:effectExtent l="0" t="0" r="0" b="0"/>
                <wp:wrapNone/>
                <wp:docPr id="21" name="AutoShap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635"/>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CDCE52" id="AutoShape 60" o:spid="_x0000_s1026" type="#_x0000_t32" style="position:absolute;margin-left:2.4pt;margin-top:14.75pt;width:326.15pt;height:.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" strokeweight="3pt"/>
            </w:pict>
          </mc:Fallback>
        </mc:AlternateContent>
      </w:r>
      <w:r w:rsidRPr="00193AC8">
        <w:rPr>
          <w:rFonts w:ascii="Georgia" w:hAnsi="Georgia" w:cs="Georgia"/>
          <w:noProof/>
          <w:sz w:val="22"/>
          <w:szCs w:val="22"/>
        </w:rPr>
        <mc:AlternateContent>
          <mc:Choice Requires="wps">
            <w:drawing>
              <wp:anchor distT="0" distB="0" distL="114300" distR="114300" simplePos="0" relativeHeight="251653120" behindDoc="0" locked="0" layoutInCell="1" allowOverlap="1" wp14:anchorId="591B9452" wp14:editId="07777777">
                <wp:simplePos x="0" y="0"/>
                <wp:positionH relativeFrom="column">
                  <wp:posOffset>30480</wp:posOffset>
                </wp:positionH>
                <wp:positionV relativeFrom="paragraph">
                  <wp:posOffset>254000</wp:posOffset>
                </wp:positionV>
                <wp:extent cx="4142105" cy="0"/>
                <wp:effectExtent l="0" t="0" r="0" b="0"/>
                <wp:wrapNone/>
                <wp:docPr id="20" name="AutoShap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48A73B" id="AutoShape 61" o:spid="_x0000_s1026" type="#_x0000_t32" style="position:absolute;margin-left:2.4pt;margin-top:20pt;width:326.15pt;height: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" strokeweight="3pt"/>
            </w:pict>
          </mc:Fallback>
        </mc:AlternateContent>
      </w:r>
      <w:r w:rsidR="00E143AC" w:rsidRPr="00193AC8">
        <w:rPr>
          <w:rFonts w:ascii="Georgia" w:hAnsi="Georgia" w:cs="Georgia"/>
          <w:sz w:val="22"/>
          <w:szCs w:val="22"/>
        </w:rPr>
        <w:br w:type="page"/>
      </w:r>
      <w:r w:rsidR="005565D2" w:rsidRPr="00193AC8">
        <w:rPr>
          <w:rFonts w:ascii="Georgia" w:eastAsia="Calisto MT" w:hAnsi="Georgia" w:cs="Georgia"/>
          <w:b/>
          <w:bCs/>
          <w:sz w:val="32"/>
          <w:szCs w:val="32"/>
        </w:rPr>
        <w:lastRenderedPageBreak/>
        <w:t>Rules of Decorum</w:t>
      </w:r>
    </w:p>
    <w:p w14:paraId="367B3164" w14:textId="77777777" w:rsidR="005565D2" w:rsidRPr="00193AC8" w:rsidRDefault="672864E5" w:rsidP="672864E5">
      <w:pPr>
        <w:keepLines/>
        <w:spacing w:before="240"/>
        <w:jc w:val="both"/>
        <w:rPr>
          <w:rFonts w:ascii="Georgia" w:hAnsi="Georgia" w:cs="Georgia"/>
        </w:rPr>
      </w:pPr>
      <w:r w:rsidRPr="00193AC8">
        <w:rPr>
          <w:rFonts w:ascii="Georgia" w:hAnsi="Georgia" w:cs="Georgia"/>
          <w:b/>
          <w:bCs/>
          <w:sz w:val="26"/>
          <w:szCs w:val="26"/>
        </w:rPr>
        <w:t xml:space="preserve">Article 1.  </w:t>
      </w:r>
      <w:r w:rsidRPr="00193AC8">
        <w:rPr>
          <w:rFonts w:ascii="Georgia" w:hAnsi="Georgia" w:cs="Georgia"/>
        </w:rPr>
        <w:t>The Association shall be opened and closed with prayer.</w:t>
      </w:r>
    </w:p>
    <w:p w14:paraId="0D142F6F" w14:textId="77777777" w:rsidR="005565D2" w:rsidRPr="00193AC8" w:rsidRDefault="005565D2" w:rsidP="672864E5">
      <w:pPr>
        <w:keepLines/>
        <w:jc w:val="both"/>
        <w:rPr>
          <w:rFonts w:ascii="Georgia" w:hAnsi="Georgia" w:cs="Georgia"/>
        </w:rPr>
      </w:pPr>
    </w:p>
    <w:p w14:paraId="54D5E814" w14:textId="77777777" w:rsidR="005565D2" w:rsidRPr="00193AC8" w:rsidRDefault="672864E5" w:rsidP="672864E5">
      <w:pPr>
        <w:keepLines/>
        <w:jc w:val="both"/>
        <w:rPr>
          <w:rFonts w:ascii="Georgia" w:hAnsi="Georgia" w:cs="Georgia"/>
        </w:rPr>
      </w:pPr>
      <w:r w:rsidRPr="00193AC8">
        <w:rPr>
          <w:rFonts w:ascii="Georgia" w:hAnsi="Georgia" w:cs="Georgia"/>
          <w:b/>
          <w:bCs/>
          <w:sz w:val="26"/>
          <w:szCs w:val="26"/>
        </w:rPr>
        <w:t xml:space="preserve">Article 2.  </w:t>
      </w:r>
      <w:r w:rsidRPr="00193AC8">
        <w:rPr>
          <w:rFonts w:ascii="Georgia" w:hAnsi="Georgia" w:cs="Georgia"/>
        </w:rPr>
        <w:t>The Moderators and Clerks of the Association shall be selected by the delegates who are present.</w:t>
      </w:r>
    </w:p>
    <w:p w14:paraId="4475AD14" w14:textId="77777777" w:rsidR="005565D2" w:rsidRPr="00193AC8" w:rsidRDefault="005565D2" w:rsidP="672864E5">
      <w:pPr>
        <w:keepLines/>
        <w:jc w:val="both"/>
        <w:rPr>
          <w:rFonts w:ascii="Georgia" w:hAnsi="Georgia" w:cs="Georgia"/>
        </w:rPr>
      </w:pPr>
    </w:p>
    <w:p w14:paraId="5C14C1CC" w14:textId="77777777" w:rsidR="005565D2" w:rsidRPr="00193AC8" w:rsidRDefault="672864E5" w:rsidP="672864E5">
      <w:pPr>
        <w:keepLines/>
        <w:jc w:val="both"/>
        <w:rPr>
          <w:rFonts w:ascii="Georgia" w:hAnsi="Georgia" w:cs="Georgia"/>
        </w:rPr>
      </w:pPr>
      <w:r w:rsidRPr="00193AC8">
        <w:rPr>
          <w:rFonts w:ascii="Georgia" w:hAnsi="Georgia" w:cs="Georgia"/>
          <w:b/>
          <w:bCs/>
          <w:sz w:val="26"/>
          <w:szCs w:val="26"/>
        </w:rPr>
        <w:t xml:space="preserve">Article 3.  </w:t>
      </w:r>
      <w:r w:rsidRPr="00193AC8">
        <w:rPr>
          <w:rFonts w:ascii="Georgia" w:hAnsi="Georgia" w:cs="Georgia"/>
        </w:rPr>
        <w:t>Only one member shall speak at a time and shall rise from his seat and address the Moderator when he is about to speak.</w:t>
      </w:r>
    </w:p>
    <w:p w14:paraId="120C4E94" w14:textId="77777777" w:rsidR="005565D2" w:rsidRPr="00193AC8" w:rsidRDefault="005565D2" w:rsidP="672864E5">
      <w:pPr>
        <w:keepLines/>
        <w:jc w:val="both"/>
        <w:rPr>
          <w:rFonts w:ascii="Georgia" w:hAnsi="Georgia" w:cs="Georgia"/>
        </w:rPr>
      </w:pPr>
    </w:p>
    <w:p w14:paraId="4420543F" w14:textId="77777777" w:rsidR="005565D2" w:rsidRPr="00193AC8" w:rsidRDefault="672864E5" w:rsidP="672864E5">
      <w:pPr>
        <w:keepLines/>
        <w:jc w:val="both"/>
        <w:rPr>
          <w:rFonts w:ascii="Georgia" w:hAnsi="Georgia" w:cs="Georgia"/>
        </w:rPr>
      </w:pPr>
      <w:r w:rsidRPr="00193AC8">
        <w:rPr>
          <w:rFonts w:ascii="Georgia" w:hAnsi="Georgia" w:cs="Georgia"/>
          <w:b/>
          <w:bCs/>
          <w:sz w:val="26"/>
          <w:szCs w:val="26"/>
        </w:rPr>
        <w:t xml:space="preserve">Article 4.  </w:t>
      </w:r>
      <w:r w:rsidRPr="00193AC8">
        <w:rPr>
          <w:rFonts w:ascii="Georgia" w:hAnsi="Georgia" w:cs="Georgia"/>
        </w:rPr>
        <w:t>The person speaking shall not be interrupted in his speech by anyone, except the Moderator, until he is done.</w:t>
      </w:r>
    </w:p>
    <w:p w14:paraId="42AFC42D" w14:textId="77777777" w:rsidR="005565D2" w:rsidRPr="00193AC8" w:rsidRDefault="005565D2" w:rsidP="672864E5">
      <w:pPr>
        <w:keepLines/>
        <w:jc w:val="both"/>
        <w:rPr>
          <w:rFonts w:ascii="Georgia" w:hAnsi="Georgia" w:cs="Georgia"/>
        </w:rPr>
      </w:pPr>
    </w:p>
    <w:p w14:paraId="6B3A6F7D" w14:textId="77777777" w:rsidR="005565D2" w:rsidRPr="00193AC8" w:rsidRDefault="672864E5" w:rsidP="672864E5">
      <w:pPr>
        <w:keepLines/>
        <w:jc w:val="both"/>
        <w:rPr>
          <w:rFonts w:ascii="Georgia" w:hAnsi="Georgia" w:cs="Georgia"/>
        </w:rPr>
      </w:pPr>
      <w:r w:rsidRPr="00193AC8">
        <w:rPr>
          <w:rFonts w:ascii="Georgia" w:hAnsi="Georgia" w:cs="Georgia"/>
          <w:b/>
          <w:bCs/>
          <w:sz w:val="26"/>
          <w:szCs w:val="26"/>
        </w:rPr>
        <w:t xml:space="preserve">Article 5.  </w:t>
      </w:r>
      <w:r w:rsidRPr="00193AC8">
        <w:rPr>
          <w:rFonts w:ascii="Georgia" w:hAnsi="Georgia" w:cs="Georgia"/>
        </w:rPr>
        <w:t>The person speaking shall strictly adhere to his subject, and in no way reflect on the preceding speaker, but shall define his ideas on the proposition for debate so far as he can.</w:t>
      </w:r>
    </w:p>
    <w:p w14:paraId="271CA723" w14:textId="77777777" w:rsidR="005565D2" w:rsidRPr="00193AC8" w:rsidRDefault="005565D2" w:rsidP="672864E5">
      <w:pPr>
        <w:keepLines/>
        <w:jc w:val="both"/>
        <w:rPr>
          <w:rFonts w:ascii="Georgia" w:hAnsi="Georgia" w:cs="Georgia"/>
        </w:rPr>
      </w:pPr>
    </w:p>
    <w:p w14:paraId="1F4F5EE7" w14:textId="77777777" w:rsidR="005565D2" w:rsidRPr="00193AC8" w:rsidRDefault="672864E5" w:rsidP="672864E5">
      <w:pPr>
        <w:keepLines/>
        <w:jc w:val="both"/>
        <w:rPr>
          <w:rFonts w:ascii="Georgia" w:hAnsi="Georgia" w:cs="Georgia"/>
        </w:rPr>
      </w:pPr>
      <w:r w:rsidRPr="00193AC8">
        <w:rPr>
          <w:rFonts w:ascii="Georgia" w:hAnsi="Georgia" w:cs="Georgia"/>
          <w:b/>
          <w:bCs/>
          <w:sz w:val="26"/>
          <w:szCs w:val="26"/>
        </w:rPr>
        <w:t xml:space="preserve">Article 6.  </w:t>
      </w:r>
      <w:r w:rsidRPr="00193AC8">
        <w:rPr>
          <w:rFonts w:ascii="Georgia" w:hAnsi="Georgia" w:cs="Georgia"/>
        </w:rPr>
        <w:t>No person shall abruptly absent himself from the Association without leave of the same.</w:t>
      </w:r>
    </w:p>
    <w:p w14:paraId="75FBE423" w14:textId="77777777" w:rsidR="005565D2" w:rsidRPr="00193AC8" w:rsidRDefault="005565D2" w:rsidP="672864E5">
      <w:pPr>
        <w:keepLines/>
        <w:jc w:val="both"/>
        <w:rPr>
          <w:rFonts w:ascii="Georgia" w:hAnsi="Georgia" w:cs="Georgia"/>
        </w:rPr>
      </w:pPr>
    </w:p>
    <w:p w14:paraId="1118D36A"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7.  </w:t>
      </w:r>
      <w:r w:rsidRPr="00193AC8">
        <w:rPr>
          <w:rFonts w:ascii="Georgia" w:hAnsi="Georgia" w:cs="Georgia"/>
        </w:rPr>
        <w:t>No member shall rise to speak more than three times on any one subject, without permission from the Association</w:t>
      </w:r>
      <w:r w:rsidRPr="00193AC8">
        <w:rPr>
          <w:rFonts w:ascii="Georgia" w:hAnsi="Georgia" w:cs="Georgia"/>
          <w:sz w:val="22"/>
          <w:szCs w:val="22"/>
        </w:rPr>
        <w:t>.</w:t>
      </w:r>
    </w:p>
    <w:p w14:paraId="2D3F0BEC" w14:textId="77777777" w:rsidR="005565D2" w:rsidRPr="00193AC8" w:rsidRDefault="005565D2" w:rsidP="672864E5">
      <w:pPr>
        <w:keepLines/>
        <w:jc w:val="both"/>
        <w:rPr>
          <w:rFonts w:ascii="Georgia" w:hAnsi="Georgia" w:cs="Georgia"/>
        </w:rPr>
      </w:pPr>
    </w:p>
    <w:p w14:paraId="6B240749" w14:textId="77777777" w:rsidR="005565D2" w:rsidRPr="00193AC8" w:rsidRDefault="672864E5" w:rsidP="672864E5">
      <w:pPr>
        <w:keepLines/>
        <w:jc w:val="both"/>
        <w:rPr>
          <w:rFonts w:ascii="Georgia" w:hAnsi="Georgia" w:cs="Georgia"/>
        </w:rPr>
      </w:pPr>
      <w:r w:rsidRPr="00193AC8">
        <w:rPr>
          <w:rFonts w:ascii="Georgia" w:hAnsi="Georgia" w:cs="Georgia"/>
          <w:b/>
          <w:bCs/>
          <w:sz w:val="26"/>
          <w:szCs w:val="26"/>
        </w:rPr>
        <w:t xml:space="preserve">Article 8.  </w:t>
      </w:r>
      <w:r w:rsidRPr="00193AC8">
        <w:rPr>
          <w:rFonts w:ascii="Georgia" w:hAnsi="Georgia" w:cs="Georgia"/>
        </w:rPr>
        <w:t>No member of the Association shall have the liberty to laugh during the Association, nor whisper in time of public speech.</w:t>
      </w:r>
    </w:p>
    <w:p w14:paraId="75CF4315" w14:textId="77777777" w:rsidR="005565D2" w:rsidRPr="00193AC8" w:rsidRDefault="005565D2" w:rsidP="672864E5">
      <w:pPr>
        <w:keepLines/>
        <w:jc w:val="both"/>
        <w:rPr>
          <w:rFonts w:ascii="Georgia" w:hAnsi="Georgia" w:cs="Georgia"/>
        </w:rPr>
      </w:pPr>
    </w:p>
    <w:p w14:paraId="0F9B639D" w14:textId="77777777" w:rsidR="0088335D" w:rsidRPr="00193AC8" w:rsidRDefault="672864E5" w:rsidP="672864E5">
      <w:pPr>
        <w:keepLines/>
        <w:jc w:val="both"/>
        <w:rPr>
          <w:rFonts w:ascii="Georgia" w:hAnsi="Georgia" w:cs="Georgia"/>
          <w:b/>
          <w:bCs/>
          <w:sz w:val="26"/>
          <w:szCs w:val="26"/>
        </w:rPr>
      </w:pPr>
      <w:r w:rsidRPr="00193AC8">
        <w:rPr>
          <w:rFonts w:ascii="Georgia" w:hAnsi="Georgia" w:cs="Georgia"/>
          <w:b/>
          <w:bCs/>
          <w:sz w:val="26"/>
          <w:szCs w:val="26"/>
        </w:rPr>
        <w:t xml:space="preserve">Article 9.  </w:t>
      </w:r>
      <w:r w:rsidRPr="00193AC8">
        <w:rPr>
          <w:rFonts w:ascii="Georgia" w:hAnsi="Georgia" w:cs="Georgia"/>
        </w:rPr>
        <w:t>No member shall address another in any other form or term other than that of “Brother” or “Sister.”</w:t>
      </w:r>
    </w:p>
    <w:p w14:paraId="3CB648E9" w14:textId="77777777" w:rsidR="0088335D" w:rsidRPr="00193AC8" w:rsidRDefault="0088335D" w:rsidP="672864E5">
      <w:pPr>
        <w:keepLines/>
        <w:jc w:val="both"/>
        <w:rPr>
          <w:rFonts w:ascii="Georgia" w:hAnsi="Georgia" w:cs="Georgia"/>
          <w:b/>
          <w:bCs/>
          <w:sz w:val="26"/>
          <w:szCs w:val="26"/>
        </w:rPr>
      </w:pPr>
    </w:p>
    <w:p w14:paraId="3BA8ED37" w14:textId="77777777" w:rsidR="005565D2" w:rsidRPr="00193AC8" w:rsidRDefault="672864E5" w:rsidP="672864E5">
      <w:pPr>
        <w:keepLines/>
        <w:jc w:val="both"/>
        <w:rPr>
          <w:rFonts w:ascii="Georgia" w:hAnsi="Georgia" w:cs="Georgia"/>
        </w:rPr>
      </w:pPr>
      <w:r w:rsidRPr="00193AC8">
        <w:rPr>
          <w:rFonts w:ascii="Georgia" w:hAnsi="Georgia" w:cs="Georgia"/>
          <w:b/>
          <w:bCs/>
          <w:sz w:val="26"/>
          <w:szCs w:val="26"/>
        </w:rPr>
        <w:t xml:space="preserve">Article 10.  </w:t>
      </w:r>
      <w:r w:rsidRPr="00193AC8">
        <w:rPr>
          <w:rFonts w:ascii="Georgia" w:hAnsi="Georgia" w:cs="Georgia"/>
        </w:rPr>
        <w:t>The Moderator shall not interrupt a Brother, or prohibit him from speaking, until he gives his views on the subject, unless he has violated the Rules of Decorum.</w:t>
      </w:r>
    </w:p>
    <w:p w14:paraId="0C178E9E" w14:textId="77777777" w:rsidR="005565D2" w:rsidRPr="00193AC8" w:rsidRDefault="005565D2" w:rsidP="672864E5">
      <w:pPr>
        <w:keepLines/>
        <w:jc w:val="both"/>
        <w:rPr>
          <w:rFonts w:ascii="Georgia" w:hAnsi="Georgia" w:cs="Georgia"/>
          <w:sz w:val="22"/>
          <w:szCs w:val="22"/>
        </w:rPr>
      </w:pPr>
    </w:p>
    <w:p w14:paraId="6F7042B2" w14:textId="77777777" w:rsidR="005565D2" w:rsidRPr="00193AC8" w:rsidRDefault="672864E5" w:rsidP="672864E5">
      <w:pPr>
        <w:keepLines/>
        <w:jc w:val="both"/>
        <w:rPr>
          <w:rFonts w:ascii="Georgia" w:hAnsi="Georgia" w:cs="Georgia"/>
        </w:rPr>
      </w:pPr>
      <w:r w:rsidRPr="00193AC8">
        <w:rPr>
          <w:rFonts w:ascii="Georgia" w:hAnsi="Georgia" w:cs="Georgia"/>
          <w:b/>
          <w:bCs/>
          <w:sz w:val="26"/>
          <w:szCs w:val="26"/>
        </w:rPr>
        <w:t>Article 11</w:t>
      </w:r>
      <w:r w:rsidRPr="00193AC8">
        <w:rPr>
          <w:rFonts w:ascii="Georgia" w:hAnsi="Georgia" w:cs="Georgia"/>
          <w:b/>
          <w:bCs/>
        </w:rPr>
        <w:t xml:space="preserve">.  </w:t>
      </w:r>
      <w:r w:rsidRPr="00193AC8">
        <w:rPr>
          <w:rFonts w:ascii="Georgia" w:hAnsi="Georgia" w:cs="Georgia"/>
        </w:rPr>
        <w:t>The names of the several members of the Association shall be enrolled by the Clerk and called over as often as the Association may require.</w:t>
      </w:r>
    </w:p>
    <w:p w14:paraId="5CCF8AB2" w14:textId="77777777" w:rsidR="005565D2" w:rsidRPr="00193AC8" w:rsidRDefault="672864E5" w:rsidP="672864E5">
      <w:pPr>
        <w:keepLines/>
        <w:spacing w:before="240"/>
        <w:jc w:val="both"/>
        <w:rPr>
          <w:rFonts w:ascii="Georgia" w:hAnsi="Georgia" w:cs="Georgia"/>
          <w:sz w:val="22"/>
          <w:szCs w:val="22"/>
        </w:rPr>
      </w:pPr>
      <w:r w:rsidRPr="00193AC8">
        <w:rPr>
          <w:rFonts w:ascii="Georgia" w:hAnsi="Georgia" w:cs="Georgia"/>
          <w:b/>
          <w:bCs/>
          <w:sz w:val="26"/>
          <w:szCs w:val="26"/>
        </w:rPr>
        <w:lastRenderedPageBreak/>
        <w:t xml:space="preserve">Article 12.  </w:t>
      </w:r>
      <w:r w:rsidRPr="00193AC8">
        <w:rPr>
          <w:rFonts w:ascii="Georgia" w:hAnsi="Georgia" w:cs="Georgia"/>
          <w:sz w:val="22"/>
          <w:szCs w:val="22"/>
        </w:rPr>
        <w:t xml:space="preserve">The Moderator shall be entitled to the same privilege of speech as any member, provided the chair be filled.  But, he </w:t>
      </w:r>
      <w:r w:rsidRPr="00193AC8">
        <w:rPr>
          <w:rFonts w:ascii="Georgia" w:hAnsi="Georgia" w:cs="Georgia"/>
          <w:i/>
          <w:iCs/>
          <w:sz w:val="22"/>
          <w:szCs w:val="22"/>
        </w:rPr>
        <w:t xml:space="preserve">shall have </w:t>
      </w:r>
      <w:r w:rsidRPr="00193AC8">
        <w:rPr>
          <w:rFonts w:ascii="Georgia" w:hAnsi="Georgia" w:cs="Georgia"/>
          <w:b/>
          <w:bCs/>
          <w:i/>
          <w:iCs/>
          <w:sz w:val="22"/>
          <w:szCs w:val="22"/>
        </w:rPr>
        <w:t xml:space="preserve">no </w:t>
      </w:r>
      <w:r w:rsidRPr="00193AC8">
        <w:rPr>
          <w:rFonts w:ascii="Georgia" w:hAnsi="Georgia" w:cs="Georgia"/>
          <w:i/>
          <w:iCs/>
          <w:sz w:val="22"/>
          <w:szCs w:val="22"/>
        </w:rPr>
        <w:t>vote,</w:t>
      </w:r>
      <w:r w:rsidRPr="00193AC8">
        <w:rPr>
          <w:rFonts w:ascii="Georgia" w:hAnsi="Georgia" w:cs="Georgia"/>
          <w:sz w:val="22"/>
          <w:szCs w:val="22"/>
        </w:rPr>
        <w:t xml:space="preserve"> unless the Association be equally divided.  In this event, he shall give the deciding vote.</w:t>
      </w:r>
    </w:p>
    <w:p w14:paraId="3C0395D3" w14:textId="77777777" w:rsidR="005565D2" w:rsidRPr="00193AC8" w:rsidRDefault="005565D2" w:rsidP="672864E5">
      <w:pPr>
        <w:keepLines/>
        <w:jc w:val="both"/>
        <w:rPr>
          <w:rFonts w:ascii="Georgia" w:hAnsi="Georgia" w:cs="Georgia"/>
          <w:sz w:val="22"/>
          <w:szCs w:val="22"/>
        </w:rPr>
      </w:pPr>
    </w:p>
    <w:p w14:paraId="4E7DF3E1"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13.  </w:t>
      </w:r>
      <w:r w:rsidRPr="00193AC8">
        <w:rPr>
          <w:rFonts w:ascii="Georgia" w:hAnsi="Georgia" w:cs="Georgia"/>
          <w:sz w:val="22"/>
          <w:szCs w:val="22"/>
        </w:rPr>
        <w:t>Any member who shall willfully and knowingly violate any of these rules shall be reprimanded by the Association as it may think proper.</w:t>
      </w:r>
    </w:p>
    <w:p w14:paraId="3254BC2F" w14:textId="77777777" w:rsidR="0070772E" w:rsidRPr="00193AC8" w:rsidRDefault="0070772E" w:rsidP="672864E5">
      <w:pPr>
        <w:jc w:val="both"/>
        <w:rPr>
          <w:rFonts w:ascii="Georgia" w:hAnsi="Georgia" w:cs="Georgia"/>
          <w:sz w:val="32"/>
          <w:szCs w:val="32"/>
        </w:rPr>
      </w:pPr>
    </w:p>
    <w:p w14:paraId="2AC4D21F" w14:textId="77777777" w:rsidR="0070772E" w:rsidRPr="00193AC8" w:rsidRDefault="003877A2" w:rsidP="672864E5">
      <w:pPr>
        <w:jc w:val="both"/>
        <w:rPr>
          <w:rFonts w:ascii="Georgia" w:hAnsi="Georgia" w:cs="Georgia"/>
          <w:sz w:val="22"/>
          <w:szCs w:val="22"/>
        </w:rPr>
      </w:pPr>
      <w:r w:rsidRPr="00193AC8">
        <w:rPr>
          <w:rFonts w:ascii="Georgia" w:hAnsi="Georgia" w:cs="Georgia"/>
          <w:noProof/>
          <w:sz w:val="24"/>
          <w:szCs w:val="24"/>
        </w:rPr>
        <mc:AlternateContent>
          <mc:Choice Requires="wps">
            <w:drawing>
              <wp:anchor distT="0" distB="0" distL="114300" distR="114300" simplePos="0" relativeHeight="251648000" behindDoc="0" locked="0" layoutInCell="1" allowOverlap="1" wp14:anchorId="0BBBA95C" wp14:editId="07777777">
                <wp:simplePos x="0" y="0"/>
                <wp:positionH relativeFrom="column">
                  <wp:posOffset>1905</wp:posOffset>
                </wp:positionH>
                <wp:positionV relativeFrom="paragraph">
                  <wp:posOffset>73660</wp:posOffset>
                </wp:positionV>
                <wp:extent cx="4142105" cy="635"/>
                <wp:effectExtent l="0" t="0" r="0" b="0"/>
                <wp:wrapNone/>
                <wp:docPr id="19"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635"/>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143224" id="AutoShape 34" o:spid="_x0000_s1026" type="#_x0000_t32" style="position:absolute;margin-left:.15pt;margin-top:5.8pt;width:326.15pt;height:.0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" strokeweight="3pt"/>
            </w:pict>
          </mc:Fallback>
        </mc:AlternateContent>
      </w:r>
      <w:r w:rsidRPr="00193AC8">
        <w:rPr>
          <w:rFonts w:ascii="Georgia" w:hAnsi="Georgia" w:cs="Georgia"/>
          <w:noProof/>
          <w:sz w:val="24"/>
          <w:szCs w:val="24"/>
        </w:rPr>
        <mc:AlternateContent>
          <mc:Choice Requires="wps">
            <w:drawing>
              <wp:anchor distT="0" distB="0" distL="114300" distR="114300" simplePos="0" relativeHeight="251649024" behindDoc="0" locked="0" layoutInCell="1" allowOverlap="1" wp14:anchorId="0286C7E1" wp14:editId="07777777">
                <wp:simplePos x="0" y="0"/>
                <wp:positionH relativeFrom="column">
                  <wp:posOffset>1905</wp:posOffset>
                </wp:positionH>
                <wp:positionV relativeFrom="paragraph">
                  <wp:posOffset>140335</wp:posOffset>
                </wp:positionV>
                <wp:extent cx="4142105" cy="0"/>
                <wp:effectExtent l="0" t="0" r="0" b="0"/>
                <wp:wrapNone/>
                <wp:docPr id="8"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210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97E8FD" id="AutoShape 35" o:spid="_x0000_s1026" type="#_x0000_t32" style="position:absolute;margin-left:.15pt;margin-top:11.05pt;width:326.15pt;height:0;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" strokeweight="3pt"/>
            </w:pict>
          </mc:Fallback>
        </mc:AlternateContent>
      </w:r>
    </w:p>
    <w:p w14:paraId="3AA2CB14" w14:textId="1CFFF286" w:rsidR="00B2613B" w:rsidRPr="00193AC8" w:rsidRDefault="00B2613B" w:rsidP="672864E5">
      <w:pPr>
        <w:widowControl/>
        <w:overflowPunct/>
        <w:autoSpaceDE/>
        <w:autoSpaceDN/>
        <w:adjustRightInd/>
        <w:rPr>
          <w:rFonts w:ascii="Georgia" w:eastAsia="Calisto MT" w:hAnsi="Georgia" w:cs="Georgia"/>
          <w:b/>
          <w:bCs/>
          <w:sz w:val="32"/>
          <w:szCs w:val="32"/>
        </w:rPr>
      </w:pPr>
    </w:p>
    <w:p w14:paraId="7659AB3F" w14:textId="54C23CC9" w:rsidR="005565D2" w:rsidRPr="00193AC8" w:rsidRDefault="672864E5" w:rsidP="672864E5">
      <w:pPr>
        <w:keepLines/>
        <w:jc w:val="center"/>
        <w:rPr>
          <w:rFonts w:ascii="Georgia" w:eastAsia="Calisto MT" w:hAnsi="Georgia" w:cs="Georgia"/>
          <w:b/>
          <w:bCs/>
          <w:sz w:val="32"/>
          <w:szCs w:val="32"/>
        </w:rPr>
      </w:pPr>
      <w:r w:rsidRPr="00193AC8">
        <w:rPr>
          <w:rFonts w:ascii="Georgia" w:eastAsia="Calisto MT" w:hAnsi="Georgia" w:cs="Georgia"/>
          <w:b/>
          <w:bCs/>
          <w:sz w:val="32"/>
          <w:szCs w:val="32"/>
        </w:rPr>
        <w:t>Resolutions</w:t>
      </w:r>
    </w:p>
    <w:p w14:paraId="4BED974E" w14:textId="77777777" w:rsidR="005565D2" w:rsidRPr="00193AC8" w:rsidRDefault="672864E5" w:rsidP="672864E5">
      <w:pPr>
        <w:keepLines/>
        <w:spacing w:before="240"/>
        <w:jc w:val="both"/>
        <w:rPr>
          <w:rFonts w:ascii="Georgia" w:hAnsi="Georgia" w:cs="Georgia"/>
          <w:sz w:val="22"/>
          <w:szCs w:val="22"/>
        </w:rPr>
      </w:pPr>
      <w:r w:rsidRPr="00193AC8">
        <w:rPr>
          <w:rFonts w:ascii="Georgia" w:hAnsi="Georgia" w:cs="Georgia"/>
          <w:b/>
          <w:bCs/>
          <w:sz w:val="26"/>
          <w:szCs w:val="26"/>
        </w:rPr>
        <w:t xml:space="preserve">Article 1.  </w:t>
      </w:r>
      <w:r w:rsidRPr="00193AC8">
        <w:rPr>
          <w:rFonts w:ascii="Georgia" w:hAnsi="Georgia" w:cs="Georgia"/>
          <w:sz w:val="22"/>
          <w:szCs w:val="22"/>
        </w:rPr>
        <w:t xml:space="preserve"> We believe that our article of faith #10 rejects sin, including homosexuality.  We also believe that marriage is a union between a man and a woman, neither of which gender has been altered.  It is further agreed that our ministers refrain from marrying people into this ungodly sin.  (Adopted in 2004 minutes)</w:t>
      </w:r>
    </w:p>
    <w:p w14:paraId="47341341" w14:textId="77777777" w:rsidR="005565D2" w:rsidRPr="00193AC8" w:rsidRDefault="005565D2" w:rsidP="672864E5">
      <w:pPr>
        <w:keepLines/>
        <w:jc w:val="both"/>
        <w:rPr>
          <w:rFonts w:ascii="Georgia" w:hAnsi="Georgia" w:cs="Georgia"/>
          <w:sz w:val="22"/>
          <w:szCs w:val="22"/>
        </w:rPr>
      </w:pPr>
    </w:p>
    <w:p w14:paraId="204F3A41" w14:textId="77777777" w:rsidR="005565D2" w:rsidRPr="00193AC8" w:rsidRDefault="672864E5" w:rsidP="672864E5">
      <w:pPr>
        <w:keepLines/>
        <w:jc w:val="both"/>
        <w:rPr>
          <w:rFonts w:ascii="Georgia" w:hAnsi="Georgia" w:cs="Georgia"/>
          <w:sz w:val="22"/>
          <w:szCs w:val="22"/>
        </w:rPr>
      </w:pPr>
      <w:r w:rsidRPr="00193AC8">
        <w:rPr>
          <w:rFonts w:ascii="Georgia" w:hAnsi="Georgia" w:cs="Georgia"/>
          <w:b/>
          <w:bCs/>
          <w:sz w:val="26"/>
          <w:szCs w:val="26"/>
        </w:rPr>
        <w:t xml:space="preserve">Article 2.  </w:t>
      </w:r>
      <w:r w:rsidRPr="00193AC8">
        <w:rPr>
          <w:rFonts w:ascii="Georgia" w:hAnsi="Georgia" w:cs="Georgia"/>
          <w:sz w:val="22"/>
          <w:szCs w:val="22"/>
        </w:rPr>
        <w:t xml:space="preserve">In regard to letters of dismission, the association recognizes the complexity of this issue and agrees that this request falls under article #17 of our constitution, which states:  </w:t>
      </w:r>
      <w:r w:rsidRPr="00193AC8">
        <w:rPr>
          <w:rFonts w:ascii="Georgia" w:hAnsi="Georgia" w:cs="Georgia"/>
          <w:i/>
          <w:iCs/>
          <w:sz w:val="22"/>
          <w:szCs w:val="22"/>
        </w:rPr>
        <w:t xml:space="preserve">The association is to remain as an advisory council and not as an administrative government.  Each church shall be the sole judge of its members conduct.  Each church shall also have the right to decide who is worthy of membership, office or ordination. </w:t>
      </w:r>
      <w:r w:rsidRPr="00193AC8">
        <w:rPr>
          <w:rFonts w:ascii="Georgia" w:hAnsi="Georgia" w:cs="Georgia"/>
          <w:sz w:val="22"/>
          <w:szCs w:val="22"/>
        </w:rPr>
        <w:t>(Adopted in 2004 minutes)</w:t>
      </w:r>
    </w:p>
    <w:p w14:paraId="42EF2083" w14:textId="77777777" w:rsidR="0088335D" w:rsidRPr="00193AC8" w:rsidRDefault="0088335D" w:rsidP="672864E5">
      <w:pPr>
        <w:keepLines/>
        <w:jc w:val="both"/>
        <w:rPr>
          <w:rFonts w:ascii="Georgia" w:hAnsi="Georgia" w:cs="Georgia"/>
          <w:b/>
          <w:bCs/>
          <w:sz w:val="26"/>
          <w:szCs w:val="26"/>
        </w:rPr>
      </w:pPr>
    </w:p>
    <w:p w14:paraId="563CB65F" w14:textId="77777777" w:rsidR="00490B84" w:rsidRPr="00193AC8" w:rsidRDefault="672864E5" w:rsidP="672864E5">
      <w:pPr>
        <w:keepLines/>
        <w:jc w:val="both"/>
        <w:rPr>
          <w:rFonts w:ascii="Georgia" w:hAnsi="Georgia" w:cs="Georgia"/>
          <w:b/>
          <w:bCs/>
          <w:sz w:val="26"/>
          <w:szCs w:val="26"/>
        </w:rPr>
      </w:pPr>
      <w:r w:rsidRPr="00193AC8">
        <w:rPr>
          <w:rFonts w:ascii="Georgia" w:hAnsi="Georgia" w:cs="Georgia"/>
          <w:b/>
          <w:bCs/>
          <w:sz w:val="26"/>
          <w:szCs w:val="26"/>
        </w:rPr>
        <w:t xml:space="preserve">Article 3.  </w:t>
      </w:r>
      <w:r w:rsidRPr="00193AC8">
        <w:rPr>
          <w:rFonts w:ascii="Georgia" w:hAnsi="Georgia" w:cs="Georgia"/>
          <w:sz w:val="22"/>
          <w:szCs w:val="22"/>
        </w:rPr>
        <w:t>We agree that several churches have already established a method of receiving previously ordained members into their fellowship.  We recommend that the churches take care to uphold our articles of faith and constitution already established, particularly article of faith #9, and we note that the laying on of hands to issue credentials is an accepted practice with in our union.  (Adopted in 2004 minutes)</w:t>
      </w:r>
      <w:r w:rsidRPr="00193AC8">
        <w:rPr>
          <w:rFonts w:ascii="Georgia" w:hAnsi="Georgia" w:cs="Georgia"/>
          <w:b/>
          <w:bCs/>
          <w:sz w:val="26"/>
          <w:szCs w:val="26"/>
        </w:rPr>
        <w:t xml:space="preserve"> </w:t>
      </w:r>
    </w:p>
    <w:p w14:paraId="7B40C951" w14:textId="77777777" w:rsidR="00110928" w:rsidRPr="00193AC8" w:rsidRDefault="00110928" w:rsidP="672864E5">
      <w:pPr>
        <w:keepLines/>
        <w:jc w:val="both"/>
        <w:rPr>
          <w:rFonts w:ascii="Georgia" w:hAnsi="Georgia" w:cs="Georgia"/>
          <w:b/>
          <w:bCs/>
          <w:sz w:val="26"/>
          <w:szCs w:val="26"/>
        </w:rPr>
      </w:pPr>
    </w:p>
    <w:p w14:paraId="77CAD713" w14:textId="77777777" w:rsidR="00490B84" w:rsidRPr="00193AC8" w:rsidRDefault="00490B84" w:rsidP="672864E5">
      <w:pPr>
        <w:keepLines/>
        <w:jc w:val="both"/>
        <w:rPr>
          <w:rFonts w:ascii="Georgia" w:hAnsi="Georgia" w:cs="Georgia"/>
          <w:sz w:val="22"/>
          <w:szCs w:val="22"/>
        </w:rPr>
      </w:pPr>
      <w:r w:rsidRPr="00193AC8">
        <w:rPr>
          <w:rFonts w:ascii="Georgia" w:hAnsi="Georgia" w:cs="Georgia"/>
          <w:b/>
          <w:bCs/>
          <w:sz w:val="26"/>
          <w:szCs w:val="26"/>
        </w:rPr>
        <w:lastRenderedPageBreak/>
        <w:t xml:space="preserve">Article 4.  </w:t>
      </w:r>
      <w:r w:rsidRPr="00193AC8">
        <w:rPr>
          <w:rFonts w:ascii="Georgia" w:hAnsi="Georgia" w:cs="Georgia"/>
          <w:kern w:val="0"/>
          <w:sz w:val="22"/>
          <w:szCs w:val="22"/>
        </w:rPr>
        <w:t xml:space="preserve">Under Article 7, any church organized under the authority of the Solid Rock Association, seeking </w:t>
      </w:r>
      <w:r w:rsidR="009C229B" w:rsidRPr="00193AC8">
        <w:rPr>
          <w:rFonts w:ascii="Georgia" w:hAnsi="Georgia" w:cs="Georgia"/>
          <w:kern w:val="0"/>
          <w:sz w:val="22"/>
          <w:szCs w:val="22"/>
        </w:rPr>
        <w:t>membership,</w:t>
      </w:r>
      <w:r w:rsidRPr="00193AC8">
        <w:rPr>
          <w:rFonts w:ascii="Georgia" w:hAnsi="Georgia" w:cs="Georgia"/>
          <w:kern w:val="0"/>
          <w:sz w:val="22"/>
          <w:szCs w:val="22"/>
        </w:rPr>
        <w:t xml:space="preserve"> shall be immediately received and given the right hand of fellowship.  This Article shall include any new associations seeking correspondence.  Being a full member church of the Solid Rock Association grants voting rights to delegates, qualification to have members selected to preach the Introductory Sermon, and to write the Circular Letter.  Fellowship churches only, are extended the right hand of fellowship as individual churches but do not have these authoritative rights.</w:t>
      </w:r>
      <w:r w:rsidRPr="00193AC8">
        <w:rPr>
          <w:rFonts w:ascii="Georgia" w:hAnsi="Georgia" w:cs="Georgia"/>
          <w:sz w:val="22"/>
          <w:szCs w:val="22"/>
        </w:rPr>
        <w:t xml:space="preserve">  (Adopted in 2016 minutes)</w:t>
      </w:r>
    </w:p>
    <w:p w14:paraId="4B4D7232" w14:textId="77777777" w:rsidR="005565D2" w:rsidRPr="00193AC8" w:rsidRDefault="005565D2" w:rsidP="672864E5">
      <w:pPr>
        <w:keepLines/>
        <w:jc w:val="both"/>
        <w:rPr>
          <w:rFonts w:ascii="Georgia" w:hAnsi="Georgia" w:cs="Georgia"/>
          <w:sz w:val="22"/>
          <w:szCs w:val="22"/>
        </w:rPr>
      </w:pPr>
    </w:p>
    <w:p w14:paraId="0662C8A8" w14:textId="724F0EFA" w:rsidR="009E6FC5" w:rsidRPr="00193AC8" w:rsidRDefault="00490B84" w:rsidP="672864E5">
      <w:pPr>
        <w:keepLines/>
        <w:jc w:val="both"/>
        <w:rPr>
          <w:rFonts w:ascii="Georgia" w:hAnsi="Georgia" w:cs="Georgia"/>
          <w:sz w:val="22"/>
          <w:szCs w:val="22"/>
        </w:rPr>
      </w:pPr>
      <w:r w:rsidRPr="00193AC8">
        <w:rPr>
          <w:rFonts w:ascii="Georgia" w:hAnsi="Georgia" w:cs="Georgia"/>
          <w:b/>
          <w:bCs/>
          <w:sz w:val="26"/>
          <w:szCs w:val="26"/>
        </w:rPr>
        <w:t xml:space="preserve">Article 5.  </w:t>
      </w:r>
      <w:r w:rsidR="00381D67" w:rsidRPr="00193AC8">
        <w:rPr>
          <w:rFonts w:ascii="Georgia" w:hAnsi="Georgia" w:cs="Georgia"/>
          <w:kern w:val="0"/>
          <w:sz w:val="22"/>
          <w:szCs w:val="22"/>
        </w:rPr>
        <w:t>Under Article 14, the term "plan of government" pertains to the Association foundational documents including the Charter, Constitution, Articles of Faith, and Rules of Decorum.  This does not apply to Article 16, which pertains to standard Association matters.</w:t>
      </w:r>
      <w:r w:rsidRPr="00193AC8">
        <w:rPr>
          <w:rFonts w:ascii="Georgia" w:hAnsi="Georgia" w:cs="Georgia"/>
          <w:sz w:val="22"/>
          <w:szCs w:val="22"/>
        </w:rPr>
        <w:t xml:space="preserve">  (Adopted in 2016 minutes)</w:t>
      </w:r>
    </w:p>
    <w:p w14:paraId="506A9A2E" w14:textId="40677C86" w:rsidR="009E6FC5" w:rsidRPr="00193AC8" w:rsidRDefault="672864E5" w:rsidP="672864E5">
      <w:pPr>
        <w:keepLines/>
        <w:spacing w:before="240"/>
        <w:jc w:val="both"/>
        <w:rPr>
          <w:rFonts w:ascii="Georgia" w:hAnsi="Georgia" w:cs="Georgia"/>
          <w:sz w:val="22"/>
          <w:szCs w:val="22"/>
        </w:rPr>
      </w:pPr>
      <w:r w:rsidRPr="00193AC8">
        <w:rPr>
          <w:rFonts w:ascii="Georgia" w:hAnsi="Georgia" w:cs="Georgia"/>
          <w:b/>
          <w:bCs/>
          <w:sz w:val="26"/>
          <w:szCs w:val="26"/>
        </w:rPr>
        <w:t xml:space="preserve">Article 6.  </w:t>
      </w:r>
      <w:r w:rsidRPr="00193AC8">
        <w:rPr>
          <w:rFonts w:ascii="Georgia" w:hAnsi="Georgia" w:cs="Georgia"/>
          <w:sz w:val="22"/>
          <w:szCs w:val="22"/>
        </w:rPr>
        <w:t xml:space="preserve"> We believe that our article of faith #10 rejects sin, including abortion.  </w:t>
      </w:r>
      <w:r w:rsidRPr="00193AC8">
        <w:rPr>
          <w:rFonts w:ascii="Georgia" w:hAnsi="Georgia"/>
          <w:sz w:val="22"/>
          <w:szCs w:val="22"/>
        </w:rPr>
        <w:t>Many scriptures clearly state that God knew us while we were yet in our mother’s womb.</w:t>
      </w:r>
      <w:r w:rsidRPr="00193AC8">
        <w:rPr>
          <w:rFonts w:ascii="Georgia" w:hAnsi="Georgia" w:cs="Georgia"/>
          <w:sz w:val="22"/>
          <w:szCs w:val="22"/>
        </w:rPr>
        <w:t xml:space="preserve">  (Adopted in 2022 minutes)</w:t>
      </w:r>
    </w:p>
    <w:p w14:paraId="406DD3FE" w14:textId="77777777" w:rsidR="009E6FC5" w:rsidRPr="00193AC8" w:rsidRDefault="009E6FC5" w:rsidP="672864E5">
      <w:pPr>
        <w:keepLines/>
        <w:jc w:val="both"/>
        <w:rPr>
          <w:rFonts w:ascii="Georgia" w:hAnsi="Georgia" w:cs="Georgia"/>
          <w:sz w:val="22"/>
          <w:szCs w:val="22"/>
        </w:rPr>
      </w:pPr>
    </w:p>
    <w:p w14:paraId="2093CA67" w14:textId="77777777" w:rsidR="000C568E" w:rsidRPr="00193AC8" w:rsidRDefault="00E143AC" w:rsidP="672864E5">
      <w:pPr>
        <w:keepLines/>
        <w:spacing w:before="240"/>
        <w:jc w:val="center"/>
        <w:rPr>
          <w:rFonts w:ascii="Georgia" w:hAnsi="Georgia" w:cs="Georgia"/>
        </w:rPr>
      </w:pPr>
      <w:r w:rsidRPr="00193AC8">
        <w:rPr>
          <w:rFonts w:ascii="Georgia" w:hAnsi="Georgia" w:cs="Georgia"/>
          <w:sz w:val="22"/>
          <w:szCs w:val="22"/>
        </w:rPr>
        <w:br w:type="page"/>
      </w:r>
    </w:p>
    <w:p w14:paraId="600F3241" w14:textId="77777777" w:rsidR="0070772E" w:rsidRPr="00193AC8" w:rsidRDefault="672864E5" w:rsidP="672864E5">
      <w:pPr>
        <w:keepLines/>
        <w:spacing w:before="240"/>
        <w:jc w:val="center"/>
        <w:rPr>
          <w:rFonts w:ascii="Georgia" w:eastAsia="Calisto MT" w:hAnsi="Georgia" w:cs="Georgia"/>
          <w:b/>
          <w:bCs/>
          <w:i/>
          <w:iCs/>
          <w:sz w:val="96"/>
          <w:szCs w:val="96"/>
          <w:u w:val="single"/>
        </w:rPr>
      </w:pPr>
      <w:r w:rsidRPr="00193AC8">
        <w:rPr>
          <w:rFonts w:ascii="Georgia" w:eastAsia="Calisto MT" w:hAnsi="Georgia" w:cs="Georgia"/>
          <w:b/>
          <w:bCs/>
          <w:i/>
          <w:iCs/>
          <w:sz w:val="96"/>
          <w:szCs w:val="96"/>
          <w:u w:val="single"/>
        </w:rPr>
        <w:lastRenderedPageBreak/>
        <w:t>Obituaries</w:t>
      </w:r>
    </w:p>
    <w:p w14:paraId="71EBDFC5" w14:textId="5D718F06" w:rsidR="0070772E" w:rsidRPr="00193AC8" w:rsidRDefault="672864E5" w:rsidP="672864E5">
      <w:pPr>
        <w:keepLines/>
        <w:spacing w:before="240"/>
        <w:jc w:val="center"/>
        <w:rPr>
          <w:rFonts w:ascii="Georgia" w:eastAsia="Calisto MT" w:hAnsi="Georgia" w:cs="Georgia"/>
          <w:sz w:val="24"/>
          <w:szCs w:val="24"/>
        </w:rPr>
      </w:pPr>
      <w:r w:rsidRPr="00193AC8">
        <w:rPr>
          <w:rFonts w:ascii="Georgia" w:eastAsia="Calisto MT" w:hAnsi="Georgia" w:cs="Georgia"/>
          <w:sz w:val="24"/>
          <w:szCs w:val="24"/>
        </w:rPr>
        <w:t>If you have an obituary you wish to publish in next year’s minute book please send it to the clerks by October 1, 202</w:t>
      </w:r>
      <w:r w:rsidR="00E97559" w:rsidRPr="00193AC8">
        <w:rPr>
          <w:rFonts w:ascii="Georgia" w:eastAsia="Calisto MT" w:hAnsi="Georgia" w:cs="Georgia"/>
          <w:sz w:val="24"/>
          <w:szCs w:val="24"/>
        </w:rPr>
        <w:t>6</w:t>
      </w:r>
      <w:r w:rsidRPr="00193AC8">
        <w:rPr>
          <w:rFonts w:ascii="Georgia" w:eastAsia="Calisto MT" w:hAnsi="Georgia" w:cs="Georgia"/>
          <w:sz w:val="24"/>
          <w:szCs w:val="24"/>
        </w:rPr>
        <w:t>. If the obituary is received later than this date, then it will be in the following year’s minute book.</w:t>
      </w:r>
    </w:p>
    <w:p w14:paraId="139C337A" w14:textId="77777777" w:rsidR="00680E36" w:rsidRPr="00193AC8" w:rsidRDefault="672864E5" w:rsidP="672864E5">
      <w:pPr>
        <w:keepLines/>
        <w:spacing w:before="240"/>
        <w:jc w:val="center"/>
        <w:rPr>
          <w:rFonts w:ascii="Georgia" w:eastAsia="Calisto MT" w:hAnsi="Georgia" w:cs="Georgia"/>
          <w:sz w:val="24"/>
          <w:szCs w:val="24"/>
        </w:rPr>
      </w:pPr>
      <w:r w:rsidRPr="00193AC8">
        <w:rPr>
          <w:rFonts w:ascii="Georgia" w:eastAsia="Calisto MT" w:hAnsi="Georgia" w:cs="Georgia"/>
          <w:sz w:val="24"/>
          <w:szCs w:val="24"/>
        </w:rPr>
        <w:t>Email or call Brandon Newsom for more information</w:t>
      </w:r>
    </w:p>
    <w:p w14:paraId="41661331" w14:textId="77777777" w:rsidR="00680E36" w:rsidRPr="00193AC8" w:rsidRDefault="672864E5" w:rsidP="672864E5">
      <w:pPr>
        <w:keepLines/>
        <w:jc w:val="center"/>
        <w:rPr>
          <w:rFonts w:ascii="Georgia" w:eastAsia="Calisto MT" w:hAnsi="Georgia" w:cs="Georgia"/>
          <w:sz w:val="24"/>
          <w:szCs w:val="24"/>
        </w:rPr>
      </w:pPr>
      <w:hyperlink r:id="rId21">
        <w:r w:rsidRPr="00193AC8">
          <w:rPr>
            <w:rStyle w:val="Hyperlink"/>
            <w:rFonts w:ascii="Georgia" w:eastAsia="Calisto MT" w:hAnsi="Georgia" w:cs="Georgia"/>
            <w:sz w:val="24"/>
            <w:szCs w:val="24"/>
          </w:rPr>
          <w:t>bnewsom3@yahoo.com</w:t>
        </w:r>
      </w:hyperlink>
    </w:p>
    <w:p w14:paraId="19E60DFA" w14:textId="77777777" w:rsidR="00680E36" w:rsidRPr="00193AC8" w:rsidRDefault="672864E5" w:rsidP="672864E5">
      <w:pPr>
        <w:keepLines/>
        <w:jc w:val="center"/>
        <w:rPr>
          <w:rFonts w:ascii="Georgia" w:eastAsia="Calisto MT" w:hAnsi="Georgia" w:cs="Georgia"/>
          <w:sz w:val="24"/>
          <w:szCs w:val="24"/>
        </w:rPr>
      </w:pPr>
      <w:r w:rsidRPr="00193AC8">
        <w:rPr>
          <w:rFonts w:ascii="Georgia" w:eastAsia="Calisto MT" w:hAnsi="Georgia" w:cs="Georgia"/>
          <w:sz w:val="24"/>
          <w:szCs w:val="24"/>
        </w:rPr>
        <w:t>(336) 970-9073</w:t>
      </w:r>
    </w:p>
    <w:p w14:paraId="2503B197" w14:textId="77777777" w:rsidR="00680E36" w:rsidRPr="00193AC8" w:rsidRDefault="00680E36" w:rsidP="672864E5">
      <w:pPr>
        <w:keepLines/>
        <w:rPr>
          <w:rFonts w:ascii="Georgia" w:eastAsia="Calisto MT" w:hAnsi="Georgia" w:cs="Georgia"/>
          <w:b/>
          <w:bCs/>
          <w:sz w:val="32"/>
          <w:szCs w:val="32"/>
        </w:rPr>
      </w:pPr>
    </w:p>
    <w:p w14:paraId="38288749" w14:textId="77777777" w:rsidR="009227F7" w:rsidRPr="00193AC8" w:rsidRDefault="009227F7" w:rsidP="672864E5">
      <w:pPr>
        <w:keepLines/>
        <w:rPr>
          <w:rFonts w:ascii="Georgia" w:eastAsia="Calisto MT" w:hAnsi="Georgia" w:cs="Georgia"/>
          <w:b/>
          <w:bCs/>
          <w:sz w:val="32"/>
          <w:szCs w:val="32"/>
        </w:rPr>
      </w:pPr>
    </w:p>
    <w:p w14:paraId="20BD9A1A" w14:textId="77777777" w:rsidR="00680E36" w:rsidRPr="00193AC8" w:rsidRDefault="00680E36" w:rsidP="672864E5">
      <w:pPr>
        <w:keepLines/>
        <w:jc w:val="center"/>
        <w:rPr>
          <w:rFonts w:ascii="Georgia" w:eastAsia="Calisto MT" w:hAnsi="Georgia" w:cs="Georgia"/>
          <w:b/>
          <w:bCs/>
          <w:sz w:val="32"/>
          <w:szCs w:val="32"/>
        </w:rPr>
      </w:pPr>
    </w:p>
    <w:p w14:paraId="35AF0A48" w14:textId="77777777" w:rsidR="0070772E" w:rsidRPr="00193AC8" w:rsidRDefault="672864E5" w:rsidP="672864E5">
      <w:pPr>
        <w:keepLines/>
        <w:jc w:val="center"/>
        <w:rPr>
          <w:rFonts w:ascii="Georgia" w:eastAsia="Calisto MT" w:hAnsi="Georgia" w:cs="Georgia"/>
          <w:i/>
          <w:iCs/>
          <w:sz w:val="32"/>
          <w:szCs w:val="32"/>
        </w:rPr>
      </w:pPr>
      <w:r w:rsidRPr="00193AC8">
        <w:rPr>
          <w:rFonts w:ascii="Georgia" w:eastAsia="Calisto MT" w:hAnsi="Georgia" w:cs="Georgia"/>
          <w:i/>
          <w:iCs/>
          <w:sz w:val="32"/>
          <w:szCs w:val="32"/>
        </w:rPr>
        <w:t>Precious in the sight of the Lord is the</w:t>
      </w:r>
    </w:p>
    <w:p w14:paraId="7E0824CE" w14:textId="77777777" w:rsidR="0070772E" w:rsidRPr="00193AC8" w:rsidRDefault="672864E5" w:rsidP="672864E5">
      <w:pPr>
        <w:keepLines/>
        <w:jc w:val="center"/>
        <w:rPr>
          <w:rFonts w:ascii="Georgia" w:eastAsia="Calisto MT" w:hAnsi="Georgia" w:cs="Georgia"/>
          <w:i/>
          <w:iCs/>
          <w:sz w:val="32"/>
          <w:szCs w:val="32"/>
        </w:rPr>
      </w:pPr>
      <w:r w:rsidRPr="00193AC8">
        <w:rPr>
          <w:rFonts w:ascii="Georgia" w:eastAsia="Calisto MT" w:hAnsi="Georgia" w:cs="Georgia"/>
          <w:i/>
          <w:iCs/>
          <w:sz w:val="32"/>
          <w:szCs w:val="32"/>
        </w:rPr>
        <w:t>death of His Saints.</w:t>
      </w:r>
    </w:p>
    <w:p w14:paraId="0C136CF1" w14:textId="77777777" w:rsidR="0070772E" w:rsidRPr="00193AC8" w:rsidRDefault="0070772E" w:rsidP="672864E5">
      <w:pPr>
        <w:keepLines/>
        <w:jc w:val="center"/>
        <w:rPr>
          <w:rFonts w:ascii="Georgia" w:eastAsia="Calisto MT" w:hAnsi="Georgia" w:cs="Georgia"/>
          <w:i/>
          <w:iCs/>
          <w:sz w:val="32"/>
          <w:szCs w:val="32"/>
        </w:rPr>
      </w:pPr>
    </w:p>
    <w:p w14:paraId="6FDEE85B" w14:textId="77777777" w:rsidR="0070772E" w:rsidRPr="00193AC8" w:rsidRDefault="672864E5" w:rsidP="672864E5">
      <w:pPr>
        <w:keepLines/>
        <w:jc w:val="center"/>
        <w:rPr>
          <w:rFonts w:ascii="Georgia" w:eastAsia="Calisto MT" w:hAnsi="Georgia" w:cs="Georgia"/>
          <w:b/>
          <w:bCs/>
          <w:i/>
          <w:iCs/>
          <w:sz w:val="32"/>
          <w:szCs w:val="32"/>
        </w:rPr>
      </w:pPr>
      <w:r w:rsidRPr="00193AC8">
        <w:rPr>
          <w:rFonts w:ascii="Georgia" w:eastAsia="Calisto MT" w:hAnsi="Georgia" w:cs="Georgia"/>
          <w:b/>
          <w:bCs/>
          <w:i/>
          <w:iCs/>
          <w:sz w:val="32"/>
          <w:szCs w:val="32"/>
        </w:rPr>
        <w:t>(Psalm 116:15)</w:t>
      </w:r>
    </w:p>
    <w:p w14:paraId="0A392C6A" w14:textId="77777777" w:rsidR="0070772E" w:rsidRPr="00193AC8" w:rsidRDefault="0070772E" w:rsidP="672864E5">
      <w:pPr>
        <w:keepLines/>
        <w:jc w:val="center"/>
        <w:rPr>
          <w:rFonts w:ascii="Georgia" w:eastAsia="Calisto MT" w:hAnsi="Georgia" w:cs="Georgia"/>
          <w:b/>
          <w:bCs/>
          <w:i/>
          <w:iCs/>
          <w:sz w:val="32"/>
          <w:szCs w:val="32"/>
        </w:rPr>
      </w:pPr>
    </w:p>
    <w:p w14:paraId="290583F9" w14:textId="77777777" w:rsidR="0070772E" w:rsidRPr="00193AC8" w:rsidRDefault="0070772E" w:rsidP="672864E5">
      <w:pPr>
        <w:keepLines/>
        <w:jc w:val="center"/>
        <w:rPr>
          <w:rFonts w:ascii="Georgia" w:eastAsia="Calisto MT" w:hAnsi="Georgia" w:cs="Georgia"/>
          <w:b/>
          <w:bCs/>
          <w:i/>
          <w:iCs/>
          <w:sz w:val="32"/>
          <w:szCs w:val="32"/>
        </w:rPr>
      </w:pPr>
    </w:p>
    <w:p w14:paraId="68F21D90" w14:textId="77777777" w:rsidR="0070772E" w:rsidRPr="00193AC8" w:rsidRDefault="0070772E" w:rsidP="672864E5">
      <w:pPr>
        <w:keepLines/>
        <w:jc w:val="center"/>
        <w:rPr>
          <w:rFonts w:ascii="Georgia" w:eastAsia="Calisto MT" w:hAnsi="Georgia" w:cs="Georgia"/>
          <w:b/>
          <w:bCs/>
          <w:i/>
          <w:iCs/>
          <w:sz w:val="32"/>
          <w:szCs w:val="32"/>
        </w:rPr>
      </w:pPr>
    </w:p>
    <w:p w14:paraId="13C326F3" w14:textId="77777777" w:rsidR="00381D67" w:rsidRPr="00193AC8" w:rsidRDefault="00381D67" w:rsidP="73362B9B">
      <w:pPr>
        <w:ind w:left="2880"/>
        <w:rPr>
          <w:rFonts w:ascii="Georgia" w:eastAsia="Euclid Fraktur" w:hAnsi="Georgia" w:cs="Georgia"/>
          <w:b/>
          <w:bCs/>
          <w:sz w:val="22"/>
          <w:szCs w:val="22"/>
          <w:u w:val="single"/>
        </w:rPr>
      </w:pPr>
    </w:p>
    <w:p w14:paraId="4853B841" w14:textId="77777777" w:rsidR="00580518" w:rsidRPr="00193AC8" w:rsidRDefault="00580518" w:rsidP="73362B9B">
      <w:pPr>
        <w:ind w:left="2880"/>
        <w:rPr>
          <w:rFonts w:ascii="Georgia" w:eastAsia="Euclid Fraktur" w:hAnsi="Georgia" w:cs="Georgia"/>
          <w:b/>
          <w:bCs/>
          <w:sz w:val="22"/>
          <w:szCs w:val="22"/>
          <w:u w:val="single"/>
        </w:rPr>
      </w:pPr>
    </w:p>
    <w:p w14:paraId="50125231" w14:textId="77777777" w:rsidR="00580518" w:rsidRPr="00193AC8" w:rsidRDefault="00580518" w:rsidP="73362B9B">
      <w:pPr>
        <w:ind w:left="2160"/>
        <w:rPr>
          <w:rFonts w:ascii="Georgia" w:eastAsia="Euclid Fraktur" w:hAnsi="Georgia" w:cs="Georgia"/>
          <w:b/>
          <w:bCs/>
          <w:sz w:val="22"/>
          <w:szCs w:val="22"/>
          <w:u w:val="single"/>
        </w:rPr>
      </w:pPr>
    </w:p>
    <w:p w14:paraId="5A25747A" w14:textId="77777777" w:rsidR="00580518" w:rsidRPr="00193AC8" w:rsidRDefault="00580518" w:rsidP="0070772E">
      <w:pPr>
        <w:ind w:left="2880"/>
        <w:rPr>
          <w:rFonts w:ascii="Georgia" w:eastAsia="Euclid Fraktur" w:hAnsi="Georgia" w:cs="Georgia"/>
          <w:b/>
          <w:bCs/>
          <w:sz w:val="22"/>
          <w:szCs w:val="22"/>
          <w:u w:val="single"/>
        </w:rPr>
      </w:pPr>
    </w:p>
    <w:p w14:paraId="09B8D95D" w14:textId="77777777" w:rsidR="00580518" w:rsidRPr="00193AC8" w:rsidRDefault="00580518" w:rsidP="0070772E">
      <w:pPr>
        <w:ind w:left="2880"/>
        <w:rPr>
          <w:rFonts w:ascii="Georgia" w:eastAsia="Euclid Fraktur" w:hAnsi="Georgia" w:cs="Georgia"/>
          <w:b/>
          <w:bCs/>
          <w:sz w:val="22"/>
          <w:szCs w:val="22"/>
          <w:u w:val="single"/>
        </w:rPr>
      </w:pPr>
    </w:p>
    <w:p w14:paraId="78BEFD2A" w14:textId="4E1E1775" w:rsidR="009227F7" w:rsidRPr="00193AC8" w:rsidRDefault="009227F7" w:rsidP="0070772E">
      <w:pPr>
        <w:ind w:left="2880"/>
        <w:rPr>
          <w:rFonts w:ascii="Georgia" w:eastAsia="Euclid Fraktur" w:hAnsi="Georgia" w:cs="Georgia"/>
          <w:b/>
          <w:bCs/>
          <w:sz w:val="22"/>
          <w:szCs w:val="22"/>
          <w:u w:val="single"/>
        </w:rPr>
      </w:pPr>
    </w:p>
    <w:p w14:paraId="7376B16D" w14:textId="2B819F34" w:rsidR="00773EC7" w:rsidRPr="00193AC8" w:rsidRDefault="00773EC7" w:rsidP="0070772E">
      <w:pPr>
        <w:ind w:left="2880"/>
        <w:rPr>
          <w:rFonts w:ascii="Georgia" w:eastAsia="Euclid Fraktur" w:hAnsi="Georgia" w:cs="Georgia"/>
          <w:b/>
          <w:bCs/>
          <w:sz w:val="22"/>
          <w:szCs w:val="22"/>
          <w:u w:val="single"/>
        </w:rPr>
      </w:pPr>
    </w:p>
    <w:p w14:paraId="49206A88" w14:textId="5AFAA374" w:rsidR="00EC287E" w:rsidRPr="00193AC8" w:rsidRDefault="00EC287E" w:rsidP="254B96DB">
      <w:pPr>
        <w:ind w:left="2880"/>
        <w:rPr>
          <w:b/>
          <w:bCs/>
          <w:noProof/>
          <w:sz w:val="22"/>
          <w:szCs w:val="22"/>
          <w:u w:val="single"/>
        </w:rPr>
      </w:pPr>
    </w:p>
    <w:p w14:paraId="2BBD94B2" w14:textId="7FFCBCEE" w:rsidR="002E22B4" w:rsidRPr="00193AC8" w:rsidRDefault="002E22B4" w:rsidP="254B96DB">
      <w:pPr>
        <w:widowControl/>
        <w:overflowPunct/>
        <w:autoSpaceDE/>
        <w:autoSpaceDN/>
        <w:adjustRightInd/>
        <w:jc w:val="both"/>
        <w:rPr>
          <w:sz w:val="22"/>
          <w:szCs w:val="22"/>
        </w:rPr>
      </w:pPr>
    </w:p>
    <w:p w14:paraId="573B35D6" w14:textId="14056FA7" w:rsidR="00D83F6A" w:rsidRPr="00193AC8" w:rsidRDefault="00D83F6A">
      <w:pPr>
        <w:widowControl/>
        <w:overflowPunct/>
        <w:autoSpaceDE/>
        <w:autoSpaceDN/>
        <w:adjustRightInd/>
        <w:rPr>
          <w:sz w:val="22"/>
          <w:szCs w:val="24"/>
        </w:rPr>
      </w:pPr>
      <w:r w:rsidRPr="00193AC8">
        <w:rPr>
          <w:sz w:val="22"/>
          <w:szCs w:val="24"/>
        </w:rPr>
        <w:br w:type="page"/>
      </w:r>
    </w:p>
    <w:p w14:paraId="1C77C32D" w14:textId="78989C60" w:rsidR="00D83F6A" w:rsidRPr="00193AC8" w:rsidRDefault="00304DF6" w:rsidP="00D83F6A">
      <w:pPr>
        <w:jc w:val="center"/>
        <w:rPr>
          <w:rFonts w:ascii="Georgia" w:hAnsi="Georgia" w:cs="Georgia"/>
          <w:b/>
          <w:bCs/>
          <w:sz w:val="26"/>
          <w:szCs w:val="26"/>
          <w:u w:val="single"/>
        </w:rPr>
      </w:pPr>
      <w:r w:rsidRPr="00193AC8">
        <w:rPr>
          <w:rFonts w:ascii="Georgia" w:hAnsi="Georgia" w:cs="Georgia"/>
          <w:b/>
          <w:bCs/>
          <w:sz w:val="26"/>
          <w:szCs w:val="26"/>
          <w:u w:val="single"/>
        </w:rPr>
        <w:lastRenderedPageBreak/>
        <w:t>Ethel Ann Adair</w:t>
      </w:r>
    </w:p>
    <w:p w14:paraId="398768F8" w14:textId="1A066777" w:rsidR="00D83F6A" w:rsidRPr="00193AC8" w:rsidRDefault="00304DF6" w:rsidP="00D83F6A">
      <w:pPr>
        <w:spacing w:after="240"/>
        <w:jc w:val="center"/>
        <w:rPr>
          <w:sz w:val="22"/>
          <w:szCs w:val="24"/>
        </w:rPr>
      </w:pPr>
      <w:r w:rsidRPr="00193AC8">
        <w:rPr>
          <w:sz w:val="22"/>
          <w:szCs w:val="24"/>
        </w:rPr>
        <w:t>September 1</w:t>
      </w:r>
      <w:r w:rsidR="00D83F6A" w:rsidRPr="00193AC8">
        <w:rPr>
          <w:sz w:val="22"/>
          <w:szCs w:val="24"/>
        </w:rPr>
        <w:t xml:space="preserve">, </w:t>
      </w:r>
      <w:r w:rsidRPr="00193AC8">
        <w:rPr>
          <w:sz w:val="22"/>
          <w:szCs w:val="24"/>
        </w:rPr>
        <w:t>1943</w:t>
      </w:r>
      <w:r w:rsidR="00D83F6A" w:rsidRPr="00193AC8">
        <w:rPr>
          <w:sz w:val="22"/>
          <w:szCs w:val="24"/>
        </w:rPr>
        <w:t> – </w:t>
      </w:r>
      <w:r w:rsidRPr="00193AC8">
        <w:rPr>
          <w:sz w:val="22"/>
          <w:szCs w:val="24"/>
        </w:rPr>
        <w:t>November</w:t>
      </w:r>
      <w:r w:rsidR="00D83F6A" w:rsidRPr="00193AC8">
        <w:rPr>
          <w:sz w:val="22"/>
          <w:szCs w:val="24"/>
        </w:rPr>
        <w:t xml:space="preserve"> </w:t>
      </w:r>
      <w:r w:rsidR="00C7675E" w:rsidRPr="00193AC8">
        <w:rPr>
          <w:sz w:val="22"/>
          <w:szCs w:val="24"/>
        </w:rPr>
        <w:t>2</w:t>
      </w:r>
      <w:r w:rsidRPr="00193AC8">
        <w:rPr>
          <w:sz w:val="22"/>
          <w:szCs w:val="24"/>
        </w:rPr>
        <w:t>4</w:t>
      </w:r>
      <w:r w:rsidR="00D83F6A" w:rsidRPr="00193AC8">
        <w:rPr>
          <w:sz w:val="22"/>
          <w:szCs w:val="24"/>
        </w:rPr>
        <w:t>, 202</w:t>
      </w:r>
      <w:r w:rsidR="00C7675E" w:rsidRPr="00193AC8">
        <w:rPr>
          <w:sz w:val="22"/>
          <w:szCs w:val="24"/>
        </w:rPr>
        <w:t>4</w:t>
      </w:r>
      <w:r w:rsidR="00D83F6A" w:rsidRPr="00193AC8">
        <w:rPr>
          <w:sz w:val="22"/>
          <w:szCs w:val="24"/>
        </w:rPr>
        <w:t xml:space="preserve"> (age </w:t>
      </w:r>
      <w:r w:rsidRPr="00193AC8">
        <w:rPr>
          <w:sz w:val="22"/>
          <w:szCs w:val="24"/>
        </w:rPr>
        <w:t>81</w:t>
      </w:r>
      <w:r w:rsidR="00D83F6A" w:rsidRPr="00193AC8">
        <w:rPr>
          <w:sz w:val="22"/>
          <w:szCs w:val="24"/>
        </w:rPr>
        <w:t>)</w:t>
      </w:r>
    </w:p>
    <w:p w14:paraId="6405C314" w14:textId="57565EB7" w:rsidR="00304DF6" w:rsidRPr="00193AC8" w:rsidRDefault="00C7675E" w:rsidP="00304DF6">
      <w:pPr>
        <w:jc w:val="both"/>
        <w:rPr>
          <w:sz w:val="22"/>
          <w:szCs w:val="24"/>
        </w:rPr>
      </w:pPr>
      <w:r w:rsidRPr="00193AC8">
        <w:rPr>
          <w:noProof/>
          <w:sz w:val="22"/>
          <w:szCs w:val="24"/>
        </w:rPr>
        <w:drawing>
          <wp:anchor distT="0" distB="0" distL="114300" distR="114300" simplePos="0" relativeHeight="251679744" behindDoc="0" locked="0" layoutInCell="1" allowOverlap="1" wp14:anchorId="4EFF31D6" wp14:editId="0EBBE3F3">
            <wp:simplePos x="0" y="0"/>
            <wp:positionH relativeFrom="margin">
              <wp:posOffset>43180</wp:posOffset>
            </wp:positionH>
            <wp:positionV relativeFrom="margin">
              <wp:posOffset>528955</wp:posOffset>
            </wp:positionV>
            <wp:extent cx="1490345" cy="1863090"/>
            <wp:effectExtent l="0" t="0" r="0" b="3810"/>
            <wp:wrapSquare wrapText="bothSides"/>
            <wp:docPr id="1962654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654241" name="Picture 1"/>
                    <pic:cNvPicPr/>
                  </pic:nvPicPr>
                  <pic:blipFill>
                    <a:blip r:embed="rId22"/>
                    <a:stretch>
                      <a:fillRect/>
                    </a:stretch>
                  </pic:blipFill>
                  <pic:spPr>
                    <a:xfrm>
                      <a:off x="0" y="0"/>
                      <a:ext cx="1490345" cy="1863090"/>
                    </a:xfrm>
                    <a:prstGeom prst="rect">
                      <a:avLst/>
                    </a:prstGeom>
                  </pic:spPr>
                </pic:pic>
              </a:graphicData>
            </a:graphic>
            <wp14:sizeRelH relativeFrom="margin">
              <wp14:pctWidth>0</wp14:pctWidth>
            </wp14:sizeRelH>
            <wp14:sizeRelV relativeFrom="margin">
              <wp14:pctHeight>0</wp14:pctHeight>
            </wp14:sizeRelV>
          </wp:anchor>
        </w:drawing>
      </w:r>
      <w:r w:rsidR="00304DF6" w:rsidRPr="00193AC8">
        <w:rPr>
          <w:sz w:val="22"/>
          <w:szCs w:val="24"/>
        </w:rPr>
        <w:t>Ethel Ann Adair, age 81, of Anthony, Florida, passed away on November 24, 2024. She was born on September 1, 1943, in Delbarton, West Virginia, a daughter of Tommy and Margaret Adair.  In addition to her parents, she is preceded by; son, Walter Gilley Jr; daughter, Angela Kay Gilley; sister, Ima Jean Watts.</w:t>
      </w:r>
    </w:p>
    <w:p w14:paraId="6D9EBD13" w14:textId="77777777" w:rsidR="00304DF6" w:rsidRPr="00193AC8" w:rsidRDefault="00304DF6" w:rsidP="00304DF6">
      <w:pPr>
        <w:jc w:val="both"/>
        <w:rPr>
          <w:sz w:val="22"/>
          <w:szCs w:val="24"/>
        </w:rPr>
      </w:pPr>
    </w:p>
    <w:p w14:paraId="4C19C622" w14:textId="5546D84B" w:rsidR="00304DF6" w:rsidRPr="00193AC8" w:rsidRDefault="00304DF6" w:rsidP="00304DF6">
      <w:pPr>
        <w:jc w:val="both"/>
        <w:rPr>
          <w:sz w:val="22"/>
          <w:szCs w:val="24"/>
        </w:rPr>
      </w:pPr>
      <w:r w:rsidRPr="00193AC8">
        <w:rPr>
          <w:sz w:val="22"/>
          <w:szCs w:val="24"/>
        </w:rPr>
        <w:t>She leaves behind; one son, Dennis Gilley (Patty); daughter-in-law, Sherri Janas; sisters, Rebecca Jarrell (Charley), Judy Young (Earnest), Erma Youmans (Edward), Lola Campbell (Stanley), Mary Paisley; brothers, Tommy Adair, Jr. (Karen), William Adair, Sr. (Colleen); nine grandchildren and nine great grandchildren.</w:t>
      </w:r>
    </w:p>
    <w:p w14:paraId="6FDC35F7" w14:textId="77777777" w:rsidR="00304DF6" w:rsidRPr="00193AC8" w:rsidRDefault="00304DF6" w:rsidP="00304DF6">
      <w:pPr>
        <w:jc w:val="both"/>
        <w:rPr>
          <w:sz w:val="22"/>
          <w:szCs w:val="24"/>
        </w:rPr>
      </w:pPr>
    </w:p>
    <w:p w14:paraId="13D2E776" w14:textId="6F80BEA7" w:rsidR="00304DF6" w:rsidRPr="00193AC8" w:rsidRDefault="00304DF6" w:rsidP="00304DF6">
      <w:pPr>
        <w:jc w:val="both"/>
        <w:rPr>
          <w:sz w:val="22"/>
          <w:szCs w:val="24"/>
        </w:rPr>
      </w:pPr>
      <w:r w:rsidRPr="00193AC8">
        <w:rPr>
          <w:sz w:val="22"/>
          <w:szCs w:val="24"/>
        </w:rPr>
        <w:t>Sister Ethel was a faithful member of the Southern Home Old Regular Baptist Church for more than 50 years. She exchanged this old world of sorrow for a mansion in heaven. She suffered in this life but is now singing with the angels in that “Land of Pure Delight”. We know she’s happy now, but it is so difficult to let her go. We’re sure there was much rejoicing when she joined all her loved ones as they welcomed her into her eternal home.</w:t>
      </w:r>
    </w:p>
    <w:p w14:paraId="3A0A639C" w14:textId="77777777" w:rsidR="00304DF6" w:rsidRPr="00193AC8" w:rsidRDefault="00304DF6" w:rsidP="00304DF6">
      <w:pPr>
        <w:jc w:val="both"/>
        <w:rPr>
          <w:sz w:val="22"/>
          <w:szCs w:val="24"/>
        </w:rPr>
      </w:pPr>
    </w:p>
    <w:p w14:paraId="59C09002" w14:textId="1D065CEE" w:rsidR="00C7675E" w:rsidRPr="00193AC8" w:rsidRDefault="00304DF6" w:rsidP="00304DF6">
      <w:pPr>
        <w:jc w:val="both"/>
        <w:rPr>
          <w:sz w:val="22"/>
          <w:szCs w:val="24"/>
        </w:rPr>
      </w:pPr>
      <w:r w:rsidRPr="00193AC8">
        <w:rPr>
          <w:sz w:val="22"/>
          <w:szCs w:val="24"/>
        </w:rPr>
        <w:t>A Funeral Service will be held at Southern Home Old Regular Baptist Church on Friday, November 29, 2024, at 11:00 A.M. with visitation at 10:00 A.M. Interment will be in the Church cemetery.</w:t>
      </w:r>
      <w:r w:rsidR="00C7675E" w:rsidRPr="00193AC8">
        <w:rPr>
          <w:sz w:val="22"/>
          <w:szCs w:val="24"/>
        </w:rPr>
        <w:t xml:space="preserve"> </w:t>
      </w:r>
    </w:p>
    <w:p w14:paraId="2CA7ADD4" w14:textId="4B617537" w:rsidR="00493EF3" w:rsidRPr="00193AC8" w:rsidRDefault="00493EF3" w:rsidP="00C7675E">
      <w:pPr>
        <w:jc w:val="both"/>
        <w:rPr>
          <w:sz w:val="22"/>
          <w:szCs w:val="24"/>
        </w:rPr>
      </w:pPr>
    </w:p>
    <w:p w14:paraId="65B27435" w14:textId="77777777" w:rsidR="00FA2EA5" w:rsidRPr="00193AC8" w:rsidRDefault="00FA2EA5">
      <w:pPr>
        <w:widowControl/>
        <w:overflowPunct/>
        <w:autoSpaceDE/>
        <w:autoSpaceDN/>
        <w:adjustRightInd/>
      </w:pPr>
      <w:r w:rsidRPr="00193AC8">
        <w:br w:type="page"/>
      </w:r>
    </w:p>
    <w:p w14:paraId="0A20F34B" w14:textId="5C5E0F6A" w:rsidR="00FA2EA5" w:rsidRPr="00193AC8" w:rsidRDefault="000023AF" w:rsidP="00FA2EA5">
      <w:pPr>
        <w:jc w:val="center"/>
        <w:rPr>
          <w:rFonts w:ascii="Georgia" w:hAnsi="Georgia" w:cs="Georgia"/>
          <w:b/>
          <w:bCs/>
          <w:sz w:val="26"/>
          <w:szCs w:val="26"/>
          <w:u w:val="single"/>
        </w:rPr>
      </w:pPr>
      <w:r w:rsidRPr="00193AC8">
        <w:rPr>
          <w:rFonts w:ascii="Georgia" w:hAnsi="Georgia" w:cs="Georgia"/>
          <w:b/>
          <w:bCs/>
          <w:sz w:val="26"/>
          <w:szCs w:val="26"/>
          <w:u w:val="single"/>
        </w:rPr>
        <w:lastRenderedPageBreak/>
        <w:t>Carolyn Sue (Scott) Hankins</w:t>
      </w:r>
    </w:p>
    <w:p w14:paraId="2D223626" w14:textId="4198019C" w:rsidR="00FA2EA5" w:rsidRPr="00193AC8" w:rsidRDefault="000023AF" w:rsidP="00FA2EA5">
      <w:pPr>
        <w:spacing w:after="240"/>
        <w:jc w:val="center"/>
        <w:rPr>
          <w:sz w:val="22"/>
          <w:szCs w:val="24"/>
        </w:rPr>
      </w:pPr>
      <w:r w:rsidRPr="00193AC8">
        <w:rPr>
          <w:noProof/>
          <w:sz w:val="22"/>
          <w:szCs w:val="24"/>
        </w:rPr>
        <w:t>August</w:t>
      </w:r>
      <w:r w:rsidR="00FA2EA5" w:rsidRPr="00193AC8">
        <w:rPr>
          <w:noProof/>
          <w:sz w:val="22"/>
          <w:szCs w:val="24"/>
        </w:rPr>
        <w:t xml:space="preserve"> </w:t>
      </w:r>
      <w:r w:rsidRPr="00193AC8">
        <w:rPr>
          <w:noProof/>
          <w:sz w:val="22"/>
          <w:szCs w:val="24"/>
        </w:rPr>
        <w:t>5</w:t>
      </w:r>
      <w:r w:rsidR="00FA2EA5" w:rsidRPr="00193AC8">
        <w:rPr>
          <w:sz w:val="22"/>
          <w:szCs w:val="24"/>
        </w:rPr>
        <w:t>, 19</w:t>
      </w:r>
      <w:r w:rsidRPr="00193AC8">
        <w:rPr>
          <w:sz w:val="22"/>
          <w:szCs w:val="24"/>
        </w:rPr>
        <w:t>45</w:t>
      </w:r>
      <w:r w:rsidR="00FA2EA5" w:rsidRPr="00193AC8">
        <w:rPr>
          <w:sz w:val="22"/>
          <w:szCs w:val="24"/>
        </w:rPr>
        <w:t> – </w:t>
      </w:r>
      <w:r w:rsidRPr="00193AC8">
        <w:rPr>
          <w:sz w:val="22"/>
          <w:szCs w:val="24"/>
        </w:rPr>
        <w:t>February</w:t>
      </w:r>
      <w:r w:rsidR="00FA2EA5" w:rsidRPr="00193AC8">
        <w:rPr>
          <w:sz w:val="22"/>
          <w:szCs w:val="24"/>
        </w:rPr>
        <w:t xml:space="preserve"> </w:t>
      </w:r>
      <w:r w:rsidRPr="00193AC8">
        <w:rPr>
          <w:sz w:val="22"/>
          <w:szCs w:val="24"/>
        </w:rPr>
        <w:t>2</w:t>
      </w:r>
      <w:r w:rsidR="00FA2EA5" w:rsidRPr="00193AC8">
        <w:rPr>
          <w:sz w:val="22"/>
          <w:szCs w:val="24"/>
        </w:rPr>
        <w:t>4, 202</w:t>
      </w:r>
      <w:r w:rsidRPr="00193AC8">
        <w:rPr>
          <w:sz w:val="22"/>
          <w:szCs w:val="24"/>
        </w:rPr>
        <w:t>5</w:t>
      </w:r>
      <w:r w:rsidR="00FA2EA5" w:rsidRPr="00193AC8">
        <w:rPr>
          <w:sz w:val="22"/>
          <w:szCs w:val="24"/>
        </w:rPr>
        <w:t xml:space="preserve"> (age </w:t>
      </w:r>
      <w:r w:rsidRPr="00193AC8">
        <w:rPr>
          <w:sz w:val="22"/>
          <w:szCs w:val="24"/>
        </w:rPr>
        <w:t>79</w:t>
      </w:r>
      <w:r w:rsidR="00FA2EA5" w:rsidRPr="00193AC8">
        <w:rPr>
          <w:sz w:val="22"/>
          <w:szCs w:val="24"/>
        </w:rPr>
        <w:t>)</w:t>
      </w:r>
    </w:p>
    <w:p w14:paraId="414F3CB7" w14:textId="085A1164" w:rsidR="000023AF" w:rsidRPr="00193AC8" w:rsidRDefault="000023AF" w:rsidP="000023AF">
      <w:pPr>
        <w:jc w:val="both"/>
      </w:pPr>
      <w:r w:rsidRPr="00193AC8">
        <w:rPr>
          <w:noProof/>
          <w:sz w:val="22"/>
          <w:szCs w:val="24"/>
        </w:rPr>
        <w:drawing>
          <wp:anchor distT="0" distB="0" distL="114300" distR="114300" simplePos="0" relativeHeight="251688960" behindDoc="0" locked="0" layoutInCell="1" allowOverlap="1" wp14:anchorId="479945F5" wp14:editId="31242FFB">
            <wp:simplePos x="0" y="0"/>
            <wp:positionH relativeFrom="margin">
              <wp:align>left</wp:align>
            </wp:positionH>
            <wp:positionV relativeFrom="margin">
              <wp:posOffset>510053</wp:posOffset>
            </wp:positionV>
            <wp:extent cx="1509395" cy="1578610"/>
            <wp:effectExtent l="0" t="0" r="0" b="2540"/>
            <wp:wrapSquare wrapText="bothSides"/>
            <wp:docPr id="1219969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969938" name="Picture 1"/>
                    <pic:cNvPicPr/>
                  </pic:nvPicPr>
                  <pic:blipFill>
                    <a:blip r:embed="rId23"/>
                    <a:stretch>
                      <a:fillRect/>
                    </a:stretch>
                  </pic:blipFill>
                  <pic:spPr>
                    <a:xfrm>
                      <a:off x="0" y="0"/>
                      <a:ext cx="1529562" cy="1599701"/>
                    </a:xfrm>
                    <a:prstGeom prst="rect">
                      <a:avLst/>
                    </a:prstGeom>
                  </pic:spPr>
                </pic:pic>
              </a:graphicData>
            </a:graphic>
            <wp14:sizeRelH relativeFrom="margin">
              <wp14:pctWidth>0</wp14:pctWidth>
            </wp14:sizeRelH>
            <wp14:sizeRelV relativeFrom="margin">
              <wp14:pctHeight>0</wp14:pctHeight>
            </wp14:sizeRelV>
          </wp:anchor>
        </w:drawing>
      </w:r>
      <w:r w:rsidRPr="00193AC8">
        <w:t>Carolyn Sue Scott Hankins. Mom, Mamaw, Nana, all names she proudly wore and cherished.</w:t>
      </w:r>
      <w:r w:rsidRPr="00193AC8">
        <w:br/>
      </w:r>
      <w:r w:rsidRPr="00193AC8">
        <w:br/>
        <w:t>Nana was born on August 5th, 1945. She married Larry Hankins, Poppy, on Dec 25th, 1962. She was the greatest Christmas present he ever received. Together they had two loving daughters, 5 grandchildren, and 10 great grandchildren. But most importantly, December 4th, 1971, is when Nana found the Lord and was baptized. With this, their home and their life shined brightly for the Lord, which led a path in which their kids, grandkids, and even great grandkids have followed.</w:t>
      </w:r>
      <w:r w:rsidRPr="00193AC8">
        <w:br/>
      </w:r>
      <w:r w:rsidRPr="00193AC8">
        <w:br/>
        <w:t>To know Nana and to be loved by her was one of Gods greatest gifts. Her words and actions were never not filled with love when you had her attention. She would praise God in all things and always let her light shine. She was a bold soldier for God but did so by being like a dove, soft and peacefully. The gentlest soul in the room. Never loud and never demanding. Never seeking the spotlight or attention. Just being content with what she had. If there was a crowd in the room you would find her sitting quietly, out of the way, with a smile on her face.</w:t>
      </w:r>
      <w:r w:rsidRPr="00193AC8">
        <w:br/>
      </w:r>
      <w:r w:rsidRPr="00193AC8">
        <w:br/>
        <w:t>She had two great joys in her life: Her Lord and her family. The one time of year we would all be together, at Thanksgiving, before we could tear into the food, she would make us all take a moment and say what we were most thankful for. It was her favorite part of the day, and she would never waiver from this tradition of hers no matter how hard we groaned or rolled our eyes. Because even in this, she was able to have her family and reflect on the Lord at the same time. Thanksgiving will never be the same. She cherished having Shad come Wednesday night to prep the turkey, while taking goofy pictures, and then coming in the morning to cook it with her. She loved having both her girls there and beamed when her granddaughters would rave over her chocolate chip pies and pumpkin brownies. The last couple years, Nana would get very emotional talking to us around the table, just how thankful she was. Nana, I hope you know how thankful we are, for what you worked hard to build and instill in each of us.</w:t>
      </w:r>
      <w:r w:rsidRPr="00193AC8">
        <w:br/>
      </w:r>
      <w:r w:rsidRPr="00193AC8">
        <w:br/>
        <w:t xml:space="preserve">Nana could sew and crochet anything. She made most of her girl’s clothes growing up, blankets to pass down for generations, and even made her daughter Carol’s wedding dress and all the bridesmaids’ dresses. It always comes to mind, </w:t>
      </w:r>
      <w:r w:rsidRPr="00193AC8">
        <w:lastRenderedPageBreak/>
        <w:t>“she works willingly with her hands.” Proverbs 31:13. As she got older, her hands began to not work quite like they used to. But she still tried to do what she could, like making all the floral arrangements for Rachel’s wedding. She passed down the sewing gene and a little bit of her granny spirit into her great granddaughter, Delilah, who could spend hours talking and sewing with her.</w:t>
      </w:r>
      <w:r w:rsidRPr="00193AC8">
        <w:br/>
      </w:r>
      <w:r w:rsidRPr="00193AC8">
        <w:br/>
        <w:t>Nana would love to know anything and everything about you, if she figured out you liked something, she’d buy everything she could get her hands on for you. Growing up the grandkids were never in short supply of Tweety bird stuff, U of M and MSU apparel, and even ceramic cardinals because she knew that was her grandson’s school mascot. It was always a running joke, who would get another cardinal in their Christmas presents. She paid attention to detail with the great grand kids and made sure to keep their favorite snacks and toys. Nana would even get Shad a bag of jalapeños for his birthday every year because she knew he loves hot food, and Jeremy a can of mandarin oranges with his Christmas present. If it was your birthday, you could expect a phone call of her and Poppy singing to you.</w:t>
      </w:r>
      <w:r w:rsidRPr="00193AC8">
        <w:br/>
      </w:r>
      <w:r w:rsidRPr="00193AC8">
        <w:br/>
        <w:t xml:space="preserve">Going up </w:t>
      </w:r>
      <w:r w:rsidR="00514CE3" w:rsidRPr="00193AC8">
        <w:t>north</w:t>
      </w:r>
      <w:r w:rsidRPr="00193AC8">
        <w:t xml:space="preserve"> to Nana and Poppy’s cabin was such a treat. Us grandkids knew we’d be spoiled endlessly. Looking for elk in the fields, playing badminton in their </w:t>
      </w:r>
      <w:r w:rsidR="00514CE3" w:rsidRPr="00193AC8">
        <w:t>backyard</w:t>
      </w:r>
      <w:r w:rsidRPr="00193AC8">
        <w:t xml:space="preserve">, and laughing over and over again when Brandon and Jeremy swore they saw a huge bear, but it was actually a tree stump. Nana would love to sit in her </w:t>
      </w:r>
      <w:r w:rsidR="00514CE3" w:rsidRPr="00193AC8">
        <w:t>sunroom,</w:t>
      </w:r>
      <w:r w:rsidRPr="00193AC8">
        <w:t xml:space="preserve"> and she would tell Lauren and LeighAnna the story of David and Goliath because it was their favorite. She loved our visits up there and never said an ill word, just loved to have her family there with her.</w:t>
      </w:r>
      <w:r w:rsidRPr="00193AC8">
        <w:br/>
      </w:r>
      <w:r w:rsidRPr="00193AC8">
        <w:br/>
        <w:t xml:space="preserve">When the grandkids started having kids, Nana and Poppy decided to move south to be closer to their great grandbabies. What a joy it was to have them close with these 10 kids running around. Nana loved to spend time with them and have her house full. She loved a clean house but never fussed when the kids were tearing it up. I hope she knew what an impact </w:t>
      </w:r>
      <w:r w:rsidR="00514CE3" w:rsidRPr="00193AC8">
        <w:t>she’d</w:t>
      </w:r>
      <w:r w:rsidRPr="00193AC8">
        <w:t xml:space="preserve"> had on her great granddaughters and their walk with the Lord.</w:t>
      </w:r>
      <w:r w:rsidRPr="00193AC8">
        <w:br/>
      </w:r>
      <w:r w:rsidRPr="00193AC8">
        <w:br/>
        <w:t xml:space="preserve">At church she was known as the candy lady. It was her little trick to get the attention of all those great grandkids. They would mob her every Sunday, and she loved every minute of it. She would keep stock </w:t>
      </w:r>
      <w:r w:rsidR="00514CE3" w:rsidRPr="00193AC8">
        <w:t xml:space="preserve">of </w:t>
      </w:r>
      <w:r w:rsidRPr="00193AC8">
        <w:t>each of their favorites, so she could get some love from them every Sunday while they took her treats.</w:t>
      </w:r>
      <w:r w:rsidRPr="00193AC8">
        <w:br/>
      </w:r>
      <w:r w:rsidRPr="00193AC8">
        <w:br/>
        <w:t xml:space="preserve">Nana never met a stranger. She could talk your ears off about anything and everything. She could tell you someone’s life story, whether it be her favorite Arby’s worker, the Walmart employee they prayed with in the aisle, or so and so’s cousin. She wanted to know </w:t>
      </w:r>
      <w:r w:rsidR="00514CE3" w:rsidRPr="00193AC8">
        <w:t>you,</w:t>
      </w:r>
      <w:r w:rsidRPr="00193AC8">
        <w:t xml:space="preserve"> and she wanted you to know God. She didn’t shy away from praying with anyone and everyone. Any time you were on the phone, she’d have to tell you about it. Then she’d go on about how she was always </w:t>
      </w:r>
      <w:r w:rsidRPr="00193AC8">
        <w:lastRenderedPageBreak/>
        <w:t>praying for us and she’d end it with, “we will see you soon, Lord willing and the creek don’t rise. God bless ya honey, we love you lots.”</w:t>
      </w:r>
      <w:r w:rsidRPr="00193AC8">
        <w:br/>
      </w:r>
      <w:r w:rsidRPr="00193AC8">
        <w:br/>
        <w:t>Her love for yellow roses, spaghetti and meatballs, Native American collectibles, the Gaithers, and anything coconut flavored, was only trumped by the love she had for us and her Jesus.</w:t>
      </w:r>
      <w:r w:rsidRPr="00193AC8">
        <w:br/>
      </w:r>
      <w:r w:rsidRPr="00193AC8">
        <w:br/>
        <w:t xml:space="preserve">And for the last two weeks, she was surrounded by both, her family and God. While we have been beside ourselves with grief, knowing we were losing her, her faith never wavered. The scripture from 2nd Corinthians, chapter 4, verse 8, says, “We are troubled on every side, yet not distressed; we are perplexed, but not in despair.” That was her, as she knew her days were coming to an end, she never turned to </w:t>
      </w:r>
      <w:r w:rsidR="00514CE3" w:rsidRPr="00193AC8">
        <w:t>self-pity</w:t>
      </w:r>
      <w:r w:rsidRPr="00193AC8">
        <w:t xml:space="preserve">, or got depressed, or anxious. She just patiently waited on the Lord. She continuously told us, how it was okay, she was looking forward to going home. While we doted on her and cared for her during her final weeks on this earth, she told us over and over again how much she loved us. We know Nana, you made sure we always felt it. The last couple days before she took her last breath, she was seeing and talking to someone who our earthly eyes and ears couldn’t see and hear. We could hear her whispering, with a smile on her face and her eyes closed. We’d ask her who she was talking to and she would become lucid for a moment and say, </w:t>
      </w:r>
      <w:r w:rsidR="00514CE3" w:rsidRPr="00193AC8">
        <w:t>“Shh</w:t>
      </w:r>
      <w:r w:rsidRPr="00193AC8">
        <w:t>! You will know when your time comes.” I think that is the closest we will get to heaven on this earth, watching a child of God, pass from here to there. Just as her quiet and soft demeanor had always been, Nana quietly took her last breath and went home. She was surrounded by her loved ones, who softly rubbed her face and whispered, how much we loved her.</w:t>
      </w:r>
      <w:r w:rsidRPr="00193AC8">
        <w:br/>
      </w:r>
      <w:r w:rsidRPr="00193AC8">
        <w:br/>
        <w:t xml:space="preserve">Now that we try to move on in life without our sweet Nana, we rest in </w:t>
      </w:r>
      <w:r w:rsidR="00514CE3" w:rsidRPr="00193AC8">
        <w:t>God’s</w:t>
      </w:r>
      <w:r w:rsidRPr="00193AC8">
        <w:t xml:space="preserve"> grace and peace that He has created the perfect place for us to go and that she is there waiting for us, probably sitting there quietly with a smile on her face. We are so thankful to have had her, to love us and show us how to be a light to others. If there is anything she would have wanted to leave behind for each and everyone us, it is to seek Jesus, don’t look to this world to fill the void in your life. Seek Him and go to Him with anything and everything. She would want you to have a conversation with a stranger, be the good in someone’s life. Show kindness and compassion, and she would want you to love with everything that you have.</w:t>
      </w:r>
      <w:r w:rsidRPr="00193AC8">
        <w:br/>
      </w:r>
      <w:r w:rsidRPr="00193AC8">
        <w:br/>
        <w:t>We will see you soon Nana, Lord willing and the creek don’t rise. We love ya lots.</w:t>
      </w:r>
    </w:p>
    <w:p w14:paraId="241A38CC" w14:textId="7DBE32C1" w:rsidR="00493EF3" w:rsidRPr="00193AC8" w:rsidRDefault="00493EF3" w:rsidP="000023AF">
      <w:pPr>
        <w:jc w:val="both"/>
      </w:pPr>
      <w:r w:rsidRPr="00193AC8">
        <w:br w:type="page"/>
      </w:r>
    </w:p>
    <w:p w14:paraId="7B3389BE" w14:textId="19CF2175" w:rsidR="00D6505F" w:rsidRPr="00193AC8" w:rsidRDefault="00304DF6" w:rsidP="00D6505F">
      <w:pPr>
        <w:jc w:val="center"/>
        <w:rPr>
          <w:rFonts w:ascii="Georgia" w:hAnsi="Georgia" w:cs="Georgia"/>
          <w:b/>
          <w:bCs/>
          <w:sz w:val="26"/>
          <w:szCs w:val="26"/>
          <w:u w:val="single"/>
        </w:rPr>
      </w:pPr>
      <w:r w:rsidRPr="00193AC8">
        <w:rPr>
          <w:rFonts w:ascii="Georgia" w:hAnsi="Georgia" w:cs="Georgia"/>
          <w:b/>
          <w:bCs/>
          <w:sz w:val="26"/>
          <w:szCs w:val="26"/>
          <w:u w:val="single"/>
        </w:rPr>
        <w:lastRenderedPageBreak/>
        <w:t>Grace Elizabeth Stanley</w:t>
      </w:r>
    </w:p>
    <w:p w14:paraId="03384054" w14:textId="674D127F" w:rsidR="00D6505F" w:rsidRPr="00193AC8" w:rsidRDefault="00304DF6" w:rsidP="00D6505F">
      <w:pPr>
        <w:spacing w:after="240"/>
        <w:jc w:val="center"/>
        <w:rPr>
          <w:sz w:val="22"/>
          <w:szCs w:val="24"/>
        </w:rPr>
      </w:pPr>
      <w:r w:rsidRPr="00193AC8">
        <w:rPr>
          <w:noProof/>
          <w:sz w:val="22"/>
          <w:szCs w:val="24"/>
        </w:rPr>
        <w:t>December</w:t>
      </w:r>
      <w:r w:rsidR="00D6505F" w:rsidRPr="00193AC8">
        <w:rPr>
          <w:noProof/>
          <w:sz w:val="22"/>
          <w:szCs w:val="24"/>
        </w:rPr>
        <w:t xml:space="preserve"> </w:t>
      </w:r>
      <w:r w:rsidRPr="00193AC8">
        <w:rPr>
          <w:noProof/>
          <w:sz w:val="22"/>
          <w:szCs w:val="24"/>
        </w:rPr>
        <w:t>3</w:t>
      </w:r>
      <w:r w:rsidR="00D6505F" w:rsidRPr="00193AC8">
        <w:rPr>
          <w:sz w:val="22"/>
          <w:szCs w:val="24"/>
        </w:rPr>
        <w:t>, 19</w:t>
      </w:r>
      <w:r w:rsidRPr="00193AC8">
        <w:rPr>
          <w:sz w:val="22"/>
          <w:szCs w:val="24"/>
        </w:rPr>
        <w:t>85</w:t>
      </w:r>
      <w:r w:rsidR="00D6505F" w:rsidRPr="00193AC8">
        <w:rPr>
          <w:sz w:val="22"/>
          <w:szCs w:val="24"/>
        </w:rPr>
        <w:t> – </w:t>
      </w:r>
      <w:r w:rsidRPr="00193AC8">
        <w:rPr>
          <w:sz w:val="22"/>
          <w:szCs w:val="24"/>
        </w:rPr>
        <w:t>November</w:t>
      </w:r>
      <w:r w:rsidR="00D6505F" w:rsidRPr="00193AC8">
        <w:rPr>
          <w:sz w:val="22"/>
          <w:szCs w:val="24"/>
        </w:rPr>
        <w:t xml:space="preserve"> </w:t>
      </w:r>
      <w:r w:rsidRPr="00193AC8">
        <w:rPr>
          <w:sz w:val="22"/>
          <w:szCs w:val="24"/>
        </w:rPr>
        <w:t>14</w:t>
      </w:r>
      <w:r w:rsidR="00D6505F" w:rsidRPr="00193AC8">
        <w:rPr>
          <w:sz w:val="22"/>
          <w:szCs w:val="24"/>
        </w:rPr>
        <w:t>, 202</w:t>
      </w:r>
      <w:r w:rsidR="005B6905" w:rsidRPr="00193AC8">
        <w:rPr>
          <w:sz w:val="22"/>
          <w:szCs w:val="24"/>
        </w:rPr>
        <w:t>4</w:t>
      </w:r>
      <w:r w:rsidR="00D6505F" w:rsidRPr="00193AC8">
        <w:rPr>
          <w:sz w:val="22"/>
          <w:szCs w:val="24"/>
        </w:rPr>
        <w:t xml:space="preserve"> (age </w:t>
      </w:r>
      <w:r w:rsidRPr="00193AC8">
        <w:rPr>
          <w:sz w:val="22"/>
          <w:szCs w:val="24"/>
        </w:rPr>
        <w:t>38</w:t>
      </w:r>
      <w:r w:rsidR="00D6505F" w:rsidRPr="00193AC8">
        <w:rPr>
          <w:sz w:val="22"/>
          <w:szCs w:val="24"/>
        </w:rPr>
        <w:t>)</w:t>
      </w:r>
    </w:p>
    <w:p w14:paraId="2F9D6BCB" w14:textId="77777777" w:rsidR="008A5E0B" w:rsidRPr="00193AC8" w:rsidRDefault="00D6505F" w:rsidP="00304DF6">
      <w:pPr>
        <w:jc w:val="both"/>
      </w:pPr>
      <w:r w:rsidRPr="00193AC8">
        <w:rPr>
          <w:noProof/>
        </w:rPr>
        <w:drawing>
          <wp:anchor distT="0" distB="0" distL="114300" distR="114300" simplePos="0" relativeHeight="251681792" behindDoc="0" locked="0" layoutInCell="1" allowOverlap="1" wp14:anchorId="44BEDA50" wp14:editId="4A0140BB">
            <wp:simplePos x="0" y="0"/>
            <wp:positionH relativeFrom="margin">
              <wp:posOffset>41910</wp:posOffset>
            </wp:positionH>
            <wp:positionV relativeFrom="margin">
              <wp:posOffset>518160</wp:posOffset>
            </wp:positionV>
            <wp:extent cx="1466850" cy="2000250"/>
            <wp:effectExtent l="0" t="0" r="0" b="0"/>
            <wp:wrapSquare wrapText="bothSides"/>
            <wp:docPr id="1121196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96306" name="Picture 1"/>
                    <pic:cNvPicPr/>
                  </pic:nvPicPr>
                  <pic:blipFill>
                    <a:blip r:embed="rId24"/>
                    <a:stretch>
                      <a:fillRect/>
                    </a:stretch>
                  </pic:blipFill>
                  <pic:spPr>
                    <a:xfrm>
                      <a:off x="0" y="0"/>
                      <a:ext cx="1466850" cy="2000250"/>
                    </a:xfrm>
                    <a:prstGeom prst="rect">
                      <a:avLst/>
                    </a:prstGeom>
                  </pic:spPr>
                </pic:pic>
              </a:graphicData>
            </a:graphic>
            <wp14:sizeRelH relativeFrom="margin">
              <wp14:pctWidth>0</wp14:pctWidth>
            </wp14:sizeRelH>
            <wp14:sizeRelV relativeFrom="margin">
              <wp14:pctHeight>0</wp14:pctHeight>
            </wp14:sizeRelV>
          </wp:anchor>
        </w:drawing>
      </w:r>
      <w:r w:rsidR="008A5E0B" w:rsidRPr="00193AC8">
        <w:t xml:space="preserve">Grace Elizabeth Stanley of 319 Jack Childress Hollow, Clinchco, VA was born on December 3rd, 1985 and passed away on November 14, 2024. Her stay here on earth was 38 years. She was the daughter of Mickey and the late Donna Blansett of Clintwood, VA. She was a member of the Turner Old Regular Baptist Church in Clinchco, VA. </w:t>
      </w:r>
    </w:p>
    <w:p w14:paraId="51841046" w14:textId="77777777" w:rsidR="008A5E0B" w:rsidRPr="00193AC8" w:rsidRDefault="008A5E0B" w:rsidP="00304DF6">
      <w:pPr>
        <w:jc w:val="both"/>
      </w:pPr>
    </w:p>
    <w:p w14:paraId="59B19719" w14:textId="77777777" w:rsidR="008A5E0B" w:rsidRPr="00193AC8" w:rsidRDefault="008A5E0B" w:rsidP="00304DF6">
      <w:pPr>
        <w:jc w:val="both"/>
      </w:pPr>
      <w:r w:rsidRPr="00193AC8">
        <w:t xml:space="preserve">She is survived by her husband, Dakota Stanley and five children: Allissa Dawn, Jesi Hope, Remi Ervin, Olivia Grace, and Tucker Ray Stanley; one estranged son, Mickey (Alliyah) Mullins of Pound, VA; sister, Patsy Howell of Dante, VA; and brother, Tommy Raines &amp; companion, Ashley France of Birchleaf, VA. </w:t>
      </w:r>
    </w:p>
    <w:p w14:paraId="1D2FC2AE" w14:textId="77777777" w:rsidR="008A5E0B" w:rsidRPr="00193AC8" w:rsidRDefault="008A5E0B" w:rsidP="00304DF6">
      <w:pPr>
        <w:jc w:val="both"/>
      </w:pPr>
    </w:p>
    <w:p w14:paraId="24773051" w14:textId="77777777" w:rsidR="008A5E0B" w:rsidRPr="00193AC8" w:rsidRDefault="008A5E0B" w:rsidP="00304DF6">
      <w:pPr>
        <w:jc w:val="both"/>
      </w:pPr>
      <w:r w:rsidRPr="00193AC8">
        <w:t xml:space="preserve">Grace loved spending time with her kids and going fishing, attending the races, etc. She loved to draw, paint, and to work on race cars. She was an EMT and a member of the Haysi Rescue for 12 years. She also belonged to Clinchco &amp; Clintwood Fire Departments for several years and Clintwood Rescue &amp; Life Care Ambulance Service. </w:t>
      </w:r>
    </w:p>
    <w:p w14:paraId="183F2111" w14:textId="77777777" w:rsidR="008A5E0B" w:rsidRPr="00193AC8" w:rsidRDefault="008A5E0B" w:rsidP="00304DF6">
      <w:pPr>
        <w:jc w:val="both"/>
      </w:pPr>
    </w:p>
    <w:p w14:paraId="7B13B501" w14:textId="77777777" w:rsidR="008A5E0B" w:rsidRPr="00193AC8" w:rsidRDefault="008A5E0B" w:rsidP="00304DF6">
      <w:pPr>
        <w:jc w:val="both"/>
      </w:pPr>
      <w:r w:rsidRPr="00193AC8">
        <w:t xml:space="preserve">Grace was loved by everyone she met while serving her community. She helped save numerous lives during her career as an EMS worker for Dickenson &amp; Wise Counties. She was in the process of obtaining her Advanced EMT when she was diagnosed with Stage 4 stomach cancer. She continued to work up until she could not any longer. </w:t>
      </w:r>
    </w:p>
    <w:p w14:paraId="1AC48D27" w14:textId="77777777" w:rsidR="008A5E0B" w:rsidRPr="00193AC8" w:rsidRDefault="008A5E0B" w:rsidP="00304DF6">
      <w:pPr>
        <w:jc w:val="both"/>
      </w:pPr>
    </w:p>
    <w:p w14:paraId="062ED143" w14:textId="77777777" w:rsidR="008A5E0B" w:rsidRPr="00193AC8" w:rsidRDefault="008A5E0B" w:rsidP="00304DF6">
      <w:pPr>
        <w:jc w:val="both"/>
      </w:pPr>
      <w:r w:rsidRPr="00193AC8">
        <w:t xml:space="preserve">She had a very special dog named Stubby that stayed by her side until the very end. Words don’t do justice to the many things she accomplished during her lifetime. </w:t>
      </w:r>
    </w:p>
    <w:p w14:paraId="2CEACCD4" w14:textId="77777777" w:rsidR="008A5E0B" w:rsidRPr="00193AC8" w:rsidRDefault="008A5E0B" w:rsidP="00304DF6">
      <w:pPr>
        <w:jc w:val="both"/>
      </w:pPr>
    </w:p>
    <w:p w14:paraId="68A82DEE" w14:textId="77777777" w:rsidR="008A5E0B" w:rsidRPr="00193AC8" w:rsidRDefault="008A5E0B" w:rsidP="00304DF6">
      <w:pPr>
        <w:jc w:val="both"/>
      </w:pPr>
      <w:r w:rsidRPr="00193AC8">
        <w:t xml:space="preserve">Special Thanks to Kaydee, Nate, and her brother-in-law, Dustin Stanley. </w:t>
      </w:r>
    </w:p>
    <w:p w14:paraId="1A7D2327" w14:textId="77777777" w:rsidR="008A5E0B" w:rsidRPr="00193AC8" w:rsidRDefault="008A5E0B" w:rsidP="00304DF6">
      <w:pPr>
        <w:jc w:val="both"/>
      </w:pPr>
    </w:p>
    <w:p w14:paraId="65E8B3EE" w14:textId="16F6F0B6" w:rsidR="005B6905" w:rsidRPr="00193AC8" w:rsidRDefault="008A5E0B" w:rsidP="00304DF6">
      <w:pPr>
        <w:jc w:val="both"/>
      </w:pPr>
      <w:r w:rsidRPr="00193AC8">
        <w:t xml:space="preserve">A Celebration of Life will be held at a later date at Clinchco Fire Department </w:t>
      </w:r>
    </w:p>
    <w:p w14:paraId="7BFD7001" w14:textId="4D0C9031" w:rsidR="008A5E0B" w:rsidRPr="00193AC8" w:rsidRDefault="008A5E0B">
      <w:pPr>
        <w:widowControl/>
        <w:overflowPunct/>
        <w:autoSpaceDE/>
        <w:autoSpaceDN/>
        <w:adjustRightInd/>
        <w:rPr>
          <w:sz w:val="22"/>
          <w:szCs w:val="24"/>
        </w:rPr>
      </w:pPr>
      <w:r w:rsidRPr="00193AC8">
        <w:rPr>
          <w:sz w:val="22"/>
          <w:szCs w:val="24"/>
        </w:rPr>
        <w:br w:type="page"/>
      </w:r>
    </w:p>
    <w:p w14:paraId="2586C6E8" w14:textId="420D0585" w:rsidR="008A5E0B" w:rsidRPr="00193AC8" w:rsidRDefault="008A5E0B" w:rsidP="008A5E0B">
      <w:pPr>
        <w:jc w:val="center"/>
        <w:rPr>
          <w:rFonts w:ascii="Georgia" w:hAnsi="Georgia" w:cs="Georgia"/>
          <w:b/>
          <w:bCs/>
          <w:sz w:val="26"/>
          <w:szCs w:val="26"/>
          <w:u w:val="single"/>
        </w:rPr>
      </w:pPr>
      <w:r w:rsidRPr="00193AC8">
        <w:rPr>
          <w:rFonts w:ascii="Georgia" w:hAnsi="Georgia" w:cs="Georgia"/>
          <w:b/>
          <w:bCs/>
          <w:sz w:val="26"/>
          <w:szCs w:val="26"/>
          <w:u w:val="single"/>
        </w:rPr>
        <w:lastRenderedPageBreak/>
        <w:t>Melinda Joy Wright</w:t>
      </w:r>
    </w:p>
    <w:p w14:paraId="3E8986BA" w14:textId="22C6FFDC" w:rsidR="008A5E0B" w:rsidRPr="00193AC8" w:rsidRDefault="008A5E0B" w:rsidP="008A5E0B">
      <w:pPr>
        <w:spacing w:after="240"/>
        <w:jc w:val="center"/>
        <w:rPr>
          <w:sz w:val="22"/>
          <w:szCs w:val="24"/>
        </w:rPr>
      </w:pPr>
      <w:r w:rsidRPr="00193AC8">
        <w:rPr>
          <w:noProof/>
          <w:sz w:val="22"/>
          <w:szCs w:val="24"/>
        </w:rPr>
        <w:t>March 5</w:t>
      </w:r>
      <w:r w:rsidRPr="00193AC8">
        <w:rPr>
          <w:sz w:val="22"/>
          <w:szCs w:val="24"/>
        </w:rPr>
        <w:t>, 1965 – August 5, 2025 (age 60)</w:t>
      </w:r>
    </w:p>
    <w:p w14:paraId="101BEE4D" w14:textId="77777777" w:rsidR="008A5E0B" w:rsidRPr="00193AC8" w:rsidRDefault="008A5E0B" w:rsidP="008A5E0B">
      <w:pPr>
        <w:jc w:val="both"/>
      </w:pPr>
      <w:r w:rsidRPr="00193AC8">
        <w:t xml:space="preserve">Melinda Joy Wright, age 60 of Dorton, Kentucky, a devoted wife and mother, passed away Tuesday, August 5, 2025. She was born on March 5, 1965, to Barbara Burke and the late Condred Burke. </w:t>
      </w:r>
    </w:p>
    <w:p w14:paraId="61594310" w14:textId="77777777" w:rsidR="008A5E0B" w:rsidRPr="00193AC8" w:rsidRDefault="008A5E0B" w:rsidP="008A5E0B">
      <w:pPr>
        <w:jc w:val="both"/>
      </w:pPr>
    </w:p>
    <w:p w14:paraId="4D328878" w14:textId="2C0E020B" w:rsidR="008A5E0B" w:rsidRPr="00193AC8" w:rsidRDefault="008A5E0B" w:rsidP="008A5E0B">
      <w:pPr>
        <w:jc w:val="both"/>
      </w:pPr>
      <w:r w:rsidRPr="00193AC8">
        <w:t>Besides her father, she was preceded in death by one brother, Bobby Jack Burke. Other than her mother, Melinda is survived by her husband, Tiny Wright, of 41 years; one son, Donald Wright II; one brother, Condred Burke; and one sister, Vickie Eddington.</w:t>
      </w:r>
    </w:p>
    <w:p w14:paraId="00DBEE67" w14:textId="77777777" w:rsidR="008A5E0B" w:rsidRPr="00193AC8" w:rsidRDefault="008A5E0B" w:rsidP="008A5E0B">
      <w:pPr>
        <w:jc w:val="both"/>
      </w:pPr>
    </w:p>
    <w:p w14:paraId="1D62CD11" w14:textId="77777777" w:rsidR="008A5E0B" w:rsidRPr="00193AC8" w:rsidRDefault="008A5E0B" w:rsidP="008A5E0B">
      <w:pPr>
        <w:jc w:val="both"/>
      </w:pPr>
      <w:r w:rsidRPr="00193AC8">
        <w:t xml:space="preserve">She loved her Pomeranians, Oscar of 16 years, and Buddy who is 6 years old. Melinda had a love for all different types of live flowers and plants. Christmas was her favorite time of the year. She would always have numerous trees and decorations up to celebrate the occasion. </w:t>
      </w:r>
    </w:p>
    <w:p w14:paraId="2940A3FE" w14:textId="77777777" w:rsidR="008A5E0B" w:rsidRPr="00193AC8" w:rsidRDefault="008A5E0B" w:rsidP="008A5E0B">
      <w:pPr>
        <w:jc w:val="both"/>
      </w:pPr>
    </w:p>
    <w:p w14:paraId="4D727646" w14:textId="5B29AFF3" w:rsidR="008A5E0B" w:rsidRPr="00193AC8" w:rsidRDefault="008A5E0B" w:rsidP="008A5E0B">
      <w:pPr>
        <w:jc w:val="both"/>
      </w:pPr>
      <w:r w:rsidRPr="00193AC8">
        <w:t>Melinda was a true joy and blessed so many lives. If you were lucky to have known her, you would know exactly how true that statement is. She will always live in our hearts.</w:t>
      </w:r>
    </w:p>
    <w:p w14:paraId="76047EF0" w14:textId="26E813E4" w:rsidR="00D6505F" w:rsidRPr="00193AC8" w:rsidRDefault="008A5E0B" w:rsidP="008A5E0B">
      <w:pPr>
        <w:jc w:val="both"/>
        <w:rPr>
          <w:sz w:val="22"/>
          <w:szCs w:val="24"/>
        </w:rPr>
      </w:pPr>
      <w:r w:rsidRPr="00193AC8">
        <w:rPr>
          <w:noProof/>
        </w:rPr>
        <w:drawing>
          <wp:anchor distT="0" distB="0" distL="114300" distR="114300" simplePos="0" relativeHeight="251691008" behindDoc="0" locked="0" layoutInCell="1" allowOverlap="1" wp14:anchorId="24239A71" wp14:editId="174A9EDD">
            <wp:simplePos x="0" y="0"/>
            <wp:positionH relativeFrom="margin">
              <wp:align>left</wp:align>
            </wp:positionH>
            <wp:positionV relativeFrom="margin">
              <wp:posOffset>509270</wp:posOffset>
            </wp:positionV>
            <wp:extent cx="1466850" cy="1782445"/>
            <wp:effectExtent l="0" t="0" r="0" b="8255"/>
            <wp:wrapSquare wrapText="bothSides"/>
            <wp:docPr id="228441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41275" name="Picture 1"/>
                    <pic:cNvPicPr/>
                  </pic:nvPicPr>
                  <pic:blipFill>
                    <a:blip r:embed="rId25"/>
                    <a:stretch>
                      <a:fillRect/>
                    </a:stretch>
                  </pic:blipFill>
                  <pic:spPr>
                    <a:xfrm>
                      <a:off x="0" y="0"/>
                      <a:ext cx="1466850" cy="1782445"/>
                    </a:xfrm>
                    <a:prstGeom prst="rect">
                      <a:avLst/>
                    </a:prstGeom>
                  </pic:spPr>
                </pic:pic>
              </a:graphicData>
            </a:graphic>
            <wp14:sizeRelH relativeFrom="margin">
              <wp14:pctWidth>0</wp14:pctWidth>
            </wp14:sizeRelH>
            <wp14:sizeRelV relativeFrom="margin">
              <wp14:pctHeight>0</wp14:pctHeight>
            </wp14:sizeRelV>
          </wp:anchor>
        </w:drawing>
      </w:r>
    </w:p>
    <w:p w14:paraId="22E9C446" w14:textId="7D1B6C3F" w:rsidR="00D6505F" w:rsidRPr="00193AC8" w:rsidRDefault="00D6505F">
      <w:pPr>
        <w:widowControl/>
        <w:overflowPunct/>
        <w:autoSpaceDE/>
        <w:autoSpaceDN/>
        <w:adjustRightInd/>
        <w:rPr>
          <w:sz w:val="22"/>
          <w:szCs w:val="24"/>
        </w:rPr>
      </w:pPr>
      <w:r w:rsidRPr="00193AC8">
        <w:rPr>
          <w:sz w:val="22"/>
          <w:szCs w:val="24"/>
        </w:rPr>
        <w:br w:type="page"/>
      </w:r>
    </w:p>
    <w:p w14:paraId="7F1A3872" w14:textId="53825301" w:rsidR="000F4050" w:rsidRPr="00193AC8" w:rsidRDefault="000F4050">
      <w:pPr>
        <w:widowControl/>
        <w:overflowPunct/>
        <w:autoSpaceDE/>
        <w:autoSpaceDN/>
        <w:adjustRightInd/>
        <w:rPr>
          <w:sz w:val="22"/>
          <w:szCs w:val="22"/>
        </w:rPr>
      </w:pPr>
    </w:p>
    <w:p w14:paraId="5C320BBB" w14:textId="65288BD8" w:rsidR="000F4050" w:rsidRPr="00193AC8" w:rsidRDefault="000F4050" w:rsidP="000F4050">
      <w:pPr>
        <w:widowControl/>
        <w:overflowPunct/>
        <w:autoSpaceDE/>
        <w:autoSpaceDN/>
        <w:adjustRightInd/>
        <w:jc w:val="center"/>
        <w:rPr>
          <w:rFonts w:ascii="Georgia" w:hAnsi="Georgia" w:cs="Georgia"/>
          <w:b/>
          <w:bCs/>
          <w:sz w:val="26"/>
          <w:szCs w:val="26"/>
          <w:u w:val="single"/>
        </w:rPr>
      </w:pPr>
      <w:r w:rsidRPr="00193AC8">
        <w:rPr>
          <w:rFonts w:ascii="Georgia" w:hAnsi="Georgia" w:cs="Georgia"/>
          <w:b/>
          <w:bCs/>
          <w:sz w:val="26"/>
          <w:szCs w:val="26"/>
          <w:u w:val="single"/>
        </w:rPr>
        <w:t>Notes</w:t>
      </w:r>
      <w:r w:rsidRPr="00193AC8">
        <w:rPr>
          <w:rFonts w:ascii="Georgia" w:hAnsi="Georgia" w:cs="Georgia"/>
          <w:b/>
          <w:bCs/>
          <w:sz w:val="26"/>
          <w:szCs w:val="26"/>
        </w:rPr>
        <w:br w:type="page"/>
      </w:r>
    </w:p>
    <w:p w14:paraId="6E1F55C3" w14:textId="77777777" w:rsidR="003B46CE" w:rsidRPr="00193AC8" w:rsidRDefault="003B46CE" w:rsidP="00DE2530">
      <w:pPr>
        <w:widowControl/>
        <w:overflowPunct/>
        <w:autoSpaceDE/>
        <w:autoSpaceDN/>
        <w:adjustRightInd/>
        <w:jc w:val="center"/>
        <w:rPr>
          <w:sz w:val="22"/>
          <w:szCs w:val="22"/>
        </w:rPr>
      </w:pPr>
    </w:p>
    <w:p w14:paraId="24BA3DFE" w14:textId="3275D955" w:rsidR="00EB205B" w:rsidRPr="00193AC8" w:rsidRDefault="003B46CE" w:rsidP="00DE2530">
      <w:pPr>
        <w:widowControl/>
        <w:overflowPunct/>
        <w:autoSpaceDE/>
        <w:autoSpaceDN/>
        <w:adjustRightInd/>
        <w:jc w:val="center"/>
        <w:rPr>
          <w:sz w:val="22"/>
          <w:szCs w:val="22"/>
        </w:rPr>
      </w:pPr>
      <w:r w:rsidRPr="00193AC8">
        <w:rPr>
          <w:noProof/>
          <w:sz w:val="22"/>
          <w:szCs w:val="22"/>
        </w:rPr>
        <w:drawing>
          <wp:inline distT="0" distB="0" distL="0" distR="0" wp14:anchorId="216D6FBE" wp14:editId="74345823">
            <wp:extent cx="5989129" cy="2578653"/>
            <wp:effectExtent l="9843" t="0" r="2857" b="2858"/>
            <wp:docPr id="25190170" name="Picture 1" descr="A table of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90170" name="Picture 1" descr="A table of numbers and letters&#10;&#10;AI-generated content may be incorrect."/>
                    <pic:cNvPicPr/>
                  </pic:nvPicPr>
                  <pic:blipFill>
                    <a:blip r:embed="rId26"/>
                    <a:stretch>
                      <a:fillRect/>
                    </a:stretch>
                  </pic:blipFill>
                  <pic:spPr>
                    <a:xfrm rot="16200000">
                      <a:off x="0" y="0"/>
                      <a:ext cx="6056080" cy="2607479"/>
                    </a:xfrm>
                    <a:prstGeom prst="rect">
                      <a:avLst/>
                    </a:prstGeom>
                  </pic:spPr>
                </pic:pic>
              </a:graphicData>
            </a:graphic>
          </wp:inline>
        </w:drawing>
      </w:r>
      <w:r w:rsidR="00FB2E01" w:rsidRPr="00193AC8">
        <w:rPr>
          <w:sz w:val="22"/>
          <w:szCs w:val="22"/>
        </w:rPr>
        <w:br w:type="page"/>
      </w:r>
    </w:p>
    <w:p w14:paraId="29B5D5A7" w14:textId="68EAC2A6" w:rsidR="00DE2530" w:rsidRPr="00193AC8" w:rsidRDefault="00DE2530" w:rsidP="00DE2530">
      <w:pPr>
        <w:widowControl/>
        <w:overflowPunct/>
        <w:autoSpaceDE/>
        <w:autoSpaceDN/>
        <w:adjustRightInd/>
        <w:jc w:val="center"/>
        <w:rPr>
          <w:sz w:val="22"/>
          <w:szCs w:val="22"/>
        </w:rPr>
        <w:sectPr w:rsidR="00DE2530" w:rsidRPr="00193AC8" w:rsidSect="0090349B">
          <w:footerReference w:type="default" r:id="rId27"/>
          <w:type w:val="continuous"/>
          <w:pgSz w:w="7920" w:h="12240" w:code="6"/>
          <w:pgMar w:top="1008" w:right="576" w:bottom="950" w:left="864" w:header="576" w:footer="950" w:gutter="0"/>
          <w:pgNumType w:start="0"/>
          <w:cols w:space="720"/>
          <w:noEndnote/>
          <w:titlePg/>
          <w:docGrid w:linePitch="272"/>
        </w:sectPr>
      </w:pPr>
    </w:p>
    <w:p w14:paraId="0C5B615A" w14:textId="77777777" w:rsidR="00EE1F6F" w:rsidRPr="00193AC8" w:rsidRDefault="00EE1F6F" w:rsidP="00EE1F6F">
      <w:pPr>
        <w:jc w:val="center"/>
        <w:rPr>
          <w:rFonts w:ascii="Barbedor T" w:hAnsi="Barbedor T" w:cs="Barbedor T"/>
          <w:b/>
          <w:bCs/>
          <w:sz w:val="24"/>
          <w:szCs w:val="24"/>
        </w:rPr>
      </w:pPr>
    </w:p>
    <w:p w14:paraId="792F1AA2" w14:textId="77777777" w:rsidR="00EE1F6F" w:rsidRPr="00193AC8" w:rsidRDefault="00EE1F6F" w:rsidP="00EE1F6F">
      <w:pPr>
        <w:jc w:val="center"/>
        <w:rPr>
          <w:rFonts w:ascii="Barbedor T" w:hAnsi="Barbedor T" w:cs="Barbedor T"/>
          <w:b/>
          <w:bCs/>
          <w:sz w:val="24"/>
          <w:szCs w:val="24"/>
        </w:rPr>
      </w:pPr>
    </w:p>
    <w:p w14:paraId="1A499DFC" w14:textId="77777777" w:rsidR="00D92407" w:rsidRPr="00193AC8" w:rsidRDefault="00D92407" w:rsidP="00EE1F6F">
      <w:pPr>
        <w:jc w:val="center"/>
        <w:rPr>
          <w:rFonts w:ascii="Georgia" w:eastAsia="Calisto MT" w:hAnsi="Georgia" w:cs="Georgia"/>
          <w:b/>
          <w:bCs/>
          <w:i/>
          <w:iCs/>
          <w:sz w:val="36"/>
          <w:szCs w:val="36"/>
        </w:rPr>
      </w:pPr>
    </w:p>
    <w:p w14:paraId="5E7E3C41" w14:textId="77777777" w:rsidR="00D92407" w:rsidRPr="00193AC8" w:rsidRDefault="00D92407" w:rsidP="00EE1F6F">
      <w:pPr>
        <w:jc w:val="center"/>
        <w:rPr>
          <w:rFonts w:ascii="Georgia" w:eastAsia="Calisto MT" w:hAnsi="Georgia" w:cs="Georgia"/>
          <w:b/>
          <w:bCs/>
          <w:i/>
          <w:iCs/>
          <w:sz w:val="36"/>
          <w:szCs w:val="36"/>
        </w:rPr>
      </w:pPr>
    </w:p>
    <w:p w14:paraId="03F828E4" w14:textId="77777777" w:rsidR="00D92407" w:rsidRPr="00193AC8" w:rsidRDefault="00D92407" w:rsidP="00EE1F6F">
      <w:pPr>
        <w:jc w:val="center"/>
        <w:rPr>
          <w:rFonts w:ascii="Georgia" w:eastAsia="Calisto MT" w:hAnsi="Georgia" w:cs="Georgia"/>
          <w:b/>
          <w:bCs/>
          <w:i/>
          <w:iCs/>
          <w:sz w:val="36"/>
          <w:szCs w:val="36"/>
        </w:rPr>
      </w:pPr>
    </w:p>
    <w:p w14:paraId="2AC57CB0" w14:textId="77777777" w:rsidR="00D92407" w:rsidRPr="00193AC8" w:rsidRDefault="00D92407" w:rsidP="00EE1F6F">
      <w:pPr>
        <w:jc w:val="center"/>
        <w:rPr>
          <w:rFonts w:ascii="Georgia" w:eastAsia="Calisto MT" w:hAnsi="Georgia" w:cs="Georgia"/>
          <w:b/>
          <w:bCs/>
          <w:i/>
          <w:iCs/>
          <w:sz w:val="36"/>
          <w:szCs w:val="36"/>
        </w:rPr>
      </w:pPr>
    </w:p>
    <w:p w14:paraId="137042EC" w14:textId="77777777" w:rsidR="00EE1F6F" w:rsidRPr="00193AC8" w:rsidRDefault="1F927734" w:rsidP="1F927734">
      <w:pPr>
        <w:jc w:val="center"/>
        <w:rPr>
          <w:rFonts w:ascii="Georgia" w:eastAsia="Calisto MT" w:hAnsi="Georgia" w:cs="Georgia"/>
          <w:b/>
          <w:bCs/>
          <w:i/>
          <w:iCs/>
          <w:sz w:val="36"/>
          <w:szCs w:val="36"/>
        </w:rPr>
      </w:pPr>
      <w:r w:rsidRPr="00193AC8">
        <w:rPr>
          <w:rFonts w:ascii="Georgia" w:eastAsia="Calisto MT" w:hAnsi="Georgia" w:cs="Georgia"/>
          <w:b/>
          <w:bCs/>
          <w:i/>
          <w:iCs/>
          <w:sz w:val="36"/>
          <w:szCs w:val="36"/>
        </w:rPr>
        <w:t>Dedication</w:t>
      </w:r>
    </w:p>
    <w:p w14:paraId="5186B13D" w14:textId="77777777" w:rsidR="00EE1F6F" w:rsidRPr="00193AC8" w:rsidRDefault="00EE1F6F" w:rsidP="1F927734">
      <w:pPr>
        <w:jc w:val="center"/>
        <w:rPr>
          <w:rFonts w:ascii="Barbedor T" w:hAnsi="Barbedor T" w:cs="Barbedor T"/>
          <w:b/>
          <w:bCs/>
          <w:i/>
          <w:iCs/>
          <w:sz w:val="24"/>
          <w:szCs w:val="24"/>
        </w:rPr>
      </w:pPr>
    </w:p>
    <w:p w14:paraId="2E0E5C04" w14:textId="460F8F26" w:rsidR="00EE1F6F" w:rsidRPr="00193AC8" w:rsidRDefault="285AB2E2" w:rsidP="1F927734">
      <w:pPr>
        <w:jc w:val="both"/>
        <w:rPr>
          <w:rFonts w:ascii="Georgia" w:hAnsi="Georgia" w:cs="Georgia"/>
          <w:sz w:val="24"/>
          <w:szCs w:val="24"/>
        </w:rPr>
      </w:pPr>
      <w:r w:rsidRPr="00193AC8">
        <w:rPr>
          <w:rFonts w:ascii="Georgia" w:hAnsi="Georgia" w:cs="Georgia"/>
          <w:sz w:val="24"/>
          <w:szCs w:val="24"/>
        </w:rPr>
        <w:t>The Solid Rock Association of Old Time Baptists would like to dedicate the time and love that we shared in this effort to the memory of our loved ones that have out-stripped us and gone on home. We hope to see them again on our judgment day. Until then, we will miss them and follow those steps that will lead us home also.</w:t>
      </w:r>
    </w:p>
    <w:p w14:paraId="6C57C439" w14:textId="77777777" w:rsidR="00EE1F6F" w:rsidRPr="00193AC8" w:rsidRDefault="00EE1F6F" w:rsidP="73362B9B">
      <w:pPr>
        <w:jc w:val="both"/>
        <w:rPr>
          <w:rFonts w:ascii="Georgia" w:hAnsi="Georgia" w:cs="Georgia"/>
          <w:sz w:val="24"/>
          <w:szCs w:val="24"/>
        </w:rPr>
      </w:pPr>
    </w:p>
    <w:p w14:paraId="3D404BC9" w14:textId="77777777" w:rsidR="00EE1F6F" w:rsidRPr="00193AC8" w:rsidRDefault="00EE1F6F" w:rsidP="00802E22">
      <w:pPr>
        <w:keepLines/>
        <w:spacing w:before="240"/>
        <w:rPr>
          <w:rFonts w:ascii="Georgia" w:hAnsi="Georgia" w:cs="Georgia"/>
          <w:sz w:val="24"/>
          <w:szCs w:val="24"/>
        </w:rPr>
        <w:sectPr w:rsidR="00EE1F6F" w:rsidRPr="00193AC8" w:rsidSect="0090349B">
          <w:headerReference w:type="default" r:id="rId28"/>
          <w:footerReference w:type="default" r:id="rId29"/>
          <w:pgSz w:w="7920" w:h="12240" w:code="6"/>
          <w:pgMar w:top="1152" w:right="1008" w:bottom="1152" w:left="1008" w:header="576" w:footer="950" w:gutter="0"/>
          <w:pgBorders w:offsetFrom="page">
            <w:top w:val="single" w:sz="24" w:space="24" w:color="auto"/>
            <w:left w:val="single" w:sz="24" w:space="24" w:color="auto"/>
            <w:bottom w:val="single" w:sz="24" w:space="24" w:color="auto"/>
            <w:right w:val="single" w:sz="24" w:space="24" w:color="auto"/>
          </w:pgBorders>
          <w:pgNumType w:start="1"/>
          <w:cols w:space="720"/>
          <w:noEndnote/>
          <w:docGrid w:linePitch="272"/>
        </w:sectPr>
      </w:pPr>
    </w:p>
    <w:p w14:paraId="209ED89B" w14:textId="77777777" w:rsidR="00EE1F6F" w:rsidRPr="00193AC8" w:rsidRDefault="73362B9B" w:rsidP="73362B9B">
      <w:pPr>
        <w:jc w:val="center"/>
        <w:rPr>
          <w:rFonts w:ascii="Georgia" w:eastAsia="Calisto MT" w:hAnsi="Georgia" w:cs="Georgia"/>
          <w:b/>
          <w:bCs/>
          <w:i/>
          <w:iCs/>
          <w:sz w:val="32"/>
          <w:szCs w:val="32"/>
        </w:rPr>
      </w:pPr>
      <w:r w:rsidRPr="00193AC8">
        <w:rPr>
          <w:rFonts w:ascii="Georgia" w:eastAsia="Calisto MT" w:hAnsi="Georgia" w:cs="Georgia"/>
          <w:b/>
          <w:bCs/>
          <w:i/>
          <w:iCs/>
          <w:sz w:val="32"/>
          <w:szCs w:val="32"/>
        </w:rPr>
        <w:lastRenderedPageBreak/>
        <w:t>Officers of the</w:t>
      </w:r>
    </w:p>
    <w:p w14:paraId="74376791" w14:textId="77777777" w:rsidR="00EE1F6F" w:rsidRPr="00193AC8" w:rsidRDefault="73362B9B" w:rsidP="73362B9B">
      <w:pPr>
        <w:jc w:val="center"/>
        <w:rPr>
          <w:rFonts w:ascii="Georgia" w:eastAsia="Calisto MT" w:hAnsi="Georgia" w:cs="Georgia"/>
          <w:b/>
          <w:bCs/>
          <w:i/>
          <w:iCs/>
          <w:sz w:val="32"/>
          <w:szCs w:val="32"/>
        </w:rPr>
      </w:pPr>
      <w:r w:rsidRPr="00193AC8">
        <w:rPr>
          <w:rFonts w:ascii="Georgia" w:eastAsia="Calisto MT" w:hAnsi="Georgia" w:cs="Georgia"/>
          <w:b/>
          <w:bCs/>
          <w:i/>
          <w:iCs/>
          <w:sz w:val="32"/>
          <w:szCs w:val="32"/>
        </w:rPr>
        <w:t>Solid Rock Association</w:t>
      </w:r>
    </w:p>
    <w:p w14:paraId="635ACB6D" w14:textId="77777777" w:rsidR="00EE1F6F" w:rsidRPr="00193AC8" w:rsidRDefault="73362B9B" w:rsidP="73362B9B">
      <w:pPr>
        <w:jc w:val="center"/>
        <w:rPr>
          <w:rFonts w:ascii="Georgia" w:eastAsia="Calisto MT" w:hAnsi="Georgia" w:cs="Georgia"/>
          <w:b/>
          <w:bCs/>
          <w:i/>
          <w:iCs/>
          <w:sz w:val="32"/>
          <w:szCs w:val="32"/>
        </w:rPr>
      </w:pPr>
      <w:r w:rsidRPr="00193AC8">
        <w:rPr>
          <w:rFonts w:ascii="Georgia" w:eastAsia="Calisto MT" w:hAnsi="Georgia" w:cs="Georgia"/>
          <w:b/>
          <w:bCs/>
          <w:i/>
          <w:iCs/>
          <w:sz w:val="32"/>
          <w:szCs w:val="32"/>
        </w:rPr>
        <w:t>of Old Time Baptists</w:t>
      </w:r>
    </w:p>
    <w:p w14:paraId="0F830E12" w14:textId="77777777" w:rsidR="00EE1F6F" w:rsidRPr="00193AC8" w:rsidRDefault="73362B9B" w:rsidP="73362B9B">
      <w:pPr>
        <w:jc w:val="center"/>
        <w:rPr>
          <w:rFonts w:ascii="Georgia" w:eastAsia="Calisto MT" w:hAnsi="Georgia" w:cs="Georgia"/>
          <w:b/>
          <w:bCs/>
          <w:i/>
          <w:iCs/>
          <w:sz w:val="32"/>
          <w:szCs w:val="32"/>
        </w:rPr>
      </w:pPr>
      <w:r w:rsidRPr="00193AC8">
        <w:rPr>
          <w:rFonts w:ascii="Georgia" w:eastAsia="Calisto MT" w:hAnsi="Georgia" w:cs="Georgia"/>
          <w:b/>
          <w:bCs/>
          <w:i/>
          <w:iCs/>
          <w:sz w:val="32"/>
          <w:szCs w:val="32"/>
        </w:rPr>
        <w:t>of Jesus Christ</w:t>
      </w:r>
    </w:p>
    <w:p w14:paraId="61319B8A" w14:textId="77777777" w:rsidR="00EE1F6F" w:rsidRPr="00193AC8" w:rsidRDefault="00EE1F6F" w:rsidP="73362B9B">
      <w:pPr>
        <w:jc w:val="center"/>
        <w:rPr>
          <w:rFonts w:ascii="Georgia" w:hAnsi="Georgia" w:cs="Georgia"/>
          <w:sz w:val="28"/>
          <w:szCs w:val="28"/>
        </w:rPr>
      </w:pPr>
    </w:p>
    <w:p w14:paraId="31A560F4" w14:textId="04F1E706" w:rsidR="00EE1F6F" w:rsidRPr="00193AC8" w:rsidRDefault="0033002C" w:rsidP="285AB2E2">
      <w:pPr>
        <w:jc w:val="center"/>
      </w:pPr>
      <w:r w:rsidRPr="00193AC8">
        <w:rPr>
          <w:noProof/>
        </w:rPr>
        <w:drawing>
          <wp:inline distT="0" distB="0" distL="0" distR="0" wp14:anchorId="4F388B79" wp14:editId="23E4A137">
            <wp:extent cx="1685925" cy="24033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to Sep 14 2024, 9 44 40 AM.jpg"/>
                    <pic:cNvPicPr/>
                  </pic:nvPicPr>
                  <pic:blipFill rotWithShape="1">
                    <a:blip r:embed="rId30"/>
                    <a:srcRect l="15243" t="24768" r="14380"/>
                    <a:stretch/>
                  </pic:blipFill>
                  <pic:spPr bwMode="auto">
                    <a:xfrm>
                      <a:off x="0" y="0"/>
                      <a:ext cx="1696851" cy="2418881"/>
                    </a:xfrm>
                    <a:prstGeom prst="rect">
                      <a:avLst/>
                    </a:prstGeom>
                    <a:ln>
                      <a:noFill/>
                    </a:ln>
                    <a:extLst>
                      <a:ext uri="{53640926-AAD7-44D8-BBD7-CCE9431645EC}">
                        <a14:shadowObscured xmlns:a14="http://schemas.microsoft.com/office/drawing/2010/main"/>
                      </a:ext>
                    </a:extLst>
                  </pic:spPr>
                </pic:pic>
              </a:graphicData>
            </a:graphic>
          </wp:inline>
        </w:drawing>
      </w:r>
    </w:p>
    <w:p w14:paraId="44172513" w14:textId="77777777" w:rsidR="00EE1F6F" w:rsidRPr="00193AC8" w:rsidRDefault="73362B9B" w:rsidP="73362B9B">
      <w:pPr>
        <w:jc w:val="center"/>
        <w:rPr>
          <w:rFonts w:ascii="Georgia" w:hAnsi="Georgia" w:cs="Georgia"/>
          <w:sz w:val="28"/>
          <w:szCs w:val="28"/>
        </w:rPr>
      </w:pPr>
      <w:r w:rsidRPr="00193AC8">
        <w:rPr>
          <w:rFonts w:ascii="Georgia" w:hAnsi="Georgia" w:cs="Georgia"/>
          <w:sz w:val="28"/>
          <w:szCs w:val="28"/>
        </w:rPr>
        <w:t>Daryl G. Newsom &amp; David Nichols</w:t>
      </w:r>
    </w:p>
    <w:p w14:paraId="59C6409F" w14:textId="77777777" w:rsidR="00EE1F6F" w:rsidRPr="00193AC8" w:rsidRDefault="73362B9B" w:rsidP="73362B9B">
      <w:pPr>
        <w:jc w:val="center"/>
        <w:rPr>
          <w:rFonts w:ascii="Georgia" w:hAnsi="Georgia" w:cs="Georgia"/>
          <w:sz w:val="24"/>
          <w:szCs w:val="24"/>
        </w:rPr>
      </w:pPr>
      <w:r w:rsidRPr="00193AC8">
        <w:rPr>
          <w:rFonts w:ascii="Georgia" w:hAnsi="Georgia" w:cs="Georgia"/>
          <w:sz w:val="28"/>
          <w:szCs w:val="28"/>
        </w:rPr>
        <w:t xml:space="preserve"> </w:t>
      </w:r>
      <w:r w:rsidRPr="00193AC8">
        <w:rPr>
          <w:rFonts w:ascii="Georgia" w:hAnsi="Georgia" w:cs="Georgia"/>
          <w:sz w:val="24"/>
          <w:szCs w:val="24"/>
        </w:rPr>
        <w:t xml:space="preserve">Moderator &amp; Assistant Moderator </w:t>
      </w:r>
    </w:p>
    <w:p w14:paraId="70DF735C" w14:textId="77777777" w:rsidR="00490B84" w:rsidRPr="00193AC8" w:rsidRDefault="00490B84" w:rsidP="73362B9B">
      <w:pPr>
        <w:jc w:val="center"/>
        <w:rPr>
          <w:rFonts w:ascii="Book Antiqua" w:hAnsi="Book Antiqua" w:cs="Book Antiqua"/>
          <w:sz w:val="28"/>
          <w:szCs w:val="28"/>
        </w:rPr>
      </w:pPr>
    </w:p>
    <w:p w14:paraId="3A413BF6" w14:textId="67D02FC4" w:rsidR="00EE1F6F" w:rsidRPr="00193AC8" w:rsidRDefault="003877A2" w:rsidP="73362B9B">
      <w:pPr>
        <w:jc w:val="center"/>
      </w:pPr>
      <w:r w:rsidRPr="00193AC8">
        <w:rPr>
          <w:noProof/>
        </w:rPr>
        <w:drawing>
          <wp:inline distT="0" distB="0" distL="0" distR="0" wp14:anchorId="0661DA51" wp14:editId="772AB71C">
            <wp:extent cx="2647950" cy="1962150"/>
            <wp:effectExtent l="0" t="0" r="0" b="0"/>
            <wp:docPr id="467994924" name="Picture 467994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647950" cy="1962150"/>
                    </a:xfrm>
                    <a:prstGeom prst="rect">
                      <a:avLst/>
                    </a:prstGeom>
                  </pic:spPr>
                </pic:pic>
              </a:graphicData>
            </a:graphic>
          </wp:inline>
        </w:drawing>
      </w:r>
    </w:p>
    <w:p w14:paraId="73D93DCB" w14:textId="77777777" w:rsidR="00EE1F6F" w:rsidRPr="00193AC8" w:rsidRDefault="73362B9B" w:rsidP="73362B9B">
      <w:pPr>
        <w:jc w:val="center"/>
        <w:rPr>
          <w:rFonts w:ascii="Georgia" w:hAnsi="Georgia" w:cs="Georgia"/>
          <w:sz w:val="28"/>
          <w:szCs w:val="28"/>
        </w:rPr>
      </w:pPr>
      <w:r w:rsidRPr="00193AC8">
        <w:rPr>
          <w:rFonts w:ascii="Georgia" w:hAnsi="Georgia" w:cs="Georgia"/>
          <w:sz w:val="28"/>
          <w:szCs w:val="28"/>
        </w:rPr>
        <w:t>Thomas Pinion &amp; Brandon Newsom</w:t>
      </w:r>
    </w:p>
    <w:p w14:paraId="3011555C" w14:textId="77777777" w:rsidR="00EE1F6F" w:rsidRPr="000F3CB2" w:rsidRDefault="73362B9B" w:rsidP="73362B9B">
      <w:pPr>
        <w:jc w:val="center"/>
        <w:rPr>
          <w:rFonts w:ascii="Georgia" w:hAnsi="Georgia" w:cs="Georgia"/>
          <w:sz w:val="24"/>
          <w:szCs w:val="24"/>
        </w:rPr>
      </w:pPr>
      <w:r w:rsidRPr="00193AC8">
        <w:rPr>
          <w:rFonts w:ascii="Georgia" w:hAnsi="Georgia" w:cs="Georgia"/>
          <w:sz w:val="24"/>
          <w:szCs w:val="24"/>
        </w:rPr>
        <w:t>Clerk &amp; Assistant Clerk</w:t>
      </w:r>
    </w:p>
    <w:sectPr w:rsidR="00EE1F6F" w:rsidRPr="000F3CB2" w:rsidSect="0090349B">
      <w:pgSz w:w="7920" w:h="12240" w:code="6"/>
      <w:pgMar w:top="720" w:right="1008" w:bottom="720" w:left="1008" w:header="576" w:footer="95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3F2DBC" w14:textId="77777777" w:rsidR="005A1CC6" w:rsidRDefault="005A1CC6" w:rsidP="005565D2">
      <w:r>
        <w:separator/>
      </w:r>
    </w:p>
  </w:endnote>
  <w:endnote w:type="continuationSeparator" w:id="0">
    <w:p w14:paraId="48269998" w14:textId="77777777" w:rsidR="005A1CC6" w:rsidRDefault="005A1CC6" w:rsidP="00556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Bauer Bodoni D">
    <w:altName w:val="MS Gothic"/>
    <w:panose1 w:val="00000000000000000000"/>
    <w:charset w:val="80"/>
    <w:family w:val="auto"/>
    <w:notTrueType/>
    <w:pitch w:val="default"/>
    <w:sig w:usb0="00000000" w:usb1="08070000" w:usb2="00000010" w:usb3="00000000" w:csb0="00020001" w:csb1="00000000"/>
  </w:font>
  <w:font w:name="CAC Camelot">
    <w:altName w:val="MS Gothic"/>
    <w:panose1 w:val="00000000000000000000"/>
    <w:charset w:val="00"/>
    <w:family w:val="auto"/>
    <w:notTrueType/>
    <w:pitch w:val="default"/>
    <w:sig w:usb0="00000000" w:usb1="08070000" w:usb2="00000010" w:usb3="00000000" w:csb0="00020001" w:csb1="00000000"/>
  </w:font>
  <w:font w:name="BeachWide">
    <w:altName w:val="MS Gothic"/>
    <w:panose1 w:val="00000000000000000000"/>
    <w:charset w:val="80"/>
    <w:family w:val="auto"/>
    <w:notTrueType/>
    <w:pitch w:val="default"/>
    <w:sig w:usb0="00000000" w:usb1="08070000" w:usb2="00000010" w:usb3="00000000" w:csb0="00020000" w:csb1="00000000"/>
  </w:font>
  <w:font w:name="Barbedor T">
    <w:altName w:val="MS Gothic"/>
    <w:panose1 w:val="00000000000000000000"/>
    <w:charset w:val="80"/>
    <w:family w:val="auto"/>
    <w:notTrueType/>
    <w:pitch w:val="default"/>
    <w:sig w:usb0="00000000" w:usb1="08070000" w:usb2="00000010" w:usb3="00000000" w:csb0="00020000" w:csb1="00000000"/>
  </w:font>
  <w:font w:name="Times">
    <w:altName w:val="Times New Roman"/>
    <w:panose1 w:val="02020603050405020304"/>
    <w:charset w:val="00"/>
    <w:family w:val="auto"/>
    <w:pitch w:val="variable"/>
    <w:sig w:usb0="E00002FF" w:usb1="5000205A" w:usb2="00000000" w:usb3="00000000" w:csb0="0000019F" w:csb1="00000000"/>
  </w:font>
  <w:font w:name="Euclid Fraktur">
    <w:altName w:val="Yu Gothic UI"/>
    <w:panose1 w:val="00000000000000000000"/>
    <w:charset w:val="80"/>
    <w:family w:val="auto"/>
    <w:notTrueType/>
    <w:pitch w:val="default"/>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CBC07" w14:textId="48C74A1D" w:rsidR="00F3085E" w:rsidRDefault="00F3085E">
    <w:pPr>
      <w:tabs>
        <w:tab w:val="center" w:pos="3240"/>
        <w:tab w:val="right" w:pos="6480"/>
      </w:tabs>
      <w:jc w:val="center"/>
      <w:rPr>
        <w:kern w:val="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B2BAD" w14:textId="77777777" w:rsidR="00F3085E" w:rsidRDefault="00F3085E">
    <w:pPr>
      <w:tabs>
        <w:tab w:val="center" w:pos="3240"/>
        <w:tab w:val="right" w:pos="6480"/>
      </w:tabs>
      <w:jc w:val="center"/>
      <w:rPr>
        <w:kern w:val="0"/>
        <w:sz w:val="24"/>
        <w:szCs w:val="24"/>
      </w:rPr>
    </w:pPr>
    <w:r>
      <w:rPr>
        <w:rFonts w:ascii="Georgia" w:hAnsi="Georgia" w:cs="Georgia"/>
        <w:kern w:val="0"/>
        <w:sz w:val="24"/>
        <w:szCs w:val="24"/>
      </w:rPr>
      <w:pgNum/>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59D4B" w14:textId="77777777" w:rsidR="00F3085E" w:rsidRPr="003B1791" w:rsidRDefault="00F3085E" w:rsidP="003B1791">
    <w:pPr>
      <w:pStyle w:val="Footer"/>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35F7D" w14:textId="77777777" w:rsidR="005A1CC6" w:rsidRDefault="005A1CC6" w:rsidP="005565D2">
      <w:r>
        <w:separator/>
      </w:r>
    </w:p>
  </w:footnote>
  <w:footnote w:type="continuationSeparator" w:id="0">
    <w:p w14:paraId="34A4F867" w14:textId="77777777" w:rsidR="005A1CC6" w:rsidRDefault="005A1CC6" w:rsidP="005565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F0760" w14:textId="77777777" w:rsidR="00F3085E" w:rsidRDefault="00F3085E">
    <w:pPr>
      <w:pBdr>
        <w:bottom w:val="single" w:sz="8" w:space="1" w:color="auto"/>
      </w:pBdr>
      <w:tabs>
        <w:tab w:val="center" w:pos="4320"/>
        <w:tab w:val="right" w:pos="8640"/>
      </w:tabs>
      <w:jc w:val="center"/>
      <w:rPr>
        <w:rFonts w:ascii="Bauer Bodoni D" w:eastAsia="Bauer Bodoni D" w:hAnsi="Bauer Bodoni D" w:cs="Bauer Bodoni D"/>
        <w:kern w:val="0"/>
      </w:rPr>
    </w:pPr>
    <w:r>
      <w:rPr>
        <w:rFonts w:ascii="Georgia" w:eastAsia="Bauer Bodoni D" w:hAnsi="Georgia" w:cs="Georgia"/>
        <w:kern w:val="0"/>
      </w:rPr>
      <w:t>Solid Rock Association</w:t>
    </w:r>
  </w:p>
  <w:p w14:paraId="1728B4D0" w14:textId="77777777" w:rsidR="00F3085E" w:rsidRDefault="00F3085E">
    <w:pPr>
      <w:pBdr>
        <w:bottom w:val="single" w:sz="8" w:space="1" w:color="auto"/>
      </w:pBdr>
      <w:tabs>
        <w:tab w:val="center" w:pos="4320"/>
        <w:tab w:val="right" w:pos="8640"/>
      </w:tabs>
      <w:jc w:val="center"/>
      <w:rPr>
        <w:kern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58BA2" w14:textId="77777777" w:rsidR="00F3085E" w:rsidRPr="003B1791" w:rsidRDefault="00F3085E" w:rsidP="003B17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50840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B002AF"/>
    <w:multiLevelType w:val="hybridMultilevel"/>
    <w:tmpl w:val="90A815DE"/>
    <w:lvl w:ilvl="0" w:tplc="38743A24">
      <w:start w:val="1"/>
      <w:numFmt w:val="decimal"/>
      <w:lvlText w:val="•"/>
      <w:lvlJc w:val="left"/>
      <w:pPr>
        <w:ind w:left="720" w:hanging="360"/>
      </w:pPr>
    </w:lvl>
    <w:lvl w:ilvl="1" w:tplc="F1BA2964">
      <w:start w:val="1"/>
      <w:numFmt w:val="lowerLetter"/>
      <w:lvlText w:val="%2."/>
      <w:lvlJc w:val="left"/>
      <w:pPr>
        <w:ind w:left="1440" w:hanging="360"/>
      </w:pPr>
    </w:lvl>
    <w:lvl w:ilvl="2" w:tplc="4D1478A6">
      <w:start w:val="1"/>
      <w:numFmt w:val="lowerRoman"/>
      <w:lvlText w:val="%3."/>
      <w:lvlJc w:val="right"/>
      <w:pPr>
        <w:ind w:left="2160" w:hanging="180"/>
      </w:pPr>
    </w:lvl>
    <w:lvl w:ilvl="3" w:tplc="FD925BB2">
      <w:start w:val="1"/>
      <w:numFmt w:val="decimal"/>
      <w:lvlText w:val="%4."/>
      <w:lvlJc w:val="left"/>
      <w:pPr>
        <w:ind w:left="2880" w:hanging="360"/>
      </w:pPr>
    </w:lvl>
    <w:lvl w:ilvl="4" w:tplc="54EEC9AA">
      <w:start w:val="1"/>
      <w:numFmt w:val="lowerLetter"/>
      <w:lvlText w:val="%5."/>
      <w:lvlJc w:val="left"/>
      <w:pPr>
        <w:ind w:left="3600" w:hanging="360"/>
      </w:pPr>
    </w:lvl>
    <w:lvl w:ilvl="5" w:tplc="170CA450">
      <w:start w:val="1"/>
      <w:numFmt w:val="lowerRoman"/>
      <w:lvlText w:val="%6."/>
      <w:lvlJc w:val="right"/>
      <w:pPr>
        <w:ind w:left="4320" w:hanging="180"/>
      </w:pPr>
    </w:lvl>
    <w:lvl w:ilvl="6" w:tplc="37284F9E">
      <w:start w:val="1"/>
      <w:numFmt w:val="decimal"/>
      <w:lvlText w:val="%7."/>
      <w:lvlJc w:val="left"/>
      <w:pPr>
        <w:ind w:left="5040" w:hanging="360"/>
      </w:pPr>
    </w:lvl>
    <w:lvl w:ilvl="7" w:tplc="F66C2B4C">
      <w:start w:val="1"/>
      <w:numFmt w:val="lowerLetter"/>
      <w:lvlText w:val="%8."/>
      <w:lvlJc w:val="left"/>
      <w:pPr>
        <w:ind w:left="5760" w:hanging="360"/>
      </w:pPr>
    </w:lvl>
    <w:lvl w:ilvl="8" w:tplc="72861DB2">
      <w:start w:val="1"/>
      <w:numFmt w:val="lowerRoman"/>
      <w:lvlText w:val="%9."/>
      <w:lvlJc w:val="right"/>
      <w:pPr>
        <w:ind w:left="6480" w:hanging="180"/>
      </w:pPr>
    </w:lvl>
  </w:abstractNum>
  <w:abstractNum w:abstractNumId="2" w15:restartNumberingAfterBreak="0">
    <w:nsid w:val="1432914E"/>
    <w:multiLevelType w:val="hybridMultilevel"/>
    <w:tmpl w:val="AFD63FC2"/>
    <w:lvl w:ilvl="0" w:tplc="51988CEE">
      <w:start w:val="1"/>
      <w:numFmt w:val="decimal"/>
      <w:lvlText w:val="•"/>
      <w:lvlJc w:val="left"/>
      <w:pPr>
        <w:ind w:left="720" w:hanging="360"/>
      </w:pPr>
    </w:lvl>
    <w:lvl w:ilvl="1" w:tplc="EDBCEC58">
      <w:start w:val="1"/>
      <w:numFmt w:val="lowerLetter"/>
      <w:lvlText w:val="%2."/>
      <w:lvlJc w:val="left"/>
      <w:pPr>
        <w:ind w:left="1440" w:hanging="360"/>
      </w:pPr>
    </w:lvl>
    <w:lvl w:ilvl="2" w:tplc="B46654D4">
      <w:start w:val="1"/>
      <w:numFmt w:val="lowerRoman"/>
      <w:lvlText w:val="%3."/>
      <w:lvlJc w:val="right"/>
      <w:pPr>
        <w:ind w:left="2160" w:hanging="180"/>
      </w:pPr>
    </w:lvl>
    <w:lvl w:ilvl="3" w:tplc="D864ED60">
      <w:start w:val="1"/>
      <w:numFmt w:val="decimal"/>
      <w:lvlText w:val="%4."/>
      <w:lvlJc w:val="left"/>
      <w:pPr>
        <w:ind w:left="2880" w:hanging="360"/>
      </w:pPr>
    </w:lvl>
    <w:lvl w:ilvl="4" w:tplc="146E23AC">
      <w:start w:val="1"/>
      <w:numFmt w:val="lowerLetter"/>
      <w:lvlText w:val="%5."/>
      <w:lvlJc w:val="left"/>
      <w:pPr>
        <w:ind w:left="3600" w:hanging="360"/>
      </w:pPr>
    </w:lvl>
    <w:lvl w:ilvl="5" w:tplc="CDFCB854">
      <w:start w:val="1"/>
      <w:numFmt w:val="lowerRoman"/>
      <w:lvlText w:val="%6."/>
      <w:lvlJc w:val="right"/>
      <w:pPr>
        <w:ind w:left="4320" w:hanging="180"/>
      </w:pPr>
    </w:lvl>
    <w:lvl w:ilvl="6" w:tplc="E09E98B8">
      <w:start w:val="1"/>
      <w:numFmt w:val="decimal"/>
      <w:lvlText w:val="%7."/>
      <w:lvlJc w:val="left"/>
      <w:pPr>
        <w:ind w:left="5040" w:hanging="360"/>
      </w:pPr>
    </w:lvl>
    <w:lvl w:ilvl="7" w:tplc="34DC61AE">
      <w:start w:val="1"/>
      <w:numFmt w:val="lowerLetter"/>
      <w:lvlText w:val="%8."/>
      <w:lvlJc w:val="left"/>
      <w:pPr>
        <w:ind w:left="5760" w:hanging="360"/>
      </w:pPr>
    </w:lvl>
    <w:lvl w:ilvl="8" w:tplc="C624C6D6">
      <w:start w:val="1"/>
      <w:numFmt w:val="lowerRoman"/>
      <w:lvlText w:val="%9."/>
      <w:lvlJc w:val="right"/>
      <w:pPr>
        <w:ind w:left="6480" w:hanging="180"/>
      </w:pPr>
    </w:lvl>
  </w:abstractNum>
  <w:abstractNum w:abstractNumId="3" w15:restartNumberingAfterBreak="0">
    <w:nsid w:val="1BFA2533"/>
    <w:multiLevelType w:val="hybridMultilevel"/>
    <w:tmpl w:val="308A7568"/>
    <w:lvl w:ilvl="0" w:tplc="BAD63500">
      <w:start w:val="1"/>
      <w:numFmt w:val="decimal"/>
      <w:lvlText w:val="•"/>
      <w:lvlJc w:val="left"/>
      <w:pPr>
        <w:ind w:left="720" w:hanging="360"/>
      </w:pPr>
    </w:lvl>
    <w:lvl w:ilvl="1" w:tplc="A948ADCC">
      <w:start w:val="1"/>
      <w:numFmt w:val="lowerLetter"/>
      <w:lvlText w:val="%2."/>
      <w:lvlJc w:val="left"/>
      <w:pPr>
        <w:ind w:left="1440" w:hanging="360"/>
      </w:pPr>
    </w:lvl>
    <w:lvl w:ilvl="2" w:tplc="0D9EBDB0">
      <w:start w:val="1"/>
      <w:numFmt w:val="lowerRoman"/>
      <w:lvlText w:val="%3."/>
      <w:lvlJc w:val="right"/>
      <w:pPr>
        <w:ind w:left="2160" w:hanging="180"/>
      </w:pPr>
    </w:lvl>
    <w:lvl w:ilvl="3" w:tplc="9B7ED0BA">
      <w:start w:val="1"/>
      <w:numFmt w:val="decimal"/>
      <w:lvlText w:val="%4."/>
      <w:lvlJc w:val="left"/>
      <w:pPr>
        <w:ind w:left="2880" w:hanging="360"/>
      </w:pPr>
    </w:lvl>
    <w:lvl w:ilvl="4" w:tplc="2FFE889C">
      <w:start w:val="1"/>
      <w:numFmt w:val="lowerLetter"/>
      <w:lvlText w:val="%5."/>
      <w:lvlJc w:val="left"/>
      <w:pPr>
        <w:ind w:left="3600" w:hanging="360"/>
      </w:pPr>
    </w:lvl>
    <w:lvl w:ilvl="5" w:tplc="293665C4">
      <w:start w:val="1"/>
      <w:numFmt w:val="lowerRoman"/>
      <w:lvlText w:val="%6."/>
      <w:lvlJc w:val="right"/>
      <w:pPr>
        <w:ind w:left="4320" w:hanging="180"/>
      </w:pPr>
    </w:lvl>
    <w:lvl w:ilvl="6" w:tplc="AE7AED44">
      <w:start w:val="1"/>
      <w:numFmt w:val="decimal"/>
      <w:lvlText w:val="%7."/>
      <w:lvlJc w:val="left"/>
      <w:pPr>
        <w:ind w:left="5040" w:hanging="360"/>
      </w:pPr>
    </w:lvl>
    <w:lvl w:ilvl="7" w:tplc="D8FCC914">
      <w:start w:val="1"/>
      <w:numFmt w:val="lowerLetter"/>
      <w:lvlText w:val="%8."/>
      <w:lvlJc w:val="left"/>
      <w:pPr>
        <w:ind w:left="5760" w:hanging="360"/>
      </w:pPr>
    </w:lvl>
    <w:lvl w:ilvl="8" w:tplc="A6849DE2">
      <w:start w:val="1"/>
      <w:numFmt w:val="lowerRoman"/>
      <w:lvlText w:val="%9."/>
      <w:lvlJc w:val="right"/>
      <w:pPr>
        <w:ind w:left="6480" w:hanging="180"/>
      </w:pPr>
    </w:lvl>
  </w:abstractNum>
  <w:abstractNum w:abstractNumId="4" w15:restartNumberingAfterBreak="0">
    <w:nsid w:val="1EDA4E32"/>
    <w:multiLevelType w:val="hybridMultilevel"/>
    <w:tmpl w:val="1E74950C"/>
    <w:lvl w:ilvl="0" w:tplc="6BD0A4C4">
      <w:start w:val="1"/>
      <w:numFmt w:val="bullet"/>
      <w:lvlText w:val=""/>
      <w:lvlJc w:val="left"/>
      <w:pPr>
        <w:ind w:left="720" w:hanging="360"/>
      </w:pPr>
      <w:rPr>
        <w:rFonts w:ascii="Symbol" w:hAnsi="Symbol" w:hint="default"/>
      </w:rPr>
    </w:lvl>
    <w:lvl w:ilvl="1" w:tplc="79589EE8">
      <w:start w:val="1"/>
      <w:numFmt w:val="bullet"/>
      <w:lvlText w:val="o"/>
      <w:lvlJc w:val="left"/>
      <w:pPr>
        <w:ind w:left="1440" w:hanging="360"/>
      </w:pPr>
      <w:rPr>
        <w:rFonts w:ascii="Courier New" w:hAnsi="Courier New" w:hint="default"/>
      </w:rPr>
    </w:lvl>
    <w:lvl w:ilvl="2" w:tplc="B7D268F4">
      <w:start w:val="1"/>
      <w:numFmt w:val="bullet"/>
      <w:lvlText w:val=""/>
      <w:lvlJc w:val="left"/>
      <w:pPr>
        <w:ind w:left="2160" w:hanging="360"/>
      </w:pPr>
      <w:rPr>
        <w:rFonts w:ascii="Wingdings" w:hAnsi="Wingdings" w:hint="default"/>
      </w:rPr>
    </w:lvl>
    <w:lvl w:ilvl="3" w:tplc="B2ACE84C">
      <w:start w:val="1"/>
      <w:numFmt w:val="bullet"/>
      <w:lvlText w:val=""/>
      <w:lvlJc w:val="left"/>
      <w:pPr>
        <w:ind w:left="2880" w:hanging="360"/>
      </w:pPr>
      <w:rPr>
        <w:rFonts w:ascii="Symbol" w:hAnsi="Symbol" w:hint="default"/>
      </w:rPr>
    </w:lvl>
    <w:lvl w:ilvl="4" w:tplc="60D66D62">
      <w:start w:val="1"/>
      <w:numFmt w:val="bullet"/>
      <w:lvlText w:val="o"/>
      <w:lvlJc w:val="left"/>
      <w:pPr>
        <w:ind w:left="3600" w:hanging="360"/>
      </w:pPr>
      <w:rPr>
        <w:rFonts w:ascii="Courier New" w:hAnsi="Courier New" w:hint="default"/>
      </w:rPr>
    </w:lvl>
    <w:lvl w:ilvl="5" w:tplc="BA68B8D2">
      <w:start w:val="1"/>
      <w:numFmt w:val="bullet"/>
      <w:lvlText w:val=""/>
      <w:lvlJc w:val="left"/>
      <w:pPr>
        <w:ind w:left="4320" w:hanging="360"/>
      </w:pPr>
      <w:rPr>
        <w:rFonts w:ascii="Wingdings" w:hAnsi="Wingdings" w:hint="default"/>
      </w:rPr>
    </w:lvl>
    <w:lvl w:ilvl="6" w:tplc="DD861F30">
      <w:start w:val="1"/>
      <w:numFmt w:val="bullet"/>
      <w:lvlText w:val=""/>
      <w:lvlJc w:val="left"/>
      <w:pPr>
        <w:ind w:left="5040" w:hanging="360"/>
      </w:pPr>
      <w:rPr>
        <w:rFonts w:ascii="Symbol" w:hAnsi="Symbol" w:hint="default"/>
      </w:rPr>
    </w:lvl>
    <w:lvl w:ilvl="7" w:tplc="E9E8EE2E">
      <w:start w:val="1"/>
      <w:numFmt w:val="bullet"/>
      <w:lvlText w:val="o"/>
      <w:lvlJc w:val="left"/>
      <w:pPr>
        <w:ind w:left="5760" w:hanging="360"/>
      </w:pPr>
      <w:rPr>
        <w:rFonts w:ascii="Courier New" w:hAnsi="Courier New" w:hint="default"/>
      </w:rPr>
    </w:lvl>
    <w:lvl w:ilvl="8" w:tplc="F3F0F08A">
      <w:start w:val="1"/>
      <w:numFmt w:val="bullet"/>
      <w:lvlText w:val=""/>
      <w:lvlJc w:val="left"/>
      <w:pPr>
        <w:ind w:left="6480" w:hanging="360"/>
      </w:pPr>
      <w:rPr>
        <w:rFonts w:ascii="Wingdings" w:hAnsi="Wingdings" w:hint="default"/>
      </w:rPr>
    </w:lvl>
  </w:abstractNum>
  <w:abstractNum w:abstractNumId="5" w15:restartNumberingAfterBreak="0">
    <w:nsid w:val="2420EB09"/>
    <w:multiLevelType w:val="hybridMultilevel"/>
    <w:tmpl w:val="76983962"/>
    <w:lvl w:ilvl="0" w:tplc="F69209C8">
      <w:start w:val="1"/>
      <w:numFmt w:val="decimal"/>
      <w:lvlText w:val="•"/>
      <w:lvlJc w:val="left"/>
      <w:pPr>
        <w:ind w:left="720" w:hanging="360"/>
      </w:pPr>
    </w:lvl>
    <w:lvl w:ilvl="1" w:tplc="B05EB612">
      <w:start w:val="1"/>
      <w:numFmt w:val="lowerLetter"/>
      <w:lvlText w:val="%2."/>
      <w:lvlJc w:val="left"/>
      <w:pPr>
        <w:ind w:left="1440" w:hanging="360"/>
      </w:pPr>
    </w:lvl>
    <w:lvl w:ilvl="2" w:tplc="81702AD8">
      <w:start w:val="1"/>
      <w:numFmt w:val="lowerRoman"/>
      <w:lvlText w:val="%3."/>
      <w:lvlJc w:val="right"/>
      <w:pPr>
        <w:ind w:left="2160" w:hanging="180"/>
      </w:pPr>
    </w:lvl>
    <w:lvl w:ilvl="3" w:tplc="F47E0624">
      <w:start w:val="1"/>
      <w:numFmt w:val="decimal"/>
      <w:lvlText w:val="%4."/>
      <w:lvlJc w:val="left"/>
      <w:pPr>
        <w:ind w:left="2880" w:hanging="360"/>
      </w:pPr>
    </w:lvl>
    <w:lvl w:ilvl="4" w:tplc="0CB2846E">
      <w:start w:val="1"/>
      <w:numFmt w:val="lowerLetter"/>
      <w:lvlText w:val="%5."/>
      <w:lvlJc w:val="left"/>
      <w:pPr>
        <w:ind w:left="3600" w:hanging="360"/>
      </w:pPr>
    </w:lvl>
    <w:lvl w:ilvl="5" w:tplc="F252FC8E">
      <w:start w:val="1"/>
      <w:numFmt w:val="lowerRoman"/>
      <w:lvlText w:val="%6."/>
      <w:lvlJc w:val="right"/>
      <w:pPr>
        <w:ind w:left="4320" w:hanging="180"/>
      </w:pPr>
    </w:lvl>
    <w:lvl w:ilvl="6" w:tplc="9A94B544">
      <w:start w:val="1"/>
      <w:numFmt w:val="decimal"/>
      <w:lvlText w:val="%7."/>
      <w:lvlJc w:val="left"/>
      <w:pPr>
        <w:ind w:left="5040" w:hanging="360"/>
      </w:pPr>
    </w:lvl>
    <w:lvl w:ilvl="7" w:tplc="A6FCC428">
      <w:start w:val="1"/>
      <w:numFmt w:val="lowerLetter"/>
      <w:lvlText w:val="%8."/>
      <w:lvlJc w:val="left"/>
      <w:pPr>
        <w:ind w:left="5760" w:hanging="360"/>
      </w:pPr>
    </w:lvl>
    <w:lvl w:ilvl="8" w:tplc="B2366C58">
      <w:start w:val="1"/>
      <w:numFmt w:val="lowerRoman"/>
      <w:lvlText w:val="%9."/>
      <w:lvlJc w:val="right"/>
      <w:pPr>
        <w:ind w:left="6480" w:hanging="180"/>
      </w:pPr>
    </w:lvl>
  </w:abstractNum>
  <w:abstractNum w:abstractNumId="6" w15:restartNumberingAfterBreak="0">
    <w:nsid w:val="28FE63D6"/>
    <w:multiLevelType w:val="hybridMultilevel"/>
    <w:tmpl w:val="9FE0F340"/>
    <w:lvl w:ilvl="0" w:tplc="F398D6F2">
      <w:start w:val="1"/>
      <w:numFmt w:val="bullet"/>
      <w:lvlText w:val=""/>
      <w:lvlJc w:val="left"/>
      <w:pPr>
        <w:ind w:left="720" w:hanging="360"/>
      </w:pPr>
      <w:rPr>
        <w:rFonts w:ascii="Symbol" w:hAnsi="Symbol" w:hint="default"/>
      </w:rPr>
    </w:lvl>
    <w:lvl w:ilvl="1" w:tplc="A928D056">
      <w:start w:val="1"/>
      <w:numFmt w:val="bullet"/>
      <w:lvlText w:val=""/>
      <w:lvlJc w:val="left"/>
      <w:pPr>
        <w:ind w:left="1440" w:hanging="360"/>
      </w:pPr>
      <w:rPr>
        <w:rFonts w:ascii="Symbol" w:hAnsi="Symbol" w:hint="default"/>
      </w:rPr>
    </w:lvl>
    <w:lvl w:ilvl="2" w:tplc="1DD289BC">
      <w:start w:val="1"/>
      <w:numFmt w:val="bullet"/>
      <w:lvlText w:val=""/>
      <w:lvlJc w:val="left"/>
      <w:pPr>
        <w:ind w:left="2160" w:hanging="360"/>
      </w:pPr>
      <w:rPr>
        <w:rFonts w:ascii="Wingdings" w:hAnsi="Wingdings" w:hint="default"/>
      </w:rPr>
    </w:lvl>
    <w:lvl w:ilvl="3" w:tplc="75BE8542">
      <w:start w:val="1"/>
      <w:numFmt w:val="bullet"/>
      <w:lvlText w:val=""/>
      <w:lvlJc w:val="left"/>
      <w:pPr>
        <w:ind w:left="2880" w:hanging="360"/>
      </w:pPr>
      <w:rPr>
        <w:rFonts w:ascii="Symbol" w:hAnsi="Symbol" w:hint="default"/>
      </w:rPr>
    </w:lvl>
    <w:lvl w:ilvl="4" w:tplc="CE2AB466">
      <w:start w:val="1"/>
      <w:numFmt w:val="bullet"/>
      <w:lvlText w:val="o"/>
      <w:lvlJc w:val="left"/>
      <w:pPr>
        <w:ind w:left="3600" w:hanging="360"/>
      </w:pPr>
      <w:rPr>
        <w:rFonts w:ascii="Courier New" w:hAnsi="Courier New" w:hint="default"/>
      </w:rPr>
    </w:lvl>
    <w:lvl w:ilvl="5" w:tplc="4A6EED28">
      <w:start w:val="1"/>
      <w:numFmt w:val="bullet"/>
      <w:lvlText w:val=""/>
      <w:lvlJc w:val="left"/>
      <w:pPr>
        <w:ind w:left="4320" w:hanging="360"/>
      </w:pPr>
      <w:rPr>
        <w:rFonts w:ascii="Wingdings" w:hAnsi="Wingdings" w:hint="default"/>
      </w:rPr>
    </w:lvl>
    <w:lvl w:ilvl="6" w:tplc="9E4C5014">
      <w:start w:val="1"/>
      <w:numFmt w:val="bullet"/>
      <w:lvlText w:val=""/>
      <w:lvlJc w:val="left"/>
      <w:pPr>
        <w:ind w:left="5040" w:hanging="360"/>
      </w:pPr>
      <w:rPr>
        <w:rFonts w:ascii="Symbol" w:hAnsi="Symbol" w:hint="default"/>
      </w:rPr>
    </w:lvl>
    <w:lvl w:ilvl="7" w:tplc="944A85DE">
      <w:start w:val="1"/>
      <w:numFmt w:val="bullet"/>
      <w:lvlText w:val="o"/>
      <w:lvlJc w:val="left"/>
      <w:pPr>
        <w:ind w:left="5760" w:hanging="360"/>
      </w:pPr>
      <w:rPr>
        <w:rFonts w:ascii="Courier New" w:hAnsi="Courier New" w:hint="default"/>
      </w:rPr>
    </w:lvl>
    <w:lvl w:ilvl="8" w:tplc="FA10F0B6">
      <w:start w:val="1"/>
      <w:numFmt w:val="bullet"/>
      <w:lvlText w:val=""/>
      <w:lvlJc w:val="left"/>
      <w:pPr>
        <w:ind w:left="6480" w:hanging="360"/>
      </w:pPr>
      <w:rPr>
        <w:rFonts w:ascii="Wingdings" w:hAnsi="Wingdings" w:hint="default"/>
      </w:rPr>
    </w:lvl>
  </w:abstractNum>
  <w:abstractNum w:abstractNumId="7" w15:restartNumberingAfterBreak="0">
    <w:nsid w:val="32B359E3"/>
    <w:multiLevelType w:val="hybridMultilevel"/>
    <w:tmpl w:val="0BD082FE"/>
    <w:lvl w:ilvl="0" w:tplc="C1F45F92">
      <w:start w:val="1"/>
      <w:numFmt w:val="decimal"/>
      <w:lvlText w:val="•"/>
      <w:lvlJc w:val="left"/>
      <w:pPr>
        <w:ind w:left="720" w:hanging="360"/>
      </w:pPr>
    </w:lvl>
    <w:lvl w:ilvl="1" w:tplc="E2D47152">
      <w:start w:val="1"/>
      <w:numFmt w:val="lowerLetter"/>
      <w:lvlText w:val="%2."/>
      <w:lvlJc w:val="left"/>
      <w:pPr>
        <w:ind w:left="1440" w:hanging="360"/>
      </w:pPr>
    </w:lvl>
    <w:lvl w:ilvl="2" w:tplc="C6AC403E">
      <w:start w:val="1"/>
      <w:numFmt w:val="lowerRoman"/>
      <w:lvlText w:val="%3."/>
      <w:lvlJc w:val="right"/>
      <w:pPr>
        <w:ind w:left="2160" w:hanging="180"/>
      </w:pPr>
    </w:lvl>
    <w:lvl w:ilvl="3" w:tplc="F834997A">
      <w:start w:val="1"/>
      <w:numFmt w:val="decimal"/>
      <w:lvlText w:val="%4."/>
      <w:lvlJc w:val="left"/>
      <w:pPr>
        <w:ind w:left="2880" w:hanging="360"/>
      </w:pPr>
    </w:lvl>
    <w:lvl w:ilvl="4" w:tplc="72B0300C">
      <w:start w:val="1"/>
      <w:numFmt w:val="lowerLetter"/>
      <w:lvlText w:val="%5."/>
      <w:lvlJc w:val="left"/>
      <w:pPr>
        <w:ind w:left="3600" w:hanging="360"/>
      </w:pPr>
    </w:lvl>
    <w:lvl w:ilvl="5" w:tplc="ABB0EB72">
      <w:start w:val="1"/>
      <w:numFmt w:val="lowerRoman"/>
      <w:lvlText w:val="%6."/>
      <w:lvlJc w:val="right"/>
      <w:pPr>
        <w:ind w:left="4320" w:hanging="180"/>
      </w:pPr>
    </w:lvl>
    <w:lvl w:ilvl="6" w:tplc="085CEB00">
      <w:start w:val="1"/>
      <w:numFmt w:val="decimal"/>
      <w:lvlText w:val="%7."/>
      <w:lvlJc w:val="left"/>
      <w:pPr>
        <w:ind w:left="5040" w:hanging="360"/>
      </w:pPr>
    </w:lvl>
    <w:lvl w:ilvl="7" w:tplc="FEE64D06">
      <w:start w:val="1"/>
      <w:numFmt w:val="lowerLetter"/>
      <w:lvlText w:val="%8."/>
      <w:lvlJc w:val="left"/>
      <w:pPr>
        <w:ind w:left="5760" w:hanging="360"/>
      </w:pPr>
    </w:lvl>
    <w:lvl w:ilvl="8" w:tplc="529CB316">
      <w:start w:val="1"/>
      <w:numFmt w:val="lowerRoman"/>
      <w:lvlText w:val="%9."/>
      <w:lvlJc w:val="right"/>
      <w:pPr>
        <w:ind w:left="6480" w:hanging="180"/>
      </w:pPr>
    </w:lvl>
  </w:abstractNum>
  <w:abstractNum w:abstractNumId="8" w15:restartNumberingAfterBreak="0">
    <w:nsid w:val="3DC57630"/>
    <w:multiLevelType w:val="hybridMultilevel"/>
    <w:tmpl w:val="B930E966"/>
    <w:lvl w:ilvl="0" w:tplc="90DA70A4">
      <w:start w:val="1"/>
      <w:numFmt w:val="upperLetter"/>
      <w:lvlText w:val="%1."/>
      <w:lvlJc w:val="left"/>
      <w:pPr>
        <w:ind w:left="720" w:hanging="360"/>
      </w:pPr>
    </w:lvl>
    <w:lvl w:ilvl="1" w:tplc="C982FEF8">
      <w:start w:val="1"/>
      <w:numFmt w:val="lowerLetter"/>
      <w:lvlText w:val="%2."/>
      <w:lvlJc w:val="left"/>
      <w:pPr>
        <w:ind w:left="1440" w:hanging="360"/>
      </w:pPr>
    </w:lvl>
    <w:lvl w:ilvl="2" w:tplc="36B29860">
      <w:start w:val="1"/>
      <w:numFmt w:val="lowerRoman"/>
      <w:lvlText w:val="%3."/>
      <w:lvlJc w:val="right"/>
      <w:pPr>
        <w:ind w:left="2160" w:hanging="180"/>
      </w:pPr>
    </w:lvl>
    <w:lvl w:ilvl="3" w:tplc="19A679AA">
      <w:start w:val="1"/>
      <w:numFmt w:val="decimal"/>
      <w:lvlText w:val="%4."/>
      <w:lvlJc w:val="left"/>
      <w:pPr>
        <w:ind w:left="2880" w:hanging="360"/>
      </w:pPr>
    </w:lvl>
    <w:lvl w:ilvl="4" w:tplc="06347258">
      <w:start w:val="1"/>
      <w:numFmt w:val="lowerLetter"/>
      <w:lvlText w:val="%5."/>
      <w:lvlJc w:val="left"/>
      <w:pPr>
        <w:ind w:left="3600" w:hanging="360"/>
      </w:pPr>
    </w:lvl>
    <w:lvl w:ilvl="5" w:tplc="FBE05BE0">
      <w:start w:val="1"/>
      <w:numFmt w:val="lowerRoman"/>
      <w:lvlText w:val="%6."/>
      <w:lvlJc w:val="right"/>
      <w:pPr>
        <w:ind w:left="4320" w:hanging="180"/>
      </w:pPr>
    </w:lvl>
    <w:lvl w:ilvl="6" w:tplc="1AD480D4">
      <w:start w:val="1"/>
      <w:numFmt w:val="decimal"/>
      <w:lvlText w:val="%7."/>
      <w:lvlJc w:val="left"/>
      <w:pPr>
        <w:ind w:left="5040" w:hanging="360"/>
      </w:pPr>
    </w:lvl>
    <w:lvl w:ilvl="7" w:tplc="E94EDDBE">
      <w:start w:val="1"/>
      <w:numFmt w:val="lowerLetter"/>
      <w:lvlText w:val="%8."/>
      <w:lvlJc w:val="left"/>
      <w:pPr>
        <w:ind w:left="5760" w:hanging="360"/>
      </w:pPr>
    </w:lvl>
    <w:lvl w:ilvl="8" w:tplc="4A784F22">
      <w:start w:val="1"/>
      <w:numFmt w:val="lowerRoman"/>
      <w:lvlText w:val="%9."/>
      <w:lvlJc w:val="right"/>
      <w:pPr>
        <w:ind w:left="6480" w:hanging="180"/>
      </w:pPr>
    </w:lvl>
  </w:abstractNum>
  <w:abstractNum w:abstractNumId="9" w15:restartNumberingAfterBreak="0">
    <w:nsid w:val="3E3CE3B3"/>
    <w:multiLevelType w:val="hybridMultilevel"/>
    <w:tmpl w:val="9200B66A"/>
    <w:lvl w:ilvl="0" w:tplc="B42EDA18">
      <w:start w:val="1"/>
      <w:numFmt w:val="decimal"/>
      <w:lvlText w:val="•"/>
      <w:lvlJc w:val="left"/>
      <w:pPr>
        <w:ind w:left="720" w:hanging="360"/>
      </w:pPr>
    </w:lvl>
    <w:lvl w:ilvl="1" w:tplc="7E60A2CC">
      <w:start w:val="1"/>
      <w:numFmt w:val="lowerLetter"/>
      <w:lvlText w:val="%2."/>
      <w:lvlJc w:val="left"/>
      <w:pPr>
        <w:ind w:left="1440" w:hanging="360"/>
      </w:pPr>
    </w:lvl>
    <w:lvl w:ilvl="2" w:tplc="0B10A590">
      <w:start w:val="1"/>
      <w:numFmt w:val="lowerRoman"/>
      <w:lvlText w:val="%3."/>
      <w:lvlJc w:val="right"/>
      <w:pPr>
        <w:ind w:left="2160" w:hanging="180"/>
      </w:pPr>
    </w:lvl>
    <w:lvl w:ilvl="3" w:tplc="EE70BC64">
      <w:start w:val="1"/>
      <w:numFmt w:val="decimal"/>
      <w:lvlText w:val="%4."/>
      <w:lvlJc w:val="left"/>
      <w:pPr>
        <w:ind w:left="2880" w:hanging="360"/>
      </w:pPr>
    </w:lvl>
    <w:lvl w:ilvl="4" w:tplc="D6C61CFA">
      <w:start w:val="1"/>
      <w:numFmt w:val="lowerLetter"/>
      <w:lvlText w:val="%5."/>
      <w:lvlJc w:val="left"/>
      <w:pPr>
        <w:ind w:left="3600" w:hanging="360"/>
      </w:pPr>
    </w:lvl>
    <w:lvl w:ilvl="5" w:tplc="FF0C2E8E">
      <w:start w:val="1"/>
      <w:numFmt w:val="lowerRoman"/>
      <w:lvlText w:val="%6."/>
      <w:lvlJc w:val="right"/>
      <w:pPr>
        <w:ind w:left="4320" w:hanging="180"/>
      </w:pPr>
    </w:lvl>
    <w:lvl w:ilvl="6" w:tplc="67361D7C">
      <w:start w:val="1"/>
      <w:numFmt w:val="decimal"/>
      <w:lvlText w:val="%7."/>
      <w:lvlJc w:val="left"/>
      <w:pPr>
        <w:ind w:left="5040" w:hanging="360"/>
      </w:pPr>
    </w:lvl>
    <w:lvl w:ilvl="7" w:tplc="99B8C088">
      <w:start w:val="1"/>
      <w:numFmt w:val="lowerLetter"/>
      <w:lvlText w:val="%8."/>
      <w:lvlJc w:val="left"/>
      <w:pPr>
        <w:ind w:left="5760" w:hanging="360"/>
      </w:pPr>
    </w:lvl>
    <w:lvl w:ilvl="8" w:tplc="D69A6B4E">
      <w:start w:val="1"/>
      <w:numFmt w:val="lowerRoman"/>
      <w:lvlText w:val="%9."/>
      <w:lvlJc w:val="right"/>
      <w:pPr>
        <w:ind w:left="6480" w:hanging="180"/>
      </w:pPr>
    </w:lvl>
  </w:abstractNum>
  <w:abstractNum w:abstractNumId="10" w15:restartNumberingAfterBreak="0">
    <w:nsid w:val="4E8F7F24"/>
    <w:multiLevelType w:val="hybridMultilevel"/>
    <w:tmpl w:val="C44C43B4"/>
    <w:lvl w:ilvl="0" w:tplc="EA2E7152">
      <w:start w:val="1"/>
      <w:numFmt w:val="bullet"/>
      <w:lvlText w:val=""/>
      <w:lvlJc w:val="left"/>
      <w:pPr>
        <w:ind w:left="720" w:hanging="360"/>
      </w:pPr>
      <w:rPr>
        <w:rFonts w:ascii="Symbol" w:hAnsi="Symbol" w:hint="default"/>
      </w:rPr>
    </w:lvl>
    <w:lvl w:ilvl="1" w:tplc="F410AF36">
      <w:start w:val="1"/>
      <w:numFmt w:val="bullet"/>
      <w:lvlText w:val=""/>
      <w:lvlJc w:val="left"/>
      <w:pPr>
        <w:ind w:left="1440" w:hanging="360"/>
      </w:pPr>
      <w:rPr>
        <w:rFonts w:ascii="Symbol" w:hAnsi="Symbol" w:hint="default"/>
      </w:rPr>
    </w:lvl>
    <w:lvl w:ilvl="2" w:tplc="496E8BAE">
      <w:start w:val="1"/>
      <w:numFmt w:val="bullet"/>
      <w:lvlText w:val=""/>
      <w:lvlJc w:val="left"/>
      <w:pPr>
        <w:ind w:left="2160" w:hanging="360"/>
      </w:pPr>
      <w:rPr>
        <w:rFonts w:ascii="Wingdings" w:hAnsi="Wingdings" w:hint="default"/>
      </w:rPr>
    </w:lvl>
    <w:lvl w:ilvl="3" w:tplc="FD8EC940">
      <w:start w:val="1"/>
      <w:numFmt w:val="bullet"/>
      <w:lvlText w:val=""/>
      <w:lvlJc w:val="left"/>
      <w:pPr>
        <w:ind w:left="2880" w:hanging="360"/>
      </w:pPr>
      <w:rPr>
        <w:rFonts w:ascii="Symbol" w:hAnsi="Symbol" w:hint="default"/>
      </w:rPr>
    </w:lvl>
    <w:lvl w:ilvl="4" w:tplc="1E1C7E5A">
      <w:start w:val="1"/>
      <w:numFmt w:val="bullet"/>
      <w:lvlText w:val="o"/>
      <w:lvlJc w:val="left"/>
      <w:pPr>
        <w:ind w:left="3600" w:hanging="360"/>
      </w:pPr>
      <w:rPr>
        <w:rFonts w:ascii="Courier New" w:hAnsi="Courier New" w:hint="default"/>
      </w:rPr>
    </w:lvl>
    <w:lvl w:ilvl="5" w:tplc="A3581090">
      <w:start w:val="1"/>
      <w:numFmt w:val="bullet"/>
      <w:lvlText w:val=""/>
      <w:lvlJc w:val="left"/>
      <w:pPr>
        <w:ind w:left="4320" w:hanging="360"/>
      </w:pPr>
      <w:rPr>
        <w:rFonts w:ascii="Wingdings" w:hAnsi="Wingdings" w:hint="default"/>
      </w:rPr>
    </w:lvl>
    <w:lvl w:ilvl="6" w:tplc="E6AE67CC">
      <w:start w:val="1"/>
      <w:numFmt w:val="bullet"/>
      <w:lvlText w:val=""/>
      <w:lvlJc w:val="left"/>
      <w:pPr>
        <w:ind w:left="5040" w:hanging="360"/>
      </w:pPr>
      <w:rPr>
        <w:rFonts w:ascii="Symbol" w:hAnsi="Symbol" w:hint="default"/>
      </w:rPr>
    </w:lvl>
    <w:lvl w:ilvl="7" w:tplc="68A0435E">
      <w:start w:val="1"/>
      <w:numFmt w:val="bullet"/>
      <w:lvlText w:val="o"/>
      <w:lvlJc w:val="left"/>
      <w:pPr>
        <w:ind w:left="5760" w:hanging="360"/>
      </w:pPr>
      <w:rPr>
        <w:rFonts w:ascii="Courier New" w:hAnsi="Courier New" w:hint="default"/>
      </w:rPr>
    </w:lvl>
    <w:lvl w:ilvl="8" w:tplc="B9B02034">
      <w:start w:val="1"/>
      <w:numFmt w:val="bullet"/>
      <w:lvlText w:val=""/>
      <w:lvlJc w:val="left"/>
      <w:pPr>
        <w:ind w:left="6480" w:hanging="360"/>
      </w:pPr>
      <w:rPr>
        <w:rFonts w:ascii="Wingdings" w:hAnsi="Wingdings" w:hint="default"/>
      </w:rPr>
    </w:lvl>
  </w:abstractNum>
  <w:abstractNum w:abstractNumId="11" w15:restartNumberingAfterBreak="0">
    <w:nsid w:val="4E9FB6CB"/>
    <w:multiLevelType w:val="hybridMultilevel"/>
    <w:tmpl w:val="789091B0"/>
    <w:lvl w:ilvl="0" w:tplc="7D26A210">
      <w:start w:val="1"/>
      <w:numFmt w:val="decimal"/>
      <w:lvlText w:val="•"/>
      <w:lvlJc w:val="left"/>
      <w:pPr>
        <w:ind w:left="720" w:hanging="360"/>
      </w:pPr>
    </w:lvl>
    <w:lvl w:ilvl="1" w:tplc="D2A8178C">
      <w:start w:val="1"/>
      <w:numFmt w:val="lowerLetter"/>
      <w:lvlText w:val="%2."/>
      <w:lvlJc w:val="left"/>
      <w:pPr>
        <w:ind w:left="1440" w:hanging="360"/>
      </w:pPr>
    </w:lvl>
    <w:lvl w:ilvl="2" w:tplc="DCC87B9C">
      <w:start w:val="1"/>
      <w:numFmt w:val="lowerRoman"/>
      <w:lvlText w:val="%3."/>
      <w:lvlJc w:val="right"/>
      <w:pPr>
        <w:ind w:left="2160" w:hanging="180"/>
      </w:pPr>
    </w:lvl>
    <w:lvl w:ilvl="3" w:tplc="89DC396A">
      <w:start w:val="1"/>
      <w:numFmt w:val="decimal"/>
      <w:lvlText w:val="%4."/>
      <w:lvlJc w:val="left"/>
      <w:pPr>
        <w:ind w:left="2880" w:hanging="360"/>
      </w:pPr>
    </w:lvl>
    <w:lvl w:ilvl="4" w:tplc="F2706A8E">
      <w:start w:val="1"/>
      <w:numFmt w:val="lowerLetter"/>
      <w:lvlText w:val="%5."/>
      <w:lvlJc w:val="left"/>
      <w:pPr>
        <w:ind w:left="3600" w:hanging="360"/>
      </w:pPr>
    </w:lvl>
    <w:lvl w:ilvl="5" w:tplc="2DDA6D7A">
      <w:start w:val="1"/>
      <w:numFmt w:val="lowerRoman"/>
      <w:lvlText w:val="%6."/>
      <w:lvlJc w:val="right"/>
      <w:pPr>
        <w:ind w:left="4320" w:hanging="180"/>
      </w:pPr>
    </w:lvl>
    <w:lvl w:ilvl="6" w:tplc="4204DF5C">
      <w:start w:val="1"/>
      <w:numFmt w:val="decimal"/>
      <w:lvlText w:val="%7."/>
      <w:lvlJc w:val="left"/>
      <w:pPr>
        <w:ind w:left="5040" w:hanging="360"/>
      </w:pPr>
    </w:lvl>
    <w:lvl w:ilvl="7" w:tplc="887437A2">
      <w:start w:val="1"/>
      <w:numFmt w:val="lowerLetter"/>
      <w:lvlText w:val="%8."/>
      <w:lvlJc w:val="left"/>
      <w:pPr>
        <w:ind w:left="5760" w:hanging="360"/>
      </w:pPr>
    </w:lvl>
    <w:lvl w:ilvl="8" w:tplc="CE96EEB4">
      <w:start w:val="1"/>
      <w:numFmt w:val="lowerRoman"/>
      <w:lvlText w:val="%9."/>
      <w:lvlJc w:val="right"/>
      <w:pPr>
        <w:ind w:left="6480" w:hanging="180"/>
      </w:pPr>
    </w:lvl>
  </w:abstractNum>
  <w:abstractNum w:abstractNumId="12" w15:restartNumberingAfterBreak="0">
    <w:nsid w:val="4FAD66F1"/>
    <w:multiLevelType w:val="multilevel"/>
    <w:tmpl w:val="FD9012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0B62306"/>
    <w:multiLevelType w:val="multilevel"/>
    <w:tmpl w:val="95F8B2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0B4037"/>
    <w:multiLevelType w:val="hybridMultilevel"/>
    <w:tmpl w:val="0B5AC2BE"/>
    <w:lvl w:ilvl="0" w:tplc="9942EB06">
      <w:start w:val="1"/>
      <w:numFmt w:val="decimal"/>
      <w:lvlText w:val="•"/>
      <w:lvlJc w:val="left"/>
      <w:pPr>
        <w:ind w:left="720" w:hanging="360"/>
      </w:pPr>
    </w:lvl>
    <w:lvl w:ilvl="1" w:tplc="F274F4EA">
      <w:start w:val="1"/>
      <w:numFmt w:val="lowerLetter"/>
      <w:lvlText w:val="%2."/>
      <w:lvlJc w:val="left"/>
      <w:pPr>
        <w:ind w:left="1440" w:hanging="360"/>
      </w:pPr>
    </w:lvl>
    <w:lvl w:ilvl="2" w:tplc="80C6A23E">
      <w:start w:val="1"/>
      <w:numFmt w:val="lowerRoman"/>
      <w:lvlText w:val="%3."/>
      <w:lvlJc w:val="right"/>
      <w:pPr>
        <w:ind w:left="2160" w:hanging="180"/>
      </w:pPr>
    </w:lvl>
    <w:lvl w:ilvl="3" w:tplc="CFB63744">
      <w:start w:val="1"/>
      <w:numFmt w:val="decimal"/>
      <w:lvlText w:val="%4."/>
      <w:lvlJc w:val="left"/>
      <w:pPr>
        <w:ind w:left="2880" w:hanging="360"/>
      </w:pPr>
    </w:lvl>
    <w:lvl w:ilvl="4" w:tplc="833874DA">
      <w:start w:val="1"/>
      <w:numFmt w:val="lowerLetter"/>
      <w:lvlText w:val="%5."/>
      <w:lvlJc w:val="left"/>
      <w:pPr>
        <w:ind w:left="3600" w:hanging="360"/>
      </w:pPr>
    </w:lvl>
    <w:lvl w:ilvl="5" w:tplc="5CB6359C">
      <w:start w:val="1"/>
      <w:numFmt w:val="lowerRoman"/>
      <w:lvlText w:val="%6."/>
      <w:lvlJc w:val="right"/>
      <w:pPr>
        <w:ind w:left="4320" w:hanging="180"/>
      </w:pPr>
    </w:lvl>
    <w:lvl w:ilvl="6" w:tplc="04ACB51A">
      <w:start w:val="1"/>
      <w:numFmt w:val="decimal"/>
      <w:lvlText w:val="%7."/>
      <w:lvlJc w:val="left"/>
      <w:pPr>
        <w:ind w:left="5040" w:hanging="360"/>
      </w:pPr>
    </w:lvl>
    <w:lvl w:ilvl="7" w:tplc="480EC140">
      <w:start w:val="1"/>
      <w:numFmt w:val="lowerLetter"/>
      <w:lvlText w:val="%8."/>
      <w:lvlJc w:val="left"/>
      <w:pPr>
        <w:ind w:left="5760" w:hanging="360"/>
      </w:pPr>
    </w:lvl>
    <w:lvl w:ilvl="8" w:tplc="364EB1FA">
      <w:start w:val="1"/>
      <w:numFmt w:val="lowerRoman"/>
      <w:lvlText w:val="%9."/>
      <w:lvlJc w:val="right"/>
      <w:pPr>
        <w:ind w:left="6480" w:hanging="180"/>
      </w:pPr>
    </w:lvl>
  </w:abstractNum>
  <w:abstractNum w:abstractNumId="15" w15:restartNumberingAfterBreak="0">
    <w:nsid w:val="529730FB"/>
    <w:multiLevelType w:val="hybridMultilevel"/>
    <w:tmpl w:val="8C9EF5EA"/>
    <w:lvl w:ilvl="0" w:tplc="C0FE59B2">
      <w:start w:val="1"/>
      <w:numFmt w:val="bullet"/>
      <w:lvlText w:val=""/>
      <w:lvlJc w:val="left"/>
      <w:pPr>
        <w:ind w:left="720" w:hanging="360"/>
      </w:pPr>
      <w:rPr>
        <w:rFonts w:ascii="Symbol" w:hAnsi="Symbol" w:hint="default"/>
      </w:rPr>
    </w:lvl>
    <w:lvl w:ilvl="1" w:tplc="7436BF6E">
      <w:start w:val="1"/>
      <w:numFmt w:val="bullet"/>
      <w:lvlText w:val=""/>
      <w:lvlJc w:val="left"/>
      <w:pPr>
        <w:ind w:left="1440" w:hanging="360"/>
      </w:pPr>
      <w:rPr>
        <w:rFonts w:ascii="Symbol" w:hAnsi="Symbol" w:hint="default"/>
      </w:rPr>
    </w:lvl>
    <w:lvl w:ilvl="2" w:tplc="5F023D5E">
      <w:start w:val="1"/>
      <w:numFmt w:val="bullet"/>
      <w:lvlText w:val=""/>
      <w:lvlJc w:val="left"/>
      <w:pPr>
        <w:ind w:left="2160" w:hanging="360"/>
      </w:pPr>
      <w:rPr>
        <w:rFonts w:ascii="Wingdings" w:hAnsi="Wingdings" w:hint="default"/>
      </w:rPr>
    </w:lvl>
    <w:lvl w:ilvl="3" w:tplc="AA645970">
      <w:start w:val="1"/>
      <w:numFmt w:val="bullet"/>
      <w:lvlText w:val=""/>
      <w:lvlJc w:val="left"/>
      <w:pPr>
        <w:ind w:left="2880" w:hanging="360"/>
      </w:pPr>
      <w:rPr>
        <w:rFonts w:ascii="Symbol" w:hAnsi="Symbol" w:hint="default"/>
      </w:rPr>
    </w:lvl>
    <w:lvl w:ilvl="4" w:tplc="8CFABD4E">
      <w:start w:val="1"/>
      <w:numFmt w:val="bullet"/>
      <w:lvlText w:val="o"/>
      <w:lvlJc w:val="left"/>
      <w:pPr>
        <w:ind w:left="3600" w:hanging="360"/>
      </w:pPr>
      <w:rPr>
        <w:rFonts w:ascii="Courier New" w:hAnsi="Courier New" w:hint="default"/>
      </w:rPr>
    </w:lvl>
    <w:lvl w:ilvl="5" w:tplc="04547524">
      <w:start w:val="1"/>
      <w:numFmt w:val="bullet"/>
      <w:lvlText w:val=""/>
      <w:lvlJc w:val="left"/>
      <w:pPr>
        <w:ind w:left="4320" w:hanging="360"/>
      </w:pPr>
      <w:rPr>
        <w:rFonts w:ascii="Wingdings" w:hAnsi="Wingdings" w:hint="default"/>
      </w:rPr>
    </w:lvl>
    <w:lvl w:ilvl="6" w:tplc="79565370">
      <w:start w:val="1"/>
      <w:numFmt w:val="bullet"/>
      <w:lvlText w:val=""/>
      <w:lvlJc w:val="left"/>
      <w:pPr>
        <w:ind w:left="5040" w:hanging="360"/>
      </w:pPr>
      <w:rPr>
        <w:rFonts w:ascii="Symbol" w:hAnsi="Symbol" w:hint="default"/>
      </w:rPr>
    </w:lvl>
    <w:lvl w:ilvl="7" w:tplc="86144C66">
      <w:start w:val="1"/>
      <w:numFmt w:val="bullet"/>
      <w:lvlText w:val="o"/>
      <w:lvlJc w:val="left"/>
      <w:pPr>
        <w:ind w:left="5760" w:hanging="360"/>
      </w:pPr>
      <w:rPr>
        <w:rFonts w:ascii="Courier New" w:hAnsi="Courier New" w:hint="default"/>
      </w:rPr>
    </w:lvl>
    <w:lvl w:ilvl="8" w:tplc="7024882A">
      <w:start w:val="1"/>
      <w:numFmt w:val="bullet"/>
      <w:lvlText w:val=""/>
      <w:lvlJc w:val="left"/>
      <w:pPr>
        <w:ind w:left="6480" w:hanging="360"/>
      </w:pPr>
      <w:rPr>
        <w:rFonts w:ascii="Wingdings" w:hAnsi="Wingdings" w:hint="default"/>
      </w:rPr>
    </w:lvl>
  </w:abstractNum>
  <w:abstractNum w:abstractNumId="16" w15:restartNumberingAfterBreak="0">
    <w:nsid w:val="63452D11"/>
    <w:multiLevelType w:val="multilevel"/>
    <w:tmpl w:val="66CC19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8A879D3"/>
    <w:multiLevelType w:val="hybridMultilevel"/>
    <w:tmpl w:val="0992A3E2"/>
    <w:lvl w:ilvl="0" w:tplc="9F1C7AB2">
      <w:start w:val="1"/>
      <w:numFmt w:val="decimal"/>
      <w:lvlText w:val="•"/>
      <w:lvlJc w:val="left"/>
      <w:pPr>
        <w:ind w:left="720" w:hanging="360"/>
      </w:pPr>
    </w:lvl>
    <w:lvl w:ilvl="1" w:tplc="78C69F96">
      <w:start w:val="1"/>
      <w:numFmt w:val="lowerLetter"/>
      <w:lvlText w:val="%2."/>
      <w:lvlJc w:val="left"/>
      <w:pPr>
        <w:ind w:left="1440" w:hanging="360"/>
      </w:pPr>
    </w:lvl>
    <w:lvl w:ilvl="2" w:tplc="BEAC8430">
      <w:start w:val="1"/>
      <w:numFmt w:val="lowerRoman"/>
      <w:lvlText w:val="%3."/>
      <w:lvlJc w:val="right"/>
      <w:pPr>
        <w:ind w:left="2160" w:hanging="180"/>
      </w:pPr>
    </w:lvl>
    <w:lvl w:ilvl="3" w:tplc="8C0C46D0">
      <w:start w:val="1"/>
      <w:numFmt w:val="decimal"/>
      <w:lvlText w:val="%4."/>
      <w:lvlJc w:val="left"/>
      <w:pPr>
        <w:ind w:left="2880" w:hanging="360"/>
      </w:pPr>
    </w:lvl>
    <w:lvl w:ilvl="4" w:tplc="21040908">
      <w:start w:val="1"/>
      <w:numFmt w:val="lowerLetter"/>
      <w:lvlText w:val="%5."/>
      <w:lvlJc w:val="left"/>
      <w:pPr>
        <w:ind w:left="3600" w:hanging="360"/>
      </w:pPr>
    </w:lvl>
    <w:lvl w:ilvl="5" w:tplc="E4B6B60E">
      <w:start w:val="1"/>
      <w:numFmt w:val="lowerRoman"/>
      <w:lvlText w:val="%6."/>
      <w:lvlJc w:val="right"/>
      <w:pPr>
        <w:ind w:left="4320" w:hanging="180"/>
      </w:pPr>
    </w:lvl>
    <w:lvl w:ilvl="6" w:tplc="B2700EF2">
      <w:start w:val="1"/>
      <w:numFmt w:val="decimal"/>
      <w:lvlText w:val="%7."/>
      <w:lvlJc w:val="left"/>
      <w:pPr>
        <w:ind w:left="5040" w:hanging="360"/>
      </w:pPr>
    </w:lvl>
    <w:lvl w:ilvl="7" w:tplc="BD726F58">
      <w:start w:val="1"/>
      <w:numFmt w:val="lowerLetter"/>
      <w:lvlText w:val="%8."/>
      <w:lvlJc w:val="left"/>
      <w:pPr>
        <w:ind w:left="5760" w:hanging="360"/>
      </w:pPr>
    </w:lvl>
    <w:lvl w:ilvl="8" w:tplc="DA96600E">
      <w:start w:val="1"/>
      <w:numFmt w:val="lowerRoman"/>
      <w:lvlText w:val="%9."/>
      <w:lvlJc w:val="right"/>
      <w:pPr>
        <w:ind w:left="6480" w:hanging="180"/>
      </w:pPr>
    </w:lvl>
  </w:abstractNum>
  <w:abstractNum w:abstractNumId="18" w15:restartNumberingAfterBreak="0">
    <w:nsid w:val="6ADE6F4B"/>
    <w:multiLevelType w:val="hybridMultilevel"/>
    <w:tmpl w:val="CF127478"/>
    <w:lvl w:ilvl="0" w:tplc="A44EB618">
      <w:start w:val="1"/>
      <w:numFmt w:val="decimal"/>
      <w:lvlText w:val="•"/>
      <w:lvlJc w:val="left"/>
      <w:pPr>
        <w:ind w:left="720" w:hanging="360"/>
      </w:pPr>
    </w:lvl>
    <w:lvl w:ilvl="1" w:tplc="5A98E47E">
      <w:start w:val="1"/>
      <w:numFmt w:val="lowerLetter"/>
      <w:lvlText w:val="%2."/>
      <w:lvlJc w:val="left"/>
      <w:pPr>
        <w:ind w:left="1440" w:hanging="360"/>
      </w:pPr>
    </w:lvl>
    <w:lvl w:ilvl="2" w:tplc="5204F4EA">
      <w:start w:val="1"/>
      <w:numFmt w:val="lowerRoman"/>
      <w:lvlText w:val="%3."/>
      <w:lvlJc w:val="right"/>
      <w:pPr>
        <w:ind w:left="2160" w:hanging="180"/>
      </w:pPr>
    </w:lvl>
    <w:lvl w:ilvl="3" w:tplc="5FC0B486">
      <w:start w:val="1"/>
      <w:numFmt w:val="decimal"/>
      <w:lvlText w:val="%4."/>
      <w:lvlJc w:val="left"/>
      <w:pPr>
        <w:ind w:left="2880" w:hanging="360"/>
      </w:pPr>
    </w:lvl>
    <w:lvl w:ilvl="4" w:tplc="1BCA766C">
      <w:start w:val="1"/>
      <w:numFmt w:val="lowerLetter"/>
      <w:lvlText w:val="%5."/>
      <w:lvlJc w:val="left"/>
      <w:pPr>
        <w:ind w:left="3600" w:hanging="360"/>
      </w:pPr>
    </w:lvl>
    <w:lvl w:ilvl="5" w:tplc="B18E0EA4">
      <w:start w:val="1"/>
      <w:numFmt w:val="lowerRoman"/>
      <w:lvlText w:val="%6."/>
      <w:lvlJc w:val="right"/>
      <w:pPr>
        <w:ind w:left="4320" w:hanging="180"/>
      </w:pPr>
    </w:lvl>
    <w:lvl w:ilvl="6" w:tplc="E8ACA0E4">
      <w:start w:val="1"/>
      <w:numFmt w:val="decimal"/>
      <w:lvlText w:val="%7."/>
      <w:lvlJc w:val="left"/>
      <w:pPr>
        <w:ind w:left="5040" w:hanging="360"/>
      </w:pPr>
    </w:lvl>
    <w:lvl w:ilvl="7" w:tplc="D0C49332">
      <w:start w:val="1"/>
      <w:numFmt w:val="lowerLetter"/>
      <w:lvlText w:val="%8."/>
      <w:lvlJc w:val="left"/>
      <w:pPr>
        <w:ind w:left="5760" w:hanging="360"/>
      </w:pPr>
    </w:lvl>
    <w:lvl w:ilvl="8" w:tplc="63BC8054">
      <w:start w:val="1"/>
      <w:numFmt w:val="lowerRoman"/>
      <w:lvlText w:val="%9."/>
      <w:lvlJc w:val="right"/>
      <w:pPr>
        <w:ind w:left="6480" w:hanging="180"/>
      </w:pPr>
    </w:lvl>
  </w:abstractNum>
  <w:abstractNum w:abstractNumId="19" w15:restartNumberingAfterBreak="0">
    <w:nsid w:val="6F53115D"/>
    <w:multiLevelType w:val="hybridMultilevel"/>
    <w:tmpl w:val="AC467D5A"/>
    <w:lvl w:ilvl="0" w:tplc="FFFFFFF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0" w15:restartNumberingAfterBreak="0">
    <w:nsid w:val="726F9B83"/>
    <w:multiLevelType w:val="hybridMultilevel"/>
    <w:tmpl w:val="5C06C1CA"/>
    <w:lvl w:ilvl="0" w:tplc="FF5638D2">
      <w:start w:val="1"/>
      <w:numFmt w:val="decimal"/>
      <w:lvlText w:val="•"/>
      <w:lvlJc w:val="left"/>
      <w:pPr>
        <w:ind w:left="720" w:hanging="360"/>
      </w:pPr>
    </w:lvl>
    <w:lvl w:ilvl="1" w:tplc="333843B4">
      <w:start w:val="1"/>
      <w:numFmt w:val="lowerLetter"/>
      <w:lvlText w:val="%2."/>
      <w:lvlJc w:val="left"/>
      <w:pPr>
        <w:ind w:left="1440" w:hanging="360"/>
      </w:pPr>
    </w:lvl>
    <w:lvl w:ilvl="2" w:tplc="D96C7E0E">
      <w:start w:val="1"/>
      <w:numFmt w:val="lowerRoman"/>
      <w:lvlText w:val="%3."/>
      <w:lvlJc w:val="right"/>
      <w:pPr>
        <w:ind w:left="2160" w:hanging="180"/>
      </w:pPr>
    </w:lvl>
    <w:lvl w:ilvl="3" w:tplc="8086FC52">
      <w:start w:val="1"/>
      <w:numFmt w:val="decimal"/>
      <w:lvlText w:val="%4."/>
      <w:lvlJc w:val="left"/>
      <w:pPr>
        <w:ind w:left="2880" w:hanging="360"/>
      </w:pPr>
    </w:lvl>
    <w:lvl w:ilvl="4" w:tplc="82B4920E">
      <w:start w:val="1"/>
      <w:numFmt w:val="lowerLetter"/>
      <w:lvlText w:val="%5."/>
      <w:lvlJc w:val="left"/>
      <w:pPr>
        <w:ind w:left="3600" w:hanging="360"/>
      </w:pPr>
    </w:lvl>
    <w:lvl w:ilvl="5" w:tplc="A6F6C104">
      <w:start w:val="1"/>
      <w:numFmt w:val="lowerRoman"/>
      <w:lvlText w:val="%6."/>
      <w:lvlJc w:val="right"/>
      <w:pPr>
        <w:ind w:left="4320" w:hanging="180"/>
      </w:pPr>
    </w:lvl>
    <w:lvl w:ilvl="6" w:tplc="63DAFF24">
      <w:start w:val="1"/>
      <w:numFmt w:val="decimal"/>
      <w:lvlText w:val="%7."/>
      <w:lvlJc w:val="left"/>
      <w:pPr>
        <w:ind w:left="5040" w:hanging="360"/>
      </w:pPr>
    </w:lvl>
    <w:lvl w:ilvl="7" w:tplc="D120346C">
      <w:start w:val="1"/>
      <w:numFmt w:val="lowerLetter"/>
      <w:lvlText w:val="%8."/>
      <w:lvlJc w:val="left"/>
      <w:pPr>
        <w:ind w:left="5760" w:hanging="360"/>
      </w:pPr>
    </w:lvl>
    <w:lvl w:ilvl="8" w:tplc="7D0CAC4E">
      <w:start w:val="1"/>
      <w:numFmt w:val="lowerRoman"/>
      <w:lvlText w:val="%9."/>
      <w:lvlJc w:val="right"/>
      <w:pPr>
        <w:ind w:left="6480" w:hanging="180"/>
      </w:pPr>
    </w:lvl>
  </w:abstractNum>
  <w:num w:numId="1" w16cid:durableId="924917907">
    <w:abstractNumId w:val="11"/>
  </w:num>
  <w:num w:numId="2" w16cid:durableId="1599633764">
    <w:abstractNumId w:val="7"/>
  </w:num>
  <w:num w:numId="3" w16cid:durableId="1789465332">
    <w:abstractNumId w:val="14"/>
  </w:num>
  <w:num w:numId="4" w16cid:durableId="1220246449">
    <w:abstractNumId w:val="3"/>
  </w:num>
  <w:num w:numId="5" w16cid:durableId="1375542218">
    <w:abstractNumId w:val="20"/>
  </w:num>
  <w:num w:numId="6" w16cid:durableId="422647681">
    <w:abstractNumId w:val="18"/>
  </w:num>
  <w:num w:numId="7" w16cid:durableId="1125074479">
    <w:abstractNumId w:val="9"/>
  </w:num>
  <w:num w:numId="8" w16cid:durableId="1246646047">
    <w:abstractNumId w:val="17"/>
  </w:num>
  <w:num w:numId="9" w16cid:durableId="970282084">
    <w:abstractNumId w:val="1"/>
  </w:num>
  <w:num w:numId="10" w16cid:durableId="1037042464">
    <w:abstractNumId w:val="2"/>
  </w:num>
  <w:num w:numId="11" w16cid:durableId="1824539317">
    <w:abstractNumId w:val="5"/>
  </w:num>
  <w:num w:numId="12" w16cid:durableId="1126971003">
    <w:abstractNumId w:val="8"/>
  </w:num>
  <w:num w:numId="13" w16cid:durableId="2070766880">
    <w:abstractNumId w:val="4"/>
  </w:num>
  <w:num w:numId="14" w16cid:durableId="944581123">
    <w:abstractNumId w:val="15"/>
  </w:num>
  <w:num w:numId="15" w16cid:durableId="1410074854">
    <w:abstractNumId w:val="6"/>
  </w:num>
  <w:num w:numId="16" w16cid:durableId="1092697917">
    <w:abstractNumId w:val="10"/>
  </w:num>
  <w:num w:numId="17" w16cid:durableId="2025982032">
    <w:abstractNumId w:val="13"/>
  </w:num>
  <w:num w:numId="18" w16cid:durableId="115875317">
    <w:abstractNumId w:val="16"/>
  </w:num>
  <w:num w:numId="19" w16cid:durableId="1773083411">
    <w:abstractNumId w:val="12"/>
  </w:num>
  <w:num w:numId="20" w16cid:durableId="603457505">
    <w:abstractNumId w:val="19"/>
  </w:num>
  <w:num w:numId="21" w16cid:durableId="8310687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activeWritingStyle w:appName="MSWord" w:lang="en-US" w:vendorID="64" w:dllVersion="0" w:nlCheck="1" w:checkStyle="0"/>
  <w:activeWritingStyle w:appName="MSWord" w:lang="en-US" w:vendorID="64" w:dllVersion="4096" w:nlCheck="1" w:checkStyle="0"/>
  <w:proofState w:spelling="clean" w:grammar="clean"/>
  <w:defaultTabStop w:val="720"/>
  <w:drawingGridHorizontalSpacing w:val="10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xsrA0MjGxNDa3tLRU0lEKTi0uzszPAykwNKwFAPhfPiMtAAAA"/>
    <w:docVar w:name="ColorPos" w:val="-1"/>
    <w:docVar w:name="ColorSet" w:val="-1"/>
    <w:docVar w:name="StylePos" w:val="-1"/>
    <w:docVar w:name="StyleSet" w:val="-1"/>
  </w:docVars>
  <w:rsids>
    <w:rsidRoot w:val="005565D2"/>
    <w:rsid w:val="000008BF"/>
    <w:rsid w:val="000023AF"/>
    <w:rsid w:val="00004AE2"/>
    <w:rsid w:val="000051E4"/>
    <w:rsid w:val="00006FA1"/>
    <w:rsid w:val="00007017"/>
    <w:rsid w:val="00007AFC"/>
    <w:rsid w:val="00010C7B"/>
    <w:rsid w:val="00017880"/>
    <w:rsid w:val="00020032"/>
    <w:rsid w:val="0002218E"/>
    <w:rsid w:val="00022FB1"/>
    <w:rsid w:val="00026B5A"/>
    <w:rsid w:val="00027E62"/>
    <w:rsid w:val="0003106B"/>
    <w:rsid w:val="00032CBC"/>
    <w:rsid w:val="00034548"/>
    <w:rsid w:val="00034B8B"/>
    <w:rsid w:val="00044257"/>
    <w:rsid w:val="000455E2"/>
    <w:rsid w:val="00045B2F"/>
    <w:rsid w:val="00053101"/>
    <w:rsid w:val="00053B8F"/>
    <w:rsid w:val="00053D2B"/>
    <w:rsid w:val="00054771"/>
    <w:rsid w:val="00054F61"/>
    <w:rsid w:val="00055BA2"/>
    <w:rsid w:val="00057151"/>
    <w:rsid w:val="0005755C"/>
    <w:rsid w:val="0006184A"/>
    <w:rsid w:val="00061D76"/>
    <w:rsid w:val="0006372F"/>
    <w:rsid w:val="00064834"/>
    <w:rsid w:val="00067EB4"/>
    <w:rsid w:val="00070C95"/>
    <w:rsid w:val="000713C8"/>
    <w:rsid w:val="00076615"/>
    <w:rsid w:val="00080DF0"/>
    <w:rsid w:val="000847CA"/>
    <w:rsid w:val="00085069"/>
    <w:rsid w:val="00085280"/>
    <w:rsid w:val="00085962"/>
    <w:rsid w:val="0008617E"/>
    <w:rsid w:val="00093CA0"/>
    <w:rsid w:val="00095537"/>
    <w:rsid w:val="000A0F99"/>
    <w:rsid w:val="000A1228"/>
    <w:rsid w:val="000A202C"/>
    <w:rsid w:val="000A2F5A"/>
    <w:rsid w:val="000A36BD"/>
    <w:rsid w:val="000A4609"/>
    <w:rsid w:val="000A6930"/>
    <w:rsid w:val="000A799A"/>
    <w:rsid w:val="000B13C0"/>
    <w:rsid w:val="000B2C98"/>
    <w:rsid w:val="000B4172"/>
    <w:rsid w:val="000B5BEC"/>
    <w:rsid w:val="000B7E2E"/>
    <w:rsid w:val="000C458D"/>
    <w:rsid w:val="000C568E"/>
    <w:rsid w:val="000C66EA"/>
    <w:rsid w:val="000D018C"/>
    <w:rsid w:val="000D660B"/>
    <w:rsid w:val="000D7578"/>
    <w:rsid w:val="000E0E16"/>
    <w:rsid w:val="000E3005"/>
    <w:rsid w:val="000E4B37"/>
    <w:rsid w:val="000E7B9E"/>
    <w:rsid w:val="000F32C5"/>
    <w:rsid w:val="000F3C22"/>
    <w:rsid w:val="000F3C9E"/>
    <w:rsid w:val="000F3CB2"/>
    <w:rsid w:val="000F4050"/>
    <w:rsid w:val="000F4F36"/>
    <w:rsid w:val="00100999"/>
    <w:rsid w:val="00100A48"/>
    <w:rsid w:val="00100C5E"/>
    <w:rsid w:val="00110928"/>
    <w:rsid w:val="0011732A"/>
    <w:rsid w:val="001216FB"/>
    <w:rsid w:val="001225AB"/>
    <w:rsid w:val="001233D9"/>
    <w:rsid w:val="00130F38"/>
    <w:rsid w:val="001326A5"/>
    <w:rsid w:val="00132C80"/>
    <w:rsid w:val="001435FB"/>
    <w:rsid w:val="00145A98"/>
    <w:rsid w:val="00145F4D"/>
    <w:rsid w:val="00147376"/>
    <w:rsid w:val="0015603A"/>
    <w:rsid w:val="00156A6E"/>
    <w:rsid w:val="0016067D"/>
    <w:rsid w:val="00160EDF"/>
    <w:rsid w:val="001626F1"/>
    <w:rsid w:val="00164536"/>
    <w:rsid w:val="00165D64"/>
    <w:rsid w:val="001719B7"/>
    <w:rsid w:val="001738D7"/>
    <w:rsid w:val="00174DB6"/>
    <w:rsid w:val="00175761"/>
    <w:rsid w:val="00175A2B"/>
    <w:rsid w:val="00175D11"/>
    <w:rsid w:val="00181009"/>
    <w:rsid w:val="001877C1"/>
    <w:rsid w:val="00187B36"/>
    <w:rsid w:val="00190518"/>
    <w:rsid w:val="00193315"/>
    <w:rsid w:val="0019396E"/>
    <w:rsid w:val="00193AC8"/>
    <w:rsid w:val="001951A7"/>
    <w:rsid w:val="001A1EF6"/>
    <w:rsid w:val="001A226C"/>
    <w:rsid w:val="001A3FA1"/>
    <w:rsid w:val="001A5897"/>
    <w:rsid w:val="001A6586"/>
    <w:rsid w:val="001B280D"/>
    <w:rsid w:val="001B2D90"/>
    <w:rsid w:val="001B40DD"/>
    <w:rsid w:val="001B7169"/>
    <w:rsid w:val="001B7F3F"/>
    <w:rsid w:val="001C47C6"/>
    <w:rsid w:val="001C55B7"/>
    <w:rsid w:val="001D4D1D"/>
    <w:rsid w:val="001D7897"/>
    <w:rsid w:val="001E001D"/>
    <w:rsid w:val="001E09D2"/>
    <w:rsid w:val="001E319E"/>
    <w:rsid w:val="001E43EC"/>
    <w:rsid w:val="001E4BB9"/>
    <w:rsid w:val="001E4CE8"/>
    <w:rsid w:val="001E5F21"/>
    <w:rsid w:val="001E6047"/>
    <w:rsid w:val="001F169F"/>
    <w:rsid w:val="001F1E74"/>
    <w:rsid w:val="001F3402"/>
    <w:rsid w:val="001F535F"/>
    <w:rsid w:val="001F5637"/>
    <w:rsid w:val="001F5A85"/>
    <w:rsid w:val="0020155C"/>
    <w:rsid w:val="00202629"/>
    <w:rsid w:val="00204446"/>
    <w:rsid w:val="00205A96"/>
    <w:rsid w:val="00205AA2"/>
    <w:rsid w:val="00210D65"/>
    <w:rsid w:val="00214D48"/>
    <w:rsid w:val="0021729F"/>
    <w:rsid w:val="00221F89"/>
    <w:rsid w:val="00222301"/>
    <w:rsid w:val="00222CBB"/>
    <w:rsid w:val="0022553A"/>
    <w:rsid w:val="0022618C"/>
    <w:rsid w:val="002267E2"/>
    <w:rsid w:val="00233AA9"/>
    <w:rsid w:val="00233ED2"/>
    <w:rsid w:val="00235B6E"/>
    <w:rsid w:val="00235D6C"/>
    <w:rsid w:val="00237A0D"/>
    <w:rsid w:val="002403AE"/>
    <w:rsid w:val="00240F91"/>
    <w:rsid w:val="00246EEB"/>
    <w:rsid w:val="00250D2A"/>
    <w:rsid w:val="0025212E"/>
    <w:rsid w:val="00255AC5"/>
    <w:rsid w:val="002577EA"/>
    <w:rsid w:val="00262577"/>
    <w:rsid w:val="00266C85"/>
    <w:rsid w:val="00266E9E"/>
    <w:rsid w:val="0026700A"/>
    <w:rsid w:val="002708D5"/>
    <w:rsid w:val="00271B28"/>
    <w:rsid w:val="00272AC9"/>
    <w:rsid w:val="00273968"/>
    <w:rsid w:val="0027652B"/>
    <w:rsid w:val="0028057C"/>
    <w:rsid w:val="002805ED"/>
    <w:rsid w:val="00280BDB"/>
    <w:rsid w:val="00282C23"/>
    <w:rsid w:val="00285B6C"/>
    <w:rsid w:val="00285FAE"/>
    <w:rsid w:val="00290DE5"/>
    <w:rsid w:val="00291AF4"/>
    <w:rsid w:val="00292803"/>
    <w:rsid w:val="00292BF4"/>
    <w:rsid w:val="002947FE"/>
    <w:rsid w:val="0029668E"/>
    <w:rsid w:val="0029697A"/>
    <w:rsid w:val="00296E08"/>
    <w:rsid w:val="00297F8A"/>
    <w:rsid w:val="002A161B"/>
    <w:rsid w:val="002A3700"/>
    <w:rsid w:val="002A41B8"/>
    <w:rsid w:val="002A5F0F"/>
    <w:rsid w:val="002A6E4C"/>
    <w:rsid w:val="002A7359"/>
    <w:rsid w:val="002B07DB"/>
    <w:rsid w:val="002B2F26"/>
    <w:rsid w:val="002B4815"/>
    <w:rsid w:val="002B6D6D"/>
    <w:rsid w:val="002B7178"/>
    <w:rsid w:val="002C45C7"/>
    <w:rsid w:val="002C77E3"/>
    <w:rsid w:val="002D2573"/>
    <w:rsid w:val="002D3C6C"/>
    <w:rsid w:val="002D5252"/>
    <w:rsid w:val="002D6B61"/>
    <w:rsid w:val="002D7A22"/>
    <w:rsid w:val="002E22B4"/>
    <w:rsid w:val="002F28A2"/>
    <w:rsid w:val="002F2C3A"/>
    <w:rsid w:val="002F3A07"/>
    <w:rsid w:val="002F4C2E"/>
    <w:rsid w:val="00300D9E"/>
    <w:rsid w:val="0030177D"/>
    <w:rsid w:val="00304DF6"/>
    <w:rsid w:val="003074B5"/>
    <w:rsid w:val="00314ED6"/>
    <w:rsid w:val="003177C9"/>
    <w:rsid w:val="00317B47"/>
    <w:rsid w:val="00317D42"/>
    <w:rsid w:val="00321790"/>
    <w:rsid w:val="003245C0"/>
    <w:rsid w:val="00326379"/>
    <w:rsid w:val="00326894"/>
    <w:rsid w:val="0033002C"/>
    <w:rsid w:val="00330349"/>
    <w:rsid w:val="003341C1"/>
    <w:rsid w:val="00340115"/>
    <w:rsid w:val="0034135A"/>
    <w:rsid w:val="00341CC3"/>
    <w:rsid w:val="00344509"/>
    <w:rsid w:val="00351B73"/>
    <w:rsid w:val="0035241E"/>
    <w:rsid w:val="00353BB0"/>
    <w:rsid w:val="003575C8"/>
    <w:rsid w:val="00360761"/>
    <w:rsid w:val="00360C45"/>
    <w:rsid w:val="00362586"/>
    <w:rsid w:val="003647EF"/>
    <w:rsid w:val="00364902"/>
    <w:rsid w:val="00364C2F"/>
    <w:rsid w:val="00366146"/>
    <w:rsid w:val="00374D4A"/>
    <w:rsid w:val="00375387"/>
    <w:rsid w:val="00381D67"/>
    <w:rsid w:val="00382786"/>
    <w:rsid w:val="00384983"/>
    <w:rsid w:val="00385268"/>
    <w:rsid w:val="003853C4"/>
    <w:rsid w:val="0038611C"/>
    <w:rsid w:val="00386160"/>
    <w:rsid w:val="003877A2"/>
    <w:rsid w:val="00391090"/>
    <w:rsid w:val="00392DBA"/>
    <w:rsid w:val="0039442D"/>
    <w:rsid w:val="003951F7"/>
    <w:rsid w:val="00395552"/>
    <w:rsid w:val="003A06C0"/>
    <w:rsid w:val="003A1628"/>
    <w:rsid w:val="003A353F"/>
    <w:rsid w:val="003A3E7E"/>
    <w:rsid w:val="003A3F46"/>
    <w:rsid w:val="003A4005"/>
    <w:rsid w:val="003A60DA"/>
    <w:rsid w:val="003A7155"/>
    <w:rsid w:val="003B1791"/>
    <w:rsid w:val="003B2A8C"/>
    <w:rsid w:val="003B46CE"/>
    <w:rsid w:val="003B57E9"/>
    <w:rsid w:val="003B69C5"/>
    <w:rsid w:val="003C26F0"/>
    <w:rsid w:val="003C57C0"/>
    <w:rsid w:val="003C70E1"/>
    <w:rsid w:val="003C715C"/>
    <w:rsid w:val="003D1092"/>
    <w:rsid w:val="003D1094"/>
    <w:rsid w:val="003D1EBB"/>
    <w:rsid w:val="003D665D"/>
    <w:rsid w:val="003D66DC"/>
    <w:rsid w:val="003D73DF"/>
    <w:rsid w:val="003D7553"/>
    <w:rsid w:val="003E0243"/>
    <w:rsid w:val="003E1AB7"/>
    <w:rsid w:val="003E1D33"/>
    <w:rsid w:val="003E20B1"/>
    <w:rsid w:val="003E24A7"/>
    <w:rsid w:val="003E38C6"/>
    <w:rsid w:val="003E707B"/>
    <w:rsid w:val="003F0001"/>
    <w:rsid w:val="003F003A"/>
    <w:rsid w:val="00402349"/>
    <w:rsid w:val="004043CE"/>
    <w:rsid w:val="0040667B"/>
    <w:rsid w:val="0041032D"/>
    <w:rsid w:val="00411500"/>
    <w:rsid w:val="00412565"/>
    <w:rsid w:val="00412BA5"/>
    <w:rsid w:val="004155DB"/>
    <w:rsid w:val="00415C32"/>
    <w:rsid w:val="004161C4"/>
    <w:rsid w:val="00426B86"/>
    <w:rsid w:val="0043144C"/>
    <w:rsid w:val="00434675"/>
    <w:rsid w:val="00434F43"/>
    <w:rsid w:val="004353D6"/>
    <w:rsid w:val="004362A1"/>
    <w:rsid w:val="004367A8"/>
    <w:rsid w:val="0043708F"/>
    <w:rsid w:val="00440B3C"/>
    <w:rsid w:val="004418A3"/>
    <w:rsid w:val="004428DD"/>
    <w:rsid w:val="00444003"/>
    <w:rsid w:val="004460AC"/>
    <w:rsid w:val="004516CB"/>
    <w:rsid w:val="00452EEA"/>
    <w:rsid w:val="00453098"/>
    <w:rsid w:val="004532CB"/>
    <w:rsid w:val="0046004E"/>
    <w:rsid w:val="00460898"/>
    <w:rsid w:val="00460FF2"/>
    <w:rsid w:val="004629BC"/>
    <w:rsid w:val="00465E51"/>
    <w:rsid w:val="00466A09"/>
    <w:rsid w:val="00467A84"/>
    <w:rsid w:val="00467F7E"/>
    <w:rsid w:val="00471A83"/>
    <w:rsid w:val="004722CD"/>
    <w:rsid w:val="00474423"/>
    <w:rsid w:val="00474A07"/>
    <w:rsid w:val="004762A8"/>
    <w:rsid w:val="00482CB1"/>
    <w:rsid w:val="00484BDE"/>
    <w:rsid w:val="004860B1"/>
    <w:rsid w:val="00486CE5"/>
    <w:rsid w:val="00490B84"/>
    <w:rsid w:val="00492FCF"/>
    <w:rsid w:val="00493EF3"/>
    <w:rsid w:val="00495AF7"/>
    <w:rsid w:val="004A075A"/>
    <w:rsid w:val="004A1176"/>
    <w:rsid w:val="004A2066"/>
    <w:rsid w:val="004B1742"/>
    <w:rsid w:val="004B2BDB"/>
    <w:rsid w:val="004B2FF5"/>
    <w:rsid w:val="004B4906"/>
    <w:rsid w:val="004C0877"/>
    <w:rsid w:val="004C1F8F"/>
    <w:rsid w:val="004C26D7"/>
    <w:rsid w:val="004C785F"/>
    <w:rsid w:val="004D61F9"/>
    <w:rsid w:val="004E0CCA"/>
    <w:rsid w:val="004E188E"/>
    <w:rsid w:val="004E4BEC"/>
    <w:rsid w:val="004E73EB"/>
    <w:rsid w:val="004E7552"/>
    <w:rsid w:val="004E7982"/>
    <w:rsid w:val="004F29B5"/>
    <w:rsid w:val="004F2E3E"/>
    <w:rsid w:val="004F433F"/>
    <w:rsid w:val="004F50A1"/>
    <w:rsid w:val="004F606B"/>
    <w:rsid w:val="004F614A"/>
    <w:rsid w:val="005007A7"/>
    <w:rsid w:val="00503FE1"/>
    <w:rsid w:val="00506B6C"/>
    <w:rsid w:val="00510E99"/>
    <w:rsid w:val="0051476D"/>
    <w:rsid w:val="00514A09"/>
    <w:rsid w:val="00514CE3"/>
    <w:rsid w:val="0051785B"/>
    <w:rsid w:val="00517DA5"/>
    <w:rsid w:val="00521940"/>
    <w:rsid w:val="00522D20"/>
    <w:rsid w:val="00523F15"/>
    <w:rsid w:val="0052429A"/>
    <w:rsid w:val="00524F11"/>
    <w:rsid w:val="0052566F"/>
    <w:rsid w:val="005273CF"/>
    <w:rsid w:val="00530335"/>
    <w:rsid w:val="00532CCD"/>
    <w:rsid w:val="0053304E"/>
    <w:rsid w:val="0053363F"/>
    <w:rsid w:val="00541F75"/>
    <w:rsid w:val="00542921"/>
    <w:rsid w:val="00542C3F"/>
    <w:rsid w:val="00546153"/>
    <w:rsid w:val="00546B5C"/>
    <w:rsid w:val="00546BBE"/>
    <w:rsid w:val="00550000"/>
    <w:rsid w:val="00550A88"/>
    <w:rsid w:val="0055261B"/>
    <w:rsid w:val="00555C97"/>
    <w:rsid w:val="00555E66"/>
    <w:rsid w:val="005563C9"/>
    <w:rsid w:val="005565D2"/>
    <w:rsid w:val="00556D1C"/>
    <w:rsid w:val="00560C49"/>
    <w:rsid w:val="00560EE8"/>
    <w:rsid w:val="005624CA"/>
    <w:rsid w:val="00564904"/>
    <w:rsid w:val="00564FC8"/>
    <w:rsid w:val="0056671F"/>
    <w:rsid w:val="005672E0"/>
    <w:rsid w:val="0056784B"/>
    <w:rsid w:val="00574ED6"/>
    <w:rsid w:val="00580518"/>
    <w:rsid w:val="00580DAF"/>
    <w:rsid w:val="00580F30"/>
    <w:rsid w:val="0058281C"/>
    <w:rsid w:val="00583473"/>
    <w:rsid w:val="00586DD8"/>
    <w:rsid w:val="00592727"/>
    <w:rsid w:val="0059306A"/>
    <w:rsid w:val="0059469B"/>
    <w:rsid w:val="005948C9"/>
    <w:rsid w:val="005959C3"/>
    <w:rsid w:val="00597041"/>
    <w:rsid w:val="005A062C"/>
    <w:rsid w:val="005A15A5"/>
    <w:rsid w:val="005A1793"/>
    <w:rsid w:val="005A1CC6"/>
    <w:rsid w:val="005A578D"/>
    <w:rsid w:val="005B09FE"/>
    <w:rsid w:val="005B2BB7"/>
    <w:rsid w:val="005B2EEE"/>
    <w:rsid w:val="005B6905"/>
    <w:rsid w:val="005B6B2E"/>
    <w:rsid w:val="005C0226"/>
    <w:rsid w:val="005C0C5D"/>
    <w:rsid w:val="005C1531"/>
    <w:rsid w:val="005C6688"/>
    <w:rsid w:val="005C7925"/>
    <w:rsid w:val="005D018A"/>
    <w:rsid w:val="005D067B"/>
    <w:rsid w:val="005D123C"/>
    <w:rsid w:val="005D2690"/>
    <w:rsid w:val="005D2B2A"/>
    <w:rsid w:val="005D36F9"/>
    <w:rsid w:val="005D6523"/>
    <w:rsid w:val="005E0998"/>
    <w:rsid w:val="005E137D"/>
    <w:rsid w:val="005E3E46"/>
    <w:rsid w:val="005E448B"/>
    <w:rsid w:val="005E61A7"/>
    <w:rsid w:val="005E7242"/>
    <w:rsid w:val="005F223A"/>
    <w:rsid w:val="005F2554"/>
    <w:rsid w:val="005F5C31"/>
    <w:rsid w:val="005F7436"/>
    <w:rsid w:val="00600246"/>
    <w:rsid w:val="0060060B"/>
    <w:rsid w:val="00604C0B"/>
    <w:rsid w:val="00606F5C"/>
    <w:rsid w:val="0060712E"/>
    <w:rsid w:val="00610F71"/>
    <w:rsid w:val="0061168B"/>
    <w:rsid w:val="00611E46"/>
    <w:rsid w:val="006125FF"/>
    <w:rsid w:val="0061272E"/>
    <w:rsid w:val="00613D5A"/>
    <w:rsid w:val="006158D3"/>
    <w:rsid w:val="006159A5"/>
    <w:rsid w:val="006168DC"/>
    <w:rsid w:val="00616C07"/>
    <w:rsid w:val="00623333"/>
    <w:rsid w:val="006244F7"/>
    <w:rsid w:val="00624EAD"/>
    <w:rsid w:val="0062755C"/>
    <w:rsid w:val="00630843"/>
    <w:rsid w:val="00630D0A"/>
    <w:rsid w:val="0063224D"/>
    <w:rsid w:val="00633750"/>
    <w:rsid w:val="00634DCD"/>
    <w:rsid w:val="006368E7"/>
    <w:rsid w:val="00637506"/>
    <w:rsid w:val="00641476"/>
    <w:rsid w:val="00642051"/>
    <w:rsid w:val="00645DBD"/>
    <w:rsid w:val="00654F67"/>
    <w:rsid w:val="0065501F"/>
    <w:rsid w:val="00664319"/>
    <w:rsid w:val="00667341"/>
    <w:rsid w:val="0066782D"/>
    <w:rsid w:val="00673407"/>
    <w:rsid w:val="006744F0"/>
    <w:rsid w:val="00675035"/>
    <w:rsid w:val="006759CF"/>
    <w:rsid w:val="00680E36"/>
    <w:rsid w:val="00683FCB"/>
    <w:rsid w:val="0068465D"/>
    <w:rsid w:val="00690A6E"/>
    <w:rsid w:val="00690F77"/>
    <w:rsid w:val="006911B9"/>
    <w:rsid w:val="00694710"/>
    <w:rsid w:val="0069604D"/>
    <w:rsid w:val="00696305"/>
    <w:rsid w:val="006A2DAA"/>
    <w:rsid w:val="006A4332"/>
    <w:rsid w:val="006A540F"/>
    <w:rsid w:val="006A5B6B"/>
    <w:rsid w:val="006A6F25"/>
    <w:rsid w:val="006B3867"/>
    <w:rsid w:val="006B3C20"/>
    <w:rsid w:val="006B406F"/>
    <w:rsid w:val="006B5062"/>
    <w:rsid w:val="006B5CD2"/>
    <w:rsid w:val="006B5E45"/>
    <w:rsid w:val="006C06CA"/>
    <w:rsid w:val="006C0C1B"/>
    <w:rsid w:val="006C312F"/>
    <w:rsid w:val="006C40B7"/>
    <w:rsid w:val="006C4A45"/>
    <w:rsid w:val="006C4D88"/>
    <w:rsid w:val="006C6B58"/>
    <w:rsid w:val="006D1872"/>
    <w:rsid w:val="006D2979"/>
    <w:rsid w:val="006D39FF"/>
    <w:rsid w:val="006D3FA8"/>
    <w:rsid w:val="006D3FE7"/>
    <w:rsid w:val="006D724D"/>
    <w:rsid w:val="006E3288"/>
    <w:rsid w:val="006E53E3"/>
    <w:rsid w:val="006E74F5"/>
    <w:rsid w:val="006F1D0D"/>
    <w:rsid w:val="006F203E"/>
    <w:rsid w:val="006F2CCF"/>
    <w:rsid w:val="006F35B1"/>
    <w:rsid w:val="006F433D"/>
    <w:rsid w:val="00700698"/>
    <w:rsid w:val="0070285B"/>
    <w:rsid w:val="00705132"/>
    <w:rsid w:val="00705EA5"/>
    <w:rsid w:val="0070772E"/>
    <w:rsid w:val="00710096"/>
    <w:rsid w:val="007115CF"/>
    <w:rsid w:val="00716C45"/>
    <w:rsid w:val="00720ACE"/>
    <w:rsid w:val="0072121A"/>
    <w:rsid w:val="00723415"/>
    <w:rsid w:val="00725F3B"/>
    <w:rsid w:val="00726C14"/>
    <w:rsid w:val="00726D3D"/>
    <w:rsid w:val="00727508"/>
    <w:rsid w:val="00730633"/>
    <w:rsid w:val="00730F15"/>
    <w:rsid w:val="00731BCD"/>
    <w:rsid w:val="007346B4"/>
    <w:rsid w:val="00734D68"/>
    <w:rsid w:val="00753670"/>
    <w:rsid w:val="00754495"/>
    <w:rsid w:val="00757782"/>
    <w:rsid w:val="00761A19"/>
    <w:rsid w:val="007620D5"/>
    <w:rsid w:val="007647B1"/>
    <w:rsid w:val="007675A0"/>
    <w:rsid w:val="0077023E"/>
    <w:rsid w:val="00772B98"/>
    <w:rsid w:val="00773EC7"/>
    <w:rsid w:val="00774E01"/>
    <w:rsid w:val="00781EE6"/>
    <w:rsid w:val="007829F7"/>
    <w:rsid w:val="00790131"/>
    <w:rsid w:val="00790432"/>
    <w:rsid w:val="007908FA"/>
    <w:rsid w:val="0079098B"/>
    <w:rsid w:val="00792DD3"/>
    <w:rsid w:val="00793E05"/>
    <w:rsid w:val="0079668F"/>
    <w:rsid w:val="007967AA"/>
    <w:rsid w:val="00796F09"/>
    <w:rsid w:val="007A0322"/>
    <w:rsid w:val="007A20B5"/>
    <w:rsid w:val="007A31AC"/>
    <w:rsid w:val="007C007E"/>
    <w:rsid w:val="007C01B6"/>
    <w:rsid w:val="007C05BD"/>
    <w:rsid w:val="007C1C6B"/>
    <w:rsid w:val="007C55A3"/>
    <w:rsid w:val="007C56C9"/>
    <w:rsid w:val="007C66B7"/>
    <w:rsid w:val="007C7B81"/>
    <w:rsid w:val="007C7CE8"/>
    <w:rsid w:val="007D3C2E"/>
    <w:rsid w:val="007D51E2"/>
    <w:rsid w:val="007E2D2E"/>
    <w:rsid w:val="007E5DA0"/>
    <w:rsid w:val="007E66D4"/>
    <w:rsid w:val="007F2C11"/>
    <w:rsid w:val="007F565C"/>
    <w:rsid w:val="007F5EF0"/>
    <w:rsid w:val="007F6752"/>
    <w:rsid w:val="00802E22"/>
    <w:rsid w:val="0080476E"/>
    <w:rsid w:val="00806A46"/>
    <w:rsid w:val="00810403"/>
    <w:rsid w:val="008125A7"/>
    <w:rsid w:val="008134EB"/>
    <w:rsid w:val="0081362E"/>
    <w:rsid w:val="00813E22"/>
    <w:rsid w:val="00814634"/>
    <w:rsid w:val="00817BB8"/>
    <w:rsid w:val="00821B71"/>
    <w:rsid w:val="008248CC"/>
    <w:rsid w:val="0082590B"/>
    <w:rsid w:val="008334C8"/>
    <w:rsid w:val="00833D7F"/>
    <w:rsid w:val="00834978"/>
    <w:rsid w:val="00835061"/>
    <w:rsid w:val="0083730B"/>
    <w:rsid w:val="00837F37"/>
    <w:rsid w:val="00841BD3"/>
    <w:rsid w:val="00842296"/>
    <w:rsid w:val="008446B0"/>
    <w:rsid w:val="00845135"/>
    <w:rsid w:val="0084551E"/>
    <w:rsid w:val="00851A88"/>
    <w:rsid w:val="00852F1C"/>
    <w:rsid w:val="008578A0"/>
    <w:rsid w:val="008601CC"/>
    <w:rsid w:val="0086076D"/>
    <w:rsid w:val="00865206"/>
    <w:rsid w:val="00865485"/>
    <w:rsid w:val="00866067"/>
    <w:rsid w:val="00872B63"/>
    <w:rsid w:val="00872F99"/>
    <w:rsid w:val="00873AC9"/>
    <w:rsid w:val="00876413"/>
    <w:rsid w:val="00876762"/>
    <w:rsid w:val="0088335D"/>
    <w:rsid w:val="00883BCB"/>
    <w:rsid w:val="00884FC9"/>
    <w:rsid w:val="00886F43"/>
    <w:rsid w:val="00887E96"/>
    <w:rsid w:val="00892EFC"/>
    <w:rsid w:val="0089552D"/>
    <w:rsid w:val="00895BEC"/>
    <w:rsid w:val="00897550"/>
    <w:rsid w:val="008A2B16"/>
    <w:rsid w:val="008A5E0B"/>
    <w:rsid w:val="008A78BE"/>
    <w:rsid w:val="008B0AD3"/>
    <w:rsid w:val="008B3088"/>
    <w:rsid w:val="008B7B61"/>
    <w:rsid w:val="008B7B89"/>
    <w:rsid w:val="008C0D2C"/>
    <w:rsid w:val="008C2DAE"/>
    <w:rsid w:val="008C4634"/>
    <w:rsid w:val="008C697D"/>
    <w:rsid w:val="008D2D07"/>
    <w:rsid w:val="008D3EF8"/>
    <w:rsid w:val="008D4784"/>
    <w:rsid w:val="008D523D"/>
    <w:rsid w:val="008D6B2C"/>
    <w:rsid w:val="008D6E8F"/>
    <w:rsid w:val="008E04BB"/>
    <w:rsid w:val="008E22EF"/>
    <w:rsid w:val="008E3049"/>
    <w:rsid w:val="008E59A0"/>
    <w:rsid w:val="008E5D1A"/>
    <w:rsid w:val="008E6F91"/>
    <w:rsid w:val="008E75B2"/>
    <w:rsid w:val="008F0AD5"/>
    <w:rsid w:val="008F0C9B"/>
    <w:rsid w:val="008F13F0"/>
    <w:rsid w:val="008F1B65"/>
    <w:rsid w:val="008F6163"/>
    <w:rsid w:val="008F76E7"/>
    <w:rsid w:val="009016ED"/>
    <w:rsid w:val="00902E9E"/>
    <w:rsid w:val="0090349B"/>
    <w:rsid w:val="0091267A"/>
    <w:rsid w:val="00914257"/>
    <w:rsid w:val="009147BD"/>
    <w:rsid w:val="0091486B"/>
    <w:rsid w:val="0091551B"/>
    <w:rsid w:val="0091681C"/>
    <w:rsid w:val="009227F7"/>
    <w:rsid w:val="00923AF6"/>
    <w:rsid w:val="00925868"/>
    <w:rsid w:val="00926D82"/>
    <w:rsid w:val="00927CF3"/>
    <w:rsid w:val="00931D0D"/>
    <w:rsid w:val="00934134"/>
    <w:rsid w:val="00937459"/>
    <w:rsid w:val="00937A6C"/>
    <w:rsid w:val="0094054F"/>
    <w:rsid w:val="00943BAB"/>
    <w:rsid w:val="009449CC"/>
    <w:rsid w:val="009469ED"/>
    <w:rsid w:val="00946B40"/>
    <w:rsid w:val="0095089F"/>
    <w:rsid w:val="009565CE"/>
    <w:rsid w:val="00957092"/>
    <w:rsid w:val="009624C9"/>
    <w:rsid w:val="0096397C"/>
    <w:rsid w:val="00966312"/>
    <w:rsid w:val="009674E2"/>
    <w:rsid w:val="00967E8A"/>
    <w:rsid w:val="00970A02"/>
    <w:rsid w:val="00971ED0"/>
    <w:rsid w:val="009746EF"/>
    <w:rsid w:val="00974BEB"/>
    <w:rsid w:val="00981336"/>
    <w:rsid w:val="00982B33"/>
    <w:rsid w:val="00984173"/>
    <w:rsid w:val="00986C00"/>
    <w:rsid w:val="009909E0"/>
    <w:rsid w:val="00991377"/>
    <w:rsid w:val="00992782"/>
    <w:rsid w:val="00992F1F"/>
    <w:rsid w:val="00994933"/>
    <w:rsid w:val="009A08E4"/>
    <w:rsid w:val="009A1D53"/>
    <w:rsid w:val="009A20B3"/>
    <w:rsid w:val="009B026F"/>
    <w:rsid w:val="009B0527"/>
    <w:rsid w:val="009B2172"/>
    <w:rsid w:val="009B2B45"/>
    <w:rsid w:val="009B2C6A"/>
    <w:rsid w:val="009B5D4A"/>
    <w:rsid w:val="009C229B"/>
    <w:rsid w:val="009C25C4"/>
    <w:rsid w:val="009C379E"/>
    <w:rsid w:val="009C3EB0"/>
    <w:rsid w:val="009C491C"/>
    <w:rsid w:val="009D2895"/>
    <w:rsid w:val="009D2EE0"/>
    <w:rsid w:val="009D311A"/>
    <w:rsid w:val="009E2BD0"/>
    <w:rsid w:val="009E32AF"/>
    <w:rsid w:val="009E5C2E"/>
    <w:rsid w:val="009E6FC5"/>
    <w:rsid w:val="009F4014"/>
    <w:rsid w:val="009F5F7C"/>
    <w:rsid w:val="00A028A8"/>
    <w:rsid w:val="00A060D7"/>
    <w:rsid w:val="00A10011"/>
    <w:rsid w:val="00A107AB"/>
    <w:rsid w:val="00A12289"/>
    <w:rsid w:val="00A12489"/>
    <w:rsid w:val="00A20E3A"/>
    <w:rsid w:val="00A24BC6"/>
    <w:rsid w:val="00A27CEC"/>
    <w:rsid w:val="00A34244"/>
    <w:rsid w:val="00A35D1A"/>
    <w:rsid w:val="00A43D28"/>
    <w:rsid w:val="00A43E98"/>
    <w:rsid w:val="00A51205"/>
    <w:rsid w:val="00A525D9"/>
    <w:rsid w:val="00A62425"/>
    <w:rsid w:val="00A6299D"/>
    <w:rsid w:val="00A62F5E"/>
    <w:rsid w:val="00A6368A"/>
    <w:rsid w:val="00A642D1"/>
    <w:rsid w:val="00A67D35"/>
    <w:rsid w:val="00A704CD"/>
    <w:rsid w:val="00A716FB"/>
    <w:rsid w:val="00A71E3B"/>
    <w:rsid w:val="00A71F9B"/>
    <w:rsid w:val="00A7297A"/>
    <w:rsid w:val="00A72F40"/>
    <w:rsid w:val="00A768DB"/>
    <w:rsid w:val="00A8217F"/>
    <w:rsid w:val="00A83136"/>
    <w:rsid w:val="00A8624E"/>
    <w:rsid w:val="00A90CE7"/>
    <w:rsid w:val="00A93825"/>
    <w:rsid w:val="00A95D8F"/>
    <w:rsid w:val="00A96A56"/>
    <w:rsid w:val="00AA0732"/>
    <w:rsid w:val="00AA5382"/>
    <w:rsid w:val="00AA7E7D"/>
    <w:rsid w:val="00AB01CA"/>
    <w:rsid w:val="00AB11C2"/>
    <w:rsid w:val="00AB227B"/>
    <w:rsid w:val="00AB4819"/>
    <w:rsid w:val="00AB4CF9"/>
    <w:rsid w:val="00AB5B39"/>
    <w:rsid w:val="00AB7578"/>
    <w:rsid w:val="00AC0388"/>
    <w:rsid w:val="00AC1403"/>
    <w:rsid w:val="00AC2A4D"/>
    <w:rsid w:val="00AC49C3"/>
    <w:rsid w:val="00AC4A16"/>
    <w:rsid w:val="00AC6C11"/>
    <w:rsid w:val="00AD149D"/>
    <w:rsid w:val="00AD1989"/>
    <w:rsid w:val="00AD43A7"/>
    <w:rsid w:val="00AD7532"/>
    <w:rsid w:val="00AE163D"/>
    <w:rsid w:val="00AE3013"/>
    <w:rsid w:val="00AE397F"/>
    <w:rsid w:val="00AE3E13"/>
    <w:rsid w:val="00AE6131"/>
    <w:rsid w:val="00AE7466"/>
    <w:rsid w:val="00AF2F3B"/>
    <w:rsid w:val="00AF4C0A"/>
    <w:rsid w:val="00AF5BC8"/>
    <w:rsid w:val="00AF7EE6"/>
    <w:rsid w:val="00B00E23"/>
    <w:rsid w:val="00B013FD"/>
    <w:rsid w:val="00B024CF"/>
    <w:rsid w:val="00B051BB"/>
    <w:rsid w:val="00B0528A"/>
    <w:rsid w:val="00B05B2F"/>
    <w:rsid w:val="00B112CB"/>
    <w:rsid w:val="00B11CFF"/>
    <w:rsid w:val="00B13597"/>
    <w:rsid w:val="00B13882"/>
    <w:rsid w:val="00B13C07"/>
    <w:rsid w:val="00B14EF1"/>
    <w:rsid w:val="00B17096"/>
    <w:rsid w:val="00B17C47"/>
    <w:rsid w:val="00B23740"/>
    <w:rsid w:val="00B23AF5"/>
    <w:rsid w:val="00B252F7"/>
    <w:rsid w:val="00B25EB8"/>
    <w:rsid w:val="00B2613B"/>
    <w:rsid w:val="00B261FD"/>
    <w:rsid w:val="00B26D0F"/>
    <w:rsid w:val="00B27D52"/>
    <w:rsid w:val="00B30292"/>
    <w:rsid w:val="00B306F1"/>
    <w:rsid w:val="00B33A9C"/>
    <w:rsid w:val="00B34406"/>
    <w:rsid w:val="00B409A1"/>
    <w:rsid w:val="00B42A0A"/>
    <w:rsid w:val="00B43C05"/>
    <w:rsid w:val="00B44658"/>
    <w:rsid w:val="00B51FB9"/>
    <w:rsid w:val="00B535E4"/>
    <w:rsid w:val="00B63068"/>
    <w:rsid w:val="00B66E62"/>
    <w:rsid w:val="00B67581"/>
    <w:rsid w:val="00B679D7"/>
    <w:rsid w:val="00B70056"/>
    <w:rsid w:val="00B7496B"/>
    <w:rsid w:val="00B808BC"/>
    <w:rsid w:val="00B84FE6"/>
    <w:rsid w:val="00B912EB"/>
    <w:rsid w:val="00B957A4"/>
    <w:rsid w:val="00BA3054"/>
    <w:rsid w:val="00BA4699"/>
    <w:rsid w:val="00BA4E67"/>
    <w:rsid w:val="00BB1A07"/>
    <w:rsid w:val="00BB1C1F"/>
    <w:rsid w:val="00BB29F8"/>
    <w:rsid w:val="00BB73E8"/>
    <w:rsid w:val="00BC0EB0"/>
    <w:rsid w:val="00BC24EB"/>
    <w:rsid w:val="00BC2C58"/>
    <w:rsid w:val="00BC581A"/>
    <w:rsid w:val="00BC6705"/>
    <w:rsid w:val="00BC7D28"/>
    <w:rsid w:val="00BD1598"/>
    <w:rsid w:val="00BE0B65"/>
    <w:rsid w:val="00BE55E5"/>
    <w:rsid w:val="00BE59A8"/>
    <w:rsid w:val="00BE6964"/>
    <w:rsid w:val="00BE763D"/>
    <w:rsid w:val="00BF2E45"/>
    <w:rsid w:val="00BF713B"/>
    <w:rsid w:val="00BF7683"/>
    <w:rsid w:val="00C003FD"/>
    <w:rsid w:val="00C01B97"/>
    <w:rsid w:val="00C03459"/>
    <w:rsid w:val="00C039BF"/>
    <w:rsid w:val="00C04256"/>
    <w:rsid w:val="00C05C5E"/>
    <w:rsid w:val="00C05DC6"/>
    <w:rsid w:val="00C05E64"/>
    <w:rsid w:val="00C06B96"/>
    <w:rsid w:val="00C07886"/>
    <w:rsid w:val="00C123D0"/>
    <w:rsid w:val="00C246F5"/>
    <w:rsid w:val="00C24E5E"/>
    <w:rsid w:val="00C260D1"/>
    <w:rsid w:val="00C27548"/>
    <w:rsid w:val="00C30EE1"/>
    <w:rsid w:val="00C373EE"/>
    <w:rsid w:val="00C37455"/>
    <w:rsid w:val="00C42ED9"/>
    <w:rsid w:val="00C443EE"/>
    <w:rsid w:val="00C474E4"/>
    <w:rsid w:val="00C47D26"/>
    <w:rsid w:val="00C47F56"/>
    <w:rsid w:val="00C508D0"/>
    <w:rsid w:val="00C5126A"/>
    <w:rsid w:val="00C55A1E"/>
    <w:rsid w:val="00C57242"/>
    <w:rsid w:val="00C616EE"/>
    <w:rsid w:val="00C61ABD"/>
    <w:rsid w:val="00C62015"/>
    <w:rsid w:val="00C62CDC"/>
    <w:rsid w:val="00C64AB9"/>
    <w:rsid w:val="00C74E94"/>
    <w:rsid w:val="00C75A2A"/>
    <w:rsid w:val="00C76084"/>
    <w:rsid w:val="00C7675E"/>
    <w:rsid w:val="00C77CC7"/>
    <w:rsid w:val="00C805A4"/>
    <w:rsid w:val="00C83526"/>
    <w:rsid w:val="00C8442F"/>
    <w:rsid w:val="00C87351"/>
    <w:rsid w:val="00C926FE"/>
    <w:rsid w:val="00C9303D"/>
    <w:rsid w:val="00C9556C"/>
    <w:rsid w:val="00C957CD"/>
    <w:rsid w:val="00C96B0F"/>
    <w:rsid w:val="00CA2348"/>
    <w:rsid w:val="00CA32E7"/>
    <w:rsid w:val="00CA38D8"/>
    <w:rsid w:val="00CA5303"/>
    <w:rsid w:val="00CA7BB7"/>
    <w:rsid w:val="00CB011A"/>
    <w:rsid w:val="00CB2272"/>
    <w:rsid w:val="00CB345B"/>
    <w:rsid w:val="00CB3CFA"/>
    <w:rsid w:val="00CB5C04"/>
    <w:rsid w:val="00CB71CE"/>
    <w:rsid w:val="00CB7D05"/>
    <w:rsid w:val="00CC0CBA"/>
    <w:rsid w:val="00CC0D5D"/>
    <w:rsid w:val="00CC2B4B"/>
    <w:rsid w:val="00CC7DFB"/>
    <w:rsid w:val="00CD06C7"/>
    <w:rsid w:val="00CD0AAC"/>
    <w:rsid w:val="00CD0FC8"/>
    <w:rsid w:val="00CD1C41"/>
    <w:rsid w:val="00CD357A"/>
    <w:rsid w:val="00CD3F3F"/>
    <w:rsid w:val="00CD401D"/>
    <w:rsid w:val="00CD4738"/>
    <w:rsid w:val="00CD5180"/>
    <w:rsid w:val="00CD602E"/>
    <w:rsid w:val="00CD6B01"/>
    <w:rsid w:val="00CD7A2B"/>
    <w:rsid w:val="00CE0F58"/>
    <w:rsid w:val="00CE3540"/>
    <w:rsid w:val="00CE5D32"/>
    <w:rsid w:val="00CE700A"/>
    <w:rsid w:val="00CE708C"/>
    <w:rsid w:val="00CE7540"/>
    <w:rsid w:val="00CF024E"/>
    <w:rsid w:val="00CF0FB1"/>
    <w:rsid w:val="00CF10C0"/>
    <w:rsid w:val="00CF2494"/>
    <w:rsid w:val="00CF330A"/>
    <w:rsid w:val="00CF3BD9"/>
    <w:rsid w:val="00CF5260"/>
    <w:rsid w:val="00CF533F"/>
    <w:rsid w:val="00D00526"/>
    <w:rsid w:val="00D0351F"/>
    <w:rsid w:val="00D0482B"/>
    <w:rsid w:val="00D048B7"/>
    <w:rsid w:val="00D04D16"/>
    <w:rsid w:val="00D05D78"/>
    <w:rsid w:val="00D06D95"/>
    <w:rsid w:val="00D1069C"/>
    <w:rsid w:val="00D10B49"/>
    <w:rsid w:val="00D10C07"/>
    <w:rsid w:val="00D1168E"/>
    <w:rsid w:val="00D12B00"/>
    <w:rsid w:val="00D130DB"/>
    <w:rsid w:val="00D1372D"/>
    <w:rsid w:val="00D170FE"/>
    <w:rsid w:val="00D17A17"/>
    <w:rsid w:val="00D20A3D"/>
    <w:rsid w:val="00D21615"/>
    <w:rsid w:val="00D225BC"/>
    <w:rsid w:val="00D2365B"/>
    <w:rsid w:val="00D23969"/>
    <w:rsid w:val="00D27C9A"/>
    <w:rsid w:val="00D31A16"/>
    <w:rsid w:val="00D347A3"/>
    <w:rsid w:val="00D35D84"/>
    <w:rsid w:val="00D37168"/>
    <w:rsid w:val="00D407D3"/>
    <w:rsid w:val="00D40C9F"/>
    <w:rsid w:val="00D42BA0"/>
    <w:rsid w:val="00D434AB"/>
    <w:rsid w:val="00D449E8"/>
    <w:rsid w:val="00D4517B"/>
    <w:rsid w:val="00D503F0"/>
    <w:rsid w:val="00D53242"/>
    <w:rsid w:val="00D5324E"/>
    <w:rsid w:val="00D53E21"/>
    <w:rsid w:val="00D5436F"/>
    <w:rsid w:val="00D5540C"/>
    <w:rsid w:val="00D5598A"/>
    <w:rsid w:val="00D56367"/>
    <w:rsid w:val="00D56F69"/>
    <w:rsid w:val="00D575B3"/>
    <w:rsid w:val="00D61DA3"/>
    <w:rsid w:val="00D628FA"/>
    <w:rsid w:val="00D62EE7"/>
    <w:rsid w:val="00D64350"/>
    <w:rsid w:val="00D6505F"/>
    <w:rsid w:val="00D66510"/>
    <w:rsid w:val="00D66836"/>
    <w:rsid w:val="00D70C1B"/>
    <w:rsid w:val="00D715F8"/>
    <w:rsid w:val="00D74502"/>
    <w:rsid w:val="00D755E8"/>
    <w:rsid w:val="00D76763"/>
    <w:rsid w:val="00D83F6A"/>
    <w:rsid w:val="00D86836"/>
    <w:rsid w:val="00D90EFB"/>
    <w:rsid w:val="00D91347"/>
    <w:rsid w:val="00D920E7"/>
    <w:rsid w:val="00D92407"/>
    <w:rsid w:val="00D9335A"/>
    <w:rsid w:val="00D9575A"/>
    <w:rsid w:val="00DA1661"/>
    <w:rsid w:val="00DC4310"/>
    <w:rsid w:val="00DC4660"/>
    <w:rsid w:val="00DC56D9"/>
    <w:rsid w:val="00DC583F"/>
    <w:rsid w:val="00DD28C7"/>
    <w:rsid w:val="00DD2D46"/>
    <w:rsid w:val="00DD501C"/>
    <w:rsid w:val="00DD630D"/>
    <w:rsid w:val="00DD7CDC"/>
    <w:rsid w:val="00DE2530"/>
    <w:rsid w:val="00DE5A3F"/>
    <w:rsid w:val="00DE5B19"/>
    <w:rsid w:val="00DE68FD"/>
    <w:rsid w:val="00DE6BF6"/>
    <w:rsid w:val="00DE77F3"/>
    <w:rsid w:val="00DF13A1"/>
    <w:rsid w:val="00DF2048"/>
    <w:rsid w:val="00DF68EB"/>
    <w:rsid w:val="00DF7880"/>
    <w:rsid w:val="00E00294"/>
    <w:rsid w:val="00E02211"/>
    <w:rsid w:val="00E05DA4"/>
    <w:rsid w:val="00E10066"/>
    <w:rsid w:val="00E11128"/>
    <w:rsid w:val="00E1193C"/>
    <w:rsid w:val="00E143AC"/>
    <w:rsid w:val="00E2245B"/>
    <w:rsid w:val="00E32B6A"/>
    <w:rsid w:val="00E32BF8"/>
    <w:rsid w:val="00E404A3"/>
    <w:rsid w:val="00E4284B"/>
    <w:rsid w:val="00E43BAC"/>
    <w:rsid w:val="00E43CAD"/>
    <w:rsid w:val="00E45564"/>
    <w:rsid w:val="00E456EC"/>
    <w:rsid w:val="00E52A35"/>
    <w:rsid w:val="00E52AC3"/>
    <w:rsid w:val="00E5357A"/>
    <w:rsid w:val="00E53D4A"/>
    <w:rsid w:val="00E53ED0"/>
    <w:rsid w:val="00E558C2"/>
    <w:rsid w:val="00E55A85"/>
    <w:rsid w:val="00E55F16"/>
    <w:rsid w:val="00E55F2E"/>
    <w:rsid w:val="00E61BF5"/>
    <w:rsid w:val="00E62579"/>
    <w:rsid w:val="00E627E1"/>
    <w:rsid w:val="00E65499"/>
    <w:rsid w:val="00E70C04"/>
    <w:rsid w:val="00E7468F"/>
    <w:rsid w:val="00E74AA4"/>
    <w:rsid w:val="00E7668B"/>
    <w:rsid w:val="00E7670C"/>
    <w:rsid w:val="00E801BF"/>
    <w:rsid w:val="00E81458"/>
    <w:rsid w:val="00E84715"/>
    <w:rsid w:val="00E84A27"/>
    <w:rsid w:val="00E86AFB"/>
    <w:rsid w:val="00E90805"/>
    <w:rsid w:val="00E91755"/>
    <w:rsid w:val="00E92D10"/>
    <w:rsid w:val="00E934C3"/>
    <w:rsid w:val="00E947C2"/>
    <w:rsid w:val="00E94D2C"/>
    <w:rsid w:val="00E956B2"/>
    <w:rsid w:val="00E9739E"/>
    <w:rsid w:val="00E97559"/>
    <w:rsid w:val="00EA227A"/>
    <w:rsid w:val="00EA25F2"/>
    <w:rsid w:val="00EA6543"/>
    <w:rsid w:val="00EA671B"/>
    <w:rsid w:val="00EA6884"/>
    <w:rsid w:val="00EA6E1F"/>
    <w:rsid w:val="00EB205B"/>
    <w:rsid w:val="00EB2588"/>
    <w:rsid w:val="00EB495A"/>
    <w:rsid w:val="00EC0A6A"/>
    <w:rsid w:val="00EC0CB8"/>
    <w:rsid w:val="00EC287E"/>
    <w:rsid w:val="00EC288B"/>
    <w:rsid w:val="00EC2CD8"/>
    <w:rsid w:val="00EC3443"/>
    <w:rsid w:val="00EC374A"/>
    <w:rsid w:val="00EC5FC9"/>
    <w:rsid w:val="00EC6F6A"/>
    <w:rsid w:val="00ED22B2"/>
    <w:rsid w:val="00ED2807"/>
    <w:rsid w:val="00ED35BD"/>
    <w:rsid w:val="00ED395A"/>
    <w:rsid w:val="00ED4F67"/>
    <w:rsid w:val="00ED4F7B"/>
    <w:rsid w:val="00EE169C"/>
    <w:rsid w:val="00EE16FD"/>
    <w:rsid w:val="00EE1F6F"/>
    <w:rsid w:val="00EE5681"/>
    <w:rsid w:val="00EE5F18"/>
    <w:rsid w:val="00EF1DB3"/>
    <w:rsid w:val="00EF2053"/>
    <w:rsid w:val="00EF4281"/>
    <w:rsid w:val="00EF6A8E"/>
    <w:rsid w:val="00EF707A"/>
    <w:rsid w:val="00F071AD"/>
    <w:rsid w:val="00F0742F"/>
    <w:rsid w:val="00F110CB"/>
    <w:rsid w:val="00F11134"/>
    <w:rsid w:val="00F13C99"/>
    <w:rsid w:val="00F229C0"/>
    <w:rsid w:val="00F266C2"/>
    <w:rsid w:val="00F2751B"/>
    <w:rsid w:val="00F27C6F"/>
    <w:rsid w:val="00F3085E"/>
    <w:rsid w:val="00F3183D"/>
    <w:rsid w:val="00F31A9D"/>
    <w:rsid w:val="00F365F1"/>
    <w:rsid w:val="00F36C70"/>
    <w:rsid w:val="00F37CFE"/>
    <w:rsid w:val="00F41129"/>
    <w:rsid w:val="00F4256B"/>
    <w:rsid w:val="00F53153"/>
    <w:rsid w:val="00F56ADF"/>
    <w:rsid w:val="00F608D5"/>
    <w:rsid w:val="00F6322C"/>
    <w:rsid w:val="00F632D4"/>
    <w:rsid w:val="00F646AF"/>
    <w:rsid w:val="00F67726"/>
    <w:rsid w:val="00F71626"/>
    <w:rsid w:val="00F71F5A"/>
    <w:rsid w:val="00F72CDA"/>
    <w:rsid w:val="00F72E76"/>
    <w:rsid w:val="00F72F0A"/>
    <w:rsid w:val="00F7384C"/>
    <w:rsid w:val="00F7584A"/>
    <w:rsid w:val="00F767AB"/>
    <w:rsid w:val="00F81C36"/>
    <w:rsid w:val="00F83643"/>
    <w:rsid w:val="00F841E5"/>
    <w:rsid w:val="00F846EA"/>
    <w:rsid w:val="00F85081"/>
    <w:rsid w:val="00F85C56"/>
    <w:rsid w:val="00F86313"/>
    <w:rsid w:val="00F9096E"/>
    <w:rsid w:val="00F9144C"/>
    <w:rsid w:val="00F922F2"/>
    <w:rsid w:val="00F978A5"/>
    <w:rsid w:val="00F978EA"/>
    <w:rsid w:val="00FA1151"/>
    <w:rsid w:val="00FA13E7"/>
    <w:rsid w:val="00FA1826"/>
    <w:rsid w:val="00FA1DE3"/>
    <w:rsid w:val="00FA2387"/>
    <w:rsid w:val="00FA2EA5"/>
    <w:rsid w:val="00FA4C26"/>
    <w:rsid w:val="00FA4EDB"/>
    <w:rsid w:val="00FA504D"/>
    <w:rsid w:val="00FA5074"/>
    <w:rsid w:val="00FA582A"/>
    <w:rsid w:val="00FB1D2A"/>
    <w:rsid w:val="00FB2E01"/>
    <w:rsid w:val="00FB4890"/>
    <w:rsid w:val="00FC0426"/>
    <w:rsid w:val="00FC1CED"/>
    <w:rsid w:val="00FC2D65"/>
    <w:rsid w:val="00FC5794"/>
    <w:rsid w:val="00FC636B"/>
    <w:rsid w:val="00FC7169"/>
    <w:rsid w:val="00FD065D"/>
    <w:rsid w:val="00FD382F"/>
    <w:rsid w:val="00FD4569"/>
    <w:rsid w:val="00FD7B2A"/>
    <w:rsid w:val="00FD7FFB"/>
    <w:rsid w:val="00FE0560"/>
    <w:rsid w:val="00FE2DC6"/>
    <w:rsid w:val="00FE389C"/>
    <w:rsid w:val="00FE47A7"/>
    <w:rsid w:val="00FE5078"/>
    <w:rsid w:val="00FE58FA"/>
    <w:rsid w:val="00FF5977"/>
    <w:rsid w:val="00FF621A"/>
    <w:rsid w:val="00FF7C6D"/>
    <w:rsid w:val="0519C820"/>
    <w:rsid w:val="06A3E5A6"/>
    <w:rsid w:val="0E755478"/>
    <w:rsid w:val="14EF9063"/>
    <w:rsid w:val="164C28DF"/>
    <w:rsid w:val="1A7C4326"/>
    <w:rsid w:val="1D112F32"/>
    <w:rsid w:val="1F927734"/>
    <w:rsid w:val="20C605F5"/>
    <w:rsid w:val="21C928A8"/>
    <w:rsid w:val="254B96DB"/>
    <w:rsid w:val="267054F4"/>
    <w:rsid w:val="285AB2E2"/>
    <w:rsid w:val="29063AD4"/>
    <w:rsid w:val="3EDD25EE"/>
    <w:rsid w:val="4B479A4E"/>
    <w:rsid w:val="4CDD3533"/>
    <w:rsid w:val="4E30768A"/>
    <w:rsid w:val="58A38FAF"/>
    <w:rsid w:val="5B51E215"/>
    <w:rsid w:val="5D1CD274"/>
    <w:rsid w:val="6353EE24"/>
    <w:rsid w:val="672864E5"/>
    <w:rsid w:val="682E96EE"/>
    <w:rsid w:val="6BD29BC8"/>
    <w:rsid w:val="7154A91B"/>
    <w:rsid w:val="73362B9B"/>
    <w:rsid w:val="749C5783"/>
    <w:rsid w:val="79FEF38E"/>
    <w:rsid w:val="7E37B4F1"/>
    <w:rsid w:val="7E5356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0A65A58"/>
  <w15:chartTrackingRefBased/>
  <w15:docId w15:val="{C02BA202-2B6F-44B9-9A68-2429F9396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overflowPunct w:val="0"/>
      <w:autoSpaceDE w:val="0"/>
      <w:autoSpaceDN w:val="0"/>
      <w:adjustRightInd w:val="0"/>
    </w:pPr>
    <w:rPr>
      <w:rFonts w:ascii="Times New Roman" w:hAnsi="Times New Roman"/>
      <w:kern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5962"/>
    <w:pPr>
      <w:tabs>
        <w:tab w:val="center" w:pos="4680"/>
        <w:tab w:val="right" w:pos="9360"/>
      </w:tabs>
    </w:pPr>
  </w:style>
  <w:style w:type="character" w:customStyle="1" w:styleId="HeaderChar">
    <w:name w:val="Header Char"/>
    <w:link w:val="Header"/>
    <w:uiPriority w:val="99"/>
    <w:rsid w:val="00085962"/>
    <w:rPr>
      <w:rFonts w:ascii="Times New Roman" w:hAnsi="Times New Roman"/>
      <w:kern w:val="28"/>
    </w:rPr>
  </w:style>
  <w:style w:type="paragraph" w:styleId="Footer">
    <w:name w:val="footer"/>
    <w:basedOn w:val="Normal"/>
    <w:link w:val="FooterChar"/>
    <w:uiPriority w:val="99"/>
    <w:unhideWhenUsed/>
    <w:rsid w:val="00085962"/>
    <w:pPr>
      <w:tabs>
        <w:tab w:val="center" w:pos="4680"/>
        <w:tab w:val="right" w:pos="9360"/>
      </w:tabs>
    </w:pPr>
  </w:style>
  <w:style w:type="character" w:customStyle="1" w:styleId="FooterChar">
    <w:name w:val="Footer Char"/>
    <w:link w:val="Footer"/>
    <w:uiPriority w:val="99"/>
    <w:rsid w:val="00085962"/>
    <w:rPr>
      <w:rFonts w:ascii="Times New Roman" w:hAnsi="Times New Roman"/>
      <w:kern w:val="28"/>
    </w:rPr>
  </w:style>
  <w:style w:type="paragraph" w:customStyle="1" w:styleId="yiv513557367msonormal">
    <w:name w:val="yiv513557367msonormal"/>
    <w:basedOn w:val="Normal"/>
    <w:rsid w:val="0070772E"/>
    <w:pPr>
      <w:widowControl/>
      <w:overflowPunct/>
      <w:autoSpaceDE/>
      <w:autoSpaceDN/>
      <w:adjustRightInd/>
      <w:spacing w:before="100" w:beforeAutospacing="1" w:after="100" w:afterAutospacing="1"/>
    </w:pPr>
    <w:rPr>
      <w:kern w:val="0"/>
      <w:sz w:val="24"/>
      <w:szCs w:val="24"/>
    </w:rPr>
  </w:style>
  <w:style w:type="character" w:customStyle="1" w:styleId="yshortcuts">
    <w:name w:val="yshortcuts"/>
    <w:basedOn w:val="DefaultParagraphFont"/>
    <w:rsid w:val="0070772E"/>
  </w:style>
  <w:style w:type="paragraph" w:customStyle="1" w:styleId="Standard">
    <w:name w:val="Standard"/>
    <w:rsid w:val="00A72F40"/>
    <w:pPr>
      <w:widowControl w:val="0"/>
      <w:suppressAutoHyphens/>
      <w:autoSpaceDN w:val="0"/>
      <w:textAlignment w:val="baseline"/>
    </w:pPr>
    <w:rPr>
      <w:rFonts w:ascii="Times New Roman" w:eastAsia="SimSun" w:hAnsi="Times New Roman" w:cs="Mangal"/>
      <w:kern w:val="3"/>
      <w:sz w:val="24"/>
      <w:szCs w:val="24"/>
      <w:lang w:eastAsia="zh-CN" w:bidi="hi-IN"/>
    </w:rPr>
  </w:style>
  <w:style w:type="paragraph" w:customStyle="1" w:styleId="MediumGrid2-Accent11">
    <w:name w:val="Medium Grid 2 - Accent 11"/>
    <w:uiPriority w:val="1"/>
    <w:qFormat/>
    <w:rsid w:val="00DC56D9"/>
    <w:rPr>
      <w:rFonts w:eastAsia="Calibri"/>
      <w:sz w:val="22"/>
      <w:szCs w:val="22"/>
      <w:lang w:eastAsia="en-US"/>
    </w:rPr>
  </w:style>
  <w:style w:type="character" w:styleId="Hyperlink">
    <w:name w:val="Hyperlink"/>
    <w:uiPriority w:val="99"/>
    <w:unhideWhenUsed/>
    <w:rsid w:val="00680E36"/>
    <w:rPr>
      <w:color w:val="0000FF"/>
      <w:u w:val="single"/>
    </w:rPr>
  </w:style>
  <w:style w:type="paragraph" w:styleId="BalloonText">
    <w:name w:val="Balloon Text"/>
    <w:basedOn w:val="Normal"/>
    <w:link w:val="BalloonTextChar"/>
    <w:uiPriority w:val="99"/>
    <w:semiHidden/>
    <w:unhideWhenUsed/>
    <w:rsid w:val="00637506"/>
    <w:rPr>
      <w:rFonts w:ascii="Lucida Grande" w:hAnsi="Lucida Grande" w:cs="Lucida Grande"/>
      <w:sz w:val="18"/>
      <w:szCs w:val="18"/>
    </w:rPr>
  </w:style>
  <w:style w:type="character" w:customStyle="1" w:styleId="BalloonTextChar">
    <w:name w:val="Balloon Text Char"/>
    <w:link w:val="BalloonText"/>
    <w:uiPriority w:val="99"/>
    <w:semiHidden/>
    <w:rsid w:val="00637506"/>
    <w:rPr>
      <w:rFonts w:ascii="Lucida Grande" w:hAnsi="Lucida Grande" w:cs="Lucida Grande"/>
      <w:kern w:val="28"/>
      <w:sz w:val="18"/>
      <w:szCs w:val="18"/>
    </w:rPr>
  </w:style>
  <w:style w:type="paragraph" w:styleId="NormalWeb">
    <w:name w:val="Normal (Web)"/>
    <w:basedOn w:val="Normal"/>
    <w:uiPriority w:val="99"/>
    <w:unhideWhenUsed/>
    <w:rsid w:val="00CA32E7"/>
    <w:pPr>
      <w:widowControl/>
      <w:overflowPunct/>
      <w:autoSpaceDE/>
      <w:autoSpaceDN/>
      <w:adjustRightInd/>
      <w:spacing w:after="150"/>
    </w:pPr>
    <w:rPr>
      <w:kern w:val="0"/>
      <w:sz w:val="24"/>
      <w:szCs w:val="24"/>
    </w:rPr>
  </w:style>
  <w:style w:type="paragraph" w:customStyle="1" w:styleId="paragraph">
    <w:name w:val="paragraph"/>
    <w:basedOn w:val="Normal"/>
    <w:rsid w:val="00100999"/>
    <w:pPr>
      <w:widowControl/>
      <w:overflowPunct/>
      <w:autoSpaceDE/>
      <w:autoSpaceDN/>
      <w:adjustRightInd/>
      <w:spacing w:before="100" w:beforeAutospacing="1" w:after="100" w:afterAutospacing="1"/>
    </w:pPr>
    <w:rPr>
      <w:kern w:val="0"/>
      <w:sz w:val="24"/>
      <w:szCs w:val="24"/>
    </w:rPr>
  </w:style>
  <w:style w:type="character" w:customStyle="1" w:styleId="normaltextrun">
    <w:name w:val="normaltextrun"/>
    <w:rsid w:val="00100999"/>
  </w:style>
  <w:style w:type="character" w:customStyle="1" w:styleId="eop">
    <w:name w:val="eop"/>
    <w:rsid w:val="00100999"/>
  </w:style>
  <w:style w:type="character" w:customStyle="1" w:styleId="contextualspellingandgrammarerror">
    <w:name w:val="contextualspellingandgrammarerror"/>
    <w:rsid w:val="00100999"/>
  </w:style>
  <w:style w:type="character" w:customStyle="1" w:styleId="spellingerror">
    <w:name w:val="spellingerror"/>
    <w:rsid w:val="00100999"/>
  </w:style>
  <w:style w:type="paragraph" w:customStyle="1" w:styleId="chapter-2">
    <w:name w:val="chapter-2"/>
    <w:basedOn w:val="Normal"/>
    <w:rsid w:val="009674E2"/>
    <w:pPr>
      <w:widowControl/>
      <w:overflowPunct/>
      <w:autoSpaceDE/>
      <w:autoSpaceDN/>
      <w:adjustRightInd/>
      <w:spacing w:before="100" w:beforeAutospacing="1" w:after="100" w:afterAutospacing="1"/>
    </w:pPr>
    <w:rPr>
      <w:kern w:val="0"/>
      <w:sz w:val="24"/>
      <w:szCs w:val="24"/>
    </w:rPr>
  </w:style>
  <w:style w:type="character" w:customStyle="1" w:styleId="text">
    <w:name w:val="text"/>
    <w:rsid w:val="009674E2"/>
  </w:style>
  <w:style w:type="character" w:styleId="CommentReference">
    <w:name w:val="annotation reference"/>
    <w:uiPriority w:val="99"/>
    <w:semiHidden/>
    <w:unhideWhenUsed/>
    <w:rsid w:val="00D920E7"/>
    <w:rPr>
      <w:sz w:val="16"/>
      <w:szCs w:val="16"/>
    </w:rPr>
  </w:style>
  <w:style w:type="paragraph" w:styleId="CommentText">
    <w:name w:val="annotation text"/>
    <w:basedOn w:val="Normal"/>
    <w:link w:val="CommentTextChar"/>
    <w:uiPriority w:val="99"/>
    <w:unhideWhenUsed/>
    <w:rsid w:val="00D920E7"/>
  </w:style>
  <w:style w:type="character" w:customStyle="1" w:styleId="CommentTextChar">
    <w:name w:val="Comment Text Char"/>
    <w:link w:val="CommentText"/>
    <w:uiPriority w:val="99"/>
    <w:rsid w:val="00D920E7"/>
    <w:rPr>
      <w:rFonts w:ascii="Times New Roman" w:hAnsi="Times New Roman"/>
      <w:kern w:val="28"/>
    </w:rPr>
  </w:style>
  <w:style w:type="paragraph" w:styleId="CommentSubject">
    <w:name w:val="annotation subject"/>
    <w:basedOn w:val="CommentText"/>
    <w:next w:val="CommentText"/>
    <w:link w:val="CommentSubjectChar"/>
    <w:uiPriority w:val="99"/>
    <w:semiHidden/>
    <w:unhideWhenUsed/>
    <w:rsid w:val="00D920E7"/>
    <w:rPr>
      <w:b/>
      <w:bCs/>
    </w:rPr>
  </w:style>
  <w:style w:type="character" w:customStyle="1" w:styleId="CommentSubjectChar">
    <w:name w:val="Comment Subject Char"/>
    <w:link w:val="CommentSubject"/>
    <w:uiPriority w:val="99"/>
    <w:semiHidden/>
    <w:rsid w:val="00D920E7"/>
    <w:rPr>
      <w:rFonts w:ascii="Times New Roman" w:hAnsi="Times New Roman"/>
      <w:b/>
      <w:bCs/>
      <w:kern w:val="28"/>
    </w:rPr>
  </w:style>
  <w:style w:type="character" w:customStyle="1" w:styleId="UnresolvedMention1">
    <w:name w:val="Unresolved Mention1"/>
    <w:uiPriority w:val="99"/>
    <w:semiHidden/>
    <w:unhideWhenUsed/>
    <w:rsid w:val="00E52A35"/>
    <w:rPr>
      <w:color w:val="605E5C"/>
      <w:shd w:val="clear" w:color="auto" w:fill="E1DFDD"/>
    </w:rPr>
  </w:style>
  <w:style w:type="paragraph" w:styleId="ListParagraph">
    <w:name w:val="List Paragraph"/>
    <w:basedOn w:val="Normal"/>
    <w:uiPriority w:val="34"/>
    <w:qFormat/>
    <w:pPr>
      <w:ind w:left="720"/>
      <w:contextualSpacing/>
    </w:pPr>
  </w:style>
  <w:style w:type="paragraph" w:styleId="NoSpacing">
    <w:name w:val="No Spacing"/>
    <w:uiPriority w:val="1"/>
    <w:qFormat/>
    <w:rsid w:val="00CC0D5D"/>
    <w:rPr>
      <w:rFonts w:asciiTheme="minorHAnsi" w:eastAsiaTheme="minorHAnsi" w:hAnsiTheme="minorHAnsi" w:cstheme="minorBidi"/>
      <w:sz w:val="22"/>
      <w:szCs w:val="22"/>
      <w:lang w:eastAsia="en-US"/>
    </w:rPr>
  </w:style>
  <w:style w:type="paragraph" w:styleId="Revision">
    <w:name w:val="Revision"/>
    <w:hidden/>
    <w:uiPriority w:val="71"/>
    <w:semiHidden/>
    <w:rsid w:val="00E4284B"/>
    <w:rPr>
      <w:rFonts w:ascii="Times New Roman" w:hAnsi="Times New Roman"/>
      <w:kern w:val="28"/>
      <w:lang w:eastAsia="en-US"/>
    </w:rPr>
  </w:style>
  <w:style w:type="character" w:styleId="PageNumber">
    <w:name w:val="page number"/>
    <w:basedOn w:val="DefaultParagraphFont"/>
    <w:uiPriority w:val="99"/>
    <w:semiHidden/>
    <w:unhideWhenUsed/>
    <w:rsid w:val="00E4284B"/>
  </w:style>
  <w:style w:type="character" w:customStyle="1" w:styleId="apple-converted-space">
    <w:name w:val="apple-converted-space"/>
    <w:basedOn w:val="DefaultParagraphFont"/>
    <w:rsid w:val="6BD29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23292">
      <w:bodyDiv w:val="1"/>
      <w:marLeft w:val="0"/>
      <w:marRight w:val="0"/>
      <w:marTop w:val="0"/>
      <w:marBottom w:val="0"/>
      <w:divBdr>
        <w:top w:val="none" w:sz="0" w:space="0" w:color="auto"/>
        <w:left w:val="none" w:sz="0" w:space="0" w:color="auto"/>
        <w:bottom w:val="none" w:sz="0" w:space="0" w:color="auto"/>
        <w:right w:val="none" w:sz="0" w:space="0" w:color="auto"/>
      </w:divBdr>
    </w:div>
    <w:div w:id="62484400">
      <w:bodyDiv w:val="1"/>
      <w:marLeft w:val="0"/>
      <w:marRight w:val="0"/>
      <w:marTop w:val="0"/>
      <w:marBottom w:val="0"/>
      <w:divBdr>
        <w:top w:val="none" w:sz="0" w:space="0" w:color="auto"/>
        <w:left w:val="none" w:sz="0" w:space="0" w:color="auto"/>
        <w:bottom w:val="none" w:sz="0" w:space="0" w:color="auto"/>
        <w:right w:val="none" w:sz="0" w:space="0" w:color="auto"/>
      </w:divBdr>
      <w:divsChild>
        <w:div w:id="273951567">
          <w:marLeft w:val="0"/>
          <w:marRight w:val="0"/>
          <w:marTop w:val="0"/>
          <w:marBottom w:val="0"/>
          <w:divBdr>
            <w:top w:val="none" w:sz="0" w:space="0" w:color="auto"/>
            <w:left w:val="none" w:sz="0" w:space="0" w:color="auto"/>
            <w:bottom w:val="none" w:sz="0" w:space="0" w:color="auto"/>
            <w:right w:val="none" w:sz="0" w:space="0" w:color="auto"/>
          </w:divBdr>
        </w:div>
        <w:div w:id="274800275">
          <w:marLeft w:val="0"/>
          <w:marRight w:val="0"/>
          <w:marTop w:val="0"/>
          <w:marBottom w:val="0"/>
          <w:divBdr>
            <w:top w:val="none" w:sz="0" w:space="0" w:color="auto"/>
            <w:left w:val="none" w:sz="0" w:space="0" w:color="auto"/>
            <w:bottom w:val="none" w:sz="0" w:space="0" w:color="auto"/>
            <w:right w:val="none" w:sz="0" w:space="0" w:color="auto"/>
          </w:divBdr>
        </w:div>
        <w:div w:id="438064308">
          <w:marLeft w:val="0"/>
          <w:marRight w:val="0"/>
          <w:marTop w:val="0"/>
          <w:marBottom w:val="0"/>
          <w:divBdr>
            <w:top w:val="none" w:sz="0" w:space="0" w:color="auto"/>
            <w:left w:val="none" w:sz="0" w:space="0" w:color="auto"/>
            <w:bottom w:val="none" w:sz="0" w:space="0" w:color="auto"/>
            <w:right w:val="none" w:sz="0" w:space="0" w:color="auto"/>
          </w:divBdr>
        </w:div>
        <w:div w:id="492720547">
          <w:marLeft w:val="0"/>
          <w:marRight w:val="0"/>
          <w:marTop w:val="0"/>
          <w:marBottom w:val="0"/>
          <w:divBdr>
            <w:top w:val="none" w:sz="0" w:space="0" w:color="auto"/>
            <w:left w:val="none" w:sz="0" w:space="0" w:color="auto"/>
            <w:bottom w:val="none" w:sz="0" w:space="0" w:color="auto"/>
            <w:right w:val="none" w:sz="0" w:space="0" w:color="auto"/>
          </w:divBdr>
        </w:div>
        <w:div w:id="642270303">
          <w:marLeft w:val="0"/>
          <w:marRight w:val="0"/>
          <w:marTop w:val="0"/>
          <w:marBottom w:val="0"/>
          <w:divBdr>
            <w:top w:val="none" w:sz="0" w:space="0" w:color="auto"/>
            <w:left w:val="none" w:sz="0" w:space="0" w:color="auto"/>
            <w:bottom w:val="none" w:sz="0" w:space="0" w:color="auto"/>
            <w:right w:val="none" w:sz="0" w:space="0" w:color="auto"/>
          </w:divBdr>
        </w:div>
        <w:div w:id="915671915">
          <w:marLeft w:val="0"/>
          <w:marRight w:val="0"/>
          <w:marTop w:val="0"/>
          <w:marBottom w:val="0"/>
          <w:divBdr>
            <w:top w:val="none" w:sz="0" w:space="0" w:color="auto"/>
            <w:left w:val="none" w:sz="0" w:space="0" w:color="auto"/>
            <w:bottom w:val="none" w:sz="0" w:space="0" w:color="auto"/>
            <w:right w:val="none" w:sz="0" w:space="0" w:color="auto"/>
          </w:divBdr>
        </w:div>
        <w:div w:id="1040206055">
          <w:marLeft w:val="0"/>
          <w:marRight w:val="0"/>
          <w:marTop w:val="0"/>
          <w:marBottom w:val="0"/>
          <w:divBdr>
            <w:top w:val="none" w:sz="0" w:space="0" w:color="auto"/>
            <w:left w:val="none" w:sz="0" w:space="0" w:color="auto"/>
            <w:bottom w:val="none" w:sz="0" w:space="0" w:color="auto"/>
            <w:right w:val="none" w:sz="0" w:space="0" w:color="auto"/>
          </w:divBdr>
        </w:div>
        <w:div w:id="1195581397">
          <w:marLeft w:val="0"/>
          <w:marRight w:val="0"/>
          <w:marTop w:val="0"/>
          <w:marBottom w:val="0"/>
          <w:divBdr>
            <w:top w:val="none" w:sz="0" w:space="0" w:color="auto"/>
            <w:left w:val="none" w:sz="0" w:space="0" w:color="auto"/>
            <w:bottom w:val="none" w:sz="0" w:space="0" w:color="auto"/>
            <w:right w:val="none" w:sz="0" w:space="0" w:color="auto"/>
          </w:divBdr>
        </w:div>
        <w:div w:id="1690181121">
          <w:marLeft w:val="0"/>
          <w:marRight w:val="0"/>
          <w:marTop w:val="0"/>
          <w:marBottom w:val="0"/>
          <w:divBdr>
            <w:top w:val="none" w:sz="0" w:space="0" w:color="auto"/>
            <w:left w:val="none" w:sz="0" w:space="0" w:color="auto"/>
            <w:bottom w:val="none" w:sz="0" w:space="0" w:color="auto"/>
            <w:right w:val="none" w:sz="0" w:space="0" w:color="auto"/>
          </w:divBdr>
        </w:div>
        <w:div w:id="1840580115">
          <w:marLeft w:val="0"/>
          <w:marRight w:val="0"/>
          <w:marTop w:val="0"/>
          <w:marBottom w:val="0"/>
          <w:divBdr>
            <w:top w:val="none" w:sz="0" w:space="0" w:color="auto"/>
            <w:left w:val="none" w:sz="0" w:space="0" w:color="auto"/>
            <w:bottom w:val="none" w:sz="0" w:space="0" w:color="auto"/>
            <w:right w:val="none" w:sz="0" w:space="0" w:color="auto"/>
          </w:divBdr>
        </w:div>
        <w:div w:id="1941140131">
          <w:marLeft w:val="0"/>
          <w:marRight w:val="0"/>
          <w:marTop w:val="0"/>
          <w:marBottom w:val="0"/>
          <w:divBdr>
            <w:top w:val="none" w:sz="0" w:space="0" w:color="auto"/>
            <w:left w:val="none" w:sz="0" w:space="0" w:color="auto"/>
            <w:bottom w:val="none" w:sz="0" w:space="0" w:color="auto"/>
            <w:right w:val="none" w:sz="0" w:space="0" w:color="auto"/>
          </w:divBdr>
        </w:div>
        <w:div w:id="1963000283">
          <w:marLeft w:val="0"/>
          <w:marRight w:val="0"/>
          <w:marTop w:val="0"/>
          <w:marBottom w:val="0"/>
          <w:divBdr>
            <w:top w:val="none" w:sz="0" w:space="0" w:color="auto"/>
            <w:left w:val="none" w:sz="0" w:space="0" w:color="auto"/>
            <w:bottom w:val="none" w:sz="0" w:space="0" w:color="auto"/>
            <w:right w:val="none" w:sz="0" w:space="0" w:color="auto"/>
          </w:divBdr>
        </w:div>
        <w:div w:id="2008558628">
          <w:marLeft w:val="0"/>
          <w:marRight w:val="0"/>
          <w:marTop w:val="0"/>
          <w:marBottom w:val="0"/>
          <w:divBdr>
            <w:top w:val="none" w:sz="0" w:space="0" w:color="auto"/>
            <w:left w:val="none" w:sz="0" w:space="0" w:color="auto"/>
            <w:bottom w:val="none" w:sz="0" w:space="0" w:color="auto"/>
            <w:right w:val="none" w:sz="0" w:space="0" w:color="auto"/>
          </w:divBdr>
        </w:div>
        <w:div w:id="2073502021">
          <w:marLeft w:val="0"/>
          <w:marRight w:val="0"/>
          <w:marTop w:val="0"/>
          <w:marBottom w:val="0"/>
          <w:divBdr>
            <w:top w:val="none" w:sz="0" w:space="0" w:color="auto"/>
            <w:left w:val="none" w:sz="0" w:space="0" w:color="auto"/>
            <w:bottom w:val="none" w:sz="0" w:space="0" w:color="auto"/>
            <w:right w:val="none" w:sz="0" w:space="0" w:color="auto"/>
          </w:divBdr>
        </w:div>
        <w:div w:id="2078361750">
          <w:marLeft w:val="0"/>
          <w:marRight w:val="0"/>
          <w:marTop w:val="0"/>
          <w:marBottom w:val="0"/>
          <w:divBdr>
            <w:top w:val="none" w:sz="0" w:space="0" w:color="auto"/>
            <w:left w:val="none" w:sz="0" w:space="0" w:color="auto"/>
            <w:bottom w:val="none" w:sz="0" w:space="0" w:color="auto"/>
            <w:right w:val="none" w:sz="0" w:space="0" w:color="auto"/>
          </w:divBdr>
        </w:div>
      </w:divsChild>
    </w:div>
    <w:div w:id="127868265">
      <w:bodyDiv w:val="1"/>
      <w:marLeft w:val="0"/>
      <w:marRight w:val="0"/>
      <w:marTop w:val="0"/>
      <w:marBottom w:val="0"/>
      <w:divBdr>
        <w:top w:val="none" w:sz="0" w:space="0" w:color="auto"/>
        <w:left w:val="none" w:sz="0" w:space="0" w:color="auto"/>
        <w:bottom w:val="none" w:sz="0" w:space="0" w:color="auto"/>
        <w:right w:val="none" w:sz="0" w:space="0" w:color="auto"/>
      </w:divBdr>
    </w:div>
    <w:div w:id="169102349">
      <w:bodyDiv w:val="1"/>
      <w:marLeft w:val="0"/>
      <w:marRight w:val="0"/>
      <w:marTop w:val="0"/>
      <w:marBottom w:val="0"/>
      <w:divBdr>
        <w:top w:val="none" w:sz="0" w:space="0" w:color="auto"/>
        <w:left w:val="none" w:sz="0" w:space="0" w:color="auto"/>
        <w:bottom w:val="none" w:sz="0" w:space="0" w:color="auto"/>
        <w:right w:val="none" w:sz="0" w:space="0" w:color="auto"/>
      </w:divBdr>
    </w:div>
    <w:div w:id="204174502">
      <w:bodyDiv w:val="1"/>
      <w:marLeft w:val="0"/>
      <w:marRight w:val="0"/>
      <w:marTop w:val="0"/>
      <w:marBottom w:val="0"/>
      <w:divBdr>
        <w:top w:val="none" w:sz="0" w:space="0" w:color="auto"/>
        <w:left w:val="none" w:sz="0" w:space="0" w:color="auto"/>
        <w:bottom w:val="none" w:sz="0" w:space="0" w:color="auto"/>
        <w:right w:val="none" w:sz="0" w:space="0" w:color="auto"/>
      </w:divBdr>
    </w:div>
    <w:div w:id="240064477">
      <w:bodyDiv w:val="1"/>
      <w:marLeft w:val="0"/>
      <w:marRight w:val="0"/>
      <w:marTop w:val="0"/>
      <w:marBottom w:val="0"/>
      <w:divBdr>
        <w:top w:val="none" w:sz="0" w:space="0" w:color="auto"/>
        <w:left w:val="none" w:sz="0" w:space="0" w:color="auto"/>
        <w:bottom w:val="none" w:sz="0" w:space="0" w:color="auto"/>
        <w:right w:val="none" w:sz="0" w:space="0" w:color="auto"/>
      </w:divBdr>
    </w:div>
    <w:div w:id="280770487">
      <w:bodyDiv w:val="1"/>
      <w:marLeft w:val="0"/>
      <w:marRight w:val="0"/>
      <w:marTop w:val="0"/>
      <w:marBottom w:val="0"/>
      <w:divBdr>
        <w:top w:val="none" w:sz="0" w:space="0" w:color="auto"/>
        <w:left w:val="none" w:sz="0" w:space="0" w:color="auto"/>
        <w:bottom w:val="none" w:sz="0" w:space="0" w:color="auto"/>
        <w:right w:val="none" w:sz="0" w:space="0" w:color="auto"/>
      </w:divBdr>
    </w:div>
    <w:div w:id="365567764">
      <w:bodyDiv w:val="1"/>
      <w:marLeft w:val="0"/>
      <w:marRight w:val="0"/>
      <w:marTop w:val="0"/>
      <w:marBottom w:val="0"/>
      <w:divBdr>
        <w:top w:val="none" w:sz="0" w:space="0" w:color="auto"/>
        <w:left w:val="none" w:sz="0" w:space="0" w:color="auto"/>
        <w:bottom w:val="none" w:sz="0" w:space="0" w:color="auto"/>
        <w:right w:val="none" w:sz="0" w:space="0" w:color="auto"/>
      </w:divBdr>
    </w:div>
    <w:div w:id="395323487">
      <w:bodyDiv w:val="1"/>
      <w:marLeft w:val="0"/>
      <w:marRight w:val="0"/>
      <w:marTop w:val="0"/>
      <w:marBottom w:val="0"/>
      <w:divBdr>
        <w:top w:val="none" w:sz="0" w:space="0" w:color="auto"/>
        <w:left w:val="none" w:sz="0" w:space="0" w:color="auto"/>
        <w:bottom w:val="none" w:sz="0" w:space="0" w:color="auto"/>
        <w:right w:val="none" w:sz="0" w:space="0" w:color="auto"/>
      </w:divBdr>
    </w:div>
    <w:div w:id="428281998">
      <w:bodyDiv w:val="1"/>
      <w:marLeft w:val="0"/>
      <w:marRight w:val="0"/>
      <w:marTop w:val="0"/>
      <w:marBottom w:val="0"/>
      <w:divBdr>
        <w:top w:val="none" w:sz="0" w:space="0" w:color="auto"/>
        <w:left w:val="none" w:sz="0" w:space="0" w:color="auto"/>
        <w:bottom w:val="none" w:sz="0" w:space="0" w:color="auto"/>
        <w:right w:val="none" w:sz="0" w:space="0" w:color="auto"/>
      </w:divBdr>
    </w:div>
    <w:div w:id="469441591">
      <w:bodyDiv w:val="1"/>
      <w:marLeft w:val="0"/>
      <w:marRight w:val="0"/>
      <w:marTop w:val="0"/>
      <w:marBottom w:val="0"/>
      <w:divBdr>
        <w:top w:val="none" w:sz="0" w:space="0" w:color="auto"/>
        <w:left w:val="none" w:sz="0" w:space="0" w:color="auto"/>
        <w:bottom w:val="none" w:sz="0" w:space="0" w:color="auto"/>
        <w:right w:val="none" w:sz="0" w:space="0" w:color="auto"/>
      </w:divBdr>
    </w:div>
    <w:div w:id="506481625">
      <w:bodyDiv w:val="1"/>
      <w:marLeft w:val="0"/>
      <w:marRight w:val="0"/>
      <w:marTop w:val="0"/>
      <w:marBottom w:val="0"/>
      <w:divBdr>
        <w:top w:val="none" w:sz="0" w:space="0" w:color="auto"/>
        <w:left w:val="none" w:sz="0" w:space="0" w:color="auto"/>
        <w:bottom w:val="none" w:sz="0" w:space="0" w:color="auto"/>
        <w:right w:val="none" w:sz="0" w:space="0" w:color="auto"/>
      </w:divBdr>
    </w:div>
    <w:div w:id="589049270">
      <w:bodyDiv w:val="1"/>
      <w:marLeft w:val="0"/>
      <w:marRight w:val="0"/>
      <w:marTop w:val="0"/>
      <w:marBottom w:val="0"/>
      <w:divBdr>
        <w:top w:val="none" w:sz="0" w:space="0" w:color="auto"/>
        <w:left w:val="none" w:sz="0" w:space="0" w:color="auto"/>
        <w:bottom w:val="none" w:sz="0" w:space="0" w:color="auto"/>
        <w:right w:val="none" w:sz="0" w:space="0" w:color="auto"/>
      </w:divBdr>
    </w:div>
    <w:div w:id="612246217">
      <w:bodyDiv w:val="1"/>
      <w:marLeft w:val="0"/>
      <w:marRight w:val="0"/>
      <w:marTop w:val="0"/>
      <w:marBottom w:val="0"/>
      <w:divBdr>
        <w:top w:val="none" w:sz="0" w:space="0" w:color="auto"/>
        <w:left w:val="none" w:sz="0" w:space="0" w:color="auto"/>
        <w:bottom w:val="none" w:sz="0" w:space="0" w:color="auto"/>
        <w:right w:val="none" w:sz="0" w:space="0" w:color="auto"/>
      </w:divBdr>
    </w:div>
    <w:div w:id="898521533">
      <w:bodyDiv w:val="1"/>
      <w:marLeft w:val="0"/>
      <w:marRight w:val="0"/>
      <w:marTop w:val="0"/>
      <w:marBottom w:val="0"/>
      <w:divBdr>
        <w:top w:val="none" w:sz="0" w:space="0" w:color="auto"/>
        <w:left w:val="none" w:sz="0" w:space="0" w:color="auto"/>
        <w:bottom w:val="none" w:sz="0" w:space="0" w:color="auto"/>
        <w:right w:val="none" w:sz="0" w:space="0" w:color="auto"/>
      </w:divBdr>
      <w:divsChild>
        <w:div w:id="1692338972">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80820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3461">
      <w:bodyDiv w:val="1"/>
      <w:marLeft w:val="0"/>
      <w:marRight w:val="0"/>
      <w:marTop w:val="0"/>
      <w:marBottom w:val="0"/>
      <w:divBdr>
        <w:top w:val="none" w:sz="0" w:space="0" w:color="auto"/>
        <w:left w:val="none" w:sz="0" w:space="0" w:color="auto"/>
        <w:bottom w:val="none" w:sz="0" w:space="0" w:color="auto"/>
        <w:right w:val="none" w:sz="0" w:space="0" w:color="auto"/>
      </w:divBdr>
    </w:div>
    <w:div w:id="1077048449">
      <w:bodyDiv w:val="1"/>
      <w:marLeft w:val="0"/>
      <w:marRight w:val="0"/>
      <w:marTop w:val="0"/>
      <w:marBottom w:val="0"/>
      <w:divBdr>
        <w:top w:val="none" w:sz="0" w:space="0" w:color="auto"/>
        <w:left w:val="none" w:sz="0" w:space="0" w:color="auto"/>
        <w:bottom w:val="none" w:sz="0" w:space="0" w:color="auto"/>
        <w:right w:val="none" w:sz="0" w:space="0" w:color="auto"/>
      </w:divBdr>
    </w:div>
    <w:div w:id="1218012160">
      <w:bodyDiv w:val="1"/>
      <w:marLeft w:val="0"/>
      <w:marRight w:val="0"/>
      <w:marTop w:val="0"/>
      <w:marBottom w:val="0"/>
      <w:divBdr>
        <w:top w:val="none" w:sz="0" w:space="0" w:color="auto"/>
        <w:left w:val="none" w:sz="0" w:space="0" w:color="auto"/>
        <w:bottom w:val="none" w:sz="0" w:space="0" w:color="auto"/>
        <w:right w:val="none" w:sz="0" w:space="0" w:color="auto"/>
      </w:divBdr>
    </w:div>
    <w:div w:id="1614743801">
      <w:bodyDiv w:val="1"/>
      <w:marLeft w:val="0"/>
      <w:marRight w:val="0"/>
      <w:marTop w:val="0"/>
      <w:marBottom w:val="0"/>
      <w:divBdr>
        <w:top w:val="none" w:sz="0" w:space="0" w:color="auto"/>
        <w:left w:val="none" w:sz="0" w:space="0" w:color="auto"/>
        <w:bottom w:val="none" w:sz="0" w:space="0" w:color="auto"/>
        <w:right w:val="none" w:sz="0" w:space="0" w:color="auto"/>
      </w:divBdr>
    </w:div>
    <w:div w:id="1667977643">
      <w:bodyDiv w:val="1"/>
      <w:marLeft w:val="0"/>
      <w:marRight w:val="0"/>
      <w:marTop w:val="0"/>
      <w:marBottom w:val="0"/>
      <w:divBdr>
        <w:top w:val="none" w:sz="0" w:space="0" w:color="auto"/>
        <w:left w:val="none" w:sz="0" w:space="0" w:color="auto"/>
        <w:bottom w:val="none" w:sz="0" w:space="0" w:color="auto"/>
        <w:right w:val="none" w:sz="0" w:space="0" w:color="auto"/>
      </w:divBdr>
    </w:div>
    <w:div w:id="1947884957">
      <w:bodyDiv w:val="1"/>
      <w:marLeft w:val="0"/>
      <w:marRight w:val="0"/>
      <w:marTop w:val="0"/>
      <w:marBottom w:val="0"/>
      <w:divBdr>
        <w:top w:val="none" w:sz="0" w:space="0" w:color="auto"/>
        <w:left w:val="none" w:sz="0" w:space="0" w:color="auto"/>
        <w:bottom w:val="none" w:sz="0" w:space="0" w:color="auto"/>
        <w:right w:val="none" w:sz="0" w:space="0" w:color="auto"/>
      </w:divBdr>
    </w:div>
    <w:div w:id="1996177317">
      <w:bodyDiv w:val="1"/>
      <w:marLeft w:val="0"/>
      <w:marRight w:val="0"/>
      <w:marTop w:val="0"/>
      <w:marBottom w:val="0"/>
      <w:divBdr>
        <w:top w:val="none" w:sz="0" w:space="0" w:color="auto"/>
        <w:left w:val="none" w:sz="0" w:space="0" w:color="auto"/>
        <w:bottom w:val="none" w:sz="0" w:space="0" w:color="auto"/>
        <w:right w:val="none" w:sz="0" w:space="0" w:color="auto"/>
      </w:divBdr>
    </w:div>
    <w:div w:id="2049408149">
      <w:bodyDiv w:val="1"/>
      <w:marLeft w:val="0"/>
      <w:marRight w:val="0"/>
      <w:marTop w:val="0"/>
      <w:marBottom w:val="0"/>
      <w:divBdr>
        <w:top w:val="none" w:sz="0" w:space="0" w:color="auto"/>
        <w:left w:val="none" w:sz="0" w:space="0" w:color="auto"/>
        <w:bottom w:val="none" w:sz="0" w:space="0" w:color="auto"/>
        <w:right w:val="none" w:sz="0" w:space="0" w:color="auto"/>
      </w:divBdr>
    </w:div>
    <w:div w:id="206113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hyperlink" Target="mailto:bnewsom3@yahoo.com"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4.jp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JP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jpg"/><Relationship Id="rId28" Type="http://schemas.openxmlformats.org/officeDocument/2006/relationships/header" Target="header2.xml"/><Relationship Id="rId10" Type="http://schemas.openxmlformats.org/officeDocument/2006/relationships/header" Target="header1.xml"/><Relationship Id="rId19" Type="http://schemas.openxmlformats.org/officeDocument/2006/relationships/image" Target="media/image9.jpg"/><Relationship Id="rId31" Type="http://schemas.openxmlformats.org/officeDocument/2006/relationships/image" Target="media/image17.jpg"/><Relationship Id="rId4" Type="http://schemas.openxmlformats.org/officeDocument/2006/relationships/settings" Target="settings.xml"/><Relationship Id="rId9" Type="http://schemas.openxmlformats.org/officeDocument/2006/relationships/hyperlink" Target="http://www.solidrockassociation.com" TargetMode="External"/><Relationship Id="rId14" Type="http://schemas.openxmlformats.org/officeDocument/2006/relationships/image" Target="media/image4.jpg"/><Relationship Id="rId22" Type="http://schemas.openxmlformats.org/officeDocument/2006/relationships/image" Target="media/image11.jpg"/><Relationship Id="rId27" Type="http://schemas.openxmlformats.org/officeDocument/2006/relationships/footer" Target="footer2.xml"/><Relationship Id="rId30" Type="http://schemas.openxmlformats.org/officeDocument/2006/relationships/image" Target="media/image16.jp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CBDD1A-AFCE-4FE9-AFDB-38648850D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0426</Words>
  <Characters>50780</Characters>
  <Application>Microsoft Office Word</Application>
  <DocSecurity>0</DocSecurity>
  <Lines>1538</Lines>
  <Paragraphs>65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Pinion's</dc:creator>
  <cp:keywords/>
  <dc:description/>
  <cp:lastModifiedBy>Pinion, Thomas</cp:lastModifiedBy>
  <cp:revision>2</cp:revision>
  <cp:lastPrinted>2020-12-16T19:43:00Z</cp:lastPrinted>
  <dcterms:created xsi:type="dcterms:W3CDTF">2025-12-31T18:39:00Z</dcterms:created>
  <dcterms:modified xsi:type="dcterms:W3CDTF">2025-12-31T18:39:00Z</dcterms:modified>
</cp:coreProperties>
</file>